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2F936" w14:textId="653574AE" w:rsidR="00464CA0" w:rsidRPr="003D1A37" w:rsidRDefault="0045130F" w:rsidP="006D0781">
      <w:pPr>
        <w:pStyle w:val="Body"/>
        <w:jc w:val="center"/>
        <w:rPr>
          <w:rFonts w:ascii="Garamond" w:hAnsi="Garamond"/>
          <w:b/>
        </w:rPr>
      </w:pPr>
      <w:r>
        <w:rPr>
          <w:rFonts w:ascii="Garamond" w:hAnsi="Garamond"/>
          <w:b/>
        </w:rPr>
        <w:softHyphen/>
      </w:r>
      <w:r>
        <w:rPr>
          <w:rFonts w:ascii="Garamond" w:hAnsi="Garamond"/>
          <w:b/>
        </w:rPr>
        <w:softHyphen/>
      </w:r>
      <w:r>
        <w:rPr>
          <w:rFonts w:ascii="Garamond" w:hAnsi="Garamond"/>
          <w:b/>
        </w:rPr>
        <w:softHyphen/>
      </w:r>
      <w:r>
        <w:rPr>
          <w:rFonts w:ascii="Garamond" w:hAnsi="Garamond"/>
          <w:b/>
        </w:rPr>
        <w:softHyphen/>
      </w:r>
      <w:r w:rsidR="00464CA0" w:rsidRPr="003D1A37">
        <w:rPr>
          <w:rFonts w:ascii="Garamond" w:hAnsi="Garamond"/>
          <w:b/>
        </w:rPr>
        <w:t>DR. VICTOR DOMINIC THOMPSON</w:t>
      </w:r>
    </w:p>
    <w:p w14:paraId="35EF5779" w14:textId="77777777" w:rsidR="00464CA0" w:rsidRPr="003D1A37" w:rsidRDefault="00464CA0" w:rsidP="00464CA0">
      <w:pPr>
        <w:pStyle w:val="Body"/>
        <w:jc w:val="center"/>
        <w:rPr>
          <w:rFonts w:ascii="Garamond" w:hAnsi="Garamond"/>
          <w:b/>
        </w:rPr>
      </w:pPr>
      <w:r w:rsidRPr="003D1A37">
        <w:rPr>
          <w:rFonts w:ascii="Garamond" w:hAnsi="Garamond"/>
          <w:b/>
        </w:rPr>
        <w:t>CURRICULUM VITAE</w:t>
      </w:r>
    </w:p>
    <w:p w14:paraId="39FB990B" w14:textId="77777777" w:rsidR="00464CA0" w:rsidRPr="003D1A37" w:rsidRDefault="00464CA0" w:rsidP="00464CA0">
      <w:pPr>
        <w:pStyle w:val="Body"/>
        <w:jc w:val="center"/>
        <w:rPr>
          <w:rFonts w:ascii="Garamond" w:hAnsi="Garamond"/>
        </w:rPr>
      </w:pPr>
      <w:r w:rsidRPr="003D1A37">
        <w:rPr>
          <w:rFonts w:ascii="Garamond" w:hAnsi="Garamond"/>
        </w:rPr>
        <w:t>Department of Anthropology</w:t>
      </w:r>
    </w:p>
    <w:p w14:paraId="042B1DE8" w14:textId="77777777" w:rsidR="00464CA0" w:rsidRPr="003D1A37" w:rsidRDefault="00464CA0" w:rsidP="00464CA0">
      <w:pPr>
        <w:pStyle w:val="Body"/>
        <w:jc w:val="center"/>
        <w:rPr>
          <w:rFonts w:ascii="Garamond" w:hAnsi="Garamond"/>
        </w:rPr>
      </w:pPr>
      <w:r w:rsidRPr="003D1A37">
        <w:rPr>
          <w:rFonts w:ascii="Garamond" w:hAnsi="Garamond"/>
        </w:rPr>
        <w:t>250A Baldwin Hall, Jackson St.</w:t>
      </w:r>
    </w:p>
    <w:p w14:paraId="0526F7C5" w14:textId="77777777" w:rsidR="00464CA0" w:rsidRPr="003D1A37" w:rsidRDefault="00464CA0" w:rsidP="00464CA0">
      <w:pPr>
        <w:pStyle w:val="Body"/>
        <w:jc w:val="center"/>
        <w:rPr>
          <w:rFonts w:ascii="Garamond" w:hAnsi="Garamond"/>
        </w:rPr>
      </w:pPr>
      <w:r w:rsidRPr="003D1A37">
        <w:rPr>
          <w:rFonts w:ascii="Garamond" w:hAnsi="Garamond"/>
        </w:rPr>
        <w:t>University of Georgia</w:t>
      </w:r>
    </w:p>
    <w:p w14:paraId="42FBF3AB" w14:textId="77777777" w:rsidR="00464CA0" w:rsidRPr="003D1A37" w:rsidRDefault="00464CA0" w:rsidP="00464CA0">
      <w:pPr>
        <w:pStyle w:val="Body"/>
        <w:jc w:val="center"/>
        <w:rPr>
          <w:rFonts w:ascii="Garamond" w:hAnsi="Garamond"/>
        </w:rPr>
      </w:pPr>
      <w:r w:rsidRPr="003D1A37">
        <w:rPr>
          <w:rFonts w:ascii="Garamond" w:hAnsi="Garamond"/>
        </w:rPr>
        <w:t>Athens, Georgia 30602-1619</w:t>
      </w:r>
    </w:p>
    <w:p w14:paraId="56BFBC50" w14:textId="462C2B2C" w:rsidR="00464CA0" w:rsidRDefault="00464CA0" w:rsidP="00464CA0">
      <w:pPr>
        <w:pStyle w:val="Body"/>
        <w:jc w:val="center"/>
        <w:rPr>
          <w:rStyle w:val="Hyperlink"/>
          <w:rFonts w:ascii="Garamond" w:hAnsi="Garamond"/>
        </w:rPr>
      </w:pPr>
      <w:r w:rsidRPr="003D1A37">
        <w:rPr>
          <w:rFonts w:ascii="Garamond" w:hAnsi="Garamond"/>
        </w:rPr>
        <w:t xml:space="preserve">Phone: 850.776.2745, Email: </w:t>
      </w:r>
      <w:hyperlink r:id="rId8" w:history="1">
        <w:r w:rsidR="00E274A6" w:rsidRPr="003D1A37">
          <w:rPr>
            <w:rStyle w:val="Hyperlink"/>
            <w:rFonts w:ascii="Garamond" w:hAnsi="Garamond"/>
          </w:rPr>
          <w:t>vdthom@uga.edu</w:t>
        </w:r>
      </w:hyperlink>
    </w:p>
    <w:p w14:paraId="0A07C4D6" w14:textId="3F9FCE46" w:rsidR="00607EC9" w:rsidRPr="003D1A37" w:rsidRDefault="00911074" w:rsidP="00464CA0">
      <w:pPr>
        <w:pStyle w:val="Body"/>
        <w:jc w:val="center"/>
        <w:rPr>
          <w:rFonts w:ascii="Garamond" w:hAnsi="Garamond"/>
        </w:rPr>
      </w:pPr>
      <w:hyperlink r:id="rId9" w:history="1">
        <w:r w:rsidR="00607EC9" w:rsidRPr="00D009AC">
          <w:rPr>
            <w:rStyle w:val="Hyperlink"/>
            <w:rFonts w:ascii="Garamond" w:hAnsi="Garamond"/>
          </w:rPr>
          <w:t>https://orcid.org/0000-0003-1688-8932</w:t>
        </w:r>
      </w:hyperlink>
      <w:r w:rsidR="00607EC9">
        <w:rPr>
          <w:rFonts w:ascii="Garamond" w:hAnsi="Garamond"/>
        </w:rPr>
        <w:t xml:space="preserve"> </w:t>
      </w:r>
    </w:p>
    <w:p w14:paraId="14A8370F" w14:textId="77777777" w:rsidR="00464CA0" w:rsidRPr="003D1A37" w:rsidRDefault="00464CA0" w:rsidP="00464CA0">
      <w:pPr>
        <w:pStyle w:val="Body"/>
        <w:rPr>
          <w:rFonts w:ascii="Garamond" w:hAnsi="Garamond"/>
        </w:rPr>
      </w:pPr>
    </w:p>
    <w:p w14:paraId="145506CE" w14:textId="77777777" w:rsidR="00464CA0" w:rsidRPr="003D1A37" w:rsidRDefault="00464CA0" w:rsidP="00464CA0">
      <w:pPr>
        <w:pStyle w:val="Body"/>
        <w:rPr>
          <w:rFonts w:ascii="Garamond" w:hAnsi="Garamond"/>
        </w:rPr>
      </w:pPr>
      <w:r w:rsidRPr="003D1A37">
        <w:rPr>
          <w:rFonts w:ascii="Garamond" w:hAnsi="Garamond"/>
        </w:rPr>
        <w:t>ACADEMIC HISTORY</w:t>
      </w:r>
    </w:p>
    <w:p w14:paraId="68748FA3" w14:textId="7A096917" w:rsidR="009113BD" w:rsidRPr="003D1A37" w:rsidRDefault="00464CA0" w:rsidP="00820594">
      <w:pPr>
        <w:pStyle w:val="Body"/>
        <w:rPr>
          <w:rFonts w:ascii="Garamond" w:hAnsi="Garamond"/>
        </w:rPr>
      </w:pPr>
      <w:r w:rsidRPr="003D1A37">
        <w:rPr>
          <w:rFonts w:ascii="Garamond" w:hAnsi="Garamond"/>
        </w:rPr>
        <w:t>Ph.D. Anthropology, University of Kentucky,</w:t>
      </w:r>
      <w:r w:rsidR="00820594" w:rsidRPr="003D1A37">
        <w:rPr>
          <w:rFonts w:ascii="Garamond" w:hAnsi="Garamond"/>
        </w:rPr>
        <w:t xml:space="preserve"> </w:t>
      </w:r>
      <w:r w:rsidRPr="003D1A37">
        <w:rPr>
          <w:rFonts w:ascii="Garamond" w:hAnsi="Garamond"/>
        </w:rPr>
        <w:t>Lexington, 2006</w:t>
      </w:r>
    </w:p>
    <w:p w14:paraId="48063A07" w14:textId="316D5AFC" w:rsidR="009113BD" w:rsidRPr="003D1A37" w:rsidRDefault="009113BD" w:rsidP="00820594">
      <w:pPr>
        <w:pStyle w:val="Body"/>
        <w:rPr>
          <w:rFonts w:ascii="Garamond" w:hAnsi="Garamond"/>
        </w:rPr>
      </w:pPr>
      <w:r w:rsidRPr="003D1A37">
        <w:rPr>
          <w:rFonts w:ascii="Garamond" w:hAnsi="Garamond"/>
        </w:rPr>
        <w:t>M.A. Anthropology, University of Kentucky, Lexington, 2001</w:t>
      </w:r>
    </w:p>
    <w:p w14:paraId="1BD278A2" w14:textId="652E7EA9" w:rsidR="009113BD" w:rsidRPr="003D1A37" w:rsidRDefault="009113BD" w:rsidP="00820594">
      <w:pPr>
        <w:pStyle w:val="Body"/>
        <w:rPr>
          <w:rFonts w:ascii="Garamond" w:hAnsi="Garamond"/>
        </w:rPr>
      </w:pPr>
      <w:r w:rsidRPr="003D1A37">
        <w:rPr>
          <w:rFonts w:ascii="Garamond" w:hAnsi="Garamond"/>
        </w:rPr>
        <w:t>B.A. Anthropology, University of Georgia, Athens, 1997</w:t>
      </w:r>
    </w:p>
    <w:p w14:paraId="7E281750" w14:textId="77777777" w:rsidR="00464CA0" w:rsidRPr="003D1A37" w:rsidRDefault="00464CA0" w:rsidP="00464CA0">
      <w:pPr>
        <w:pStyle w:val="Body"/>
        <w:rPr>
          <w:rFonts w:ascii="Garamond" w:hAnsi="Garamond"/>
        </w:rPr>
      </w:pPr>
    </w:p>
    <w:p w14:paraId="79D7674E" w14:textId="7B650585" w:rsidR="00464CA0" w:rsidRPr="003D1A37" w:rsidRDefault="00464CA0" w:rsidP="00464CA0">
      <w:pPr>
        <w:pStyle w:val="Body"/>
        <w:rPr>
          <w:rFonts w:ascii="Garamond" w:hAnsi="Garamond"/>
          <w:b/>
        </w:rPr>
      </w:pPr>
      <w:r w:rsidRPr="003D1A37">
        <w:rPr>
          <w:rFonts w:ascii="Garamond" w:hAnsi="Garamond"/>
          <w:b/>
        </w:rPr>
        <w:t>Academic Positions:</w:t>
      </w:r>
    </w:p>
    <w:p w14:paraId="3856FC8A" w14:textId="77777777" w:rsidR="003235BE" w:rsidRPr="003D1A37" w:rsidRDefault="003235BE" w:rsidP="00443C0A">
      <w:pPr>
        <w:pStyle w:val="Body"/>
        <w:rPr>
          <w:rFonts w:ascii="Garamond" w:hAnsi="Garamond"/>
          <w:b/>
        </w:rPr>
      </w:pPr>
    </w:p>
    <w:p w14:paraId="0C7BD10A" w14:textId="03A13A3A" w:rsidR="00D0523F" w:rsidRPr="003D1A37" w:rsidRDefault="00D0523F" w:rsidP="00D0523F">
      <w:pPr>
        <w:pStyle w:val="Body"/>
        <w:rPr>
          <w:rFonts w:ascii="Garamond" w:hAnsi="Garamond"/>
        </w:rPr>
      </w:pPr>
      <w:r>
        <w:rPr>
          <w:rFonts w:ascii="Garamond" w:hAnsi="Garamond"/>
        </w:rPr>
        <w:t xml:space="preserve">Executive </w:t>
      </w:r>
      <w:r w:rsidRPr="003D1A37">
        <w:rPr>
          <w:rFonts w:ascii="Garamond" w:hAnsi="Garamond"/>
        </w:rPr>
        <w:t xml:space="preserve">Director, </w:t>
      </w:r>
      <w:r>
        <w:rPr>
          <w:rFonts w:ascii="Garamond" w:hAnsi="Garamond"/>
        </w:rPr>
        <w:t>Georgia Museum of Natural History</w:t>
      </w:r>
      <w:r w:rsidRPr="003D1A37">
        <w:rPr>
          <w:rFonts w:ascii="Garamond" w:hAnsi="Garamond"/>
        </w:rPr>
        <w:t xml:space="preserve">, University of Georgia </w:t>
      </w:r>
    </w:p>
    <w:p w14:paraId="050F3072" w14:textId="77777777" w:rsidR="00D0523F" w:rsidRDefault="00D0523F" w:rsidP="00D0523F">
      <w:pPr>
        <w:pStyle w:val="Body"/>
        <w:rPr>
          <w:rFonts w:ascii="Garamond" w:hAnsi="Garamond"/>
        </w:rPr>
      </w:pPr>
      <w:r>
        <w:rPr>
          <w:rFonts w:ascii="Garamond" w:hAnsi="Garamond"/>
        </w:rPr>
        <w:t xml:space="preserve">August 2024 </w:t>
      </w:r>
      <w:r w:rsidRPr="003D1A37">
        <w:rPr>
          <w:rFonts w:ascii="Garamond" w:hAnsi="Garamond"/>
        </w:rPr>
        <w:t>to Present</w:t>
      </w:r>
    </w:p>
    <w:p w14:paraId="62439B05" w14:textId="77777777" w:rsidR="00D0523F" w:rsidRDefault="00D0523F" w:rsidP="00065656">
      <w:pPr>
        <w:pStyle w:val="Body"/>
        <w:rPr>
          <w:rFonts w:ascii="Garamond" w:hAnsi="Garamond"/>
        </w:rPr>
      </w:pPr>
    </w:p>
    <w:p w14:paraId="3A8E63D1" w14:textId="32C247A7" w:rsidR="00065656" w:rsidRPr="003D1A37" w:rsidRDefault="00065656" w:rsidP="00065656">
      <w:pPr>
        <w:pStyle w:val="Body"/>
        <w:rPr>
          <w:rFonts w:ascii="Garamond" w:hAnsi="Garamond"/>
        </w:rPr>
      </w:pPr>
      <w:r>
        <w:rPr>
          <w:rFonts w:ascii="Garamond" w:hAnsi="Garamond"/>
        </w:rPr>
        <w:t xml:space="preserve">Distinguished Research Professor </w:t>
      </w:r>
      <w:r w:rsidRPr="003D1A37">
        <w:rPr>
          <w:rFonts w:ascii="Garamond" w:hAnsi="Garamond"/>
        </w:rPr>
        <w:t>(with tenure)</w:t>
      </w:r>
      <w:r>
        <w:rPr>
          <w:rFonts w:ascii="Garamond" w:hAnsi="Garamond"/>
        </w:rPr>
        <w:t xml:space="preserve">, </w:t>
      </w:r>
      <w:r w:rsidRPr="003D1A37">
        <w:rPr>
          <w:rFonts w:ascii="Garamond" w:hAnsi="Garamond"/>
        </w:rPr>
        <w:t>University of Georgia, Department of Anthropology</w:t>
      </w:r>
    </w:p>
    <w:p w14:paraId="039810F0" w14:textId="0FE602E1" w:rsidR="00065656" w:rsidRPr="003D1A37" w:rsidRDefault="00065656" w:rsidP="00065656">
      <w:pPr>
        <w:pStyle w:val="Body"/>
        <w:rPr>
          <w:rFonts w:ascii="Garamond" w:hAnsi="Garamond"/>
        </w:rPr>
      </w:pPr>
      <w:r w:rsidRPr="003D1A37">
        <w:rPr>
          <w:rFonts w:ascii="Garamond" w:hAnsi="Garamond"/>
        </w:rPr>
        <w:t xml:space="preserve">July </w:t>
      </w:r>
      <w:r>
        <w:rPr>
          <w:rFonts w:ascii="Garamond" w:hAnsi="Garamond"/>
        </w:rPr>
        <w:t>2022</w:t>
      </w:r>
      <w:r w:rsidRPr="003D1A37">
        <w:rPr>
          <w:rFonts w:ascii="Garamond" w:hAnsi="Garamond"/>
        </w:rPr>
        <w:t xml:space="preserve"> </w:t>
      </w:r>
      <w:r w:rsidR="0011742B" w:rsidRPr="003D1A37">
        <w:rPr>
          <w:rFonts w:ascii="Garamond" w:hAnsi="Garamond"/>
        </w:rPr>
        <w:t>to Present</w:t>
      </w:r>
    </w:p>
    <w:p w14:paraId="332C12BC" w14:textId="77777777" w:rsidR="002B5020" w:rsidRDefault="002B5020" w:rsidP="00443C0A">
      <w:pPr>
        <w:pStyle w:val="Body"/>
        <w:rPr>
          <w:rFonts w:ascii="Garamond" w:hAnsi="Garamond"/>
        </w:rPr>
      </w:pPr>
    </w:p>
    <w:p w14:paraId="7D566869" w14:textId="77777777" w:rsidR="00C47565" w:rsidRPr="003D1A37" w:rsidRDefault="00C47565" w:rsidP="00C47565">
      <w:pPr>
        <w:pStyle w:val="Body"/>
        <w:rPr>
          <w:rFonts w:ascii="Garamond" w:hAnsi="Garamond"/>
        </w:rPr>
      </w:pPr>
      <w:r w:rsidRPr="003D1A37">
        <w:rPr>
          <w:rFonts w:ascii="Garamond" w:hAnsi="Garamond"/>
        </w:rPr>
        <w:t xml:space="preserve">Director, Laboratory of Archaeology, University of Georgia </w:t>
      </w:r>
    </w:p>
    <w:p w14:paraId="76F0889D" w14:textId="718BF35D" w:rsidR="00C47565" w:rsidRDefault="00C47565" w:rsidP="00C47565">
      <w:pPr>
        <w:pStyle w:val="Body"/>
        <w:rPr>
          <w:rFonts w:ascii="Garamond" w:hAnsi="Garamond"/>
        </w:rPr>
      </w:pPr>
      <w:r w:rsidRPr="003D1A37">
        <w:rPr>
          <w:rFonts w:ascii="Garamond" w:hAnsi="Garamond"/>
        </w:rPr>
        <w:t xml:space="preserve">January 2019 to </w:t>
      </w:r>
      <w:r w:rsidR="002B5020">
        <w:rPr>
          <w:rFonts w:ascii="Garamond" w:hAnsi="Garamond"/>
        </w:rPr>
        <w:t>August 2024</w:t>
      </w:r>
    </w:p>
    <w:p w14:paraId="5376BF98" w14:textId="77777777" w:rsidR="00C47565" w:rsidRDefault="00C47565" w:rsidP="00443C0A">
      <w:pPr>
        <w:pStyle w:val="Body"/>
        <w:rPr>
          <w:rFonts w:ascii="Garamond" w:hAnsi="Garamond"/>
        </w:rPr>
      </w:pPr>
    </w:p>
    <w:p w14:paraId="6F48BC8D" w14:textId="04B5F4A3" w:rsidR="00443C0A" w:rsidRPr="003D1A37" w:rsidRDefault="00443C0A" w:rsidP="00443C0A">
      <w:pPr>
        <w:pStyle w:val="Body"/>
        <w:rPr>
          <w:rFonts w:ascii="Garamond" w:hAnsi="Garamond"/>
        </w:rPr>
      </w:pPr>
      <w:r w:rsidRPr="003D1A37">
        <w:rPr>
          <w:rFonts w:ascii="Garamond" w:hAnsi="Garamond"/>
        </w:rPr>
        <w:t>Professor</w:t>
      </w:r>
      <w:r w:rsidR="00820594" w:rsidRPr="003D1A37">
        <w:rPr>
          <w:rFonts w:ascii="Garamond" w:hAnsi="Garamond"/>
        </w:rPr>
        <w:t xml:space="preserve"> </w:t>
      </w:r>
      <w:r w:rsidRPr="003D1A37">
        <w:rPr>
          <w:rFonts w:ascii="Garamond" w:hAnsi="Garamond"/>
        </w:rPr>
        <w:t>(with tenure)</w:t>
      </w:r>
      <w:r w:rsidR="00891C9A" w:rsidRPr="003D1A37">
        <w:rPr>
          <w:rFonts w:ascii="Garamond" w:hAnsi="Garamond"/>
        </w:rPr>
        <w:t>,</w:t>
      </w:r>
      <w:r w:rsidRPr="003D1A37">
        <w:rPr>
          <w:rFonts w:ascii="Garamond" w:hAnsi="Garamond"/>
        </w:rPr>
        <w:t xml:space="preserve"> University of Georgia, Department of Anthropology</w:t>
      </w:r>
    </w:p>
    <w:p w14:paraId="0182DF4A" w14:textId="1E373542" w:rsidR="00443C0A" w:rsidRPr="003D1A37" w:rsidRDefault="00986F82" w:rsidP="00464CA0">
      <w:pPr>
        <w:pStyle w:val="Body"/>
        <w:rPr>
          <w:rFonts w:ascii="Garamond" w:hAnsi="Garamond"/>
        </w:rPr>
      </w:pPr>
      <w:r w:rsidRPr="003D1A37">
        <w:rPr>
          <w:rFonts w:ascii="Garamond" w:hAnsi="Garamond"/>
        </w:rPr>
        <w:t>July</w:t>
      </w:r>
      <w:r w:rsidR="00443C0A" w:rsidRPr="003D1A37">
        <w:rPr>
          <w:rFonts w:ascii="Garamond" w:hAnsi="Garamond"/>
        </w:rPr>
        <w:t xml:space="preserve"> 2017 </w:t>
      </w:r>
      <w:r w:rsidR="003B55F0" w:rsidRPr="003D1A37">
        <w:rPr>
          <w:rFonts w:ascii="Garamond" w:hAnsi="Garamond"/>
        </w:rPr>
        <w:t xml:space="preserve">to </w:t>
      </w:r>
      <w:r w:rsidR="00065656" w:rsidRPr="003D1A37">
        <w:rPr>
          <w:rFonts w:ascii="Garamond" w:hAnsi="Garamond"/>
        </w:rPr>
        <w:t xml:space="preserve">July </w:t>
      </w:r>
      <w:r w:rsidR="00065656">
        <w:rPr>
          <w:rFonts w:ascii="Garamond" w:hAnsi="Garamond"/>
        </w:rPr>
        <w:t>2022</w:t>
      </w:r>
    </w:p>
    <w:p w14:paraId="20FB3D60" w14:textId="616E4498" w:rsidR="00E14005" w:rsidRDefault="00E14005" w:rsidP="00464CA0">
      <w:pPr>
        <w:pStyle w:val="Body"/>
        <w:rPr>
          <w:rFonts w:ascii="Garamond" w:hAnsi="Garamond"/>
        </w:rPr>
      </w:pPr>
    </w:p>
    <w:p w14:paraId="647D6D5B" w14:textId="6644F8A4" w:rsidR="002732D7" w:rsidRDefault="008A1863" w:rsidP="00E14005">
      <w:pPr>
        <w:pStyle w:val="Body"/>
        <w:rPr>
          <w:rFonts w:ascii="Garamond" w:hAnsi="Garamond"/>
        </w:rPr>
      </w:pPr>
      <w:r>
        <w:rPr>
          <w:rFonts w:ascii="Garamond" w:hAnsi="Garamond"/>
        </w:rPr>
        <w:t>Research Associate</w:t>
      </w:r>
      <w:r w:rsidR="002732D7">
        <w:rPr>
          <w:rFonts w:ascii="Garamond" w:hAnsi="Garamond"/>
        </w:rPr>
        <w:t xml:space="preserve">, Smithsonian Institution, </w:t>
      </w:r>
      <w:r w:rsidR="005B65B9">
        <w:rPr>
          <w:rFonts w:ascii="Garamond" w:hAnsi="Garamond"/>
        </w:rPr>
        <w:t xml:space="preserve">National </w:t>
      </w:r>
      <w:r w:rsidR="002732D7">
        <w:rPr>
          <w:rFonts w:ascii="Garamond" w:hAnsi="Garamond"/>
        </w:rPr>
        <w:t>Museum of Natural History, Washington, DC. April 2021 to Present</w:t>
      </w:r>
    </w:p>
    <w:p w14:paraId="415B3EE0" w14:textId="77777777" w:rsidR="002732D7" w:rsidRDefault="002732D7" w:rsidP="00E14005">
      <w:pPr>
        <w:pStyle w:val="Body"/>
        <w:rPr>
          <w:rFonts w:ascii="Garamond" w:hAnsi="Garamond"/>
        </w:rPr>
      </w:pPr>
    </w:p>
    <w:p w14:paraId="6790B0E2" w14:textId="0498652C" w:rsidR="00E14005" w:rsidRPr="003D1A37" w:rsidRDefault="00B40E90" w:rsidP="00E14005">
      <w:pPr>
        <w:pStyle w:val="Body"/>
        <w:rPr>
          <w:rFonts w:ascii="Garamond" w:hAnsi="Garamond"/>
        </w:rPr>
      </w:pPr>
      <w:r>
        <w:rPr>
          <w:rFonts w:ascii="Garamond" w:hAnsi="Garamond"/>
        </w:rPr>
        <w:t>Research Associate</w:t>
      </w:r>
      <w:r w:rsidR="00E14005" w:rsidRPr="003D1A37">
        <w:rPr>
          <w:rFonts w:ascii="Garamond" w:hAnsi="Garamond"/>
        </w:rPr>
        <w:t>, University of Florida, Florida Museum of Natural History</w:t>
      </w:r>
      <w:r w:rsidR="00E14005">
        <w:rPr>
          <w:rFonts w:ascii="Garamond" w:hAnsi="Garamond"/>
        </w:rPr>
        <w:t>, Gainesville Florida</w:t>
      </w:r>
      <w:r w:rsidR="00E14005" w:rsidRPr="003D1A37">
        <w:rPr>
          <w:rFonts w:ascii="Garamond" w:hAnsi="Garamond"/>
        </w:rPr>
        <w:t xml:space="preserve"> </w:t>
      </w:r>
    </w:p>
    <w:p w14:paraId="34DEB68D" w14:textId="77777777" w:rsidR="00E14005" w:rsidRPr="003D1A37" w:rsidRDefault="00E14005" w:rsidP="00E14005">
      <w:pPr>
        <w:pStyle w:val="Body"/>
        <w:rPr>
          <w:rFonts w:ascii="Garamond" w:hAnsi="Garamond"/>
        </w:rPr>
      </w:pPr>
      <w:r w:rsidRPr="003D1A37">
        <w:rPr>
          <w:rFonts w:ascii="Garamond" w:hAnsi="Garamond"/>
        </w:rPr>
        <w:t>2013 to Present</w:t>
      </w:r>
    </w:p>
    <w:p w14:paraId="7DC55705" w14:textId="16A867AF" w:rsidR="003235BE" w:rsidRPr="003D1A37" w:rsidRDefault="003235BE" w:rsidP="00464CA0">
      <w:pPr>
        <w:pStyle w:val="Body"/>
        <w:rPr>
          <w:rFonts w:ascii="Garamond" w:hAnsi="Garamond"/>
        </w:rPr>
      </w:pPr>
    </w:p>
    <w:p w14:paraId="22710AA8" w14:textId="5A35BB4A" w:rsidR="00E14005" w:rsidRPr="003D1A37" w:rsidRDefault="00E14005" w:rsidP="00E14005">
      <w:pPr>
        <w:pStyle w:val="Body"/>
        <w:rPr>
          <w:rFonts w:ascii="Garamond" w:hAnsi="Garamond"/>
        </w:rPr>
      </w:pPr>
      <w:r w:rsidRPr="003D1A37">
        <w:rPr>
          <w:rFonts w:ascii="Garamond" w:hAnsi="Garamond"/>
        </w:rPr>
        <w:t>Adjunct Curator, Georgia Museum of Natural History</w:t>
      </w:r>
      <w:r w:rsidR="00EB40CB">
        <w:rPr>
          <w:rFonts w:ascii="Garamond" w:hAnsi="Garamond"/>
        </w:rPr>
        <w:t>,</w:t>
      </w:r>
      <w:r w:rsidR="00EB40CB" w:rsidRPr="00EB40CB">
        <w:t xml:space="preserve"> </w:t>
      </w:r>
      <w:r w:rsidR="00EB40CB" w:rsidRPr="00EB40CB">
        <w:rPr>
          <w:rFonts w:ascii="Garamond" w:hAnsi="Garamond"/>
        </w:rPr>
        <w:t>University of Georgia</w:t>
      </w:r>
    </w:p>
    <w:p w14:paraId="65B2A6B2" w14:textId="1C87CFC7" w:rsidR="00E14005" w:rsidRDefault="00E14005" w:rsidP="00E14005">
      <w:pPr>
        <w:pStyle w:val="Body"/>
        <w:rPr>
          <w:rFonts w:ascii="Garamond" w:hAnsi="Garamond"/>
        </w:rPr>
      </w:pPr>
      <w:r w:rsidRPr="003D1A37">
        <w:rPr>
          <w:rFonts w:ascii="Garamond" w:hAnsi="Garamond"/>
        </w:rPr>
        <w:t>2014 to Present</w:t>
      </w:r>
    </w:p>
    <w:p w14:paraId="618D4DDD" w14:textId="77777777" w:rsidR="00E14005" w:rsidRPr="003D1A37" w:rsidRDefault="00E14005" w:rsidP="00E14005">
      <w:pPr>
        <w:pStyle w:val="Body"/>
        <w:rPr>
          <w:rFonts w:ascii="Garamond" w:hAnsi="Garamond"/>
        </w:rPr>
      </w:pPr>
    </w:p>
    <w:p w14:paraId="04F10CA0" w14:textId="77777777" w:rsidR="00E14005" w:rsidRPr="003D1A37" w:rsidRDefault="00E14005" w:rsidP="00E14005">
      <w:pPr>
        <w:pStyle w:val="Body"/>
        <w:rPr>
          <w:rFonts w:ascii="Garamond" w:hAnsi="Garamond"/>
        </w:rPr>
      </w:pPr>
      <w:r w:rsidRPr="003D1A37">
        <w:rPr>
          <w:rFonts w:ascii="Garamond" w:hAnsi="Garamond"/>
        </w:rPr>
        <w:t>Co-PI, GA Coastal Ecosystems, Long Term Ecology Research</w:t>
      </w:r>
    </w:p>
    <w:p w14:paraId="2E7E1AD6" w14:textId="36D84CE0" w:rsidR="00E14005" w:rsidRPr="003D1A37" w:rsidRDefault="00E14005" w:rsidP="00E14005">
      <w:pPr>
        <w:pStyle w:val="Body"/>
        <w:rPr>
          <w:rFonts w:ascii="Garamond" w:hAnsi="Garamond"/>
        </w:rPr>
      </w:pPr>
      <w:r w:rsidRPr="003D1A37">
        <w:rPr>
          <w:rFonts w:ascii="Garamond" w:hAnsi="Garamond"/>
        </w:rPr>
        <w:t>2009 to Present</w:t>
      </w:r>
    </w:p>
    <w:p w14:paraId="5BECE6AC" w14:textId="77777777" w:rsidR="00E14005" w:rsidRDefault="00E14005" w:rsidP="00E14005">
      <w:pPr>
        <w:pStyle w:val="Body"/>
        <w:rPr>
          <w:rFonts w:ascii="Garamond" w:hAnsi="Garamond"/>
        </w:rPr>
      </w:pPr>
    </w:p>
    <w:p w14:paraId="49F56C85" w14:textId="77777777" w:rsidR="00E14005" w:rsidRPr="003D1A37" w:rsidRDefault="00E14005" w:rsidP="00E14005">
      <w:pPr>
        <w:pStyle w:val="Body"/>
        <w:rPr>
          <w:rFonts w:ascii="Garamond" w:hAnsi="Garamond"/>
        </w:rPr>
      </w:pPr>
      <w:r w:rsidRPr="003D1A37">
        <w:rPr>
          <w:rFonts w:ascii="Garamond" w:hAnsi="Garamond"/>
        </w:rPr>
        <w:t xml:space="preserve">Research Associate, Center for Applied Isotope Studies, University of Georgia </w:t>
      </w:r>
    </w:p>
    <w:p w14:paraId="67511456" w14:textId="77777777" w:rsidR="00E14005" w:rsidRPr="003D1A37" w:rsidRDefault="00E14005" w:rsidP="00E14005">
      <w:pPr>
        <w:pStyle w:val="Body"/>
        <w:rPr>
          <w:rFonts w:ascii="Garamond" w:hAnsi="Garamond"/>
        </w:rPr>
      </w:pPr>
      <w:r w:rsidRPr="003D1A37">
        <w:rPr>
          <w:rFonts w:ascii="Garamond" w:hAnsi="Garamond"/>
        </w:rPr>
        <w:t>December 2015 to Present</w:t>
      </w:r>
    </w:p>
    <w:p w14:paraId="712EC822" w14:textId="77777777" w:rsidR="00E14005" w:rsidRPr="003D1A37" w:rsidRDefault="00E14005" w:rsidP="00E14005">
      <w:pPr>
        <w:pStyle w:val="Body"/>
        <w:rPr>
          <w:rFonts w:ascii="Garamond" w:hAnsi="Garamond"/>
        </w:rPr>
      </w:pPr>
    </w:p>
    <w:p w14:paraId="58F7EB68" w14:textId="2490C29D" w:rsidR="003235BE" w:rsidRPr="003D1A37" w:rsidRDefault="003235BE" w:rsidP="00464CA0">
      <w:pPr>
        <w:pStyle w:val="Body"/>
        <w:rPr>
          <w:rFonts w:ascii="Garamond" w:hAnsi="Garamond"/>
        </w:rPr>
      </w:pPr>
      <w:r w:rsidRPr="003D1A37">
        <w:rPr>
          <w:rFonts w:ascii="Garamond" w:hAnsi="Garamond"/>
        </w:rPr>
        <w:t xml:space="preserve">Interim Director, </w:t>
      </w:r>
      <w:r w:rsidR="008E478F" w:rsidRPr="003D1A37">
        <w:rPr>
          <w:rFonts w:ascii="Garamond" w:hAnsi="Garamond"/>
        </w:rPr>
        <w:t xml:space="preserve">Laboratory of Archaeology, </w:t>
      </w:r>
      <w:r w:rsidRPr="003D1A37">
        <w:rPr>
          <w:rFonts w:ascii="Garamond" w:hAnsi="Garamond"/>
        </w:rPr>
        <w:t xml:space="preserve">University of Georgia </w:t>
      </w:r>
    </w:p>
    <w:p w14:paraId="559E6AA2" w14:textId="0E7AA2E9" w:rsidR="003235BE" w:rsidRPr="003D1A37" w:rsidRDefault="003235BE" w:rsidP="00464CA0">
      <w:pPr>
        <w:pStyle w:val="Body"/>
        <w:rPr>
          <w:rFonts w:ascii="Garamond" w:hAnsi="Garamond"/>
        </w:rPr>
      </w:pPr>
      <w:r w:rsidRPr="003D1A37">
        <w:rPr>
          <w:rFonts w:ascii="Garamond" w:hAnsi="Garamond"/>
        </w:rPr>
        <w:t xml:space="preserve">October 2018 to </w:t>
      </w:r>
      <w:r w:rsidR="007F67B1" w:rsidRPr="003D1A37">
        <w:rPr>
          <w:rFonts w:ascii="Garamond" w:hAnsi="Garamond"/>
        </w:rPr>
        <w:t>January 2019</w:t>
      </w:r>
      <w:r w:rsidRPr="003D1A37">
        <w:rPr>
          <w:rFonts w:ascii="Garamond" w:hAnsi="Garamond"/>
        </w:rPr>
        <w:t xml:space="preserve">  </w:t>
      </w:r>
    </w:p>
    <w:p w14:paraId="2F664571" w14:textId="77777777" w:rsidR="00443C0A" w:rsidRPr="003D1A37" w:rsidRDefault="00443C0A" w:rsidP="00464CA0">
      <w:pPr>
        <w:pStyle w:val="Body"/>
        <w:rPr>
          <w:rFonts w:ascii="Garamond" w:hAnsi="Garamond"/>
        </w:rPr>
      </w:pPr>
    </w:p>
    <w:p w14:paraId="431C1931" w14:textId="6FC74C6E" w:rsidR="00C95B47" w:rsidRPr="003D1A37" w:rsidRDefault="00C95B47" w:rsidP="009B44AB">
      <w:pPr>
        <w:pStyle w:val="Body"/>
        <w:rPr>
          <w:rFonts w:ascii="Garamond" w:hAnsi="Garamond"/>
        </w:rPr>
      </w:pPr>
      <w:r w:rsidRPr="003D1A37">
        <w:rPr>
          <w:rFonts w:ascii="Garamond" w:hAnsi="Garamond"/>
        </w:rPr>
        <w:t>Director</w:t>
      </w:r>
      <w:r w:rsidR="009B44AB" w:rsidRPr="003D1A37">
        <w:rPr>
          <w:rFonts w:ascii="Garamond" w:hAnsi="Garamond"/>
        </w:rPr>
        <w:t>, Center for Archaeological Sciences, University of Georgia</w:t>
      </w:r>
    </w:p>
    <w:p w14:paraId="341B62B5" w14:textId="0C3DD976" w:rsidR="009B44AB" w:rsidRPr="003D1A37" w:rsidRDefault="009B44AB" w:rsidP="009B44AB">
      <w:pPr>
        <w:pStyle w:val="Body"/>
        <w:rPr>
          <w:rFonts w:ascii="Garamond" w:hAnsi="Garamond"/>
        </w:rPr>
      </w:pPr>
      <w:r w:rsidRPr="003D1A37">
        <w:rPr>
          <w:rFonts w:ascii="Garamond" w:hAnsi="Garamond"/>
        </w:rPr>
        <w:lastRenderedPageBreak/>
        <w:t xml:space="preserve">April 2013 to </w:t>
      </w:r>
      <w:r w:rsidR="001A49E8" w:rsidRPr="003D1A37">
        <w:rPr>
          <w:rFonts w:ascii="Garamond" w:hAnsi="Garamond"/>
        </w:rPr>
        <w:t xml:space="preserve">May </w:t>
      </w:r>
      <w:r w:rsidR="005708D8" w:rsidRPr="003D1A37">
        <w:rPr>
          <w:rFonts w:ascii="Garamond" w:hAnsi="Garamond"/>
        </w:rPr>
        <w:t>2019</w:t>
      </w:r>
    </w:p>
    <w:p w14:paraId="1C5613E5" w14:textId="77777777" w:rsidR="00DE41AD" w:rsidRPr="003D1A37" w:rsidRDefault="00DE41AD" w:rsidP="00464CA0">
      <w:pPr>
        <w:pStyle w:val="Body"/>
        <w:rPr>
          <w:rFonts w:ascii="Garamond" w:hAnsi="Garamond"/>
        </w:rPr>
      </w:pPr>
    </w:p>
    <w:p w14:paraId="33F01526" w14:textId="6A5903A7" w:rsidR="00E02005" w:rsidRPr="003D1A37" w:rsidRDefault="00E02005" w:rsidP="00E02005">
      <w:pPr>
        <w:pStyle w:val="Body"/>
        <w:rPr>
          <w:rFonts w:ascii="Garamond" w:hAnsi="Garamond"/>
        </w:rPr>
      </w:pPr>
      <w:r>
        <w:rPr>
          <w:rFonts w:ascii="Garamond" w:hAnsi="Garamond"/>
        </w:rPr>
        <w:t>Associate</w:t>
      </w:r>
      <w:r w:rsidRPr="003D1A37">
        <w:rPr>
          <w:rFonts w:ascii="Garamond" w:hAnsi="Garamond"/>
        </w:rPr>
        <w:t xml:space="preserve"> Professor, </w:t>
      </w:r>
      <w:r w:rsidR="00A169AA" w:rsidRPr="003D1A37">
        <w:rPr>
          <w:rFonts w:ascii="Garamond" w:hAnsi="Garamond"/>
        </w:rPr>
        <w:t>(with tenure)</w:t>
      </w:r>
      <w:r w:rsidR="00A169AA">
        <w:rPr>
          <w:rFonts w:ascii="Garamond" w:hAnsi="Garamond"/>
        </w:rPr>
        <w:t xml:space="preserve"> </w:t>
      </w:r>
      <w:r w:rsidRPr="003D1A37">
        <w:rPr>
          <w:rFonts w:ascii="Garamond" w:hAnsi="Garamond"/>
        </w:rPr>
        <w:t>University of Georgia, Department of Anthropology</w:t>
      </w:r>
    </w:p>
    <w:p w14:paraId="28F3DCFB" w14:textId="18B9DB9F" w:rsidR="00464CA0" w:rsidRPr="003D1A37" w:rsidRDefault="00464CA0" w:rsidP="00464CA0">
      <w:pPr>
        <w:pStyle w:val="Body"/>
        <w:rPr>
          <w:rFonts w:ascii="Garamond" w:hAnsi="Garamond"/>
        </w:rPr>
      </w:pPr>
      <w:r w:rsidRPr="003D1A37">
        <w:rPr>
          <w:rFonts w:ascii="Garamond" w:hAnsi="Garamond"/>
        </w:rPr>
        <w:t xml:space="preserve">August 2014 to </w:t>
      </w:r>
      <w:r w:rsidR="003B55F0" w:rsidRPr="003D1A37">
        <w:rPr>
          <w:rFonts w:ascii="Garamond" w:hAnsi="Garamond"/>
        </w:rPr>
        <w:t>July</w:t>
      </w:r>
      <w:r w:rsidR="00443C0A" w:rsidRPr="003D1A37">
        <w:rPr>
          <w:rFonts w:ascii="Garamond" w:hAnsi="Garamond"/>
        </w:rPr>
        <w:t xml:space="preserve"> 2017</w:t>
      </w:r>
    </w:p>
    <w:p w14:paraId="65E733C5" w14:textId="2D46084B" w:rsidR="00464CA0" w:rsidRPr="003D1A37" w:rsidRDefault="00464CA0" w:rsidP="00464CA0">
      <w:pPr>
        <w:pStyle w:val="Body"/>
        <w:rPr>
          <w:rFonts w:ascii="Garamond" w:hAnsi="Garamond"/>
        </w:rPr>
      </w:pPr>
      <w:r w:rsidRPr="003D1A37">
        <w:rPr>
          <w:rFonts w:ascii="Garamond" w:hAnsi="Garamond"/>
        </w:rPr>
        <w:tab/>
      </w:r>
      <w:r w:rsidRPr="003D1A37">
        <w:rPr>
          <w:rFonts w:ascii="Garamond" w:hAnsi="Garamond"/>
        </w:rPr>
        <w:tab/>
      </w:r>
    </w:p>
    <w:p w14:paraId="71BA007A" w14:textId="33DDAC75" w:rsidR="00464CA0" w:rsidRPr="003D1A37" w:rsidRDefault="00464CA0" w:rsidP="00464CA0">
      <w:pPr>
        <w:pStyle w:val="Body"/>
        <w:rPr>
          <w:rFonts w:ascii="Garamond" w:hAnsi="Garamond"/>
        </w:rPr>
      </w:pPr>
      <w:r w:rsidRPr="003D1A37">
        <w:rPr>
          <w:rFonts w:ascii="Garamond" w:hAnsi="Garamond"/>
        </w:rPr>
        <w:t>Assi</w:t>
      </w:r>
      <w:r w:rsidR="00E35BA2" w:rsidRPr="003D1A37">
        <w:rPr>
          <w:rFonts w:ascii="Garamond" w:hAnsi="Garamond"/>
        </w:rPr>
        <w:t xml:space="preserve">stant Professor (tenure track), </w:t>
      </w:r>
      <w:r w:rsidRPr="003D1A37">
        <w:rPr>
          <w:rFonts w:ascii="Garamond" w:hAnsi="Garamond"/>
        </w:rPr>
        <w:t>University of Georgia, Department of Anthropology</w:t>
      </w:r>
    </w:p>
    <w:p w14:paraId="07B14874" w14:textId="29F17339" w:rsidR="00464CA0" w:rsidRPr="003D1A37" w:rsidRDefault="00464CA0" w:rsidP="00464CA0">
      <w:pPr>
        <w:pStyle w:val="Body"/>
        <w:rPr>
          <w:rFonts w:ascii="Garamond" w:hAnsi="Garamond"/>
        </w:rPr>
      </w:pPr>
      <w:r w:rsidRPr="003D1A37">
        <w:rPr>
          <w:rFonts w:ascii="Garamond" w:hAnsi="Garamond"/>
        </w:rPr>
        <w:t xml:space="preserve">August 2012 to </w:t>
      </w:r>
      <w:r w:rsidR="00F55EA9" w:rsidRPr="003D1A37">
        <w:rPr>
          <w:rFonts w:ascii="Garamond" w:hAnsi="Garamond"/>
        </w:rPr>
        <w:t xml:space="preserve">August </w:t>
      </w:r>
      <w:r w:rsidRPr="003D1A37">
        <w:rPr>
          <w:rFonts w:ascii="Garamond" w:hAnsi="Garamond"/>
        </w:rPr>
        <w:t>2014</w:t>
      </w:r>
      <w:r w:rsidRPr="003D1A37">
        <w:rPr>
          <w:rFonts w:ascii="Garamond" w:hAnsi="Garamond"/>
        </w:rPr>
        <w:tab/>
      </w:r>
    </w:p>
    <w:p w14:paraId="37352EA2" w14:textId="77777777" w:rsidR="00464CA0" w:rsidRPr="003D1A37" w:rsidRDefault="00464CA0" w:rsidP="00464CA0">
      <w:pPr>
        <w:pStyle w:val="Body"/>
        <w:rPr>
          <w:rFonts w:ascii="Garamond" w:hAnsi="Garamond"/>
        </w:rPr>
      </w:pPr>
    </w:p>
    <w:p w14:paraId="0E4AC1F0" w14:textId="58DE9CF5" w:rsidR="00464CA0" w:rsidRPr="003D1A37" w:rsidRDefault="00464CA0" w:rsidP="00464CA0">
      <w:pPr>
        <w:pStyle w:val="Body"/>
        <w:rPr>
          <w:rFonts w:ascii="Garamond" w:hAnsi="Garamond"/>
        </w:rPr>
      </w:pPr>
      <w:bookmarkStart w:id="0" w:name="_Hlk95900924"/>
      <w:r w:rsidRPr="003D1A37">
        <w:rPr>
          <w:rFonts w:ascii="Garamond" w:hAnsi="Garamond"/>
        </w:rPr>
        <w:t>Assistant Profes</w:t>
      </w:r>
      <w:r w:rsidR="00E35BA2" w:rsidRPr="003D1A37">
        <w:rPr>
          <w:rFonts w:ascii="Garamond" w:hAnsi="Garamond"/>
        </w:rPr>
        <w:t xml:space="preserve">sor (tenure track), </w:t>
      </w:r>
      <w:r w:rsidRPr="003D1A37">
        <w:rPr>
          <w:rFonts w:ascii="Garamond" w:hAnsi="Garamond"/>
        </w:rPr>
        <w:t>The Ohio State University, Department of Anthropology</w:t>
      </w:r>
      <w:bookmarkEnd w:id="0"/>
    </w:p>
    <w:p w14:paraId="64FED9CB" w14:textId="28D23485" w:rsidR="00464CA0" w:rsidRPr="003D1A37" w:rsidRDefault="00464CA0" w:rsidP="00464CA0">
      <w:pPr>
        <w:pStyle w:val="Body"/>
        <w:rPr>
          <w:rFonts w:ascii="Garamond" w:hAnsi="Garamond"/>
        </w:rPr>
      </w:pPr>
      <w:r w:rsidRPr="003D1A37">
        <w:rPr>
          <w:rFonts w:ascii="Garamond" w:hAnsi="Garamond"/>
        </w:rPr>
        <w:t>August 2009 to August 2012</w:t>
      </w:r>
      <w:r w:rsidRPr="003D1A37">
        <w:rPr>
          <w:rFonts w:ascii="Garamond" w:hAnsi="Garamond"/>
        </w:rPr>
        <w:tab/>
      </w:r>
    </w:p>
    <w:p w14:paraId="1FF63723" w14:textId="77777777" w:rsidR="00464CA0" w:rsidRPr="003D1A37" w:rsidRDefault="00464CA0" w:rsidP="00464CA0">
      <w:pPr>
        <w:pStyle w:val="Body"/>
        <w:rPr>
          <w:rFonts w:ascii="Garamond" w:hAnsi="Garamond"/>
        </w:rPr>
      </w:pPr>
    </w:p>
    <w:p w14:paraId="43ADECE4" w14:textId="0D8CC952" w:rsidR="00464CA0" w:rsidRPr="003D1A37" w:rsidRDefault="00464CA0" w:rsidP="00464CA0">
      <w:pPr>
        <w:pStyle w:val="Body"/>
        <w:rPr>
          <w:rFonts w:ascii="Garamond" w:hAnsi="Garamond"/>
        </w:rPr>
      </w:pPr>
      <w:r w:rsidRPr="003D1A37">
        <w:rPr>
          <w:rFonts w:ascii="Garamond" w:hAnsi="Garamond"/>
        </w:rPr>
        <w:t>Ass</w:t>
      </w:r>
      <w:r w:rsidR="00E35BA2" w:rsidRPr="003D1A37">
        <w:rPr>
          <w:rFonts w:ascii="Garamond" w:hAnsi="Garamond"/>
        </w:rPr>
        <w:t xml:space="preserve">istant Professor (tenure track), </w:t>
      </w:r>
      <w:r w:rsidRPr="003D1A37">
        <w:rPr>
          <w:rFonts w:ascii="Garamond" w:hAnsi="Garamond"/>
        </w:rPr>
        <w:t>University of West Florida, Department of Anthropology</w:t>
      </w:r>
    </w:p>
    <w:p w14:paraId="0265C2FE" w14:textId="6D140E2D" w:rsidR="00464CA0" w:rsidRPr="003D1A37" w:rsidRDefault="00464CA0" w:rsidP="00464CA0">
      <w:pPr>
        <w:pStyle w:val="Body"/>
        <w:rPr>
          <w:rFonts w:ascii="Garamond" w:hAnsi="Garamond"/>
        </w:rPr>
      </w:pPr>
      <w:r w:rsidRPr="003D1A37">
        <w:rPr>
          <w:rFonts w:ascii="Garamond" w:hAnsi="Garamond"/>
        </w:rPr>
        <w:t>August 2006 to August 2009</w:t>
      </w:r>
    </w:p>
    <w:p w14:paraId="78D47F3C" w14:textId="614136C5" w:rsidR="00464CA0" w:rsidRPr="003D1A37" w:rsidRDefault="00464CA0" w:rsidP="00121FCF">
      <w:pPr>
        <w:pStyle w:val="Body"/>
        <w:rPr>
          <w:rFonts w:ascii="Garamond" w:hAnsi="Garamond"/>
        </w:rPr>
      </w:pPr>
      <w:r w:rsidRPr="003D1A37">
        <w:rPr>
          <w:rFonts w:ascii="Garamond" w:hAnsi="Garamond"/>
        </w:rPr>
        <w:t xml:space="preserve"> </w:t>
      </w:r>
    </w:p>
    <w:p w14:paraId="0004485F" w14:textId="77777777" w:rsidR="009113BD" w:rsidRPr="003D1A37" w:rsidRDefault="009113BD" w:rsidP="009113BD">
      <w:pPr>
        <w:pStyle w:val="Body"/>
        <w:rPr>
          <w:rFonts w:ascii="Garamond" w:hAnsi="Garamond"/>
        </w:rPr>
      </w:pPr>
      <w:r w:rsidRPr="003D1A37">
        <w:rPr>
          <w:rFonts w:ascii="Garamond" w:hAnsi="Garamond"/>
        </w:rPr>
        <w:t>Instructor, University of Georgia, Department of Anthropology</w:t>
      </w:r>
    </w:p>
    <w:p w14:paraId="5177D3CC" w14:textId="4B037F2A" w:rsidR="007D4584" w:rsidRPr="003D1A37" w:rsidRDefault="009113BD" w:rsidP="009113BD">
      <w:pPr>
        <w:pStyle w:val="Body"/>
        <w:rPr>
          <w:rFonts w:ascii="Garamond" w:hAnsi="Garamond"/>
        </w:rPr>
      </w:pPr>
      <w:r w:rsidRPr="003D1A37">
        <w:rPr>
          <w:rFonts w:ascii="Garamond" w:hAnsi="Garamond"/>
        </w:rPr>
        <w:t>August 2005 to 2006</w:t>
      </w:r>
      <w:r w:rsidRPr="003D1A37">
        <w:rPr>
          <w:rFonts w:ascii="Garamond" w:hAnsi="Garamond"/>
        </w:rPr>
        <w:tab/>
      </w:r>
    </w:p>
    <w:p w14:paraId="50BF8126" w14:textId="77777777" w:rsidR="003235BE" w:rsidRPr="003D1A37" w:rsidRDefault="003235BE">
      <w:pPr>
        <w:pStyle w:val="Body"/>
        <w:rPr>
          <w:rFonts w:ascii="Garamond" w:hAnsi="Garamond"/>
        </w:rPr>
      </w:pPr>
    </w:p>
    <w:p w14:paraId="4942D4F8" w14:textId="4665F6F2" w:rsidR="00293248" w:rsidRPr="003D1A37" w:rsidRDefault="00E7058D">
      <w:pPr>
        <w:pStyle w:val="Body"/>
        <w:rPr>
          <w:rFonts w:ascii="Garamond" w:eastAsia="Garamond" w:hAnsi="Garamond" w:cs="Garamond"/>
        </w:rPr>
      </w:pPr>
      <w:r w:rsidRPr="003D1A37">
        <w:rPr>
          <w:rFonts w:ascii="Garamond" w:hAnsi="Garamond"/>
        </w:rPr>
        <w:t>SCHOLARLY ACTIVITIES</w:t>
      </w:r>
    </w:p>
    <w:p w14:paraId="23F0F80D" w14:textId="36DA78D1" w:rsidR="00293248" w:rsidRPr="003D1A37" w:rsidRDefault="00E7058D" w:rsidP="00121FCF">
      <w:pPr>
        <w:pStyle w:val="Body"/>
        <w:rPr>
          <w:rFonts w:ascii="Garamond" w:eastAsia="Garamond" w:hAnsi="Garamond" w:cs="Garamond"/>
        </w:rPr>
      </w:pPr>
      <w:r w:rsidRPr="003D1A37">
        <w:rPr>
          <w:rFonts w:ascii="Garamond" w:hAnsi="Garamond"/>
        </w:rPr>
        <w:t xml:space="preserve">Publications </w:t>
      </w:r>
    </w:p>
    <w:p w14:paraId="11AADCCF" w14:textId="77777777" w:rsidR="006E7D6F" w:rsidRPr="003D1A37" w:rsidRDefault="006E7D6F">
      <w:pPr>
        <w:pStyle w:val="Body"/>
        <w:rPr>
          <w:rFonts w:ascii="Garamond" w:hAnsi="Garamond"/>
          <w:b/>
          <w:bCs/>
        </w:rPr>
      </w:pPr>
    </w:p>
    <w:p w14:paraId="404A5E7C" w14:textId="5DC2C0AE" w:rsidR="00B36BB4" w:rsidRDefault="00B36BB4" w:rsidP="00B36BB4">
      <w:pPr>
        <w:pStyle w:val="Body"/>
        <w:rPr>
          <w:rFonts w:ascii="Garamond" w:hAnsi="Garamond"/>
          <w:b/>
          <w:bCs/>
        </w:rPr>
      </w:pPr>
      <w:bookmarkStart w:id="1" w:name="_Hlk95901138"/>
      <w:r w:rsidRPr="003D1A37">
        <w:rPr>
          <w:rFonts w:ascii="Garamond" w:hAnsi="Garamond"/>
          <w:b/>
          <w:bCs/>
        </w:rPr>
        <w:t xml:space="preserve">Journal articles </w:t>
      </w:r>
      <w:bookmarkStart w:id="2" w:name="_Hlk57030962"/>
    </w:p>
    <w:p w14:paraId="737FB006" w14:textId="77777777" w:rsidR="00F07885" w:rsidRDefault="00F07885" w:rsidP="00F07885">
      <w:pPr>
        <w:ind w:left="864" w:hanging="864"/>
        <w:rPr>
          <w:rFonts w:ascii="Garamond" w:hAnsi="Garamond"/>
        </w:rPr>
      </w:pPr>
    </w:p>
    <w:p w14:paraId="33CAA192" w14:textId="100E52B3" w:rsidR="00F07885" w:rsidRDefault="00F07885" w:rsidP="00F07885">
      <w:pPr>
        <w:ind w:left="864" w:hanging="864"/>
        <w:rPr>
          <w:rFonts w:ascii="Garamond" w:hAnsi="Garamond"/>
        </w:rPr>
      </w:pPr>
      <w:r>
        <w:rPr>
          <w:rFonts w:ascii="Garamond" w:hAnsi="Garamond"/>
        </w:rPr>
        <w:t xml:space="preserve">Green, Adam, Jessica Munson, </w:t>
      </w:r>
      <w:r w:rsidRPr="00AF2692">
        <w:rPr>
          <w:rFonts w:ascii="Garamond" w:hAnsi="Garamond"/>
          <w:b/>
          <w:bCs/>
        </w:rPr>
        <w:t>Victor D. Thompson</w:t>
      </w:r>
      <w:r>
        <w:rPr>
          <w:rFonts w:ascii="Garamond" w:hAnsi="Garamond"/>
        </w:rPr>
        <w:t xml:space="preserve">, and Jennifer Birch </w:t>
      </w:r>
    </w:p>
    <w:p w14:paraId="7FA5321B" w14:textId="10875693" w:rsidR="00F07885" w:rsidRDefault="00F07885" w:rsidP="00F07885">
      <w:pPr>
        <w:ind w:left="864" w:hanging="864"/>
        <w:rPr>
          <w:rFonts w:ascii="Garamond" w:hAnsi="Garamond"/>
        </w:rPr>
      </w:pPr>
      <w:r w:rsidRPr="00F07885">
        <w:rPr>
          <w:rFonts w:ascii="Garamond" w:hAnsi="Garamond"/>
        </w:rPr>
        <w:t>2026</w:t>
      </w:r>
      <w:r w:rsidRPr="00F07885">
        <w:rPr>
          <w:rFonts w:ascii="Garamond" w:hAnsi="Garamond"/>
        </w:rPr>
        <w:tab/>
      </w:r>
      <w:r w:rsidR="00F5786A">
        <w:rPr>
          <w:rFonts w:ascii="Garamond" w:hAnsi="Garamond"/>
        </w:rPr>
        <w:t xml:space="preserve">(editorial) </w:t>
      </w:r>
      <w:r>
        <w:rPr>
          <w:rFonts w:ascii="Garamond" w:hAnsi="Garamond"/>
        </w:rPr>
        <w:t xml:space="preserve">Meeting the Urgent need and Growing Demand for Archaeological Synthesis. </w:t>
      </w:r>
      <w:r w:rsidRPr="00AF2692">
        <w:rPr>
          <w:rFonts w:ascii="Garamond" w:hAnsi="Garamond"/>
          <w:i/>
          <w:iCs/>
        </w:rPr>
        <w:t>Journal of Archaeological Research.</w:t>
      </w:r>
      <w:r>
        <w:rPr>
          <w:rFonts w:ascii="Garamond" w:hAnsi="Garamond"/>
        </w:rPr>
        <w:t xml:space="preserve"> </w:t>
      </w:r>
      <w:hyperlink r:id="rId10" w:history="1">
        <w:r w:rsidRPr="007A0DC7">
          <w:rPr>
            <w:rStyle w:val="Hyperlink"/>
            <w:rFonts w:ascii="Garamond" w:hAnsi="Garamond"/>
          </w:rPr>
          <w:t>https://doi.org/10.1007/s10814-026-09219-2</w:t>
        </w:r>
      </w:hyperlink>
      <w:r>
        <w:rPr>
          <w:rFonts w:ascii="Garamond" w:hAnsi="Garamond"/>
        </w:rPr>
        <w:t xml:space="preserve"> </w:t>
      </w:r>
    </w:p>
    <w:p w14:paraId="54BD44D0" w14:textId="77777777" w:rsidR="006842D4" w:rsidRDefault="006842D4" w:rsidP="006842D4">
      <w:pPr>
        <w:rPr>
          <w:rFonts w:ascii="Garamond" w:hAnsi="Garamond"/>
        </w:rPr>
      </w:pPr>
    </w:p>
    <w:p w14:paraId="30533053" w14:textId="77777777" w:rsidR="00B0516C" w:rsidRDefault="00B0516C" w:rsidP="00B0516C">
      <w:pPr>
        <w:rPr>
          <w:rFonts w:ascii="Garamond" w:hAnsi="Garamond"/>
        </w:rPr>
      </w:pPr>
      <w:r w:rsidRPr="00E0462E">
        <w:rPr>
          <w:rFonts w:ascii="Garamond" w:hAnsi="Garamond"/>
          <w:b/>
          <w:bCs/>
        </w:rPr>
        <w:t>Thompson, Victor D.,</w:t>
      </w:r>
      <w:r w:rsidRPr="00E0462E">
        <w:rPr>
          <w:rFonts w:ascii="Garamond" w:hAnsi="Garamond"/>
        </w:rPr>
        <w:t xml:space="preserve"> Jennifer Birch, Raelynn Butler, Alex Cherkinsky, Carey Garland, Greg Luna Goya, Carla Hadden, Turner Hunt, </w:t>
      </w:r>
      <w:r>
        <w:rPr>
          <w:rFonts w:ascii="Garamond" w:hAnsi="Garamond"/>
        </w:rPr>
        <w:t>and</w:t>
      </w:r>
      <w:r w:rsidRPr="00E0462E">
        <w:rPr>
          <w:rFonts w:ascii="Garamond" w:hAnsi="Garamond"/>
        </w:rPr>
        <w:t xml:space="preserve"> Mark Williams</w:t>
      </w:r>
    </w:p>
    <w:p w14:paraId="1AFAAE1C" w14:textId="22F5D6ED" w:rsidR="000D7B65" w:rsidRDefault="00B0516C" w:rsidP="00B0516C">
      <w:pPr>
        <w:ind w:left="864" w:hanging="864"/>
        <w:rPr>
          <w:rFonts w:ascii="Garamond" w:hAnsi="Garamond"/>
        </w:rPr>
      </w:pPr>
      <w:r w:rsidRPr="00CF0FB4">
        <w:rPr>
          <w:rFonts w:ascii="Garamond" w:hAnsi="Garamond"/>
        </w:rPr>
        <w:t>2025</w:t>
      </w:r>
      <w:r w:rsidRPr="00CF0FB4">
        <w:rPr>
          <w:rFonts w:ascii="Garamond" w:hAnsi="Garamond"/>
        </w:rPr>
        <w:tab/>
      </w:r>
      <w:r w:rsidRPr="00E0462E">
        <w:rPr>
          <w:rFonts w:ascii="Garamond" w:hAnsi="Garamond"/>
        </w:rPr>
        <w:t>Collaborative Archaeology, Public Parks, and the Importance of Chronology at Ocmulgee Mounds National Historical Park</w:t>
      </w:r>
      <w:r w:rsidRPr="00EE4380">
        <w:rPr>
          <w:rFonts w:ascii="Garamond" w:hAnsi="Garamond"/>
        </w:rPr>
        <w:t xml:space="preserve">. </w:t>
      </w:r>
      <w:r w:rsidRPr="00CB6011">
        <w:rPr>
          <w:rFonts w:ascii="Garamond" w:hAnsi="Garamond"/>
          <w:i/>
          <w:iCs/>
        </w:rPr>
        <w:t>American Antiquity</w:t>
      </w:r>
      <w:r w:rsidRPr="00EE4380">
        <w:rPr>
          <w:rFonts w:ascii="Garamond" w:hAnsi="Garamond"/>
        </w:rPr>
        <w:t xml:space="preserve">. </w:t>
      </w:r>
      <w:r w:rsidR="00DB3B26" w:rsidRPr="00DB3B26">
        <w:rPr>
          <w:rFonts w:ascii="Garamond" w:hAnsi="Garamond"/>
        </w:rPr>
        <w:t>Published online 2025:1-24. doi:10.1017/aaq.2025.10106</w:t>
      </w:r>
      <w:r w:rsidR="00DB3B26">
        <w:rPr>
          <w:rFonts w:ascii="Garamond" w:hAnsi="Garamond"/>
        </w:rPr>
        <w:t>.</w:t>
      </w:r>
    </w:p>
    <w:p w14:paraId="4C431412" w14:textId="77777777" w:rsidR="00DB3B26" w:rsidRDefault="00DB3B26" w:rsidP="00B0516C">
      <w:pPr>
        <w:ind w:left="864" w:hanging="864"/>
        <w:rPr>
          <w:rFonts w:ascii="Garamond" w:hAnsi="Garamond"/>
        </w:rPr>
      </w:pPr>
    </w:p>
    <w:p w14:paraId="3C13F31E" w14:textId="77777777" w:rsidR="000D7B65" w:rsidRDefault="000D7B65" w:rsidP="000D7B65">
      <w:pPr>
        <w:ind w:left="864" w:hanging="864"/>
        <w:rPr>
          <w:rFonts w:ascii="Garamond" w:hAnsi="Garamond"/>
        </w:rPr>
      </w:pPr>
      <w:r w:rsidRPr="0039163A">
        <w:rPr>
          <w:rFonts w:ascii="Garamond" w:hAnsi="Garamond"/>
        </w:rPr>
        <w:t>Ardren,</w:t>
      </w:r>
      <w:r>
        <w:rPr>
          <w:rFonts w:ascii="Garamond" w:hAnsi="Garamond"/>
        </w:rPr>
        <w:t xml:space="preserve"> Traci,</w:t>
      </w:r>
      <w:r w:rsidRPr="0039163A">
        <w:rPr>
          <w:rFonts w:ascii="Garamond" w:hAnsi="Garamond"/>
        </w:rPr>
        <w:t xml:space="preserve"> L. Bloch, B. MacDonald, A. Kuo, K. Valero-Romero, K.R. Garcia, S. Fitzpatrick, </w:t>
      </w:r>
      <w:r w:rsidRPr="0039163A">
        <w:rPr>
          <w:rFonts w:ascii="Garamond" w:hAnsi="Garamond"/>
          <w:b/>
          <w:bCs/>
        </w:rPr>
        <w:t>V</w:t>
      </w:r>
      <w:r>
        <w:rPr>
          <w:rFonts w:ascii="Garamond" w:hAnsi="Garamond"/>
          <w:b/>
          <w:bCs/>
        </w:rPr>
        <w:t>ictor</w:t>
      </w:r>
      <w:r w:rsidRPr="0039163A">
        <w:rPr>
          <w:rFonts w:ascii="Garamond" w:hAnsi="Garamond"/>
          <w:b/>
          <w:bCs/>
        </w:rPr>
        <w:t xml:space="preserve"> D. Thompson</w:t>
      </w:r>
      <w:r w:rsidRPr="0039163A">
        <w:rPr>
          <w:rFonts w:ascii="Garamond" w:hAnsi="Garamond"/>
        </w:rPr>
        <w:t>, M. J. LeFebvre</w:t>
      </w:r>
    </w:p>
    <w:p w14:paraId="646297DE" w14:textId="2761A3BD" w:rsidR="000D7B65" w:rsidRDefault="000D7B65" w:rsidP="000D7B65">
      <w:pPr>
        <w:ind w:left="864" w:hanging="864"/>
        <w:rPr>
          <w:rFonts w:ascii="Garamond" w:hAnsi="Garamond"/>
          <w:i/>
          <w:iCs/>
        </w:rPr>
      </w:pPr>
      <w:r w:rsidRPr="000D7B65">
        <w:rPr>
          <w:rFonts w:ascii="Garamond" w:hAnsi="Garamond"/>
        </w:rPr>
        <w:t>2025</w:t>
      </w:r>
      <w:r w:rsidRPr="000D7B65">
        <w:rPr>
          <w:rFonts w:ascii="Garamond" w:hAnsi="Garamond"/>
        </w:rPr>
        <w:tab/>
      </w:r>
      <w:r w:rsidRPr="008F5196">
        <w:t xml:space="preserve"> </w:t>
      </w:r>
      <w:r w:rsidRPr="0039163A">
        <w:rPr>
          <w:rFonts w:ascii="Garamond" w:hAnsi="Garamond"/>
        </w:rPr>
        <w:t>Provenance of Pottery from the Florida Keys: A Geochemical Pilot Study</w:t>
      </w:r>
      <w:r>
        <w:rPr>
          <w:rFonts w:ascii="Garamond" w:hAnsi="Garamond"/>
        </w:rPr>
        <w:t xml:space="preserve">. </w:t>
      </w:r>
      <w:r>
        <w:rPr>
          <w:rFonts w:ascii="Garamond" w:hAnsi="Garamond"/>
          <w:i/>
          <w:iCs/>
        </w:rPr>
        <w:t xml:space="preserve">Journal of Archaeological Science Reports. </w:t>
      </w:r>
      <w:hyperlink r:id="rId11" w:history="1">
        <w:r w:rsidR="00D32163" w:rsidRPr="00E0501D">
          <w:rPr>
            <w:rStyle w:val="Hyperlink"/>
            <w:rFonts w:ascii="Garamond" w:hAnsi="Garamond"/>
          </w:rPr>
          <w:t>https://doi.org/10.1016/j.jasrep.2025.105519</w:t>
        </w:r>
      </w:hyperlink>
      <w:r w:rsidR="00D32163">
        <w:rPr>
          <w:rFonts w:ascii="Garamond" w:hAnsi="Garamond"/>
        </w:rPr>
        <w:t xml:space="preserve"> </w:t>
      </w:r>
    </w:p>
    <w:p w14:paraId="29304113" w14:textId="3B3D47A6" w:rsidR="00136D23" w:rsidRDefault="00136D23" w:rsidP="00B0516C">
      <w:pPr>
        <w:ind w:left="864" w:hanging="864"/>
        <w:rPr>
          <w:rFonts w:ascii="Garamond" w:hAnsi="Garamond"/>
        </w:rPr>
      </w:pPr>
    </w:p>
    <w:p w14:paraId="4BE4C2DD" w14:textId="77777777" w:rsidR="00136D23" w:rsidRDefault="00136D23" w:rsidP="00136D23">
      <w:pPr>
        <w:rPr>
          <w:rFonts w:ascii="Garamond" w:hAnsi="Garamond"/>
        </w:rPr>
      </w:pPr>
      <w:r w:rsidRPr="00CD3D6E">
        <w:rPr>
          <w:rFonts w:ascii="Garamond" w:hAnsi="Garamond"/>
        </w:rPr>
        <w:t>Rogers</w:t>
      </w:r>
      <w:r>
        <w:rPr>
          <w:rFonts w:ascii="Garamond" w:hAnsi="Garamond"/>
        </w:rPr>
        <w:t>,</w:t>
      </w:r>
      <w:r w:rsidRPr="00CD3D6E">
        <w:rPr>
          <w:rFonts w:ascii="Garamond" w:hAnsi="Garamond"/>
        </w:rPr>
        <w:t xml:space="preserve"> Jaime A., Kendal Jackson, Thomas J. Pluckhahn, Carey J. Garland, </w:t>
      </w:r>
      <w:r w:rsidRPr="00CD3D6E">
        <w:rPr>
          <w:rFonts w:ascii="Garamond" w:hAnsi="Garamond"/>
          <w:b/>
          <w:bCs/>
        </w:rPr>
        <w:t>Victor D. Thompson</w:t>
      </w:r>
      <w:r w:rsidRPr="00CD3D6E">
        <w:rPr>
          <w:rFonts w:ascii="Garamond" w:hAnsi="Garamond"/>
        </w:rPr>
        <w:t xml:space="preserve">, </w:t>
      </w:r>
    </w:p>
    <w:p w14:paraId="2214646A" w14:textId="77777777" w:rsidR="00136D23" w:rsidRDefault="00136D23" w:rsidP="00136D23">
      <w:pPr>
        <w:ind w:left="864" w:hanging="864"/>
        <w:rPr>
          <w:rFonts w:ascii="Garamond" w:hAnsi="Garamond"/>
        </w:rPr>
      </w:pPr>
      <w:r w:rsidRPr="00CD3D6E">
        <w:rPr>
          <w:rFonts w:ascii="Garamond" w:hAnsi="Garamond"/>
        </w:rPr>
        <w:t>and Gregory S. Herbert</w:t>
      </w:r>
    </w:p>
    <w:p w14:paraId="035CFEF8" w14:textId="4822B12E" w:rsidR="00136D23" w:rsidRDefault="00F55EBE" w:rsidP="00136D23">
      <w:pPr>
        <w:ind w:left="864" w:hanging="864"/>
        <w:rPr>
          <w:rFonts w:ascii="Garamond" w:hAnsi="Garamond"/>
        </w:rPr>
      </w:pPr>
      <w:r w:rsidRPr="00CF0FB4">
        <w:rPr>
          <w:rFonts w:ascii="Garamond" w:hAnsi="Garamond"/>
        </w:rPr>
        <w:t>2025</w:t>
      </w:r>
      <w:r>
        <w:rPr>
          <w:rFonts w:ascii="Garamond" w:hAnsi="Garamond"/>
        </w:rPr>
        <w:tab/>
      </w:r>
      <w:r w:rsidR="00136D23" w:rsidRPr="008F5196">
        <w:rPr>
          <w:rFonts w:ascii="Garamond" w:hAnsi="Garamond"/>
        </w:rPr>
        <w:t>Investigating Shellfish Harvesting and Provisioning in Florida’s Largest Open-Water Estuary, Tampa Bay, Florida, USA (ca. 200-1000 CE)</w:t>
      </w:r>
      <w:r w:rsidR="00136D23">
        <w:rPr>
          <w:rFonts w:ascii="Garamond" w:hAnsi="Garamond"/>
        </w:rPr>
        <w:t xml:space="preserve">. </w:t>
      </w:r>
      <w:r w:rsidR="00136D23" w:rsidRPr="00572903">
        <w:rPr>
          <w:rFonts w:ascii="Garamond" w:hAnsi="Garamond"/>
          <w:i/>
          <w:iCs/>
        </w:rPr>
        <w:t>Journal of Island and Coastal Archaeology</w:t>
      </w:r>
      <w:r w:rsidR="00136D23">
        <w:rPr>
          <w:rFonts w:ascii="Garamond" w:hAnsi="Garamond"/>
        </w:rPr>
        <w:t xml:space="preserve">. </w:t>
      </w:r>
      <w:r w:rsidRPr="3F4156EE">
        <w:rPr>
          <w:rFonts w:ascii="Garamond" w:hAnsi="Garamond"/>
        </w:rPr>
        <w:t>(in press).</w:t>
      </w:r>
    </w:p>
    <w:p w14:paraId="5C41A1C0" w14:textId="77777777" w:rsidR="00B0516C" w:rsidRDefault="00B0516C" w:rsidP="00B0516C">
      <w:pPr>
        <w:rPr>
          <w:rFonts w:ascii="Garamond" w:hAnsi="Garamond"/>
        </w:rPr>
      </w:pPr>
    </w:p>
    <w:p w14:paraId="5CE7317F" w14:textId="77777777" w:rsidR="00B0516C" w:rsidRDefault="00B0516C" w:rsidP="00B0516C">
      <w:pPr>
        <w:pStyle w:val="Body"/>
        <w:rPr>
          <w:rFonts w:ascii="Garamond" w:hAnsi="Garamond"/>
        </w:rPr>
      </w:pPr>
      <w:r w:rsidRPr="007A0BB1">
        <w:rPr>
          <w:rFonts w:ascii="Garamond" w:hAnsi="Garamond"/>
        </w:rPr>
        <w:t xml:space="preserve">Jennifer Birch, Ben Raffield, Elizabeth N. Arkush, Paul B. Roscoe, Mark W. Allen, Catherine M. Cameron, Ted L. Gragson, Charlotte Hedenstierna-Jonson, Michael Lindblom, and </w:t>
      </w:r>
      <w:r w:rsidRPr="00DB5DBD">
        <w:rPr>
          <w:rFonts w:ascii="Garamond" w:hAnsi="Garamond"/>
          <w:b/>
          <w:bCs/>
        </w:rPr>
        <w:t>Victor D. Thompson</w:t>
      </w:r>
    </w:p>
    <w:p w14:paraId="2C62B173" w14:textId="241F06DE" w:rsidR="00B0516C" w:rsidRDefault="00B0516C" w:rsidP="00B0516C">
      <w:pPr>
        <w:pStyle w:val="Body"/>
        <w:ind w:left="860" w:hanging="860"/>
        <w:rPr>
          <w:rFonts w:ascii="Garamond" w:hAnsi="Garamond"/>
        </w:rPr>
      </w:pPr>
      <w:r w:rsidRPr="00CF0FB4">
        <w:rPr>
          <w:rFonts w:ascii="Garamond" w:hAnsi="Garamond"/>
        </w:rPr>
        <w:t>2025</w:t>
      </w:r>
      <w:r w:rsidRPr="00CF0FB4">
        <w:rPr>
          <w:rFonts w:ascii="Garamond" w:hAnsi="Garamond"/>
        </w:rPr>
        <w:tab/>
      </w:r>
      <w:r w:rsidR="00542EE7">
        <w:rPr>
          <w:rFonts w:ascii="Garamond" w:hAnsi="Garamond"/>
        </w:rPr>
        <w:t>Breaking Down the “Barbarian” Trope: Strategic Military Coordination in Decentralized Collectives</w:t>
      </w:r>
      <w:r>
        <w:rPr>
          <w:rFonts w:ascii="Garamond" w:hAnsi="Garamond"/>
        </w:rPr>
        <w:t xml:space="preserve">. </w:t>
      </w:r>
      <w:r>
        <w:rPr>
          <w:rFonts w:ascii="Garamond" w:hAnsi="Garamond"/>
          <w:i/>
          <w:iCs/>
        </w:rPr>
        <w:t>Journal of Archaeological Research</w:t>
      </w:r>
      <w:r>
        <w:rPr>
          <w:rFonts w:ascii="Garamond" w:hAnsi="Garamond"/>
        </w:rPr>
        <w:t xml:space="preserve">. </w:t>
      </w:r>
      <w:hyperlink r:id="rId12" w:history="1">
        <w:r w:rsidR="00542EE7" w:rsidRPr="00C158AB">
          <w:rPr>
            <w:rStyle w:val="Hyperlink"/>
            <w:rFonts w:ascii="Garamond" w:hAnsi="Garamond"/>
          </w:rPr>
          <w:t>https://doi.org/10.1007/s10814-025-09208-x</w:t>
        </w:r>
      </w:hyperlink>
      <w:r w:rsidR="00542EE7">
        <w:rPr>
          <w:rFonts w:ascii="Garamond" w:hAnsi="Garamond"/>
        </w:rPr>
        <w:t xml:space="preserve"> </w:t>
      </w:r>
    </w:p>
    <w:p w14:paraId="3018278E" w14:textId="77777777" w:rsidR="00B0516C" w:rsidRDefault="00B0516C" w:rsidP="006842D4">
      <w:pPr>
        <w:rPr>
          <w:rFonts w:ascii="Garamond" w:hAnsi="Garamond"/>
        </w:rPr>
      </w:pPr>
    </w:p>
    <w:p w14:paraId="2908D46E" w14:textId="77777777" w:rsidR="000F22B3" w:rsidRDefault="000F22B3" w:rsidP="000F22B3">
      <w:pPr>
        <w:ind w:left="864" w:hanging="864"/>
        <w:rPr>
          <w:rFonts w:ascii="Garamond" w:hAnsi="Garamond"/>
        </w:rPr>
      </w:pPr>
      <w:r w:rsidRPr="00150920">
        <w:rPr>
          <w:rFonts w:ascii="Garamond" w:hAnsi="Garamond"/>
        </w:rPr>
        <w:t>Hadden</w:t>
      </w:r>
      <w:r>
        <w:rPr>
          <w:rFonts w:ascii="Garamond" w:hAnsi="Garamond"/>
        </w:rPr>
        <w:t>,</w:t>
      </w:r>
      <w:r w:rsidRPr="00150920">
        <w:rPr>
          <w:rFonts w:ascii="Garamond" w:hAnsi="Garamond"/>
        </w:rPr>
        <w:t xml:space="preserve"> Carla S., Alexander Cherkinsky, Thomas J. Pluckhahn, Jaime A. Rogers, Kendal Jackson, </w:t>
      </w:r>
      <w:r w:rsidRPr="003C631F">
        <w:rPr>
          <w:rFonts w:ascii="Garamond" w:hAnsi="Garamond"/>
          <w:b/>
          <w:bCs/>
        </w:rPr>
        <w:t>Victor D. Thompson</w:t>
      </w:r>
      <w:r w:rsidRPr="00150920">
        <w:rPr>
          <w:rFonts w:ascii="Garamond" w:hAnsi="Garamond"/>
        </w:rPr>
        <w:t>, Carey J. Garland</w:t>
      </w:r>
    </w:p>
    <w:p w14:paraId="52CA3AB4" w14:textId="6B86C1A2" w:rsidR="000F22B3" w:rsidRDefault="000F22B3" w:rsidP="000F22B3">
      <w:pPr>
        <w:ind w:left="864" w:hanging="864"/>
        <w:rPr>
          <w:rFonts w:ascii="Garamond" w:hAnsi="Garamond"/>
        </w:rPr>
      </w:pPr>
      <w:r w:rsidRPr="3F4156EE">
        <w:rPr>
          <w:rFonts w:ascii="Garamond" w:hAnsi="Garamond"/>
        </w:rPr>
        <w:t>2025</w:t>
      </w:r>
      <w:r>
        <w:tab/>
      </w:r>
      <w:r w:rsidRPr="00150920">
        <w:rPr>
          <w:rFonts w:ascii="Garamond" w:hAnsi="Garamond"/>
        </w:rPr>
        <w:t xml:space="preserve">Radiocarbon Age Offsets in Post-Bomb Terrestrial Snails </w:t>
      </w:r>
      <w:r>
        <w:rPr>
          <w:rFonts w:ascii="Garamond" w:hAnsi="Garamond"/>
        </w:rPr>
        <w:t>f</w:t>
      </w:r>
      <w:r w:rsidRPr="00150920">
        <w:rPr>
          <w:rFonts w:ascii="Garamond" w:hAnsi="Garamond"/>
        </w:rPr>
        <w:t>rom The Florida Peninsula, USA</w:t>
      </w:r>
      <w:r>
        <w:rPr>
          <w:rFonts w:ascii="Garamond" w:hAnsi="Garamond"/>
        </w:rPr>
        <w:t xml:space="preserve">. </w:t>
      </w:r>
      <w:r w:rsidRPr="003C631F">
        <w:rPr>
          <w:rFonts w:ascii="Garamond" w:hAnsi="Garamond"/>
          <w:i/>
          <w:iCs/>
        </w:rPr>
        <w:t>Radiocarbon</w:t>
      </w:r>
      <w:r>
        <w:rPr>
          <w:rFonts w:ascii="Garamond" w:hAnsi="Garamond"/>
        </w:rPr>
        <w:t xml:space="preserve">. </w:t>
      </w:r>
      <w:hyperlink r:id="rId13" w:history="1">
        <w:r w:rsidR="00586158" w:rsidRPr="00C158AB">
          <w:rPr>
            <w:rStyle w:val="Hyperlink"/>
            <w:rFonts w:ascii="Garamond" w:hAnsi="Garamond"/>
          </w:rPr>
          <w:t>https://doi.org/10.1017/RDC.2025.10148</w:t>
        </w:r>
      </w:hyperlink>
      <w:r>
        <w:rPr>
          <w:rFonts w:ascii="Garamond" w:hAnsi="Garamond"/>
        </w:rPr>
        <w:t>.</w:t>
      </w:r>
    </w:p>
    <w:p w14:paraId="33107B36" w14:textId="77777777" w:rsidR="001E64EB" w:rsidRDefault="001E64EB" w:rsidP="001E64EB">
      <w:pPr>
        <w:pStyle w:val="Body"/>
        <w:rPr>
          <w:rFonts w:ascii="Garamond" w:hAnsi="Garamond"/>
        </w:rPr>
      </w:pPr>
    </w:p>
    <w:p w14:paraId="1A5387E2" w14:textId="77777777" w:rsidR="001E64EB" w:rsidRDefault="001E64EB" w:rsidP="001E64EB">
      <w:pPr>
        <w:pStyle w:val="Body"/>
        <w:ind w:left="860" w:hanging="860"/>
        <w:rPr>
          <w:rFonts w:ascii="Garamond" w:hAnsi="Garamond"/>
        </w:rPr>
      </w:pPr>
      <w:r w:rsidRPr="3F4156EE">
        <w:rPr>
          <w:rFonts w:ascii="Garamond" w:hAnsi="Garamond"/>
        </w:rPr>
        <w:t xml:space="preserve">Kowalewski, Stephen, Jennifer Birch, Gary M. Feinman, Linda M. Nicholas, Ronald K. </w:t>
      </w:r>
      <w:proofErr w:type="spellStart"/>
      <w:r w:rsidRPr="3F4156EE">
        <w:rPr>
          <w:rFonts w:ascii="Garamond" w:hAnsi="Garamond"/>
        </w:rPr>
        <w:t>Faulseit</w:t>
      </w:r>
      <w:proofErr w:type="spellEnd"/>
      <w:r w:rsidRPr="3F4156EE">
        <w:rPr>
          <w:rFonts w:ascii="Garamond" w:hAnsi="Garamond"/>
        </w:rPr>
        <w:t xml:space="preserve">, Stacie M. King, David S. Leigh, Veronica Perez Rodriguez, Katie Price, </w:t>
      </w:r>
      <w:r w:rsidRPr="3F4156EE">
        <w:rPr>
          <w:rFonts w:ascii="Garamond" w:hAnsi="Garamond"/>
          <w:b/>
          <w:bCs/>
        </w:rPr>
        <w:t>Victor D. Thompson</w:t>
      </w:r>
      <w:r w:rsidRPr="3F4156EE">
        <w:rPr>
          <w:rFonts w:ascii="Garamond" w:hAnsi="Garamond"/>
        </w:rPr>
        <w:t>, Stephen L. Whittington</w:t>
      </w:r>
    </w:p>
    <w:p w14:paraId="1190A499" w14:textId="4C0FE22B" w:rsidR="001E64EB" w:rsidRDefault="001E64EB" w:rsidP="001E64EB">
      <w:pPr>
        <w:pStyle w:val="Body"/>
        <w:ind w:left="860" w:hanging="860"/>
        <w:rPr>
          <w:rFonts w:ascii="Garamond" w:hAnsi="Garamond"/>
        </w:rPr>
      </w:pPr>
      <w:r w:rsidRPr="00044948">
        <w:rPr>
          <w:rFonts w:ascii="Garamond" w:hAnsi="Garamond"/>
        </w:rPr>
        <w:t>202</w:t>
      </w:r>
      <w:r>
        <w:rPr>
          <w:rFonts w:ascii="Garamond" w:hAnsi="Garamond"/>
        </w:rPr>
        <w:t>5</w:t>
      </w:r>
      <w:r w:rsidRPr="003D1A37">
        <w:rPr>
          <w:rFonts w:ascii="Garamond" w:hAnsi="Garamond"/>
        </w:rPr>
        <w:tab/>
      </w:r>
      <w:r>
        <w:rPr>
          <w:rFonts w:ascii="Garamond" w:hAnsi="Garamond"/>
        </w:rPr>
        <w:t xml:space="preserve">Radiocarbon Database Offers New Perspectives on Ancient Oaxaca. </w:t>
      </w:r>
      <w:r>
        <w:rPr>
          <w:rFonts w:ascii="Garamond" w:hAnsi="Garamond"/>
          <w:i/>
          <w:iCs/>
        </w:rPr>
        <w:t>Latin American Antiquity</w:t>
      </w:r>
      <w:r w:rsidR="00492503">
        <w:rPr>
          <w:rFonts w:ascii="Garamond" w:hAnsi="Garamond"/>
        </w:rPr>
        <w:t xml:space="preserve">. pp. 1-18. </w:t>
      </w:r>
      <w:hyperlink r:id="rId14" w:history="1">
        <w:r w:rsidR="00492503" w:rsidRPr="00C77E20">
          <w:rPr>
            <w:rStyle w:val="Hyperlink"/>
            <w:rFonts w:ascii="Garamond" w:hAnsi="Garamond"/>
          </w:rPr>
          <w:t>https://doi:10.1017/laq.2025.22</w:t>
        </w:r>
      </w:hyperlink>
      <w:r w:rsidR="00492503">
        <w:rPr>
          <w:rFonts w:ascii="Garamond" w:hAnsi="Garamond"/>
        </w:rPr>
        <w:t xml:space="preserve"> </w:t>
      </w:r>
    </w:p>
    <w:p w14:paraId="31D30361" w14:textId="77777777" w:rsidR="001E64EB" w:rsidRDefault="001E64EB" w:rsidP="001E64EB">
      <w:pPr>
        <w:pStyle w:val="Body"/>
        <w:ind w:left="860" w:hanging="860"/>
        <w:rPr>
          <w:rFonts w:ascii="Garamond" w:hAnsi="Garamond"/>
        </w:rPr>
      </w:pPr>
    </w:p>
    <w:p w14:paraId="2CD79F89" w14:textId="77777777" w:rsidR="001E64EB" w:rsidRDefault="001E64EB" w:rsidP="001E64EB">
      <w:pPr>
        <w:ind w:left="864" w:hanging="864"/>
        <w:rPr>
          <w:rFonts w:ascii="Garamond" w:hAnsi="Garamond"/>
        </w:rPr>
      </w:pPr>
      <w:r w:rsidRPr="3F4156EE">
        <w:rPr>
          <w:rFonts w:ascii="Garamond" w:hAnsi="Garamond"/>
        </w:rPr>
        <w:t xml:space="preserve">Ardren, Traci, Michelle LeFebvre, </w:t>
      </w:r>
      <w:r w:rsidRPr="3F4156EE">
        <w:rPr>
          <w:rFonts w:ascii="Garamond" w:hAnsi="Garamond"/>
          <w:b/>
          <w:bCs/>
        </w:rPr>
        <w:t>Victor D. Thompson</w:t>
      </w:r>
      <w:r w:rsidRPr="3F4156EE">
        <w:rPr>
          <w:rFonts w:ascii="Garamond" w:hAnsi="Garamond"/>
        </w:rPr>
        <w:t>, Scott M. Fitzpatrick, M. Jesse Schneider, Jacob DeWitt, Elizabeth Horton</w:t>
      </w:r>
    </w:p>
    <w:p w14:paraId="794D6ABF" w14:textId="0BC256F1" w:rsidR="00240A87" w:rsidRDefault="001E64EB" w:rsidP="001E64EB">
      <w:pPr>
        <w:pStyle w:val="Body"/>
        <w:ind w:left="864" w:hanging="864"/>
        <w:rPr>
          <w:rFonts w:ascii="Garamond" w:hAnsi="Garamond"/>
        </w:rPr>
      </w:pPr>
      <w:bookmarkStart w:id="3" w:name="_Hlk197426314"/>
      <w:r w:rsidRPr="3F4156EE">
        <w:rPr>
          <w:rFonts w:ascii="Garamond" w:hAnsi="Garamond"/>
        </w:rPr>
        <w:t>2025</w:t>
      </w:r>
      <w:r>
        <w:tab/>
      </w:r>
      <w:bookmarkEnd w:id="3"/>
      <w:r w:rsidRPr="3F4156EE">
        <w:rPr>
          <w:rFonts w:ascii="Garamond" w:hAnsi="Garamond"/>
        </w:rPr>
        <w:t xml:space="preserve">Chronology Building in the Ancestral Florida Keys. </w:t>
      </w:r>
      <w:r w:rsidRPr="3F4156EE">
        <w:rPr>
          <w:rFonts w:ascii="Garamond" w:hAnsi="Garamond"/>
          <w:i/>
          <w:iCs/>
        </w:rPr>
        <w:t>Southeastern Archaeology</w:t>
      </w:r>
      <w:r w:rsidRPr="3F4156EE">
        <w:rPr>
          <w:rFonts w:ascii="Garamond" w:hAnsi="Garamond"/>
        </w:rPr>
        <w:t xml:space="preserve">. </w:t>
      </w:r>
      <w:hyperlink r:id="rId15" w:history="1">
        <w:r w:rsidR="00240A87" w:rsidRPr="00884DC4">
          <w:rPr>
            <w:rStyle w:val="Hyperlink"/>
            <w:rFonts w:ascii="Garamond" w:hAnsi="Garamond"/>
          </w:rPr>
          <w:t>https://doi.org/10.1080/0734578X.2025.2518664</w:t>
        </w:r>
      </w:hyperlink>
      <w:r w:rsidR="00240A87">
        <w:rPr>
          <w:rFonts w:ascii="Garamond" w:hAnsi="Garamond"/>
        </w:rPr>
        <w:t xml:space="preserve"> </w:t>
      </w:r>
    </w:p>
    <w:p w14:paraId="398E0031" w14:textId="77777777" w:rsidR="00925F12" w:rsidRDefault="00925F12" w:rsidP="001E64EB">
      <w:pPr>
        <w:pStyle w:val="Body"/>
        <w:ind w:left="864" w:hanging="864"/>
        <w:rPr>
          <w:rFonts w:ascii="Garamond" w:hAnsi="Garamond"/>
        </w:rPr>
      </w:pPr>
    </w:p>
    <w:p w14:paraId="79AEFA09" w14:textId="6759C8A0" w:rsidR="001E64EB" w:rsidRPr="009D2924" w:rsidRDefault="00D46A35" w:rsidP="001E64EB">
      <w:pPr>
        <w:rPr>
          <w:rFonts w:ascii="Garamond" w:hAnsi="Garamond"/>
        </w:rPr>
      </w:pPr>
      <w:r w:rsidRPr="009D2924">
        <w:rPr>
          <w:rFonts w:ascii="Garamond" w:hAnsi="Garamond"/>
        </w:rPr>
        <w:t>Feinman</w:t>
      </w:r>
      <w:r>
        <w:rPr>
          <w:rFonts w:ascii="Garamond" w:hAnsi="Garamond"/>
        </w:rPr>
        <w:t>,</w:t>
      </w:r>
      <w:r w:rsidRPr="009D2924">
        <w:rPr>
          <w:rFonts w:ascii="Garamond" w:hAnsi="Garamond"/>
        </w:rPr>
        <w:t xml:space="preserve"> </w:t>
      </w:r>
      <w:r w:rsidR="001E64EB" w:rsidRPr="009D2924">
        <w:rPr>
          <w:rFonts w:ascii="Garamond" w:hAnsi="Garamond"/>
        </w:rPr>
        <w:t xml:space="preserve">Gary M. and </w:t>
      </w:r>
      <w:r w:rsidR="001E64EB" w:rsidRPr="00210A37">
        <w:rPr>
          <w:rFonts w:ascii="Garamond" w:hAnsi="Garamond"/>
          <w:b/>
          <w:bCs/>
        </w:rPr>
        <w:t>Victor D. Thompson</w:t>
      </w:r>
    </w:p>
    <w:p w14:paraId="48BB35F6" w14:textId="77777777" w:rsidR="001E64EB" w:rsidRPr="00F028CF" w:rsidRDefault="001E64EB" w:rsidP="001E64EB">
      <w:pPr>
        <w:ind w:left="864" w:hanging="864"/>
        <w:rPr>
          <w:rFonts w:ascii="Garamond" w:hAnsi="Garamond"/>
        </w:rPr>
      </w:pPr>
      <w:r w:rsidRPr="00E406A0">
        <w:rPr>
          <w:rFonts w:ascii="Garamond" w:hAnsi="Garamond"/>
        </w:rPr>
        <w:t>2025</w:t>
      </w:r>
      <w:r w:rsidRPr="00E406A0">
        <w:rPr>
          <w:rFonts w:ascii="Garamond" w:hAnsi="Garamond"/>
        </w:rPr>
        <w:tab/>
      </w:r>
      <w:r w:rsidRPr="009D2924">
        <w:rPr>
          <w:rFonts w:ascii="Garamond" w:hAnsi="Garamond"/>
        </w:rPr>
        <w:t>The Socioeconomic Dynamics of Settling Down.</w:t>
      </w:r>
      <w:r>
        <w:rPr>
          <w:rFonts w:ascii="Garamond" w:hAnsi="Garamond"/>
        </w:rPr>
        <w:t xml:space="preserve"> </w:t>
      </w:r>
      <w:r w:rsidRPr="003B3B6F">
        <w:rPr>
          <w:rFonts w:ascii="Garamond" w:hAnsi="Garamond"/>
          <w:i/>
          <w:iCs/>
        </w:rPr>
        <w:t>Frontiers in Human Dynamics, Institutions and Collective Action</w:t>
      </w:r>
      <w:r>
        <w:rPr>
          <w:rFonts w:ascii="Garamond" w:hAnsi="Garamond"/>
          <w:i/>
          <w:iCs/>
        </w:rPr>
        <w:t xml:space="preserve">. </w:t>
      </w:r>
      <w:r w:rsidRPr="00F028CF">
        <w:rPr>
          <w:rFonts w:ascii="Garamond" w:hAnsi="Garamond"/>
        </w:rPr>
        <w:t>7:1638264.</w:t>
      </w:r>
      <w:r>
        <w:rPr>
          <w:rFonts w:ascii="Garamond" w:hAnsi="Garamond"/>
        </w:rPr>
        <w:t xml:space="preserve"> </w:t>
      </w:r>
      <w:proofErr w:type="spellStart"/>
      <w:r w:rsidRPr="00F028CF">
        <w:rPr>
          <w:rFonts w:ascii="Garamond" w:hAnsi="Garamond"/>
        </w:rPr>
        <w:t>doi</w:t>
      </w:r>
      <w:proofErr w:type="spellEnd"/>
      <w:r w:rsidRPr="00F028CF">
        <w:rPr>
          <w:rFonts w:ascii="Garamond" w:hAnsi="Garamond"/>
        </w:rPr>
        <w:t>: 10.3389/fhumd.2025.1638264</w:t>
      </w:r>
      <w:r>
        <w:rPr>
          <w:rFonts w:ascii="Garamond" w:hAnsi="Garamond"/>
        </w:rPr>
        <w:t xml:space="preserve"> </w:t>
      </w:r>
    </w:p>
    <w:p w14:paraId="3AADCC71" w14:textId="77777777" w:rsidR="001E64EB" w:rsidRDefault="001E64EB" w:rsidP="006842D4">
      <w:pPr>
        <w:rPr>
          <w:rFonts w:ascii="Garamond" w:hAnsi="Garamond"/>
        </w:rPr>
      </w:pPr>
    </w:p>
    <w:p w14:paraId="491272CD" w14:textId="51120099" w:rsidR="006842D4" w:rsidRPr="004A0FC9" w:rsidRDefault="006842D4" w:rsidP="006842D4">
      <w:pPr>
        <w:rPr>
          <w:rFonts w:ascii="Garamond" w:hAnsi="Garamond"/>
        </w:rPr>
      </w:pPr>
      <w:r w:rsidRPr="009C766C">
        <w:rPr>
          <w:rFonts w:ascii="Garamond" w:hAnsi="Garamond"/>
        </w:rPr>
        <w:t>Napora</w:t>
      </w:r>
      <w:r>
        <w:rPr>
          <w:rFonts w:ascii="Garamond" w:hAnsi="Garamond"/>
        </w:rPr>
        <w:t>,</w:t>
      </w:r>
      <w:r w:rsidRPr="009C766C">
        <w:rPr>
          <w:rFonts w:ascii="Garamond" w:hAnsi="Garamond"/>
        </w:rPr>
        <w:t xml:space="preserve"> Katharine G.</w:t>
      </w:r>
      <w:r>
        <w:rPr>
          <w:rFonts w:ascii="Garamond" w:hAnsi="Garamond"/>
        </w:rPr>
        <w:t>,</w:t>
      </w:r>
      <w:r w:rsidRPr="009C766C">
        <w:rPr>
          <w:rFonts w:ascii="Garamond" w:hAnsi="Garamond"/>
        </w:rPr>
        <w:t xml:space="preserve"> Alanna L. Lecher, Alexander Cherkinsky, Robert Horan, Craig Jacobs, Blaine Tyler, and </w:t>
      </w:r>
      <w:r w:rsidRPr="001261E0">
        <w:rPr>
          <w:rFonts w:ascii="Garamond" w:hAnsi="Garamond"/>
          <w:b/>
          <w:bCs/>
        </w:rPr>
        <w:t>Victor D. Thompson</w:t>
      </w:r>
    </w:p>
    <w:p w14:paraId="63CB0680" w14:textId="56BE16A8" w:rsidR="006842D4" w:rsidRPr="001261E0" w:rsidRDefault="00CF0FB4" w:rsidP="007971EA">
      <w:pPr>
        <w:pStyle w:val="Body"/>
        <w:ind w:left="864" w:hanging="864"/>
        <w:rPr>
          <w:rFonts w:ascii="Garamond" w:hAnsi="Garamond"/>
        </w:rPr>
      </w:pPr>
      <w:r w:rsidRPr="00CF0FB4">
        <w:rPr>
          <w:rFonts w:ascii="Garamond" w:hAnsi="Garamond"/>
        </w:rPr>
        <w:t>2025</w:t>
      </w:r>
      <w:r w:rsidRPr="00CF0FB4">
        <w:rPr>
          <w:rFonts w:ascii="Garamond" w:hAnsi="Garamond"/>
        </w:rPr>
        <w:tab/>
      </w:r>
      <w:r w:rsidR="007971EA" w:rsidRPr="007971EA">
        <w:rPr>
          <w:rFonts w:ascii="Garamond" w:hAnsi="Garamond"/>
        </w:rPr>
        <w:t xml:space="preserve">Subfossil </w:t>
      </w:r>
      <w:r w:rsidR="006B2E2A" w:rsidRPr="007971EA">
        <w:rPr>
          <w:rFonts w:ascii="Garamond" w:hAnsi="Garamond"/>
        </w:rPr>
        <w:t xml:space="preserve">Bald Cypress Trees Suggest Localized, Enduring Effects of Major Climatic Episodes on The </w:t>
      </w:r>
      <w:r w:rsidR="007971EA" w:rsidRPr="007971EA">
        <w:rPr>
          <w:rFonts w:ascii="Garamond" w:hAnsi="Garamond"/>
        </w:rPr>
        <w:t xml:space="preserve">Southeast Atlantic Coast </w:t>
      </w:r>
      <w:r w:rsidR="006B2E2A" w:rsidRPr="007971EA">
        <w:rPr>
          <w:rFonts w:ascii="Garamond" w:hAnsi="Garamond"/>
        </w:rPr>
        <w:t xml:space="preserve">of The </w:t>
      </w:r>
      <w:r w:rsidR="007971EA" w:rsidRPr="007971EA">
        <w:rPr>
          <w:rFonts w:ascii="Garamond" w:hAnsi="Garamond"/>
        </w:rPr>
        <w:t>United States</w:t>
      </w:r>
      <w:r w:rsidR="006842D4">
        <w:rPr>
          <w:rFonts w:ascii="Garamond" w:hAnsi="Garamond"/>
        </w:rPr>
        <w:t xml:space="preserve">. </w:t>
      </w:r>
      <w:r w:rsidR="006842D4" w:rsidRPr="007125FF">
        <w:rPr>
          <w:rFonts w:ascii="Garamond" w:hAnsi="Garamond"/>
          <w:i/>
          <w:iCs/>
        </w:rPr>
        <w:t>Proceedings National Academy of Sciences</w:t>
      </w:r>
      <w:r w:rsidR="006842D4">
        <w:rPr>
          <w:rFonts w:ascii="Garamond" w:hAnsi="Garamond"/>
        </w:rPr>
        <w:t xml:space="preserve">. </w:t>
      </w:r>
      <w:r w:rsidR="007971EA" w:rsidRPr="007971EA">
        <w:rPr>
          <w:rFonts w:ascii="Garamond" w:hAnsi="Garamond"/>
        </w:rPr>
        <w:t>122 (24) e2421181122</w:t>
      </w:r>
      <w:r w:rsidR="007971EA">
        <w:rPr>
          <w:rFonts w:ascii="Garamond" w:hAnsi="Garamond"/>
        </w:rPr>
        <w:t xml:space="preserve">. </w:t>
      </w:r>
      <w:r w:rsidR="007971EA" w:rsidRPr="007971EA">
        <w:rPr>
          <w:rFonts w:ascii="Garamond" w:hAnsi="Garamond"/>
        </w:rPr>
        <w:t>https://doi.org/10.1073/pnas.2421181122</w:t>
      </w:r>
      <w:r w:rsidRPr="3F4156EE">
        <w:rPr>
          <w:rFonts w:ascii="Garamond" w:hAnsi="Garamond"/>
        </w:rPr>
        <w:t>.</w:t>
      </w:r>
    </w:p>
    <w:p w14:paraId="5E26DD6A" w14:textId="77777777" w:rsidR="000422DC" w:rsidRDefault="000422DC" w:rsidP="006372D6">
      <w:pPr>
        <w:ind w:left="864" w:hanging="864"/>
        <w:rPr>
          <w:rFonts w:ascii="Garamond" w:hAnsi="Garamond"/>
        </w:rPr>
      </w:pPr>
    </w:p>
    <w:p w14:paraId="4F6A245C" w14:textId="275497AF" w:rsidR="000422DC" w:rsidRPr="000760F7" w:rsidRDefault="000422DC" w:rsidP="000422DC">
      <w:pPr>
        <w:ind w:left="864" w:hanging="864"/>
        <w:rPr>
          <w:rFonts w:ascii="Garamond" w:hAnsi="Garamond"/>
        </w:rPr>
      </w:pPr>
      <w:r w:rsidRPr="00330CBD">
        <w:rPr>
          <w:rFonts w:ascii="Garamond" w:hAnsi="Garamond"/>
        </w:rPr>
        <w:t>Holland-Lulewicz</w:t>
      </w:r>
      <w:r>
        <w:rPr>
          <w:rFonts w:ascii="Garamond" w:hAnsi="Garamond"/>
        </w:rPr>
        <w:t>,</w:t>
      </w:r>
      <w:r w:rsidRPr="00330CBD">
        <w:rPr>
          <w:rFonts w:ascii="Garamond" w:hAnsi="Garamond"/>
        </w:rPr>
        <w:t xml:space="preserve"> Jacob, Brandon T. Ritchison, Matthew D. Howland, Isabelle</w:t>
      </w:r>
      <w:r>
        <w:rPr>
          <w:rFonts w:ascii="Garamond" w:hAnsi="Garamond"/>
        </w:rPr>
        <w:t xml:space="preserve"> </w:t>
      </w:r>
      <w:r w:rsidRPr="00330CBD">
        <w:rPr>
          <w:rFonts w:ascii="Garamond" w:hAnsi="Garamond"/>
        </w:rPr>
        <w:t xml:space="preserve">Holland-Lulewicz, Amanda Roberts Thompson, </w:t>
      </w:r>
      <w:r w:rsidRPr="00891376">
        <w:rPr>
          <w:rFonts w:ascii="Garamond" w:hAnsi="Garamond"/>
          <w:b/>
          <w:bCs/>
        </w:rPr>
        <w:t>Victor D. Thompson</w:t>
      </w:r>
      <w:r>
        <w:rPr>
          <w:rFonts w:ascii="Garamond" w:hAnsi="Garamond"/>
          <w:b/>
          <w:bCs/>
        </w:rPr>
        <w:t xml:space="preserve">** </w:t>
      </w:r>
      <w:r w:rsidRPr="00F145D0">
        <w:rPr>
          <w:rFonts w:ascii="Garamond" w:hAnsi="Garamond"/>
          <w:b/>
          <w:bCs/>
        </w:rPr>
        <w:t>(**corresponding author with lead)</w:t>
      </w:r>
    </w:p>
    <w:p w14:paraId="3601B8FC" w14:textId="172689CE" w:rsidR="000422DC" w:rsidRPr="000D45A8" w:rsidRDefault="000422DC" w:rsidP="000422DC">
      <w:pPr>
        <w:ind w:left="864" w:hanging="864"/>
        <w:rPr>
          <w:rFonts w:ascii="Garamond" w:hAnsi="Garamond"/>
        </w:rPr>
      </w:pPr>
      <w:r w:rsidRPr="00044948">
        <w:rPr>
          <w:rFonts w:ascii="Garamond" w:hAnsi="Garamond"/>
        </w:rPr>
        <w:t>202</w:t>
      </w:r>
      <w:r>
        <w:rPr>
          <w:rFonts w:ascii="Garamond" w:hAnsi="Garamond"/>
        </w:rPr>
        <w:t>5</w:t>
      </w:r>
      <w:r>
        <w:rPr>
          <w:rFonts w:ascii="Garamond" w:hAnsi="Garamond"/>
        </w:rPr>
        <w:tab/>
      </w:r>
      <w:r w:rsidRPr="001C674A">
        <w:rPr>
          <w:rFonts w:ascii="Garamond" w:hAnsi="Garamond"/>
        </w:rPr>
        <w:t xml:space="preserve">Modern Georgia’s </w:t>
      </w:r>
      <w:r>
        <w:rPr>
          <w:rFonts w:ascii="Garamond" w:hAnsi="Garamond"/>
        </w:rPr>
        <w:t>C</w:t>
      </w:r>
      <w:r w:rsidRPr="001C674A">
        <w:rPr>
          <w:rFonts w:ascii="Garamond" w:hAnsi="Garamond"/>
        </w:rPr>
        <w:t xml:space="preserve">oastal </w:t>
      </w:r>
      <w:r>
        <w:rPr>
          <w:rFonts w:ascii="Garamond" w:hAnsi="Garamond"/>
        </w:rPr>
        <w:t>E</w:t>
      </w:r>
      <w:r w:rsidRPr="001C674A">
        <w:rPr>
          <w:rFonts w:ascii="Garamond" w:hAnsi="Garamond"/>
        </w:rPr>
        <w:t xml:space="preserve">cosystems are a </w:t>
      </w:r>
      <w:r>
        <w:rPr>
          <w:rFonts w:ascii="Garamond" w:hAnsi="Garamond"/>
        </w:rPr>
        <w:t>P</w:t>
      </w:r>
      <w:r w:rsidRPr="001C674A">
        <w:rPr>
          <w:rFonts w:ascii="Garamond" w:hAnsi="Garamond"/>
        </w:rPr>
        <w:t xml:space="preserve">roduct of </w:t>
      </w:r>
      <w:r>
        <w:rPr>
          <w:rFonts w:ascii="Garamond" w:hAnsi="Garamond"/>
        </w:rPr>
        <w:t>D</w:t>
      </w:r>
      <w:r w:rsidRPr="001C674A">
        <w:rPr>
          <w:rFonts w:ascii="Garamond" w:hAnsi="Garamond"/>
        </w:rPr>
        <w:t xml:space="preserve">eep-time </w:t>
      </w:r>
      <w:r>
        <w:rPr>
          <w:rFonts w:ascii="Garamond" w:hAnsi="Garamond"/>
        </w:rPr>
        <w:t>H</w:t>
      </w:r>
      <w:r w:rsidRPr="001C674A">
        <w:rPr>
          <w:rFonts w:ascii="Garamond" w:hAnsi="Garamond"/>
        </w:rPr>
        <w:t>uman-</w:t>
      </w:r>
      <w:r>
        <w:rPr>
          <w:rFonts w:ascii="Garamond" w:hAnsi="Garamond"/>
        </w:rPr>
        <w:t>E</w:t>
      </w:r>
      <w:r w:rsidRPr="001C674A">
        <w:rPr>
          <w:rFonts w:ascii="Garamond" w:hAnsi="Garamond"/>
        </w:rPr>
        <w:t xml:space="preserve">nvironment </w:t>
      </w:r>
      <w:r>
        <w:rPr>
          <w:rFonts w:ascii="Garamond" w:hAnsi="Garamond"/>
        </w:rPr>
        <w:t>I</w:t>
      </w:r>
      <w:r w:rsidRPr="001C674A">
        <w:rPr>
          <w:rFonts w:ascii="Garamond" w:hAnsi="Garamond"/>
        </w:rPr>
        <w:t>nteractions</w:t>
      </w:r>
      <w:r>
        <w:rPr>
          <w:rFonts w:ascii="Garamond" w:hAnsi="Garamond"/>
        </w:rPr>
        <w:t xml:space="preserve">. </w:t>
      </w:r>
      <w:r w:rsidRPr="001C674A">
        <w:rPr>
          <w:rFonts w:ascii="Garamond" w:hAnsi="Garamond"/>
          <w:i/>
          <w:iCs/>
        </w:rPr>
        <w:t>Communications Earth and Environment</w:t>
      </w:r>
      <w:r w:rsidR="007B5E3E">
        <w:rPr>
          <w:rFonts w:ascii="Garamond" w:hAnsi="Garamond"/>
          <w:i/>
          <w:iCs/>
        </w:rPr>
        <w:t xml:space="preserve"> </w:t>
      </w:r>
      <w:r w:rsidR="00C7188A" w:rsidRPr="00EE38B5">
        <w:rPr>
          <w:rFonts w:ascii="Garamond" w:hAnsi="Garamond"/>
        </w:rPr>
        <w:t>6,</w:t>
      </w:r>
      <w:r w:rsidR="00C7188A">
        <w:rPr>
          <w:rFonts w:ascii="Garamond" w:hAnsi="Garamond"/>
          <w:i/>
          <w:iCs/>
        </w:rPr>
        <w:t xml:space="preserve"> </w:t>
      </w:r>
      <w:r w:rsidR="007B5E3E" w:rsidRPr="007B5E3E">
        <w:rPr>
          <w:rFonts w:ascii="Garamond" w:hAnsi="Garamond"/>
        </w:rPr>
        <w:t>238</w:t>
      </w:r>
      <w:r w:rsidR="00C7188A">
        <w:rPr>
          <w:rFonts w:ascii="Garamond" w:hAnsi="Garamond"/>
        </w:rPr>
        <w:t>.</w:t>
      </w:r>
      <w:r w:rsidR="007B5E3E" w:rsidRPr="007B5E3E">
        <w:rPr>
          <w:rFonts w:ascii="Garamond" w:hAnsi="Garamond"/>
        </w:rPr>
        <w:t xml:space="preserve"> doi.org/10.1038/s43247-025-02189-1</w:t>
      </w:r>
    </w:p>
    <w:p w14:paraId="73CA6AF6" w14:textId="77777777" w:rsidR="000422DC" w:rsidRDefault="000422DC" w:rsidP="006372D6">
      <w:pPr>
        <w:ind w:left="864" w:hanging="864"/>
        <w:rPr>
          <w:rFonts w:ascii="Garamond" w:hAnsi="Garamond"/>
        </w:rPr>
      </w:pPr>
    </w:p>
    <w:p w14:paraId="6153CA0C" w14:textId="7B227409" w:rsidR="006372D6" w:rsidRDefault="006372D6" w:rsidP="006372D6">
      <w:pPr>
        <w:ind w:left="864" w:hanging="864"/>
        <w:rPr>
          <w:rFonts w:ascii="Garamond" w:hAnsi="Garamond"/>
        </w:rPr>
      </w:pPr>
      <w:bookmarkStart w:id="4" w:name="_Hlk193799480"/>
      <w:r w:rsidRPr="004A0FC9">
        <w:rPr>
          <w:rFonts w:ascii="Garamond" w:hAnsi="Garamond"/>
        </w:rPr>
        <w:t>Erlandson</w:t>
      </w:r>
      <w:r>
        <w:rPr>
          <w:rFonts w:ascii="Garamond" w:hAnsi="Garamond"/>
        </w:rPr>
        <w:t>,</w:t>
      </w:r>
      <w:r w:rsidRPr="004A0FC9">
        <w:rPr>
          <w:rFonts w:ascii="Garamond" w:hAnsi="Garamond"/>
        </w:rPr>
        <w:t xml:space="preserve"> Jon M., Kristina M. Gill, Patrick V. Kirch, John T. Ruiz, </w:t>
      </w:r>
      <w:r w:rsidRPr="008D30B4">
        <w:rPr>
          <w:rFonts w:ascii="Garamond" w:hAnsi="Garamond"/>
          <w:b/>
          <w:bCs/>
        </w:rPr>
        <w:t>Victor D. Thompson</w:t>
      </w:r>
      <w:r w:rsidRPr="004A0FC9">
        <w:rPr>
          <w:rFonts w:ascii="Garamond" w:hAnsi="Garamond"/>
        </w:rPr>
        <w:t xml:space="preserve">, and </w:t>
      </w:r>
    </w:p>
    <w:p w14:paraId="667B14A2" w14:textId="77777777" w:rsidR="006372D6" w:rsidRPr="004A0FC9" w:rsidRDefault="006372D6" w:rsidP="005111D4">
      <w:pPr>
        <w:ind w:left="864"/>
        <w:rPr>
          <w:rFonts w:ascii="Garamond" w:hAnsi="Garamond"/>
        </w:rPr>
      </w:pPr>
      <w:r w:rsidRPr="004A0FC9">
        <w:rPr>
          <w:rFonts w:ascii="Garamond" w:hAnsi="Garamond"/>
        </w:rPr>
        <w:t>Jason Younker</w:t>
      </w:r>
    </w:p>
    <w:p w14:paraId="5FC9A82E" w14:textId="3B4C5BC1" w:rsidR="00A36C63" w:rsidRDefault="006372D6" w:rsidP="006372D6">
      <w:pPr>
        <w:rPr>
          <w:rFonts w:ascii="Garamond" w:hAnsi="Garamond"/>
        </w:rPr>
      </w:pPr>
      <w:r w:rsidRPr="00044948">
        <w:rPr>
          <w:rFonts w:ascii="Garamond" w:hAnsi="Garamond"/>
        </w:rPr>
        <w:t>202</w:t>
      </w:r>
      <w:r w:rsidR="00D85356">
        <w:rPr>
          <w:rFonts w:ascii="Garamond" w:hAnsi="Garamond"/>
        </w:rPr>
        <w:t>5</w:t>
      </w:r>
      <w:r w:rsidRPr="003D1A37">
        <w:rPr>
          <w:rFonts w:ascii="Garamond" w:hAnsi="Garamond"/>
        </w:rPr>
        <w:tab/>
      </w:r>
      <w:r w:rsidRPr="004A0FC9">
        <w:rPr>
          <w:rFonts w:ascii="Garamond" w:hAnsi="Garamond"/>
        </w:rPr>
        <w:t>Rising Seas Endanger Earth’s Maritime Heritage</w:t>
      </w:r>
      <w:r>
        <w:rPr>
          <w:rFonts w:ascii="Garamond" w:hAnsi="Garamond"/>
        </w:rPr>
        <w:t xml:space="preserve">. </w:t>
      </w:r>
      <w:r w:rsidRPr="004A0FC9">
        <w:rPr>
          <w:rFonts w:ascii="Garamond" w:hAnsi="Garamond"/>
          <w:i/>
          <w:iCs/>
        </w:rPr>
        <w:t>Science</w:t>
      </w:r>
      <w:r w:rsidR="008F5B8C" w:rsidRPr="008F5B8C">
        <w:t xml:space="preserve"> </w:t>
      </w:r>
      <w:r w:rsidR="008F5B8C" w:rsidRPr="008F5B8C">
        <w:rPr>
          <w:rFonts w:ascii="Garamond" w:hAnsi="Garamond"/>
        </w:rPr>
        <w:t>387</w:t>
      </w:r>
      <w:r w:rsidR="008F5B8C">
        <w:rPr>
          <w:rFonts w:ascii="Garamond" w:hAnsi="Garamond"/>
        </w:rPr>
        <w:t>:</w:t>
      </w:r>
      <w:r w:rsidR="008F5B8C" w:rsidRPr="008F5B8C">
        <w:rPr>
          <w:rFonts w:ascii="Garamond" w:hAnsi="Garamond"/>
        </w:rPr>
        <w:t>482</w:t>
      </w:r>
      <w:r w:rsidR="00A36C63">
        <w:rPr>
          <w:rFonts w:ascii="Garamond" w:hAnsi="Garamond"/>
        </w:rPr>
        <w:t>.</w:t>
      </w:r>
    </w:p>
    <w:bookmarkEnd w:id="4"/>
    <w:p w14:paraId="2132BECE" w14:textId="32CEB097" w:rsidR="00891376" w:rsidRDefault="00891376" w:rsidP="006372D6">
      <w:pPr>
        <w:rPr>
          <w:rFonts w:ascii="Garamond" w:hAnsi="Garamond"/>
        </w:rPr>
      </w:pPr>
    </w:p>
    <w:p w14:paraId="79CA6E07" w14:textId="77777777" w:rsidR="00B4308F" w:rsidRPr="00EE445A" w:rsidRDefault="00B4308F" w:rsidP="00B4308F">
      <w:pPr>
        <w:ind w:left="864" w:hanging="864"/>
        <w:rPr>
          <w:rFonts w:ascii="Garamond" w:hAnsi="Garamond"/>
        </w:rPr>
      </w:pPr>
      <w:bookmarkStart w:id="5" w:name="_Hlk193799579"/>
      <w:bookmarkStart w:id="6" w:name="_Hlk193799511"/>
      <w:r w:rsidRPr="00BD1B24">
        <w:rPr>
          <w:rFonts w:ascii="Garamond" w:hAnsi="Garamond"/>
        </w:rPr>
        <w:t>Garland, Carey J.,</w:t>
      </w:r>
      <w:r>
        <w:rPr>
          <w:rFonts w:ascii="Garamond" w:hAnsi="Garamond"/>
          <w:u w:val="single"/>
        </w:rPr>
        <w:t xml:space="preserve"> </w:t>
      </w:r>
      <w:r w:rsidRPr="00C15E26">
        <w:rPr>
          <w:rFonts w:ascii="Garamond" w:hAnsi="Garamond"/>
          <w:b/>
          <w:bCs/>
        </w:rPr>
        <w:t>Victor D. Thompson</w:t>
      </w:r>
      <w:r w:rsidRPr="00A12324">
        <w:rPr>
          <w:rFonts w:ascii="Garamond" w:hAnsi="Garamond"/>
        </w:rPr>
        <w:t xml:space="preserve">, </w:t>
      </w:r>
      <w:r w:rsidRPr="00BD1B24">
        <w:rPr>
          <w:rFonts w:ascii="Garamond" w:hAnsi="Garamond"/>
        </w:rPr>
        <w:t>Matthew D. Howland,</w:t>
      </w:r>
      <w:r w:rsidRPr="00A12324">
        <w:rPr>
          <w:rFonts w:ascii="Garamond" w:hAnsi="Garamond"/>
        </w:rPr>
        <w:t xml:space="preserve"> </w:t>
      </w:r>
      <w:r w:rsidRPr="00EE445A">
        <w:rPr>
          <w:rFonts w:ascii="Garamond" w:hAnsi="Garamond"/>
        </w:rPr>
        <w:t xml:space="preserve">Ted Gragson, Marcie Demyan, </w:t>
      </w:r>
    </w:p>
    <w:p w14:paraId="65EBFE8C" w14:textId="77777777" w:rsidR="00B4308F" w:rsidRDefault="00B4308F" w:rsidP="00B4308F">
      <w:pPr>
        <w:ind w:left="864" w:hanging="864"/>
        <w:rPr>
          <w:rFonts w:ascii="Garamond" w:hAnsi="Garamond"/>
        </w:rPr>
      </w:pPr>
      <w:r w:rsidRPr="00EE445A">
        <w:rPr>
          <w:rFonts w:ascii="Garamond" w:hAnsi="Garamond"/>
        </w:rPr>
        <w:t>Brett Parbus, C. Fr</w:t>
      </w:r>
      <w:r w:rsidRPr="00A12324">
        <w:rPr>
          <w:rFonts w:ascii="Garamond" w:hAnsi="Garamond"/>
        </w:rPr>
        <w:t>ed T. Andrus</w:t>
      </w:r>
    </w:p>
    <w:p w14:paraId="29913261" w14:textId="138300EC" w:rsidR="00B4308F" w:rsidRDefault="00B4308F" w:rsidP="00B4308F">
      <w:pPr>
        <w:ind w:left="864" w:hanging="864"/>
        <w:rPr>
          <w:rFonts w:ascii="Garamond" w:hAnsi="Garamond"/>
        </w:rPr>
      </w:pPr>
      <w:r w:rsidRPr="00044948">
        <w:rPr>
          <w:rFonts w:ascii="Garamond" w:hAnsi="Garamond"/>
        </w:rPr>
        <w:t>202</w:t>
      </w:r>
      <w:r>
        <w:rPr>
          <w:rFonts w:ascii="Garamond" w:hAnsi="Garamond"/>
        </w:rPr>
        <w:t>5</w:t>
      </w:r>
      <w:r w:rsidRPr="00044948">
        <w:rPr>
          <w:rFonts w:ascii="Garamond" w:hAnsi="Garamond"/>
        </w:rPr>
        <w:tab/>
      </w:r>
      <w:r w:rsidRPr="00A12324">
        <w:rPr>
          <w:rFonts w:ascii="Garamond" w:hAnsi="Garamond"/>
        </w:rPr>
        <w:t xml:space="preserve">Stable Isotope Analysis and Chronology Building at the </w:t>
      </w:r>
      <w:proofErr w:type="spellStart"/>
      <w:r w:rsidRPr="00A12324">
        <w:rPr>
          <w:rFonts w:ascii="Garamond" w:hAnsi="Garamond"/>
        </w:rPr>
        <w:t>Hokfv-Mocvse</w:t>
      </w:r>
      <w:proofErr w:type="spellEnd"/>
      <w:r w:rsidRPr="00A12324">
        <w:rPr>
          <w:rFonts w:ascii="Garamond" w:hAnsi="Garamond"/>
        </w:rPr>
        <w:t xml:space="preserve"> Cultural Site, the Earliest Evidence for South Atlantic Shell Ring Villages</w:t>
      </w:r>
      <w:r>
        <w:rPr>
          <w:rFonts w:ascii="Garamond" w:hAnsi="Garamond"/>
        </w:rPr>
        <w:t xml:space="preserve">. </w:t>
      </w:r>
      <w:r w:rsidRPr="00C15E26">
        <w:rPr>
          <w:rFonts w:ascii="Garamond" w:hAnsi="Garamond"/>
          <w:i/>
          <w:iCs/>
        </w:rPr>
        <w:t>American Antiquity</w:t>
      </w:r>
      <w:r>
        <w:rPr>
          <w:rFonts w:ascii="Garamond" w:hAnsi="Garamond"/>
        </w:rPr>
        <w:t xml:space="preserve">: </w:t>
      </w:r>
      <w:r w:rsidR="000672B3">
        <w:rPr>
          <w:rFonts w:ascii="Garamond" w:hAnsi="Garamond"/>
        </w:rPr>
        <w:t>90</w:t>
      </w:r>
      <w:r w:rsidR="008928E6">
        <w:rPr>
          <w:rFonts w:ascii="Garamond" w:hAnsi="Garamond"/>
        </w:rPr>
        <w:t>(1)</w:t>
      </w:r>
      <w:r w:rsidR="000672B3">
        <w:rPr>
          <w:rFonts w:ascii="Garamond" w:hAnsi="Garamond"/>
        </w:rPr>
        <w:t>:70-89</w:t>
      </w:r>
      <w:r w:rsidRPr="00C951F2">
        <w:rPr>
          <w:rFonts w:ascii="Garamond" w:hAnsi="Garamond"/>
        </w:rPr>
        <w:t>. doi:10.1017/aaq.2024.36</w:t>
      </w:r>
    </w:p>
    <w:bookmarkEnd w:id="5"/>
    <w:p w14:paraId="22F05FDE" w14:textId="77777777" w:rsidR="00B4308F" w:rsidRDefault="00B4308F" w:rsidP="00442C2E">
      <w:pPr>
        <w:pStyle w:val="Body"/>
        <w:ind w:left="860" w:hanging="860"/>
        <w:rPr>
          <w:rFonts w:ascii="Garamond" w:hAnsi="Garamond"/>
          <w:b/>
          <w:bCs/>
        </w:rPr>
      </w:pPr>
    </w:p>
    <w:p w14:paraId="79ADC711" w14:textId="5B295709" w:rsidR="00442C2E" w:rsidRDefault="00442C2E" w:rsidP="00442C2E">
      <w:pPr>
        <w:pStyle w:val="Body"/>
        <w:ind w:left="860" w:hanging="860"/>
        <w:rPr>
          <w:rFonts w:ascii="Garamond" w:hAnsi="Garamond"/>
        </w:rPr>
      </w:pPr>
      <w:r w:rsidRPr="008548EE">
        <w:rPr>
          <w:rFonts w:ascii="Garamond" w:hAnsi="Garamond"/>
          <w:b/>
          <w:bCs/>
        </w:rPr>
        <w:t>Thompson, Victor D.,</w:t>
      </w:r>
      <w:r w:rsidRPr="008548EE">
        <w:rPr>
          <w:rFonts w:ascii="Garamond" w:hAnsi="Garamond"/>
        </w:rPr>
        <w:t xml:space="preserve"> </w:t>
      </w:r>
      <w:r w:rsidRPr="007066E5">
        <w:rPr>
          <w:rFonts w:ascii="Garamond" w:hAnsi="Garamond"/>
        </w:rPr>
        <w:t xml:space="preserve">Matthew Sanger, Karen Y. Smith, Carey J. Garland, Matthew Howland, C. Fred T. Andrus, </w:t>
      </w:r>
      <w:r>
        <w:rPr>
          <w:rFonts w:ascii="Garamond" w:hAnsi="Garamond"/>
        </w:rPr>
        <w:t xml:space="preserve">Isabelle Lulewicz, Carla Hadden, Clark Alexander, </w:t>
      </w:r>
      <w:r w:rsidRPr="0014706F">
        <w:rPr>
          <w:rFonts w:ascii="Garamond" w:hAnsi="Garamond"/>
        </w:rPr>
        <w:t>Rachel Cajigas, Elliot Blair, Anna Semon, David Hurst Thomas</w:t>
      </w:r>
    </w:p>
    <w:p w14:paraId="1ABAE2D8" w14:textId="2B41F81E" w:rsidR="00442C2E" w:rsidRDefault="00442C2E" w:rsidP="00442C2E">
      <w:pPr>
        <w:pStyle w:val="Body"/>
        <w:ind w:left="860" w:hanging="860"/>
        <w:rPr>
          <w:rFonts w:ascii="Garamond" w:hAnsi="Garamond"/>
        </w:rPr>
      </w:pPr>
      <w:r w:rsidRPr="00044948">
        <w:rPr>
          <w:rFonts w:ascii="Garamond" w:hAnsi="Garamond"/>
        </w:rPr>
        <w:lastRenderedPageBreak/>
        <w:t>2024</w:t>
      </w:r>
      <w:r w:rsidRPr="003D1A37">
        <w:rPr>
          <w:rFonts w:ascii="Garamond" w:hAnsi="Garamond"/>
        </w:rPr>
        <w:tab/>
      </w:r>
      <w:proofErr w:type="spellStart"/>
      <w:r w:rsidRPr="006732E1">
        <w:rPr>
          <w:rFonts w:ascii="Garamond" w:hAnsi="Garamond"/>
        </w:rPr>
        <w:t>Shellfishing</w:t>
      </w:r>
      <w:proofErr w:type="spellEnd"/>
      <w:r w:rsidRPr="006732E1">
        <w:rPr>
          <w:rFonts w:ascii="Garamond" w:hAnsi="Garamond"/>
        </w:rPr>
        <w:t>, Sea Levels, and Southeastern U.S. Native American Villages (5000–3</w:t>
      </w:r>
      <w:r>
        <w:rPr>
          <w:rFonts w:ascii="Garamond" w:hAnsi="Garamond"/>
        </w:rPr>
        <w:t>8</w:t>
      </w:r>
      <w:r w:rsidRPr="006732E1">
        <w:rPr>
          <w:rFonts w:ascii="Garamond" w:hAnsi="Garamond"/>
        </w:rPr>
        <w:t>00 yrs. BP)</w:t>
      </w:r>
      <w:r>
        <w:rPr>
          <w:rFonts w:ascii="Garamond" w:hAnsi="Garamond"/>
        </w:rPr>
        <w:t xml:space="preserve">. </w:t>
      </w:r>
      <w:r w:rsidRPr="00822C6B">
        <w:rPr>
          <w:rFonts w:ascii="Garamond" w:hAnsi="Garamond"/>
          <w:i/>
          <w:iCs/>
        </w:rPr>
        <w:t>Scientific Reports</w:t>
      </w:r>
      <w:r>
        <w:rPr>
          <w:rFonts w:ascii="Garamond" w:hAnsi="Garamond"/>
        </w:rPr>
        <w:t xml:space="preserve">. </w:t>
      </w:r>
      <w:r w:rsidR="008974BD" w:rsidRPr="008974BD">
        <w:rPr>
          <w:rFonts w:ascii="Garamond" w:hAnsi="Garamond"/>
        </w:rPr>
        <w:t>14, 22322</w:t>
      </w:r>
      <w:r w:rsidR="008974BD">
        <w:rPr>
          <w:rFonts w:ascii="Garamond" w:hAnsi="Garamond"/>
        </w:rPr>
        <w:t xml:space="preserve">. </w:t>
      </w:r>
      <w:r w:rsidR="008974BD" w:rsidRPr="008974BD">
        <w:rPr>
          <w:rFonts w:ascii="Garamond" w:hAnsi="Garamond"/>
        </w:rPr>
        <w:t>doi.org/10.1038/s41598-024-72567-w</w:t>
      </w:r>
    </w:p>
    <w:bookmarkEnd w:id="6"/>
    <w:p w14:paraId="10D36376" w14:textId="77777777" w:rsidR="00104B68" w:rsidRDefault="00104B68" w:rsidP="00104B68">
      <w:pPr>
        <w:ind w:left="864" w:hanging="864"/>
        <w:rPr>
          <w:rFonts w:ascii="Garamond" w:hAnsi="Garamond"/>
          <w:b/>
          <w:bCs/>
        </w:rPr>
      </w:pPr>
    </w:p>
    <w:p w14:paraId="1F5787DD" w14:textId="5BFCE02A" w:rsidR="00104B68" w:rsidRDefault="00104B68" w:rsidP="00104B68">
      <w:pPr>
        <w:ind w:left="864" w:hanging="864"/>
        <w:rPr>
          <w:rFonts w:ascii="Garamond" w:hAnsi="Garamond"/>
        </w:rPr>
      </w:pPr>
      <w:bookmarkStart w:id="7" w:name="_Hlk194500458"/>
      <w:r w:rsidRPr="008548EE">
        <w:rPr>
          <w:rFonts w:ascii="Garamond" w:hAnsi="Garamond"/>
          <w:b/>
          <w:bCs/>
        </w:rPr>
        <w:t>Thompson, Victor D.,</w:t>
      </w:r>
      <w:r w:rsidRPr="008548EE">
        <w:rPr>
          <w:rFonts w:ascii="Garamond" w:hAnsi="Garamond"/>
        </w:rPr>
        <w:t xml:space="preserve"> Karen Y. Smith, Matthew Sanger, Carey J. Garland, Thomas J. Pluckhahn, Katharine Napora, Jennifer Dodd Bedell, Carla Hadden, Alex Cherkinsky, Rachel Cajigas, Elliot Blair, Anna Semon, David Hurst Thomas</w:t>
      </w:r>
    </w:p>
    <w:p w14:paraId="7C03F269" w14:textId="1CD872FD" w:rsidR="00104B68" w:rsidRDefault="00104B68" w:rsidP="00104B68">
      <w:pPr>
        <w:ind w:left="860" w:hanging="860"/>
        <w:rPr>
          <w:rFonts w:ascii="Garamond" w:hAnsi="Garamond" w:cs="Arial Unicode MS"/>
          <w:color w:val="000000"/>
          <w:u w:color="000000"/>
        </w:rPr>
      </w:pPr>
      <w:r w:rsidRPr="00044948">
        <w:rPr>
          <w:rFonts w:ascii="Garamond" w:hAnsi="Garamond"/>
        </w:rPr>
        <w:t>2024</w:t>
      </w:r>
      <w:r w:rsidRPr="00044948">
        <w:rPr>
          <w:rFonts w:ascii="Garamond" w:hAnsi="Garamond"/>
        </w:rPr>
        <w:tab/>
      </w:r>
      <w:r w:rsidRPr="007066E5">
        <w:rPr>
          <w:rFonts w:ascii="Garamond" w:hAnsi="Garamond"/>
        </w:rPr>
        <w:t>Understanding the Dynamics of Village Life along the South Atlantic Coast (ca. 5000 to 3000 years BP)</w:t>
      </w:r>
      <w:r>
        <w:rPr>
          <w:rFonts w:ascii="Garamond" w:hAnsi="Garamond"/>
        </w:rPr>
        <w:t xml:space="preserve">. </w:t>
      </w:r>
      <w:r>
        <w:rPr>
          <w:rFonts w:ascii="Garamond" w:hAnsi="Garamond"/>
          <w:i/>
          <w:iCs/>
        </w:rPr>
        <w:t xml:space="preserve">Scientific Reports </w:t>
      </w:r>
      <w:r w:rsidRPr="00350D10">
        <w:rPr>
          <w:rFonts w:ascii="Garamond" w:hAnsi="Garamond" w:cs="Arial Unicode MS"/>
          <w:color w:val="000000"/>
          <w:u w:color="000000"/>
        </w:rPr>
        <w:t>14, 4691 doi.org/10.1038/s41598-024-55047-z</w:t>
      </w:r>
    </w:p>
    <w:bookmarkEnd w:id="7"/>
    <w:p w14:paraId="182D0F5B" w14:textId="77777777" w:rsidR="00834CE3" w:rsidRDefault="00834CE3" w:rsidP="00104B68">
      <w:pPr>
        <w:rPr>
          <w:rFonts w:ascii="Garamond" w:hAnsi="Garamond"/>
        </w:rPr>
      </w:pPr>
    </w:p>
    <w:p w14:paraId="1F03FDE5" w14:textId="343F26B2" w:rsidR="00094630" w:rsidRPr="00F2698E" w:rsidRDefault="00094630" w:rsidP="00094630">
      <w:pPr>
        <w:ind w:left="864" w:hanging="864"/>
        <w:rPr>
          <w:rFonts w:ascii="Garamond" w:hAnsi="Garamond"/>
        </w:rPr>
      </w:pPr>
      <w:bookmarkStart w:id="8" w:name="_Hlk193799545"/>
      <w:r w:rsidRPr="002C5404">
        <w:rPr>
          <w:rFonts w:ascii="Garamond" w:hAnsi="Garamond"/>
        </w:rPr>
        <w:t>Holland-Lulewicz</w:t>
      </w:r>
      <w:r>
        <w:rPr>
          <w:rFonts w:ascii="Garamond" w:hAnsi="Garamond"/>
        </w:rPr>
        <w:t>,</w:t>
      </w:r>
      <w:r w:rsidRPr="002C5404">
        <w:rPr>
          <w:rFonts w:ascii="Garamond" w:hAnsi="Garamond"/>
        </w:rPr>
        <w:t xml:space="preserve"> Jacob, </w:t>
      </w:r>
      <w:r w:rsidRPr="000109B7">
        <w:rPr>
          <w:rFonts w:ascii="Garamond" w:hAnsi="Garamond"/>
          <w:b/>
          <w:bCs/>
        </w:rPr>
        <w:t>Victor D. Thompson</w:t>
      </w:r>
      <w:r>
        <w:rPr>
          <w:rFonts w:ascii="Garamond" w:hAnsi="Garamond"/>
          <w:b/>
          <w:bCs/>
        </w:rPr>
        <w:t>,</w:t>
      </w:r>
      <w:r w:rsidRPr="002C5404">
        <w:rPr>
          <w:rFonts w:ascii="Garamond" w:hAnsi="Garamond"/>
        </w:rPr>
        <w:t xml:space="preserve"> Amanda Roberts Thompson, RaeLynn Butler, Dario J. Chavez, </w:t>
      </w:r>
      <w:r>
        <w:rPr>
          <w:rFonts w:ascii="Garamond" w:hAnsi="Garamond"/>
        </w:rPr>
        <w:t xml:space="preserve">Jay Franklin, </w:t>
      </w:r>
      <w:r w:rsidRPr="002C5404">
        <w:rPr>
          <w:rFonts w:ascii="Garamond" w:hAnsi="Garamond"/>
        </w:rPr>
        <w:t>Turner Hunt, Mark Williams, John Worth</w:t>
      </w:r>
    </w:p>
    <w:p w14:paraId="773008DD" w14:textId="69D946AF" w:rsidR="00094630" w:rsidRDefault="00094630" w:rsidP="00094630">
      <w:pPr>
        <w:ind w:left="864" w:hanging="864"/>
        <w:rPr>
          <w:rFonts w:ascii="Garamond" w:hAnsi="Garamond"/>
        </w:rPr>
      </w:pPr>
      <w:r w:rsidRPr="00044948">
        <w:rPr>
          <w:rFonts w:ascii="Garamond" w:hAnsi="Garamond"/>
        </w:rPr>
        <w:t>2024</w:t>
      </w:r>
      <w:r w:rsidRPr="003D1A37">
        <w:rPr>
          <w:rFonts w:ascii="Garamond" w:hAnsi="Garamond"/>
        </w:rPr>
        <w:tab/>
      </w:r>
      <w:r w:rsidRPr="002C5404">
        <w:rPr>
          <w:rFonts w:ascii="Garamond" w:hAnsi="Garamond"/>
        </w:rPr>
        <w:t>The Initial Spread of Peaches by Indigenous Communities across the American Southeast</w:t>
      </w:r>
      <w:r>
        <w:rPr>
          <w:rFonts w:ascii="Garamond" w:hAnsi="Garamond"/>
        </w:rPr>
        <w:t xml:space="preserve">. </w:t>
      </w:r>
      <w:r>
        <w:rPr>
          <w:rFonts w:ascii="Garamond" w:hAnsi="Garamond"/>
          <w:i/>
          <w:iCs/>
        </w:rPr>
        <w:t>Nature Communications</w:t>
      </w:r>
      <w:r w:rsidR="008974BD">
        <w:rPr>
          <w:rFonts w:ascii="Garamond" w:hAnsi="Garamond"/>
        </w:rPr>
        <w:t xml:space="preserve"> </w:t>
      </w:r>
      <w:r w:rsidR="008974BD" w:rsidRPr="008974BD">
        <w:rPr>
          <w:rFonts w:ascii="Garamond" w:hAnsi="Garamond"/>
        </w:rPr>
        <w:t>15, 8245</w:t>
      </w:r>
      <w:r w:rsidR="008974BD">
        <w:rPr>
          <w:rFonts w:ascii="Garamond" w:hAnsi="Garamond"/>
        </w:rPr>
        <w:t>.</w:t>
      </w:r>
      <w:r w:rsidR="008974BD" w:rsidRPr="008974BD">
        <w:rPr>
          <w:rFonts w:ascii="Garamond" w:hAnsi="Garamond"/>
        </w:rPr>
        <w:t xml:space="preserve"> doi.org/10.1038/s41467-024-52597-8</w:t>
      </w:r>
    </w:p>
    <w:bookmarkEnd w:id="8"/>
    <w:p w14:paraId="2F5B3A05" w14:textId="59CD99D2" w:rsidR="00F0267F" w:rsidRDefault="00F0267F" w:rsidP="00EF0715">
      <w:pPr>
        <w:ind w:left="864" w:hanging="864"/>
        <w:rPr>
          <w:rFonts w:ascii="Garamond" w:hAnsi="Garamond"/>
        </w:rPr>
      </w:pPr>
    </w:p>
    <w:p w14:paraId="26CA79CA" w14:textId="7CAF59F9" w:rsidR="008B3C60" w:rsidRPr="00C84EFC" w:rsidRDefault="008B3C60" w:rsidP="008B3C60">
      <w:pPr>
        <w:rPr>
          <w:rFonts w:ascii="Garamond" w:hAnsi="Garamond"/>
        </w:rPr>
      </w:pPr>
      <w:r w:rsidRPr="00C84EFC">
        <w:rPr>
          <w:rFonts w:ascii="Garamond" w:hAnsi="Garamond"/>
        </w:rPr>
        <w:t xml:space="preserve">Buckley, Michael, Ellie-May Oldfield, Cristina Oliveira, Clara Boulanger, Andrew C. Kitchener, Nicole R. Fuller, Traci Ardren, </w:t>
      </w:r>
      <w:r w:rsidRPr="00C84EFC">
        <w:rPr>
          <w:rFonts w:ascii="Garamond" w:hAnsi="Garamond"/>
          <w:b/>
          <w:bCs/>
        </w:rPr>
        <w:t>Victor D. Thompson</w:t>
      </w:r>
      <w:r w:rsidRPr="00C84EFC">
        <w:rPr>
          <w:rFonts w:ascii="Garamond" w:hAnsi="Garamond"/>
        </w:rPr>
        <w:t>, Scott M. Fitzpatrick, Michelle J. LeFebvre</w:t>
      </w:r>
    </w:p>
    <w:p w14:paraId="40AF1007" w14:textId="77777777" w:rsidR="008B3C60" w:rsidRPr="00C84EFC" w:rsidRDefault="008B3C60" w:rsidP="008B3C60">
      <w:pPr>
        <w:ind w:left="860" w:hanging="860"/>
        <w:rPr>
          <w:rFonts w:ascii="Garamond" w:hAnsi="Garamond"/>
        </w:rPr>
      </w:pPr>
      <w:r w:rsidRPr="00C84EFC">
        <w:rPr>
          <w:rFonts w:ascii="Garamond" w:hAnsi="Garamond"/>
        </w:rPr>
        <w:t>2024</w:t>
      </w:r>
      <w:r w:rsidRPr="00C84EFC">
        <w:rPr>
          <w:rFonts w:ascii="Garamond" w:hAnsi="Garamond"/>
        </w:rPr>
        <w:tab/>
        <w:t xml:space="preserve">Species Identification of Modern and Archaeological Shark and Ray Skeletal Tissues Using Collagen Peptide Mass Fingerprinting. </w:t>
      </w:r>
      <w:r w:rsidRPr="00C84EFC">
        <w:rPr>
          <w:rFonts w:ascii="Garamond" w:hAnsi="Garamond"/>
          <w:i/>
          <w:iCs/>
        </w:rPr>
        <w:t>Frontiers in Marine Science</w:t>
      </w:r>
      <w:r w:rsidRPr="00C84EFC">
        <w:rPr>
          <w:rFonts w:ascii="Garamond" w:hAnsi="Garamond"/>
        </w:rPr>
        <w:t>. Sec. Marine Evolutionary Biology, Biogeography and Species Diversity, Volume 11</w:t>
      </w:r>
      <w:r>
        <w:rPr>
          <w:rFonts w:ascii="Garamond" w:hAnsi="Garamond"/>
        </w:rPr>
        <w:t xml:space="preserve">, </w:t>
      </w:r>
      <w:r w:rsidRPr="00C84EFC">
        <w:rPr>
          <w:rFonts w:ascii="Garamond" w:hAnsi="Garamond"/>
        </w:rPr>
        <w:t>https://doi.org/10.3389/fmars.2024.1500595</w:t>
      </w:r>
    </w:p>
    <w:p w14:paraId="14D0BC0A" w14:textId="77777777" w:rsidR="008B3C60" w:rsidRDefault="008B3C60" w:rsidP="00F0267F">
      <w:pPr>
        <w:ind w:left="864" w:hanging="864"/>
        <w:rPr>
          <w:rFonts w:ascii="Garamond" w:hAnsi="Garamond"/>
          <w:b/>
          <w:bCs/>
        </w:rPr>
      </w:pPr>
    </w:p>
    <w:p w14:paraId="04ECE9CE" w14:textId="719F05D3" w:rsidR="00F0267F" w:rsidRPr="002C5404" w:rsidRDefault="00F0267F" w:rsidP="00F0267F">
      <w:pPr>
        <w:ind w:left="864" w:hanging="864"/>
        <w:rPr>
          <w:rFonts w:ascii="Garamond" w:hAnsi="Garamond"/>
        </w:rPr>
      </w:pPr>
      <w:r w:rsidRPr="00367954">
        <w:rPr>
          <w:rFonts w:ascii="Garamond" w:hAnsi="Garamond"/>
        </w:rPr>
        <w:t>Pluckhahn, Thomas J.</w:t>
      </w:r>
      <w:r>
        <w:rPr>
          <w:rFonts w:ascii="Garamond" w:hAnsi="Garamond"/>
        </w:rPr>
        <w:t xml:space="preserve">, </w:t>
      </w:r>
      <w:r w:rsidRPr="00367954">
        <w:rPr>
          <w:rFonts w:ascii="Garamond" w:hAnsi="Garamond"/>
        </w:rPr>
        <w:t xml:space="preserve">Jaime A. Rogers, Carla S. Hadden, Kendal Jackson, </w:t>
      </w:r>
      <w:r w:rsidRPr="003D4AA3">
        <w:rPr>
          <w:rFonts w:ascii="Garamond" w:hAnsi="Garamond"/>
          <w:b/>
          <w:bCs/>
        </w:rPr>
        <w:t>Victor D. Thompson</w:t>
      </w:r>
      <w:r w:rsidRPr="00367954">
        <w:rPr>
          <w:rFonts w:ascii="Garamond" w:hAnsi="Garamond"/>
        </w:rPr>
        <w:t>, and Carey J. Garland</w:t>
      </w:r>
    </w:p>
    <w:p w14:paraId="3F92FC7C" w14:textId="12D9E44C" w:rsidR="00F0267F" w:rsidRDefault="00F0267F" w:rsidP="0026131C">
      <w:pPr>
        <w:ind w:left="864" w:hanging="864"/>
        <w:rPr>
          <w:rFonts w:ascii="Garamond" w:hAnsi="Garamond"/>
        </w:rPr>
      </w:pPr>
      <w:r w:rsidRPr="00044948">
        <w:rPr>
          <w:rFonts w:ascii="Garamond" w:hAnsi="Garamond"/>
        </w:rPr>
        <w:t>2024</w:t>
      </w:r>
      <w:r w:rsidRPr="00044948">
        <w:rPr>
          <w:rFonts w:ascii="Garamond" w:hAnsi="Garamond"/>
        </w:rPr>
        <w:tab/>
      </w:r>
      <w:r w:rsidRPr="00367954">
        <w:rPr>
          <w:rFonts w:ascii="Garamond" w:hAnsi="Garamond"/>
        </w:rPr>
        <w:t>The Potentials and Limitations of Two Taxa of Terrestrial Snails (</w:t>
      </w:r>
      <w:proofErr w:type="spellStart"/>
      <w:r w:rsidRPr="003D4AA3">
        <w:rPr>
          <w:rFonts w:ascii="Garamond" w:hAnsi="Garamond"/>
          <w:i/>
          <w:iCs/>
        </w:rPr>
        <w:t>Polygyra</w:t>
      </w:r>
      <w:proofErr w:type="spellEnd"/>
      <w:r w:rsidRPr="00367954">
        <w:rPr>
          <w:rFonts w:ascii="Garamond" w:hAnsi="Garamond"/>
        </w:rPr>
        <w:t xml:space="preserve"> Spp. </w:t>
      </w:r>
      <w:r>
        <w:rPr>
          <w:rFonts w:ascii="Garamond" w:hAnsi="Garamond"/>
        </w:rPr>
        <w:t>a</w:t>
      </w:r>
      <w:r w:rsidRPr="00367954">
        <w:rPr>
          <w:rFonts w:ascii="Garamond" w:hAnsi="Garamond"/>
        </w:rPr>
        <w:t xml:space="preserve">nd </w:t>
      </w:r>
      <w:proofErr w:type="spellStart"/>
      <w:r w:rsidRPr="003D4AA3">
        <w:rPr>
          <w:rFonts w:ascii="Garamond" w:hAnsi="Garamond"/>
          <w:i/>
          <w:iCs/>
        </w:rPr>
        <w:t>Euglandina</w:t>
      </w:r>
      <w:proofErr w:type="spellEnd"/>
      <w:r w:rsidRPr="00367954">
        <w:rPr>
          <w:rFonts w:ascii="Garamond" w:hAnsi="Garamond"/>
        </w:rPr>
        <w:t xml:space="preserve"> </w:t>
      </w:r>
      <w:r w:rsidRPr="003D4AA3">
        <w:rPr>
          <w:rFonts w:ascii="Garamond" w:hAnsi="Garamond"/>
          <w:i/>
          <w:iCs/>
        </w:rPr>
        <w:t>Rosea</w:t>
      </w:r>
      <w:r w:rsidRPr="00367954">
        <w:rPr>
          <w:rFonts w:ascii="Garamond" w:hAnsi="Garamond"/>
        </w:rPr>
        <w:t>) As A Source Material for The Radiocarbon Dating of Indigenous Shell Mounds and Middens in Florida, USA</w:t>
      </w:r>
      <w:r>
        <w:rPr>
          <w:rFonts w:ascii="Garamond" w:hAnsi="Garamond"/>
        </w:rPr>
        <w:t xml:space="preserve">. </w:t>
      </w:r>
      <w:r w:rsidRPr="003D4AA3">
        <w:rPr>
          <w:rFonts w:ascii="Garamond" w:hAnsi="Garamond"/>
          <w:i/>
          <w:iCs/>
        </w:rPr>
        <w:t>Journal of Archaeological Science</w:t>
      </w:r>
      <w:r>
        <w:rPr>
          <w:rFonts w:ascii="Garamond" w:hAnsi="Garamond"/>
          <w:i/>
          <w:iCs/>
        </w:rPr>
        <w:t xml:space="preserve"> Reports</w:t>
      </w:r>
      <w:r>
        <w:rPr>
          <w:rFonts w:ascii="Garamond" w:hAnsi="Garamond"/>
        </w:rPr>
        <w:t>.</w:t>
      </w:r>
      <w:r w:rsidR="00F15809">
        <w:rPr>
          <w:rFonts w:ascii="Garamond" w:hAnsi="Garamond"/>
        </w:rPr>
        <w:t xml:space="preserve"> </w:t>
      </w:r>
      <w:r w:rsidR="0026131C" w:rsidRPr="0026131C">
        <w:rPr>
          <w:rFonts w:ascii="Garamond" w:hAnsi="Garamond"/>
        </w:rPr>
        <w:t>57</w:t>
      </w:r>
      <w:r w:rsidR="0026131C">
        <w:rPr>
          <w:rFonts w:ascii="Garamond" w:hAnsi="Garamond"/>
        </w:rPr>
        <w:t>:</w:t>
      </w:r>
      <w:r w:rsidR="0026131C" w:rsidRPr="0026131C">
        <w:rPr>
          <w:rFonts w:ascii="Garamond" w:hAnsi="Garamond"/>
        </w:rPr>
        <w:t>104680</w:t>
      </w:r>
    </w:p>
    <w:p w14:paraId="3716F5F4" w14:textId="77777777" w:rsidR="00FC75F8" w:rsidRDefault="00FC75F8" w:rsidP="00FC75F8">
      <w:pPr>
        <w:pStyle w:val="Body"/>
        <w:ind w:left="860" w:hanging="860"/>
        <w:rPr>
          <w:rFonts w:ascii="Garamond" w:hAnsi="Garamond"/>
          <w:u w:val="single"/>
        </w:rPr>
      </w:pPr>
    </w:p>
    <w:p w14:paraId="7B785638" w14:textId="173F474D" w:rsidR="00FC75F8" w:rsidRPr="003C60B1" w:rsidRDefault="00FC75F8" w:rsidP="00FC75F8">
      <w:pPr>
        <w:pStyle w:val="Body"/>
        <w:ind w:left="860" w:hanging="860"/>
        <w:rPr>
          <w:rFonts w:ascii="Garamond" w:hAnsi="Garamond"/>
        </w:rPr>
      </w:pPr>
      <w:r w:rsidRPr="000F15FB">
        <w:rPr>
          <w:rFonts w:ascii="Garamond" w:hAnsi="Garamond"/>
        </w:rPr>
        <w:t>Cochran, Lindsey,</w:t>
      </w:r>
      <w:r w:rsidRPr="003C60B1">
        <w:rPr>
          <w:rFonts w:ascii="Garamond" w:hAnsi="Garamond"/>
        </w:rPr>
        <w:t xml:space="preserve"> </w:t>
      </w:r>
      <w:r w:rsidRPr="003C60B1">
        <w:rPr>
          <w:rFonts w:ascii="Garamond" w:hAnsi="Garamond"/>
          <w:b/>
          <w:bCs/>
        </w:rPr>
        <w:t xml:space="preserve">Victor </w:t>
      </w:r>
      <w:r>
        <w:rPr>
          <w:rFonts w:ascii="Garamond" w:hAnsi="Garamond"/>
          <w:b/>
          <w:bCs/>
        </w:rPr>
        <w:t xml:space="preserve">D. </w:t>
      </w:r>
      <w:r w:rsidRPr="003C60B1">
        <w:rPr>
          <w:rFonts w:ascii="Garamond" w:hAnsi="Garamond"/>
          <w:b/>
          <w:bCs/>
        </w:rPr>
        <w:t>Thompson</w:t>
      </w:r>
      <w:r w:rsidRPr="003C60B1">
        <w:rPr>
          <w:rFonts w:ascii="Garamond" w:hAnsi="Garamond"/>
        </w:rPr>
        <w:t>, Christine Hladik, Ellen Herbert, and David G. Anderson</w:t>
      </w:r>
    </w:p>
    <w:p w14:paraId="47024ABE" w14:textId="5EEC3758" w:rsidR="00822C6B" w:rsidRDefault="00FC75F8" w:rsidP="008B3C60">
      <w:pPr>
        <w:pStyle w:val="Body"/>
        <w:ind w:left="860" w:hanging="860"/>
        <w:rPr>
          <w:rFonts w:ascii="Garamond" w:hAnsi="Garamond"/>
        </w:rPr>
      </w:pPr>
      <w:r w:rsidRPr="00044948">
        <w:rPr>
          <w:rFonts w:ascii="Garamond" w:hAnsi="Garamond"/>
        </w:rPr>
        <w:t>2024</w:t>
      </w:r>
      <w:r w:rsidRPr="00044948">
        <w:rPr>
          <w:rFonts w:ascii="Garamond" w:hAnsi="Garamond"/>
        </w:rPr>
        <w:tab/>
      </w:r>
      <w:r>
        <w:rPr>
          <w:rFonts w:ascii="Garamond" w:hAnsi="Garamond"/>
        </w:rPr>
        <w:t>T</w:t>
      </w:r>
      <w:r w:rsidRPr="005C322D">
        <w:rPr>
          <w:rFonts w:ascii="Garamond" w:hAnsi="Garamond"/>
        </w:rPr>
        <w:t>he Timing of Sea Level Rise Impacts to Cultural Heritage Sites along the Georgia Coast, USA through Fine Grain Ecological Modeling</w:t>
      </w:r>
      <w:r w:rsidRPr="003C60B1">
        <w:rPr>
          <w:rFonts w:ascii="Garamond" w:hAnsi="Garamond"/>
        </w:rPr>
        <w:t xml:space="preserve">. </w:t>
      </w:r>
      <w:r>
        <w:rPr>
          <w:rFonts w:ascii="Garamond" w:hAnsi="Garamond"/>
          <w:i/>
          <w:iCs/>
        </w:rPr>
        <w:t>Advances in Archaeological Practice</w:t>
      </w:r>
      <w:r w:rsidRPr="003C60B1">
        <w:rPr>
          <w:rFonts w:ascii="Garamond" w:hAnsi="Garamond"/>
        </w:rPr>
        <w:t>.</w:t>
      </w:r>
      <w:r>
        <w:rPr>
          <w:rFonts w:ascii="Garamond" w:hAnsi="Garamond"/>
        </w:rPr>
        <w:t xml:space="preserve"> </w:t>
      </w:r>
      <w:r w:rsidR="008B3C60" w:rsidRPr="008B3C60">
        <w:rPr>
          <w:rFonts w:ascii="Garamond" w:hAnsi="Garamond"/>
        </w:rPr>
        <w:t xml:space="preserve">DOI: </w:t>
      </w:r>
      <w:hyperlink r:id="rId16" w:history="1">
        <w:r w:rsidR="008B3C60" w:rsidRPr="00CA771E">
          <w:rPr>
            <w:rStyle w:val="Hyperlink"/>
            <w:rFonts w:ascii="Garamond" w:hAnsi="Garamond"/>
          </w:rPr>
          <w:t>https://doi.org/10.1017/aap.2024.19</w:t>
        </w:r>
      </w:hyperlink>
      <w:r w:rsidR="008B3C60">
        <w:rPr>
          <w:rFonts w:ascii="Garamond" w:hAnsi="Garamond"/>
        </w:rPr>
        <w:t xml:space="preserve"> </w:t>
      </w:r>
    </w:p>
    <w:p w14:paraId="211CC68D" w14:textId="77777777" w:rsidR="008B3C60" w:rsidRDefault="008B3C60" w:rsidP="008B3C60">
      <w:pPr>
        <w:pStyle w:val="Body"/>
        <w:ind w:left="860" w:hanging="860"/>
        <w:rPr>
          <w:rFonts w:ascii="Garamond" w:hAnsi="Garamond"/>
        </w:rPr>
      </w:pPr>
    </w:p>
    <w:p w14:paraId="3CED7062" w14:textId="31B5670E" w:rsidR="00822C6B" w:rsidRPr="00741560" w:rsidRDefault="00822C6B" w:rsidP="00822C6B">
      <w:pPr>
        <w:ind w:left="864" w:hanging="864"/>
        <w:rPr>
          <w:rFonts w:ascii="Garamond" w:hAnsi="Garamond"/>
        </w:rPr>
      </w:pPr>
      <w:r>
        <w:rPr>
          <w:rFonts w:ascii="Garamond" w:hAnsi="Garamond"/>
        </w:rPr>
        <w:t xml:space="preserve">Pluckhahn, Thomas J., Kendal Jackson, Jamie Rogers, </w:t>
      </w:r>
      <w:r w:rsidRPr="003919DB">
        <w:rPr>
          <w:rFonts w:ascii="Garamond" w:hAnsi="Garamond"/>
          <w:b/>
          <w:bCs/>
        </w:rPr>
        <w:t>Victor D. Thompson</w:t>
      </w:r>
      <w:r>
        <w:rPr>
          <w:rFonts w:ascii="Garamond" w:hAnsi="Garamond"/>
        </w:rPr>
        <w:t>, Carey Garland, Margo Schwadron, Chandler Burchfield</w:t>
      </w:r>
    </w:p>
    <w:p w14:paraId="7BFD340B" w14:textId="0C793483" w:rsidR="00822C6B" w:rsidRDefault="00822C6B" w:rsidP="00822C6B">
      <w:pPr>
        <w:ind w:left="864" w:hanging="864"/>
        <w:rPr>
          <w:rFonts w:ascii="Garamond" w:hAnsi="Garamond"/>
          <w:i/>
          <w:iCs/>
        </w:rPr>
      </w:pPr>
      <w:r w:rsidRPr="00822C6B">
        <w:rPr>
          <w:rFonts w:ascii="Garamond" w:hAnsi="Garamond"/>
        </w:rPr>
        <w:t>2024</w:t>
      </w:r>
      <w:r>
        <w:rPr>
          <w:rFonts w:ascii="Garamond" w:hAnsi="Garamond"/>
          <w:i/>
          <w:iCs/>
        </w:rPr>
        <w:tab/>
      </w:r>
      <w:r w:rsidRPr="00AE39D6">
        <w:rPr>
          <w:rFonts w:ascii="Garamond" w:hAnsi="Garamond"/>
        </w:rPr>
        <w:t>Firefly Synchronicity in Platform Mound Building by Indigenous Peoples of the Florida Peninsula, USA</w:t>
      </w:r>
      <w:r>
        <w:rPr>
          <w:rFonts w:ascii="Garamond" w:hAnsi="Garamond"/>
        </w:rPr>
        <w:t xml:space="preserve">. </w:t>
      </w:r>
      <w:r>
        <w:rPr>
          <w:rFonts w:ascii="Garamond" w:hAnsi="Garamond"/>
          <w:bCs/>
          <w:i/>
          <w:iCs/>
        </w:rPr>
        <w:t>World Archaeology</w:t>
      </w:r>
      <w:r>
        <w:rPr>
          <w:rFonts w:ascii="Garamond" w:hAnsi="Garamond"/>
          <w:i/>
          <w:iCs/>
        </w:rPr>
        <w:t xml:space="preserve">. </w:t>
      </w:r>
      <w:r w:rsidR="004278FF" w:rsidRPr="004278FF">
        <w:rPr>
          <w:rFonts w:ascii="Garamond" w:hAnsi="Garamond"/>
        </w:rPr>
        <w:t>doi.org/10.1080/00438243.2024.2383740</w:t>
      </w:r>
      <w:r w:rsidRPr="001F65DB">
        <w:rPr>
          <w:rFonts w:ascii="Garamond" w:hAnsi="Garamond"/>
        </w:rPr>
        <w:t>.</w:t>
      </w:r>
    </w:p>
    <w:p w14:paraId="4420E491" w14:textId="77777777" w:rsidR="00822C6B" w:rsidRDefault="00822C6B" w:rsidP="00350D10">
      <w:pPr>
        <w:ind w:left="860" w:hanging="860"/>
        <w:rPr>
          <w:rFonts w:ascii="Garamond" w:hAnsi="Garamond" w:cs="Arial Unicode MS"/>
          <w:color w:val="000000"/>
          <w:u w:color="000000"/>
        </w:rPr>
      </w:pPr>
    </w:p>
    <w:p w14:paraId="5192217E" w14:textId="20EFFC79" w:rsidR="00567C0A" w:rsidRDefault="00567C0A" w:rsidP="00567C0A">
      <w:pPr>
        <w:ind w:left="864" w:hanging="864"/>
        <w:rPr>
          <w:rFonts w:ascii="Garamond" w:hAnsi="Garamond"/>
        </w:rPr>
      </w:pPr>
      <w:r>
        <w:rPr>
          <w:rFonts w:ascii="Garamond" w:hAnsi="Garamond"/>
        </w:rPr>
        <w:t xml:space="preserve">Cajigas, Rachel, Matthew Sanger, Anna M. Semon, </w:t>
      </w:r>
      <w:r w:rsidRPr="003B3B6F">
        <w:rPr>
          <w:rFonts w:ascii="Garamond" w:hAnsi="Garamond"/>
          <w:b/>
          <w:bCs/>
        </w:rPr>
        <w:t>Victor D. Thompson</w:t>
      </w:r>
      <w:r>
        <w:rPr>
          <w:rFonts w:ascii="Garamond" w:hAnsi="Garamond"/>
        </w:rPr>
        <w:t>, Carey James Garland, Elliot H. Blair, and David Hurst Thomas</w:t>
      </w:r>
    </w:p>
    <w:p w14:paraId="13B171E2" w14:textId="0BB33D84" w:rsidR="00567C0A" w:rsidRPr="00567C0A" w:rsidRDefault="00567C0A" w:rsidP="00567C0A">
      <w:pPr>
        <w:ind w:left="864" w:hanging="864"/>
        <w:rPr>
          <w:rFonts w:ascii="Garamond" w:hAnsi="Garamond"/>
          <w:i/>
          <w:iCs/>
        </w:rPr>
      </w:pPr>
      <w:r w:rsidRPr="00044948">
        <w:rPr>
          <w:rFonts w:ascii="Garamond" w:hAnsi="Garamond"/>
        </w:rPr>
        <w:t>2024</w:t>
      </w:r>
      <w:r w:rsidRPr="00044948">
        <w:rPr>
          <w:rFonts w:ascii="Garamond" w:hAnsi="Garamond"/>
        </w:rPr>
        <w:tab/>
      </w:r>
      <w:r>
        <w:rPr>
          <w:rFonts w:ascii="Garamond" w:hAnsi="Garamond"/>
        </w:rPr>
        <w:t xml:space="preserve">Sequential Villages and Settling Down on the Southeast U.S. Coast. </w:t>
      </w:r>
      <w:r w:rsidRPr="003B3B6F">
        <w:rPr>
          <w:rFonts w:ascii="Garamond" w:hAnsi="Garamond"/>
          <w:i/>
          <w:iCs/>
        </w:rPr>
        <w:t>Frontiers in Human Dynamics, Institutions and Collective Action</w:t>
      </w:r>
      <w:r>
        <w:rPr>
          <w:rFonts w:ascii="Garamond" w:hAnsi="Garamond"/>
          <w:i/>
          <w:iCs/>
        </w:rPr>
        <w:t xml:space="preserve">. </w:t>
      </w:r>
      <w:r w:rsidR="00214EC8" w:rsidRPr="00214EC8">
        <w:rPr>
          <w:rFonts w:ascii="Garamond" w:hAnsi="Garamond"/>
        </w:rPr>
        <w:t>doi.org/10.3389/fhumd.2024.1358614</w:t>
      </w:r>
      <w:r w:rsidRPr="001F65DB">
        <w:rPr>
          <w:rFonts w:ascii="Garamond" w:hAnsi="Garamond"/>
        </w:rPr>
        <w:t>.</w:t>
      </w:r>
      <w:r w:rsidRPr="00350D10">
        <w:rPr>
          <w:rFonts w:ascii="∏Õ_ò" w:hAnsi="∏Õ_ò" w:cs="∏Õ_ò"/>
          <w:color w:val="006FB8"/>
          <w:sz w:val="20"/>
          <w:szCs w:val="20"/>
        </w:rPr>
        <w:t xml:space="preserve"> </w:t>
      </w:r>
    </w:p>
    <w:p w14:paraId="4C62DA2E" w14:textId="74739A40" w:rsidR="00032DFC" w:rsidRDefault="00032DFC" w:rsidP="00F414FE">
      <w:pPr>
        <w:pStyle w:val="Body"/>
        <w:ind w:left="860" w:hanging="860"/>
        <w:rPr>
          <w:rFonts w:ascii="Garamond" w:hAnsi="Garamond"/>
        </w:rPr>
      </w:pPr>
    </w:p>
    <w:p w14:paraId="5BEC20B7" w14:textId="1FEB4CDA" w:rsidR="00350129" w:rsidRDefault="00350129" w:rsidP="00350129">
      <w:pPr>
        <w:ind w:left="864" w:hanging="864"/>
        <w:rPr>
          <w:rFonts w:ascii="Garamond" w:hAnsi="Garamond"/>
          <w:u w:val="single"/>
        </w:rPr>
      </w:pPr>
      <w:r w:rsidRPr="00032DFC">
        <w:rPr>
          <w:rFonts w:ascii="Garamond" w:hAnsi="Garamond"/>
        </w:rPr>
        <w:t>Garland, Carey,</w:t>
      </w:r>
      <w:r>
        <w:rPr>
          <w:rFonts w:ascii="Garamond" w:hAnsi="Garamond"/>
        </w:rPr>
        <w:t xml:space="preserve"> </w:t>
      </w:r>
      <w:r w:rsidRPr="00B57771">
        <w:rPr>
          <w:rFonts w:ascii="Garamond" w:hAnsi="Garamond"/>
          <w:b/>
          <w:bCs/>
        </w:rPr>
        <w:t>Victor D. Thompson</w:t>
      </w:r>
      <w:r w:rsidRPr="00044948">
        <w:rPr>
          <w:rFonts w:ascii="Garamond" w:hAnsi="Garamond"/>
        </w:rPr>
        <w:t xml:space="preserve">, Jennifer Birch, Stefan Brannan, </w:t>
      </w:r>
      <w:r w:rsidRPr="00044948">
        <w:rPr>
          <w:rFonts w:ascii="Garamond" w:hAnsi="Garamond"/>
          <w:u w:val="single"/>
        </w:rPr>
        <w:t>Brett Parbus</w:t>
      </w:r>
      <w:r w:rsidRPr="00044948">
        <w:rPr>
          <w:rFonts w:ascii="Garamond" w:hAnsi="Garamond"/>
        </w:rPr>
        <w:t xml:space="preserve">, </w:t>
      </w:r>
      <w:r w:rsidRPr="00044948">
        <w:rPr>
          <w:rFonts w:ascii="Garamond" w:hAnsi="Garamond"/>
          <w:u w:val="single"/>
        </w:rPr>
        <w:t>Claire Auerbach</w:t>
      </w:r>
      <w:r w:rsidRPr="00044948">
        <w:rPr>
          <w:rFonts w:ascii="Garamond" w:hAnsi="Garamond"/>
        </w:rPr>
        <w:t xml:space="preserve">, </w:t>
      </w:r>
      <w:r w:rsidRPr="00044948">
        <w:rPr>
          <w:rFonts w:ascii="Garamond" w:hAnsi="Garamond"/>
          <w:u w:val="single"/>
        </w:rPr>
        <w:t>Jordan Chapman</w:t>
      </w:r>
      <w:r>
        <w:rPr>
          <w:rFonts w:ascii="Garamond" w:hAnsi="Garamond"/>
          <w:u w:val="single"/>
        </w:rPr>
        <w:t>,</w:t>
      </w:r>
      <w:r w:rsidRPr="00044948">
        <w:rPr>
          <w:rFonts w:ascii="Garamond" w:hAnsi="Garamond"/>
        </w:rPr>
        <w:t xml:space="preserve"> </w:t>
      </w:r>
      <w:r w:rsidRPr="00044948">
        <w:rPr>
          <w:rFonts w:ascii="Garamond" w:hAnsi="Garamond"/>
          <w:u w:val="single"/>
        </w:rPr>
        <w:t>Sarah Love</w:t>
      </w:r>
      <w:r w:rsidRPr="00044948">
        <w:rPr>
          <w:rFonts w:ascii="Garamond" w:hAnsi="Garamond"/>
        </w:rPr>
        <w:t xml:space="preserve">, </w:t>
      </w:r>
      <w:r w:rsidRPr="00044948">
        <w:rPr>
          <w:rFonts w:ascii="Garamond" w:hAnsi="Garamond"/>
          <w:u w:val="single"/>
        </w:rPr>
        <w:t>James L. Strawn</w:t>
      </w:r>
    </w:p>
    <w:p w14:paraId="0CAFECC4" w14:textId="77777777" w:rsidR="00350129" w:rsidRDefault="00350129" w:rsidP="00350129">
      <w:pPr>
        <w:ind w:left="864" w:hanging="864"/>
        <w:rPr>
          <w:rFonts w:ascii="Garamond" w:hAnsi="Garamond"/>
          <w:b/>
          <w:bCs/>
        </w:rPr>
      </w:pPr>
      <w:r w:rsidRPr="00044948">
        <w:rPr>
          <w:rFonts w:ascii="Garamond" w:hAnsi="Garamond"/>
        </w:rPr>
        <w:t>2024</w:t>
      </w:r>
      <w:r w:rsidRPr="00044948">
        <w:rPr>
          <w:rFonts w:ascii="Garamond" w:hAnsi="Garamond"/>
        </w:rPr>
        <w:tab/>
      </w:r>
      <w:r w:rsidRPr="00B57771">
        <w:rPr>
          <w:rFonts w:ascii="Garamond" w:hAnsi="Garamond"/>
        </w:rPr>
        <w:t>Placing Radiocarbon Dating at the Center of Collective Archaeological Practice</w:t>
      </w:r>
      <w:r>
        <w:rPr>
          <w:rFonts w:ascii="Garamond" w:hAnsi="Garamond"/>
        </w:rPr>
        <w:t xml:space="preserve">. </w:t>
      </w:r>
      <w:r w:rsidRPr="00F01A26">
        <w:rPr>
          <w:rFonts w:ascii="Garamond" w:hAnsi="Garamond"/>
          <w:bCs/>
          <w:i/>
          <w:iCs/>
        </w:rPr>
        <w:t>Southeastern Archaeology</w:t>
      </w:r>
      <w:r w:rsidRPr="00350129">
        <w:t xml:space="preserve"> </w:t>
      </w:r>
      <w:r w:rsidRPr="00350129">
        <w:rPr>
          <w:rFonts w:ascii="Garamond" w:hAnsi="Garamond"/>
          <w:bCs/>
        </w:rPr>
        <w:t>DOI: 10.1080/0734578X.2024.2318836</w:t>
      </w:r>
      <w:r>
        <w:rPr>
          <w:rFonts w:ascii="Garamond" w:hAnsi="Garamond"/>
          <w:bCs/>
        </w:rPr>
        <w:t xml:space="preserve"> </w:t>
      </w:r>
    </w:p>
    <w:p w14:paraId="25D07FDB" w14:textId="77777777" w:rsidR="00350129" w:rsidRDefault="00350129" w:rsidP="00032DFC">
      <w:pPr>
        <w:ind w:left="864" w:hanging="864"/>
        <w:rPr>
          <w:rFonts w:ascii="Garamond" w:hAnsi="Garamond"/>
          <w:b/>
          <w:bCs/>
        </w:rPr>
      </w:pPr>
    </w:p>
    <w:p w14:paraId="325ED99E" w14:textId="6B651534" w:rsidR="00D71EC3" w:rsidRDefault="00D71EC3" w:rsidP="00D71EC3">
      <w:pPr>
        <w:ind w:left="864" w:hanging="864"/>
        <w:rPr>
          <w:rFonts w:ascii="Garamond" w:hAnsi="Garamond"/>
        </w:rPr>
      </w:pPr>
      <w:r w:rsidRPr="00EE445A">
        <w:rPr>
          <w:rFonts w:ascii="Garamond" w:hAnsi="Garamond"/>
        </w:rPr>
        <w:t>Howland, Matthew</w:t>
      </w:r>
      <w:r>
        <w:rPr>
          <w:rFonts w:ascii="Garamond" w:hAnsi="Garamond"/>
        </w:rPr>
        <w:t xml:space="preserve"> and </w:t>
      </w:r>
      <w:r w:rsidRPr="00743333">
        <w:rPr>
          <w:rFonts w:ascii="Garamond" w:hAnsi="Garamond"/>
          <w:b/>
          <w:bCs/>
        </w:rPr>
        <w:t>Victor D. Thompson</w:t>
      </w:r>
      <w:r>
        <w:rPr>
          <w:rFonts w:ascii="Garamond" w:hAnsi="Garamond"/>
        </w:rPr>
        <w:t xml:space="preserve"> </w:t>
      </w:r>
    </w:p>
    <w:p w14:paraId="0637AC09" w14:textId="781D9799" w:rsidR="00D71EC3" w:rsidRDefault="00D71EC3" w:rsidP="00AE056F">
      <w:pPr>
        <w:ind w:left="864" w:hanging="864"/>
        <w:rPr>
          <w:rFonts w:ascii="Garamond" w:hAnsi="Garamond"/>
        </w:rPr>
      </w:pPr>
      <w:r w:rsidRPr="0087146C">
        <w:rPr>
          <w:rFonts w:ascii="Garamond" w:hAnsi="Garamond"/>
        </w:rPr>
        <w:lastRenderedPageBreak/>
        <w:t>202</w:t>
      </w:r>
      <w:r w:rsidR="001F65DB">
        <w:rPr>
          <w:rFonts w:ascii="Garamond" w:hAnsi="Garamond"/>
        </w:rPr>
        <w:t>4</w:t>
      </w:r>
      <w:r w:rsidRPr="0087146C">
        <w:rPr>
          <w:rFonts w:ascii="Garamond" w:hAnsi="Garamond"/>
        </w:rPr>
        <w:tab/>
      </w:r>
      <w:r w:rsidRPr="00743333">
        <w:rPr>
          <w:rFonts w:ascii="Garamond" w:hAnsi="Garamond"/>
        </w:rPr>
        <w:t>Modeling the Potential Impact of Storm Surge on Coastal Archaeological Heritage: A Case Study from Georgia</w:t>
      </w:r>
      <w:r>
        <w:rPr>
          <w:rFonts w:ascii="Garamond" w:hAnsi="Garamond"/>
        </w:rPr>
        <w:t xml:space="preserve">. </w:t>
      </w:r>
      <w:r w:rsidRPr="00610690">
        <w:rPr>
          <w:rFonts w:ascii="Garamond" w:hAnsi="Garamond"/>
          <w:i/>
          <w:iCs/>
        </w:rPr>
        <w:t>PL</w:t>
      </w:r>
      <w:r w:rsidR="00E90AD1">
        <w:rPr>
          <w:rFonts w:ascii="Garamond" w:hAnsi="Garamond"/>
          <w:i/>
          <w:iCs/>
        </w:rPr>
        <w:t>O</w:t>
      </w:r>
      <w:r w:rsidRPr="00610690">
        <w:rPr>
          <w:rFonts w:ascii="Garamond" w:hAnsi="Garamond"/>
          <w:i/>
          <w:iCs/>
        </w:rPr>
        <w:t xml:space="preserve">S </w:t>
      </w:r>
      <w:r w:rsidR="007F2234">
        <w:rPr>
          <w:rFonts w:ascii="Garamond" w:hAnsi="Garamond"/>
          <w:i/>
          <w:iCs/>
        </w:rPr>
        <w:t>ONE</w:t>
      </w:r>
      <w:r>
        <w:rPr>
          <w:rFonts w:ascii="Garamond" w:hAnsi="Garamond"/>
        </w:rPr>
        <w:t xml:space="preserve">. </w:t>
      </w:r>
      <w:r w:rsidR="00AE056F" w:rsidRPr="00AE056F">
        <w:rPr>
          <w:rFonts w:ascii="Garamond" w:hAnsi="Garamond"/>
        </w:rPr>
        <w:t>19(2):</w:t>
      </w:r>
      <w:r w:rsidR="00AE056F">
        <w:rPr>
          <w:rFonts w:ascii="Garamond" w:hAnsi="Garamond"/>
        </w:rPr>
        <w:t xml:space="preserve"> </w:t>
      </w:r>
      <w:r w:rsidR="00AE056F" w:rsidRPr="00AE056F">
        <w:rPr>
          <w:rFonts w:ascii="Garamond" w:hAnsi="Garamond"/>
        </w:rPr>
        <w:t>e0297178. doi.org/10.1371/journal.pone.0297178</w:t>
      </w:r>
      <w:r w:rsidR="00AE056F">
        <w:rPr>
          <w:rFonts w:ascii="Garamond" w:hAnsi="Garamond"/>
        </w:rPr>
        <w:t xml:space="preserve"> </w:t>
      </w:r>
    </w:p>
    <w:p w14:paraId="400EEE55" w14:textId="77777777" w:rsidR="0060351C" w:rsidRDefault="0060351C" w:rsidP="0060351C">
      <w:pPr>
        <w:pStyle w:val="Body"/>
        <w:rPr>
          <w:rFonts w:ascii="Garamond" w:hAnsi="Garamond"/>
          <w:b/>
          <w:bCs/>
        </w:rPr>
      </w:pPr>
    </w:p>
    <w:p w14:paraId="28FF05E8" w14:textId="322FDD00" w:rsidR="0060351C" w:rsidRDefault="0060351C" w:rsidP="0060351C">
      <w:pPr>
        <w:pStyle w:val="Body"/>
        <w:rPr>
          <w:rFonts w:ascii="Garamond" w:hAnsi="Garamond"/>
        </w:rPr>
      </w:pPr>
      <w:r w:rsidRPr="00EE445A">
        <w:rPr>
          <w:rFonts w:ascii="Garamond" w:hAnsi="Garamond"/>
        </w:rPr>
        <w:t xml:space="preserve">Isabelle Holland-Lulewicz </w:t>
      </w:r>
      <w:r w:rsidRPr="00A4617D">
        <w:rPr>
          <w:rFonts w:ascii="Garamond" w:hAnsi="Garamond"/>
        </w:rPr>
        <w:t xml:space="preserve">and </w:t>
      </w:r>
      <w:r w:rsidRPr="00A4617D">
        <w:rPr>
          <w:rFonts w:ascii="Garamond" w:hAnsi="Garamond"/>
          <w:b/>
          <w:bCs/>
        </w:rPr>
        <w:t>Victor D. Thompson</w:t>
      </w:r>
      <w:r w:rsidR="00EB1B43">
        <w:rPr>
          <w:rFonts w:ascii="Garamond" w:hAnsi="Garamond"/>
          <w:b/>
          <w:bCs/>
        </w:rPr>
        <w:t xml:space="preserve"> </w:t>
      </w:r>
    </w:p>
    <w:p w14:paraId="5A924B61" w14:textId="77777777" w:rsidR="0060351C" w:rsidRDefault="0060351C" w:rsidP="0060351C">
      <w:pPr>
        <w:pStyle w:val="Body"/>
        <w:rPr>
          <w:rFonts w:ascii="Garamond" w:hAnsi="Garamond"/>
        </w:rPr>
      </w:pPr>
      <w:r>
        <w:rPr>
          <w:rFonts w:ascii="Garamond" w:hAnsi="Garamond"/>
        </w:rPr>
        <w:t>2024</w:t>
      </w:r>
      <w:r>
        <w:rPr>
          <w:rFonts w:ascii="Garamond" w:hAnsi="Garamond"/>
        </w:rPr>
        <w:tab/>
      </w:r>
      <w:r w:rsidRPr="00A4617D">
        <w:rPr>
          <w:rFonts w:ascii="Garamond" w:hAnsi="Garamond"/>
        </w:rPr>
        <w:t xml:space="preserve">Calusa Socioecological Histories </w:t>
      </w:r>
      <w:r>
        <w:rPr>
          <w:rFonts w:ascii="Garamond" w:hAnsi="Garamond"/>
        </w:rPr>
        <w:t>a</w:t>
      </w:r>
      <w:r w:rsidRPr="00A4617D">
        <w:rPr>
          <w:rFonts w:ascii="Garamond" w:hAnsi="Garamond"/>
        </w:rPr>
        <w:t xml:space="preserve">nd Zooarchaeological Indicators </w:t>
      </w:r>
      <w:r>
        <w:rPr>
          <w:rFonts w:ascii="Garamond" w:hAnsi="Garamond"/>
        </w:rPr>
        <w:t>o</w:t>
      </w:r>
      <w:r w:rsidRPr="00A4617D">
        <w:rPr>
          <w:rFonts w:ascii="Garamond" w:hAnsi="Garamond"/>
        </w:rPr>
        <w:t>f Environmental</w:t>
      </w:r>
    </w:p>
    <w:p w14:paraId="3962A79F" w14:textId="77777777" w:rsidR="0060351C" w:rsidRPr="00577421" w:rsidRDefault="0060351C" w:rsidP="0060351C">
      <w:pPr>
        <w:pStyle w:val="Body"/>
        <w:ind w:left="864"/>
        <w:rPr>
          <w:rFonts w:ascii="Garamond" w:hAnsi="Garamond"/>
        </w:rPr>
      </w:pPr>
      <w:r w:rsidRPr="00A4617D">
        <w:rPr>
          <w:rFonts w:ascii="Garamond" w:hAnsi="Garamond"/>
        </w:rPr>
        <w:t xml:space="preserve">Change in Southwestern Florida, </w:t>
      </w:r>
      <w:r>
        <w:rPr>
          <w:rFonts w:ascii="Garamond" w:hAnsi="Garamond"/>
        </w:rPr>
        <w:t xml:space="preserve">USA. </w:t>
      </w:r>
      <w:r w:rsidRPr="00A4617D">
        <w:rPr>
          <w:rFonts w:ascii="Garamond" w:hAnsi="Garamond"/>
          <w:i/>
          <w:iCs/>
        </w:rPr>
        <w:t>Journal of Island and Coastal Archaeology</w:t>
      </w:r>
      <w:r>
        <w:rPr>
          <w:rFonts w:ascii="Garamond" w:hAnsi="Garamond"/>
        </w:rPr>
        <w:t xml:space="preserve">. </w:t>
      </w:r>
    </w:p>
    <w:p w14:paraId="1A7581BE" w14:textId="67352E7C" w:rsidR="0060351C" w:rsidRPr="0060351C" w:rsidRDefault="0060351C" w:rsidP="0060351C">
      <w:pPr>
        <w:ind w:left="864"/>
        <w:rPr>
          <w:rFonts w:ascii="Garamond" w:hAnsi="Garamond"/>
          <w:b/>
          <w:bCs/>
        </w:rPr>
      </w:pPr>
      <w:r w:rsidRPr="0060351C">
        <w:rPr>
          <w:rFonts w:ascii="Garamond" w:hAnsi="Garamond" w:cs="Arial Unicode MS"/>
          <w:color w:val="000000"/>
          <w:u w:color="000000"/>
        </w:rPr>
        <w:t>19:1, 113-149, DOI: 10.1080/15564894.2021.1989638</w:t>
      </w:r>
    </w:p>
    <w:p w14:paraId="5B4D9715" w14:textId="77777777" w:rsidR="00AE056F" w:rsidRPr="00AE056F" w:rsidRDefault="00AE056F" w:rsidP="00AE056F">
      <w:pPr>
        <w:ind w:left="864" w:hanging="864"/>
        <w:rPr>
          <w:rFonts w:ascii="Garamond" w:hAnsi="Garamond"/>
        </w:rPr>
      </w:pPr>
    </w:p>
    <w:p w14:paraId="1CD2FE9C" w14:textId="64BE052A" w:rsidR="00C02CF1" w:rsidRPr="0087146C" w:rsidRDefault="00C02CF1" w:rsidP="00C02CF1">
      <w:pPr>
        <w:ind w:left="864" w:hanging="864"/>
        <w:rPr>
          <w:rFonts w:ascii="Garamond" w:hAnsi="Garamond"/>
          <w:b/>
          <w:bCs/>
        </w:rPr>
      </w:pPr>
      <w:r w:rsidRPr="0087146C">
        <w:rPr>
          <w:rFonts w:ascii="Garamond" w:hAnsi="Garamond"/>
          <w:b/>
          <w:bCs/>
        </w:rPr>
        <w:t xml:space="preserve">Thompson, Victor D. </w:t>
      </w:r>
    </w:p>
    <w:p w14:paraId="657E5640" w14:textId="06722990" w:rsidR="00C02CF1" w:rsidRDefault="00C02CF1" w:rsidP="00C02CF1">
      <w:pPr>
        <w:pStyle w:val="Body"/>
        <w:ind w:left="860" w:hanging="860"/>
        <w:rPr>
          <w:rFonts w:ascii="Garamond" w:hAnsi="Garamond"/>
        </w:rPr>
      </w:pPr>
      <w:r w:rsidRPr="0087146C">
        <w:rPr>
          <w:rFonts w:ascii="Garamond" w:hAnsi="Garamond"/>
        </w:rPr>
        <w:t>2023</w:t>
      </w:r>
      <w:r w:rsidRPr="0087146C">
        <w:rPr>
          <w:rFonts w:ascii="Garamond" w:hAnsi="Garamond"/>
        </w:rPr>
        <w:tab/>
      </w:r>
      <w:r w:rsidRPr="008314A2">
        <w:rPr>
          <w:rFonts w:ascii="Garamond" w:hAnsi="Garamond"/>
        </w:rPr>
        <w:t xml:space="preserve">Considering Urbanism at Mound Key (Caalus), the Capital of the Calusa in the Sixteenth Century, Southwest Florida, USA. </w:t>
      </w:r>
      <w:r w:rsidRPr="008314A2">
        <w:rPr>
          <w:rFonts w:ascii="Garamond" w:hAnsi="Garamond"/>
          <w:i/>
          <w:iCs/>
        </w:rPr>
        <w:t>Journal of Anthropological Archaeology</w:t>
      </w:r>
      <w:r w:rsidR="0087146C" w:rsidRPr="008314A2">
        <w:rPr>
          <w:rFonts w:ascii="Garamond" w:hAnsi="Garamond"/>
        </w:rPr>
        <w:t xml:space="preserve"> </w:t>
      </w:r>
      <w:bookmarkStart w:id="9" w:name="_Hlk145848361"/>
      <w:r w:rsidR="0087146C" w:rsidRPr="008314A2">
        <w:rPr>
          <w:rFonts w:ascii="Garamond" w:hAnsi="Garamond"/>
        </w:rPr>
        <w:t>72</w:t>
      </w:r>
      <w:bookmarkEnd w:id="9"/>
      <w:r w:rsidR="00697A30" w:rsidRPr="008314A2">
        <w:rPr>
          <w:rFonts w:ascii="Garamond" w:hAnsi="Garamond"/>
        </w:rPr>
        <w:t xml:space="preserve">: </w:t>
      </w:r>
      <w:r w:rsidR="008314A2" w:rsidRPr="008314A2">
        <w:rPr>
          <w:rFonts w:ascii="Garamond" w:hAnsi="Garamond" w:cs="Arial"/>
          <w:color w:val="1F1F1F"/>
        </w:rPr>
        <w:t>101546</w:t>
      </w:r>
      <w:r w:rsidR="00A109EE">
        <w:rPr>
          <w:rFonts w:ascii="Garamond" w:hAnsi="Garamond" w:cs="Arial"/>
          <w:color w:val="1F1F1F"/>
        </w:rPr>
        <w:t>,</w:t>
      </w:r>
      <w:r w:rsidR="008314A2" w:rsidRPr="008314A2">
        <w:rPr>
          <w:rFonts w:ascii="Garamond" w:hAnsi="Garamond" w:cs="Arial"/>
          <w:color w:val="1F1F1F"/>
        </w:rPr>
        <w:t xml:space="preserve"> </w:t>
      </w:r>
      <w:r w:rsidR="00697A30" w:rsidRPr="008314A2">
        <w:rPr>
          <w:rFonts w:ascii="Garamond" w:hAnsi="Garamond"/>
        </w:rPr>
        <w:t>doi.org/10.1016/j.jaa.2023.101546.</w:t>
      </w:r>
    </w:p>
    <w:p w14:paraId="505195B7" w14:textId="77777777" w:rsidR="00D75418" w:rsidRDefault="00D75418" w:rsidP="00D75418">
      <w:pPr>
        <w:ind w:left="864" w:hanging="864"/>
        <w:rPr>
          <w:rFonts w:ascii="Garamond" w:hAnsi="Garamond"/>
          <w:b/>
          <w:bCs/>
        </w:rPr>
      </w:pPr>
    </w:p>
    <w:p w14:paraId="1E046E43" w14:textId="0EAB829A" w:rsidR="00D75418" w:rsidRPr="00084967" w:rsidRDefault="00D75418" w:rsidP="00D75418">
      <w:pPr>
        <w:ind w:left="864" w:hanging="864"/>
        <w:rPr>
          <w:rFonts w:ascii="Garamond" w:hAnsi="Garamond"/>
          <w:b/>
          <w:bCs/>
        </w:rPr>
      </w:pPr>
      <w:bookmarkStart w:id="10" w:name="_Hlk113342561"/>
      <w:r w:rsidRPr="00084967">
        <w:rPr>
          <w:rFonts w:ascii="Garamond" w:hAnsi="Garamond"/>
          <w:b/>
          <w:bCs/>
        </w:rPr>
        <w:t>Thompson, Victor D.</w:t>
      </w:r>
    </w:p>
    <w:p w14:paraId="2B06C520" w14:textId="77777777" w:rsidR="00D75418" w:rsidRDefault="00D75418" w:rsidP="00D75418">
      <w:pPr>
        <w:ind w:left="864" w:hanging="864"/>
        <w:rPr>
          <w:rFonts w:ascii="Garamond" w:eastAsia="Times New Roman" w:hAnsi="Garamond"/>
          <w:bCs/>
          <w:color w:val="212121"/>
        </w:rPr>
      </w:pPr>
      <w:r w:rsidRPr="0085158F">
        <w:rPr>
          <w:rFonts w:ascii="Garamond" w:hAnsi="Garamond"/>
          <w:bCs/>
        </w:rPr>
        <w:t>202</w:t>
      </w:r>
      <w:r>
        <w:rPr>
          <w:rFonts w:ascii="Garamond" w:hAnsi="Garamond"/>
          <w:bCs/>
        </w:rPr>
        <w:t>3</w:t>
      </w:r>
      <w:r w:rsidRPr="0085158F">
        <w:rPr>
          <w:rFonts w:ascii="Garamond" w:hAnsi="Garamond"/>
          <w:bCs/>
        </w:rPr>
        <w:tab/>
        <w:t xml:space="preserve">Considering Ideas of Collective Action, Institutions, and “Hunter-gatherers” in the American Southeast. </w:t>
      </w:r>
      <w:r w:rsidRPr="0085158F">
        <w:rPr>
          <w:rFonts w:ascii="Garamond" w:hAnsi="Garamond"/>
          <w:bCs/>
          <w:i/>
          <w:iCs/>
        </w:rPr>
        <w:t>Journal of Archaeological Research</w:t>
      </w:r>
      <w:r>
        <w:rPr>
          <w:rFonts w:ascii="Garamond" w:hAnsi="Garamond"/>
          <w:bCs/>
          <w:i/>
          <w:iCs/>
        </w:rPr>
        <w:t xml:space="preserve"> </w:t>
      </w:r>
      <w:r w:rsidRPr="006B3CDF">
        <w:rPr>
          <w:rFonts w:ascii="Garamond" w:hAnsi="Garamond"/>
          <w:bCs/>
        </w:rPr>
        <w:t>31</w:t>
      </w:r>
      <w:r>
        <w:rPr>
          <w:rFonts w:ascii="Garamond" w:hAnsi="Garamond"/>
          <w:bCs/>
        </w:rPr>
        <w:t>:</w:t>
      </w:r>
      <w:r w:rsidRPr="006B3CDF">
        <w:rPr>
          <w:rFonts w:ascii="Garamond" w:hAnsi="Garamond"/>
          <w:bCs/>
        </w:rPr>
        <w:t>503–560</w:t>
      </w:r>
      <w:r w:rsidRPr="0085158F">
        <w:rPr>
          <w:rFonts w:ascii="Garamond" w:hAnsi="Garamond"/>
          <w:bCs/>
          <w:i/>
          <w:iCs/>
        </w:rPr>
        <w:t xml:space="preserve"> </w:t>
      </w:r>
      <w:r>
        <w:rPr>
          <w:rFonts w:ascii="Garamond" w:hAnsi="Garamond"/>
          <w:bCs/>
        </w:rPr>
        <w:t>doi:</w:t>
      </w:r>
      <w:hyperlink r:id="rId17" w:history="1">
        <w:r w:rsidRPr="00E26362">
          <w:rPr>
            <w:rStyle w:val="Hyperlink"/>
            <w:rFonts w:ascii="Garamond" w:hAnsi="Garamond"/>
            <w:bCs/>
            <w:u w:val="none"/>
          </w:rPr>
          <w:t>10.1007/s10814-022-09179-3</w:t>
        </w:r>
      </w:hyperlink>
      <w:r w:rsidRPr="00E26362">
        <w:rPr>
          <w:rFonts w:ascii="Garamond" w:hAnsi="Garamond"/>
          <w:bCs/>
        </w:rPr>
        <w:t>.</w:t>
      </w:r>
      <w:r>
        <w:rPr>
          <w:rFonts w:ascii="Garamond" w:hAnsi="Garamond"/>
          <w:bCs/>
          <w:i/>
          <w:iCs/>
        </w:rPr>
        <w:t xml:space="preserve"> </w:t>
      </w:r>
    </w:p>
    <w:bookmarkEnd w:id="10"/>
    <w:p w14:paraId="264BEFF5" w14:textId="77777777" w:rsidR="00D75418" w:rsidRDefault="00D75418" w:rsidP="00D75418">
      <w:pPr>
        <w:ind w:left="864" w:hanging="864"/>
        <w:rPr>
          <w:rFonts w:ascii="Garamond" w:hAnsi="Garamond"/>
          <w:b/>
          <w:bCs/>
        </w:rPr>
      </w:pPr>
    </w:p>
    <w:p w14:paraId="4A416185" w14:textId="2E15A018" w:rsidR="00D75418" w:rsidRPr="007E2DE5" w:rsidRDefault="00D75418" w:rsidP="00D75418">
      <w:pPr>
        <w:ind w:left="864" w:hanging="864"/>
        <w:rPr>
          <w:rFonts w:ascii="Garamond" w:hAnsi="Garamond"/>
          <w:b/>
        </w:rPr>
      </w:pPr>
      <w:r w:rsidRPr="00EE445A">
        <w:rPr>
          <w:rFonts w:ascii="Garamond" w:hAnsi="Garamond"/>
        </w:rPr>
        <w:t>Garland, Carey</w:t>
      </w:r>
      <w:r w:rsidRPr="007E2DE5">
        <w:rPr>
          <w:rFonts w:ascii="Garamond" w:hAnsi="Garamond"/>
        </w:rPr>
        <w:t xml:space="preserve"> and </w:t>
      </w:r>
      <w:r w:rsidRPr="007E2DE5">
        <w:rPr>
          <w:rFonts w:ascii="Garamond" w:hAnsi="Garamond"/>
          <w:b/>
        </w:rPr>
        <w:t>Victor D.</w:t>
      </w:r>
      <w:r w:rsidRPr="007E2DE5">
        <w:rPr>
          <w:rFonts w:ascii="Garamond" w:hAnsi="Garamond"/>
        </w:rPr>
        <w:t xml:space="preserve"> </w:t>
      </w:r>
      <w:r w:rsidRPr="007E2DE5">
        <w:rPr>
          <w:rFonts w:ascii="Garamond" w:hAnsi="Garamond"/>
          <w:b/>
        </w:rPr>
        <w:t>Thompson</w:t>
      </w:r>
    </w:p>
    <w:p w14:paraId="49470B26" w14:textId="77777777" w:rsidR="00D75418" w:rsidRPr="007E2DE5" w:rsidRDefault="00D75418" w:rsidP="00D75418">
      <w:pPr>
        <w:ind w:left="860" w:hanging="860"/>
        <w:rPr>
          <w:rFonts w:ascii="Garamond" w:hAnsi="Garamond"/>
          <w:bCs/>
        </w:rPr>
      </w:pPr>
      <w:r w:rsidRPr="007E2DE5">
        <w:rPr>
          <w:rFonts w:ascii="Garamond" w:hAnsi="Garamond"/>
        </w:rPr>
        <w:t>2023</w:t>
      </w:r>
      <w:r w:rsidRPr="007E2DE5">
        <w:rPr>
          <w:rFonts w:ascii="Garamond" w:hAnsi="Garamond"/>
          <w:i/>
          <w:iCs/>
        </w:rPr>
        <w:tab/>
      </w:r>
      <w:r w:rsidRPr="007E2DE5">
        <w:rPr>
          <w:rFonts w:ascii="Garamond" w:hAnsi="Garamond"/>
          <w:bCs/>
        </w:rPr>
        <w:t xml:space="preserve">Collective Action and Shellfish Harvesting Practices Among Late Archaic Villagers of the South Atlantic Bight. </w:t>
      </w:r>
      <w:r w:rsidRPr="007E2DE5">
        <w:rPr>
          <w:rFonts w:ascii="Garamond" w:hAnsi="Garamond"/>
          <w:bCs/>
          <w:i/>
          <w:iCs/>
        </w:rPr>
        <w:t>Journal of Anthropological Archaeology</w:t>
      </w:r>
      <w:r w:rsidRPr="007E2DE5">
        <w:rPr>
          <w:rFonts w:ascii="Garamond" w:hAnsi="Garamond"/>
          <w:bCs/>
        </w:rPr>
        <w:t xml:space="preserve">. </w:t>
      </w:r>
      <w:r w:rsidRPr="007E2DE5">
        <w:rPr>
          <w:rFonts w:ascii="Garamond" w:hAnsi="Garamond"/>
          <w:color w:val="2E2E2E"/>
        </w:rPr>
        <w:t xml:space="preserve">101483. </w:t>
      </w:r>
      <w:hyperlink r:id="rId18" w:tgtFrame="_blank" w:tooltip="Persistent link using digital object identifier" w:history="1">
        <w:r w:rsidRPr="007E2DE5">
          <w:rPr>
            <w:rStyle w:val="anchor-text"/>
            <w:rFonts w:ascii="Garamond" w:hAnsi="Garamond"/>
            <w:color w:val="2E2E2E"/>
          </w:rPr>
          <w:t>doi.org/10.1016/j.jaa.2022.101483</w:t>
        </w:r>
      </w:hyperlink>
    </w:p>
    <w:p w14:paraId="6F909C03" w14:textId="77777777" w:rsidR="00C02CF1" w:rsidRDefault="00C02CF1" w:rsidP="00FB2A5E">
      <w:pPr>
        <w:rPr>
          <w:rFonts w:ascii="Garamond" w:hAnsi="Garamond"/>
          <w:b/>
          <w:bCs/>
        </w:rPr>
      </w:pPr>
    </w:p>
    <w:p w14:paraId="2C2ECB0F" w14:textId="53A2F81F" w:rsidR="00D75418" w:rsidRDefault="00D75418" w:rsidP="00D75418">
      <w:pPr>
        <w:ind w:left="864" w:hanging="864"/>
        <w:rPr>
          <w:rFonts w:ascii="Garamond" w:hAnsi="Garamond"/>
        </w:rPr>
      </w:pPr>
      <w:r w:rsidRPr="00957076">
        <w:rPr>
          <w:rFonts w:ascii="Garamond" w:hAnsi="Garamond"/>
          <w:u w:val="single"/>
        </w:rPr>
        <w:t>Jackson, Kendal</w:t>
      </w:r>
      <w:r w:rsidRPr="0081492B">
        <w:rPr>
          <w:rFonts w:ascii="Garamond" w:hAnsi="Garamond"/>
        </w:rPr>
        <w:t xml:space="preserve">, Thomas J. Pluckhahn, </w:t>
      </w:r>
      <w:r w:rsidRPr="00957076">
        <w:rPr>
          <w:rFonts w:ascii="Garamond" w:hAnsi="Garamond"/>
          <w:u w:val="single"/>
        </w:rPr>
        <w:t>Jaime A. Rogers</w:t>
      </w:r>
      <w:r w:rsidRPr="0081492B">
        <w:rPr>
          <w:rFonts w:ascii="Garamond" w:hAnsi="Garamond"/>
        </w:rPr>
        <w:t>, Ping Wang,</w:t>
      </w:r>
      <w:r>
        <w:rPr>
          <w:rFonts w:ascii="Garamond" w:hAnsi="Garamond"/>
        </w:rPr>
        <w:t xml:space="preserve"> and </w:t>
      </w:r>
      <w:r w:rsidRPr="0081492B">
        <w:rPr>
          <w:rFonts w:ascii="Garamond" w:hAnsi="Garamond"/>
          <w:b/>
          <w:bCs/>
        </w:rPr>
        <w:t>Victor D. Thompson</w:t>
      </w:r>
    </w:p>
    <w:p w14:paraId="1A30CE66" w14:textId="77777777" w:rsidR="00D75418" w:rsidRPr="0013689E" w:rsidRDefault="00D75418" w:rsidP="00D75418">
      <w:pPr>
        <w:ind w:left="864" w:hanging="864"/>
        <w:rPr>
          <w:rFonts w:ascii="Garamond" w:hAnsi="Garamond"/>
        </w:rPr>
      </w:pPr>
      <w:r w:rsidRPr="00E76043">
        <w:rPr>
          <w:rFonts w:ascii="Garamond" w:hAnsi="Garamond"/>
        </w:rPr>
        <w:t>2023</w:t>
      </w:r>
      <w:r w:rsidRPr="00E76043">
        <w:rPr>
          <w:rFonts w:ascii="Garamond" w:hAnsi="Garamond"/>
        </w:rPr>
        <w:tab/>
      </w:r>
      <w:r w:rsidRPr="000C196F">
        <w:rPr>
          <w:rFonts w:ascii="Garamond" w:hAnsi="Garamond"/>
        </w:rPr>
        <w:t xml:space="preserve">Geoarchaeology and Coastal </w:t>
      </w:r>
      <w:proofErr w:type="spellStart"/>
      <w:r w:rsidRPr="000C196F">
        <w:rPr>
          <w:rFonts w:ascii="Garamond" w:hAnsi="Garamond"/>
        </w:rPr>
        <w:t>Morphodynamics</w:t>
      </w:r>
      <w:proofErr w:type="spellEnd"/>
      <w:r w:rsidRPr="000C196F">
        <w:rPr>
          <w:rFonts w:ascii="Garamond" w:hAnsi="Garamond"/>
        </w:rPr>
        <w:t xml:space="preserve"> of Harbor Key (8MA15): Indigenous Persistence at a Partially Inundated Native Shell Mound Complex in Tampa Bay, Florida</w:t>
      </w:r>
      <w:r w:rsidRPr="0081492B">
        <w:rPr>
          <w:rFonts w:ascii="Garamond" w:hAnsi="Garamond"/>
        </w:rPr>
        <w:t>.</w:t>
      </w:r>
      <w:r>
        <w:rPr>
          <w:rFonts w:ascii="Garamond" w:hAnsi="Garamond"/>
        </w:rPr>
        <w:t xml:space="preserve"> </w:t>
      </w:r>
      <w:r>
        <w:rPr>
          <w:rFonts w:ascii="Garamond" w:hAnsi="Garamond"/>
          <w:i/>
          <w:iCs/>
        </w:rPr>
        <w:t xml:space="preserve">American Antiquity </w:t>
      </w:r>
      <w:r>
        <w:rPr>
          <w:rFonts w:ascii="Garamond" w:hAnsi="Garamond"/>
        </w:rPr>
        <w:t>88(4):531-553.</w:t>
      </w:r>
    </w:p>
    <w:p w14:paraId="5D6AF1A0" w14:textId="77777777" w:rsidR="00D75418" w:rsidRDefault="00D75418" w:rsidP="00D75418">
      <w:pPr>
        <w:ind w:left="864" w:hanging="864"/>
        <w:rPr>
          <w:rFonts w:ascii="Garamond" w:hAnsi="Garamond"/>
        </w:rPr>
      </w:pPr>
    </w:p>
    <w:p w14:paraId="6AC46768" w14:textId="77777777" w:rsidR="00D75418" w:rsidRDefault="00D75418" w:rsidP="00D75418">
      <w:pPr>
        <w:ind w:left="864" w:hanging="864"/>
        <w:rPr>
          <w:rFonts w:ascii="Garamond" w:hAnsi="Garamond"/>
        </w:rPr>
      </w:pPr>
      <w:r>
        <w:rPr>
          <w:rFonts w:ascii="Garamond" w:hAnsi="Garamond"/>
        </w:rPr>
        <w:t xml:space="preserve">Pluckhahn, Thomas J., </w:t>
      </w:r>
      <w:r w:rsidRPr="00D818DE">
        <w:rPr>
          <w:rFonts w:ascii="Garamond" w:hAnsi="Garamond"/>
          <w:u w:val="single"/>
        </w:rPr>
        <w:t>Kendal Jackson</w:t>
      </w:r>
      <w:r>
        <w:rPr>
          <w:rFonts w:ascii="Garamond" w:hAnsi="Garamond"/>
        </w:rPr>
        <w:t xml:space="preserve">, </w:t>
      </w:r>
      <w:r w:rsidRPr="003919DB">
        <w:rPr>
          <w:rFonts w:ascii="Garamond" w:hAnsi="Garamond"/>
          <w:b/>
          <w:bCs/>
        </w:rPr>
        <w:t>Victor D. Thompson</w:t>
      </w:r>
    </w:p>
    <w:p w14:paraId="0BBFEA49" w14:textId="299BA8AF" w:rsidR="00D75418" w:rsidRDefault="00D75418" w:rsidP="00D75418">
      <w:pPr>
        <w:ind w:left="864" w:hanging="864"/>
        <w:rPr>
          <w:rFonts w:ascii="Garamond" w:hAnsi="Garamond"/>
          <w:i/>
          <w:iCs/>
        </w:rPr>
      </w:pPr>
      <w:bookmarkStart w:id="11" w:name="_Hlk125276027"/>
      <w:r w:rsidRPr="0007581B">
        <w:rPr>
          <w:rFonts w:ascii="Garamond" w:hAnsi="Garamond"/>
        </w:rPr>
        <w:t>2023</w:t>
      </w:r>
      <w:r w:rsidRPr="0007581B">
        <w:rPr>
          <w:rFonts w:ascii="Garamond" w:hAnsi="Garamond"/>
        </w:rPr>
        <w:tab/>
      </w:r>
      <w:bookmarkEnd w:id="11"/>
      <w:r w:rsidRPr="003919DB">
        <w:rPr>
          <w:rFonts w:ascii="Garamond" w:hAnsi="Garamond"/>
        </w:rPr>
        <w:t>The Effacement and Persistence of Tocobaga, a Native Florida Town</w:t>
      </w:r>
      <w:r>
        <w:rPr>
          <w:rFonts w:ascii="Garamond" w:hAnsi="Garamond"/>
        </w:rPr>
        <w:t xml:space="preserve">. </w:t>
      </w:r>
      <w:r w:rsidRPr="003919DB">
        <w:rPr>
          <w:rFonts w:ascii="Garamond" w:hAnsi="Garamond"/>
          <w:i/>
          <w:iCs/>
        </w:rPr>
        <w:t>Historical Archaeology</w:t>
      </w:r>
      <w:r>
        <w:rPr>
          <w:rFonts w:ascii="Garamond" w:hAnsi="Garamond"/>
          <w:i/>
          <w:iCs/>
        </w:rPr>
        <w:t xml:space="preserve">. </w:t>
      </w:r>
      <w:r>
        <w:rPr>
          <w:rFonts w:ascii="Garamond" w:hAnsi="Garamond"/>
        </w:rPr>
        <w:t>57:1385-1415</w:t>
      </w:r>
      <w:r w:rsidRPr="009D07CA">
        <w:rPr>
          <w:rFonts w:ascii="Garamond" w:hAnsi="Garamond"/>
        </w:rPr>
        <w:t>.</w:t>
      </w:r>
      <w:r>
        <w:rPr>
          <w:rFonts w:ascii="Garamond" w:hAnsi="Garamond"/>
          <w:i/>
          <w:iCs/>
        </w:rPr>
        <w:t xml:space="preserve"> </w:t>
      </w:r>
    </w:p>
    <w:p w14:paraId="72FC09DC" w14:textId="77777777" w:rsidR="00D75418" w:rsidRDefault="00D75418" w:rsidP="00FB2A5E">
      <w:pPr>
        <w:rPr>
          <w:rFonts w:ascii="Garamond" w:hAnsi="Garamond"/>
          <w:b/>
          <w:bCs/>
        </w:rPr>
      </w:pPr>
    </w:p>
    <w:p w14:paraId="0C2C3528" w14:textId="51C5BACA" w:rsidR="00FB2A5E" w:rsidRPr="00F01A26" w:rsidRDefault="00FB2A5E" w:rsidP="00FB2A5E">
      <w:pPr>
        <w:rPr>
          <w:rFonts w:ascii="Garamond" w:hAnsi="Garamond"/>
          <w:bCs/>
          <w:iCs/>
        </w:rPr>
      </w:pPr>
      <w:r w:rsidRPr="00296223">
        <w:rPr>
          <w:rFonts w:ascii="Garamond" w:hAnsi="Garamond"/>
          <w:bCs/>
          <w:iCs/>
          <w:u w:val="single"/>
        </w:rPr>
        <w:t>Parbus, Brett</w:t>
      </w:r>
      <w:r w:rsidRPr="00F01A26">
        <w:rPr>
          <w:rFonts w:ascii="Garamond" w:hAnsi="Garamond"/>
          <w:bCs/>
          <w:iCs/>
        </w:rPr>
        <w:t xml:space="preserve">, </w:t>
      </w:r>
      <w:r w:rsidRPr="00F01A26">
        <w:rPr>
          <w:rFonts w:ascii="Garamond" w:hAnsi="Garamond"/>
          <w:b/>
          <w:iCs/>
        </w:rPr>
        <w:t>Victor D. Thompson</w:t>
      </w:r>
      <w:r w:rsidRPr="00F01A26">
        <w:rPr>
          <w:rFonts w:ascii="Garamond" w:hAnsi="Garamond"/>
          <w:bCs/>
          <w:iCs/>
        </w:rPr>
        <w:t xml:space="preserve">, </w:t>
      </w:r>
      <w:r w:rsidRPr="00D818DE">
        <w:rPr>
          <w:rFonts w:ascii="Garamond" w:hAnsi="Garamond"/>
          <w:bCs/>
          <w:iCs/>
          <w:u w:val="single"/>
        </w:rPr>
        <w:t>Carey Garland</w:t>
      </w:r>
      <w:r>
        <w:rPr>
          <w:rFonts w:ascii="Garamond" w:hAnsi="Garamond"/>
          <w:bCs/>
          <w:iCs/>
        </w:rPr>
        <w:t xml:space="preserve">, </w:t>
      </w:r>
      <w:r w:rsidRPr="00F01A26">
        <w:rPr>
          <w:rFonts w:ascii="Garamond" w:hAnsi="Garamond"/>
          <w:bCs/>
          <w:iCs/>
        </w:rPr>
        <w:t>and Bryan Tucker</w:t>
      </w:r>
    </w:p>
    <w:p w14:paraId="5EC14A28" w14:textId="307FA2F1" w:rsidR="0087774C" w:rsidRPr="00D75418" w:rsidRDefault="00FB2A5E" w:rsidP="00D75418">
      <w:pPr>
        <w:pStyle w:val="Header"/>
        <w:ind w:left="800" w:hanging="800"/>
        <w:rPr>
          <w:rFonts w:ascii="Garamond" w:hAnsi="Garamond"/>
          <w:bCs/>
          <w:sz w:val="24"/>
          <w:szCs w:val="24"/>
        </w:rPr>
      </w:pPr>
      <w:r w:rsidRPr="00E76043">
        <w:rPr>
          <w:rFonts w:ascii="Garamond" w:hAnsi="Garamond"/>
        </w:rPr>
        <w:t>2023</w:t>
      </w:r>
      <w:r w:rsidRPr="00E76043">
        <w:rPr>
          <w:rFonts w:ascii="Garamond" w:hAnsi="Garamond"/>
        </w:rPr>
        <w:tab/>
      </w:r>
      <w:r w:rsidR="005705DB" w:rsidRPr="005705DB">
        <w:rPr>
          <w:rFonts w:ascii="Garamond" w:hAnsi="Garamond"/>
          <w:bCs/>
          <w:sz w:val="24"/>
          <w:szCs w:val="24"/>
        </w:rPr>
        <w:t xml:space="preserve">Bluff Field (9CH160) </w:t>
      </w:r>
      <w:r w:rsidR="00BC7739">
        <w:rPr>
          <w:rFonts w:ascii="Garamond" w:hAnsi="Garamond"/>
          <w:bCs/>
          <w:sz w:val="24"/>
          <w:szCs w:val="24"/>
        </w:rPr>
        <w:t>C</w:t>
      </w:r>
      <w:r w:rsidR="005705DB" w:rsidRPr="005705DB">
        <w:rPr>
          <w:rFonts w:ascii="Garamond" w:hAnsi="Garamond"/>
          <w:bCs/>
          <w:sz w:val="24"/>
          <w:szCs w:val="24"/>
        </w:rPr>
        <w:t xml:space="preserve">eramics and </w:t>
      </w:r>
      <w:r w:rsidR="00BC7739">
        <w:rPr>
          <w:rFonts w:ascii="Garamond" w:hAnsi="Garamond"/>
          <w:bCs/>
          <w:sz w:val="24"/>
          <w:szCs w:val="24"/>
        </w:rPr>
        <w:t>R</w:t>
      </w:r>
      <w:r w:rsidR="005705DB" w:rsidRPr="005705DB">
        <w:rPr>
          <w:rFonts w:ascii="Garamond" w:hAnsi="Garamond"/>
          <w:bCs/>
          <w:sz w:val="24"/>
          <w:szCs w:val="24"/>
        </w:rPr>
        <w:t xml:space="preserve">adiocarbon </w:t>
      </w:r>
      <w:r w:rsidR="00BC7739">
        <w:rPr>
          <w:rFonts w:ascii="Garamond" w:hAnsi="Garamond"/>
          <w:bCs/>
          <w:sz w:val="24"/>
          <w:szCs w:val="24"/>
        </w:rPr>
        <w:t>D</w:t>
      </w:r>
      <w:r w:rsidR="005705DB" w:rsidRPr="005705DB">
        <w:rPr>
          <w:rFonts w:ascii="Garamond" w:hAnsi="Garamond"/>
          <w:bCs/>
          <w:sz w:val="24"/>
          <w:szCs w:val="24"/>
        </w:rPr>
        <w:t xml:space="preserve">ating and their </w:t>
      </w:r>
      <w:r w:rsidR="00BC7739">
        <w:rPr>
          <w:rFonts w:ascii="Garamond" w:hAnsi="Garamond"/>
          <w:bCs/>
          <w:sz w:val="24"/>
          <w:szCs w:val="24"/>
        </w:rPr>
        <w:t>I</w:t>
      </w:r>
      <w:r w:rsidR="005705DB" w:rsidRPr="005705DB">
        <w:rPr>
          <w:rFonts w:ascii="Garamond" w:hAnsi="Garamond"/>
          <w:bCs/>
          <w:sz w:val="24"/>
          <w:szCs w:val="24"/>
        </w:rPr>
        <w:t xml:space="preserve">mplications for </w:t>
      </w:r>
      <w:r w:rsidR="00BC7739">
        <w:rPr>
          <w:rFonts w:ascii="Garamond" w:hAnsi="Garamond"/>
          <w:bCs/>
          <w:sz w:val="24"/>
          <w:szCs w:val="24"/>
        </w:rPr>
        <w:t>C</w:t>
      </w:r>
      <w:r w:rsidR="005705DB" w:rsidRPr="005705DB">
        <w:rPr>
          <w:rFonts w:ascii="Garamond" w:hAnsi="Garamond"/>
          <w:bCs/>
          <w:sz w:val="24"/>
          <w:szCs w:val="24"/>
        </w:rPr>
        <w:t xml:space="preserve">hronology </w:t>
      </w:r>
      <w:r w:rsidR="00BC7739">
        <w:rPr>
          <w:rFonts w:ascii="Garamond" w:hAnsi="Garamond"/>
          <w:bCs/>
          <w:sz w:val="24"/>
          <w:szCs w:val="24"/>
        </w:rPr>
        <w:t>B</w:t>
      </w:r>
      <w:r w:rsidR="005705DB" w:rsidRPr="005705DB">
        <w:rPr>
          <w:rFonts w:ascii="Garamond" w:hAnsi="Garamond"/>
          <w:bCs/>
          <w:sz w:val="24"/>
          <w:szCs w:val="24"/>
        </w:rPr>
        <w:t xml:space="preserve">uilding on Ossabaw Island and the Georgia </w:t>
      </w:r>
      <w:r w:rsidR="00BC7739">
        <w:rPr>
          <w:rFonts w:ascii="Garamond" w:hAnsi="Garamond"/>
          <w:bCs/>
          <w:sz w:val="24"/>
          <w:szCs w:val="24"/>
        </w:rPr>
        <w:t>C</w:t>
      </w:r>
      <w:r w:rsidR="005705DB" w:rsidRPr="005705DB">
        <w:rPr>
          <w:rFonts w:ascii="Garamond" w:hAnsi="Garamond"/>
          <w:bCs/>
          <w:sz w:val="24"/>
          <w:szCs w:val="24"/>
        </w:rPr>
        <w:t>oast</w:t>
      </w:r>
      <w:r>
        <w:rPr>
          <w:rFonts w:ascii="Garamond" w:hAnsi="Garamond"/>
          <w:bCs/>
          <w:sz w:val="24"/>
          <w:szCs w:val="24"/>
        </w:rPr>
        <w:t xml:space="preserve">. </w:t>
      </w:r>
      <w:r w:rsidRPr="00F01A26">
        <w:rPr>
          <w:rFonts w:ascii="Garamond" w:hAnsi="Garamond"/>
          <w:bCs/>
          <w:i/>
          <w:iCs/>
          <w:sz w:val="24"/>
          <w:szCs w:val="24"/>
        </w:rPr>
        <w:t>Southeastern Archaeology</w:t>
      </w:r>
      <w:r w:rsidR="005705DB">
        <w:rPr>
          <w:rFonts w:ascii="Garamond" w:hAnsi="Garamond"/>
          <w:bCs/>
          <w:i/>
          <w:iCs/>
          <w:sz w:val="24"/>
          <w:szCs w:val="24"/>
        </w:rPr>
        <w:t xml:space="preserve"> </w:t>
      </w:r>
      <w:r w:rsidR="005705DB" w:rsidRPr="005705DB">
        <w:rPr>
          <w:rFonts w:ascii="Garamond" w:hAnsi="Garamond"/>
          <w:bCs/>
          <w:sz w:val="24"/>
          <w:szCs w:val="24"/>
        </w:rPr>
        <w:t>42:4, 272-289</w:t>
      </w:r>
      <w:r w:rsidR="005705DB">
        <w:rPr>
          <w:rFonts w:ascii="Garamond" w:hAnsi="Garamond"/>
          <w:bCs/>
          <w:sz w:val="24"/>
          <w:szCs w:val="24"/>
        </w:rPr>
        <w:t>.</w:t>
      </w:r>
    </w:p>
    <w:p w14:paraId="4CE98E0D" w14:textId="77777777" w:rsidR="00C47565" w:rsidRDefault="00C47565" w:rsidP="009110E2">
      <w:pPr>
        <w:pStyle w:val="Body"/>
        <w:ind w:left="860" w:hanging="860"/>
        <w:rPr>
          <w:rFonts w:ascii="Garamond" w:hAnsi="Garamond"/>
        </w:rPr>
      </w:pPr>
      <w:bookmarkStart w:id="12" w:name="_Hlk121467758"/>
    </w:p>
    <w:p w14:paraId="0BFA7B78" w14:textId="47E25AE4" w:rsidR="009110E2" w:rsidRDefault="009110E2" w:rsidP="009110E2">
      <w:pPr>
        <w:pStyle w:val="Body"/>
        <w:ind w:left="860" w:hanging="860"/>
        <w:rPr>
          <w:rFonts w:ascii="Garamond" w:hAnsi="Garamond"/>
        </w:rPr>
      </w:pPr>
      <w:r w:rsidRPr="00897821">
        <w:rPr>
          <w:rFonts w:ascii="Garamond" w:hAnsi="Garamond"/>
        </w:rPr>
        <w:t>Cajigas</w:t>
      </w:r>
      <w:r>
        <w:rPr>
          <w:rFonts w:ascii="Garamond" w:hAnsi="Garamond"/>
        </w:rPr>
        <w:t>,</w:t>
      </w:r>
      <w:r w:rsidRPr="00897821">
        <w:rPr>
          <w:rFonts w:ascii="Garamond" w:hAnsi="Garamond"/>
        </w:rPr>
        <w:t xml:space="preserve"> Rachel</w:t>
      </w:r>
      <w:r>
        <w:rPr>
          <w:rFonts w:ascii="Garamond" w:hAnsi="Garamond"/>
        </w:rPr>
        <w:t xml:space="preserve">, Matt Sanger, </w:t>
      </w:r>
      <w:r w:rsidRPr="00897821">
        <w:rPr>
          <w:rFonts w:ascii="Garamond" w:hAnsi="Garamond"/>
          <w:b/>
          <w:bCs/>
        </w:rPr>
        <w:t>Victor D. Thompson</w:t>
      </w:r>
    </w:p>
    <w:p w14:paraId="56797140" w14:textId="0C9D2AFA" w:rsidR="009110E2" w:rsidRDefault="009110E2" w:rsidP="00C47565">
      <w:pPr>
        <w:pStyle w:val="Body"/>
        <w:ind w:left="860" w:hanging="860"/>
        <w:rPr>
          <w:rFonts w:ascii="Garamond" w:hAnsi="Garamond"/>
        </w:rPr>
      </w:pPr>
      <w:r w:rsidRPr="0007581B">
        <w:rPr>
          <w:rFonts w:ascii="Garamond" w:hAnsi="Garamond"/>
        </w:rPr>
        <w:t>2023</w:t>
      </w:r>
      <w:r w:rsidRPr="0007581B">
        <w:rPr>
          <w:rFonts w:ascii="Garamond" w:hAnsi="Garamond"/>
        </w:rPr>
        <w:tab/>
      </w:r>
      <w:r w:rsidRPr="00897821">
        <w:rPr>
          <w:rFonts w:ascii="Garamond" w:hAnsi="Garamond"/>
        </w:rPr>
        <w:t>Cross-Mended Ceramic Sherds as a Proxy for Depositional Processes at Two Late Archaic Shell Rings in Coastal Georgia</w:t>
      </w:r>
      <w:r>
        <w:rPr>
          <w:rFonts w:ascii="Garamond" w:hAnsi="Garamond"/>
        </w:rPr>
        <w:t xml:space="preserve">. </w:t>
      </w:r>
      <w:r w:rsidRPr="00897821">
        <w:rPr>
          <w:rFonts w:ascii="Garamond" w:hAnsi="Garamond"/>
          <w:i/>
          <w:iCs/>
        </w:rPr>
        <w:t>Southeastern Archaeology</w:t>
      </w:r>
      <w:r>
        <w:rPr>
          <w:rFonts w:ascii="Garamond" w:hAnsi="Garamond"/>
          <w:i/>
          <w:iCs/>
        </w:rPr>
        <w:t xml:space="preserve">. </w:t>
      </w:r>
      <w:r w:rsidR="00C47565" w:rsidRPr="00C47565">
        <w:rPr>
          <w:rFonts w:ascii="Garamond" w:hAnsi="Garamond"/>
        </w:rPr>
        <w:t>DOI: 10.1080/0734578X.2023.2213544</w:t>
      </w:r>
      <w:r w:rsidR="00C47565">
        <w:rPr>
          <w:rFonts w:ascii="Garamond" w:hAnsi="Garamond"/>
        </w:rPr>
        <w:t xml:space="preserve"> </w:t>
      </w:r>
    </w:p>
    <w:p w14:paraId="04919009" w14:textId="5F4F6510" w:rsidR="007B4993" w:rsidRDefault="007B4993" w:rsidP="00C47565">
      <w:pPr>
        <w:pStyle w:val="Body"/>
        <w:ind w:left="860" w:hanging="860"/>
        <w:rPr>
          <w:rFonts w:ascii="Garamond" w:hAnsi="Garamond"/>
        </w:rPr>
      </w:pPr>
    </w:p>
    <w:p w14:paraId="00A64BB5" w14:textId="63081389" w:rsidR="007B4993" w:rsidRDefault="007B4993" w:rsidP="007B4993">
      <w:pPr>
        <w:ind w:left="864" w:hanging="864"/>
        <w:rPr>
          <w:rFonts w:ascii="Garamond" w:hAnsi="Garamond"/>
        </w:rPr>
      </w:pPr>
      <w:r w:rsidRPr="00957076">
        <w:rPr>
          <w:rFonts w:ascii="Garamond" w:hAnsi="Garamond"/>
          <w:u w:val="single"/>
        </w:rPr>
        <w:t>Jackson, Kendal</w:t>
      </w:r>
      <w:r w:rsidRPr="0081492B">
        <w:rPr>
          <w:rFonts w:ascii="Garamond" w:hAnsi="Garamond"/>
        </w:rPr>
        <w:t xml:space="preserve">, Ping Wang, Thomas J. Pluckhahn, </w:t>
      </w:r>
      <w:r w:rsidRPr="00957076">
        <w:rPr>
          <w:rFonts w:ascii="Garamond" w:hAnsi="Garamond"/>
          <w:u w:val="single"/>
        </w:rPr>
        <w:t>Jaime A. Rogers</w:t>
      </w:r>
      <w:r w:rsidRPr="0081492B">
        <w:rPr>
          <w:rFonts w:ascii="Garamond" w:hAnsi="Garamond"/>
        </w:rPr>
        <w:t xml:space="preserve">, </w:t>
      </w:r>
      <w:r w:rsidRPr="0081492B">
        <w:rPr>
          <w:rFonts w:ascii="Garamond" w:hAnsi="Garamond"/>
          <w:b/>
          <w:bCs/>
        </w:rPr>
        <w:t>Victor D. Thompson</w:t>
      </w:r>
    </w:p>
    <w:p w14:paraId="06B309D7" w14:textId="77777777" w:rsidR="007B4993" w:rsidRDefault="007B4993" w:rsidP="007B4993">
      <w:pPr>
        <w:ind w:left="864" w:hanging="864"/>
        <w:rPr>
          <w:rFonts w:ascii="Garamond" w:hAnsi="Garamond"/>
        </w:rPr>
      </w:pPr>
      <w:r w:rsidRPr="00E76043">
        <w:rPr>
          <w:rFonts w:ascii="Garamond" w:hAnsi="Garamond"/>
        </w:rPr>
        <w:t>2023</w:t>
      </w:r>
      <w:r w:rsidRPr="00E76043">
        <w:rPr>
          <w:rFonts w:ascii="Garamond" w:hAnsi="Garamond"/>
        </w:rPr>
        <w:tab/>
      </w:r>
      <w:r w:rsidRPr="0081492B">
        <w:rPr>
          <w:rFonts w:ascii="Garamond" w:hAnsi="Garamond"/>
        </w:rPr>
        <w:t>Stratigraphic Framework, Paleoenvironments, and Indigenous Terraforming of Inshore Estuarine Sub-Basins in Tampa Bay, Florida, USA.</w:t>
      </w:r>
      <w:r>
        <w:rPr>
          <w:rFonts w:ascii="Garamond" w:hAnsi="Garamond"/>
        </w:rPr>
        <w:t xml:space="preserve"> </w:t>
      </w:r>
      <w:r w:rsidRPr="0081492B">
        <w:rPr>
          <w:rFonts w:ascii="Garamond" w:hAnsi="Garamond"/>
          <w:i/>
          <w:iCs/>
        </w:rPr>
        <w:t>Journal of Coastal Research</w:t>
      </w:r>
      <w:r>
        <w:rPr>
          <w:rFonts w:ascii="Garamond" w:hAnsi="Garamond"/>
          <w:i/>
          <w:iCs/>
        </w:rPr>
        <w:t xml:space="preserve"> </w:t>
      </w:r>
      <w:r w:rsidRPr="007B4993">
        <w:rPr>
          <w:rFonts w:ascii="Garamond" w:hAnsi="Garamond"/>
        </w:rPr>
        <w:t>39(5):779-815.</w:t>
      </w:r>
    </w:p>
    <w:bookmarkEnd w:id="12"/>
    <w:p w14:paraId="4870D766" w14:textId="77777777" w:rsidR="000548F9" w:rsidRPr="007E2DE5" w:rsidRDefault="000548F9" w:rsidP="000548F9">
      <w:pPr>
        <w:ind w:left="860" w:hanging="860"/>
        <w:rPr>
          <w:rFonts w:ascii="Garamond" w:hAnsi="Garamond"/>
          <w:bCs/>
        </w:rPr>
      </w:pPr>
    </w:p>
    <w:p w14:paraId="6AEBE966" w14:textId="2C841AE2" w:rsidR="007E2DE5" w:rsidRDefault="000548F9" w:rsidP="007E2DE5">
      <w:pPr>
        <w:pStyle w:val="Body"/>
        <w:ind w:left="860" w:hanging="860"/>
        <w:rPr>
          <w:rFonts w:ascii="Garamond" w:eastAsia="Times New Roman" w:hAnsi="Garamond" w:cs="Times New Roman"/>
          <w:color w:val="212121"/>
        </w:rPr>
      </w:pPr>
      <w:bookmarkStart w:id="13" w:name="_Hlk193799624"/>
      <w:r w:rsidRPr="007E2DE5">
        <w:rPr>
          <w:rFonts w:ascii="Garamond" w:eastAsia="Times New Roman" w:hAnsi="Garamond" w:cs="Times New Roman"/>
          <w:color w:val="212121"/>
        </w:rPr>
        <w:t xml:space="preserve">Thompson, Amanda Roberts, </w:t>
      </w:r>
      <w:r w:rsidRPr="007E2DE5">
        <w:rPr>
          <w:rFonts w:ascii="Garamond" w:eastAsia="Times New Roman" w:hAnsi="Garamond" w:cs="Times New Roman"/>
          <w:b/>
          <w:bCs/>
          <w:color w:val="212121"/>
        </w:rPr>
        <w:t>Victor D. Thompson</w:t>
      </w:r>
      <w:r w:rsidRPr="007E2DE5">
        <w:rPr>
          <w:rFonts w:ascii="Garamond" w:eastAsia="Times New Roman" w:hAnsi="Garamond" w:cs="Times New Roman"/>
          <w:color w:val="212121"/>
        </w:rPr>
        <w:t xml:space="preserve">, </w:t>
      </w:r>
      <w:r w:rsidR="007E2DE5" w:rsidRPr="007E2DE5">
        <w:rPr>
          <w:rFonts w:ascii="Garamond" w:eastAsia="Times New Roman" w:hAnsi="Garamond" w:cs="Times New Roman"/>
          <w:color w:val="212121"/>
        </w:rPr>
        <w:t xml:space="preserve">Carey Garland, </w:t>
      </w:r>
      <w:r w:rsidRPr="007E2DE5">
        <w:rPr>
          <w:rFonts w:ascii="Garamond" w:eastAsia="Times New Roman" w:hAnsi="Garamond" w:cs="Times New Roman"/>
          <w:color w:val="212121"/>
        </w:rPr>
        <w:t xml:space="preserve">RaeLynn A. Butler, </w:t>
      </w:r>
    </w:p>
    <w:p w14:paraId="19DA2986" w14:textId="77777777" w:rsidR="007E2DE5" w:rsidRDefault="000548F9" w:rsidP="007E2DE5">
      <w:pPr>
        <w:pStyle w:val="Body"/>
        <w:ind w:left="860" w:hanging="860"/>
        <w:rPr>
          <w:rFonts w:ascii="Garamond" w:eastAsia="Times New Roman" w:hAnsi="Garamond" w:cs="Times New Roman"/>
          <w:color w:val="212121"/>
        </w:rPr>
      </w:pPr>
      <w:r w:rsidRPr="007E2DE5">
        <w:rPr>
          <w:rFonts w:ascii="Garamond" w:eastAsia="Times New Roman" w:hAnsi="Garamond" w:cs="Times New Roman"/>
          <w:color w:val="212121"/>
        </w:rPr>
        <w:t xml:space="preserve">Domonique deBeaubien, Miranda Panther, Turner Hunt, LeeAnne Wendt, </w:t>
      </w:r>
      <w:proofErr w:type="spellStart"/>
      <w:r w:rsidRPr="007E2DE5">
        <w:rPr>
          <w:rFonts w:ascii="Garamond" w:eastAsia="Times New Roman" w:hAnsi="Garamond" w:cs="Times New Roman"/>
          <w:color w:val="212121"/>
        </w:rPr>
        <w:t>Raynella</w:t>
      </w:r>
      <w:proofErr w:type="spellEnd"/>
      <w:r w:rsidRPr="007E2DE5">
        <w:rPr>
          <w:rFonts w:ascii="Garamond" w:eastAsia="Times New Roman" w:hAnsi="Garamond" w:cs="Times New Roman"/>
          <w:color w:val="212121"/>
        </w:rPr>
        <w:t xml:space="preserve"> Fontenot, Linda </w:t>
      </w:r>
    </w:p>
    <w:p w14:paraId="4156B0D9" w14:textId="7765DCF2" w:rsidR="000548F9" w:rsidRPr="007E2DE5" w:rsidRDefault="000548F9" w:rsidP="007E2DE5">
      <w:pPr>
        <w:pStyle w:val="Body"/>
        <w:ind w:left="860" w:hanging="860"/>
        <w:rPr>
          <w:rFonts w:ascii="Garamond" w:eastAsia="Times New Roman" w:hAnsi="Garamond" w:cs="Times New Roman"/>
          <w:color w:val="212121"/>
        </w:rPr>
      </w:pPr>
      <w:r w:rsidRPr="007E2DE5">
        <w:rPr>
          <w:rFonts w:ascii="Garamond" w:eastAsia="Times New Roman" w:hAnsi="Garamond" w:cs="Times New Roman"/>
          <w:color w:val="212121"/>
        </w:rPr>
        <w:lastRenderedPageBreak/>
        <w:t xml:space="preserve">Langley, Kristine Schenk, </w:t>
      </w:r>
      <w:r w:rsidRPr="007E2DE5">
        <w:rPr>
          <w:rFonts w:ascii="Garamond" w:eastAsia="Times New Roman" w:hAnsi="Garamond" w:cs="Times New Roman"/>
          <w:color w:val="212121"/>
          <w:u w:val="single"/>
        </w:rPr>
        <w:t>Mary Porter Freeman</w:t>
      </w:r>
      <w:r w:rsidRPr="007E2DE5">
        <w:rPr>
          <w:rFonts w:ascii="Garamond" w:eastAsia="Times New Roman" w:hAnsi="Garamond" w:cs="Times New Roman"/>
          <w:color w:val="212121"/>
        </w:rPr>
        <w:t xml:space="preserve">, </w:t>
      </w:r>
      <w:r w:rsidRPr="007E2DE5">
        <w:rPr>
          <w:rFonts w:ascii="Garamond" w:eastAsia="Times New Roman" w:hAnsi="Garamond" w:cs="Times New Roman"/>
          <w:color w:val="212121"/>
          <w:u w:val="single"/>
        </w:rPr>
        <w:t>Claire Auerbach,</w:t>
      </w:r>
      <w:r w:rsidRPr="007E2DE5">
        <w:rPr>
          <w:rFonts w:ascii="Garamond" w:eastAsia="Times New Roman" w:hAnsi="Garamond" w:cs="Times New Roman"/>
          <w:color w:val="212121"/>
        </w:rPr>
        <w:t xml:space="preserve"> and </w:t>
      </w:r>
      <w:r w:rsidRPr="007E2DE5">
        <w:rPr>
          <w:rFonts w:ascii="Garamond" w:eastAsia="Times New Roman" w:hAnsi="Garamond" w:cs="Times New Roman"/>
          <w:color w:val="212121"/>
          <w:u w:val="single"/>
        </w:rPr>
        <w:t>Chris Saunders</w:t>
      </w:r>
    </w:p>
    <w:p w14:paraId="35CB502C" w14:textId="6BAB23F7" w:rsidR="000548F9" w:rsidRPr="00F6655D" w:rsidRDefault="000548F9" w:rsidP="000548F9">
      <w:pPr>
        <w:shd w:val="clear" w:color="auto" w:fill="FFFFFF"/>
        <w:ind w:left="860" w:hanging="860"/>
        <w:rPr>
          <w:rFonts w:ascii="Garamond" w:eastAsia="Times New Roman" w:hAnsi="Garamond"/>
          <w:color w:val="212121"/>
        </w:rPr>
      </w:pPr>
      <w:r w:rsidRPr="007E2DE5">
        <w:rPr>
          <w:rFonts w:ascii="Garamond" w:hAnsi="Garamond"/>
        </w:rPr>
        <w:t>2023</w:t>
      </w:r>
      <w:r w:rsidRPr="007E2DE5">
        <w:rPr>
          <w:rFonts w:ascii="Garamond" w:hAnsi="Garamond"/>
        </w:rPr>
        <w:tab/>
      </w:r>
      <w:r w:rsidRPr="007E2DE5">
        <w:rPr>
          <w:rFonts w:ascii="Garamond" w:eastAsia="Times New Roman" w:hAnsi="Garamond"/>
          <w:color w:val="212121"/>
        </w:rPr>
        <w:t xml:space="preserve">The NAGPRA Nexus and the Evolving Role of Archaeological Laboratories. </w:t>
      </w:r>
      <w:r w:rsidRPr="007E2DE5">
        <w:rPr>
          <w:rFonts w:ascii="Garamond" w:eastAsia="Times New Roman" w:hAnsi="Garamond"/>
          <w:i/>
          <w:iCs/>
          <w:color w:val="212121"/>
        </w:rPr>
        <w:t xml:space="preserve">Advances in Archaeological Practices. </w:t>
      </w:r>
      <w:r w:rsidR="007E2DE5" w:rsidRPr="00F6655D">
        <w:rPr>
          <w:rFonts w:ascii="Garamond" w:eastAsia="Times New Roman" w:hAnsi="Garamond"/>
          <w:color w:val="212121"/>
        </w:rPr>
        <w:t xml:space="preserve">1-14. doi:10.1017/aap.2022.43 </w:t>
      </w:r>
    </w:p>
    <w:bookmarkEnd w:id="13"/>
    <w:p w14:paraId="6E043A2C" w14:textId="33388C4B" w:rsidR="00770048" w:rsidRDefault="00770048" w:rsidP="00BB247F">
      <w:pPr>
        <w:rPr>
          <w:rFonts w:ascii="Garamond" w:eastAsia="Times New Roman" w:hAnsi="Garamond"/>
          <w:color w:val="212121"/>
        </w:rPr>
      </w:pPr>
    </w:p>
    <w:p w14:paraId="06F3D5AF" w14:textId="4CD1ED29" w:rsidR="00712DFF" w:rsidRDefault="00712DFF" w:rsidP="00712DFF">
      <w:pPr>
        <w:ind w:left="864" w:hanging="864"/>
        <w:rPr>
          <w:rFonts w:ascii="Garamond" w:hAnsi="Garamond"/>
        </w:rPr>
      </w:pPr>
      <w:bookmarkStart w:id="14" w:name="_Hlk193799973"/>
      <w:r w:rsidRPr="003B57B8">
        <w:rPr>
          <w:rFonts w:ascii="Garamond" w:hAnsi="Garamond"/>
          <w:b/>
          <w:bCs/>
        </w:rPr>
        <w:t>Thompson, Victor D.,</w:t>
      </w:r>
      <w:r w:rsidRPr="003B57B8">
        <w:rPr>
          <w:rFonts w:ascii="Garamond" w:hAnsi="Garamond"/>
        </w:rPr>
        <w:t xml:space="preserve"> </w:t>
      </w:r>
      <w:r w:rsidRPr="00EA5173">
        <w:rPr>
          <w:rFonts w:ascii="Garamond" w:hAnsi="Garamond"/>
          <w:u w:val="single"/>
        </w:rPr>
        <w:t>Jake Lulewicz</w:t>
      </w:r>
      <w:r w:rsidRPr="003B57B8">
        <w:rPr>
          <w:rFonts w:ascii="Garamond" w:hAnsi="Garamond"/>
        </w:rPr>
        <w:t xml:space="preserve">, RaeLynn Butler, Turner Hunt, LeeAnne Wendt, James </w:t>
      </w:r>
    </w:p>
    <w:p w14:paraId="5359400A" w14:textId="77777777" w:rsidR="00712DFF" w:rsidRPr="00463F59" w:rsidRDefault="00712DFF" w:rsidP="00712DFF">
      <w:pPr>
        <w:ind w:left="864" w:hanging="864"/>
        <w:rPr>
          <w:rFonts w:ascii="Garamond" w:hAnsi="Garamond"/>
        </w:rPr>
      </w:pPr>
      <w:r w:rsidRPr="003B57B8">
        <w:rPr>
          <w:rFonts w:ascii="Garamond" w:hAnsi="Garamond"/>
        </w:rPr>
        <w:t>Wettstaed, Mark Williams, Richard Jefferies, Suzanne K. Fish</w:t>
      </w:r>
    </w:p>
    <w:p w14:paraId="21FA9E15" w14:textId="77777777" w:rsidR="00712DFF" w:rsidRDefault="00712DFF" w:rsidP="00712DFF">
      <w:pPr>
        <w:shd w:val="clear" w:color="auto" w:fill="FFFFFF"/>
        <w:ind w:left="860" w:hanging="860"/>
        <w:rPr>
          <w:rFonts w:ascii="Garamond" w:hAnsi="Garamond"/>
        </w:rPr>
      </w:pPr>
      <w:r w:rsidRPr="00BD1690">
        <w:rPr>
          <w:rFonts w:ascii="Garamond" w:hAnsi="Garamond"/>
        </w:rPr>
        <w:t>2022</w:t>
      </w:r>
      <w:r w:rsidRPr="00BD1690">
        <w:rPr>
          <w:rFonts w:ascii="Garamond" w:hAnsi="Garamond"/>
        </w:rPr>
        <w:tab/>
      </w:r>
      <w:r w:rsidRPr="003B57B8">
        <w:rPr>
          <w:rFonts w:ascii="Garamond" w:hAnsi="Garamond"/>
        </w:rPr>
        <w:t xml:space="preserve">The Early Materialization of Democratic Institutions among the </w:t>
      </w:r>
      <w:r w:rsidRPr="00B264F3">
        <w:rPr>
          <w:rFonts w:ascii="Garamond" w:hAnsi="Garamond"/>
        </w:rPr>
        <w:t>Ancestral Muskogean</w:t>
      </w:r>
      <w:r>
        <w:rPr>
          <w:rFonts w:ascii="Garamond" w:hAnsi="Garamond"/>
        </w:rPr>
        <w:t xml:space="preserve"> of the American Southeast. </w:t>
      </w:r>
      <w:r>
        <w:rPr>
          <w:rFonts w:ascii="Garamond" w:hAnsi="Garamond"/>
          <w:i/>
          <w:iCs/>
        </w:rPr>
        <w:t>American Antiquity</w:t>
      </w:r>
      <w:r w:rsidRPr="003B57B8">
        <w:rPr>
          <w:rFonts w:ascii="Garamond" w:hAnsi="Garamond"/>
          <w:i/>
          <w:iCs/>
        </w:rPr>
        <w:t>.</w:t>
      </w:r>
      <w:r w:rsidRPr="005C3D8A">
        <w:rPr>
          <w:rFonts w:ascii="Garamond" w:hAnsi="Garamond"/>
          <w:i/>
          <w:iCs/>
        </w:rPr>
        <w:t xml:space="preserve"> </w:t>
      </w:r>
      <w:r w:rsidRPr="00CD3D05">
        <w:rPr>
          <w:rFonts w:ascii="Garamond" w:hAnsi="Garamond"/>
        </w:rPr>
        <w:t>87(4):704-723</w:t>
      </w:r>
      <w:r w:rsidRPr="00840EDE">
        <w:rPr>
          <w:rFonts w:ascii="Garamond" w:hAnsi="Garamond"/>
          <w:i/>
          <w:iCs/>
        </w:rPr>
        <w:t xml:space="preserve">. </w:t>
      </w:r>
      <w:r w:rsidRPr="00CD3D05">
        <w:rPr>
          <w:rFonts w:ascii="Garamond" w:hAnsi="Garamond"/>
        </w:rPr>
        <w:t>doi:10.1017/aaq.2022.31</w:t>
      </w:r>
    </w:p>
    <w:bookmarkEnd w:id="14"/>
    <w:p w14:paraId="63184216" w14:textId="77777777" w:rsidR="00712DFF" w:rsidRDefault="00712DFF" w:rsidP="00770048">
      <w:pPr>
        <w:pStyle w:val="Body"/>
        <w:ind w:left="860" w:hanging="860"/>
        <w:rPr>
          <w:rFonts w:ascii="Garamond" w:hAnsi="Garamond"/>
          <w:b/>
          <w:bCs/>
        </w:rPr>
      </w:pPr>
    </w:p>
    <w:p w14:paraId="6D08922F" w14:textId="12186471" w:rsidR="00770048" w:rsidRPr="00392F34" w:rsidRDefault="00770048" w:rsidP="00770048">
      <w:pPr>
        <w:pStyle w:val="Body"/>
        <w:ind w:left="860" w:hanging="860"/>
        <w:rPr>
          <w:rFonts w:ascii="Garamond" w:hAnsi="Garamond"/>
          <w:b/>
          <w:bCs/>
        </w:rPr>
      </w:pPr>
      <w:bookmarkStart w:id="15" w:name="_Hlk193799981"/>
      <w:r w:rsidRPr="00392F34">
        <w:rPr>
          <w:rFonts w:ascii="Garamond" w:hAnsi="Garamond"/>
        </w:rPr>
        <w:t>Birch, Jennifer</w:t>
      </w:r>
      <w:r>
        <w:rPr>
          <w:rFonts w:ascii="Garamond" w:hAnsi="Garamond"/>
        </w:rPr>
        <w:t>,</w:t>
      </w:r>
      <w:r w:rsidRPr="00392F34">
        <w:rPr>
          <w:rFonts w:ascii="Garamond" w:hAnsi="Garamond"/>
        </w:rPr>
        <w:t xml:space="preserve"> Turner Hunt, Louis Lesage, Jean-Francois Richard, Linda A. Sioui, and </w:t>
      </w:r>
      <w:r w:rsidRPr="00392F34">
        <w:rPr>
          <w:rFonts w:ascii="Garamond" w:hAnsi="Garamond"/>
          <w:b/>
          <w:bCs/>
        </w:rPr>
        <w:t xml:space="preserve">Victor D. </w:t>
      </w:r>
    </w:p>
    <w:p w14:paraId="7CDD0DA1" w14:textId="77777777" w:rsidR="00770048" w:rsidRPr="00392F34" w:rsidRDefault="00770048" w:rsidP="00770048">
      <w:pPr>
        <w:pStyle w:val="Body"/>
        <w:ind w:left="860" w:hanging="860"/>
        <w:rPr>
          <w:rFonts w:ascii="Garamond" w:hAnsi="Garamond"/>
        </w:rPr>
      </w:pPr>
      <w:r w:rsidRPr="00392F34">
        <w:rPr>
          <w:rFonts w:ascii="Garamond" w:hAnsi="Garamond"/>
          <w:b/>
          <w:bCs/>
        </w:rPr>
        <w:t>Thompson</w:t>
      </w:r>
      <w:r w:rsidRPr="00392F34">
        <w:rPr>
          <w:rFonts w:ascii="Garamond" w:hAnsi="Garamond"/>
        </w:rPr>
        <w:t xml:space="preserve"> </w:t>
      </w:r>
    </w:p>
    <w:p w14:paraId="1B6AD8B7" w14:textId="204196A0" w:rsidR="00770048" w:rsidRPr="00770048" w:rsidRDefault="00770048" w:rsidP="00770048">
      <w:pPr>
        <w:pStyle w:val="Body"/>
        <w:ind w:left="860" w:hanging="860"/>
        <w:rPr>
          <w:rFonts w:ascii="Garamond" w:hAnsi="Garamond"/>
          <w:i/>
          <w:iCs/>
        </w:rPr>
      </w:pPr>
      <w:r w:rsidRPr="00BD1690">
        <w:rPr>
          <w:rFonts w:ascii="Garamond" w:hAnsi="Garamond"/>
        </w:rPr>
        <w:t>2022</w:t>
      </w:r>
      <w:r>
        <w:rPr>
          <w:rFonts w:ascii="Garamond" w:hAnsi="Garamond"/>
        </w:rPr>
        <w:tab/>
      </w:r>
      <w:r w:rsidRPr="00392F34">
        <w:rPr>
          <w:rFonts w:ascii="Garamond" w:hAnsi="Garamond"/>
        </w:rPr>
        <w:t>The Role of Radiocarbon Dating in Advancing Indigenous-led Archaeological Research Agendas</w:t>
      </w:r>
      <w:r>
        <w:rPr>
          <w:rFonts w:ascii="Garamond" w:hAnsi="Garamond"/>
        </w:rPr>
        <w:t xml:space="preserve">. </w:t>
      </w:r>
      <w:r w:rsidRPr="00392F34">
        <w:rPr>
          <w:rFonts w:ascii="Garamond" w:hAnsi="Garamond"/>
          <w:i/>
          <w:iCs/>
        </w:rPr>
        <w:t>Humanities &amp; Social Sciences Communications</w:t>
      </w:r>
      <w:r w:rsidRPr="003B57B8">
        <w:rPr>
          <w:rFonts w:ascii="Garamond" w:hAnsi="Garamond"/>
          <w:i/>
          <w:iCs/>
        </w:rPr>
        <w:t xml:space="preserve">. </w:t>
      </w:r>
      <w:r w:rsidR="00FB55D5" w:rsidRPr="00FB55D5">
        <w:rPr>
          <w:rFonts w:ascii="Garamond" w:eastAsia="Times New Roman" w:hAnsi="Garamond"/>
          <w:color w:val="212121"/>
        </w:rPr>
        <w:t>9, 228 (2022). https://doi.org/10.1057/s41599-022-01249-7</w:t>
      </w:r>
    </w:p>
    <w:bookmarkEnd w:id="15"/>
    <w:p w14:paraId="7B07A525" w14:textId="77777777" w:rsidR="00CD3D05" w:rsidRDefault="00CD3D05" w:rsidP="00182520">
      <w:pPr>
        <w:shd w:val="clear" w:color="auto" w:fill="FFFFFF"/>
        <w:ind w:left="860" w:hanging="860"/>
        <w:rPr>
          <w:rFonts w:ascii="Garamond" w:eastAsia="Times New Roman" w:hAnsi="Garamond"/>
          <w:color w:val="212121"/>
        </w:rPr>
      </w:pPr>
    </w:p>
    <w:p w14:paraId="18FD23E4" w14:textId="1D8BAA7E" w:rsidR="007D37E5" w:rsidRDefault="007D37E5" w:rsidP="007D37E5">
      <w:pPr>
        <w:ind w:left="864" w:hanging="864"/>
        <w:rPr>
          <w:rFonts w:ascii="Garamond" w:hAnsi="Garamond"/>
        </w:rPr>
      </w:pPr>
      <w:r w:rsidRPr="007A6709">
        <w:rPr>
          <w:rFonts w:ascii="Garamond" w:hAnsi="Garamond"/>
        </w:rPr>
        <w:t>LeFebvre</w:t>
      </w:r>
      <w:r>
        <w:rPr>
          <w:rFonts w:ascii="Garamond" w:hAnsi="Garamond"/>
        </w:rPr>
        <w:t>,</w:t>
      </w:r>
      <w:r w:rsidRPr="007A6709">
        <w:rPr>
          <w:rFonts w:ascii="Garamond" w:hAnsi="Garamond"/>
        </w:rPr>
        <w:t xml:space="preserve"> Michelle J.</w:t>
      </w:r>
      <w:r>
        <w:rPr>
          <w:rFonts w:ascii="Garamond" w:hAnsi="Garamond"/>
        </w:rPr>
        <w:t xml:space="preserve">, </w:t>
      </w:r>
      <w:r w:rsidRPr="007A6709">
        <w:rPr>
          <w:rFonts w:ascii="Garamond" w:hAnsi="Garamond"/>
        </w:rPr>
        <w:t>Traci A. Ardren</w:t>
      </w:r>
      <w:r>
        <w:rPr>
          <w:rFonts w:ascii="Garamond" w:hAnsi="Garamond"/>
        </w:rPr>
        <w:t xml:space="preserve">, </w:t>
      </w:r>
      <w:r w:rsidRPr="007A6709">
        <w:rPr>
          <w:rFonts w:ascii="Garamond" w:hAnsi="Garamond"/>
          <w:b/>
          <w:bCs/>
        </w:rPr>
        <w:t>Victor D. Thompson</w:t>
      </w:r>
      <w:r>
        <w:rPr>
          <w:rFonts w:ascii="Garamond" w:hAnsi="Garamond"/>
        </w:rPr>
        <w:t xml:space="preserve">, </w:t>
      </w:r>
      <w:r w:rsidRPr="007A6709">
        <w:rPr>
          <w:rFonts w:ascii="Garamond" w:hAnsi="Garamond"/>
        </w:rPr>
        <w:t>Scott M. Fitzpatrick</w:t>
      </w:r>
      <w:r>
        <w:rPr>
          <w:rFonts w:ascii="Garamond" w:hAnsi="Garamond"/>
        </w:rPr>
        <w:t xml:space="preserve">, </w:t>
      </w:r>
      <w:r w:rsidRPr="007A6709">
        <w:rPr>
          <w:rFonts w:ascii="Garamond" w:hAnsi="Garamond"/>
        </w:rPr>
        <w:t xml:space="preserve">Philippa </w:t>
      </w:r>
    </w:p>
    <w:p w14:paraId="4256A50A" w14:textId="77777777" w:rsidR="007D37E5" w:rsidRDefault="007D37E5" w:rsidP="007D37E5">
      <w:pPr>
        <w:ind w:left="864" w:hanging="864"/>
        <w:rPr>
          <w:rFonts w:ascii="Garamond" w:hAnsi="Garamond"/>
        </w:rPr>
      </w:pPr>
      <w:r w:rsidRPr="007A6709">
        <w:rPr>
          <w:rFonts w:ascii="Garamond" w:hAnsi="Garamond"/>
        </w:rPr>
        <w:t>Jorissen</w:t>
      </w:r>
      <w:r>
        <w:rPr>
          <w:rFonts w:ascii="Garamond" w:hAnsi="Garamond"/>
        </w:rPr>
        <w:t xml:space="preserve">, and </w:t>
      </w:r>
      <w:r w:rsidRPr="007A6709">
        <w:rPr>
          <w:rFonts w:ascii="Garamond" w:hAnsi="Garamond"/>
        </w:rPr>
        <w:t xml:space="preserve">Matt Napolitano </w:t>
      </w:r>
    </w:p>
    <w:p w14:paraId="40B27346" w14:textId="24A64CB3" w:rsidR="007D37E5" w:rsidRPr="007D37E5" w:rsidRDefault="007D37E5" w:rsidP="007D37E5">
      <w:pPr>
        <w:ind w:left="864" w:hanging="864"/>
        <w:rPr>
          <w:rFonts w:ascii="Garamond" w:hAnsi="Garamond"/>
        </w:rPr>
      </w:pPr>
      <w:r w:rsidRPr="00BD1690">
        <w:rPr>
          <w:rFonts w:ascii="Garamond" w:hAnsi="Garamond"/>
        </w:rPr>
        <w:t>2022</w:t>
      </w:r>
      <w:r w:rsidRPr="00BD1690">
        <w:rPr>
          <w:rFonts w:ascii="Garamond" w:hAnsi="Garamond"/>
        </w:rPr>
        <w:tab/>
      </w:r>
      <w:r w:rsidRPr="007A6709">
        <w:rPr>
          <w:rFonts w:ascii="Garamond" w:hAnsi="Garamond"/>
        </w:rPr>
        <w:t>Archaeological insights on Indigenous Sustainability from Upper Matecumbe Key, Florida</w:t>
      </w:r>
      <w:r>
        <w:rPr>
          <w:rFonts w:ascii="Garamond" w:hAnsi="Garamond"/>
        </w:rPr>
        <w:t xml:space="preserve">. </w:t>
      </w:r>
      <w:r>
        <w:rPr>
          <w:rFonts w:ascii="Garamond" w:hAnsi="Garamond"/>
          <w:i/>
          <w:iCs/>
        </w:rPr>
        <w:t>Journal of Sustainability</w:t>
      </w:r>
      <w:r w:rsidR="00840EDE">
        <w:rPr>
          <w:rFonts w:ascii="Garamond" w:hAnsi="Garamond"/>
        </w:rPr>
        <w:t xml:space="preserve"> </w:t>
      </w:r>
      <w:r w:rsidR="00840EDE" w:rsidRPr="00840EDE">
        <w:rPr>
          <w:rFonts w:ascii="Garamond" w:hAnsi="Garamond"/>
        </w:rPr>
        <w:t>14: 6552.</w:t>
      </w:r>
    </w:p>
    <w:p w14:paraId="4ACFFD53" w14:textId="77777777" w:rsidR="00182520" w:rsidRDefault="00182520" w:rsidP="0087774C">
      <w:pPr>
        <w:ind w:left="864" w:hanging="864"/>
        <w:rPr>
          <w:rFonts w:ascii="Garamond" w:hAnsi="Garamond"/>
          <w:u w:val="single"/>
        </w:rPr>
      </w:pPr>
    </w:p>
    <w:p w14:paraId="45261717" w14:textId="371436EB" w:rsidR="00817BE4" w:rsidRDefault="00817BE4" w:rsidP="00817BE4">
      <w:pPr>
        <w:pStyle w:val="Header"/>
        <w:ind w:left="800" w:hanging="800"/>
        <w:rPr>
          <w:rFonts w:ascii="Garamond" w:hAnsi="Garamond"/>
          <w:bCs/>
          <w:sz w:val="24"/>
          <w:szCs w:val="24"/>
        </w:rPr>
      </w:pPr>
      <w:r>
        <w:rPr>
          <w:rFonts w:ascii="Garamond" w:hAnsi="Garamond"/>
          <w:bCs/>
          <w:sz w:val="24"/>
          <w:szCs w:val="24"/>
        </w:rPr>
        <w:t xml:space="preserve">Gragson, Ted, and </w:t>
      </w:r>
      <w:r w:rsidRPr="004C3A07">
        <w:rPr>
          <w:rFonts w:ascii="Garamond" w:hAnsi="Garamond"/>
          <w:b/>
          <w:bCs/>
          <w:sz w:val="24"/>
          <w:szCs w:val="24"/>
        </w:rPr>
        <w:t>Victor D. Thompson</w:t>
      </w:r>
      <w:r>
        <w:rPr>
          <w:rFonts w:ascii="Garamond" w:hAnsi="Garamond"/>
          <w:bCs/>
          <w:sz w:val="24"/>
          <w:szCs w:val="24"/>
        </w:rPr>
        <w:t xml:space="preserve"> </w:t>
      </w:r>
    </w:p>
    <w:p w14:paraId="6150A638" w14:textId="6C67A3E2" w:rsidR="00817BE4" w:rsidRDefault="00817BE4" w:rsidP="00817BE4">
      <w:pPr>
        <w:pStyle w:val="Body"/>
        <w:ind w:left="860" w:hanging="860"/>
        <w:rPr>
          <w:rFonts w:ascii="Garamond" w:hAnsi="Garamond"/>
        </w:rPr>
      </w:pPr>
      <w:r w:rsidRPr="00BD1690">
        <w:rPr>
          <w:rFonts w:ascii="Garamond" w:hAnsi="Garamond"/>
        </w:rPr>
        <w:t>2022</w:t>
      </w:r>
      <w:r w:rsidRPr="00BD1690">
        <w:rPr>
          <w:rFonts w:ascii="Garamond" w:hAnsi="Garamond"/>
        </w:rPr>
        <w:tab/>
      </w:r>
      <w:r w:rsidRPr="004C3A07">
        <w:rPr>
          <w:rFonts w:ascii="Garamond" w:hAnsi="Garamond"/>
        </w:rPr>
        <w:t>Legacy Radiocarbon Dates and the Archaeological Chronology of the Western Pyrenees</w:t>
      </w:r>
      <w:r>
        <w:rPr>
          <w:rFonts w:ascii="Garamond" w:hAnsi="Garamond"/>
        </w:rPr>
        <w:t xml:space="preserve">. </w:t>
      </w:r>
      <w:r w:rsidRPr="000020BD">
        <w:rPr>
          <w:rFonts w:ascii="Garamond" w:hAnsi="Garamond"/>
          <w:i/>
          <w:iCs/>
        </w:rPr>
        <w:t>Journal of Archaeological Science: Reports</w:t>
      </w:r>
      <w:r w:rsidR="00840EDE" w:rsidRPr="00840EDE">
        <w:t xml:space="preserve"> </w:t>
      </w:r>
      <w:r w:rsidR="00840EDE" w:rsidRPr="00840EDE">
        <w:rPr>
          <w:rFonts w:ascii="Garamond" w:hAnsi="Garamond"/>
        </w:rPr>
        <w:t>43</w:t>
      </w:r>
      <w:r w:rsidR="00840EDE">
        <w:rPr>
          <w:rFonts w:ascii="Garamond" w:hAnsi="Garamond"/>
        </w:rPr>
        <w:t xml:space="preserve">: </w:t>
      </w:r>
      <w:r w:rsidR="00840EDE" w:rsidRPr="00840EDE">
        <w:rPr>
          <w:rFonts w:ascii="Garamond" w:hAnsi="Garamond"/>
        </w:rPr>
        <w:t>103483</w:t>
      </w:r>
      <w:r w:rsidR="00840EDE" w:rsidRPr="00840EDE">
        <w:rPr>
          <w:rFonts w:ascii="Garamond" w:hAnsi="Garamond"/>
          <w:i/>
          <w:iCs/>
        </w:rPr>
        <w:t>.</w:t>
      </w:r>
    </w:p>
    <w:p w14:paraId="68525C8D" w14:textId="77777777" w:rsidR="00817BE4" w:rsidRDefault="00817BE4" w:rsidP="00817BE4">
      <w:pPr>
        <w:pStyle w:val="Body"/>
        <w:ind w:left="860" w:hanging="860"/>
        <w:rPr>
          <w:rFonts w:ascii="Garamond" w:hAnsi="Garamond"/>
        </w:rPr>
      </w:pPr>
    </w:p>
    <w:p w14:paraId="614C8F82" w14:textId="4A83A315" w:rsidR="0087774C" w:rsidRDefault="0087774C" w:rsidP="0087774C">
      <w:pPr>
        <w:ind w:left="864" w:hanging="864"/>
        <w:rPr>
          <w:rFonts w:ascii="Garamond" w:hAnsi="Garamond"/>
        </w:rPr>
      </w:pPr>
      <w:r w:rsidRPr="002732D7">
        <w:rPr>
          <w:rFonts w:ascii="Garamond" w:hAnsi="Garamond"/>
          <w:u w:val="single"/>
        </w:rPr>
        <w:t>Cramb, Justin</w:t>
      </w:r>
      <w:r>
        <w:rPr>
          <w:rFonts w:ascii="Garamond" w:hAnsi="Garamond"/>
        </w:rPr>
        <w:t xml:space="preserve"> and </w:t>
      </w:r>
      <w:r w:rsidRPr="002732D7">
        <w:rPr>
          <w:rFonts w:ascii="Garamond" w:hAnsi="Garamond"/>
          <w:b/>
          <w:bCs/>
        </w:rPr>
        <w:t>Victor D. Thompson</w:t>
      </w:r>
    </w:p>
    <w:p w14:paraId="6AF4859F" w14:textId="1A77E0C1" w:rsidR="00A96B94" w:rsidRPr="00A96B94" w:rsidRDefault="0087774C" w:rsidP="00A96B94">
      <w:pPr>
        <w:ind w:left="860" w:hanging="860"/>
        <w:rPr>
          <w:rFonts w:ascii="Garamond" w:eastAsia="Times New Roman" w:hAnsi="Garamond"/>
          <w:color w:val="212121"/>
        </w:rPr>
      </w:pPr>
      <w:r w:rsidRPr="00BD1690">
        <w:rPr>
          <w:rFonts w:ascii="Garamond" w:hAnsi="Garamond"/>
        </w:rPr>
        <w:t>2022</w:t>
      </w:r>
      <w:r w:rsidRPr="00BD1690">
        <w:rPr>
          <w:rFonts w:ascii="Garamond" w:hAnsi="Garamond"/>
        </w:rPr>
        <w:tab/>
      </w:r>
      <w:r w:rsidR="00A96B94" w:rsidRPr="00A96B94">
        <w:rPr>
          <w:rFonts w:ascii="Garamond" w:hAnsi="Garamond"/>
        </w:rPr>
        <w:t>Dynamic Sustainability, Resource Management, and Collective Action on Two Atolls in the Remote Pacific</w:t>
      </w:r>
      <w:r>
        <w:rPr>
          <w:rFonts w:ascii="Garamond" w:hAnsi="Garamond"/>
        </w:rPr>
        <w:t xml:space="preserve">. </w:t>
      </w:r>
      <w:r w:rsidRPr="002732D7">
        <w:rPr>
          <w:rFonts w:ascii="Garamond" w:hAnsi="Garamond"/>
          <w:i/>
          <w:iCs/>
        </w:rPr>
        <w:t xml:space="preserve">Journal of </w:t>
      </w:r>
      <w:r>
        <w:rPr>
          <w:rFonts w:ascii="Garamond" w:hAnsi="Garamond"/>
          <w:i/>
          <w:iCs/>
        </w:rPr>
        <w:t>Sustainability</w:t>
      </w:r>
      <w:r>
        <w:rPr>
          <w:rFonts w:ascii="Garamond" w:hAnsi="Garamond"/>
        </w:rPr>
        <w:t xml:space="preserve">. </w:t>
      </w:r>
      <w:r w:rsidR="00A96B94" w:rsidRPr="00A96B94">
        <w:rPr>
          <w:rFonts w:ascii="Garamond" w:eastAsia="Times New Roman" w:hAnsi="Garamond"/>
          <w:color w:val="212121"/>
        </w:rPr>
        <w:t>14, no. 9: 5174.</w:t>
      </w:r>
      <w:r w:rsidR="00A96B94">
        <w:rPr>
          <w:rFonts w:ascii="Garamond" w:eastAsia="Times New Roman" w:hAnsi="Garamond"/>
          <w:color w:val="212121"/>
        </w:rPr>
        <w:t xml:space="preserve"> </w:t>
      </w:r>
      <w:hyperlink r:id="rId19" w:history="1">
        <w:r w:rsidR="00A96B94" w:rsidRPr="0044445E">
          <w:rPr>
            <w:rStyle w:val="Hyperlink"/>
            <w:rFonts w:ascii="Garamond" w:eastAsia="Times New Roman" w:hAnsi="Garamond"/>
          </w:rPr>
          <w:t>https://doi.org/10.3390/su14095174</w:t>
        </w:r>
      </w:hyperlink>
      <w:r w:rsidR="00A96B94">
        <w:rPr>
          <w:rFonts w:ascii="Garamond" w:eastAsia="Times New Roman" w:hAnsi="Garamond"/>
          <w:color w:val="212121"/>
        </w:rPr>
        <w:t xml:space="preserve"> </w:t>
      </w:r>
    </w:p>
    <w:bookmarkEnd w:id="2"/>
    <w:p w14:paraId="0E757910" w14:textId="77777777" w:rsidR="00C012A9" w:rsidRPr="00920FC5" w:rsidRDefault="00C012A9" w:rsidP="00182520">
      <w:pPr>
        <w:shd w:val="clear" w:color="auto" w:fill="FFFFFF"/>
        <w:rPr>
          <w:rFonts w:ascii="Garamond" w:eastAsia="Times New Roman" w:hAnsi="Garamond"/>
          <w:i/>
          <w:iCs/>
          <w:color w:val="212121"/>
        </w:rPr>
      </w:pPr>
    </w:p>
    <w:p w14:paraId="5E5629FE" w14:textId="6F487A2A" w:rsidR="00ED4256" w:rsidRDefault="00ED4256" w:rsidP="00ED4256">
      <w:pPr>
        <w:shd w:val="clear" w:color="auto" w:fill="FFFFFF"/>
        <w:ind w:left="860" w:hanging="860"/>
        <w:rPr>
          <w:rFonts w:ascii="Garamond" w:hAnsi="Garamond"/>
        </w:rPr>
      </w:pPr>
      <w:bookmarkStart w:id="16" w:name="_Hlk193799992"/>
      <w:r w:rsidRPr="00740A4B">
        <w:rPr>
          <w:rFonts w:ascii="Garamond" w:hAnsi="Garamond"/>
        </w:rPr>
        <w:t>Reeder-Myers</w:t>
      </w:r>
      <w:r>
        <w:rPr>
          <w:rFonts w:ascii="Garamond" w:hAnsi="Garamond"/>
        </w:rPr>
        <w:t>,</w:t>
      </w:r>
      <w:r w:rsidRPr="00740A4B">
        <w:rPr>
          <w:rFonts w:ascii="Garamond" w:hAnsi="Garamond"/>
        </w:rPr>
        <w:t xml:space="preserve"> Leslie A.,</w:t>
      </w:r>
      <w:r>
        <w:rPr>
          <w:rFonts w:ascii="Garamond" w:hAnsi="Garamond"/>
        </w:rPr>
        <w:t xml:space="preserve"> </w:t>
      </w:r>
      <w:r w:rsidRPr="00740A4B">
        <w:rPr>
          <w:rFonts w:ascii="Garamond" w:hAnsi="Garamond"/>
        </w:rPr>
        <w:t>Todd J. Braje, Courtney A. Hofman, Emma A. Elliot Smith, Carey</w:t>
      </w:r>
    </w:p>
    <w:p w14:paraId="2A95D6C2"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Garland, Michael Grone, Carla S. Hadden, Marco Hatch, Turner Hunt, Alice Kelley, Michelle </w:t>
      </w:r>
    </w:p>
    <w:p w14:paraId="515C9004"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LeFebvre, Michael Lockman, Iain McKechnie, Ian J. McNiven, Bonnie Newsom, Thomas </w:t>
      </w:r>
    </w:p>
    <w:p w14:paraId="670DC47D"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Pluckhahn, Gabriel Sanchez, Margo Schwadron, Karen Smith, Tam Smith, Arthur Spiess, Gabrielle </w:t>
      </w:r>
    </w:p>
    <w:p w14:paraId="1637E3DA" w14:textId="77777777" w:rsidR="00ED4256" w:rsidRPr="00740A4B" w:rsidRDefault="00ED4256" w:rsidP="00ED4256">
      <w:pPr>
        <w:shd w:val="clear" w:color="auto" w:fill="FFFFFF"/>
        <w:ind w:left="860" w:hanging="860"/>
        <w:rPr>
          <w:rFonts w:ascii="Garamond" w:hAnsi="Garamond"/>
        </w:rPr>
      </w:pPr>
      <w:r w:rsidRPr="00740A4B">
        <w:rPr>
          <w:rFonts w:ascii="Garamond" w:hAnsi="Garamond"/>
        </w:rPr>
        <w:t xml:space="preserve">Tayac, </w:t>
      </w:r>
      <w:r w:rsidRPr="00740A4B">
        <w:rPr>
          <w:rFonts w:ascii="Garamond" w:hAnsi="Garamond"/>
          <w:b/>
          <w:bCs/>
        </w:rPr>
        <w:t>Victor D. Thompson</w:t>
      </w:r>
      <w:r w:rsidRPr="00740A4B">
        <w:rPr>
          <w:rFonts w:ascii="Garamond" w:hAnsi="Garamond"/>
        </w:rPr>
        <w:t>, Elic M. Weitzel, Torben C. Rick</w:t>
      </w:r>
    </w:p>
    <w:p w14:paraId="2684B64C" w14:textId="27CAF84A" w:rsidR="00920FC5" w:rsidRDefault="00ED4256" w:rsidP="00817BE4">
      <w:pPr>
        <w:shd w:val="clear" w:color="auto" w:fill="FFFFFF"/>
        <w:ind w:left="860" w:hanging="860"/>
        <w:rPr>
          <w:rFonts w:ascii="Garamond" w:eastAsia="Times New Roman" w:hAnsi="Garamond"/>
          <w:color w:val="212121"/>
        </w:rPr>
      </w:pPr>
      <w:r w:rsidRPr="00BD1690">
        <w:rPr>
          <w:rFonts w:ascii="Garamond" w:hAnsi="Garamond"/>
        </w:rPr>
        <w:t>2022</w:t>
      </w:r>
      <w:r w:rsidRPr="00BD1690">
        <w:rPr>
          <w:rFonts w:ascii="Garamond" w:hAnsi="Garamond"/>
        </w:rPr>
        <w:tab/>
      </w:r>
      <w:r w:rsidR="00817BE4" w:rsidRPr="00817BE4">
        <w:rPr>
          <w:rFonts w:ascii="Garamond" w:hAnsi="Garamond"/>
        </w:rPr>
        <w:t xml:space="preserve">Indigenous </w:t>
      </w:r>
      <w:r w:rsidR="00817BE4">
        <w:rPr>
          <w:rFonts w:ascii="Garamond" w:hAnsi="Garamond"/>
        </w:rPr>
        <w:t>O</w:t>
      </w:r>
      <w:r w:rsidR="00817BE4" w:rsidRPr="00817BE4">
        <w:rPr>
          <w:rFonts w:ascii="Garamond" w:hAnsi="Garamond"/>
        </w:rPr>
        <w:t xml:space="preserve">yster </w:t>
      </w:r>
      <w:r w:rsidR="00817BE4">
        <w:rPr>
          <w:rFonts w:ascii="Garamond" w:hAnsi="Garamond"/>
        </w:rPr>
        <w:t>F</w:t>
      </w:r>
      <w:r w:rsidR="00817BE4" w:rsidRPr="00817BE4">
        <w:rPr>
          <w:rFonts w:ascii="Garamond" w:hAnsi="Garamond"/>
        </w:rPr>
        <w:t xml:space="preserve">isheries </w:t>
      </w:r>
      <w:r w:rsidR="00817BE4">
        <w:rPr>
          <w:rFonts w:ascii="Garamond" w:hAnsi="Garamond"/>
        </w:rPr>
        <w:t>P</w:t>
      </w:r>
      <w:r w:rsidR="00817BE4" w:rsidRPr="00817BE4">
        <w:rPr>
          <w:rFonts w:ascii="Garamond" w:hAnsi="Garamond"/>
        </w:rPr>
        <w:t xml:space="preserve">ersisted for </w:t>
      </w:r>
      <w:r w:rsidR="00817BE4">
        <w:rPr>
          <w:rFonts w:ascii="Garamond" w:hAnsi="Garamond"/>
        </w:rPr>
        <w:t>M</w:t>
      </w:r>
      <w:r w:rsidR="00817BE4" w:rsidRPr="00817BE4">
        <w:rPr>
          <w:rFonts w:ascii="Garamond" w:hAnsi="Garamond"/>
        </w:rPr>
        <w:t xml:space="preserve">illennia and </w:t>
      </w:r>
      <w:r w:rsidR="00817BE4">
        <w:rPr>
          <w:rFonts w:ascii="Garamond" w:hAnsi="Garamond"/>
        </w:rPr>
        <w:t>S</w:t>
      </w:r>
      <w:r w:rsidR="00817BE4" w:rsidRPr="00817BE4">
        <w:rPr>
          <w:rFonts w:ascii="Garamond" w:hAnsi="Garamond"/>
        </w:rPr>
        <w:t xml:space="preserve">hould </w:t>
      </w:r>
      <w:r w:rsidR="00817BE4">
        <w:rPr>
          <w:rFonts w:ascii="Garamond" w:hAnsi="Garamond"/>
        </w:rPr>
        <w:t>I</w:t>
      </w:r>
      <w:r w:rsidR="00817BE4" w:rsidRPr="00817BE4">
        <w:rPr>
          <w:rFonts w:ascii="Garamond" w:hAnsi="Garamond"/>
        </w:rPr>
        <w:t xml:space="preserve">nform </w:t>
      </w:r>
      <w:r w:rsidR="00817BE4">
        <w:rPr>
          <w:rFonts w:ascii="Garamond" w:hAnsi="Garamond"/>
        </w:rPr>
        <w:t>F</w:t>
      </w:r>
      <w:r w:rsidR="00817BE4" w:rsidRPr="00817BE4">
        <w:rPr>
          <w:rFonts w:ascii="Garamond" w:hAnsi="Garamond"/>
        </w:rPr>
        <w:t xml:space="preserve">uture </w:t>
      </w:r>
      <w:r w:rsidR="00817BE4">
        <w:rPr>
          <w:rFonts w:ascii="Garamond" w:hAnsi="Garamond"/>
        </w:rPr>
        <w:t>M</w:t>
      </w:r>
      <w:r w:rsidR="00817BE4" w:rsidRPr="00817BE4">
        <w:rPr>
          <w:rFonts w:ascii="Garamond" w:hAnsi="Garamond"/>
        </w:rPr>
        <w:t>anagement</w:t>
      </w:r>
      <w:r>
        <w:rPr>
          <w:rFonts w:ascii="Garamond" w:eastAsia="Times New Roman" w:hAnsi="Garamond"/>
          <w:color w:val="212121"/>
        </w:rPr>
        <w:t xml:space="preserve">. </w:t>
      </w:r>
      <w:r w:rsidRPr="00740A4B">
        <w:rPr>
          <w:rFonts w:ascii="Garamond" w:eastAsia="Times New Roman" w:hAnsi="Garamond"/>
          <w:i/>
          <w:iCs/>
          <w:color w:val="212121"/>
        </w:rPr>
        <w:t xml:space="preserve">Nature </w:t>
      </w:r>
      <w:r>
        <w:rPr>
          <w:rFonts w:ascii="Garamond" w:eastAsia="Times New Roman" w:hAnsi="Garamond"/>
          <w:i/>
          <w:iCs/>
          <w:color w:val="212121"/>
        </w:rPr>
        <w:t>Communications</w:t>
      </w:r>
      <w:r>
        <w:rPr>
          <w:rFonts w:ascii="Garamond" w:eastAsia="Times New Roman" w:hAnsi="Garamond"/>
          <w:color w:val="212121"/>
        </w:rPr>
        <w:t xml:space="preserve"> </w:t>
      </w:r>
      <w:r w:rsidR="00817BE4" w:rsidRPr="00817BE4">
        <w:rPr>
          <w:rFonts w:ascii="Garamond" w:eastAsia="Times New Roman" w:hAnsi="Garamond"/>
          <w:color w:val="212121"/>
        </w:rPr>
        <w:t>13</w:t>
      </w:r>
      <w:r w:rsidR="00817BE4">
        <w:rPr>
          <w:rFonts w:ascii="Garamond" w:eastAsia="Times New Roman" w:hAnsi="Garamond"/>
          <w:color w:val="212121"/>
        </w:rPr>
        <w:t xml:space="preserve">: </w:t>
      </w:r>
      <w:r w:rsidR="00817BE4" w:rsidRPr="00817BE4">
        <w:rPr>
          <w:rFonts w:ascii="Garamond" w:eastAsia="Times New Roman" w:hAnsi="Garamond"/>
          <w:color w:val="212121"/>
        </w:rPr>
        <w:t>2383</w:t>
      </w:r>
      <w:r w:rsidR="00817BE4">
        <w:rPr>
          <w:rFonts w:ascii="Garamond" w:eastAsia="Times New Roman" w:hAnsi="Garamond"/>
          <w:color w:val="212121"/>
        </w:rPr>
        <w:t xml:space="preserve">. </w:t>
      </w:r>
      <w:r w:rsidR="00817BE4" w:rsidRPr="00817BE4">
        <w:rPr>
          <w:rFonts w:ascii="Garamond" w:eastAsia="Times New Roman" w:hAnsi="Garamond"/>
          <w:color w:val="212121"/>
        </w:rPr>
        <w:t>DOI: 10.1038/s41467-022-29818-z</w:t>
      </w:r>
    </w:p>
    <w:bookmarkEnd w:id="16"/>
    <w:p w14:paraId="34B97DBA" w14:textId="77777777" w:rsidR="00817BE4" w:rsidRPr="00817BE4" w:rsidRDefault="00817BE4" w:rsidP="00817BE4">
      <w:pPr>
        <w:shd w:val="clear" w:color="auto" w:fill="FFFFFF"/>
        <w:ind w:left="860" w:hanging="860"/>
        <w:rPr>
          <w:rFonts w:ascii="Garamond" w:eastAsia="Times New Roman" w:hAnsi="Garamond"/>
          <w:color w:val="212121"/>
        </w:rPr>
      </w:pPr>
    </w:p>
    <w:p w14:paraId="474BB33E" w14:textId="02722029" w:rsidR="00BD1690" w:rsidRPr="00C74FFC" w:rsidRDefault="00BD1690" w:rsidP="00BD1690">
      <w:pPr>
        <w:shd w:val="clear" w:color="auto" w:fill="FFFFFF"/>
        <w:rPr>
          <w:rFonts w:ascii="Garamond" w:eastAsia="Times New Roman" w:hAnsi="Garamond"/>
          <w:color w:val="212121"/>
        </w:rPr>
      </w:pPr>
      <w:r w:rsidRPr="00EA5173">
        <w:rPr>
          <w:rFonts w:ascii="Garamond" w:eastAsia="Times New Roman" w:hAnsi="Garamond"/>
          <w:color w:val="212121"/>
          <w:u w:val="single"/>
        </w:rPr>
        <w:t>Carey J Garland,</w:t>
      </w:r>
      <w:r w:rsidRPr="00C74FFC">
        <w:rPr>
          <w:rFonts w:ascii="Garamond" w:eastAsia="Times New Roman" w:hAnsi="Garamond"/>
          <w:color w:val="212121"/>
        </w:rPr>
        <w:t xml:space="preserve"> </w:t>
      </w:r>
      <w:r w:rsidRPr="00DB4EF6">
        <w:rPr>
          <w:rFonts w:ascii="Garamond" w:eastAsia="Times New Roman" w:hAnsi="Garamond"/>
          <w:b/>
          <w:bCs/>
          <w:color w:val="212121"/>
        </w:rPr>
        <w:t>Victor D. Thompson</w:t>
      </w:r>
      <w:r w:rsidRPr="00C74FFC">
        <w:rPr>
          <w:rFonts w:ascii="Garamond" w:eastAsia="Times New Roman" w:hAnsi="Garamond"/>
          <w:color w:val="212121"/>
        </w:rPr>
        <w:t xml:space="preserve">, Matt Sanger, Karen Smith, Fred T. Andrus, Nathan R Lawres, </w:t>
      </w:r>
      <w:r w:rsidRPr="00EA5173">
        <w:rPr>
          <w:rFonts w:ascii="Garamond" w:eastAsia="Times New Roman" w:hAnsi="Garamond"/>
          <w:color w:val="212121"/>
          <w:u w:val="single"/>
        </w:rPr>
        <w:t>Katharine G. Napora</w:t>
      </w:r>
      <w:r w:rsidRPr="00C74FFC">
        <w:rPr>
          <w:rFonts w:ascii="Garamond" w:eastAsia="Times New Roman" w:hAnsi="Garamond"/>
          <w:color w:val="212121"/>
        </w:rPr>
        <w:t xml:space="preserve">, Carol Caloninno-Meeks, Matt Compton, Sharyn Jones, Carla Hadden, Alex Cherkinsky, Thomas Maddox, Yi-Ting Deng, </w:t>
      </w:r>
      <w:r w:rsidRPr="00EA5173">
        <w:rPr>
          <w:rFonts w:ascii="Garamond" w:eastAsia="Times New Roman" w:hAnsi="Garamond"/>
          <w:color w:val="212121"/>
          <w:u w:val="single"/>
        </w:rPr>
        <w:t>Isabelle Lulewicz</w:t>
      </w:r>
      <w:r w:rsidRPr="00C74FFC">
        <w:rPr>
          <w:rFonts w:ascii="Garamond" w:eastAsia="Times New Roman" w:hAnsi="Garamond"/>
          <w:color w:val="212121"/>
        </w:rPr>
        <w:t xml:space="preserve">, </w:t>
      </w:r>
      <w:r w:rsidRPr="00EA5173">
        <w:rPr>
          <w:rFonts w:ascii="Garamond" w:eastAsia="Times New Roman" w:hAnsi="Garamond"/>
          <w:color w:val="212121"/>
          <w:u w:val="single"/>
        </w:rPr>
        <w:t>Lindsey Parsons</w:t>
      </w:r>
    </w:p>
    <w:p w14:paraId="3E282A9D" w14:textId="71BD6CBB" w:rsidR="00BD1690" w:rsidRDefault="00BD1690" w:rsidP="00BD1690">
      <w:pPr>
        <w:shd w:val="clear" w:color="auto" w:fill="FFFFFF"/>
        <w:ind w:left="860" w:hanging="860"/>
        <w:rPr>
          <w:rFonts w:ascii="Garamond" w:eastAsia="Times New Roman" w:hAnsi="Garamond"/>
          <w:i/>
          <w:iCs/>
          <w:color w:val="212121"/>
        </w:rPr>
      </w:pPr>
      <w:r w:rsidRPr="00BD1690">
        <w:rPr>
          <w:rFonts w:ascii="Garamond" w:hAnsi="Garamond"/>
        </w:rPr>
        <w:t>2022</w:t>
      </w:r>
      <w:r w:rsidRPr="00BD1690">
        <w:rPr>
          <w:rFonts w:ascii="Garamond" w:hAnsi="Garamond"/>
        </w:rPr>
        <w:tab/>
      </w:r>
      <w:r w:rsidRPr="00BD1690">
        <w:rPr>
          <w:rFonts w:ascii="Garamond" w:hAnsi="Garamond"/>
        </w:rPr>
        <w:tab/>
      </w:r>
      <w:r w:rsidRPr="00C74FFC">
        <w:rPr>
          <w:rFonts w:ascii="Garamond" w:eastAsia="Times New Roman" w:hAnsi="Garamond"/>
          <w:color w:val="212121"/>
        </w:rPr>
        <w:t>A Multi-proxy Assessment of the Impact of Climate Change on Estuarine Resources for Late Holocene (ca. 4500 to 3800 BP) Native American Villages of the Georgia Coast, USA</w:t>
      </w:r>
      <w:r>
        <w:rPr>
          <w:rFonts w:ascii="Garamond" w:eastAsia="Times New Roman" w:hAnsi="Garamond"/>
          <w:color w:val="212121"/>
        </w:rPr>
        <w:t xml:space="preserve">. </w:t>
      </w:r>
      <w:r>
        <w:rPr>
          <w:rFonts w:ascii="Garamond" w:eastAsia="Times New Roman" w:hAnsi="Garamond"/>
          <w:i/>
          <w:iCs/>
          <w:color w:val="212121"/>
        </w:rPr>
        <w:t xml:space="preserve">PLOS One. </w:t>
      </w:r>
      <w:r w:rsidR="00B70004" w:rsidRPr="00B70004">
        <w:rPr>
          <w:rFonts w:ascii="Garamond" w:eastAsia="Times New Roman" w:hAnsi="Garamond"/>
          <w:color w:val="212121"/>
        </w:rPr>
        <w:t>doi.org/10.1371/journal.pone.0258979</w:t>
      </w:r>
    </w:p>
    <w:p w14:paraId="279DFCE7" w14:textId="77777777" w:rsidR="00BD1690" w:rsidRDefault="00BD1690" w:rsidP="00BD1690">
      <w:pPr>
        <w:shd w:val="clear" w:color="auto" w:fill="FFFFFF"/>
        <w:ind w:left="860" w:hanging="860"/>
        <w:rPr>
          <w:rFonts w:ascii="Garamond" w:eastAsia="Times New Roman" w:hAnsi="Garamond"/>
          <w:i/>
          <w:iCs/>
          <w:color w:val="212121"/>
        </w:rPr>
      </w:pPr>
    </w:p>
    <w:p w14:paraId="5532775A" w14:textId="704782CF" w:rsidR="007B2CA0" w:rsidRDefault="007B2CA0" w:rsidP="007B2CA0">
      <w:pPr>
        <w:pStyle w:val="Body"/>
        <w:ind w:left="860" w:hanging="860"/>
        <w:rPr>
          <w:rFonts w:ascii="Garamond" w:hAnsi="Garamond"/>
        </w:rPr>
      </w:pPr>
      <w:r w:rsidRPr="00E87172">
        <w:rPr>
          <w:rFonts w:ascii="Garamond" w:hAnsi="Garamond"/>
        </w:rPr>
        <w:t>Kelly</w:t>
      </w:r>
      <w:r>
        <w:rPr>
          <w:rFonts w:ascii="Garamond" w:hAnsi="Garamond"/>
        </w:rPr>
        <w:t>,</w:t>
      </w:r>
      <w:r w:rsidRPr="00E87172">
        <w:rPr>
          <w:rFonts w:ascii="Garamond" w:hAnsi="Garamond"/>
        </w:rPr>
        <w:t xml:space="preserve"> Robert L., Madeline E. Mackie, Erick Robinson, Jack Meyer, Michael Berry, Matthew</w:t>
      </w:r>
    </w:p>
    <w:p w14:paraId="0C19A71E" w14:textId="77777777" w:rsidR="007B2CA0" w:rsidRDefault="007B2CA0" w:rsidP="007B2CA0">
      <w:pPr>
        <w:pStyle w:val="Body"/>
        <w:ind w:left="860" w:hanging="860"/>
        <w:rPr>
          <w:rFonts w:ascii="Garamond" w:hAnsi="Garamond"/>
        </w:rPr>
      </w:pPr>
      <w:r w:rsidRPr="00E87172">
        <w:rPr>
          <w:rFonts w:ascii="Garamond" w:hAnsi="Garamond"/>
        </w:rPr>
        <w:t xml:space="preserve">Boulanger, Jacob Freeman, </w:t>
      </w:r>
      <w:r w:rsidRPr="00107929">
        <w:rPr>
          <w:rFonts w:ascii="Garamond" w:hAnsi="Garamond"/>
          <w:u w:val="single"/>
        </w:rPr>
        <w:t>Carey James Garland</w:t>
      </w:r>
      <w:r w:rsidRPr="00E87172">
        <w:rPr>
          <w:rFonts w:ascii="Garamond" w:hAnsi="Garamond"/>
        </w:rPr>
        <w:t>, Joseph Gingerich, Robert Hard, James Haug,</w:t>
      </w:r>
    </w:p>
    <w:p w14:paraId="4F2CE132" w14:textId="77777777" w:rsidR="007B2CA0" w:rsidRDefault="007B2CA0" w:rsidP="007B2CA0">
      <w:pPr>
        <w:pStyle w:val="Body"/>
        <w:ind w:left="860" w:hanging="860"/>
        <w:rPr>
          <w:rFonts w:ascii="Garamond" w:hAnsi="Garamond"/>
        </w:rPr>
      </w:pPr>
      <w:r w:rsidRPr="00E87172">
        <w:rPr>
          <w:rFonts w:ascii="Garamond" w:hAnsi="Garamond"/>
        </w:rPr>
        <w:t>Andrew Martindale, Scott Meeks, Myles Miller, Shane Miller, Timothy Perttula, James Railey, Ken</w:t>
      </w:r>
    </w:p>
    <w:p w14:paraId="07C816F4" w14:textId="30411A46" w:rsidR="007B2CA0" w:rsidRDefault="007B2CA0" w:rsidP="007B2CA0">
      <w:pPr>
        <w:pStyle w:val="Body"/>
        <w:ind w:left="860" w:hanging="860"/>
        <w:rPr>
          <w:rFonts w:ascii="Garamond" w:hAnsi="Garamond"/>
        </w:rPr>
      </w:pPr>
      <w:r w:rsidRPr="00E87172">
        <w:rPr>
          <w:rFonts w:ascii="Garamond" w:hAnsi="Garamond"/>
        </w:rPr>
        <w:t xml:space="preserve">Reid, Ian Fraser-Shapiro, Jerry Spangler, David Hurst Thomas, </w:t>
      </w:r>
      <w:r w:rsidRPr="00E87172">
        <w:rPr>
          <w:rFonts w:ascii="Garamond" w:hAnsi="Garamond"/>
          <w:b/>
          <w:bCs/>
        </w:rPr>
        <w:t xml:space="preserve">Victor </w:t>
      </w:r>
      <w:r w:rsidR="00747EAB">
        <w:rPr>
          <w:rFonts w:ascii="Garamond" w:hAnsi="Garamond"/>
          <w:b/>
          <w:bCs/>
        </w:rPr>
        <w:t xml:space="preserve">D. </w:t>
      </w:r>
      <w:r w:rsidRPr="00E87172">
        <w:rPr>
          <w:rFonts w:ascii="Garamond" w:hAnsi="Garamond"/>
          <w:b/>
          <w:bCs/>
        </w:rPr>
        <w:t>Thompson</w:t>
      </w:r>
      <w:r w:rsidRPr="00E87172">
        <w:rPr>
          <w:rFonts w:ascii="Garamond" w:hAnsi="Garamond"/>
        </w:rPr>
        <w:t>, and Andrew</w:t>
      </w:r>
    </w:p>
    <w:p w14:paraId="222555AD" w14:textId="77777777" w:rsidR="007B2CA0" w:rsidRDefault="007B2CA0" w:rsidP="007B2CA0">
      <w:pPr>
        <w:pStyle w:val="Body"/>
        <w:ind w:left="860" w:hanging="860"/>
        <w:rPr>
          <w:rFonts w:ascii="Garamond" w:hAnsi="Garamond"/>
        </w:rPr>
      </w:pPr>
      <w:r w:rsidRPr="00E87172">
        <w:rPr>
          <w:rFonts w:ascii="Garamond" w:hAnsi="Garamond"/>
        </w:rPr>
        <w:lastRenderedPageBreak/>
        <w:t>White</w:t>
      </w:r>
    </w:p>
    <w:p w14:paraId="347EC328" w14:textId="42EEAAE6" w:rsidR="00841993" w:rsidRDefault="007B2CA0" w:rsidP="007B2CA0">
      <w:pPr>
        <w:pStyle w:val="Body"/>
        <w:ind w:left="860" w:hanging="860"/>
        <w:rPr>
          <w:rFonts w:ascii="Garamond" w:hAnsi="Garamond"/>
        </w:rPr>
      </w:pPr>
      <w:r>
        <w:rPr>
          <w:rFonts w:ascii="Garamond" w:hAnsi="Garamond"/>
        </w:rPr>
        <w:t>202</w:t>
      </w:r>
      <w:r w:rsidR="00BC378D">
        <w:rPr>
          <w:rFonts w:ascii="Garamond" w:hAnsi="Garamond"/>
        </w:rPr>
        <w:t>2</w:t>
      </w:r>
      <w:r>
        <w:rPr>
          <w:rFonts w:ascii="Garamond" w:hAnsi="Garamond"/>
        </w:rPr>
        <w:tab/>
        <w:t>A New Radiocarbon Database for the Lower 48 States</w:t>
      </w:r>
      <w:r w:rsidRPr="003C60B1">
        <w:rPr>
          <w:rFonts w:ascii="Garamond" w:hAnsi="Garamond"/>
        </w:rPr>
        <w:t xml:space="preserve">. </w:t>
      </w:r>
      <w:r>
        <w:rPr>
          <w:rFonts w:ascii="Garamond" w:hAnsi="Garamond"/>
          <w:i/>
          <w:iCs/>
        </w:rPr>
        <w:t>American Antiquity</w:t>
      </w:r>
      <w:r w:rsidR="00B70004">
        <w:rPr>
          <w:rFonts w:ascii="Garamond" w:hAnsi="Garamond"/>
        </w:rPr>
        <w:t xml:space="preserve"> </w:t>
      </w:r>
      <w:r w:rsidR="00B70004" w:rsidRPr="00B70004">
        <w:rPr>
          <w:rFonts w:ascii="Garamond" w:hAnsi="Garamond"/>
        </w:rPr>
        <w:t>87(3)</w:t>
      </w:r>
      <w:r w:rsidR="00B70004">
        <w:rPr>
          <w:rFonts w:ascii="Garamond" w:hAnsi="Garamond"/>
        </w:rPr>
        <w:t xml:space="preserve">: </w:t>
      </w:r>
      <w:r w:rsidR="00B70004" w:rsidRPr="00B70004">
        <w:rPr>
          <w:rFonts w:ascii="Garamond" w:hAnsi="Garamond"/>
        </w:rPr>
        <w:t>581-590. doi:10.1017/aaq.2021.157</w:t>
      </w:r>
    </w:p>
    <w:p w14:paraId="591F12CB" w14:textId="77777777" w:rsidR="00B357F4" w:rsidRDefault="00B357F4" w:rsidP="007B2CA0">
      <w:pPr>
        <w:pStyle w:val="Body"/>
        <w:ind w:left="860" w:hanging="860"/>
        <w:rPr>
          <w:rFonts w:ascii="Garamond" w:hAnsi="Garamond"/>
        </w:rPr>
      </w:pPr>
    </w:p>
    <w:p w14:paraId="6730F1D3" w14:textId="2465CBC8" w:rsidR="005C6F40" w:rsidRDefault="005C6F40" w:rsidP="005C6F40">
      <w:pPr>
        <w:ind w:left="864" w:hanging="864"/>
        <w:rPr>
          <w:rFonts w:ascii="Garamond" w:hAnsi="Garamond"/>
        </w:rPr>
      </w:pPr>
      <w:bookmarkStart w:id="17" w:name="_Hlk193800010"/>
      <w:r w:rsidRPr="00027EB7">
        <w:rPr>
          <w:rFonts w:ascii="Garamond" w:hAnsi="Garamond"/>
          <w:u w:val="single"/>
        </w:rPr>
        <w:t>Lulewicz, Jake</w:t>
      </w:r>
      <w:r>
        <w:rPr>
          <w:rFonts w:ascii="Garamond" w:hAnsi="Garamond"/>
        </w:rPr>
        <w:t xml:space="preserve">, </w:t>
      </w:r>
      <w:r w:rsidRPr="00180332">
        <w:rPr>
          <w:rFonts w:ascii="Garamond" w:hAnsi="Garamond"/>
          <w:b/>
          <w:bCs/>
        </w:rPr>
        <w:t>Victor D. Thompson</w:t>
      </w:r>
      <w:r>
        <w:rPr>
          <w:rFonts w:ascii="Garamond" w:hAnsi="Garamond"/>
        </w:rPr>
        <w:t>, Jennifer Birch, and Colin Greer</w:t>
      </w:r>
    </w:p>
    <w:p w14:paraId="5BBA11EE" w14:textId="7C3FF209" w:rsidR="005C6F40" w:rsidRDefault="005C6F40" w:rsidP="004A2211">
      <w:pPr>
        <w:ind w:left="864" w:hanging="864"/>
        <w:rPr>
          <w:rFonts w:ascii="Garamond" w:hAnsi="Garamond"/>
        </w:rPr>
      </w:pPr>
      <w:r>
        <w:rPr>
          <w:rFonts w:ascii="Garamond" w:hAnsi="Garamond"/>
        </w:rPr>
        <w:t>2022</w:t>
      </w:r>
      <w:r>
        <w:rPr>
          <w:rFonts w:ascii="Garamond" w:hAnsi="Garamond"/>
        </w:rPr>
        <w:tab/>
      </w:r>
      <w:r w:rsidR="004A2211" w:rsidRPr="004A2211">
        <w:rPr>
          <w:rFonts w:ascii="Garamond" w:hAnsi="Garamond"/>
        </w:rPr>
        <w:t>Keystone Institutions of Democratic Governance Across Indigenous North America</w:t>
      </w:r>
      <w:r>
        <w:rPr>
          <w:rFonts w:ascii="Garamond" w:hAnsi="Garamond"/>
        </w:rPr>
        <w:t xml:space="preserve">. </w:t>
      </w:r>
      <w:r w:rsidRPr="00180332">
        <w:rPr>
          <w:rFonts w:ascii="Garamond" w:hAnsi="Garamond"/>
          <w:i/>
          <w:iCs/>
        </w:rPr>
        <w:t>Frontiers in Political Science</w:t>
      </w:r>
      <w:r>
        <w:rPr>
          <w:rFonts w:ascii="Garamond" w:hAnsi="Garamond"/>
        </w:rPr>
        <w:t xml:space="preserve">. </w:t>
      </w:r>
      <w:proofErr w:type="gramStart"/>
      <w:r w:rsidR="004A2211">
        <w:rPr>
          <w:rFonts w:ascii="Garamond" w:hAnsi="Garamond"/>
        </w:rPr>
        <w:t>4:</w:t>
      </w:r>
      <w:r w:rsidR="004A2211" w:rsidRPr="004A2211">
        <w:rPr>
          <w:rFonts w:ascii="Garamond" w:hAnsi="Garamond"/>
        </w:rPr>
        <w:t>DOI</w:t>
      </w:r>
      <w:proofErr w:type="gramEnd"/>
      <w:r w:rsidR="004A2211" w:rsidRPr="004A2211">
        <w:rPr>
          <w:rFonts w:ascii="Garamond" w:hAnsi="Garamond"/>
        </w:rPr>
        <w:t xml:space="preserve">=10.3389/fpos.2022.840049   </w:t>
      </w:r>
    </w:p>
    <w:bookmarkEnd w:id="17"/>
    <w:p w14:paraId="5077228F" w14:textId="0575A504" w:rsidR="00B94002" w:rsidRDefault="00B94002" w:rsidP="005C6F40">
      <w:pPr>
        <w:ind w:left="864" w:hanging="864"/>
        <w:rPr>
          <w:rFonts w:ascii="Garamond" w:hAnsi="Garamond"/>
        </w:rPr>
      </w:pPr>
    </w:p>
    <w:p w14:paraId="252C7FC7" w14:textId="0F8CB76F" w:rsidR="00B94002" w:rsidRPr="00CC1D48" w:rsidRDefault="00B94002" w:rsidP="00B94002">
      <w:pPr>
        <w:pStyle w:val="Body"/>
        <w:ind w:left="860" w:hanging="860"/>
        <w:rPr>
          <w:rFonts w:ascii="Garamond" w:hAnsi="Garamond"/>
        </w:rPr>
      </w:pPr>
      <w:r w:rsidRPr="00CC1D48">
        <w:rPr>
          <w:rFonts w:ascii="Garamond" w:hAnsi="Garamond"/>
          <w:u w:val="single"/>
        </w:rPr>
        <w:t>Cramb, Justin</w:t>
      </w:r>
      <w:r w:rsidRPr="00CC1D48">
        <w:rPr>
          <w:rFonts w:ascii="Garamond" w:hAnsi="Garamond"/>
        </w:rPr>
        <w:t xml:space="preserve">, </w:t>
      </w:r>
      <w:r w:rsidRPr="00CC1D48">
        <w:rPr>
          <w:rFonts w:ascii="Garamond" w:hAnsi="Garamond"/>
          <w:u w:val="single"/>
        </w:rPr>
        <w:t>Brandon Ritchison</w:t>
      </w:r>
      <w:r w:rsidRPr="00CC1D48">
        <w:rPr>
          <w:rFonts w:ascii="Garamond" w:hAnsi="Garamond"/>
        </w:rPr>
        <w:t xml:space="preserve">, Carla Hadden, </w:t>
      </w:r>
      <w:r w:rsidRPr="00CC1D48">
        <w:rPr>
          <w:rFonts w:ascii="Garamond" w:hAnsi="Garamond"/>
          <w:u w:val="single"/>
        </w:rPr>
        <w:t>Edgar Alarcon</w:t>
      </w:r>
      <w:r w:rsidRPr="00CC1D48">
        <w:rPr>
          <w:rFonts w:ascii="Garamond" w:hAnsi="Garamond"/>
        </w:rPr>
        <w:t xml:space="preserve">, Xianyan Chen, </w:t>
      </w:r>
      <w:r w:rsidRPr="00CC1D48">
        <w:rPr>
          <w:rFonts w:ascii="Garamond" w:hAnsi="Garamond"/>
          <w:u w:val="single"/>
        </w:rPr>
        <w:t>Katherine Jones</w:t>
      </w:r>
      <w:r w:rsidRPr="00CC1D48">
        <w:rPr>
          <w:rFonts w:ascii="Garamond" w:hAnsi="Garamond"/>
        </w:rPr>
        <w:t xml:space="preserve">, </w:t>
      </w:r>
    </w:p>
    <w:p w14:paraId="372EAD44" w14:textId="4116B0FB" w:rsidR="00B94002" w:rsidRDefault="00B94002" w:rsidP="00B94002">
      <w:pPr>
        <w:pStyle w:val="Body"/>
        <w:rPr>
          <w:rFonts w:ascii="Garamond" w:hAnsi="Garamond"/>
        </w:rPr>
      </w:pPr>
      <w:r w:rsidRPr="00CC1D48">
        <w:rPr>
          <w:rFonts w:ascii="Garamond" w:hAnsi="Garamond"/>
          <w:u w:val="single"/>
        </w:rPr>
        <w:t>Katharine Napora</w:t>
      </w:r>
      <w:r w:rsidRPr="00CC1D48">
        <w:rPr>
          <w:rFonts w:ascii="Garamond" w:hAnsi="Garamond"/>
        </w:rPr>
        <w:t xml:space="preserve">, </w:t>
      </w:r>
      <w:r w:rsidRPr="00CC1D48">
        <w:rPr>
          <w:rFonts w:ascii="Garamond" w:hAnsi="Garamond"/>
          <w:u w:val="single"/>
        </w:rPr>
        <w:t>Travis Jones</w:t>
      </w:r>
      <w:r w:rsidRPr="00CC1D48">
        <w:rPr>
          <w:rFonts w:ascii="Garamond" w:hAnsi="Garamond"/>
        </w:rPr>
        <w:t xml:space="preserve">, </w:t>
      </w:r>
      <w:r w:rsidRPr="00CC1D48">
        <w:rPr>
          <w:rFonts w:ascii="Garamond" w:hAnsi="Garamond"/>
          <w:u w:val="single"/>
        </w:rPr>
        <w:t>Matthew Veres</w:t>
      </w:r>
      <w:r w:rsidRPr="00CC1D48">
        <w:rPr>
          <w:rFonts w:ascii="Garamond" w:hAnsi="Garamond"/>
        </w:rPr>
        <w:t>, Qian Zhang,</w:t>
      </w:r>
      <w:r w:rsidR="00775D91">
        <w:rPr>
          <w:rFonts w:ascii="Garamond" w:hAnsi="Garamond"/>
        </w:rPr>
        <w:t xml:space="preserve"> and</w:t>
      </w:r>
      <w:r w:rsidRPr="00CC1D48">
        <w:rPr>
          <w:rFonts w:ascii="Garamond" w:hAnsi="Garamond"/>
        </w:rPr>
        <w:t xml:space="preserve"> </w:t>
      </w:r>
      <w:r w:rsidRPr="00CC1D48">
        <w:rPr>
          <w:rFonts w:ascii="Garamond" w:hAnsi="Garamond"/>
          <w:b/>
          <w:bCs/>
        </w:rPr>
        <w:t>Victor D. Thompson</w:t>
      </w:r>
    </w:p>
    <w:p w14:paraId="0D482E7F" w14:textId="66270D59" w:rsidR="00B94002" w:rsidRDefault="00B94002" w:rsidP="00B94002">
      <w:pPr>
        <w:pStyle w:val="Body"/>
        <w:ind w:left="860" w:hanging="860"/>
        <w:rPr>
          <w:rFonts w:ascii="Garamond" w:hAnsi="Garamond"/>
        </w:rPr>
      </w:pPr>
      <w:r>
        <w:rPr>
          <w:rFonts w:ascii="Garamond" w:hAnsi="Garamond"/>
        </w:rPr>
        <w:t>2022</w:t>
      </w:r>
      <w:r>
        <w:rPr>
          <w:rFonts w:ascii="Garamond" w:hAnsi="Garamond"/>
        </w:rPr>
        <w:tab/>
      </w:r>
      <w:r w:rsidRPr="00CC1D48">
        <w:rPr>
          <w:rFonts w:ascii="Garamond" w:hAnsi="Garamond"/>
        </w:rPr>
        <w:t>The Changing Profile Tenure-Track Faculty in Archaeology</w:t>
      </w:r>
      <w:r>
        <w:rPr>
          <w:rFonts w:ascii="Garamond" w:hAnsi="Garamond"/>
        </w:rPr>
        <w:t xml:space="preserve">. </w:t>
      </w:r>
      <w:r w:rsidRPr="00CC1D48">
        <w:rPr>
          <w:rFonts w:ascii="Garamond" w:hAnsi="Garamond"/>
          <w:i/>
          <w:iCs/>
        </w:rPr>
        <w:t>Advances in Archaeological Practice</w:t>
      </w:r>
      <w:r w:rsidR="009B67C9">
        <w:rPr>
          <w:rFonts w:ascii="Garamond" w:hAnsi="Garamond"/>
        </w:rPr>
        <w:t xml:space="preserve"> </w:t>
      </w:r>
      <w:r w:rsidR="00B357F4" w:rsidRPr="00B357F4">
        <w:rPr>
          <w:rFonts w:ascii="Garamond" w:hAnsi="Garamond"/>
        </w:rPr>
        <w:t>1-11. doi:10.1017/aap.2022.8</w:t>
      </w:r>
    </w:p>
    <w:p w14:paraId="6CFD870A" w14:textId="77777777" w:rsidR="007B2CA0" w:rsidRDefault="007B2CA0" w:rsidP="00680FC6">
      <w:pPr>
        <w:pStyle w:val="Body"/>
        <w:rPr>
          <w:rFonts w:ascii="Garamond" w:hAnsi="Garamond"/>
          <w:b/>
          <w:bCs/>
        </w:rPr>
      </w:pPr>
    </w:p>
    <w:p w14:paraId="002FAC3E" w14:textId="5C42F3B8" w:rsidR="005C26DE" w:rsidRDefault="005C26DE" w:rsidP="005C26DE">
      <w:pPr>
        <w:ind w:left="864" w:hanging="864"/>
        <w:rPr>
          <w:rFonts w:ascii="Garamond" w:hAnsi="Garamond"/>
        </w:rPr>
      </w:pPr>
      <w:r w:rsidRPr="00A23EA2">
        <w:rPr>
          <w:rFonts w:ascii="Garamond" w:hAnsi="Garamond"/>
        </w:rPr>
        <w:t>Marquardt,</w:t>
      </w:r>
      <w:r>
        <w:rPr>
          <w:rFonts w:ascii="Garamond" w:hAnsi="Garamond"/>
        </w:rPr>
        <w:t xml:space="preserve"> </w:t>
      </w:r>
      <w:r w:rsidRPr="00A23EA2">
        <w:rPr>
          <w:rFonts w:ascii="Garamond" w:hAnsi="Garamond"/>
        </w:rPr>
        <w:t>William H.</w:t>
      </w:r>
      <w:r>
        <w:rPr>
          <w:rFonts w:ascii="Garamond" w:hAnsi="Garamond"/>
        </w:rPr>
        <w:t>,</w:t>
      </w:r>
      <w:r w:rsidRPr="00A23EA2">
        <w:rPr>
          <w:rFonts w:ascii="Garamond" w:hAnsi="Garamond"/>
        </w:rPr>
        <w:t xml:space="preserve"> Karen J. Walker,</w:t>
      </w:r>
      <w:r>
        <w:rPr>
          <w:rFonts w:ascii="Garamond" w:hAnsi="Garamond"/>
        </w:rPr>
        <w:t xml:space="preserve"> </w:t>
      </w:r>
      <w:r w:rsidRPr="00A23EA2">
        <w:rPr>
          <w:rFonts w:ascii="Garamond" w:hAnsi="Garamond"/>
          <w:b/>
          <w:bCs/>
        </w:rPr>
        <w:t>Victor D. Thompson</w:t>
      </w:r>
      <w:r w:rsidRPr="00A23EA2">
        <w:rPr>
          <w:rFonts w:ascii="Garamond" w:hAnsi="Garamond"/>
        </w:rPr>
        <w:t>, Michael Savarese, Amanda D.</w:t>
      </w:r>
    </w:p>
    <w:p w14:paraId="3FEF6C4A" w14:textId="77777777" w:rsidR="005C26DE" w:rsidRDefault="005C26DE" w:rsidP="005C26DE">
      <w:pPr>
        <w:ind w:left="864" w:hanging="864"/>
        <w:rPr>
          <w:rFonts w:ascii="Garamond" w:hAnsi="Garamond"/>
        </w:rPr>
      </w:pPr>
      <w:r w:rsidRPr="00A23EA2">
        <w:rPr>
          <w:rFonts w:ascii="Garamond" w:hAnsi="Garamond"/>
        </w:rPr>
        <w:t xml:space="preserve">Roberts Thompson, and Lee A. Newsom </w:t>
      </w:r>
    </w:p>
    <w:p w14:paraId="5F1A1B57" w14:textId="0797B346" w:rsidR="005C26DE" w:rsidRDefault="005C26DE" w:rsidP="005C26DE">
      <w:pPr>
        <w:ind w:left="864" w:hanging="864"/>
        <w:rPr>
          <w:rStyle w:val="Hyperlink"/>
          <w:rFonts w:ascii="Arial" w:hAnsi="Arial" w:cs="Arial"/>
          <w:sz w:val="21"/>
          <w:szCs w:val="21"/>
        </w:rPr>
      </w:pPr>
      <w:r>
        <w:rPr>
          <w:rFonts w:ascii="Garamond" w:hAnsi="Garamond"/>
        </w:rPr>
        <w:t>2022</w:t>
      </w:r>
      <w:r w:rsidRPr="003D1A37">
        <w:rPr>
          <w:rFonts w:ascii="Garamond" w:hAnsi="Garamond"/>
        </w:rPr>
        <w:tab/>
      </w:r>
      <w:r w:rsidRPr="00A23EA2">
        <w:rPr>
          <w:rFonts w:ascii="Garamond" w:hAnsi="Garamond"/>
        </w:rPr>
        <w:t>Episodic Complexity and the Emergence of a Coastal Kingdom:</w:t>
      </w:r>
      <w:r>
        <w:rPr>
          <w:rFonts w:ascii="Garamond" w:hAnsi="Garamond"/>
        </w:rPr>
        <w:t xml:space="preserve"> </w:t>
      </w:r>
      <w:r w:rsidRPr="00A23EA2">
        <w:rPr>
          <w:rFonts w:ascii="Garamond" w:hAnsi="Garamond"/>
        </w:rPr>
        <w:t>Climate, Cooperation, and Coercion in Southwest Florida</w:t>
      </w:r>
      <w:r>
        <w:rPr>
          <w:rFonts w:ascii="Garamond" w:hAnsi="Garamond"/>
        </w:rPr>
        <w:t xml:space="preserve">. </w:t>
      </w:r>
      <w:r>
        <w:rPr>
          <w:rFonts w:ascii="Garamond" w:hAnsi="Garamond"/>
          <w:i/>
          <w:iCs/>
        </w:rPr>
        <w:t>Journal of Anthropological Archaeology</w:t>
      </w:r>
      <w:r>
        <w:rPr>
          <w:rFonts w:ascii="Garamond" w:hAnsi="Garamond"/>
        </w:rPr>
        <w:t xml:space="preserve"> 65:</w:t>
      </w:r>
      <w:r w:rsidRPr="00EF38AA">
        <w:t xml:space="preserve"> 101364</w:t>
      </w:r>
      <w:r>
        <w:t xml:space="preserve">, </w:t>
      </w:r>
      <w:hyperlink r:id="rId20" w:history="1">
        <w:r w:rsidRPr="00AA11B4">
          <w:rPr>
            <w:rStyle w:val="Hyperlink"/>
            <w:rFonts w:ascii="Arial" w:hAnsi="Arial" w:cs="Arial"/>
            <w:sz w:val="21"/>
            <w:szCs w:val="21"/>
            <w:u w:val="none"/>
          </w:rPr>
          <w:t>https://doi.org/10.1016/j.jaa.2021.101364</w:t>
        </w:r>
      </w:hyperlink>
    </w:p>
    <w:p w14:paraId="61C52FA9" w14:textId="77777777" w:rsidR="005C26DE" w:rsidRDefault="005C26DE" w:rsidP="005C26DE">
      <w:pPr>
        <w:ind w:left="864" w:hanging="864"/>
        <w:rPr>
          <w:rFonts w:ascii="Garamond" w:hAnsi="Garamond"/>
        </w:rPr>
      </w:pPr>
    </w:p>
    <w:p w14:paraId="1BF7B7E8" w14:textId="25EBA5C3" w:rsidR="00DF5978" w:rsidRDefault="00DF5978" w:rsidP="00DF5978">
      <w:pPr>
        <w:ind w:left="864" w:hanging="864"/>
        <w:rPr>
          <w:rFonts w:ascii="Garamond" w:hAnsi="Garamond"/>
        </w:rPr>
      </w:pPr>
      <w:r w:rsidRPr="00435B85">
        <w:rPr>
          <w:rFonts w:ascii="Garamond" w:hAnsi="Garamond"/>
          <w:u w:val="single"/>
        </w:rPr>
        <w:t>Garland, Carey</w:t>
      </w:r>
      <w:r w:rsidRPr="00435B85">
        <w:rPr>
          <w:rFonts w:ascii="Garamond" w:hAnsi="Garamond"/>
        </w:rPr>
        <w:t xml:space="preserve">, </w:t>
      </w:r>
      <w:r w:rsidRPr="00435B85">
        <w:rPr>
          <w:rFonts w:ascii="Garamond" w:hAnsi="Garamond"/>
          <w:u w:val="single"/>
        </w:rPr>
        <w:t>Brandon T. Ritchison</w:t>
      </w:r>
      <w:r w:rsidRPr="00435B85">
        <w:rPr>
          <w:rFonts w:ascii="Garamond" w:hAnsi="Garamond"/>
        </w:rPr>
        <w:t xml:space="preserve">, Bryan Tucker, and </w:t>
      </w:r>
      <w:r w:rsidRPr="00435B85">
        <w:rPr>
          <w:rFonts w:ascii="Garamond" w:hAnsi="Garamond"/>
          <w:b/>
          <w:bCs/>
        </w:rPr>
        <w:t>Victor D. Thompson</w:t>
      </w:r>
    </w:p>
    <w:p w14:paraId="09570412" w14:textId="5C1509FB" w:rsidR="00DF5978" w:rsidRDefault="00DF5978" w:rsidP="00DF5978">
      <w:pPr>
        <w:ind w:left="864" w:hanging="864"/>
        <w:rPr>
          <w:rFonts w:ascii="Garamond" w:hAnsi="Garamond"/>
        </w:rPr>
      </w:pPr>
      <w:r>
        <w:rPr>
          <w:rFonts w:ascii="Garamond" w:hAnsi="Garamond"/>
        </w:rPr>
        <w:t>2021</w:t>
      </w:r>
      <w:r w:rsidR="00F8487A">
        <w:rPr>
          <w:rFonts w:ascii="Garamond" w:hAnsi="Garamond"/>
        </w:rPr>
        <w:tab/>
      </w:r>
      <w:r w:rsidRPr="00435B85">
        <w:rPr>
          <w:rFonts w:ascii="Garamond" w:hAnsi="Garamond"/>
        </w:rPr>
        <w:t>A Preliminary Consideration of Craft Specialization and Settlement Expansion on Ossabaw Island, Georgia, USA</w:t>
      </w:r>
      <w:r>
        <w:rPr>
          <w:rFonts w:ascii="Garamond" w:hAnsi="Garamond"/>
        </w:rPr>
        <w:t xml:space="preserve">. </w:t>
      </w:r>
      <w:r>
        <w:rPr>
          <w:rFonts w:ascii="Garamond" w:hAnsi="Garamond"/>
          <w:i/>
          <w:iCs/>
        </w:rPr>
        <w:t>Journal of Island and Coastal Archaeology</w:t>
      </w:r>
      <w:r>
        <w:rPr>
          <w:rFonts w:ascii="Garamond" w:hAnsi="Garamond"/>
        </w:rPr>
        <w:t>.</w:t>
      </w:r>
      <w:r w:rsidR="00F8487A">
        <w:rPr>
          <w:rFonts w:ascii="Garamond" w:hAnsi="Garamond"/>
        </w:rPr>
        <w:t xml:space="preserve"> </w:t>
      </w:r>
      <w:r w:rsidR="004A2211" w:rsidRPr="004A2211">
        <w:rPr>
          <w:rFonts w:ascii="Garamond" w:hAnsi="Garamond"/>
        </w:rPr>
        <w:t>doi.org/10.1080/15564894.2021.1962436</w:t>
      </w:r>
    </w:p>
    <w:p w14:paraId="323E52B5" w14:textId="77777777" w:rsidR="00DF5978" w:rsidRDefault="00DF5978" w:rsidP="0008250F">
      <w:pPr>
        <w:rPr>
          <w:rFonts w:ascii="Garamond" w:hAnsi="Garamond"/>
          <w:b/>
          <w:bCs/>
        </w:rPr>
      </w:pPr>
    </w:p>
    <w:p w14:paraId="5B203A5E" w14:textId="32A603C7" w:rsidR="002953F4" w:rsidRPr="003D1A37" w:rsidRDefault="002953F4" w:rsidP="002953F4">
      <w:pPr>
        <w:rPr>
          <w:rFonts w:ascii="Garamond" w:hAnsi="Garamond"/>
        </w:rPr>
      </w:pPr>
      <w:r w:rsidRPr="000778B6">
        <w:rPr>
          <w:rFonts w:ascii="Garamond" w:hAnsi="Garamond"/>
          <w:u w:val="single"/>
        </w:rPr>
        <w:t>Ritchison, Brandon T.,</w:t>
      </w:r>
      <w:r w:rsidRPr="003D1A37">
        <w:rPr>
          <w:rFonts w:ascii="Garamond" w:hAnsi="Garamond"/>
          <w:b/>
          <w:bCs/>
        </w:rPr>
        <w:t xml:space="preserve"> Victor D.</w:t>
      </w:r>
      <w:r w:rsidRPr="003D1A37">
        <w:rPr>
          <w:rFonts w:ascii="Garamond" w:hAnsi="Garamond"/>
        </w:rPr>
        <w:t xml:space="preserve"> </w:t>
      </w:r>
      <w:r w:rsidRPr="003D1A37">
        <w:rPr>
          <w:rFonts w:ascii="Garamond" w:hAnsi="Garamond"/>
          <w:b/>
          <w:bCs/>
        </w:rPr>
        <w:t xml:space="preserve">Thompson, </w:t>
      </w:r>
      <w:r w:rsidRPr="000778B6">
        <w:rPr>
          <w:rFonts w:ascii="Garamond" w:hAnsi="Garamond"/>
          <w:u w:val="single"/>
        </w:rPr>
        <w:t>Isabelle Lulewicz</w:t>
      </w:r>
      <w:r w:rsidRPr="003D1A37">
        <w:rPr>
          <w:rFonts w:ascii="Garamond" w:hAnsi="Garamond"/>
        </w:rPr>
        <w:t xml:space="preserve">, Bryan Tucker, and </w:t>
      </w:r>
      <w:r w:rsidRPr="000778B6">
        <w:rPr>
          <w:rFonts w:ascii="Garamond" w:hAnsi="Garamond"/>
          <w:u w:val="single"/>
        </w:rPr>
        <w:t>John A. Turck</w:t>
      </w:r>
    </w:p>
    <w:p w14:paraId="7E6C1816" w14:textId="2E8935A3" w:rsidR="002953F4" w:rsidRDefault="002953F4" w:rsidP="002953F4">
      <w:pPr>
        <w:ind w:left="860" w:hanging="860"/>
        <w:rPr>
          <w:rFonts w:ascii="Garamond" w:hAnsi="Garamond"/>
        </w:rPr>
      </w:pPr>
      <w:r w:rsidRPr="003D1A37">
        <w:rPr>
          <w:rFonts w:ascii="Garamond" w:eastAsia="Times New Roman" w:hAnsi="Garamond"/>
          <w:spacing w:val="3"/>
        </w:rPr>
        <w:t>202</w:t>
      </w:r>
      <w:r>
        <w:rPr>
          <w:rFonts w:ascii="Garamond" w:eastAsia="Times New Roman" w:hAnsi="Garamond"/>
          <w:spacing w:val="3"/>
        </w:rPr>
        <w:t>1</w:t>
      </w:r>
      <w:r w:rsidRPr="003D1A37">
        <w:rPr>
          <w:rFonts w:ascii="Garamond" w:hAnsi="Garamond"/>
        </w:rPr>
        <w:tab/>
        <w:t xml:space="preserve">Climate Change, Resilience, and the Fisher-Hunter-Gatherers of Late Holocene Georgia Coast. </w:t>
      </w:r>
      <w:r w:rsidRPr="003D1A37">
        <w:rPr>
          <w:rFonts w:ascii="Garamond" w:hAnsi="Garamond"/>
          <w:i/>
          <w:iCs/>
        </w:rPr>
        <w:t>Quaternary International</w:t>
      </w:r>
      <w:r>
        <w:rPr>
          <w:rFonts w:ascii="Garamond" w:hAnsi="Garamond"/>
          <w:i/>
          <w:iCs/>
        </w:rPr>
        <w:t xml:space="preserve"> </w:t>
      </w:r>
      <w:r>
        <w:rPr>
          <w:rFonts w:ascii="Garamond" w:hAnsi="Garamond"/>
          <w:iCs/>
        </w:rPr>
        <w:t>584:82-92.</w:t>
      </w:r>
    </w:p>
    <w:p w14:paraId="5600EB57" w14:textId="77777777" w:rsidR="002953F4" w:rsidRDefault="002953F4" w:rsidP="0008250F">
      <w:pPr>
        <w:rPr>
          <w:rFonts w:ascii="Garamond" w:hAnsi="Garamond"/>
          <w:b/>
          <w:bCs/>
        </w:rPr>
      </w:pPr>
    </w:p>
    <w:p w14:paraId="354CF525" w14:textId="1B5BFA82" w:rsidR="0008250F" w:rsidRPr="003D1A37" w:rsidRDefault="0008250F" w:rsidP="0008250F">
      <w:pPr>
        <w:rPr>
          <w:rFonts w:ascii="Garamond" w:hAnsi="Garamond"/>
          <w:bCs/>
        </w:rPr>
      </w:pPr>
      <w:bookmarkStart w:id="18" w:name="_Hlk193800027"/>
      <w:r w:rsidRPr="003D1A37">
        <w:rPr>
          <w:rFonts w:ascii="Garamond" w:hAnsi="Garamond"/>
          <w:b/>
        </w:rPr>
        <w:t>Thompson Victor D.</w:t>
      </w:r>
      <w:r w:rsidRPr="003D1A37">
        <w:rPr>
          <w:rFonts w:ascii="Garamond" w:hAnsi="Garamond"/>
          <w:bCs/>
        </w:rPr>
        <w:t xml:space="preserve">, Torben Rick, </w:t>
      </w:r>
      <w:r w:rsidRPr="00D91622">
        <w:rPr>
          <w:rFonts w:ascii="Garamond" w:hAnsi="Garamond"/>
          <w:bCs/>
          <w:u w:val="single"/>
        </w:rPr>
        <w:t>Carey J. Garland</w:t>
      </w:r>
      <w:r w:rsidRPr="003D1A37">
        <w:rPr>
          <w:rFonts w:ascii="Garamond" w:hAnsi="Garamond"/>
          <w:bCs/>
        </w:rPr>
        <w:t xml:space="preserve">, Karen Y. Smith, David Hurst Thomas, Matt Sanger, Bryan Tucker, </w:t>
      </w:r>
      <w:r w:rsidRPr="00EB7E3B">
        <w:rPr>
          <w:rFonts w:ascii="Garamond" w:hAnsi="Garamond"/>
          <w:bCs/>
          <w:u w:val="single"/>
        </w:rPr>
        <w:t>Isabelle Lulewicz</w:t>
      </w:r>
      <w:r w:rsidRPr="003D1A37">
        <w:rPr>
          <w:rFonts w:ascii="Garamond" w:hAnsi="Garamond"/>
          <w:bCs/>
        </w:rPr>
        <w:t xml:space="preserve">, Anna M. Semon, John Schalles, Christine Hladik, Clark Alexander, </w:t>
      </w:r>
      <w:r w:rsidRPr="000778B6">
        <w:rPr>
          <w:rFonts w:ascii="Garamond" w:hAnsi="Garamond"/>
          <w:bCs/>
          <w:u w:val="single"/>
        </w:rPr>
        <w:t>Brandon T. Ritchison</w:t>
      </w:r>
      <w:r w:rsidRPr="003D1A37">
        <w:rPr>
          <w:rFonts w:ascii="Garamond" w:hAnsi="Garamond"/>
          <w:bCs/>
        </w:rPr>
        <w:t xml:space="preserve">    </w:t>
      </w:r>
    </w:p>
    <w:p w14:paraId="6465574B" w14:textId="59813E4A" w:rsidR="0008250F" w:rsidRDefault="00156A87" w:rsidP="0008250F">
      <w:pPr>
        <w:ind w:left="864" w:hanging="864"/>
        <w:rPr>
          <w:rFonts w:ascii="Garamond" w:hAnsi="Garamond"/>
          <w:bCs/>
        </w:rPr>
      </w:pPr>
      <w:r>
        <w:rPr>
          <w:rFonts w:ascii="Garamond" w:hAnsi="Garamond"/>
        </w:rPr>
        <w:t>2020</w:t>
      </w:r>
      <w:r w:rsidR="0008250F" w:rsidRPr="003D1A37">
        <w:rPr>
          <w:rFonts w:ascii="Garamond" w:hAnsi="Garamond"/>
        </w:rPr>
        <w:tab/>
      </w:r>
      <w:r w:rsidR="0008250F" w:rsidRPr="003D1A37">
        <w:rPr>
          <w:rFonts w:ascii="Garamond" w:hAnsi="Garamond"/>
          <w:bCs/>
        </w:rPr>
        <w:t xml:space="preserve">Ecosystem Stability and Native American Oyster Harvesting along the Atlantic Coast of the United States. </w:t>
      </w:r>
      <w:r w:rsidR="0008250F" w:rsidRPr="003D1A37">
        <w:rPr>
          <w:rFonts w:ascii="Garamond" w:hAnsi="Garamond"/>
          <w:bCs/>
          <w:i/>
          <w:iCs/>
        </w:rPr>
        <w:t>Science</w:t>
      </w:r>
      <w:r w:rsidR="0008250F">
        <w:rPr>
          <w:rFonts w:ascii="Garamond" w:hAnsi="Garamond"/>
          <w:bCs/>
          <w:i/>
          <w:iCs/>
        </w:rPr>
        <w:t xml:space="preserve"> Advances</w:t>
      </w:r>
      <w:r w:rsidR="00B429C4">
        <w:rPr>
          <w:rFonts w:ascii="Garamond" w:hAnsi="Garamond"/>
          <w:bCs/>
        </w:rPr>
        <w:t xml:space="preserve"> </w:t>
      </w:r>
      <w:proofErr w:type="gramStart"/>
      <w:r w:rsidR="00B429C4" w:rsidRPr="00B429C4">
        <w:rPr>
          <w:rFonts w:ascii="Garamond" w:hAnsi="Garamond"/>
          <w:bCs/>
        </w:rPr>
        <w:t>6:eaba</w:t>
      </w:r>
      <w:proofErr w:type="gramEnd"/>
      <w:r w:rsidR="00B429C4" w:rsidRPr="00B429C4">
        <w:rPr>
          <w:rFonts w:ascii="Garamond" w:hAnsi="Garamond"/>
          <w:bCs/>
        </w:rPr>
        <w:t>9652</w:t>
      </w:r>
    </w:p>
    <w:bookmarkEnd w:id="18"/>
    <w:p w14:paraId="7C6D84C2" w14:textId="77777777" w:rsidR="0008250F" w:rsidRPr="003D1A37" w:rsidRDefault="0008250F" w:rsidP="000C3452">
      <w:pPr>
        <w:rPr>
          <w:rFonts w:ascii="Garamond" w:hAnsi="Garamond"/>
          <w:b/>
          <w:bCs/>
        </w:rPr>
      </w:pPr>
    </w:p>
    <w:p w14:paraId="7AC6DE60" w14:textId="08EA30BA" w:rsidR="000778B6" w:rsidRDefault="005A6E3B" w:rsidP="000778B6">
      <w:pPr>
        <w:ind w:left="864" w:hanging="864"/>
        <w:rPr>
          <w:rFonts w:ascii="Garamond" w:hAnsi="Garamond"/>
          <w:bCs/>
        </w:rPr>
      </w:pPr>
      <w:bookmarkStart w:id="19" w:name="_Hlk113342606"/>
      <w:r w:rsidRPr="003D1A37">
        <w:rPr>
          <w:rFonts w:ascii="Garamond" w:hAnsi="Garamond"/>
          <w:b/>
        </w:rPr>
        <w:t>Thompson, Victor D.,</w:t>
      </w:r>
      <w:r w:rsidRPr="003D1A37">
        <w:rPr>
          <w:rFonts w:ascii="Garamond" w:hAnsi="Garamond"/>
          <w:bCs/>
        </w:rPr>
        <w:t xml:space="preserve"> William H. Marquardt, Michael Savarese, Karen J. Walker, Lee A. </w:t>
      </w:r>
    </w:p>
    <w:p w14:paraId="5C58089D" w14:textId="77777777" w:rsidR="000778B6" w:rsidRDefault="005A6E3B" w:rsidP="000778B6">
      <w:pPr>
        <w:ind w:left="864" w:hanging="864"/>
        <w:rPr>
          <w:rFonts w:ascii="Garamond" w:hAnsi="Garamond"/>
          <w:bCs/>
        </w:rPr>
      </w:pPr>
      <w:r w:rsidRPr="003D1A37">
        <w:rPr>
          <w:rFonts w:ascii="Garamond" w:hAnsi="Garamond"/>
          <w:bCs/>
        </w:rPr>
        <w:t>Newsom,</w:t>
      </w:r>
      <w:r w:rsidR="000778B6">
        <w:rPr>
          <w:rFonts w:ascii="Garamond" w:hAnsi="Garamond"/>
          <w:bCs/>
        </w:rPr>
        <w:t xml:space="preserve"> </w:t>
      </w:r>
      <w:r w:rsidRPr="00EB7E3B">
        <w:rPr>
          <w:rFonts w:ascii="Garamond" w:hAnsi="Garamond"/>
          <w:bCs/>
          <w:u w:val="single"/>
        </w:rPr>
        <w:t>Isabelle Lulewicz</w:t>
      </w:r>
      <w:r w:rsidRPr="003D1A37">
        <w:rPr>
          <w:rFonts w:ascii="Garamond" w:hAnsi="Garamond"/>
          <w:bCs/>
        </w:rPr>
        <w:t xml:space="preserve">, Nathan R. Lawres, Amanda D. Roberts Thompson, A. R. Bacon, C. </w:t>
      </w:r>
    </w:p>
    <w:p w14:paraId="554FA03D" w14:textId="3A4DF90C" w:rsidR="005A6E3B" w:rsidRPr="003D1A37" w:rsidRDefault="005A6E3B" w:rsidP="000778B6">
      <w:pPr>
        <w:ind w:left="864" w:hanging="864"/>
        <w:rPr>
          <w:rFonts w:ascii="Garamond" w:hAnsi="Garamond"/>
          <w:bCs/>
        </w:rPr>
      </w:pPr>
      <w:r w:rsidRPr="003D1A37">
        <w:rPr>
          <w:rFonts w:ascii="Garamond" w:hAnsi="Garamond"/>
          <w:bCs/>
        </w:rPr>
        <w:t>Walser</w:t>
      </w:r>
    </w:p>
    <w:p w14:paraId="6AC32C15" w14:textId="68CFF611" w:rsidR="005A6E3B" w:rsidRPr="003D1A37" w:rsidRDefault="005A6E3B" w:rsidP="005A6E3B">
      <w:pPr>
        <w:ind w:left="864" w:hanging="864"/>
        <w:rPr>
          <w:rFonts w:ascii="Garamond" w:hAnsi="Garamond"/>
          <w:bCs/>
        </w:rPr>
      </w:pPr>
      <w:r>
        <w:rPr>
          <w:rFonts w:ascii="Garamond" w:hAnsi="Garamond"/>
        </w:rPr>
        <w:t>2020</w:t>
      </w:r>
      <w:r w:rsidRPr="003D1A37">
        <w:rPr>
          <w:rFonts w:ascii="Garamond" w:hAnsi="Garamond"/>
        </w:rPr>
        <w:tab/>
      </w:r>
      <w:r w:rsidRPr="003D1A37">
        <w:rPr>
          <w:rFonts w:ascii="Garamond" w:hAnsi="Garamond"/>
          <w:bCs/>
        </w:rPr>
        <w:t>Ancient Engineering of Fish Capture and Storage in Southwest Florida.</w:t>
      </w:r>
    </w:p>
    <w:p w14:paraId="5C7F1F5B" w14:textId="5CEA57F1" w:rsidR="005A6E3B" w:rsidRPr="003D1A37" w:rsidRDefault="005A6E3B" w:rsidP="005A6E3B">
      <w:pPr>
        <w:ind w:left="864"/>
        <w:rPr>
          <w:rFonts w:ascii="Garamond" w:hAnsi="Garamond"/>
          <w:bCs/>
        </w:rPr>
      </w:pPr>
      <w:r w:rsidRPr="003D1A37">
        <w:rPr>
          <w:rFonts w:ascii="Garamond" w:hAnsi="Garamond"/>
          <w:bCs/>
          <w:i/>
          <w:iCs/>
        </w:rPr>
        <w:t>Proceedings of the National Academy of Sciences</w:t>
      </w:r>
      <w:r w:rsidR="0050160F">
        <w:rPr>
          <w:rFonts w:ascii="Garamond" w:hAnsi="Garamond"/>
          <w:bCs/>
        </w:rPr>
        <w:t xml:space="preserve"> </w:t>
      </w:r>
      <w:r w:rsidR="0050160F" w:rsidRPr="0050160F">
        <w:rPr>
          <w:rFonts w:ascii="Garamond" w:hAnsi="Garamond"/>
          <w:bCs/>
        </w:rPr>
        <w:t>117(15)</w:t>
      </w:r>
      <w:r w:rsidR="003B489B">
        <w:rPr>
          <w:rFonts w:ascii="Garamond" w:hAnsi="Garamond"/>
          <w:bCs/>
        </w:rPr>
        <w:t>:</w:t>
      </w:r>
      <w:r w:rsidR="0050160F" w:rsidRPr="0050160F">
        <w:rPr>
          <w:rFonts w:ascii="Garamond" w:hAnsi="Garamond"/>
          <w:bCs/>
        </w:rPr>
        <w:t>8374-8381</w:t>
      </w:r>
      <w:bookmarkEnd w:id="19"/>
      <w:r w:rsidRPr="003D1A37">
        <w:rPr>
          <w:rFonts w:ascii="Garamond" w:hAnsi="Garamond"/>
          <w:bCs/>
        </w:rPr>
        <w:t>.</w:t>
      </w:r>
    </w:p>
    <w:p w14:paraId="26DA6C60" w14:textId="77777777" w:rsidR="005A6E3B" w:rsidRDefault="005A6E3B" w:rsidP="00D863D1">
      <w:pPr>
        <w:ind w:left="864" w:hanging="864"/>
        <w:rPr>
          <w:rFonts w:ascii="Garamond" w:hAnsi="Garamond"/>
          <w:b/>
          <w:bCs/>
        </w:rPr>
      </w:pPr>
    </w:p>
    <w:p w14:paraId="087A823B" w14:textId="2BA58BA0" w:rsidR="00C4201B" w:rsidRPr="003D1A37" w:rsidRDefault="00C4201B" w:rsidP="00C4201B">
      <w:pPr>
        <w:rPr>
          <w:rFonts w:ascii="Garamond" w:hAnsi="Garamond"/>
        </w:rPr>
      </w:pPr>
      <w:r w:rsidRPr="003D1A37">
        <w:rPr>
          <w:rFonts w:ascii="Garamond" w:hAnsi="Garamond"/>
          <w:b/>
          <w:bCs/>
        </w:rPr>
        <w:t>Thompson, Victor D</w:t>
      </w:r>
      <w:r w:rsidRPr="003D1A37">
        <w:rPr>
          <w:rFonts w:ascii="Garamond" w:hAnsi="Garamond"/>
          <w:b/>
        </w:rPr>
        <w:t>.,</w:t>
      </w:r>
      <w:r w:rsidRPr="003D1A37">
        <w:rPr>
          <w:rFonts w:ascii="Garamond" w:hAnsi="Garamond"/>
        </w:rPr>
        <w:t xml:space="preserve"> Amanda Roberts Thompson William H. Marquardt, Karen J. Walker, and Lee A. Newsom</w:t>
      </w:r>
    </w:p>
    <w:p w14:paraId="5EE2D76A" w14:textId="77777777" w:rsidR="00C4201B" w:rsidRPr="003D1A37" w:rsidRDefault="00C4201B" w:rsidP="00C4201B">
      <w:pPr>
        <w:ind w:left="864" w:hanging="864"/>
        <w:rPr>
          <w:rFonts w:ascii="Garamond" w:hAnsi="Garamond"/>
          <w:bCs/>
        </w:rPr>
      </w:pPr>
      <w:r w:rsidRPr="003D1A37">
        <w:rPr>
          <w:rFonts w:ascii="Garamond" w:hAnsi="Garamond"/>
          <w:iCs/>
        </w:rPr>
        <w:t>2020</w:t>
      </w:r>
      <w:r w:rsidRPr="003D1A37">
        <w:rPr>
          <w:rFonts w:ascii="Garamond" w:hAnsi="Garamond"/>
          <w:i/>
          <w:iCs/>
        </w:rPr>
        <w:tab/>
      </w:r>
      <w:r w:rsidRPr="003D1A37">
        <w:rPr>
          <w:rFonts w:ascii="Garamond" w:hAnsi="Garamond"/>
          <w:bCs/>
        </w:rPr>
        <w:t xml:space="preserve">Discovering San Antón de Carlos: the Sixteenth Century Spanish Buildings and Fortifications of Mound Key, Capital of the Calusa. </w:t>
      </w:r>
      <w:r w:rsidRPr="003D1A37">
        <w:rPr>
          <w:rFonts w:ascii="Garamond" w:hAnsi="Garamond"/>
          <w:bCs/>
          <w:i/>
          <w:iCs/>
        </w:rPr>
        <w:t>Historical Archaeology</w:t>
      </w:r>
      <w:r>
        <w:rPr>
          <w:rFonts w:ascii="Garamond" w:hAnsi="Garamond"/>
          <w:bCs/>
        </w:rPr>
        <w:t xml:space="preserve"> 54:</w:t>
      </w:r>
      <w:r w:rsidRPr="00C4201B">
        <w:t xml:space="preserve"> </w:t>
      </w:r>
      <w:r w:rsidRPr="00C4201B">
        <w:rPr>
          <w:rFonts w:ascii="Garamond" w:hAnsi="Garamond"/>
          <w:bCs/>
        </w:rPr>
        <w:t>334–353</w:t>
      </w:r>
      <w:r w:rsidRPr="003D1A37">
        <w:rPr>
          <w:rFonts w:ascii="Garamond" w:hAnsi="Garamond"/>
          <w:bCs/>
        </w:rPr>
        <w:t xml:space="preserve">. </w:t>
      </w:r>
    </w:p>
    <w:p w14:paraId="1E0857D0" w14:textId="77777777" w:rsidR="00C4201B" w:rsidRDefault="00C4201B" w:rsidP="00D863D1">
      <w:pPr>
        <w:ind w:left="864" w:hanging="864"/>
        <w:rPr>
          <w:rFonts w:ascii="Garamond" w:hAnsi="Garamond"/>
          <w:b/>
          <w:bCs/>
        </w:rPr>
      </w:pPr>
    </w:p>
    <w:p w14:paraId="2DC79E02" w14:textId="53422580" w:rsidR="00D863D1" w:rsidRPr="003D1A37" w:rsidRDefault="00D863D1" w:rsidP="00D863D1">
      <w:pPr>
        <w:ind w:left="864" w:hanging="864"/>
        <w:rPr>
          <w:rFonts w:ascii="Garamond" w:hAnsi="Garamond"/>
        </w:rPr>
      </w:pPr>
      <w:r w:rsidRPr="003D1A37">
        <w:rPr>
          <w:rFonts w:ascii="Garamond" w:hAnsi="Garamond"/>
          <w:b/>
          <w:bCs/>
        </w:rPr>
        <w:t xml:space="preserve">Thompson, Victor D., </w:t>
      </w:r>
      <w:r w:rsidRPr="003D1A37">
        <w:rPr>
          <w:rFonts w:ascii="Garamond" w:hAnsi="Garamond"/>
        </w:rPr>
        <w:t>Richard W. Jefferies, and Christopher R. Moore</w:t>
      </w:r>
    </w:p>
    <w:p w14:paraId="0218DE83" w14:textId="6D43C260" w:rsidR="00D863D1" w:rsidRPr="00D863D1" w:rsidRDefault="00D863D1" w:rsidP="00184E84">
      <w:pPr>
        <w:ind w:left="864" w:hanging="864"/>
        <w:rPr>
          <w:rFonts w:ascii="Garamond" w:hAnsi="Garamond"/>
          <w:bCs/>
        </w:rPr>
      </w:pPr>
      <w:r>
        <w:rPr>
          <w:rFonts w:ascii="Garamond" w:hAnsi="Garamond"/>
        </w:rPr>
        <w:lastRenderedPageBreak/>
        <w:t>2020</w:t>
      </w:r>
      <w:r w:rsidRPr="003D1A37">
        <w:rPr>
          <w:rFonts w:ascii="Garamond" w:hAnsi="Garamond"/>
        </w:rPr>
        <w:tab/>
      </w:r>
      <w:r w:rsidRPr="003D1A37">
        <w:rPr>
          <w:rFonts w:ascii="Garamond" w:hAnsi="Garamond"/>
          <w:bCs/>
        </w:rPr>
        <w:t xml:space="preserve">Exploring the Guale Village and Spanish Mission occupations at the Sapelo Shell Ring Complex through Bayesian Analysis. </w:t>
      </w:r>
      <w:r w:rsidRPr="003D1A37">
        <w:rPr>
          <w:rFonts w:ascii="Garamond" w:hAnsi="Garamond"/>
          <w:bCs/>
          <w:i/>
          <w:iCs/>
        </w:rPr>
        <w:t>Radiocarbon</w:t>
      </w:r>
      <w:r w:rsidR="00C4201B">
        <w:rPr>
          <w:rFonts w:ascii="Garamond" w:hAnsi="Garamond"/>
          <w:bCs/>
          <w:i/>
          <w:iCs/>
        </w:rPr>
        <w:t xml:space="preserve"> </w:t>
      </w:r>
      <w:r w:rsidR="00184E84" w:rsidRPr="00184E84">
        <w:rPr>
          <w:rFonts w:ascii="Garamond" w:hAnsi="Garamond"/>
          <w:bCs/>
        </w:rPr>
        <w:t>62(6)</w:t>
      </w:r>
      <w:r w:rsidR="00184E84">
        <w:rPr>
          <w:rFonts w:ascii="Garamond" w:hAnsi="Garamond"/>
          <w:bCs/>
        </w:rPr>
        <w:t>:</w:t>
      </w:r>
      <w:r w:rsidR="00184E84" w:rsidRPr="00184E84">
        <w:rPr>
          <w:rFonts w:ascii="Garamond" w:hAnsi="Garamond"/>
          <w:bCs/>
        </w:rPr>
        <w:t>1771-1784</w:t>
      </w:r>
      <w:r w:rsidR="00C4201B" w:rsidRPr="003D1A37">
        <w:rPr>
          <w:rFonts w:ascii="Garamond" w:hAnsi="Garamond"/>
          <w:bCs/>
        </w:rPr>
        <w:t>.</w:t>
      </w:r>
      <w:r w:rsidR="00C4201B">
        <w:rPr>
          <w:rFonts w:ascii="Garamond" w:hAnsi="Garamond"/>
          <w:bCs/>
        </w:rPr>
        <w:t xml:space="preserve"> </w:t>
      </w:r>
      <w:r w:rsidR="00C4201B" w:rsidRPr="00C4201B">
        <w:rPr>
          <w:rFonts w:ascii="Garamond" w:hAnsi="Garamond"/>
          <w:bCs/>
        </w:rPr>
        <w:t>DOI: https://doi.org/10.1017/RDC.2020.42</w:t>
      </w:r>
      <w:r w:rsidRPr="003D1A37">
        <w:rPr>
          <w:rFonts w:ascii="Garamond" w:hAnsi="Garamond"/>
          <w:bCs/>
        </w:rPr>
        <w:t xml:space="preserve"> </w:t>
      </w:r>
    </w:p>
    <w:p w14:paraId="66964450" w14:textId="77777777" w:rsidR="00D863D1" w:rsidRDefault="00D863D1" w:rsidP="00CA472C">
      <w:pPr>
        <w:rPr>
          <w:rFonts w:ascii="Garamond" w:hAnsi="Garamond"/>
          <w:b/>
          <w:bCs/>
        </w:rPr>
      </w:pPr>
    </w:p>
    <w:p w14:paraId="579733A2" w14:textId="71869655" w:rsidR="00853E1A" w:rsidRDefault="00853E1A" w:rsidP="00853E1A">
      <w:pPr>
        <w:ind w:left="864" w:hanging="864"/>
        <w:rPr>
          <w:rFonts w:ascii="Garamond" w:hAnsi="Garamond"/>
        </w:rPr>
      </w:pPr>
      <w:r w:rsidRPr="00DC0FD8">
        <w:rPr>
          <w:rFonts w:ascii="Garamond" w:hAnsi="Garamond"/>
          <w:b/>
          <w:bCs/>
        </w:rPr>
        <w:t>Thompson, Victor D.</w:t>
      </w:r>
      <w:r>
        <w:rPr>
          <w:rFonts w:ascii="Garamond" w:hAnsi="Garamond"/>
        </w:rPr>
        <w:t xml:space="preserve"> and Stephen Kowalewski</w:t>
      </w:r>
    </w:p>
    <w:p w14:paraId="00128B6A" w14:textId="3D83CF94" w:rsidR="00853E1A" w:rsidRDefault="00853E1A" w:rsidP="00C6325C">
      <w:pPr>
        <w:ind w:left="864" w:hanging="864"/>
        <w:rPr>
          <w:rFonts w:ascii="Garamond" w:hAnsi="Garamond"/>
        </w:rPr>
      </w:pPr>
      <w:r>
        <w:rPr>
          <w:rFonts w:ascii="Garamond" w:hAnsi="Garamond"/>
        </w:rPr>
        <w:t>2020</w:t>
      </w:r>
      <w:r>
        <w:rPr>
          <w:rFonts w:ascii="Garamond" w:hAnsi="Garamond"/>
        </w:rPr>
        <w:tab/>
      </w:r>
      <w:r w:rsidRPr="00DC0FD8">
        <w:rPr>
          <w:rFonts w:ascii="Garamond" w:hAnsi="Garamond"/>
        </w:rPr>
        <w:t>Reply</w:t>
      </w:r>
      <w:r>
        <w:rPr>
          <w:rFonts w:ascii="Garamond" w:hAnsi="Garamond"/>
        </w:rPr>
        <w:t xml:space="preserve">. </w:t>
      </w:r>
      <w:r w:rsidRPr="00B02E25">
        <w:rPr>
          <w:rFonts w:ascii="Garamond" w:hAnsi="Garamond"/>
          <w:i/>
          <w:iCs/>
        </w:rPr>
        <w:t>Southeastern Archaeology</w:t>
      </w:r>
      <w:r w:rsidR="00184E84">
        <w:rPr>
          <w:rFonts w:ascii="Garamond" w:hAnsi="Garamond"/>
          <w:i/>
          <w:iCs/>
        </w:rPr>
        <w:t xml:space="preserve"> </w:t>
      </w:r>
      <w:r w:rsidR="00184E84" w:rsidRPr="00184E84">
        <w:rPr>
          <w:rFonts w:ascii="Garamond" w:hAnsi="Garamond"/>
        </w:rPr>
        <w:t>39(4)</w:t>
      </w:r>
      <w:r w:rsidR="00184E84">
        <w:rPr>
          <w:rFonts w:ascii="Garamond" w:hAnsi="Garamond"/>
        </w:rPr>
        <w:t>:</w:t>
      </w:r>
      <w:r w:rsidR="00184E84" w:rsidRPr="00184E84">
        <w:rPr>
          <w:rFonts w:ascii="Garamond" w:hAnsi="Garamond"/>
        </w:rPr>
        <w:t>2</w:t>
      </w:r>
      <w:r w:rsidR="00184E84">
        <w:rPr>
          <w:rFonts w:ascii="Garamond" w:hAnsi="Garamond"/>
        </w:rPr>
        <w:t>98</w:t>
      </w:r>
      <w:r w:rsidR="00184E84" w:rsidRPr="00184E84">
        <w:rPr>
          <w:rFonts w:ascii="Garamond" w:hAnsi="Garamond"/>
        </w:rPr>
        <w:t>-30</w:t>
      </w:r>
      <w:r w:rsidR="00184E84">
        <w:rPr>
          <w:rFonts w:ascii="Garamond" w:hAnsi="Garamond"/>
        </w:rPr>
        <w:t>1</w:t>
      </w:r>
      <w:r w:rsidR="00184E84" w:rsidRPr="003D1A37">
        <w:rPr>
          <w:rFonts w:ascii="Garamond" w:hAnsi="Garamond"/>
        </w:rPr>
        <w:t>.</w:t>
      </w:r>
    </w:p>
    <w:p w14:paraId="1EB971BF" w14:textId="77777777" w:rsidR="00853E1A" w:rsidRDefault="00853E1A" w:rsidP="00853E1A">
      <w:pPr>
        <w:rPr>
          <w:rFonts w:ascii="Garamond" w:hAnsi="Garamond"/>
          <w:b/>
          <w:bCs/>
        </w:rPr>
      </w:pPr>
    </w:p>
    <w:p w14:paraId="750FEAEA" w14:textId="1C869172" w:rsidR="00853E1A" w:rsidRDefault="00853E1A" w:rsidP="00853E1A">
      <w:pPr>
        <w:ind w:left="864" w:hanging="864"/>
        <w:rPr>
          <w:rFonts w:ascii="Garamond" w:hAnsi="Garamond"/>
        </w:rPr>
      </w:pPr>
      <w:r>
        <w:rPr>
          <w:rFonts w:ascii="Garamond" w:hAnsi="Garamond"/>
        </w:rPr>
        <w:t xml:space="preserve">Kowalewski, Stephen and </w:t>
      </w:r>
      <w:r w:rsidRPr="00B02E25">
        <w:rPr>
          <w:rFonts w:ascii="Garamond" w:hAnsi="Garamond"/>
          <w:b/>
          <w:bCs/>
        </w:rPr>
        <w:t>Victor D. Thompson</w:t>
      </w:r>
      <w:r>
        <w:rPr>
          <w:rFonts w:ascii="Garamond" w:hAnsi="Garamond"/>
        </w:rPr>
        <w:t xml:space="preserve"> </w:t>
      </w:r>
    </w:p>
    <w:p w14:paraId="7EB41514" w14:textId="55E27825" w:rsidR="00853E1A" w:rsidRDefault="00853E1A" w:rsidP="00853E1A">
      <w:pPr>
        <w:ind w:left="864" w:hanging="864"/>
        <w:rPr>
          <w:rFonts w:ascii="Garamond" w:hAnsi="Garamond"/>
        </w:rPr>
      </w:pPr>
      <w:r w:rsidRPr="003D1A37">
        <w:rPr>
          <w:rFonts w:ascii="Garamond" w:hAnsi="Garamond"/>
          <w:iCs/>
        </w:rPr>
        <w:t>2020</w:t>
      </w:r>
      <w:r w:rsidRPr="003D1A37">
        <w:rPr>
          <w:rFonts w:ascii="Garamond" w:hAnsi="Garamond"/>
          <w:iCs/>
        </w:rPr>
        <w:tab/>
      </w:r>
      <w:r w:rsidR="00A40483">
        <w:rPr>
          <w:rFonts w:ascii="Garamond" w:hAnsi="Garamond"/>
        </w:rPr>
        <w:t>Where is the</w:t>
      </w:r>
      <w:r>
        <w:rPr>
          <w:rFonts w:ascii="Garamond" w:hAnsi="Garamond"/>
        </w:rPr>
        <w:t xml:space="preserve"> </w:t>
      </w:r>
      <w:r w:rsidR="00A40483">
        <w:rPr>
          <w:rFonts w:ascii="Garamond" w:hAnsi="Garamond"/>
        </w:rPr>
        <w:t xml:space="preserve">Southeastern </w:t>
      </w:r>
      <w:r>
        <w:rPr>
          <w:rFonts w:ascii="Garamond" w:hAnsi="Garamond"/>
        </w:rPr>
        <w:t>Native America</w:t>
      </w:r>
      <w:r w:rsidR="00A40483">
        <w:rPr>
          <w:rFonts w:ascii="Garamond" w:hAnsi="Garamond"/>
        </w:rPr>
        <w:t>n</w:t>
      </w:r>
      <w:r w:rsidR="00A40483" w:rsidRPr="00A40483">
        <w:rPr>
          <w:rFonts w:ascii="Garamond" w:hAnsi="Garamond"/>
        </w:rPr>
        <w:t xml:space="preserve"> </w:t>
      </w:r>
      <w:r w:rsidR="00A40483">
        <w:rPr>
          <w:rFonts w:ascii="Garamond" w:hAnsi="Garamond"/>
        </w:rPr>
        <w:t>Economy</w:t>
      </w:r>
      <w:r>
        <w:rPr>
          <w:rFonts w:ascii="Garamond" w:hAnsi="Garamond"/>
        </w:rPr>
        <w:t xml:space="preserve">. </w:t>
      </w:r>
      <w:r w:rsidRPr="00B02E25">
        <w:rPr>
          <w:rFonts w:ascii="Garamond" w:hAnsi="Garamond"/>
          <w:i/>
          <w:iCs/>
        </w:rPr>
        <w:t>Southeastern Archaeology</w:t>
      </w:r>
      <w:r w:rsidR="00184E84">
        <w:rPr>
          <w:rFonts w:ascii="Garamond" w:hAnsi="Garamond"/>
        </w:rPr>
        <w:t xml:space="preserve"> </w:t>
      </w:r>
      <w:r w:rsidR="00184E84" w:rsidRPr="00184E84">
        <w:rPr>
          <w:rFonts w:ascii="Garamond" w:hAnsi="Garamond"/>
        </w:rPr>
        <w:t>39(4)</w:t>
      </w:r>
      <w:r w:rsidR="00184E84">
        <w:rPr>
          <w:rFonts w:ascii="Garamond" w:hAnsi="Garamond"/>
        </w:rPr>
        <w:t>:</w:t>
      </w:r>
      <w:r w:rsidR="00184E84" w:rsidRPr="00184E84">
        <w:rPr>
          <w:rFonts w:ascii="Garamond" w:hAnsi="Garamond"/>
        </w:rPr>
        <w:t>281-308.</w:t>
      </w:r>
    </w:p>
    <w:p w14:paraId="3C591B41" w14:textId="417756CB" w:rsidR="00014F4A" w:rsidRDefault="00014F4A" w:rsidP="002953F4">
      <w:pPr>
        <w:rPr>
          <w:rFonts w:ascii="Garamond" w:hAnsi="Garamond"/>
        </w:rPr>
      </w:pPr>
    </w:p>
    <w:p w14:paraId="0A55D35A" w14:textId="3C22C259" w:rsidR="00C4201B" w:rsidRPr="003D1A37" w:rsidRDefault="00C4201B" w:rsidP="00C4201B">
      <w:pPr>
        <w:rPr>
          <w:rFonts w:ascii="Garamond" w:hAnsi="Garamond"/>
          <w:b/>
        </w:rPr>
      </w:pPr>
      <w:r w:rsidRPr="000778B6">
        <w:rPr>
          <w:rFonts w:ascii="Garamond" w:hAnsi="Garamond"/>
          <w:bCs/>
          <w:u w:val="single"/>
        </w:rPr>
        <w:t>Lulewicz Jacob</w:t>
      </w:r>
      <w:r w:rsidRPr="003D1A37">
        <w:rPr>
          <w:rFonts w:ascii="Garamond" w:hAnsi="Garamond"/>
          <w:bCs/>
        </w:rPr>
        <w:t>,</w:t>
      </w:r>
      <w:r w:rsidRPr="003D1A37">
        <w:rPr>
          <w:rFonts w:ascii="Garamond" w:hAnsi="Garamond"/>
          <w:b/>
        </w:rPr>
        <w:t xml:space="preserve"> Victor D. Thompson, </w:t>
      </w:r>
      <w:r w:rsidRPr="003D1A37">
        <w:rPr>
          <w:rFonts w:ascii="Garamond" w:hAnsi="Garamond"/>
          <w:bCs/>
        </w:rPr>
        <w:t>James Wettstaed, and Mark Williams</w:t>
      </w:r>
    </w:p>
    <w:p w14:paraId="1999DF44" w14:textId="18002EF7" w:rsidR="00C4201B" w:rsidRPr="003D1A37" w:rsidRDefault="00C4201B" w:rsidP="00C4201B">
      <w:pPr>
        <w:ind w:left="864" w:hanging="864"/>
        <w:rPr>
          <w:rFonts w:ascii="Garamond" w:hAnsi="Garamond"/>
          <w:bCs/>
        </w:rPr>
      </w:pPr>
      <w:r w:rsidRPr="003D1A37">
        <w:rPr>
          <w:rFonts w:ascii="Garamond" w:eastAsia="Times New Roman" w:hAnsi="Garamond"/>
          <w:spacing w:val="3"/>
        </w:rPr>
        <w:t>2020</w:t>
      </w:r>
      <w:r w:rsidRPr="003D1A37">
        <w:rPr>
          <w:rFonts w:ascii="Garamond" w:hAnsi="Garamond"/>
        </w:rPr>
        <w:tab/>
      </w:r>
      <w:r w:rsidRPr="003D1A37">
        <w:rPr>
          <w:rFonts w:ascii="Garamond" w:hAnsi="Garamond"/>
          <w:bCs/>
        </w:rPr>
        <w:t xml:space="preserve">Enduring Traditions and the Immateriality of Early Colonial Encounters in the Oconee Valley (Georgia) of the Southeastern United States. </w:t>
      </w:r>
      <w:r w:rsidRPr="003D1A37">
        <w:rPr>
          <w:rFonts w:ascii="Garamond" w:hAnsi="Garamond"/>
          <w:bCs/>
          <w:i/>
          <w:iCs/>
        </w:rPr>
        <w:t>American Antiquity</w:t>
      </w:r>
      <w:r w:rsidR="00985C5F">
        <w:rPr>
          <w:rFonts w:ascii="Garamond" w:hAnsi="Garamond"/>
          <w:bCs/>
          <w:i/>
          <w:iCs/>
        </w:rPr>
        <w:t xml:space="preserve"> </w:t>
      </w:r>
      <w:r w:rsidR="002953F4">
        <w:rPr>
          <w:rFonts w:ascii="Garamond" w:hAnsi="Garamond"/>
          <w:bCs/>
          <w:iCs/>
        </w:rPr>
        <w:t>85(4):694-714</w:t>
      </w:r>
      <w:r w:rsidRPr="003D1A37">
        <w:rPr>
          <w:rFonts w:ascii="Garamond" w:hAnsi="Garamond"/>
          <w:bCs/>
        </w:rPr>
        <w:t xml:space="preserve">. </w:t>
      </w:r>
      <w:r w:rsidRPr="00C4201B">
        <w:rPr>
          <w:rFonts w:ascii="Garamond" w:hAnsi="Garamond"/>
          <w:bCs/>
        </w:rPr>
        <w:t>DOI: https://doi.org/10.1017/aaq.2020.40</w:t>
      </w:r>
      <w:r>
        <w:rPr>
          <w:rFonts w:ascii="Garamond" w:hAnsi="Garamond"/>
          <w:bCs/>
        </w:rPr>
        <w:t>.</w:t>
      </w:r>
    </w:p>
    <w:p w14:paraId="53DA8978" w14:textId="77777777" w:rsidR="00C4201B" w:rsidRDefault="00C4201B" w:rsidP="00504C84">
      <w:pPr>
        <w:rPr>
          <w:rFonts w:ascii="Garamond" w:hAnsi="Garamond"/>
          <w:b/>
          <w:bCs/>
        </w:rPr>
      </w:pPr>
    </w:p>
    <w:p w14:paraId="74428E9E" w14:textId="38BCC01C" w:rsidR="00504C84" w:rsidRPr="003D1A37" w:rsidRDefault="00504C84" w:rsidP="00504C84">
      <w:pPr>
        <w:rPr>
          <w:rFonts w:ascii="Garamond" w:hAnsi="Garamond"/>
          <w:b/>
        </w:rPr>
      </w:pPr>
      <w:r w:rsidRPr="003D1A37">
        <w:rPr>
          <w:rFonts w:ascii="Garamond" w:hAnsi="Garamond"/>
        </w:rPr>
        <w:t xml:space="preserve">Pluckhahn, Thomas, J. Neill Wallis, and </w:t>
      </w:r>
      <w:r w:rsidRPr="003D1A37">
        <w:rPr>
          <w:rFonts w:ascii="Garamond" w:hAnsi="Garamond"/>
          <w:b/>
        </w:rPr>
        <w:t>Victor D. Thompson</w:t>
      </w:r>
    </w:p>
    <w:p w14:paraId="38663C8F" w14:textId="31A1CF77" w:rsidR="00504C84" w:rsidRDefault="00504C84" w:rsidP="00504C84">
      <w:pPr>
        <w:ind w:left="864" w:hanging="864"/>
        <w:rPr>
          <w:rFonts w:ascii="Garamond" w:hAnsi="Garamond"/>
        </w:rPr>
      </w:pPr>
      <w:r w:rsidRPr="003D1A37">
        <w:rPr>
          <w:rFonts w:ascii="Garamond" w:hAnsi="Garamond"/>
          <w:iCs/>
        </w:rPr>
        <w:t>2020</w:t>
      </w:r>
      <w:r w:rsidRPr="003D1A37">
        <w:rPr>
          <w:rFonts w:ascii="Garamond" w:hAnsi="Garamond"/>
          <w:iCs/>
        </w:rPr>
        <w:tab/>
      </w:r>
      <w:r w:rsidR="00EB4A19" w:rsidRPr="00EB4A19">
        <w:rPr>
          <w:rFonts w:ascii="Garamond" w:hAnsi="Garamond"/>
        </w:rPr>
        <w:t xml:space="preserve">The History and Future of </w:t>
      </w:r>
      <w:proofErr w:type="spellStart"/>
      <w:r w:rsidR="00EB4A19" w:rsidRPr="00EB4A19">
        <w:rPr>
          <w:rFonts w:ascii="Garamond" w:hAnsi="Garamond"/>
        </w:rPr>
        <w:t>Migrationist</w:t>
      </w:r>
      <w:proofErr w:type="spellEnd"/>
      <w:r w:rsidR="00EB4A19" w:rsidRPr="00EB4A19">
        <w:rPr>
          <w:rFonts w:ascii="Garamond" w:hAnsi="Garamond"/>
        </w:rPr>
        <w:t xml:space="preserve"> Explanations in the Archaeology of the Eastern Woodlands with a Synthetic Model of Woodland Period Migrations on the Gulf Coast</w:t>
      </w:r>
      <w:r w:rsidRPr="003D1A37">
        <w:rPr>
          <w:rFonts w:ascii="Garamond" w:eastAsia="Times New Roman" w:hAnsi="Garamond"/>
          <w:spacing w:val="3"/>
        </w:rPr>
        <w:t xml:space="preserve">. </w:t>
      </w:r>
      <w:r w:rsidRPr="003D1A37">
        <w:rPr>
          <w:rFonts w:ascii="Garamond" w:eastAsia="Times New Roman" w:hAnsi="Garamond"/>
          <w:i/>
          <w:spacing w:val="3"/>
        </w:rPr>
        <w:t>Journal of Archaeological Research</w:t>
      </w:r>
      <w:r w:rsidR="007108BD">
        <w:rPr>
          <w:rFonts w:ascii="Garamond" w:eastAsia="Times New Roman" w:hAnsi="Garamond"/>
          <w:i/>
          <w:spacing w:val="3"/>
        </w:rPr>
        <w:t xml:space="preserve"> </w:t>
      </w:r>
      <w:r w:rsidR="007108BD" w:rsidRPr="007108BD">
        <w:rPr>
          <w:rFonts w:ascii="Garamond" w:eastAsia="Times New Roman" w:hAnsi="Garamond"/>
          <w:spacing w:val="3"/>
        </w:rPr>
        <w:t>28(4), 443-502</w:t>
      </w:r>
      <w:r w:rsidRPr="003D1A37">
        <w:rPr>
          <w:rFonts w:ascii="Garamond" w:eastAsia="Times New Roman" w:hAnsi="Garamond"/>
          <w:spacing w:val="3"/>
        </w:rPr>
        <w:t xml:space="preserve">. </w:t>
      </w:r>
      <w:r w:rsidR="0037723F" w:rsidRPr="0037723F">
        <w:rPr>
          <w:rFonts w:ascii="Garamond" w:hAnsi="Garamond"/>
        </w:rPr>
        <w:t>DOI: 10.1007/s10814-019-09140-x</w:t>
      </w:r>
      <w:r w:rsidRPr="003D1A37">
        <w:rPr>
          <w:rFonts w:ascii="Garamond" w:hAnsi="Garamond"/>
        </w:rPr>
        <w:t>.</w:t>
      </w:r>
      <w:r w:rsidR="00C4201B">
        <w:rPr>
          <w:rFonts w:ascii="Garamond" w:hAnsi="Garamond"/>
        </w:rPr>
        <w:t xml:space="preserve"> </w:t>
      </w:r>
    </w:p>
    <w:p w14:paraId="34206182" w14:textId="77777777" w:rsidR="00C4201B" w:rsidRDefault="00C4201B" w:rsidP="00C4201B">
      <w:pPr>
        <w:rPr>
          <w:rFonts w:ascii="Garamond" w:hAnsi="Garamond"/>
        </w:rPr>
      </w:pPr>
    </w:p>
    <w:p w14:paraId="11DB99F6" w14:textId="457F1E5D" w:rsidR="00C4201B" w:rsidRPr="003D1A37" w:rsidRDefault="00C4201B" w:rsidP="00C4201B">
      <w:pPr>
        <w:ind w:left="864" w:hanging="864"/>
        <w:rPr>
          <w:rFonts w:ascii="Garamond" w:hAnsi="Garamond"/>
          <w:b/>
        </w:rPr>
      </w:pPr>
      <w:r w:rsidRPr="003D1A37">
        <w:rPr>
          <w:rFonts w:ascii="Garamond" w:hAnsi="Garamond"/>
        </w:rPr>
        <w:t xml:space="preserve">Marquardt, William H. Anthony Krus, and </w:t>
      </w:r>
      <w:r w:rsidRPr="003D1A37">
        <w:rPr>
          <w:rFonts w:ascii="Garamond" w:hAnsi="Garamond"/>
          <w:b/>
          <w:bCs/>
        </w:rPr>
        <w:t>Victor</w:t>
      </w:r>
      <w:r w:rsidRPr="003D1A37">
        <w:rPr>
          <w:rFonts w:ascii="Garamond" w:hAnsi="Garamond"/>
          <w:b/>
        </w:rPr>
        <w:t xml:space="preserve"> D. Thompson </w:t>
      </w:r>
    </w:p>
    <w:p w14:paraId="30AE3248" w14:textId="0214B85E" w:rsidR="00C4201B" w:rsidRPr="0000412C" w:rsidRDefault="00C4201B" w:rsidP="00C4201B">
      <w:pPr>
        <w:ind w:left="864" w:hanging="864"/>
        <w:rPr>
          <w:rFonts w:ascii="Garamond" w:hAnsi="Garamond"/>
        </w:rPr>
      </w:pPr>
      <w:r w:rsidRPr="003D1A37">
        <w:rPr>
          <w:rFonts w:ascii="Garamond" w:eastAsia="Times New Roman" w:hAnsi="Garamond"/>
          <w:spacing w:val="3"/>
        </w:rPr>
        <w:t>2020</w:t>
      </w:r>
      <w:r w:rsidRPr="003D1A37">
        <w:rPr>
          <w:rFonts w:ascii="Garamond" w:eastAsia="Times New Roman" w:hAnsi="Garamond"/>
          <w:spacing w:val="3"/>
        </w:rPr>
        <w:tab/>
      </w:r>
      <w:r w:rsidRPr="003D1A37">
        <w:rPr>
          <w:rFonts w:ascii="Garamond" w:hAnsi="Garamond"/>
        </w:rPr>
        <w:t xml:space="preserve">Rethinking the Estero Island Site: A Possible Satellite Village of Mound Key. </w:t>
      </w:r>
      <w:r w:rsidRPr="003D1A37">
        <w:rPr>
          <w:rFonts w:ascii="Garamond" w:hAnsi="Garamond"/>
          <w:i/>
        </w:rPr>
        <w:t>Journal of Anthropological Archaeology</w:t>
      </w:r>
      <w:r w:rsidR="007108BD">
        <w:rPr>
          <w:rFonts w:ascii="Garamond" w:hAnsi="Garamond"/>
          <w:i/>
        </w:rPr>
        <w:t xml:space="preserve"> </w:t>
      </w:r>
      <w:r w:rsidR="007108BD">
        <w:rPr>
          <w:rFonts w:ascii="Garamond" w:hAnsi="Garamond"/>
        </w:rPr>
        <w:t>58:</w:t>
      </w:r>
      <w:r w:rsidR="007108BD" w:rsidRPr="007108BD">
        <w:t xml:space="preserve"> </w:t>
      </w:r>
      <w:r w:rsidR="007108BD" w:rsidRPr="007108BD">
        <w:rPr>
          <w:rFonts w:ascii="Garamond" w:hAnsi="Garamond"/>
        </w:rPr>
        <w:t>101145</w:t>
      </w:r>
      <w:r w:rsidRPr="003D1A37">
        <w:rPr>
          <w:rFonts w:ascii="Garamond" w:hAnsi="Garamond"/>
        </w:rPr>
        <w:t xml:space="preserve">. </w:t>
      </w:r>
      <w:hyperlink r:id="rId21" w:history="1">
        <w:r w:rsidRPr="001017D3">
          <w:rPr>
            <w:rStyle w:val="Hyperlink"/>
            <w:rFonts w:ascii="Garamond" w:hAnsi="Garamond"/>
          </w:rPr>
          <w:t>https://doi.org/10.1016/j.jaa.2020.101145</w:t>
        </w:r>
      </w:hyperlink>
      <w:r>
        <w:rPr>
          <w:rStyle w:val="Hyperlink"/>
          <w:rFonts w:ascii="Garamond" w:hAnsi="Garamond"/>
        </w:rPr>
        <w:t>.</w:t>
      </w:r>
    </w:p>
    <w:p w14:paraId="121650F0" w14:textId="77777777" w:rsidR="00504C84" w:rsidRPr="003D1A37" w:rsidRDefault="00504C84" w:rsidP="000C3452">
      <w:pPr>
        <w:rPr>
          <w:rFonts w:ascii="Garamond" w:hAnsi="Garamond"/>
          <w:b/>
          <w:bCs/>
        </w:rPr>
      </w:pPr>
    </w:p>
    <w:p w14:paraId="2F6F36C0" w14:textId="7E05F46E" w:rsidR="00CA472C" w:rsidRPr="003D1A37" w:rsidRDefault="00CA472C" w:rsidP="00CA472C">
      <w:pPr>
        <w:ind w:left="864" w:hanging="864"/>
        <w:rPr>
          <w:rFonts w:ascii="Garamond" w:eastAsia="Times New Roman" w:hAnsi="Garamond"/>
          <w:spacing w:val="3"/>
        </w:rPr>
      </w:pPr>
      <w:r w:rsidRPr="003D1A37">
        <w:rPr>
          <w:rFonts w:ascii="Garamond" w:eastAsia="Times New Roman" w:hAnsi="Garamond"/>
          <w:spacing w:val="3"/>
          <w:u w:val="single"/>
        </w:rPr>
        <w:t>Lulewicz, Isabelle</w:t>
      </w:r>
      <w:r w:rsidRPr="003D1A37">
        <w:rPr>
          <w:rFonts w:ascii="Garamond" w:eastAsia="Times New Roman" w:hAnsi="Garamond"/>
          <w:spacing w:val="3"/>
        </w:rPr>
        <w:t xml:space="preserve">, Neill Wallis, and </w:t>
      </w:r>
      <w:r w:rsidRPr="003D1A37">
        <w:rPr>
          <w:rFonts w:ascii="Garamond" w:eastAsia="Times New Roman" w:hAnsi="Garamond"/>
          <w:b/>
          <w:bCs/>
          <w:spacing w:val="3"/>
        </w:rPr>
        <w:t>Victor D. Thompson</w:t>
      </w:r>
    </w:p>
    <w:p w14:paraId="58943126" w14:textId="66BA2AA5" w:rsidR="00CA472C" w:rsidRDefault="00CA472C" w:rsidP="00CA472C">
      <w:pPr>
        <w:ind w:left="864" w:hanging="864"/>
        <w:rPr>
          <w:rFonts w:ascii="Garamond" w:hAnsi="Garamond"/>
        </w:rPr>
      </w:pPr>
      <w:r w:rsidRPr="003D1A37">
        <w:rPr>
          <w:rFonts w:ascii="Garamond" w:eastAsia="Times New Roman" w:hAnsi="Garamond"/>
          <w:spacing w:val="3"/>
        </w:rPr>
        <w:t>20</w:t>
      </w:r>
      <w:r w:rsidR="009313F7">
        <w:rPr>
          <w:rFonts w:ascii="Garamond" w:eastAsia="Times New Roman" w:hAnsi="Garamond"/>
          <w:spacing w:val="3"/>
        </w:rPr>
        <w:t>20</w:t>
      </w:r>
      <w:r w:rsidRPr="003D1A37">
        <w:rPr>
          <w:rFonts w:ascii="Garamond" w:eastAsia="Times New Roman" w:hAnsi="Garamond"/>
          <w:spacing w:val="3"/>
        </w:rPr>
        <w:tab/>
        <w:t xml:space="preserve">Exploring the Season of Mound Building through Oxygen Isotope Geochemistry at the Garden Patch Site, Gulf Coast Florida, USA. </w:t>
      </w:r>
      <w:r w:rsidRPr="003D1A37">
        <w:rPr>
          <w:rFonts w:ascii="Garamond" w:eastAsia="Times New Roman" w:hAnsi="Garamond"/>
          <w:i/>
          <w:iCs/>
          <w:spacing w:val="3"/>
        </w:rPr>
        <w:t>Southeastern Archaeology</w:t>
      </w:r>
      <w:r w:rsidR="00F02444">
        <w:rPr>
          <w:rFonts w:ascii="Garamond" w:eastAsia="Times New Roman" w:hAnsi="Garamond"/>
          <w:i/>
          <w:iCs/>
          <w:spacing w:val="3"/>
        </w:rPr>
        <w:t xml:space="preserve"> </w:t>
      </w:r>
      <w:r w:rsidR="00F02444" w:rsidRPr="00F02444">
        <w:rPr>
          <w:rFonts w:ascii="Garamond" w:eastAsia="Times New Roman" w:hAnsi="Garamond"/>
          <w:iCs/>
          <w:spacing w:val="3"/>
        </w:rPr>
        <w:t>39</w:t>
      </w:r>
      <w:r w:rsidR="00F02444">
        <w:rPr>
          <w:rFonts w:ascii="Garamond" w:eastAsia="Times New Roman" w:hAnsi="Garamond"/>
          <w:iCs/>
          <w:spacing w:val="3"/>
        </w:rPr>
        <w:t>(1):</w:t>
      </w:r>
      <w:r w:rsidR="00F02444" w:rsidRPr="00F02444">
        <w:rPr>
          <w:rFonts w:ascii="Garamond" w:eastAsia="Times New Roman" w:hAnsi="Garamond"/>
          <w:iCs/>
          <w:spacing w:val="3"/>
        </w:rPr>
        <w:t>16-28</w:t>
      </w:r>
      <w:r w:rsidRPr="003D1A37">
        <w:rPr>
          <w:rFonts w:ascii="Garamond" w:eastAsia="Times New Roman" w:hAnsi="Garamond"/>
          <w:i/>
          <w:iCs/>
          <w:spacing w:val="3"/>
        </w:rPr>
        <w:t>.</w:t>
      </w:r>
      <w:r w:rsidRPr="003D1A37">
        <w:rPr>
          <w:rFonts w:ascii="Garamond" w:eastAsia="Times New Roman" w:hAnsi="Garamond"/>
          <w:iCs/>
          <w:spacing w:val="3"/>
        </w:rPr>
        <w:t xml:space="preserve"> DOI: 10.1080/0734578X.2019.1679571</w:t>
      </w:r>
      <w:r w:rsidRPr="003D1A37">
        <w:rPr>
          <w:rFonts w:ascii="Garamond" w:hAnsi="Garamond"/>
          <w:bCs/>
        </w:rPr>
        <w:t>.</w:t>
      </w:r>
    </w:p>
    <w:p w14:paraId="187528CA" w14:textId="61AA7CA9" w:rsidR="001D6A4D" w:rsidRDefault="001D6A4D" w:rsidP="00CA472C">
      <w:pPr>
        <w:ind w:left="864" w:hanging="864"/>
        <w:rPr>
          <w:rFonts w:ascii="Garamond" w:hAnsi="Garamond"/>
        </w:rPr>
      </w:pPr>
    </w:p>
    <w:p w14:paraId="52B594E2" w14:textId="75B6B9E1" w:rsidR="00AE301B" w:rsidRPr="003D1A37" w:rsidRDefault="00AE301B" w:rsidP="00AE301B">
      <w:pPr>
        <w:rPr>
          <w:rFonts w:ascii="Garamond" w:hAnsi="Garamond"/>
          <w:bCs/>
        </w:rPr>
      </w:pPr>
      <w:r w:rsidRPr="003D1A37">
        <w:rPr>
          <w:rFonts w:ascii="Garamond" w:hAnsi="Garamond"/>
          <w:b/>
          <w:bCs/>
        </w:rPr>
        <w:t>Thompson, Victor D.,</w:t>
      </w:r>
      <w:r w:rsidRPr="003D1A37">
        <w:rPr>
          <w:rFonts w:ascii="Garamond" w:hAnsi="Garamond"/>
          <w:bCs/>
        </w:rPr>
        <w:t xml:space="preserve"> Richard W. Jefferies, and Christopher R. Moore</w:t>
      </w:r>
    </w:p>
    <w:p w14:paraId="1B1D963E" w14:textId="77777777" w:rsidR="00AE301B" w:rsidRPr="003D1A37" w:rsidRDefault="00AE301B" w:rsidP="00AE301B">
      <w:pPr>
        <w:ind w:left="864" w:hanging="864"/>
        <w:rPr>
          <w:rFonts w:ascii="Garamond" w:hAnsi="Garamond"/>
          <w:bCs/>
        </w:rPr>
      </w:pPr>
      <w:r w:rsidRPr="003D1A37">
        <w:rPr>
          <w:rFonts w:ascii="Garamond" w:hAnsi="Garamond"/>
          <w:bCs/>
        </w:rPr>
        <w:t>2019</w:t>
      </w:r>
      <w:r w:rsidRPr="003D1A37">
        <w:rPr>
          <w:rFonts w:ascii="Garamond" w:hAnsi="Garamond"/>
          <w:bCs/>
        </w:rPr>
        <w:tab/>
        <w:t xml:space="preserve">The Case for Radiocarbon Dating and Bayesian Analysis in Historic Archaeology. </w:t>
      </w:r>
      <w:r w:rsidRPr="003D1A37">
        <w:rPr>
          <w:rFonts w:ascii="Garamond" w:hAnsi="Garamond"/>
          <w:bCs/>
          <w:i/>
        </w:rPr>
        <w:t xml:space="preserve">Historical Archaeology </w:t>
      </w:r>
      <w:r w:rsidRPr="003D1A37">
        <w:rPr>
          <w:rFonts w:ascii="Garamond" w:hAnsi="Garamond"/>
          <w:bCs/>
        </w:rPr>
        <w:t>53(1):181-192</w:t>
      </w:r>
      <w:r w:rsidRPr="003D1A37">
        <w:rPr>
          <w:rFonts w:ascii="Garamond" w:hAnsi="Garamond"/>
          <w:bCs/>
          <w:i/>
        </w:rPr>
        <w:t xml:space="preserve">. </w:t>
      </w:r>
      <w:hyperlink r:id="rId22" w:history="1">
        <w:r w:rsidRPr="003D1A37">
          <w:rPr>
            <w:rStyle w:val="Hyperlink"/>
            <w:rFonts w:ascii="Garamond" w:hAnsi="Garamond"/>
            <w:shd w:val="clear" w:color="auto" w:fill="FFFFFF"/>
          </w:rPr>
          <w:t>https://doi.org/10.1007/s41636-018-0152-5</w:t>
        </w:r>
      </w:hyperlink>
      <w:r w:rsidRPr="003D1A37">
        <w:rPr>
          <w:rFonts w:ascii="Garamond" w:hAnsi="Garamond"/>
          <w:bCs/>
        </w:rPr>
        <w:t>.</w:t>
      </w:r>
    </w:p>
    <w:p w14:paraId="44D5F9B8" w14:textId="77777777" w:rsidR="00AE301B" w:rsidRDefault="00AE301B" w:rsidP="00BF3390">
      <w:pPr>
        <w:pStyle w:val="NoSpacing"/>
        <w:ind w:left="864" w:hanging="864"/>
        <w:rPr>
          <w:rFonts w:ascii="Garamond" w:hAnsi="Garamond"/>
          <w:b/>
          <w:bCs/>
        </w:rPr>
      </w:pPr>
    </w:p>
    <w:p w14:paraId="11FFEB5E" w14:textId="77BBABB2" w:rsidR="00BF3390" w:rsidRPr="003D1A37" w:rsidRDefault="00BF3390" w:rsidP="00BF3390">
      <w:pPr>
        <w:pStyle w:val="NoSpacing"/>
        <w:ind w:left="864" w:hanging="864"/>
        <w:rPr>
          <w:rFonts w:ascii="Garamond" w:hAnsi="Garamond" w:cs="Arial"/>
        </w:rPr>
      </w:pPr>
      <w:r w:rsidRPr="003D1A37">
        <w:rPr>
          <w:rFonts w:ascii="Garamond" w:hAnsi="Garamond" w:cs="Arial"/>
          <w:u w:val="single"/>
        </w:rPr>
        <w:t>Napora, Katharine G.,</w:t>
      </w:r>
      <w:r w:rsidRPr="003D1A37">
        <w:rPr>
          <w:rFonts w:ascii="Garamond" w:hAnsi="Garamond" w:cs="Arial"/>
        </w:rPr>
        <w:t xml:space="preserve"> Alexander Cherkinsky, Robert J. Speakman, </w:t>
      </w:r>
      <w:r w:rsidRPr="003D1A37">
        <w:rPr>
          <w:rFonts w:ascii="Garamond" w:hAnsi="Garamond" w:cs="Arial"/>
          <w:b/>
        </w:rPr>
        <w:t>Victor D. Thompson</w:t>
      </w:r>
      <w:r w:rsidRPr="003D1A37">
        <w:rPr>
          <w:rFonts w:ascii="Garamond" w:hAnsi="Garamond" w:cs="Arial"/>
        </w:rPr>
        <w:t>, Robert</w:t>
      </w:r>
    </w:p>
    <w:p w14:paraId="21F52DDF" w14:textId="77777777" w:rsidR="00BF3390" w:rsidRPr="003D1A37" w:rsidRDefault="00BF3390" w:rsidP="00BF3390">
      <w:pPr>
        <w:pStyle w:val="NoSpacing"/>
        <w:ind w:left="864" w:hanging="864"/>
        <w:rPr>
          <w:rFonts w:ascii="Garamond" w:hAnsi="Garamond" w:cs="Arial"/>
        </w:rPr>
      </w:pPr>
      <w:r w:rsidRPr="003D1A37">
        <w:rPr>
          <w:rFonts w:ascii="Garamond" w:hAnsi="Garamond" w:cs="Arial"/>
        </w:rPr>
        <w:t>Horan, and Craig Jacobs</w:t>
      </w:r>
    </w:p>
    <w:p w14:paraId="55ED8ABE" w14:textId="008BE0F9" w:rsidR="00BF3390" w:rsidRPr="003D1A37" w:rsidRDefault="00BF3390" w:rsidP="00BF3390">
      <w:pPr>
        <w:pStyle w:val="NoSpacing"/>
        <w:ind w:left="864" w:hanging="864"/>
        <w:rPr>
          <w:rFonts w:ascii="Garamond" w:hAnsi="Garamond"/>
          <w:bCs/>
        </w:rPr>
      </w:pPr>
      <w:r w:rsidRPr="003D1A37">
        <w:rPr>
          <w:rFonts w:ascii="Garamond" w:hAnsi="Garamond"/>
          <w:iCs/>
        </w:rPr>
        <w:t>2019</w:t>
      </w:r>
      <w:r w:rsidRPr="003D1A37">
        <w:rPr>
          <w:rFonts w:ascii="Garamond" w:hAnsi="Garamond"/>
        </w:rPr>
        <w:tab/>
      </w:r>
      <w:r w:rsidRPr="003D1A37">
        <w:rPr>
          <w:rFonts w:ascii="Garamond" w:hAnsi="Garamond" w:cs="Arial"/>
        </w:rPr>
        <w:t xml:space="preserve">Is </w:t>
      </w:r>
      <w:proofErr w:type="gramStart"/>
      <w:r w:rsidR="000B5E56">
        <w:rPr>
          <w:rFonts w:ascii="Garamond" w:hAnsi="Garamond" w:cs="Arial"/>
        </w:rPr>
        <w:t>T</w:t>
      </w:r>
      <w:r w:rsidRPr="003D1A37">
        <w:rPr>
          <w:rFonts w:ascii="Garamond" w:hAnsi="Garamond" w:cs="Arial"/>
        </w:rPr>
        <w:t>here</w:t>
      </w:r>
      <w:proofErr w:type="gramEnd"/>
      <w:r w:rsidRPr="003D1A37">
        <w:rPr>
          <w:rFonts w:ascii="Garamond" w:hAnsi="Garamond" w:cs="Arial"/>
        </w:rPr>
        <w:t xml:space="preserve"> </w:t>
      </w:r>
      <w:r w:rsidR="000B5E56">
        <w:rPr>
          <w:rFonts w:ascii="Garamond" w:hAnsi="Garamond" w:cs="Arial"/>
        </w:rPr>
        <w:t>E</w:t>
      </w:r>
      <w:r w:rsidRPr="003D1A37">
        <w:rPr>
          <w:rFonts w:ascii="Garamond" w:hAnsi="Garamond" w:cs="Arial"/>
        </w:rPr>
        <w:t xml:space="preserve">vidence for </w:t>
      </w:r>
      <w:r w:rsidR="000B5E56">
        <w:rPr>
          <w:rFonts w:ascii="Garamond" w:hAnsi="Garamond" w:cs="Arial"/>
        </w:rPr>
        <w:t>A</w:t>
      </w:r>
      <w:r w:rsidRPr="003D1A37">
        <w:rPr>
          <w:rFonts w:ascii="Garamond" w:hAnsi="Garamond" w:cs="Arial"/>
        </w:rPr>
        <w:t xml:space="preserve">tmospheric </w:t>
      </w:r>
      <w:r w:rsidR="000B5E56">
        <w:rPr>
          <w:rFonts w:ascii="Garamond" w:hAnsi="Garamond" w:cs="Arial"/>
        </w:rPr>
        <w:t>O</w:t>
      </w:r>
      <w:r w:rsidRPr="003D1A37">
        <w:rPr>
          <w:rFonts w:ascii="Garamond" w:hAnsi="Garamond" w:cs="Arial"/>
        </w:rPr>
        <w:t xml:space="preserve">ffset </w:t>
      </w:r>
      <w:r w:rsidR="000B5E56">
        <w:rPr>
          <w:rFonts w:ascii="Garamond" w:hAnsi="Garamond" w:cs="Arial"/>
        </w:rPr>
        <w:t>W</w:t>
      </w:r>
      <w:r w:rsidRPr="003D1A37">
        <w:rPr>
          <w:rFonts w:ascii="Garamond" w:hAnsi="Garamond" w:cs="Arial"/>
        </w:rPr>
        <w:t xml:space="preserve">ithin the Northern </w:t>
      </w:r>
      <w:r w:rsidR="000B5E56">
        <w:rPr>
          <w:rFonts w:ascii="Garamond" w:hAnsi="Garamond" w:cs="Arial"/>
        </w:rPr>
        <w:t>H</w:t>
      </w:r>
      <w:r w:rsidRPr="003D1A37">
        <w:rPr>
          <w:rFonts w:ascii="Garamond" w:hAnsi="Garamond" w:cs="Arial"/>
        </w:rPr>
        <w:t xml:space="preserve">emisphere? Searching for an </w:t>
      </w:r>
      <w:r w:rsidR="000B5E56">
        <w:rPr>
          <w:rFonts w:ascii="Garamond" w:hAnsi="Garamond" w:cs="Arial"/>
        </w:rPr>
        <w:t>A</w:t>
      </w:r>
      <w:r w:rsidRPr="003D1A37">
        <w:rPr>
          <w:rFonts w:ascii="Garamond" w:hAnsi="Garamond" w:cs="Arial"/>
        </w:rPr>
        <w:t xml:space="preserve">nswer in </w:t>
      </w:r>
      <w:r w:rsidR="000B5E56">
        <w:rPr>
          <w:rFonts w:ascii="Garamond" w:hAnsi="Garamond" w:cs="Arial"/>
        </w:rPr>
        <w:t>M</w:t>
      </w:r>
      <w:r w:rsidRPr="003D1A37">
        <w:rPr>
          <w:rFonts w:ascii="Garamond" w:hAnsi="Garamond" w:cs="Arial"/>
        </w:rPr>
        <w:t xml:space="preserve">assive </w:t>
      </w:r>
      <w:r w:rsidR="000B5E56">
        <w:rPr>
          <w:rFonts w:ascii="Garamond" w:hAnsi="Garamond" w:cs="Arial"/>
        </w:rPr>
        <w:t>B</w:t>
      </w:r>
      <w:r w:rsidRPr="003D1A37">
        <w:rPr>
          <w:rFonts w:ascii="Garamond" w:hAnsi="Garamond" w:cs="Arial"/>
        </w:rPr>
        <w:t xml:space="preserve">ald </w:t>
      </w:r>
      <w:r w:rsidR="000B5E56">
        <w:rPr>
          <w:rFonts w:ascii="Garamond" w:hAnsi="Garamond" w:cs="Arial"/>
        </w:rPr>
        <w:t>C</w:t>
      </w:r>
      <w:r w:rsidRPr="003D1A37">
        <w:rPr>
          <w:rFonts w:ascii="Garamond" w:hAnsi="Garamond" w:cs="Arial"/>
        </w:rPr>
        <w:t>ypress (</w:t>
      </w:r>
      <w:r w:rsidRPr="00AD1DFF">
        <w:rPr>
          <w:rFonts w:ascii="Garamond" w:hAnsi="Garamond" w:cs="Arial"/>
          <w:i/>
          <w:iCs/>
        </w:rPr>
        <w:t>Taxodium distichum</w:t>
      </w:r>
      <w:r w:rsidRPr="003D1A37">
        <w:rPr>
          <w:rFonts w:ascii="Garamond" w:hAnsi="Garamond" w:cs="Arial"/>
        </w:rPr>
        <w:t xml:space="preserve">) deposits in the Southeastern USA. </w:t>
      </w:r>
      <w:r w:rsidRPr="003D1A37">
        <w:rPr>
          <w:rFonts w:ascii="Garamond" w:hAnsi="Garamond" w:cs="Arial"/>
          <w:i/>
        </w:rPr>
        <w:t>Radiocarbon</w:t>
      </w:r>
      <w:r w:rsidR="00AE301B">
        <w:rPr>
          <w:rFonts w:ascii="Garamond" w:hAnsi="Garamond" w:cs="Arial"/>
        </w:rPr>
        <w:t xml:space="preserve"> 61:1755-1763.</w:t>
      </w:r>
      <w:r w:rsidRPr="003D1A37">
        <w:rPr>
          <w:rFonts w:ascii="Garamond" w:hAnsi="Garamond"/>
          <w:bCs/>
        </w:rPr>
        <w:t xml:space="preserve"> </w:t>
      </w:r>
    </w:p>
    <w:p w14:paraId="247A3901" w14:textId="77777777" w:rsidR="00F51B18" w:rsidRPr="003D1A37" w:rsidRDefault="00F51B18" w:rsidP="00504C84">
      <w:pPr>
        <w:pStyle w:val="Body"/>
        <w:rPr>
          <w:rFonts w:ascii="Garamond" w:hAnsi="Garamond"/>
          <w:b/>
          <w:bCs/>
        </w:rPr>
      </w:pPr>
    </w:p>
    <w:p w14:paraId="09076541" w14:textId="665F7941" w:rsidR="001D4B46" w:rsidRPr="003D1A37" w:rsidRDefault="001D4B46" w:rsidP="001D4B46">
      <w:pPr>
        <w:pStyle w:val="Body"/>
        <w:ind w:left="864" w:hanging="864"/>
        <w:rPr>
          <w:rFonts w:ascii="Garamond" w:hAnsi="Garamond"/>
        </w:rPr>
      </w:pPr>
      <w:r w:rsidRPr="003D1A37">
        <w:rPr>
          <w:rFonts w:ascii="Garamond" w:hAnsi="Garamond"/>
        </w:rPr>
        <w:t xml:space="preserve">Thompson Roberts, Amanda, </w:t>
      </w:r>
      <w:r w:rsidRPr="003D1A37">
        <w:rPr>
          <w:rFonts w:ascii="Garamond" w:hAnsi="Garamond"/>
          <w:b/>
        </w:rPr>
        <w:t xml:space="preserve">Victor D. Thompson, </w:t>
      </w:r>
      <w:r w:rsidRPr="003D1A37">
        <w:rPr>
          <w:rFonts w:ascii="Garamond" w:hAnsi="Garamond"/>
        </w:rPr>
        <w:t xml:space="preserve">Mark Williams, Michiel Kappers, Kristine </w:t>
      </w:r>
    </w:p>
    <w:p w14:paraId="7BC42DD9" w14:textId="77777777" w:rsidR="001D4B46" w:rsidRPr="003D1A37" w:rsidRDefault="001D4B46" w:rsidP="001D4B46">
      <w:pPr>
        <w:pStyle w:val="Body"/>
        <w:ind w:left="864" w:hanging="864"/>
        <w:rPr>
          <w:rFonts w:ascii="Garamond" w:hAnsi="Garamond"/>
        </w:rPr>
      </w:pPr>
      <w:r w:rsidRPr="003D1A37">
        <w:rPr>
          <w:rFonts w:ascii="Garamond" w:hAnsi="Garamond"/>
        </w:rPr>
        <w:t>Schenk</w:t>
      </w:r>
    </w:p>
    <w:p w14:paraId="26FE68CE" w14:textId="607ADA97" w:rsidR="001D4B46" w:rsidRPr="003D1A37" w:rsidRDefault="001D4B46" w:rsidP="001D4B46">
      <w:pPr>
        <w:pStyle w:val="Body"/>
        <w:ind w:left="864" w:hanging="864"/>
        <w:rPr>
          <w:rFonts w:ascii="Garamond" w:hAnsi="Garamond"/>
        </w:rPr>
      </w:pPr>
      <w:r w:rsidRPr="003D1A37">
        <w:rPr>
          <w:rFonts w:ascii="Garamond" w:hAnsi="Garamond"/>
          <w:iCs/>
        </w:rPr>
        <w:t>2019</w:t>
      </w:r>
      <w:r w:rsidRPr="003D1A37">
        <w:rPr>
          <w:rFonts w:ascii="Garamond" w:hAnsi="Garamond"/>
          <w:iCs/>
        </w:rPr>
        <w:tab/>
      </w:r>
      <w:r w:rsidRPr="003D1A37">
        <w:rPr>
          <w:rFonts w:ascii="Garamond" w:hAnsi="Garamond"/>
        </w:rPr>
        <w:t xml:space="preserve">Long-term Legacies and Their Challenges in the Age of Modern Curation at the University of Georgia. </w:t>
      </w:r>
      <w:r w:rsidRPr="003D1A37">
        <w:rPr>
          <w:rFonts w:ascii="Garamond" w:hAnsi="Garamond"/>
          <w:i/>
        </w:rPr>
        <w:t>Advances in Archaeological Practice</w:t>
      </w:r>
      <w:r w:rsidR="000A6438" w:rsidRPr="003D1A37">
        <w:rPr>
          <w:rFonts w:ascii="Garamond" w:hAnsi="Garamond"/>
          <w:i/>
        </w:rPr>
        <w:t xml:space="preserve"> </w:t>
      </w:r>
      <w:r w:rsidR="000A6438" w:rsidRPr="003D1A37">
        <w:rPr>
          <w:rFonts w:ascii="Garamond" w:hAnsi="Garamond" w:cs="Arial"/>
        </w:rPr>
        <w:t>7:274-283</w:t>
      </w:r>
      <w:r w:rsidR="000A6438" w:rsidRPr="003D1A37">
        <w:rPr>
          <w:rFonts w:ascii="Garamond" w:hAnsi="Garamond"/>
          <w:i/>
        </w:rPr>
        <w:t>.</w:t>
      </w:r>
    </w:p>
    <w:p w14:paraId="21819AE7" w14:textId="77777777" w:rsidR="00401AF8" w:rsidRPr="003D1A37" w:rsidRDefault="00401AF8" w:rsidP="00401AF8">
      <w:pPr>
        <w:pStyle w:val="NoSpacing"/>
        <w:ind w:left="864" w:hanging="864"/>
        <w:jc w:val="both"/>
        <w:rPr>
          <w:rFonts w:ascii="Garamond" w:hAnsi="Garamond"/>
        </w:rPr>
      </w:pPr>
    </w:p>
    <w:p w14:paraId="7D90F6D7" w14:textId="24081D79" w:rsidR="00A170D7" w:rsidRPr="003D1A37" w:rsidRDefault="00A170D7" w:rsidP="00401AF8">
      <w:pPr>
        <w:pStyle w:val="NoSpacing"/>
        <w:ind w:left="864" w:hanging="864"/>
        <w:jc w:val="both"/>
        <w:rPr>
          <w:rFonts w:ascii="Garamond" w:hAnsi="Garamond" w:cs="Arial"/>
          <w:u w:val="single"/>
        </w:rPr>
      </w:pPr>
      <w:r w:rsidRPr="003D1A37">
        <w:rPr>
          <w:rFonts w:ascii="Garamond" w:hAnsi="Garamond" w:cs="Arial"/>
        </w:rPr>
        <w:t xml:space="preserve">Hadden, Carla S., Kathy M. Loftis, Alexander Cherkinsky, </w:t>
      </w:r>
      <w:r w:rsidRPr="003D1A37">
        <w:rPr>
          <w:rFonts w:ascii="Garamond" w:hAnsi="Garamond" w:cs="Arial"/>
          <w:u w:val="single"/>
        </w:rPr>
        <w:t>Brandon T. Ritchison</w:t>
      </w:r>
      <w:r w:rsidRPr="003D1A37">
        <w:rPr>
          <w:rFonts w:ascii="Garamond" w:hAnsi="Garamond" w:cs="Arial"/>
        </w:rPr>
        <w:t xml:space="preserve">, </w:t>
      </w:r>
      <w:r w:rsidRPr="003D1A37">
        <w:rPr>
          <w:rFonts w:ascii="Garamond" w:hAnsi="Garamond" w:cs="Arial"/>
          <w:u w:val="single"/>
        </w:rPr>
        <w:t xml:space="preserve">Isabelle H. </w:t>
      </w:r>
    </w:p>
    <w:p w14:paraId="3D5A87EC" w14:textId="77777777" w:rsidR="00A170D7" w:rsidRPr="003D1A37" w:rsidRDefault="00A170D7" w:rsidP="00A170D7">
      <w:pPr>
        <w:pStyle w:val="NoSpacing"/>
        <w:ind w:left="864" w:hanging="864"/>
        <w:jc w:val="both"/>
        <w:rPr>
          <w:rFonts w:ascii="Garamond" w:hAnsi="Garamond" w:cs="Arial"/>
        </w:rPr>
      </w:pPr>
      <w:r w:rsidRPr="003D1A37">
        <w:rPr>
          <w:rFonts w:ascii="Garamond" w:hAnsi="Garamond" w:cs="Arial"/>
          <w:u w:val="single"/>
        </w:rPr>
        <w:t>Lulewicz</w:t>
      </w:r>
      <w:r w:rsidRPr="003D1A37">
        <w:rPr>
          <w:rFonts w:ascii="Garamond" w:hAnsi="Garamond" w:cs="Arial"/>
        </w:rPr>
        <w:t xml:space="preserve">, and </w:t>
      </w:r>
      <w:r w:rsidRPr="003D1A37">
        <w:rPr>
          <w:rFonts w:ascii="Garamond" w:hAnsi="Garamond" w:cs="Arial"/>
          <w:b/>
        </w:rPr>
        <w:t>Victor D. Thompson</w:t>
      </w:r>
    </w:p>
    <w:p w14:paraId="551D3F47" w14:textId="71C3BB91" w:rsidR="00A170D7" w:rsidRPr="003D1A37" w:rsidRDefault="00A170D7" w:rsidP="00A170D7">
      <w:pPr>
        <w:pStyle w:val="NoSpacing"/>
        <w:ind w:left="864" w:hanging="864"/>
        <w:rPr>
          <w:rFonts w:ascii="Garamond" w:hAnsi="Garamond" w:cs="Arial"/>
          <w:i/>
        </w:rPr>
      </w:pPr>
      <w:r w:rsidRPr="003D1A37">
        <w:rPr>
          <w:rFonts w:ascii="Garamond" w:hAnsi="Garamond"/>
          <w:bCs/>
        </w:rPr>
        <w:lastRenderedPageBreak/>
        <w:t>2019</w:t>
      </w:r>
      <w:r w:rsidRPr="003D1A37">
        <w:rPr>
          <w:rFonts w:ascii="Garamond" w:hAnsi="Garamond"/>
        </w:rPr>
        <w:tab/>
      </w:r>
      <w:r w:rsidRPr="003D1A37">
        <w:rPr>
          <w:rFonts w:ascii="Garamond" w:hAnsi="Garamond" w:cs="Arial"/>
        </w:rPr>
        <w:t>Radiocarbon in marsh periwinkle (</w:t>
      </w:r>
      <w:r w:rsidRPr="003D1A37">
        <w:rPr>
          <w:rFonts w:ascii="Garamond" w:hAnsi="Garamond" w:cs="Arial"/>
          <w:i/>
        </w:rPr>
        <w:t>Littorina irrorata</w:t>
      </w:r>
      <w:r w:rsidRPr="003D1A37">
        <w:rPr>
          <w:rFonts w:ascii="Garamond" w:hAnsi="Garamond" w:cs="Arial"/>
        </w:rPr>
        <w:t>) shell</w:t>
      </w:r>
      <w:r w:rsidR="000A6438" w:rsidRPr="003D1A37">
        <w:rPr>
          <w:rFonts w:ascii="Garamond" w:hAnsi="Garamond"/>
        </w:rPr>
        <w:t xml:space="preserve"> </w:t>
      </w:r>
      <w:r w:rsidRPr="003D1A37">
        <w:rPr>
          <w:rFonts w:ascii="Garamond" w:hAnsi="Garamond" w:cs="Arial"/>
        </w:rPr>
        <w:t xml:space="preserve">carbonate and conchiolin: applications for archaeology. </w:t>
      </w:r>
      <w:r w:rsidRPr="003D1A37">
        <w:rPr>
          <w:rFonts w:ascii="Garamond" w:hAnsi="Garamond" w:cs="Arial"/>
          <w:i/>
        </w:rPr>
        <w:t>Radiocarbon</w:t>
      </w:r>
      <w:r w:rsidR="000A6438" w:rsidRPr="003D1A37">
        <w:rPr>
          <w:rFonts w:ascii="Garamond" w:hAnsi="Garamond" w:cs="Arial"/>
          <w:i/>
        </w:rPr>
        <w:t xml:space="preserve"> </w:t>
      </w:r>
      <w:r w:rsidR="000A6438" w:rsidRPr="003D1A37">
        <w:rPr>
          <w:rFonts w:ascii="Garamond" w:hAnsi="Garamond" w:cs="Arial"/>
          <w:iCs/>
        </w:rPr>
        <w:t>61:1489-1500</w:t>
      </w:r>
      <w:r w:rsidRPr="003D1A37">
        <w:rPr>
          <w:rFonts w:ascii="Garamond" w:hAnsi="Garamond"/>
        </w:rPr>
        <w:t>.</w:t>
      </w:r>
    </w:p>
    <w:p w14:paraId="0732B13E" w14:textId="77777777" w:rsidR="00401AF8" w:rsidRPr="003D1A37" w:rsidRDefault="00401AF8" w:rsidP="00401AF8">
      <w:pPr>
        <w:ind w:left="864" w:hanging="864"/>
        <w:rPr>
          <w:rFonts w:ascii="Garamond" w:hAnsi="Garamond"/>
          <w:bCs/>
        </w:rPr>
      </w:pPr>
    </w:p>
    <w:p w14:paraId="3A62E25D" w14:textId="4ADD3A08" w:rsidR="00401AF8" w:rsidRPr="003D1A37" w:rsidRDefault="00401AF8" w:rsidP="00401AF8">
      <w:pPr>
        <w:pStyle w:val="Body"/>
        <w:ind w:left="864" w:hanging="864"/>
        <w:rPr>
          <w:rFonts w:ascii="Garamond" w:hAnsi="Garamond"/>
        </w:rPr>
      </w:pPr>
      <w:r w:rsidRPr="003D1A37">
        <w:rPr>
          <w:rFonts w:ascii="Garamond" w:hAnsi="Garamond"/>
          <w:u w:val="single"/>
        </w:rPr>
        <w:t>Lulewicz, Jacob</w:t>
      </w:r>
      <w:r w:rsidRPr="003D1A37">
        <w:rPr>
          <w:rFonts w:ascii="Garamond" w:hAnsi="Garamond"/>
        </w:rPr>
        <w:t xml:space="preserve">, </w:t>
      </w:r>
      <w:r w:rsidRPr="003D1A37">
        <w:rPr>
          <w:rFonts w:ascii="Garamond" w:hAnsi="Garamond"/>
          <w:b/>
        </w:rPr>
        <w:t>Victor D. Thompson</w:t>
      </w:r>
      <w:r w:rsidRPr="003D1A37">
        <w:rPr>
          <w:rFonts w:ascii="Garamond" w:hAnsi="Garamond"/>
        </w:rPr>
        <w:t>, and Chester B. DePratter</w:t>
      </w:r>
    </w:p>
    <w:p w14:paraId="7E92D6A8" w14:textId="1D258894" w:rsidR="00401AF8" w:rsidRPr="003D1A37" w:rsidRDefault="00401AF8" w:rsidP="00401AF8">
      <w:pPr>
        <w:pStyle w:val="NoSpacing"/>
        <w:ind w:left="864" w:hanging="864"/>
        <w:rPr>
          <w:rFonts w:ascii="Garamond" w:hAnsi="Garamond"/>
        </w:rPr>
      </w:pPr>
      <w:r w:rsidRPr="003D1A37">
        <w:rPr>
          <w:rFonts w:ascii="Garamond" w:hAnsi="Garamond"/>
          <w:iCs/>
        </w:rPr>
        <w:t>2019</w:t>
      </w:r>
      <w:r w:rsidRPr="003D1A37">
        <w:rPr>
          <w:rFonts w:ascii="Garamond" w:hAnsi="Garamond"/>
          <w:iCs/>
        </w:rPr>
        <w:tab/>
      </w:r>
      <w:r w:rsidRPr="003D1A37">
        <w:rPr>
          <w:rFonts w:ascii="Garamond" w:hAnsi="Garamond" w:cs="Arial"/>
        </w:rPr>
        <w:t xml:space="preserve">Mapping Spanish Settlement at Santa Elena, 1566-1587: An Integrated </w:t>
      </w:r>
      <w:proofErr w:type="spellStart"/>
      <w:r w:rsidRPr="003D1A37">
        <w:rPr>
          <w:rFonts w:ascii="Garamond" w:hAnsi="Garamond" w:cs="Arial"/>
        </w:rPr>
        <w:t>Archaeogeophysical</w:t>
      </w:r>
      <w:proofErr w:type="spellEnd"/>
      <w:r w:rsidRPr="003D1A37">
        <w:rPr>
          <w:rFonts w:ascii="Garamond" w:hAnsi="Garamond" w:cs="Arial"/>
        </w:rPr>
        <w:t xml:space="preserve"> Approach. </w:t>
      </w:r>
      <w:r w:rsidRPr="003D1A37">
        <w:rPr>
          <w:rFonts w:ascii="Garamond" w:hAnsi="Garamond" w:cs="Arial"/>
          <w:i/>
        </w:rPr>
        <w:t>Archaeological Prospection</w:t>
      </w:r>
      <w:r w:rsidR="00BF3390" w:rsidRPr="003D1A37">
        <w:rPr>
          <w:rFonts w:ascii="Garamond" w:hAnsi="Garamond" w:cs="Arial"/>
        </w:rPr>
        <w:t xml:space="preserve"> 26:239-250.</w:t>
      </w:r>
      <w:r w:rsidRPr="003D1A37">
        <w:rPr>
          <w:rFonts w:ascii="Garamond" w:hAnsi="Garamond" w:cs="Arial"/>
        </w:rPr>
        <w:t xml:space="preserve"> </w:t>
      </w:r>
      <w:hyperlink r:id="rId23" w:history="1">
        <w:r w:rsidRPr="003D1A37">
          <w:rPr>
            <w:rStyle w:val="Hyperlink"/>
            <w:rFonts w:ascii="Garamond" w:hAnsi="Garamond" w:cs="Arial"/>
          </w:rPr>
          <w:t>https://doi.org/10.1002/arp.1737</w:t>
        </w:r>
      </w:hyperlink>
      <w:r w:rsidRPr="003D1A37">
        <w:rPr>
          <w:rFonts w:ascii="Garamond" w:hAnsi="Garamond"/>
        </w:rPr>
        <w:t>.</w:t>
      </w:r>
    </w:p>
    <w:p w14:paraId="1800D67E" w14:textId="77777777" w:rsidR="00401AF8" w:rsidRPr="003D1A37" w:rsidRDefault="00401AF8" w:rsidP="00401AF8">
      <w:pPr>
        <w:pStyle w:val="NoSpacing"/>
        <w:ind w:left="864" w:hanging="864"/>
        <w:rPr>
          <w:rFonts w:ascii="Garamond" w:hAnsi="Garamond"/>
        </w:rPr>
      </w:pPr>
    </w:p>
    <w:p w14:paraId="51C8872A" w14:textId="3699F1C7" w:rsidR="00401AF8" w:rsidRPr="003D1A37" w:rsidRDefault="00401AF8" w:rsidP="00401AF8">
      <w:pPr>
        <w:ind w:left="864" w:hanging="864"/>
        <w:rPr>
          <w:rFonts w:ascii="Garamond" w:hAnsi="Garamond"/>
          <w:b/>
        </w:rPr>
      </w:pPr>
      <w:r w:rsidRPr="003D1A37">
        <w:rPr>
          <w:rFonts w:ascii="Garamond" w:hAnsi="Garamond"/>
        </w:rPr>
        <w:t xml:space="preserve">Krus, M. Anthony and </w:t>
      </w:r>
      <w:r w:rsidRPr="003D1A37">
        <w:rPr>
          <w:rFonts w:ascii="Garamond" w:hAnsi="Garamond"/>
          <w:b/>
        </w:rPr>
        <w:t>Victor D. Thompson</w:t>
      </w:r>
    </w:p>
    <w:p w14:paraId="14F643E1" w14:textId="01B0F394" w:rsidR="00401AF8" w:rsidRPr="003D1A37" w:rsidRDefault="00401AF8" w:rsidP="00401AF8">
      <w:pPr>
        <w:ind w:left="864" w:hanging="864"/>
        <w:rPr>
          <w:rFonts w:ascii="Garamond" w:hAnsi="Garamond"/>
          <w:bCs/>
        </w:rPr>
      </w:pPr>
      <w:r w:rsidRPr="003D1A37">
        <w:rPr>
          <w:rFonts w:ascii="Garamond" w:hAnsi="Garamond"/>
          <w:bCs/>
        </w:rPr>
        <w:t>2019</w:t>
      </w:r>
      <w:r w:rsidRPr="003D1A37">
        <w:rPr>
          <w:rFonts w:ascii="Garamond" w:hAnsi="Garamond"/>
          <w:bCs/>
        </w:rPr>
        <w:tab/>
      </w:r>
      <w:r w:rsidRPr="003D1A37">
        <w:rPr>
          <w:rFonts w:ascii="Garamond" w:hAnsi="Garamond"/>
        </w:rPr>
        <w:t xml:space="preserve">The Complexities of Dating Island and Coastal Settlements. </w:t>
      </w:r>
      <w:r w:rsidRPr="003D1A37">
        <w:rPr>
          <w:rFonts w:ascii="Garamond" w:hAnsi="Garamond"/>
          <w:i/>
        </w:rPr>
        <w:t>Journal of Island and Coastal Archaeology</w:t>
      </w:r>
      <w:r w:rsidR="003B3AE4" w:rsidRPr="003D1A37">
        <w:rPr>
          <w:rFonts w:ascii="Garamond" w:hAnsi="Garamond"/>
          <w:i/>
        </w:rPr>
        <w:t xml:space="preserve"> </w:t>
      </w:r>
      <w:r w:rsidR="003B3AE4" w:rsidRPr="003D1A37">
        <w:rPr>
          <w:rFonts w:ascii="Garamond" w:hAnsi="Garamond"/>
          <w:iCs/>
        </w:rPr>
        <w:t>14:1-4</w:t>
      </w:r>
      <w:r w:rsidRPr="003D1A37">
        <w:rPr>
          <w:rFonts w:ascii="Garamond" w:hAnsi="Garamond"/>
        </w:rPr>
        <w:t xml:space="preserve">. </w:t>
      </w:r>
      <w:r w:rsidRPr="003D1A37">
        <w:rPr>
          <w:rFonts w:ascii="Garamond" w:hAnsi="Garamond"/>
          <w:bCs/>
        </w:rPr>
        <w:t>https://doi.org/10.1080/15564894.2018.1562500</w:t>
      </w:r>
    </w:p>
    <w:p w14:paraId="24E6F8A4" w14:textId="77777777" w:rsidR="00401AF8" w:rsidRPr="003D1A37" w:rsidRDefault="00401AF8" w:rsidP="00401AF8">
      <w:pPr>
        <w:rPr>
          <w:rFonts w:ascii="Garamond" w:hAnsi="Garamond"/>
          <w:b/>
          <w:bCs/>
        </w:rPr>
      </w:pPr>
    </w:p>
    <w:p w14:paraId="3EC647A1" w14:textId="2474F9A5" w:rsidR="00401AF8" w:rsidRPr="003D1A37" w:rsidRDefault="00401AF8" w:rsidP="00401AF8">
      <w:pPr>
        <w:rPr>
          <w:rFonts w:ascii="Garamond" w:hAnsi="Garamond"/>
          <w:b/>
          <w:bCs/>
        </w:rPr>
      </w:pPr>
      <w:r w:rsidRPr="003D1A37">
        <w:rPr>
          <w:rFonts w:ascii="Garamond" w:hAnsi="Garamond"/>
          <w:bCs/>
        </w:rPr>
        <w:t>Wallis, J. Neill and</w:t>
      </w:r>
      <w:r w:rsidRPr="003D1A37">
        <w:rPr>
          <w:rFonts w:ascii="Garamond" w:hAnsi="Garamond"/>
          <w:b/>
          <w:bCs/>
        </w:rPr>
        <w:t xml:space="preserve"> Victor D. Thompson</w:t>
      </w:r>
    </w:p>
    <w:p w14:paraId="57B6B67E" w14:textId="77777777" w:rsidR="00401AF8" w:rsidRPr="003D1A37" w:rsidRDefault="00401AF8" w:rsidP="00401AF8">
      <w:pPr>
        <w:pStyle w:val="NoSpacing"/>
        <w:ind w:left="864" w:hanging="864"/>
        <w:jc w:val="both"/>
        <w:rPr>
          <w:rFonts w:ascii="Garamond" w:hAnsi="Garamond"/>
        </w:rPr>
      </w:pPr>
      <w:r w:rsidRPr="003D1A37">
        <w:rPr>
          <w:rFonts w:ascii="Garamond" w:hAnsi="Garamond"/>
          <w:iCs/>
        </w:rPr>
        <w:t>2019</w:t>
      </w:r>
      <w:r w:rsidRPr="003D1A37">
        <w:rPr>
          <w:rFonts w:ascii="Garamond" w:hAnsi="Garamond"/>
          <w:bCs/>
        </w:rPr>
        <w:tab/>
      </w:r>
      <w:r w:rsidRPr="003D1A37">
        <w:rPr>
          <w:rFonts w:ascii="Garamond" w:hAnsi="Garamond"/>
        </w:rPr>
        <w:t xml:space="preserve">Early Platform Mound Communalism and Co-Option in the American Southeast: Implications of Shallow Geophysics at Garden Patch Mound 2, Florida, USA. </w:t>
      </w:r>
      <w:r w:rsidRPr="003D1A37">
        <w:rPr>
          <w:rFonts w:ascii="Garamond" w:hAnsi="Garamond"/>
          <w:i/>
        </w:rPr>
        <w:t>Journal of Archaeological Science Reports</w:t>
      </w:r>
      <w:r w:rsidRPr="003D1A37">
        <w:rPr>
          <w:rFonts w:ascii="Garamond" w:hAnsi="Garamond"/>
        </w:rPr>
        <w:t>. 24:276-289.</w:t>
      </w:r>
    </w:p>
    <w:p w14:paraId="373A997A" w14:textId="77777777" w:rsidR="00401AF8" w:rsidRPr="003D1A37" w:rsidRDefault="00401AF8" w:rsidP="00D24889">
      <w:pPr>
        <w:rPr>
          <w:rFonts w:ascii="Garamond" w:hAnsi="Garamond"/>
          <w:b/>
          <w:bCs/>
        </w:rPr>
      </w:pPr>
    </w:p>
    <w:p w14:paraId="2D3BDAF1" w14:textId="446CFEBA" w:rsidR="00D24889" w:rsidRPr="003D1A37" w:rsidRDefault="00C65E02" w:rsidP="00D24889">
      <w:pPr>
        <w:rPr>
          <w:rFonts w:ascii="Garamond" w:hAnsi="Garamond"/>
        </w:rPr>
      </w:pPr>
      <w:r w:rsidRPr="003D1A37">
        <w:rPr>
          <w:rFonts w:ascii="Garamond" w:hAnsi="Garamond"/>
          <w:u w:val="single"/>
        </w:rPr>
        <w:t xml:space="preserve">Riehm, </w:t>
      </w:r>
      <w:r w:rsidR="00D24889" w:rsidRPr="003D1A37">
        <w:rPr>
          <w:rFonts w:ascii="Garamond" w:hAnsi="Garamond"/>
          <w:u w:val="single"/>
        </w:rPr>
        <w:t>Grace E</w:t>
      </w:r>
      <w:r w:rsidR="00D24889" w:rsidRPr="003D1A37">
        <w:rPr>
          <w:rFonts w:ascii="Garamond" w:hAnsi="Garamond"/>
        </w:rPr>
        <w:t xml:space="preserve">., Robbie Ethridge, </w:t>
      </w:r>
      <w:r w:rsidR="00D24889" w:rsidRPr="003D1A37">
        <w:rPr>
          <w:rFonts w:ascii="Garamond" w:hAnsi="Garamond"/>
          <w:u w:val="single"/>
        </w:rPr>
        <w:t>Lydia Brambila</w:t>
      </w:r>
      <w:r w:rsidR="00D24889" w:rsidRPr="003D1A37">
        <w:rPr>
          <w:rFonts w:ascii="Garamond" w:hAnsi="Garamond"/>
        </w:rPr>
        <w:t xml:space="preserve">, </w:t>
      </w:r>
      <w:r w:rsidR="00D24889" w:rsidRPr="003D1A37">
        <w:rPr>
          <w:rFonts w:ascii="Garamond" w:hAnsi="Garamond"/>
          <w:u w:val="single"/>
        </w:rPr>
        <w:t>Brittany A. Brown</w:t>
      </w:r>
      <w:r w:rsidR="00D24889" w:rsidRPr="003D1A37">
        <w:rPr>
          <w:rFonts w:ascii="Garamond" w:hAnsi="Garamond"/>
        </w:rPr>
        <w:t xml:space="preserve">, </w:t>
      </w:r>
      <w:r w:rsidR="00D24889" w:rsidRPr="003D1A37">
        <w:rPr>
          <w:rFonts w:ascii="Garamond" w:hAnsi="Garamond"/>
          <w:u w:val="single"/>
        </w:rPr>
        <w:t>Lauren K. Collins</w:t>
      </w:r>
      <w:r w:rsidR="00D24889" w:rsidRPr="003D1A37">
        <w:rPr>
          <w:rFonts w:ascii="Garamond" w:hAnsi="Garamond"/>
        </w:rPr>
        <w:t xml:space="preserve">, </w:t>
      </w:r>
      <w:r w:rsidR="00D24889" w:rsidRPr="003D1A37">
        <w:rPr>
          <w:rFonts w:ascii="Garamond" w:hAnsi="Garamond"/>
          <w:u w:val="single"/>
        </w:rPr>
        <w:t xml:space="preserve">Danielle N. </w:t>
      </w:r>
      <w:proofErr w:type="spellStart"/>
      <w:r w:rsidR="00D24889" w:rsidRPr="003D1A37">
        <w:rPr>
          <w:rFonts w:ascii="Garamond" w:hAnsi="Garamond"/>
          <w:u w:val="single"/>
        </w:rPr>
        <w:t>Effre</w:t>
      </w:r>
      <w:proofErr w:type="spellEnd"/>
      <w:r w:rsidR="00D24889" w:rsidRPr="003D1A37">
        <w:rPr>
          <w:rFonts w:ascii="Garamond" w:hAnsi="Garamond"/>
        </w:rPr>
        <w:t xml:space="preserve">, Stephen A. Kowalewski, </w:t>
      </w:r>
      <w:r w:rsidR="00D24889" w:rsidRPr="003D1A37">
        <w:rPr>
          <w:rFonts w:ascii="Garamond" w:hAnsi="Garamond"/>
          <w:u w:val="single"/>
        </w:rPr>
        <w:t>J. Jacob Lulewicz</w:t>
      </w:r>
      <w:r w:rsidR="00D24889" w:rsidRPr="003D1A37">
        <w:rPr>
          <w:rFonts w:ascii="Garamond" w:hAnsi="Garamond"/>
        </w:rPr>
        <w:t xml:space="preserve">, </w:t>
      </w:r>
      <w:r w:rsidR="00D24889" w:rsidRPr="003D1A37">
        <w:rPr>
          <w:rFonts w:ascii="Garamond" w:hAnsi="Garamond"/>
          <w:u w:val="single"/>
        </w:rPr>
        <w:t>Morgan J. Lyon</w:t>
      </w:r>
      <w:r w:rsidR="00D24889" w:rsidRPr="003D1A37">
        <w:rPr>
          <w:rFonts w:ascii="Garamond" w:hAnsi="Garamond"/>
        </w:rPr>
        <w:t xml:space="preserve">, </w:t>
      </w:r>
      <w:r w:rsidR="00D24889" w:rsidRPr="003D1A37">
        <w:rPr>
          <w:rFonts w:ascii="Garamond" w:hAnsi="Garamond"/>
          <w:u w:val="single"/>
        </w:rPr>
        <w:t>Caitlin M. McDonald</w:t>
      </w:r>
      <w:r w:rsidR="00D24889" w:rsidRPr="003D1A37">
        <w:rPr>
          <w:rFonts w:ascii="Garamond" w:hAnsi="Garamond"/>
        </w:rPr>
        <w:t xml:space="preserve">, </w:t>
      </w:r>
      <w:r w:rsidR="00D24889" w:rsidRPr="003D1A37">
        <w:rPr>
          <w:rFonts w:ascii="Garamond" w:hAnsi="Garamond"/>
          <w:u w:val="single"/>
        </w:rPr>
        <w:t xml:space="preserve">Caitlin F. </w:t>
      </w:r>
      <w:proofErr w:type="spellStart"/>
      <w:r w:rsidR="00D24889" w:rsidRPr="003D1A37">
        <w:rPr>
          <w:rFonts w:ascii="Garamond" w:hAnsi="Garamond"/>
          <w:u w:val="single"/>
        </w:rPr>
        <w:t>Plesher</w:t>
      </w:r>
      <w:proofErr w:type="spellEnd"/>
      <w:r w:rsidR="00D24889" w:rsidRPr="003D1A37">
        <w:rPr>
          <w:rFonts w:ascii="Garamond" w:hAnsi="Garamond"/>
        </w:rPr>
        <w:t xml:space="preserve">, </w:t>
      </w:r>
      <w:r w:rsidR="00D24889" w:rsidRPr="003D1A37">
        <w:rPr>
          <w:rFonts w:ascii="Garamond" w:hAnsi="Garamond"/>
          <w:u w:val="single"/>
        </w:rPr>
        <w:t>Brandon T. Ritchison</w:t>
      </w:r>
      <w:r w:rsidR="00D24889" w:rsidRPr="003D1A37">
        <w:rPr>
          <w:rFonts w:ascii="Garamond" w:hAnsi="Garamond"/>
        </w:rPr>
        <w:t xml:space="preserve">, </w:t>
      </w:r>
      <w:r w:rsidR="00D24889" w:rsidRPr="003D1A37">
        <w:rPr>
          <w:rFonts w:ascii="Garamond" w:hAnsi="Garamond"/>
          <w:u w:val="single"/>
        </w:rPr>
        <w:t>Colleen N. Smith</w:t>
      </w:r>
      <w:r w:rsidR="00D24889" w:rsidRPr="003D1A37">
        <w:rPr>
          <w:rFonts w:ascii="Garamond" w:hAnsi="Garamond"/>
        </w:rPr>
        <w:t xml:space="preserve">, </w:t>
      </w:r>
      <w:r w:rsidR="00D24889" w:rsidRPr="003D1A37">
        <w:rPr>
          <w:rFonts w:ascii="Garamond" w:hAnsi="Garamond"/>
          <w:u w:val="single"/>
        </w:rPr>
        <w:t>Amanda J. Sutton</w:t>
      </w:r>
      <w:r w:rsidR="00D24889" w:rsidRPr="003D1A37">
        <w:rPr>
          <w:rFonts w:ascii="Garamond" w:hAnsi="Garamond"/>
        </w:rPr>
        <w:t xml:space="preserve">, and </w:t>
      </w:r>
      <w:r w:rsidR="00D24889" w:rsidRPr="003D1A37">
        <w:rPr>
          <w:rFonts w:ascii="Garamond" w:hAnsi="Garamond"/>
          <w:b/>
        </w:rPr>
        <w:t>Victor D. Thompson</w:t>
      </w:r>
    </w:p>
    <w:p w14:paraId="3EFDAAA5" w14:textId="055C8761" w:rsidR="00D24889" w:rsidRPr="003D1A37" w:rsidRDefault="00D24889" w:rsidP="00B36BB4">
      <w:pPr>
        <w:pStyle w:val="Body"/>
        <w:rPr>
          <w:rFonts w:ascii="Garamond" w:hAnsi="Garamond"/>
          <w:bCs/>
        </w:rPr>
      </w:pPr>
      <w:r w:rsidRPr="003D1A37">
        <w:rPr>
          <w:rFonts w:ascii="Garamond" w:hAnsi="Garamond"/>
          <w:bCs/>
        </w:rPr>
        <w:t>2019</w:t>
      </w:r>
      <w:r w:rsidRPr="003D1A37">
        <w:rPr>
          <w:rFonts w:ascii="Garamond" w:hAnsi="Garamond"/>
          <w:bCs/>
        </w:rPr>
        <w:tab/>
        <w:t xml:space="preserve">What is Ethnohistory? A Sixty Year Retrospective. </w:t>
      </w:r>
      <w:r w:rsidRPr="003D1A37">
        <w:rPr>
          <w:rFonts w:ascii="Garamond" w:hAnsi="Garamond"/>
          <w:bCs/>
          <w:i/>
        </w:rPr>
        <w:t>Ethnohistory</w:t>
      </w:r>
      <w:r w:rsidRPr="003D1A37">
        <w:rPr>
          <w:rFonts w:ascii="Garamond" w:hAnsi="Garamond"/>
          <w:bCs/>
        </w:rPr>
        <w:t xml:space="preserve"> </w:t>
      </w:r>
      <w:r w:rsidR="001D4CFC" w:rsidRPr="003D1A37">
        <w:rPr>
          <w:rFonts w:ascii="Garamond" w:hAnsi="Garamond"/>
          <w:bCs/>
        </w:rPr>
        <w:t>66(1): 145-162.</w:t>
      </w:r>
    </w:p>
    <w:p w14:paraId="16950586" w14:textId="6E019123" w:rsidR="00DE3BBD" w:rsidRPr="003D1A37" w:rsidRDefault="00DE3BBD" w:rsidP="00B36BB4">
      <w:pPr>
        <w:pStyle w:val="Body"/>
        <w:rPr>
          <w:rFonts w:ascii="Garamond" w:hAnsi="Garamond"/>
          <w:bCs/>
        </w:rPr>
      </w:pPr>
    </w:p>
    <w:p w14:paraId="5892130E" w14:textId="029C621F" w:rsidR="00DE3BBD" w:rsidRPr="003D1A37" w:rsidRDefault="00DE3BBD" w:rsidP="00DE3BBD">
      <w:pPr>
        <w:pStyle w:val="NoSpacing"/>
        <w:rPr>
          <w:rFonts w:ascii="Garamond" w:hAnsi="Garamond"/>
        </w:rPr>
      </w:pPr>
      <w:r w:rsidRPr="003D1A37">
        <w:rPr>
          <w:rFonts w:ascii="Garamond" w:hAnsi="Garamond"/>
          <w:u w:val="single"/>
        </w:rPr>
        <w:t>Napora, Katharine G.,</w:t>
      </w:r>
      <w:r w:rsidRPr="003D1A37">
        <w:rPr>
          <w:rFonts w:ascii="Garamond" w:hAnsi="Garamond"/>
        </w:rPr>
        <w:t xml:space="preserve"> James Bonsall, Stuart Rathbone, and </w:t>
      </w:r>
      <w:r w:rsidRPr="003D1A37">
        <w:rPr>
          <w:rFonts w:ascii="Garamond" w:hAnsi="Garamond"/>
          <w:b/>
        </w:rPr>
        <w:t>Victor D. Thompson</w:t>
      </w:r>
      <w:r w:rsidRPr="003D1A37">
        <w:rPr>
          <w:rFonts w:ascii="Garamond" w:hAnsi="Garamond"/>
        </w:rPr>
        <w:t xml:space="preserve"> </w:t>
      </w:r>
    </w:p>
    <w:p w14:paraId="76F1D38E" w14:textId="2A15C7D0" w:rsidR="00DE3BBD" w:rsidRPr="003D1A37" w:rsidRDefault="00DE3BBD" w:rsidP="00DE3BBD">
      <w:pPr>
        <w:ind w:left="864" w:hanging="864"/>
        <w:rPr>
          <w:rFonts w:ascii="Garamond" w:hAnsi="Garamond"/>
        </w:rPr>
      </w:pPr>
      <w:r w:rsidRPr="003D1A37">
        <w:rPr>
          <w:rFonts w:ascii="Garamond" w:hAnsi="Garamond"/>
          <w:bCs/>
        </w:rPr>
        <w:t>2019</w:t>
      </w:r>
      <w:r w:rsidRPr="003D1A37">
        <w:rPr>
          <w:rFonts w:ascii="Garamond" w:hAnsi="Garamond"/>
        </w:rPr>
        <w:tab/>
        <w:t xml:space="preserve">Geoarchaeological Analysis of a </w:t>
      </w:r>
      <w:proofErr w:type="spellStart"/>
      <w:r w:rsidRPr="003D1A37">
        <w:rPr>
          <w:rFonts w:ascii="Garamond" w:hAnsi="Garamond"/>
        </w:rPr>
        <w:t>Dunefield</w:t>
      </w:r>
      <w:proofErr w:type="spellEnd"/>
      <w:r w:rsidRPr="003D1A37">
        <w:rPr>
          <w:rFonts w:ascii="Garamond" w:hAnsi="Garamond"/>
        </w:rPr>
        <w:t xml:space="preserve"> Shell Midden Site in </w:t>
      </w:r>
      <w:proofErr w:type="spellStart"/>
      <w:r w:rsidRPr="003D1A37">
        <w:rPr>
          <w:rFonts w:ascii="Garamond" w:hAnsi="Garamond"/>
        </w:rPr>
        <w:t>Carrowdough</w:t>
      </w:r>
      <w:proofErr w:type="spellEnd"/>
      <w:r w:rsidRPr="003D1A37">
        <w:rPr>
          <w:rFonts w:ascii="Garamond" w:hAnsi="Garamond"/>
        </w:rPr>
        <w:t xml:space="preserve"> Townland, County Sligo, Ireland. </w:t>
      </w:r>
      <w:r w:rsidRPr="003D1A37">
        <w:rPr>
          <w:rFonts w:ascii="Garamond" w:hAnsi="Garamond"/>
          <w:i/>
        </w:rPr>
        <w:t>Journal of Island and Coastal Archaeology</w:t>
      </w:r>
      <w:r w:rsidR="0058714D" w:rsidRPr="003D1A37">
        <w:rPr>
          <w:rFonts w:ascii="Garamond" w:hAnsi="Garamond"/>
        </w:rPr>
        <w:t xml:space="preserve"> 14:394-410. </w:t>
      </w:r>
      <w:r w:rsidR="00471D3B" w:rsidRPr="003D1A37">
        <w:rPr>
          <w:rFonts w:ascii="Garamond" w:hAnsi="Garamond"/>
        </w:rPr>
        <w:t>doi:10.1080/15564894.2018.1531332</w:t>
      </w:r>
    </w:p>
    <w:p w14:paraId="240A7563" w14:textId="4046215E" w:rsidR="00B815A0" w:rsidRPr="003D1A37" w:rsidRDefault="00B815A0" w:rsidP="00DE3BBD">
      <w:pPr>
        <w:ind w:left="864" w:hanging="864"/>
        <w:rPr>
          <w:rFonts w:ascii="Garamond" w:hAnsi="Garamond"/>
        </w:rPr>
      </w:pPr>
    </w:p>
    <w:p w14:paraId="5D7AFB26" w14:textId="282DB971" w:rsidR="00B815A0" w:rsidRPr="003D1A37" w:rsidRDefault="00B815A0" w:rsidP="00DE3BBD">
      <w:pPr>
        <w:ind w:left="864" w:hanging="864"/>
        <w:rPr>
          <w:rFonts w:ascii="Garamond" w:hAnsi="Garamond"/>
        </w:rPr>
      </w:pPr>
      <w:r w:rsidRPr="003D1A37">
        <w:rPr>
          <w:rFonts w:ascii="Garamond" w:hAnsi="Garamond"/>
          <w:u w:val="single"/>
        </w:rPr>
        <w:t>Jones, K.C.</w:t>
      </w:r>
      <w:r w:rsidRPr="003D1A37">
        <w:rPr>
          <w:rFonts w:ascii="Garamond" w:hAnsi="Garamond"/>
        </w:rPr>
        <w:t xml:space="preserve">, </w:t>
      </w:r>
      <w:r w:rsidRPr="003D1A37">
        <w:rPr>
          <w:rFonts w:ascii="Garamond" w:hAnsi="Garamond"/>
          <w:u w:val="single"/>
        </w:rPr>
        <w:t>Mary E. Porter Freeman</w:t>
      </w:r>
      <w:r w:rsidRPr="003D1A37">
        <w:rPr>
          <w:rFonts w:ascii="Garamond" w:hAnsi="Garamond"/>
        </w:rPr>
        <w:t xml:space="preserve">, Amanda D. Roberts Thompson, and </w:t>
      </w:r>
      <w:r w:rsidRPr="003D1A37">
        <w:rPr>
          <w:rFonts w:ascii="Garamond" w:hAnsi="Garamond"/>
          <w:b/>
        </w:rPr>
        <w:t>Victor D. Thompson</w:t>
      </w:r>
    </w:p>
    <w:p w14:paraId="7D2FDB45" w14:textId="6E82D1BA" w:rsidR="00B815A0" w:rsidRPr="003D1A37" w:rsidRDefault="00B815A0" w:rsidP="00DE3BBD">
      <w:pPr>
        <w:ind w:left="864" w:hanging="864"/>
        <w:rPr>
          <w:rFonts w:ascii="Garamond" w:hAnsi="Garamond"/>
        </w:rPr>
      </w:pPr>
      <w:r w:rsidRPr="003D1A37">
        <w:rPr>
          <w:rFonts w:ascii="Garamond" w:hAnsi="Garamond"/>
        </w:rPr>
        <w:t>2019</w:t>
      </w:r>
      <w:r w:rsidRPr="003D1A37">
        <w:rPr>
          <w:rFonts w:ascii="Garamond" w:hAnsi="Garamond"/>
        </w:rPr>
        <w:tab/>
        <w:t>A Short Report of Archaeological Investigations at the South End Site (9Ch155), Ossabaw Island, Georgia: 2018 Field Season</w:t>
      </w:r>
      <w:r w:rsidRPr="003D1A37">
        <w:rPr>
          <w:rFonts w:ascii="Garamond" w:hAnsi="Garamond"/>
          <w:i/>
        </w:rPr>
        <w:t>. Early Georgia</w:t>
      </w:r>
      <w:r w:rsidRPr="003D1A37">
        <w:rPr>
          <w:rFonts w:ascii="Garamond" w:hAnsi="Garamond"/>
        </w:rPr>
        <w:t xml:space="preserve"> 47:47-53</w:t>
      </w:r>
      <w:r w:rsidR="00C71586">
        <w:rPr>
          <w:rFonts w:ascii="Garamond" w:hAnsi="Garamond"/>
        </w:rPr>
        <w:t>.</w:t>
      </w:r>
    </w:p>
    <w:p w14:paraId="5C1C00AE" w14:textId="77777777" w:rsidR="00D24889" w:rsidRPr="003D1A37" w:rsidRDefault="00D24889" w:rsidP="0077426F">
      <w:pPr>
        <w:rPr>
          <w:rFonts w:ascii="Garamond" w:hAnsi="Garamond"/>
          <w:b/>
          <w:bCs/>
        </w:rPr>
      </w:pPr>
    </w:p>
    <w:p w14:paraId="3827143B" w14:textId="437BE210" w:rsidR="0077426F" w:rsidRPr="003D1A37" w:rsidRDefault="0077426F" w:rsidP="0077426F">
      <w:pPr>
        <w:rPr>
          <w:rFonts w:ascii="Garamond" w:hAnsi="Garamond"/>
          <w:b/>
        </w:rPr>
      </w:pPr>
      <w:r w:rsidRPr="003D1A37">
        <w:rPr>
          <w:rFonts w:ascii="Garamond" w:hAnsi="Garamond"/>
          <w:b/>
        </w:rPr>
        <w:t>Thompson, Victor D.,</w:t>
      </w:r>
    </w:p>
    <w:p w14:paraId="6192687F" w14:textId="56420971" w:rsidR="00956E56" w:rsidRPr="003D1A37" w:rsidRDefault="0077426F" w:rsidP="00CA7617">
      <w:pPr>
        <w:ind w:left="864" w:hanging="864"/>
        <w:rPr>
          <w:rFonts w:ascii="Garamond" w:hAnsi="Garamond"/>
        </w:rPr>
      </w:pPr>
      <w:r w:rsidRPr="003D1A37">
        <w:rPr>
          <w:rFonts w:ascii="Garamond" w:eastAsia="Calibri" w:hAnsi="Garamond" w:cs="Calibri"/>
        </w:rPr>
        <w:t>2018</w:t>
      </w:r>
      <w:r w:rsidRPr="003D1A37">
        <w:rPr>
          <w:rFonts w:ascii="Garamond" w:hAnsi="Garamond"/>
          <w:bCs/>
        </w:rPr>
        <w:tab/>
      </w:r>
      <w:r w:rsidRPr="003D1A37">
        <w:rPr>
          <w:rFonts w:ascii="Garamond" w:hAnsi="Garamond"/>
        </w:rPr>
        <w:t xml:space="preserve">A Perspective on Paleoindian Research from the Opposite End of the Foraging Spectrum. </w:t>
      </w:r>
      <w:proofErr w:type="spellStart"/>
      <w:r w:rsidRPr="003D1A37">
        <w:rPr>
          <w:rFonts w:ascii="Garamond" w:hAnsi="Garamond"/>
          <w:i/>
        </w:rPr>
        <w:t>PaleoAmerica</w:t>
      </w:r>
      <w:proofErr w:type="spellEnd"/>
      <w:r w:rsidR="00B36F09" w:rsidRPr="003D1A37">
        <w:rPr>
          <w:rFonts w:ascii="Garamond" w:hAnsi="Garamond"/>
          <w:i/>
        </w:rPr>
        <w:t xml:space="preserve"> </w:t>
      </w:r>
      <w:r w:rsidR="00B36F09" w:rsidRPr="003D1A37">
        <w:rPr>
          <w:rFonts w:ascii="Garamond" w:hAnsi="Garamond"/>
        </w:rPr>
        <w:t xml:space="preserve">4(3):177-182. </w:t>
      </w:r>
      <w:proofErr w:type="spellStart"/>
      <w:r w:rsidR="00CA7617" w:rsidRPr="003D1A37">
        <w:rPr>
          <w:rFonts w:ascii="Garamond" w:hAnsi="Garamond" w:cs="Arial"/>
          <w:color w:val="333333"/>
          <w:shd w:val="clear" w:color="auto" w:fill="FFFFFF"/>
        </w:rPr>
        <w:t>doi</w:t>
      </w:r>
      <w:proofErr w:type="spellEnd"/>
      <w:r w:rsidR="00CA7617" w:rsidRPr="003D1A37">
        <w:rPr>
          <w:rFonts w:ascii="Garamond" w:hAnsi="Garamond" w:cs="Arial"/>
          <w:color w:val="333333"/>
          <w:shd w:val="clear" w:color="auto" w:fill="FFFFFF"/>
        </w:rPr>
        <w:t>: </w:t>
      </w:r>
      <w:hyperlink r:id="rId24" w:history="1">
        <w:r w:rsidR="00CA7617" w:rsidRPr="003D1A37">
          <w:rPr>
            <w:rStyle w:val="Hyperlink"/>
            <w:rFonts w:ascii="Garamond" w:hAnsi="Garamond" w:cs="Arial"/>
            <w:color w:val="333333"/>
            <w:shd w:val="clear" w:color="auto" w:fill="FFFFFF"/>
          </w:rPr>
          <w:t>10.1080/20555563.2018.1525526</w:t>
        </w:r>
      </w:hyperlink>
      <w:r w:rsidR="00CA7617" w:rsidRPr="003D1A37">
        <w:rPr>
          <w:rFonts w:ascii="Garamond" w:hAnsi="Garamond"/>
        </w:rPr>
        <w:t xml:space="preserve"> </w:t>
      </w:r>
    </w:p>
    <w:p w14:paraId="62899708" w14:textId="77777777" w:rsidR="00CA7617" w:rsidRPr="003D1A37" w:rsidRDefault="00CA7617" w:rsidP="00CA7617">
      <w:pPr>
        <w:ind w:left="864" w:hanging="864"/>
        <w:rPr>
          <w:rFonts w:ascii="Garamond" w:hAnsi="Garamond"/>
          <w:b/>
          <w:bCs/>
        </w:rPr>
      </w:pPr>
    </w:p>
    <w:p w14:paraId="4CC3953E" w14:textId="3FD402CA" w:rsidR="00794A5C" w:rsidRPr="003D1A37" w:rsidRDefault="00794A5C" w:rsidP="00794A5C">
      <w:pPr>
        <w:rPr>
          <w:rFonts w:ascii="Garamond" w:hAnsi="Garamond"/>
        </w:rPr>
      </w:pPr>
      <w:bookmarkStart w:id="20" w:name="_Hlk113342647"/>
      <w:r w:rsidRPr="003D1A37">
        <w:rPr>
          <w:rFonts w:ascii="Garamond" w:hAnsi="Garamond"/>
          <w:b/>
          <w:bCs/>
        </w:rPr>
        <w:t>Thompson, Victor D</w:t>
      </w:r>
      <w:r w:rsidRPr="003D1A37">
        <w:rPr>
          <w:rFonts w:ascii="Garamond" w:hAnsi="Garamond"/>
          <w:b/>
        </w:rPr>
        <w:t>.,</w:t>
      </w:r>
      <w:r w:rsidRPr="003D1A37">
        <w:rPr>
          <w:rFonts w:ascii="Garamond" w:hAnsi="Garamond"/>
        </w:rPr>
        <w:t xml:space="preserve"> William H. Marquardt, Karen J. Walker, Amanda Roberts Thompson, Lee A. Newsom</w:t>
      </w:r>
    </w:p>
    <w:p w14:paraId="1405B051" w14:textId="77D69E9B" w:rsidR="00794A5C" w:rsidRPr="003D1A37" w:rsidRDefault="00794A5C" w:rsidP="007F067E">
      <w:pPr>
        <w:ind w:left="860" w:hanging="860"/>
        <w:rPr>
          <w:rFonts w:ascii="Garamond" w:hAnsi="Garamond"/>
          <w:i/>
          <w:iCs/>
        </w:rPr>
      </w:pPr>
      <w:r w:rsidRPr="003D1A37">
        <w:rPr>
          <w:rFonts w:ascii="Garamond" w:eastAsia="Calibri" w:hAnsi="Garamond" w:cs="Calibri"/>
        </w:rPr>
        <w:t>2018</w:t>
      </w:r>
      <w:r w:rsidRPr="003D1A37">
        <w:rPr>
          <w:rFonts w:ascii="Garamond" w:hAnsi="Garamond"/>
        </w:rPr>
        <w:tab/>
      </w:r>
      <w:r w:rsidRPr="003D1A37">
        <w:rPr>
          <w:rFonts w:ascii="Garamond" w:hAnsi="Garamond"/>
          <w:color w:val="000000" w:themeColor="text1"/>
        </w:rPr>
        <w:t>Collective Action, State Building, and the Rise of the Calusa</w:t>
      </w:r>
      <w:r w:rsidR="007F067E" w:rsidRPr="003D1A37">
        <w:rPr>
          <w:rFonts w:ascii="Garamond" w:hAnsi="Garamond"/>
          <w:color w:val="000000" w:themeColor="text1"/>
        </w:rPr>
        <w:t>, Southwest Florida</w:t>
      </w:r>
      <w:r w:rsidRPr="003D1A37">
        <w:rPr>
          <w:rFonts w:ascii="Garamond" w:hAnsi="Garamond"/>
        </w:rPr>
        <w:t xml:space="preserve">. </w:t>
      </w:r>
      <w:r w:rsidRPr="003D1A37">
        <w:rPr>
          <w:rFonts w:ascii="Garamond" w:hAnsi="Garamond"/>
          <w:i/>
          <w:iCs/>
        </w:rPr>
        <w:t>Journal of Anthropological</w:t>
      </w:r>
      <w:r w:rsidR="007F067E" w:rsidRPr="003D1A37">
        <w:rPr>
          <w:rFonts w:ascii="Garamond" w:hAnsi="Garamond"/>
          <w:i/>
          <w:iCs/>
        </w:rPr>
        <w:t xml:space="preserve"> </w:t>
      </w:r>
      <w:r w:rsidRPr="003D1A37">
        <w:rPr>
          <w:rFonts w:ascii="Garamond" w:hAnsi="Garamond"/>
          <w:i/>
          <w:iCs/>
        </w:rPr>
        <w:t>Archaeology</w:t>
      </w:r>
      <w:r w:rsidR="00571CAD" w:rsidRPr="003D1A37">
        <w:rPr>
          <w:rFonts w:ascii="Garamond" w:hAnsi="Garamond"/>
        </w:rPr>
        <w:t xml:space="preserve"> 51:28-44.</w:t>
      </w:r>
    </w:p>
    <w:bookmarkEnd w:id="20"/>
    <w:p w14:paraId="31E97FEC" w14:textId="43DD0E3E" w:rsidR="00173670" w:rsidRPr="003D1A37" w:rsidRDefault="00173670" w:rsidP="000F498C">
      <w:pPr>
        <w:rPr>
          <w:rFonts w:ascii="Garamond" w:hAnsi="Garamond"/>
          <w:b/>
          <w:bCs/>
        </w:rPr>
      </w:pPr>
    </w:p>
    <w:p w14:paraId="3573A4DC" w14:textId="728DAA87" w:rsidR="000F498C" w:rsidRPr="003D1A37" w:rsidRDefault="000F498C" w:rsidP="000F498C">
      <w:pPr>
        <w:rPr>
          <w:rFonts w:ascii="Garamond" w:hAnsi="Garamond"/>
        </w:rPr>
      </w:pPr>
      <w:r w:rsidRPr="003D1A37">
        <w:rPr>
          <w:rFonts w:ascii="Garamond" w:hAnsi="Garamond"/>
          <w:b/>
        </w:rPr>
        <w:t>Thompson, Victor D.,</w:t>
      </w:r>
      <w:r w:rsidRPr="003D1A37">
        <w:rPr>
          <w:rFonts w:ascii="Garamond" w:hAnsi="Garamond"/>
        </w:rPr>
        <w:t xml:space="preserve"> Chester B. DePratter, </w:t>
      </w:r>
      <w:r w:rsidRPr="003D1A37">
        <w:rPr>
          <w:rFonts w:ascii="Garamond" w:hAnsi="Garamond"/>
          <w:u w:val="single"/>
        </w:rPr>
        <w:t>Jake Lulewicz</w:t>
      </w:r>
      <w:r w:rsidRPr="003D1A37">
        <w:rPr>
          <w:rFonts w:ascii="Garamond" w:hAnsi="Garamond"/>
        </w:rPr>
        <w:t xml:space="preserve">, </w:t>
      </w:r>
      <w:r w:rsidRPr="003D1A37">
        <w:rPr>
          <w:rFonts w:ascii="Garamond" w:hAnsi="Garamond"/>
          <w:u w:val="single"/>
        </w:rPr>
        <w:t>Isabelle Luewicz</w:t>
      </w:r>
      <w:r w:rsidRPr="003D1A37">
        <w:rPr>
          <w:rFonts w:ascii="Garamond" w:hAnsi="Garamond"/>
        </w:rPr>
        <w:t xml:space="preserve">, Amanda Roberts Thompson, </w:t>
      </w:r>
      <w:r w:rsidRPr="003D1A37">
        <w:rPr>
          <w:rFonts w:ascii="Garamond" w:hAnsi="Garamond"/>
          <w:u w:val="single"/>
        </w:rPr>
        <w:t>Justin Cramb</w:t>
      </w:r>
      <w:r w:rsidRPr="003D1A37">
        <w:rPr>
          <w:rFonts w:ascii="Garamond" w:hAnsi="Garamond"/>
        </w:rPr>
        <w:t xml:space="preserve">, </w:t>
      </w:r>
      <w:r w:rsidRPr="003D1A37">
        <w:rPr>
          <w:rFonts w:ascii="Garamond" w:hAnsi="Garamond"/>
          <w:u w:val="single"/>
        </w:rPr>
        <w:t>Brandon Ritchison</w:t>
      </w:r>
      <w:r w:rsidRPr="003D1A37">
        <w:rPr>
          <w:rFonts w:ascii="Garamond" w:hAnsi="Garamond"/>
        </w:rPr>
        <w:t xml:space="preserve">, </w:t>
      </w:r>
      <w:r w:rsidR="00F434ED" w:rsidRPr="003D1A37">
        <w:rPr>
          <w:rFonts w:ascii="Garamond" w:hAnsi="Garamond"/>
        </w:rPr>
        <w:t xml:space="preserve">and </w:t>
      </w:r>
      <w:r w:rsidRPr="003D1A37">
        <w:rPr>
          <w:rFonts w:ascii="Garamond" w:hAnsi="Garamond"/>
          <w:u w:val="single"/>
        </w:rPr>
        <w:t>Matthew Colvin</w:t>
      </w:r>
      <w:r w:rsidRPr="003D1A37">
        <w:rPr>
          <w:rFonts w:ascii="Garamond" w:hAnsi="Garamond"/>
        </w:rPr>
        <w:t xml:space="preserve"> </w:t>
      </w:r>
    </w:p>
    <w:p w14:paraId="308853DB" w14:textId="05D747FA" w:rsidR="000F498C" w:rsidRPr="003D1A37" w:rsidRDefault="000F498C" w:rsidP="000F498C">
      <w:pPr>
        <w:ind w:left="864" w:hanging="864"/>
        <w:rPr>
          <w:rFonts w:ascii="Garamond" w:hAnsi="Garamond"/>
        </w:rPr>
      </w:pPr>
      <w:r w:rsidRPr="003D1A37">
        <w:rPr>
          <w:rFonts w:ascii="Garamond" w:hAnsi="Garamond"/>
          <w:iCs/>
        </w:rPr>
        <w:t>2018</w:t>
      </w:r>
      <w:r w:rsidR="005528C0" w:rsidRPr="003D1A37">
        <w:rPr>
          <w:rFonts w:ascii="Garamond" w:hAnsi="Garamond"/>
        </w:rPr>
        <w:tab/>
      </w:r>
      <w:r w:rsidRPr="003D1A37">
        <w:rPr>
          <w:rFonts w:ascii="Garamond" w:hAnsi="Garamond"/>
        </w:rPr>
        <w:t>The Archaeology and Remote Sensing of Santa Elena’s Four Millennia of Occupation.</w:t>
      </w:r>
    </w:p>
    <w:p w14:paraId="7905BA6B" w14:textId="712D81B2" w:rsidR="000F498C" w:rsidRPr="003D1A37" w:rsidRDefault="000F498C" w:rsidP="000F498C">
      <w:pPr>
        <w:ind w:left="864"/>
        <w:rPr>
          <w:rFonts w:ascii="Garamond" w:hAnsi="Garamond"/>
        </w:rPr>
      </w:pPr>
      <w:r w:rsidRPr="003D1A37">
        <w:rPr>
          <w:rFonts w:ascii="Garamond" w:hAnsi="Garamond"/>
          <w:i/>
        </w:rPr>
        <w:t>Remote Sensing</w:t>
      </w:r>
      <w:r w:rsidR="00E0230E" w:rsidRPr="003D1A37">
        <w:rPr>
          <w:rFonts w:ascii="Garamond" w:hAnsi="Garamond"/>
        </w:rPr>
        <w:t xml:space="preserve"> </w:t>
      </w:r>
      <w:r w:rsidR="00E0230E" w:rsidRPr="003D1A37">
        <w:rPr>
          <w:rStyle w:val="Emphasis"/>
          <w:rFonts w:ascii="Garamond" w:hAnsi="Garamond"/>
        </w:rPr>
        <w:t>10</w:t>
      </w:r>
      <w:r w:rsidR="00E0230E" w:rsidRPr="003D1A37">
        <w:rPr>
          <w:rFonts w:ascii="Garamond" w:hAnsi="Garamond"/>
        </w:rPr>
        <w:t>(2), 248; doi:</w:t>
      </w:r>
      <w:hyperlink r:id="rId25" w:history="1">
        <w:r w:rsidR="00E0230E" w:rsidRPr="003D1A37">
          <w:rPr>
            <w:rStyle w:val="Hyperlink"/>
            <w:rFonts w:ascii="Garamond" w:hAnsi="Garamond"/>
          </w:rPr>
          <w:t>10.3390/rs10020248</w:t>
        </w:r>
      </w:hyperlink>
    </w:p>
    <w:p w14:paraId="34BC436E" w14:textId="77777777" w:rsidR="000F498C" w:rsidRPr="003D1A37" w:rsidRDefault="000F498C" w:rsidP="00B36BB4">
      <w:pPr>
        <w:pStyle w:val="Body"/>
        <w:rPr>
          <w:rFonts w:ascii="Garamond" w:hAnsi="Garamond"/>
          <w:b/>
          <w:bCs/>
        </w:rPr>
      </w:pPr>
    </w:p>
    <w:p w14:paraId="3C707AB3" w14:textId="63FCC13A" w:rsidR="00F5369F" w:rsidRPr="003D1A37" w:rsidRDefault="00B36BB4" w:rsidP="00B36BB4">
      <w:pPr>
        <w:pStyle w:val="Body"/>
        <w:rPr>
          <w:rFonts w:ascii="Garamond" w:hAnsi="Garamond"/>
        </w:rPr>
      </w:pPr>
      <w:r w:rsidRPr="003D1A37">
        <w:rPr>
          <w:rFonts w:ascii="Garamond" w:hAnsi="Garamond"/>
          <w:b/>
          <w:bCs/>
        </w:rPr>
        <w:t>Thompson, Victor D.</w:t>
      </w:r>
      <w:r w:rsidR="00F5369F" w:rsidRPr="003D1A37">
        <w:rPr>
          <w:rFonts w:ascii="Garamond" w:hAnsi="Garamond"/>
        </w:rPr>
        <w:t xml:space="preserve"> and Anthony Krus</w:t>
      </w:r>
    </w:p>
    <w:p w14:paraId="00179FD4" w14:textId="70AEB297" w:rsidR="00B36BB4" w:rsidRPr="003D1A37" w:rsidRDefault="00B36BB4" w:rsidP="00E274A6">
      <w:pPr>
        <w:pStyle w:val="Body"/>
        <w:ind w:left="860" w:hanging="860"/>
        <w:rPr>
          <w:rFonts w:ascii="Garamond" w:hAnsi="Garamond"/>
        </w:rPr>
      </w:pPr>
      <w:r w:rsidRPr="003D1A37">
        <w:rPr>
          <w:rFonts w:ascii="Garamond" w:hAnsi="Garamond"/>
          <w:iCs/>
        </w:rPr>
        <w:t>2018</w:t>
      </w:r>
      <w:r w:rsidR="007D2C8D" w:rsidRPr="003D1A37">
        <w:rPr>
          <w:rFonts w:ascii="Garamond" w:hAnsi="Garamond"/>
          <w:i/>
          <w:iCs/>
        </w:rPr>
        <w:tab/>
      </w:r>
      <w:r w:rsidR="007D2C8D" w:rsidRPr="003D1A37">
        <w:rPr>
          <w:rFonts w:ascii="Garamond" w:hAnsi="Garamond"/>
        </w:rPr>
        <w:t xml:space="preserve">Contemplating </w:t>
      </w:r>
      <w:r w:rsidRPr="003D1A37">
        <w:rPr>
          <w:rFonts w:ascii="Garamond" w:hAnsi="Garamond"/>
        </w:rPr>
        <w:t xml:space="preserve">the History and Future of Radiocarbon Dating in the American Southeast. </w:t>
      </w:r>
      <w:r w:rsidR="0033419F" w:rsidRPr="003D1A37">
        <w:rPr>
          <w:rFonts w:ascii="Garamond" w:hAnsi="Garamond"/>
          <w:i/>
          <w:iCs/>
        </w:rPr>
        <w:t xml:space="preserve">Southeastern Archaeology </w:t>
      </w:r>
      <w:r w:rsidR="0033419F" w:rsidRPr="003D1A37">
        <w:rPr>
          <w:rFonts w:ascii="Garamond" w:hAnsi="Garamond"/>
          <w:iCs/>
        </w:rPr>
        <w:t xml:space="preserve">37:1-11. </w:t>
      </w:r>
      <w:r w:rsidRPr="003D1A37">
        <w:rPr>
          <w:rFonts w:ascii="Garamond" w:hAnsi="Garamond"/>
        </w:rPr>
        <w:t xml:space="preserve">DOI: 10.1080/0734578X.2017.1364600 </w:t>
      </w:r>
    </w:p>
    <w:p w14:paraId="3D4EAB7C" w14:textId="77777777" w:rsidR="00983D9D" w:rsidRPr="003D1A37" w:rsidRDefault="00983D9D" w:rsidP="003636A7">
      <w:pPr>
        <w:pStyle w:val="Body"/>
        <w:rPr>
          <w:rFonts w:ascii="Garamond" w:hAnsi="Garamond"/>
        </w:rPr>
      </w:pPr>
    </w:p>
    <w:p w14:paraId="2BD400F3" w14:textId="26F36F2C" w:rsidR="000C3452" w:rsidRPr="003D1A37" w:rsidRDefault="000C3452" w:rsidP="000C3452">
      <w:pPr>
        <w:rPr>
          <w:rFonts w:ascii="Garamond" w:hAnsi="Garamond"/>
        </w:rPr>
      </w:pPr>
      <w:r w:rsidRPr="003D1A37">
        <w:rPr>
          <w:rFonts w:ascii="Garamond" w:hAnsi="Garamond"/>
        </w:rPr>
        <w:lastRenderedPageBreak/>
        <w:t xml:space="preserve">Speakman, Robert J., Carla S. Hadden, </w:t>
      </w:r>
      <w:r w:rsidRPr="003D1A37">
        <w:rPr>
          <w:rFonts w:ascii="Garamond" w:hAnsi="Garamond"/>
          <w:u w:val="single"/>
        </w:rPr>
        <w:t>Matthew H. Colvin</w:t>
      </w:r>
      <w:r w:rsidRPr="003D1A37">
        <w:rPr>
          <w:rFonts w:ascii="Garamond" w:hAnsi="Garamond"/>
        </w:rPr>
        <w:t xml:space="preserve">, </w:t>
      </w:r>
      <w:r w:rsidRPr="003D1A37">
        <w:rPr>
          <w:rFonts w:ascii="Garamond" w:hAnsi="Garamond"/>
          <w:u w:val="single"/>
        </w:rPr>
        <w:t xml:space="preserve">Justin </w:t>
      </w:r>
      <w:proofErr w:type="gramStart"/>
      <w:r w:rsidRPr="003D1A37">
        <w:rPr>
          <w:rFonts w:ascii="Garamond" w:hAnsi="Garamond"/>
          <w:u w:val="single"/>
        </w:rPr>
        <w:t>Cramb</w:t>
      </w:r>
      <w:r w:rsidRPr="003D1A37">
        <w:rPr>
          <w:rFonts w:ascii="Garamond" w:hAnsi="Garamond"/>
        </w:rPr>
        <w:t xml:space="preserve">,  </w:t>
      </w:r>
      <w:r w:rsidRPr="003D1A37">
        <w:rPr>
          <w:rFonts w:ascii="Garamond" w:hAnsi="Garamond"/>
          <w:u w:val="single"/>
        </w:rPr>
        <w:t>K.C.</w:t>
      </w:r>
      <w:proofErr w:type="gramEnd"/>
      <w:r w:rsidRPr="003D1A37">
        <w:rPr>
          <w:rFonts w:ascii="Garamond" w:hAnsi="Garamond"/>
          <w:u w:val="single"/>
        </w:rPr>
        <w:t xml:space="preserve"> Jones</w:t>
      </w:r>
      <w:r w:rsidRPr="003D1A37">
        <w:rPr>
          <w:rFonts w:ascii="Garamond" w:hAnsi="Garamond"/>
        </w:rPr>
        <w:t xml:space="preserve">, </w:t>
      </w:r>
      <w:r w:rsidRPr="003D1A37">
        <w:rPr>
          <w:rFonts w:ascii="Garamond" w:hAnsi="Garamond"/>
          <w:u w:val="single"/>
        </w:rPr>
        <w:t>Travis W. Jones</w:t>
      </w:r>
      <w:r w:rsidRPr="003D1A37">
        <w:rPr>
          <w:rFonts w:ascii="Garamond" w:hAnsi="Garamond"/>
        </w:rPr>
        <w:t xml:space="preserve">, </w:t>
      </w:r>
      <w:r w:rsidRPr="003D1A37">
        <w:rPr>
          <w:rFonts w:ascii="Garamond" w:hAnsi="Garamond"/>
          <w:u w:val="single"/>
        </w:rPr>
        <w:t>Isabelle Lulewicz</w:t>
      </w:r>
      <w:r w:rsidRPr="003D1A37">
        <w:rPr>
          <w:rFonts w:ascii="Garamond" w:hAnsi="Garamond"/>
        </w:rPr>
        <w:t xml:space="preserve">, </w:t>
      </w:r>
      <w:r w:rsidRPr="003D1A37">
        <w:rPr>
          <w:rFonts w:ascii="Garamond" w:hAnsi="Garamond"/>
          <w:u w:val="single"/>
        </w:rPr>
        <w:t>Katharine G. Napora</w:t>
      </w:r>
      <w:r w:rsidRPr="003D1A37">
        <w:rPr>
          <w:rFonts w:ascii="Garamond" w:hAnsi="Garamond"/>
        </w:rPr>
        <w:t xml:space="preserve">, </w:t>
      </w:r>
      <w:r w:rsidRPr="003D1A37">
        <w:rPr>
          <w:rFonts w:ascii="Garamond" w:hAnsi="Garamond"/>
          <w:u w:val="single"/>
        </w:rPr>
        <w:t>Katherine L. Reinberger</w:t>
      </w:r>
      <w:r w:rsidRPr="003D1A37">
        <w:rPr>
          <w:rFonts w:ascii="Garamond" w:hAnsi="Garamond"/>
        </w:rPr>
        <w:t xml:space="preserve">, </w:t>
      </w:r>
      <w:r w:rsidRPr="003D1A37">
        <w:rPr>
          <w:rFonts w:ascii="Garamond" w:hAnsi="Garamond"/>
          <w:u w:val="single"/>
        </w:rPr>
        <w:t>Brandon T. Ritchison</w:t>
      </w:r>
      <w:r w:rsidRPr="003D1A37">
        <w:rPr>
          <w:rFonts w:ascii="Garamond" w:hAnsi="Garamond"/>
        </w:rPr>
        <w:t xml:space="preserve">, </w:t>
      </w:r>
      <w:r w:rsidRPr="003D1A37">
        <w:rPr>
          <w:rFonts w:ascii="Garamond" w:hAnsi="Garamond"/>
          <w:u w:val="single"/>
        </w:rPr>
        <w:t>Alexandra Edwards</w:t>
      </w:r>
      <w:r w:rsidRPr="003D1A37">
        <w:rPr>
          <w:rFonts w:ascii="Garamond" w:hAnsi="Garamond"/>
        </w:rPr>
        <w:t xml:space="preserve">, </w:t>
      </w:r>
      <w:r w:rsidRPr="003D1A37">
        <w:rPr>
          <w:rFonts w:ascii="Garamond" w:hAnsi="Garamond"/>
          <w:b/>
        </w:rPr>
        <w:t>Victor D. Thompson</w:t>
      </w:r>
    </w:p>
    <w:p w14:paraId="0857012C" w14:textId="236E1AFC" w:rsidR="000C3452" w:rsidRPr="003D1A37" w:rsidRDefault="000C3452" w:rsidP="000C3452">
      <w:pPr>
        <w:ind w:left="864" w:hanging="864"/>
        <w:rPr>
          <w:rFonts w:ascii="Garamond" w:hAnsi="Garamond"/>
        </w:rPr>
      </w:pPr>
      <w:r w:rsidRPr="003D1A37">
        <w:rPr>
          <w:rFonts w:ascii="Garamond" w:hAnsi="Garamond"/>
          <w:iCs/>
        </w:rPr>
        <w:t>2018</w:t>
      </w:r>
      <w:r w:rsidRPr="003D1A37">
        <w:rPr>
          <w:rFonts w:ascii="Garamond" w:hAnsi="Garamond"/>
        </w:rPr>
        <w:tab/>
      </w:r>
      <w:r w:rsidRPr="003D1A37">
        <w:rPr>
          <w:rFonts w:ascii="Garamond" w:eastAsia="Times New Roman" w:hAnsi="Garamond"/>
        </w:rPr>
        <w:t>Market Share and Recent Hiring Trends in Anthropology Faculty Positions</w:t>
      </w:r>
      <w:r w:rsidRPr="003D1A37">
        <w:rPr>
          <w:rFonts w:ascii="Garamond" w:hAnsi="Garamond"/>
        </w:rPr>
        <w:t xml:space="preserve">. </w:t>
      </w:r>
      <w:r w:rsidRPr="003D1A37">
        <w:rPr>
          <w:rFonts w:ascii="Garamond" w:hAnsi="Garamond"/>
          <w:i/>
        </w:rPr>
        <w:t>PLOS One</w:t>
      </w:r>
      <w:r w:rsidRPr="003D1A37">
        <w:rPr>
          <w:rFonts w:ascii="Garamond" w:hAnsi="Garamond"/>
        </w:rPr>
        <w:t xml:space="preserve">. </w:t>
      </w:r>
      <w:r w:rsidR="007D6B65" w:rsidRPr="003D1A37">
        <w:rPr>
          <w:rFonts w:ascii="Garamond" w:hAnsi="Garamond"/>
          <w:color w:val="333333"/>
          <w:shd w:val="clear" w:color="auto" w:fill="FFFFFF"/>
        </w:rPr>
        <w:t>13(9): e0202528. </w:t>
      </w:r>
      <w:hyperlink r:id="rId26" w:history="1">
        <w:r w:rsidR="007D6B65" w:rsidRPr="003D1A37">
          <w:rPr>
            <w:rStyle w:val="Hyperlink"/>
            <w:rFonts w:ascii="Garamond" w:hAnsi="Garamond"/>
            <w:color w:val="3C63AF"/>
            <w:shd w:val="clear" w:color="auto" w:fill="FFFFFF"/>
          </w:rPr>
          <w:t>https://doi.org/10.1371/journal.pone.0202528</w:t>
        </w:r>
      </w:hyperlink>
    </w:p>
    <w:p w14:paraId="540150CD" w14:textId="77777777" w:rsidR="003235BE" w:rsidRPr="003D1A37" w:rsidRDefault="003235BE" w:rsidP="003636A7">
      <w:pPr>
        <w:pStyle w:val="Body"/>
        <w:rPr>
          <w:rFonts w:ascii="Garamond" w:hAnsi="Garamond"/>
        </w:rPr>
      </w:pPr>
    </w:p>
    <w:p w14:paraId="43E9E374" w14:textId="7F20C35B" w:rsidR="003636A7" w:rsidRPr="003D1A37" w:rsidRDefault="00B53974" w:rsidP="003636A7">
      <w:pPr>
        <w:pStyle w:val="Body"/>
        <w:rPr>
          <w:rFonts w:ascii="Garamond" w:hAnsi="Garamond"/>
        </w:rPr>
      </w:pPr>
      <w:r w:rsidRPr="003D1A37">
        <w:rPr>
          <w:rFonts w:ascii="Garamond" w:hAnsi="Garamond" w:cs="Times New Roman"/>
        </w:rPr>
        <w:t xml:space="preserve">Speakman, </w:t>
      </w:r>
      <w:r w:rsidR="003636A7" w:rsidRPr="003D1A37">
        <w:rPr>
          <w:rFonts w:ascii="Garamond" w:hAnsi="Garamond" w:cs="Times New Roman"/>
        </w:rPr>
        <w:t xml:space="preserve">Robert J., </w:t>
      </w:r>
      <w:r w:rsidR="003636A7" w:rsidRPr="003D1A37">
        <w:rPr>
          <w:rFonts w:ascii="Garamond" w:hAnsi="Garamond" w:cs="Times New Roman"/>
          <w:u w:val="single"/>
        </w:rPr>
        <w:t>Carla S. Hadden</w:t>
      </w:r>
      <w:r w:rsidR="003636A7" w:rsidRPr="003D1A37">
        <w:rPr>
          <w:rFonts w:ascii="Garamond" w:hAnsi="Garamond" w:cs="Times New Roman"/>
        </w:rPr>
        <w:t xml:space="preserve">, </w:t>
      </w:r>
      <w:r w:rsidR="003636A7" w:rsidRPr="003D1A37">
        <w:rPr>
          <w:rFonts w:ascii="Garamond" w:hAnsi="Garamond" w:cs="Times New Roman"/>
          <w:u w:val="single"/>
        </w:rPr>
        <w:t>Matthew H. Colvin</w:t>
      </w:r>
      <w:r w:rsidR="003636A7" w:rsidRPr="003D1A37">
        <w:rPr>
          <w:rFonts w:ascii="Garamond" w:hAnsi="Garamond" w:cs="Times New Roman"/>
        </w:rPr>
        <w:t xml:space="preserve">, </w:t>
      </w:r>
      <w:r w:rsidR="003636A7" w:rsidRPr="003D1A37">
        <w:rPr>
          <w:rFonts w:ascii="Garamond" w:hAnsi="Garamond" w:cs="Times New Roman"/>
          <w:u w:val="single"/>
        </w:rPr>
        <w:t>Justin Cramb</w:t>
      </w:r>
      <w:r w:rsidR="003636A7" w:rsidRPr="003D1A37">
        <w:rPr>
          <w:rFonts w:ascii="Garamond" w:hAnsi="Garamond" w:cs="Times New Roman"/>
        </w:rPr>
        <w:t xml:space="preserve">, </w:t>
      </w:r>
      <w:r w:rsidR="003636A7" w:rsidRPr="003D1A37">
        <w:rPr>
          <w:rFonts w:ascii="Garamond" w:hAnsi="Garamond" w:cs="Times New Roman"/>
          <w:u w:val="single"/>
        </w:rPr>
        <w:t>K.C. Jones</w:t>
      </w:r>
      <w:r w:rsidR="003636A7" w:rsidRPr="003D1A37">
        <w:rPr>
          <w:rFonts w:ascii="Garamond" w:hAnsi="Garamond" w:cs="Times New Roman"/>
        </w:rPr>
        <w:t xml:space="preserve">, </w:t>
      </w:r>
      <w:r w:rsidR="003636A7" w:rsidRPr="003D1A37">
        <w:rPr>
          <w:rFonts w:ascii="Garamond" w:hAnsi="Garamond" w:cs="Times New Roman"/>
          <w:u w:val="single"/>
        </w:rPr>
        <w:t>Travis W. Jones</w:t>
      </w:r>
      <w:r w:rsidR="003636A7" w:rsidRPr="003D1A37">
        <w:rPr>
          <w:rFonts w:ascii="Garamond" w:hAnsi="Garamond" w:cs="Times New Roman"/>
        </w:rPr>
        <w:t xml:space="preserve">, </w:t>
      </w:r>
      <w:r w:rsidR="003636A7" w:rsidRPr="003D1A37">
        <w:rPr>
          <w:rFonts w:ascii="Garamond" w:hAnsi="Garamond" w:cs="Times New Roman"/>
          <w:u w:val="single"/>
        </w:rPr>
        <w:t>Corbin L. King</w:t>
      </w:r>
      <w:r w:rsidR="003636A7" w:rsidRPr="003D1A37">
        <w:rPr>
          <w:rFonts w:ascii="Garamond" w:hAnsi="Garamond" w:cs="Times New Roman"/>
        </w:rPr>
        <w:t xml:space="preserve">, </w:t>
      </w:r>
      <w:r w:rsidR="003636A7" w:rsidRPr="003D1A37">
        <w:rPr>
          <w:rFonts w:ascii="Garamond" w:hAnsi="Garamond" w:cs="Times New Roman"/>
          <w:u w:val="single"/>
        </w:rPr>
        <w:t>Isabelle Lulewicz</w:t>
      </w:r>
      <w:r w:rsidR="003636A7" w:rsidRPr="003D1A37">
        <w:rPr>
          <w:rFonts w:ascii="Garamond" w:hAnsi="Garamond" w:cs="Times New Roman"/>
        </w:rPr>
        <w:t xml:space="preserve">, </w:t>
      </w:r>
      <w:r w:rsidR="003636A7" w:rsidRPr="003D1A37">
        <w:rPr>
          <w:rFonts w:ascii="Garamond" w:hAnsi="Garamond" w:cs="Times New Roman"/>
          <w:u w:val="single"/>
        </w:rPr>
        <w:t>Katharine G. Napora</w:t>
      </w:r>
      <w:r w:rsidR="003636A7" w:rsidRPr="003D1A37">
        <w:rPr>
          <w:rFonts w:ascii="Garamond" w:hAnsi="Garamond" w:cs="Times New Roman"/>
        </w:rPr>
        <w:t xml:space="preserve">, </w:t>
      </w:r>
      <w:r w:rsidR="003636A7" w:rsidRPr="003D1A37">
        <w:rPr>
          <w:rFonts w:ascii="Garamond" w:hAnsi="Garamond" w:cs="Times New Roman"/>
          <w:u w:val="single"/>
        </w:rPr>
        <w:t>Katherine L. Reinberger</w:t>
      </w:r>
      <w:r w:rsidR="003636A7" w:rsidRPr="003D1A37">
        <w:rPr>
          <w:rFonts w:ascii="Garamond" w:hAnsi="Garamond" w:cs="Times New Roman"/>
        </w:rPr>
        <w:t xml:space="preserve">, </w:t>
      </w:r>
      <w:r w:rsidR="003636A7" w:rsidRPr="003D1A37">
        <w:rPr>
          <w:rFonts w:ascii="Garamond" w:hAnsi="Garamond" w:cs="Times New Roman"/>
          <w:u w:val="single"/>
        </w:rPr>
        <w:t>Brandon T. Ritchison</w:t>
      </w:r>
      <w:r w:rsidR="003636A7" w:rsidRPr="003D1A37">
        <w:rPr>
          <w:rFonts w:ascii="Garamond" w:hAnsi="Garamond" w:cs="Times New Roman"/>
        </w:rPr>
        <w:t xml:space="preserve">, </w:t>
      </w:r>
      <w:r w:rsidR="003636A7" w:rsidRPr="003D1A37">
        <w:rPr>
          <w:rFonts w:ascii="Garamond" w:hAnsi="Garamond" w:cs="Times New Roman"/>
          <w:u w:val="single"/>
        </w:rPr>
        <w:t>Maria Jose Rivera-Araya</w:t>
      </w:r>
      <w:r w:rsidR="003636A7" w:rsidRPr="003D1A37">
        <w:rPr>
          <w:rFonts w:ascii="Garamond" w:hAnsi="Garamond" w:cs="Times New Roman"/>
        </w:rPr>
        <w:t xml:space="preserve">, </w:t>
      </w:r>
      <w:r w:rsidR="003636A7" w:rsidRPr="003D1A37">
        <w:rPr>
          <w:rFonts w:ascii="Garamond" w:hAnsi="Garamond" w:cs="Times New Roman"/>
          <w:u w:val="single"/>
        </w:rPr>
        <w:t>April K. Smith</w:t>
      </w:r>
      <w:r w:rsidR="003636A7" w:rsidRPr="003D1A37">
        <w:rPr>
          <w:rFonts w:ascii="Garamond" w:hAnsi="Garamond" w:cs="Times New Roman"/>
        </w:rPr>
        <w:t xml:space="preserve">, </w:t>
      </w:r>
      <w:r w:rsidR="003636A7" w:rsidRPr="003D1A37">
        <w:rPr>
          <w:rFonts w:ascii="Garamond" w:hAnsi="Garamond" w:cs="Times New Roman"/>
          <w:b/>
        </w:rPr>
        <w:t>Victor D. Thompson</w:t>
      </w:r>
    </w:p>
    <w:p w14:paraId="7EC7C4A9" w14:textId="12255BE8" w:rsidR="003636A7" w:rsidRPr="003D1A37" w:rsidRDefault="003636A7" w:rsidP="00E274A6">
      <w:pPr>
        <w:pStyle w:val="Body"/>
        <w:ind w:left="860" w:hanging="860"/>
        <w:rPr>
          <w:rFonts w:ascii="Garamond" w:hAnsi="Garamond"/>
        </w:rPr>
      </w:pPr>
      <w:r w:rsidRPr="003D1A37">
        <w:rPr>
          <w:rFonts w:ascii="Garamond" w:hAnsi="Garamond"/>
        </w:rPr>
        <w:t>2018</w:t>
      </w:r>
      <w:r w:rsidRPr="003D1A37">
        <w:rPr>
          <w:rFonts w:ascii="Garamond" w:hAnsi="Garamond"/>
          <w:i/>
        </w:rPr>
        <w:t xml:space="preserve"> </w:t>
      </w:r>
      <w:r w:rsidR="007D2C8D" w:rsidRPr="003D1A37">
        <w:rPr>
          <w:rFonts w:ascii="Garamond" w:hAnsi="Garamond"/>
          <w:i/>
        </w:rPr>
        <w:tab/>
      </w:r>
      <w:r w:rsidRPr="003D1A37">
        <w:rPr>
          <w:rFonts w:ascii="Garamond" w:hAnsi="Garamond"/>
        </w:rPr>
        <w:t xml:space="preserve">Choosing a Path to the Ancient World in a Modern Market: The Reality of Faculty Jobs </w:t>
      </w:r>
      <w:r w:rsidR="009D7D41" w:rsidRPr="003D1A37">
        <w:rPr>
          <w:rFonts w:ascii="Garamond" w:hAnsi="Garamond"/>
        </w:rPr>
        <w:t>in</w:t>
      </w:r>
      <w:r w:rsidRPr="003D1A37">
        <w:rPr>
          <w:rFonts w:ascii="Garamond" w:hAnsi="Garamond"/>
        </w:rPr>
        <w:t xml:space="preserve"> Archaeology.</w:t>
      </w:r>
      <w:r w:rsidRPr="003D1A37">
        <w:rPr>
          <w:rFonts w:ascii="Garamond" w:hAnsi="Garamond"/>
          <w:i/>
          <w:iCs/>
        </w:rPr>
        <w:t xml:space="preserve"> American Antiquity</w:t>
      </w:r>
      <w:r w:rsidRPr="003D1A37">
        <w:rPr>
          <w:rFonts w:ascii="Garamond" w:hAnsi="Garamond"/>
        </w:rPr>
        <w:t xml:space="preserve"> </w:t>
      </w:r>
      <w:r w:rsidR="00E75676" w:rsidRPr="003D1A37">
        <w:rPr>
          <w:rFonts w:ascii="Garamond" w:hAnsi="Garamond"/>
        </w:rPr>
        <w:t>83(1):1-12</w:t>
      </w:r>
      <w:r w:rsidRPr="003D1A37">
        <w:rPr>
          <w:rFonts w:ascii="Garamond" w:hAnsi="Garamond"/>
        </w:rPr>
        <w:t xml:space="preserve">.  </w:t>
      </w:r>
    </w:p>
    <w:p w14:paraId="255B4742" w14:textId="77777777" w:rsidR="00B36BB4" w:rsidRPr="003D1A37" w:rsidRDefault="00B36BB4" w:rsidP="00B36BB4">
      <w:pPr>
        <w:rPr>
          <w:rFonts w:ascii="Garamond" w:hAnsi="Garamond"/>
          <w:b/>
          <w:bCs/>
        </w:rPr>
      </w:pPr>
    </w:p>
    <w:p w14:paraId="6EFE0485" w14:textId="792798E0" w:rsidR="003C30A8" w:rsidRPr="003D1A37" w:rsidRDefault="003C30A8" w:rsidP="003C30A8">
      <w:pPr>
        <w:pStyle w:val="Body"/>
        <w:rPr>
          <w:rFonts w:ascii="Garamond" w:hAnsi="Garamond"/>
        </w:rPr>
      </w:pPr>
      <w:r w:rsidRPr="003D1A37">
        <w:rPr>
          <w:rFonts w:ascii="Garamond" w:hAnsi="Garamond"/>
          <w:u w:val="single"/>
        </w:rPr>
        <w:t>Lulewicz, Isabelle</w:t>
      </w:r>
      <w:r w:rsidR="0097239A" w:rsidRPr="003D1A37">
        <w:rPr>
          <w:rFonts w:ascii="Garamond" w:hAnsi="Garamond"/>
          <w:u w:val="single"/>
        </w:rPr>
        <w:t xml:space="preserve"> H.</w:t>
      </w:r>
      <w:r w:rsidRPr="003D1A37">
        <w:rPr>
          <w:rFonts w:ascii="Garamond" w:hAnsi="Garamond"/>
        </w:rPr>
        <w:t xml:space="preserve">, </w:t>
      </w:r>
      <w:r w:rsidRPr="003D1A37">
        <w:rPr>
          <w:rFonts w:ascii="Garamond" w:hAnsi="Garamond"/>
          <w:b/>
          <w:bCs/>
        </w:rPr>
        <w:t>Victor D. Thompson</w:t>
      </w:r>
      <w:r w:rsidRPr="003D1A37">
        <w:rPr>
          <w:rFonts w:ascii="Garamond" w:hAnsi="Garamond"/>
        </w:rPr>
        <w:t xml:space="preserve">, Thomas J. Pluckhahn, </w:t>
      </w:r>
      <w:proofErr w:type="spellStart"/>
      <w:r w:rsidRPr="003D1A37">
        <w:rPr>
          <w:rFonts w:ascii="Garamond" w:hAnsi="Garamond"/>
          <w:u w:val="single"/>
        </w:rPr>
        <w:t>Oindrila</w:t>
      </w:r>
      <w:proofErr w:type="spellEnd"/>
      <w:r w:rsidRPr="003D1A37">
        <w:rPr>
          <w:rFonts w:ascii="Garamond" w:hAnsi="Garamond"/>
          <w:u w:val="single"/>
        </w:rPr>
        <w:t xml:space="preserve"> Das</w:t>
      </w:r>
      <w:r w:rsidRPr="003D1A37">
        <w:rPr>
          <w:rFonts w:ascii="Garamond" w:hAnsi="Garamond"/>
        </w:rPr>
        <w:t>, C. Fred T. Andrus</w:t>
      </w:r>
    </w:p>
    <w:p w14:paraId="22005BDA" w14:textId="33A6819B" w:rsidR="003C30A8" w:rsidRPr="003D1A37" w:rsidRDefault="003C30A8" w:rsidP="003C30A8">
      <w:pPr>
        <w:pStyle w:val="Body"/>
        <w:ind w:left="860" w:hanging="860"/>
        <w:rPr>
          <w:rFonts w:ascii="Garamond" w:hAnsi="Garamond"/>
        </w:rPr>
      </w:pPr>
      <w:r w:rsidRPr="003D1A37">
        <w:rPr>
          <w:rFonts w:ascii="Garamond" w:hAnsi="Garamond"/>
        </w:rPr>
        <w:t xml:space="preserve">2018 </w:t>
      </w:r>
      <w:r w:rsidRPr="003D1A37">
        <w:rPr>
          <w:rFonts w:ascii="Garamond" w:hAnsi="Garamond"/>
        </w:rPr>
        <w:tab/>
        <w:t>Exploring Oyster (</w:t>
      </w:r>
      <w:r w:rsidRPr="003D1A37">
        <w:rPr>
          <w:rFonts w:ascii="Garamond" w:hAnsi="Garamond"/>
          <w:i/>
          <w:iCs/>
        </w:rPr>
        <w:t>Crassostrea virginica</w:t>
      </w:r>
      <w:r w:rsidRPr="003D1A37">
        <w:rPr>
          <w:rFonts w:ascii="Garamond" w:hAnsi="Garamond"/>
        </w:rPr>
        <w:t xml:space="preserve">) Habitat Collection via Oxygen Isotope </w:t>
      </w:r>
      <w:proofErr w:type="spellStart"/>
      <w:r w:rsidRPr="003D1A37">
        <w:rPr>
          <w:rFonts w:ascii="Garamond" w:hAnsi="Garamond"/>
        </w:rPr>
        <w:t>Sclerochronology</w:t>
      </w:r>
      <w:proofErr w:type="spellEnd"/>
      <w:r w:rsidRPr="003D1A37">
        <w:rPr>
          <w:rFonts w:ascii="Garamond" w:hAnsi="Garamond"/>
        </w:rPr>
        <w:t xml:space="preserve"> at Crystal River and Roberts Island, Florida. </w:t>
      </w:r>
      <w:r w:rsidRPr="003D1A37">
        <w:rPr>
          <w:rFonts w:ascii="Garamond" w:hAnsi="Garamond"/>
          <w:i/>
          <w:iCs/>
        </w:rPr>
        <w:t>Journal of Island and Coastal Archaeology</w:t>
      </w:r>
      <w:r w:rsidR="00635086" w:rsidRPr="003D1A37">
        <w:rPr>
          <w:rFonts w:ascii="Garamond" w:hAnsi="Garamond"/>
          <w:i/>
          <w:iCs/>
        </w:rPr>
        <w:t xml:space="preserve"> </w:t>
      </w:r>
      <w:r w:rsidR="00635086" w:rsidRPr="003D1A37">
        <w:rPr>
          <w:rFonts w:ascii="Garamond" w:hAnsi="Garamond"/>
          <w:iCs/>
        </w:rPr>
        <w:t>13:388-404.</w:t>
      </w:r>
    </w:p>
    <w:p w14:paraId="14A407C6" w14:textId="77777777" w:rsidR="003C30A8" w:rsidRPr="003D1A37" w:rsidRDefault="003C30A8" w:rsidP="00B36BB4">
      <w:pPr>
        <w:rPr>
          <w:rFonts w:ascii="Garamond" w:hAnsi="Garamond"/>
          <w:b/>
          <w:bCs/>
        </w:rPr>
      </w:pPr>
    </w:p>
    <w:p w14:paraId="7165F908" w14:textId="5E90EED7" w:rsidR="00F5369F" w:rsidRPr="003D1A37" w:rsidRDefault="00B36BB4" w:rsidP="00B36BB4">
      <w:pPr>
        <w:rPr>
          <w:rFonts w:ascii="Garamond" w:hAnsi="Garamond"/>
        </w:rPr>
      </w:pPr>
      <w:bookmarkStart w:id="21" w:name="_Hlk113342665"/>
      <w:r w:rsidRPr="003D1A37">
        <w:rPr>
          <w:rFonts w:ascii="Garamond" w:hAnsi="Garamond"/>
          <w:b/>
          <w:bCs/>
        </w:rPr>
        <w:t>Thompson, Victor D.,</w:t>
      </w:r>
      <w:r w:rsidRPr="003D1A37">
        <w:rPr>
          <w:rFonts w:ascii="Garamond" w:hAnsi="Garamond"/>
        </w:rPr>
        <w:t xml:space="preserve"> Thomas J. Pluckhahn, </w:t>
      </w:r>
      <w:r w:rsidRPr="003D1A37">
        <w:rPr>
          <w:rFonts w:ascii="Garamond" w:hAnsi="Garamond"/>
          <w:u w:val="single"/>
        </w:rPr>
        <w:t>Matt Colvin</w:t>
      </w:r>
      <w:r w:rsidRPr="003D1A37">
        <w:rPr>
          <w:rFonts w:ascii="Garamond" w:hAnsi="Garamond"/>
        </w:rPr>
        <w:t xml:space="preserve">, </w:t>
      </w:r>
      <w:r w:rsidRPr="003D1A37">
        <w:rPr>
          <w:rFonts w:ascii="Garamond" w:hAnsi="Garamond"/>
          <w:u w:val="single"/>
        </w:rPr>
        <w:t>Justin Cramb</w:t>
      </w:r>
      <w:r w:rsidRPr="003D1A37">
        <w:rPr>
          <w:rFonts w:ascii="Garamond" w:hAnsi="Garamond"/>
        </w:rPr>
        <w:t xml:space="preserve">, </w:t>
      </w:r>
      <w:r w:rsidRPr="003D1A37">
        <w:rPr>
          <w:rFonts w:ascii="Garamond" w:hAnsi="Garamond"/>
          <w:u w:val="single"/>
        </w:rPr>
        <w:t>Katharine Napora, J. Jacob Lulewicz</w:t>
      </w:r>
      <w:r w:rsidRPr="003D1A37">
        <w:rPr>
          <w:rFonts w:ascii="Garamond" w:hAnsi="Garamond"/>
        </w:rPr>
        <w:t xml:space="preserve">, and </w:t>
      </w:r>
      <w:r w:rsidR="00F5369F" w:rsidRPr="003D1A37">
        <w:rPr>
          <w:rFonts w:ascii="Garamond" w:hAnsi="Garamond"/>
          <w:u w:val="single"/>
        </w:rPr>
        <w:t>Brandon Ritchison</w:t>
      </w:r>
    </w:p>
    <w:p w14:paraId="39C96E25" w14:textId="0EFE66F1" w:rsidR="00B36BB4" w:rsidRPr="003D1A37" w:rsidRDefault="00B36BB4" w:rsidP="00E274A6">
      <w:pPr>
        <w:ind w:left="860" w:hanging="860"/>
        <w:rPr>
          <w:rFonts w:ascii="Garamond" w:hAnsi="Garamond"/>
        </w:rPr>
      </w:pPr>
      <w:r w:rsidRPr="003D1A37">
        <w:rPr>
          <w:rFonts w:ascii="Garamond" w:hAnsi="Garamond"/>
          <w:iCs/>
        </w:rPr>
        <w:t>2017</w:t>
      </w:r>
      <w:r w:rsidRPr="003D1A37">
        <w:rPr>
          <w:rFonts w:ascii="Garamond" w:hAnsi="Garamond"/>
        </w:rPr>
        <w:t xml:space="preserve"> </w:t>
      </w:r>
      <w:r w:rsidR="007D2C8D" w:rsidRPr="003D1A37">
        <w:rPr>
          <w:rFonts w:ascii="Garamond" w:hAnsi="Garamond"/>
        </w:rPr>
        <w:tab/>
      </w:r>
      <w:r w:rsidRPr="003D1A37">
        <w:rPr>
          <w:rFonts w:ascii="Garamond" w:hAnsi="Garamond"/>
        </w:rPr>
        <w:t xml:space="preserve">Plummets, Public Ritual, and Interaction Networks during the Woodland Period in Florida. </w:t>
      </w:r>
      <w:r w:rsidRPr="003D1A37">
        <w:rPr>
          <w:rFonts w:ascii="Garamond" w:hAnsi="Garamond"/>
          <w:i/>
          <w:iCs/>
        </w:rPr>
        <w:t>Journal of Anthropological Archaeology</w:t>
      </w:r>
      <w:r w:rsidRPr="003D1A37">
        <w:rPr>
          <w:rFonts w:ascii="Garamond" w:hAnsi="Garamond"/>
        </w:rPr>
        <w:t xml:space="preserve"> 48:193-206.</w:t>
      </w:r>
    </w:p>
    <w:bookmarkEnd w:id="21"/>
    <w:p w14:paraId="7F934745" w14:textId="77777777" w:rsidR="00B36BB4" w:rsidRPr="003D1A37" w:rsidRDefault="00B36BB4" w:rsidP="00B36BB4">
      <w:pPr>
        <w:pStyle w:val="Body"/>
        <w:rPr>
          <w:rFonts w:ascii="Garamond" w:hAnsi="Garamond"/>
        </w:rPr>
      </w:pPr>
    </w:p>
    <w:p w14:paraId="400B93C3" w14:textId="1C6B61BA" w:rsidR="00F5369F" w:rsidRPr="003D1A37" w:rsidRDefault="00B36BB4" w:rsidP="00B36BB4">
      <w:pPr>
        <w:pStyle w:val="Body"/>
        <w:rPr>
          <w:rFonts w:ascii="Garamond" w:hAnsi="Garamond"/>
        </w:rPr>
      </w:pPr>
      <w:r w:rsidRPr="003D1A37">
        <w:rPr>
          <w:rFonts w:ascii="Garamond" w:hAnsi="Garamond"/>
          <w:u w:val="single"/>
        </w:rPr>
        <w:t>Lulewicz, Isabelle H</w:t>
      </w:r>
      <w:r w:rsidRPr="003D1A37">
        <w:rPr>
          <w:rFonts w:ascii="Garamond" w:hAnsi="Garamond"/>
        </w:rPr>
        <w:t xml:space="preserve">., </w:t>
      </w:r>
      <w:r w:rsidRPr="003D1A37">
        <w:rPr>
          <w:rFonts w:ascii="Garamond" w:hAnsi="Garamond"/>
          <w:b/>
        </w:rPr>
        <w:t>Victor D. Thompson</w:t>
      </w:r>
      <w:r w:rsidRPr="003D1A37">
        <w:rPr>
          <w:rFonts w:ascii="Garamond" w:hAnsi="Garamond"/>
        </w:rPr>
        <w:t xml:space="preserve">, </w:t>
      </w:r>
      <w:r w:rsidR="00F5369F" w:rsidRPr="003D1A37">
        <w:rPr>
          <w:rFonts w:ascii="Garamond" w:hAnsi="Garamond"/>
          <w:u w:val="single"/>
        </w:rPr>
        <w:t>Justin Cramb</w:t>
      </w:r>
      <w:r w:rsidR="00F5369F" w:rsidRPr="003D1A37">
        <w:rPr>
          <w:rFonts w:ascii="Garamond" w:hAnsi="Garamond"/>
        </w:rPr>
        <w:t>, and Bryan Tucker</w:t>
      </w:r>
      <w:r w:rsidRPr="003D1A37">
        <w:rPr>
          <w:rFonts w:ascii="Garamond" w:hAnsi="Garamond"/>
        </w:rPr>
        <w:t xml:space="preserve"> </w:t>
      </w:r>
    </w:p>
    <w:p w14:paraId="1F217DBE" w14:textId="0BDCBCC9" w:rsidR="00B36BB4" w:rsidRPr="003D1A37" w:rsidRDefault="00B36BB4" w:rsidP="003C30A8">
      <w:pPr>
        <w:pStyle w:val="Body"/>
        <w:ind w:left="860" w:hanging="860"/>
        <w:rPr>
          <w:rFonts w:ascii="Garamond" w:hAnsi="Garamond"/>
        </w:rPr>
      </w:pPr>
      <w:r w:rsidRPr="003D1A37">
        <w:rPr>
          <w:rFonts w:ascii="Garamond" w:hAnsi="Garamond"/>
          <w:iCs/>
        </w:rPr>
        <w:t>2017</w:t>
      </w:r>
      <w:r w:rsidRPr="003D1A37">
        <w:rPr>
          <w:rFonts w:ascii="Garamond" w:hAnsi="Garamond"/>
        </w:rPr>
        <w:t xml:space="preserve"> </w:t>
      </w:r>
      <w:r w:rsidR="007D2C8D" w:rsidRPr="003D1A37">
        <w:rPr>
          <w:rFonts w:ascii="Garamond" w:hAnsi="Garamond"/>
        </w:rPr>
        <w:tab/>
      </w:r>
      <w:r w:rsidRPr="003D1A37">
        <w:rPr>
          <w:rFonts w:ascii="Garamond" w:hAnsi="Garamond"/>
        </w:rPr>
        <w:t xml:space="preserve">Oyster Paleoecology and Native Subsistence Practices on Ossabaw Island, Georgia. </w:t>
      </w:r>
      <w:r w:rsidRPr="003D1A37">
        <w:rPr>
          <w:rFonts w:ascii="Garamond" w:hAnsi="Garamond"/>
          <w:i/>
        </w:rPr>
        <w:t>Journal of Archaeological Science Reports</w:t>
      </w:r>
      <w:r w:rsidRPr="003D1A37">
        <w:rPr>
          <w:rFonts w:ascii="Garamond" w:hAnsi="Garamond"/>
        </w:rPr>
        <w:t xml:space="preserve"> 15:282-289</w:t>
      </w:r>
      <w:r w:rsidR="00C71ED4" w:rsidRPr="003D1A37">
        <w:rPr>
          <w:rFonts w:ascii="Garamond" w:hAnsi="Garamond"/>
        </w:rPr>
        <w:t>.</w:t>
      </w:r>
    </w:p>
    <w:p w14:paraId="753ECABF" w14:textId="77777777" w:rsidR="00B36BB4" w:rsidRPr="003D1A37" w:rsidRDefault="00B36BB4" w:rsidP="00B36BB4">
      <w:pPr>
        <w:pStyle w:val="Body"/>
        <w:rPr>
          <w:rFonts w:ascii="Garamond" w:hAnsi="Garamond"/>
        </w:rPr>
      </w:pPr>
    </w:p>
    <w:p w14:paraId="27288219" w14:textId="0B998AB8" w:rsidR="003636A7" w:rsidRPr="003D1A37" w:rsidRDefault="00B36BB4" w:rsidP="00B36BB4">
      <w:pPr>
        <w:pStyle w:val="Body"/>
        <w:rPr>
          <w:rFonts w:ascii="Garamond" w:hAnsi="Garamond"/>
        </w:rPr>
      </w:pPr>
      <w:r w:rsidRPr="003D1A37">
        <w:rPr>
          <w:rFonts w:ascii="Garamond" w:hAnsi="Garamond"/>
        </w:rPr>
        <w:t xml:space="preserve">Roberts Thompson, Amanda D., </w:t>
      </w:r>
      <w:r w:rsidRPr="003D1A37">
        <w:rPr>
          <w:rFonts w:ascii="Garamond" w:hAnsi="Garamond"/>
          <w:u w:val="single"/>
        </w:rPr>
        <w:t>Brandon T. Ritchison</w:t>
      </w:r>
      <w:r w:rsidRPr="003D1A37">
        <w:rPr>
          <w:rFonts w:ascii="Garamond" w:hAnsi="Garamond"/>
        </w:rPr>
        <w:t xml:space="preserve">, </w:t>
      </w:r>
      <w:r w:rsidRPr="003D1A37">
        <w:rPr>
          <w:rFonts w:ascii="Garamond" w:hAnsi="Garamond"/>
          <w:u w:val="single"/>
        </w:rPr>
        <w:t>Emma Cook</w:t>
      </w:r>
      <w:r w:rsidRPr="003D1A37">
        <w:rPr>
          <w:rFonts w:ascii="Garamond" w:hAnsi="Garamond"/>
        </w:rPr>
        <w:t xml:space="preserve">, and </w:t>
      </w:r>
      <w:r w:rsidRPr="003D1A37">
        <w:rPr>
          <w:rFonts w:ascii="Garamond" w:hAnsi="Garamond"/>
          <w:b/>
          <w:bCs/>
        </w:rPr>
        <w:t>Victor D. Thompson</w:t>
      </w:r>
    </w:p>
    <w:p w14:paraId="04F500D8" w14:textId="4F07DEDB" w:rsidR="00B36BB4" w:rsidRPr="003D1A37" w:rsidRDefault="00B36BB4" w:rsidP="00E274A6">
      <w:pPr>
        <w:pStyle w:val="Body"/>
        <w:ind w:left="864" w:hanging="864"/>
        <w:rPr>
          <w:rFonts w:ascii="Garamond" w:hAnsi="Garamond"/>
        </w:rPr>
      </w:pPr>
      <w:r w:rsidRPr="003D1A37">
        <w:rPr>
          <w:rFonts w:ascii="Garamond" w:hAnsi="Garamond"/>
          <w:iCs/>
        </w:rPr>
        <w:t>2017</w:t>
      </w:r>
      <w:r w:rsidR="007D2C8D" w:rsidRPr="003D1A37">
        <w:rPr>
          <w:rFonts w:ascii="Garamond" w:hAnsi="Garamond"/>
          <w:iCs/>
        </w:rPr>
        <w:tab/>
      </w:r>
      <w:r w:rsidR="003636A7" w:rsidRPr="003D1A37">
        <w:rPr>
          <w:rFonts w:ascii="Garamond" w:hAnsi="Garamond"/>
        </w:rPr>
        <w:t xml:space="preserve"> </w:t>
      </w:r>
      <w:r w:rsidRPr="003D1A37">
        <w:rPr>
          <w:rFonts w:ascii="Garamond" w:hAnsi="Garamond"/>
        </w:rPr>
        <w:t xml:space="preserve">Tobacco Pipes and Plantation Period Activities at the South End Site (9CH155) on Ossabaw Island, Georgia. </w:t>
      </w:r>
      <w:r w:rsidRPr="003D1A37">
        <w:rPr>
          <w:rFonts w:ascii="Garamond" w:hAnsi="Garamond"/>
          <w:i/>
          <w:iCs/>
        </w:rPr>
        <w:t>Early Georgia</w:t>
      </w:r>
      <w:r w:rsidR="00CB39E1" w:rsidRPr="003D1A37">
        <w:rPr>
          <w:rFonts w:ascii="Garamond" w:hAnsi="Garamond"/>
          <w:i/>
          <w:iCs/>
        </w:rPr>
        <w:t xml:space="preserve"> </w:t>
      </w:r>
      <w:r w:rsidR="00CB39E1" w:rsidRPr="003D1A37">
        <w:rPr>
          <w:rFonts w:ascii="Garamond" w:hAnsi="Garamond"/>
          <w:iCs/>
        </w:rPr>
        <w:t>45</w:t>
      </w:r>
      <w:r w:rsidR="00253848" w:rsidRPr="003D1A37">
        <w:rPr>
          <w:rFonts w:ascii="Garamond" w:hAnsi="Garamond"/>
          <w:iCs/>
        </w:rPr>
        <w:t>(1&amp;2)</w:t>
      </w:r>
      <w:r w:rsidR="00CB39E1" w:rsidRPr="003D1A37">
        <w:rPr>
          <w:rFonts w:ascii="Garamond" w:hAnsi="Garamond"/>
          <w:iCs/>
        </w:rPr>
        <w:t>:67-92</w:t>
      </w:r>
      <w:r w:rsidRPr="003D1A37">
        <w:rPr>
          <w:rFonts w:ascii="Garamond" w:hAnsi="Garamond"/>
        </w:rPr>
        <w:t xml:space="preserve">.  </w:t>
      </w:r>
    </w:p>
    <w:p w14:paraId="462E10E5" w14:textId="77777777" w:rsidR="00B36BB4" w:rsidRPr="003D1A37" w:rsidRDefault="00B36BB4" w:rsidP="00B36BB4">
      <w:pPr>
        <w:pStyle w:val="Body"/>
        <w:rPr>
          <w:rFonts w:ascii="Garamond" w:eastAsia="Garamond" w:hAnsi="Garamond" w:cs="Garamond"/>
        </w:rPr>
      </w:pPr>
    </w:p>
    <w:p w14:paraId="544D40A9" w14:textId="22A769FB" w:rsidR="003636A7" w:rsidRPr="003D1A37" w:rsidRDefault="00B36BB4" w:rsidP="00B36BB4">
      <w:pPr>
        <w:rPr>
          <w:rFonts w:ascii="Garamond" w:hAnsi="Garamond"/>
          <w:iCs/>
        </w:rPr>
      </w:pPr>
      <w:r w:rsidRPr="003D1A37">
        <w:rPr>
          <w:rFonts w:ascii="Garamond" w:hAnsi="Garamond"/>
          <w:iCs/>
        </w:rPr>
        <w:t xml:space="preserve">Pluckhahn, Thomas J. and </w:t>
      </w:r>
      <w:r w:rsidRPr="003D1A37">
        <w:rPr>
          <w:rFonts w:ascii="Garamond" w:hAnsi="Garamond"/>
          <w:b/>
          <w:iCs/>
        </w:rPr>
        <w:t>Victor D. Thompson</w:t>
      </w:r>
      <w:r w:rsidRPr="003D1A37">
        <w:rPr>
          <w:rFonts w:ascii="Garamond" w:hAnsi="Garamond"/>
          <w:iCs/>
        </w:rPr>
        <w:t xml:space="preserve">. </w:t>
      </w:r>
    </w:p>
    <w:p w14:paraId="704B0465" w14:textId="4A0E341A" w:rsidR="00B36BB4" w:rsidRPr="003D1A37" w:rsidRDefault="003636A7" w:rsidP="00E274A6">
      <w:pPr>
        <w:ind w:left="860" w:hanging="860"/>
        <w:rPr>
          <w:rFonts w:ascii="Garamond" w:hAnsi="Garamond" w:cs="Calibri"/>
        </w:rPr>
      </w:pPr>
      <w:r w:rsidRPr="003D1A37">
        <w:rPr>
          <w:rFonts w:ascii="Garamond" w:hAnsi="Garamond"/>
          <w:iCs/>
        </w:rPr>
        <w:t xml:space="preserve">2017 </w:t>
      </w:r>
      <w:r w:rsidR="007D2C8D" w:rsidRPr="003D1A37">
        <w:rPr>
          <w:rFonts w:ascii="Garamond" w:hAnsi="Garamond"/>
          <w:iCs/>
        </w:rPr>
        <w:tab/>
      </w:r>
      <w:r w:rsidR="00B36BB4" w:rsidRPr="003D1A37">
        <w:rPr>
          <w:rFonts w:ascii="Garamond" w:hAnsi="Garamond" w:cs="Calibri"/>
        </w:rPr>
        <w:t xml:space="preserve">Woodland-Period Mound Building as Historical Tradition: Dating the Mounds and Monuments at Crystal River (8CI1). </w:t>
      </w:r>
      <w:r w:rsidR="00B36BB4" w:rsidRPr="003D1A37">
        <w:rPr>
          <w:rFonts w:ascii="Garamond" w:hAnsi="Garamond" w:cs="Calibri"/>
          <w:i/>
        </w:rPr>
        <w:t>Journal of Archaeological Science Reports</w:t>
      </w:r>
      <w:r w:rsidR="00B36BB4" w:rsidRPr="003D1A37">
        <w:rPr>
          <w:rFonts w:ascii="Garamond" w:hAnsi="Garamond" w:cs="Calibri"/>
        </w:rPr>
        <w:t xml:space="preserve"> 15:73-94. </w:t>
      </w:r>
    </w:p>
    <w:p w14:paraId="08F4836B" w14:textId="77777777" w:rsidR="00B36BB4" w:rsidRPr="003D1A37" w:rsidRDefault="00B36BB4" w:rsidP="00B36BB4">
      <w:pPr>
        <w:pStyle w:val="Body"/>
        <w:rPr>
          <w:rFonts w:ascii="Garamond" w:hAnsi="Garamond"/>
        </w:rPr>
      </w:pPr>
    </w:p>
    <w:p w14:paraId="0C991EB0" w14:textId="4F023490" w:rsidR="00347CF5" w:rsidRPr="003D1A37" w:rsidRDefault="00347CF5" w:rsidP="00347CF5">
      <w:pPr>
        <w:pStyle w:val="Body"/>
        <w:rPr>
          <w:rFonts w:ascii="Garamond" w:hAnsi="Garamond"/>
        </w:rPr>
      </w:pPr>
      <w:r w:rsidRPr="003D1A37">
        <w:rPr>
          <w:rFonts w:ascii="Garamond" w:hAnsi="Garamond"/>
          <w:b/>
          <w:bCs/>
        </w:rPr>
        <w:t>Thompson, Victor D.,</w:t>
      </w:r>
      <w:r w:rsidRPr="003D1A37">
        <w:rPr>
          <w:rFonts w:ascii="Garamond" w:hAnsi="Garamond"/>
        </w:rPr>
        <w:t xml:space="preserve"> Chester B. DePratter, Amanda D. Roberts Thompson</w:t>
      </w:r>
    </w:p>
    <w:p w14:paraId="693B08B2" w14:textId="77777777" w:rsidR="00347CF5" w:rsidRPr="003D1A37" w:rsidRDefault="00347CF5" w:rsidP="00347CF5">
      <w:pPr>
        <w:pStyle w:val="Body"/>
        <w:ind w:left="860" w:hanging="860"/>
        <w:rPr>
          <w:rFonts w:ascii="Garamond" w:eastAsia="Garamond" w:hAnsi="Garamond" w:cs="Garamond"/>
        </w:rPr>
      </w:pPr>
      <w:r w:rsidRPr="003D1A37">
        <w:rPr>
          <w:rFonts w:ascii="Garamond" w:hAnsi="Garamond"/>
        </w:rPr>
        <w:t xml:space="preserve">2016 </w:t>
      </w:r>
      <w:r w:rsidRPr="003D1A37">
        <w:rPr>
          <w:rFonts w:ascii="Garamond" w:hAnsi="Garamond"/>
        </w:rPr>
        <w:tab/>
        <w:t xml:space="preserve">Defining Santa Elena’s Colonial Landscape through Shallow Geophysics. </w:t>
      </w:r>
      <w:r w:rsidRPr="003D1A37">
        <w:rPr>
          <w:rFonts w:ascii="Garamond" w:hAnsi="Garamond"/>
          <w:i/>
          <w:iCs/>
        </w:rPr>
        <w:t>Journal of Archaeological Science Reports</w:t>
      </w:r>
      <w:r w:rsidRPr="003D1A37">
        <w:rPr>
          <w:rFonts w:ascii="Garamond" w:hAnsi="Garamond"/>
        </w:rPr>
        <w:t xml:space="preserve"> 9:178-190. </w:t>
      </w:r>
    </w:p>
    <w:p w14:paraId="18C98ECD" w14:textId="77777777" w:rsidR="00347CF5" w:rsidRPr="003D1A37" w:rsidRDefault="00347CF5" w:rsidP="00347CF5">
      <w:pPr>
        <w:pStyle w:val="Body"/>
        <w:rPr>
          <w:rFonts w:ascii="Garamond" w:hAnsi="Garamond"/>
        </w:rPr>
      </w:pPr>
    </w:p>
    <w:p w14:paraId="077804CD" w14:textId="67AF66A8" w:rsidR="00347CF5" w:rsidRPr="003D1A37" w:rsidRDefault="00347CF5" w:rsidP="00347CF5">
      <w:pPr>
        <w:pStyle w:val="Body"/>
        <w:rPr>
          <w:rFonts w:ascii="Garamond" w:hAnsi="Garamond"/>
        </w:rPr>
      </w:pPr>
      <w:r w:rsidRPr="003D1A37">
        <w:rPr>
          <w:rFonts w:ascii="Garamond" w:hAnsi="Garamond"/>
          <w:b/>
          <w:bCs/>
        </w:rPr>
        <w:t>Thompson, Victor D</w:t>
      </w:r>
      <w:r w:rsidRPr="003D1A37">
        <w:rPr>
          <w:rFonts w:ascii="Garamond" w:hAnsi="Garamond"/>
        </w:rPr>
        <w:t>., William Marquardt, Alexander Cherkinsky, Amanda Roberts Thompson, Karen Walker, Lee Newsom</w:t>
      </w:r>
    </w:p>
    <w:p w14:paraId="225CD409" w14:textId="77777777" w:rsidR="00347CF5" w:rsidRPr="003D1A37" w:rsidRDefault="00347CF5" w:rsidP="00347CF5">
      <w:pPr>
        <w:pStyle w:val="Body"/>
        <w:ind w:left="860" w:hanging="860"/>
        <w:rPr>
          <w:rFonts w:ascii="Garamond" w:hAnsi="Garamond"/>
        </w:rPr>
      </w:pPr>
      <w:r w:rsidRPr="003D1A37">
        <w:rPr>
          <w:rFonts w:ascii="Garamond" w:hAnsi="Garamond"/>
        </w:rPr>
        <w:t>2016</w:t>
      </w:r>
      <w:r w:rsidRPr="003D1A37">
        <w:rPr>
          <w:rFonts w:ascii="Garamond" w:hAnsi="Garamond"/>
          <w:i/>
          <w:iCs/>
        </w:rPr>
        <w:t xml:space="preserve"> </w:t>
      </w:r>
      <w:r w:rsidRPr="003D1A37">
        <w:rPr>
          <w:rFonts w:ascii="Garamond" w:hAnsi="Garamond"/>
          <w:i/>
          <w:iCs/>
        </w:rPr>
        <w:tab/>
      </w:r>
      <w:r w:rsidRPr="003D1A37">
        <w:rPr>
          <w:rFonts w:ascii="Garamond" w:hAnsi="Garamond"/>
        </w:rPr>
        <w:t xml:space="preserve">From Shell Midden to Shell Mound: The Geoarchaeology of Mound Key an Anthropogenic Island in Southwest Florida, USA. </w:t>
      </w:r>
      <w:r w:rsidRPr="003D1A37">
        <w:rPr>
          <w:rFonts w:ascii="Garamond" w:hAnsi="Garamond"/>
          <w:i/>
          <w:iCs/>
        </w:rPr>
        <w:t>PLOS One</w:t>
      </w:r>
      <w:r w:rsidRPr="003D1A37">
        <w:rPr>
          <w:rFonts w:ascii="Garamond" w:hAnsi="Garamond"/>
        </w:rPr>
        <w:t xml:space="preserve">. 11(4): e0154611. doi:10.1371/journal. pone.0154611 </w:t>
      </w:r>
    </w:p>
    <w:p w14:paraId="39A8050D" w14:textId="77777777" w:rsidR="00347CF5" w:rsidRPr="003D1A37" w:rsidRDefault="00347CF5" w:rsidP="00B36BB4">
      <w:pPr>
        <w:pStyle w:val="Body"/>
        <w:rPr>
          <w:rFonts w:ascii="Garamond" w:hAnsi="Garamond"/>
        </w:rPr>
      </w:pPr>
    </w:p>
    <w:p w14:paraId="7AE9860E" w14:textId="44FAE1A6" w:rsidR="003636A7" w:rsidRPr="003D1A37" w:rsidRDefault="00B36BB4" w:rsidP="00B36BB4">
      <w:pPr>
        <w:pStyle w:val="Body"/>
        <w:rPr>
          <w:rFonts w:ascii="Garamond" w:hAnsi="Garamond"/>
        </w:rPr>
      </w:pPr>
      <w:r w:rsidRPr="003D1A37">
        <w:rPr>
          <w:rFonts w:ascii="Garamond" w:hAnsi="Garamond"/>
          <w:u w:val="single"/>
        </w:rPr>
        <w:t>Porter, Mary</w:t>
      </w:r>
      <w:r w:rsidRPr="003D1A37">
        <w:rPr>
          <w:rFonts w:ascii="Garamond" w:hAnsi="Garamond"/>
        </w:rPr>
        <w:t xml:space="preserve">, </w:t>
      </w:r>
      <w:r w:rsidRPr="003D1A37">
        <w:rPr>
          <w:rFonts w:ascii="Garamond" w:hAnsi="Garamond"/>
          <w:b/>
          <w:bCs/>
        </w:rPr>
        <w:t>Victor D. Thompson</w:t>
      </w:r>
      <w:r w:rsidRPr="003D1A37">
        <w:rPr>
          <w:rFonts w:ascii="Garamond" w:hAnsi="Garamond"/>
        </w:rPr>
        <w:t>, Amanda Roberts Thompson</w:t>
      </w:r>
      <w:r w:rsidR="003636A7" w:rsidRPr="003D1A37">
        <w:rPr>
          <w:rFonts w:ascii="Garamond" w:hAnsi="Garamond"/>
        </w:rPr>
        <w:t>, and Chester B. DePratter</w:t>
      </w:r>
    </w:p>
    <w:p w14:paraId="27624291" w14:textId="1A50D020" w:rsidR="00B36BB4" w:rsidRPr="003D1A37" w:rsidRDefault="00B36BB4" w:rsidP="00E274A6">
      <w:pPr>
        <w:pStyle w:val="Body"/>
        <w:ind w:left="860" w:hanging="860"/>
        <w:rPr>
          <w:rFonts w:ascii="Garamond" w:hAnsi="Garamond"/>
        </w:rPr>
      </w:pPr>
      <w:r w:rsidRPr="003D1A37">
        <w:rPr>
          <w:rFonts w:ascii="Garamond" w:hAnsi="Garamond"/>
        </w:rPr>
        <w:t>2016</w:t>
      </w:r>
      <w:r w:rsidR="003636A7" w:rsidRPr="003D1A37">
        <w:rPr>
          <w:rFonts w:ascii="Garamond" w:hAnsi="Garamond"/>
        </w:rPr>
        <w:t xml:space="preserve"> </w:t>
      </w:r>
      <w:r w:rsidR="007D2C8D" w:rsidRPr="003D1A37">
        <w:rPr>
          <w:rFonts w:ascii="Garamond" w:hAnsi="Garamond"/>
        </w:rPr>
        <w:tab/>
      </w:r>
      <w:r w:rsidRPr="003D1A37">
        <w:rPr>
          <w:rFonts w:ascii="Garamond" w:hAnsi="Garamond"/>
        </w:rPr>
        <w:t xml:space="preserve">Searching for Mission Santa Clara de </w:t>
      </w:r>
      <w:proofErr w:type="spellStart"/>
      <w:r w:rsidRPr="003D1A37">
        <w:rPr>
          <w:rFonts w:ascii="Garamond" w:hAnsi="Garamond"/>
        </w:rPr>
        <w:t>Tupiqui</w:t>
      </w:r>
      <w:proofErr w:type="spellEnd"/>
      <w:r w:rsidRPr="003D1A37">
        <w:rPr>
          <w:rFonts w:ascii="Garamond" w:hAnsi="Garamond"/>
        </w:rPr>
        <w:t xml:space="preserve"> on the Georgia Coast. </w:t>
      </w:r>
      <w:r w:rsidRPr="003D1A37">
        <w:rPr>
          <w:rFonts w:ascii="Garamond" w:hAnsi="Garamond"/>
          <w:i/>
          <w:iCs/>
        </w:rPr>
        <w:t xml:space="preserve">Early Georgia </w:t>
      </w:r>
      <w:r w:rsidRPr="003D1A37">
        <w:rPr>
          <w:rFonts w:ascii="Garamond" w:hAnsi="Garamond"/>
        </w:rPr>
        <w:t xml:space="preserve">44:101-121. </w:t>
      </w:r>
    </w:p>
    <w:p w14:paraId="7FA06BF8" w14:textId="77777777" w:rsidR="00B36BB4" w:rsidRPr="003D1A37" w:rsidRDefault="00B36BB4" w:rsidP="00B36BB4">
      <w:pPr>
        <w:pStyle w:val="Body"/>
        <w:rPr>
          <w:rFonts w:ascii="Garamond" w:hAnsi="Garamond"/>
        </w:rPr>
      </w:pPr>
    </w:p>
    <w:p w14:paraId="20EB00FB" w14:textId="584AB47C" w:rsidR="003636A7" w:rsidRPr="003D1A37" w:rsidRDefault="00B36BB4" w:rsidP="00B36BB4">
      <w:pPr>
        <w:pStyle w:val="Body"/>
        <w:rPr>
          <w:rFonts w:ascii="Garamond" w:hAnsi="Garamond"/>
        </w:rPr>
      </w:pPr>
      <w:r w:rsidRPr="003D1A37">
        <w:rPr>
          <w:rFonts w:ascii="Garamond" w:hAnsi="Garamond"/>
        </w:rPr>
        <w:t xml:space="preserve">Savarese, Michael, Karen J. Walker, Shanna Stingu, William H. Marquardt, and </w:t>
      </w:r>
      <w:r w:rsidRPr="003D1A37">
        <w:rPr>
          <w:rFonts w:ascii="Garamond" w:hAnsi="Garamond"/>
          <w:b/>
          <w:bCs/>
        </w:rPr>
        <w:t>Victor Thompson</w:t>
      </w:r>
    </w:p>
    <w:p w14:paraId="67CB36FE" w14:textId="7DD6A31A" w:rsidR="00B36BB4" w:rsidRPr="003D1A37" w:rsidRDefault="003636A7" w:rsidP="00347CF5">
      <w:pPr>
        <w:pStyle w:val="Body"/>
        <w:ind w:left="860" w:hanging="860"/>
        <w:rPr>
          <w:rFonts w:ascii="Garamond" w:eastAsia="Garamond" w:hAnsi="Garamond" w:cs="Garamond"/>
        </w:rPr>
      </w:pPr>
      <w:r w:rsidRPr="003D1A37">
        <w:rPr>
          <w:rFonts w:ascii="Garamond" w:hAnsi="Garamond"/>
        </w:rPr>
        <w:t xml:space="preserve">2016 </w:t>
      </w:r>
      <w:r w:rsidR="007D2C8D" w:rsidRPr="003D1A37">
        <w:rPr>
          <w:rFonts w:ascii="Garamond" w:hAnsi="Garamond"/>
        </w:rPr>
        <w:tab/>
      </w:r>
      <w:r w:rsidR="00B36BB4" w:rsidRPr="003D1A37">
        <w:rPr>
          <w:rFonts w:ascii="Garamond" w:hAnsi="Garamond"/>
        </w:rPr>
        <w:t xml:space="preserve">The Effects of Shellfish Harvesting by Aboriginal Inhabitants of Southwest Florida on the History of Productivity of the Eastern Oyster: A Conservation </w:t>
      </w:r>
      <w:proofErr w:type="spellStart"/>
      <w:r w:rsidR="00B36BB4" w:rsidRPr="003D1A37">
        <w:rPr>
          <w:rFonts w:ascii="Garamond" w:hAnsi="Garamond"/>
        </w:rPr>
        <w:t>Paleobiological</w:t>
      </w:r>
      <w:proofErr w:type="spellEnd"/>
      <w:r w:rsidR="00B36BB4" w:rsidRPr="003D1A37">
        <w:rPr>
          <w:rFonts w:ascii="Garamond" w:hAnsi="Garamond"/>
        </w:rPr>
        <w:t xml:space="preserve"> Approach. </w:t>
      </w:r>
      <w:r w:rsidR="00B36BB4" w:rsidRPr="003D1A37">
        <w:rPr>
          <w:rFonts w:ascii="Garamond" w:hAnsi="Garamond"/>
          <w:i/>
          <w:iCs/>
        </w:rPr>
        <w:t>Anthropocene</w:t>
      </w:r>
      <w:r w:rsidR="00B36BB4" w:rsidRPr="003D1A37">
        <w:rPr>
          <w:rFonts w:ascii="Garamond" w:hAnsi="Garamond"/>
        </w:rPr>
        <w:t xml:space="preserve"> 16:28-41.</w:t>
      </w:r>
    </w:p>
    <w:p w14:paraId="01A0746C" w14:textId="77777777" w:rsidR="003636A7" w:rsidRPr="00FF7402" w:rsidRDefault="003636A7" w:rsidP="00B36BB4">
      <w:pPr>
        <w:pStyle w:val="Body"/>
        <w:rPr>
          <w:rFonts w:ascii="Garamond" w:hAnsi="Garamond"/>
          <w:b/>
          <w:bCs/>
        </w:rPr>
      </w:pPr>
    </w:p>
    <w:p w14:paraId="44D66525" w14:textId="3419AE91" w:rsidR="003636A7" w:rsidRPr="003D1A37" w:rsidRDefault="00B36BB4" w:rsidP="00B36BB4">
      <w:pPr>
        <w:pStyle w:val="Body"/>
        <w:rPr>
          <w:rFonts w:ascii="Garamond" w:hAnsi="Garamond"/>
        </w:rPr>
      </w:pPr>
      <w:r w:rsidRPr="003D1A37">
        <w:rPr>
          <w:rFonts w:ascii="Garamond" w:hAnsi="Garamond"/>
        </w:rPr>
        <w:t xml:space="preserve">Fitzpatrick, Scott M., </w:t>
      </w:r>
      <w:r w:rsidRPr="003D1A37">
        <w:rPr>
          <w:rFonts w:ascii="Garamond" w:hAnsi="Garamond"/>
          <w:b/>
          <w:bCs/>
        </w:rPr>
        <w:t>Victor D. Thompson</w:t>
      </w:r>
      <w:r w:rsidRPr="003D1A37">
        <w:rPr>
          <w:rFonts w:ascii="Garamond" w:hAnsi="Garamond"/>
        </w:rPr>
        <w:t xml:space="preserve">, </w:t>
      </w:r>
      <w:r w:rsidRPr="003D1A37">
        <w:rPr>
          <w:rFonts w:ascii="Garamond" w:hAnsi="Garamond"/>
          <w:u w:val="single"/>
        </w:rPr>
        <w:t>Aaron Poteate</w:t>
      </w:r>
      <w:r w:rsidRPr="003D1A37">
        <w:rPr>
          <w:rFonts w:ascii="Garamond" w:hAnsi="Garamond"/>
        </w:rPr>
        <w:t xml:space="preserve">, </w:t>
      </w:r>
      <w:r w:rsidRPr="003D1A37">
        <w:rPr>
          <w:rFonts w:ascii="Garamond" w:hAnsi="Garamond"/>
          <w:u w:val="single"/>
        </w:rPr>
        <w:t>Matthew Napolitano</w:t>
      </w:r>
      <w:r w:rsidRPr="003D1A37">
        <w:rPr>
          <w:rFonts w:ascii="Garamond" w:hAnsi="Garamond"/>
        </w:rPr>
        <w:t>, and Jon Erlandson</w:t>
      </w:r>
    </w:p>
    <w:p w14:paraId="3325E32C" w14:textId="66D1FA2C" w:rsidR="00B36BB4" w:rsidRPr="003D1A37" w:rsidRDefault="00B36BB4" w:rsidP="00E274A6">
      <w:pPr>
        <w:pStyle w:val="Body"/>
        <w:ind w:left="860" w:hanging="860"/>
        <w:rPr>
          <w:rFonts w:ascii="Garamond" w:eastAsia="Garamond" w:hAnsi="Garamond" w:cs="Garamond"/>
        </w:rPr>
      </w:pPr>
      <w:r w:rsidRPr="003D1A37">
        <w:rPr>
          <w:rFonts w:ascii="Garamond" w:hAnsi="Garamond"/>
        </w:rPr>
        <w:t>2016</w:t>
      </w:r>
      <w:r w:rsidR="003636A7"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Marginalization of the Margins: The Importance of Smaller Islands in Human Prehistory. </w:t>
      </w:r>
      <w:r w:rsidRPr="003D1A37">
        <w:rPr>
          <w:rFonts w:ascii="Garamond" w:hAnsi="Garamond"/>
          <w:i/>
          <w:iCs/>
        </w:rPr>
        <w:t>Journal of Island and Coastal Archaeology</w:t>
      </w:r>
      <w:r w:rsidRPr="003D1A37">
        <w:rPr>
          <w:rFonts w:ascii="Garamond" w:hAnsi="Garamond"/>
        </w:rPr>
        <w:t xml:space="preserve"> 11(2):155-170. DOI: 10.1080/15564894.2016.1192568 </w:t>
      </w:r>
    </w:p>
    <w:p w14:paraId="4F88E1A1" w14:textId="77777777" w:rsidR="00B36BB4" w:rsidRPr="003D1A37" w:rsidRDefault="00B36BB4" w:rsidP="00B36BB4">
      <w:pPr>
        <w:pStyle w:val="Body"/>
        <w:rPr>
          <w:rFonts w:ascii="Garamond" w:hAnsi="Garamond"/>
        </w:rPr>
      </w:pPr>
    </w:p>
    <w:p w14:paraId="1F945621" w14:textId="69170B4E" w:rsidR="00DA3DE4" w:rsidRPr="003D1A37" w:rsidRDefault="00B36BB4" w:rsidP="00B36BB4">
      <w:pPr>
        <w:pStyle w:val="Body"/>
        <w:rPr>
          <w:rFonts w:ascii="Garamond" w:hAnsi="Garamond"/>
        </w:rPr>
      </w:pPr>
      <w:r w:rsidRPr="005541AD">
        <w:rPr>
          <w:rFonts w:ascii="Garamond" w:hAnsi="Garamond"/>
          <w:u w:val="single"/>
        </w:rPr>
        <w:t>Turck, John A.</w:t>
      </w:r>
      <w:r w:rsidRPr="003D1A37">
        <w:rPr>
          <w:rFonts w:ascii="Garamond" w:hAnsi="Garamond"/>
        </w:rPr>
        <w:t xml:space="preserve"> and </w:t>
      </w:r>
      <w:r w:rsidRPr="003D1A37">
        <w:rPr>
          <w:rFonts w:ascii="Garamond" w:hAnsi="Garamond"/>
          <w:b/>
          <w:bCs/>
        </w:rPr>
        <w:t>Victor D. Thompson</w:t>
      </w:r>
    </w:p>
    <w:p w14:paraId="5144C4BD" w14:textId="43BF3758" w:rsidR="00B36BB4" w:rsidRPr="003D1A37" w:rsidRDefault="00B36BB4" w:rsidP="00AA72BE">
      <w:pPr>
        <w:pStyle w:val="Body"/>
        <w:ind w:left="860" w:hanging="860"/>
        <w:rPr>
          <w:rFonts w:ascii="Garamond" w:eastAsia="Garamond" w:hAnsi="Garamond" w:cs="Garamond"/>
        </w:rPr>
      </w:pPr>
      <w:r w:rsidRPr="003D1A37">
        <w:rPr>
          <w:rFonts w:ascii="Garamond" w:hAnsi="Garamond"/>
        </w:rPr>
        <w:t>2016</w:t>
      </w:r>
      <w:r w:rsidR="00DA3DE4" w:rsidRPr="003D1A37">
        <w:rPr>
          <w:rFonts w:ascii="Garamond" w:hAnsi="Garamond"/>
          <w:i/>
          <w:iCs/>
        </w:rPr>
        <w:t xml:space="preserve"> </w:t>
      </w:r>
      <w:r w:rsidR="00AA72BE" w:rsidRPr="003D1A37">
        <w:rPr>
          <w:rFonts w:ascii="Garamond" w:hAnsi="Garamond"/>
          <w:i/>
          <w:iCs/>
        </w:rPr>
        <w:tab/>
      </w:r>
      <w:r w:rsidRPr="003D1A37">
        <w:rPr>
          <w:rFonts w:ascii="Garamond" w:hAnsi="Garamond"/>
        </w:rPr>
        <w:t xml:space="preserve">Revisiting the Resilience of Late Archaic Hunter-gatherers along the Georgia Coast. </w:t>
      </w:r>
      <w:r w:rsidRPr="003D1A37">
        <w:rPr>
          <w:rFonts w:ascii="Garamond" w:hAnsi="Garamond"/>
          <w:i/>
          <w:iCs/>
        </w:rPr>
        <w:t xml:space="preserve">Journal of Anthropological Archaeology </w:t>
      </w:r>
      <w:r w:rsidRPr="003D1A37">
        <w:rPr>
          <w:rFonts w:ascii="Garamond" w:hAnsi="Garamond"/>
        </w:rPr>
        <w:t xml:space="preserve">43:39-55.  </w:t>
      </w:r>
    </w:p>
    <w:p w14:paraId="563C6C09" w14:textId="77777777" w:rsidR="00B36BB4" w:rsidRPr="003D1A37" w:rsidRDefault="00B36BB4" w:rsidP="00B36BB4">
      <w:pPr>
        <w:pStyle w:val="Body"/>
        <w:rPr>
          <w:rFonts w:ascii="Garamond" w:eastAsia="Garamond" w:hAnsi="Garamond" w:cs="Garamond"/>
        </w:rPr>
      </w:pPr>
    </w:p>
    <w:p w14:paraId="2B5D27BD" w14:textId="0EA84977" w:rsidR="00DA3DE4" w:rsidRPr="003D1A37" w:rsidRDefault="00B36BB4" w:rsidP="00B36BB4">
      <w:pPr>
        <w:pStyle w:val="Body"/>
        <w:rPr>
          <w:rFonts w:ascii="Garamond" w:hAnsi="Garamond"/>
        </w:rPr>
      </w:pPr>
      <w:r w:rsidRPr="003D1A37">
        <w:rPr>
          <w:rFonts w:ascii="Garamond" w:hAnsi="Garamond"/>
        </w:rPr>
        <w:t xml:space="preserve">Pluckhahn Thomas J., </w:t>
      </w:r>
      <w:r w:rsidRPr="003D1A37">
        <w:rPr>
          <w:rFonts w:ascii="Garamond" w:hAnsi="Garamond"/>
          <w:b/>
          <w:bCs/>
        </w:rPr>
        <w:t>Victor D. Thompson</w:t>
      </w:r>
      <w:r w:rsidR="00DA3DE4" w:rsidRPr="003D1A37">
        <w:rPr>
          <w:rFonts w:ascii="Garamond" w:hAnsi="Garamond"/>
        </w:rPr>
        <w:t>, and W. Jack Rink</w:t>
      </w:r>
    </w:p>
    <w:p w14:paraId="67098C41" w14:textId="72D3250F" w:rsidR="00B36BB4" w:rsidRPr="003D1A37" w:rsidRDefault="00DA3DE4" w:rsidP="00E274A6">
      <w:pPr>
        <w:pStyle w:val="Body"/>
        <w:ind w:left="864" w:hanging="864"/>
        <w:rPr>
          <w:rFonts w:ascii="Garamond" w:hAnsi="Garamond"/>
        </w:rPr>
      </w:pPr>
      <w:r w:rsidRPr="003D1A37">
        <w:rPr>
          <w:rFonts w:ascii="Garamond" w:hAnsi="Garamond"/>
        </w:rPr>
        <w:t>2016</w:t>
      </w:r>
      <w:r w:rsidRPr="003D1A37">
        <w:rPr>
          <w:rFonts w:ascii="Garamond" w:hAnsi="Garamond"/>
        </w:rPr>
        <w:tab/>
        <w:t xml:space="preserve"> </w:t>
      </w:r>
      <w:r w:rsidR="00B36BB4" w:rsidRPr="003D1A37">
        <w:rPr>
          <w:rFonts w:ascii="Garamond" w:hAnsi="Garamond"/>
        </w:rPr>
        <w:t xml:space="preserve">Evidence for Stepped Pyramids of Shell in the Woodland Period of Eastern North America. </w:t>
      </w:r>
      <w:r w:rsidR="00B36BB4" w:rsidRPr="003D1A37">
        <w:rPr>
          <w:rFonts w:ascii="Garamond" w:hAnsi="Garamond"/>
          <w:i/>
          <w:iCs/>
        </w:rPr>
        <w:t>American Antiquity</w:t>
      </w:r>
      <w:r w:rsidR="00B36BB4" w:rsidRPr="003D1A37">
        <w:rPr>
          <w:rFonts w:ascii="Garamond" w:hAnsi="Garamond"/>
        </w:rPr>
        <w:t xml:space="preserve"> 81(2):345-363.</w:t>
      </w:r>
    </w:p>
    <w:p w14:paraId="74568488" w14:textId="77777777" w:rsidR="00B36BB4" w:rsidRPr="003D1A37" w:rsidRDefault="00B36BB4" w:rsidP="00B36BB4">
      <w:pPr>
        <w:pStyle w:val="Body"/>
        <w:rPr>
          <w:rFonts w:ascii="Garamond" w:eastAsia="Garamond" w:hAnsi="Garamond" w:cs="Garamond"/>
        </w:rPr>
      </w:pPr>
    </w:p>
    <w:p w14:paraId="56767BC2" w14:textId="0E7A8E0D" w:rsidR="00DA3DE4" w:rsidRPr="003D1A37" w:rsidRDefault="00B36BB4" w:rsidP="00B36BB4">
      <w:pPr>
        <w:pStyle w:val="Body"/>
        <w:rPr>
          <w:rFonts w:ascii="Garamond" w:hAnsi="Garamond"/>
        </w:rPr>
      </w:pPr>
      <w:r w:rsidRPr="003D1A37">
        <w:rPr>
          <w:rFonts w:ascii="Garamond" w:hAnsi="Garamond"/>
        </w:rPr>
        <w:t xml:space="preserve">Gragson, Ted L., Florent </w:t>
      </w:r>
      <w:proofErr w:type="spellStart"/>
      <w:r w:rsidRPr="003D1A37">
        <w:rPr>
          <w:rFonts w:ascii="Garamond" w:hAnsi="Garamond"/>
        </w:rPr>
        <w:t>Hautefeuille</w:t>
      </w:r>
      <w:proofErr w:type="spellEnd"/>
      <w:r w:rsidRPr="003D1A37">
        <w:rPr>
          <w:rFonts w:ascii="Garamond" w:hAnsi="Garamond"/>
        </w:rPr>
        <w:t xml:space="preserve">, </w:t>
      </w:r>
      <w:r w:rsidRPr="003D1A37">
        <w:rPr>
          <w:rFonts w:ascii="Garamond" w:hAnsi="Garamond"/>
          <w:b/>
          <w:bCs/>
        </w:rPr>
        <w:t>Victor D. Thompson</w:t>
      </w:r>
      <w:r w:rsidR="00DA3DE4" w:rsidRPr="003D1A37">
        <w:rPr>
          <w:rFonts w:ascii="Garamond" w:hAnsi="Garamond"/>
        </w:rPr>
        <w:t>, and David S. Leigh</w:t>
      </w:r>
    </w:p>
    <w:p w14:paraId="36275D54" w14:textId="5C709A08" w:rsidR="00B36BB4" w:rsidRPr="003D1A37" w:rsidRDefault="00B36BB4" w:rsidP="00E274A6">
      <w:pPr>
        <w:pStyle w:val="Body"/>
        <w:ind w:left="860" w:hanging="860"/>
        <w:rPr>
          <w:rFonts w:ascii="Garamond" w:eastAsia="Garamond" w:hAnsi="Garamond" w:cs="Garamond"/>
        </w:rPr>
      </w:pPr>
      <w:r w:rsidRPr="003D1A37">
        <w:rPr>
          <w:rFonts w:ascii="Garamond" w:hAnsi="Garamond"/>
        </w:rPr>
        <w:t>2016</w:t>
      </w:r>
      <w:r w:rsidR="00DA3DE4"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Ground-Penetrating Radar Discovery and Imaging of the Early Christian Church of Notre Dame de </w:t>
      </w:r>
      <w:proofErr w:type="spellStart"/>
      <w:r w:rsidRPr="003D1A37">
        <w:rPr>
          <w:rFonts w:ascii="Garamond" w:hAnsi="Garamond"/>
        </w:rPr>
        <w:t>Baudes</w:t>
      </w:r>
      <w:proofErr w:type="spellEnd"/>
      <w:r w:rsidRPr="003D1A37">
        <w:rPr>
          <w:rFonts w:ascii="Garamond" w:hAnsi="Garamond"/>
        </w:rPr>
        <w:t xml:space="preserve"> near </w:t>
      </w:r>
      <w:proofErr w:type="spellStart"/>
      <w:r w:rsidRPr="003D1A37">
        <w:rPr>
          <w:rFonts w:ascii="Garamond" w:hAnsi="Garamond"/>
        </w:rPr>
        <w:t>Labastide</w:t>
      </w:r>
      <w:proofErr w:type="spellEnd"/>
      <w:r w:rsidRPr="003D1A37">
        <w:rPr>
          <w:rFonts w:ascii="Garamond" w:hAnsi="Garamond"/>
        </w:rPr>
        <w:t xml:space="preserve">-du-Temple, France. </w:t>
      </w:r>
      <w:r w:rsidRPr="003D1A37">
        <w:rPr>
          <w:rFonts w:ascii="Garamond" w:hAnsi="Garamond"/>
          <w:i/>
          <w:iCs/>
        </w:rPr>
        <w:t>Journal of Archaeological Science Reports</w:t>
      </w:r>
      <w:r w:rsidRPr="003D1A37">
        <w:rPr>
          <w:rFonts w:ascii="Garamond" w:hAnsi="Garamond"/>
        </w:rPr>
        <w:t xml:space="preserve"> 6:584-593.</w:t>
      </w:r>
    </w:p>
    <w:p w14:paraId="1F34262D" w14:textId="77777777" w:rsidR="00B36BB4" w:rsidRPr="003D1A37" w:rsidRDefault="00B36BB4" w:rsidP="00B36BB4">
      <w:pPr>
        <w:pStyle w:val="Body"/>
        <w:rPr>
          <w:rFonts w:ascii="Garamond" w:eastAsia="Garamond" w:hAnsi="Garamond" w:cs="Garamond"/>
        </w:rPr>
      </w:pPr>
    </w:p>
    <w:p w14:paraId="5A63EEBE" w14:textId="06FF62B6" w:rsidR="00DA3DE4" w:rsidRPr="003D1A37" w:rsidRDefault="00B36BB4" w:rsidP="00DA3DE4">
      <w:pPr>
        <w:pStyle w:val="Body"/>
        <w:rPr>
          <w:rFonts w:ascii="Garamond" w:hAnsi="Garamond"/>
        </w:rPr>
      </w:pPr>
      <w:r w:rsidRPr="003D1A37">
        <w:rPr>
          <w:rFonts w:ascii="Garamond" w:hAnsi="Garamond"/>
        </w:rPr>
        <w:t xml:space="preserve">Gragson, Ted L., </w:t>
      </w:r>
      <w:r w:rsidRPr="003D1A37">
        <w:rPr>
          <w:rFonts w:ascii="Garamond" w:hAnsi="Garamond"/>
          <w:b/>
          <w:bCs/>
        </w:rPr>
        <w:t>Victor D. Thompson</w:t>
      </w:r>
      <w:r w:rsidRPr="003D1A37">
        <w:rPr>
          <w:rFonts w:ascii="Garamond" w:hAnsi="Garamond"/>
        </w:rPr>
        <w:t xml:space="preserve">, David S. </w:t>
      </w:r>
      <w:r w:rsidR="00DA3DE4" w:rsidRPr="003D1A37">
        <w:rPr>
          <w:rFonts w:ascii="Garamond" w:hAnsi="Garamond"/>
        </w:rPr>
        <w:t xml:space="preserve">Leigh and Florent </w:t>
      </w:r>
      <w:proofErr w:type="spellStart"/>
      <w:r w:rsidR="00DA3DE4" w:rsidRPr="003D1A37">
        <w:rPr>
          <w:rFonts w:ascii="Garamond" w:hAnsi="Garamond"/>
        </w:rPr>
        <w:t>Hautefeuille</w:t>
      </w:r>
      <w:proofErr w:type="spellEnd"/>
    </w:p>
    <w:p w14:paraId="2EA94AD7" w14:textId="174F68B5" w:rsidR="00B36BB4" w:rsidRPr="003D1A37" w:rsidRDefault="00B36BB4" w:rsidP="00E274A6">
      <w:pPr>
        <w:pStyle w:val="Body"/>
        <w:ind w:left="860" w:hanging="860"/>
        <w:rPr>
          <w:rFonts w:ascii="Garamond" w:eastAsia="Helvetica" w:hAnsi="Garamond" w:cs="Helvetica"/>
        </w:rPr>
      </w:pPr>
      <w:r w:rsidRPr="003D1A37">
        <w:rPr>
          <w:rFonts w:ascii="Garamond" w:hAnsi="Garamond"/>
        </w:rPr>
        <w:t xml:space="preserve">2016 </w:t>
      </w:r>
      <w:r w:rsidR="007D2C8D" w:rsidRPr="003D1A37">
        <w:rPr>
          <w:rFonts w:ascii="Garamond" w:hAnsi="Garamond"/>
        </w:rPr>
        <w:tab/>
      </w:r>
      <w:r w:rsidRPr="003D1A37">
        <w:rPr>
          <w:rFonts w:ascii="Garamond" w:hAnsi="Garamond"/>
        </w:rPr>
        <w:t xml:space="preserve">Ground-Penetrating Radar Used in Discovery of the Early Christian Church of Notre Dame de </w:t>
      </w:r>
      <w:proofErr w:type="spellStart"/>
      <w:r w:rsidRPr="003D1A37">
        <w:rPr>
          <w:rFonts w:ascii="Garamond" w:hAnsi="Garamond"/>
        </w:rPr>
        <w:t>Baudes</w:t>
      </w:r>
      <w:proofErr w:type="spellEnd"/>
      <w:r w:rsidRPr="003D1A37">
        <w:rPr>
          <w:rFonts w:ascii="Garamond" w:hAnsi="Garamond"/>
        </w:rPr>
        <w:t xml:space="preserve"> near </w:t>
      </w:r>
      <w:proofErr w:type="spellStart"/>
      <w:r w:rsidRPr="003D1A37">
        <w:rPr>
          <w:rFonts w:ascii="Garamond" w:hAnsi="Garamond"/>
        </w:rPr>
        <w:t>Labastide</w:t>
      </w:r>
      <w:proofErr w:type="spellEnd"/>
      <w:r w:rsidRPr="003D1A37">
        <w:rPr>
          <w:rFonts w:ascii="Garamond" w:hAnsi="Garamond"/>
        </w:rPr>
        <w:t xml:space="preserve">-du-Temple, France. </w:t>
      </w:r>
      <w:r w:rsidRPr="003D1A37">
        <w:rPr>
          <w:rFonts w:ascii="Garamond" w:hAnsi="Garamond"/>
          <w:i/>
          <w:iCs/>
        </w:rPr>
        <w:t xml:space="preserve">Data In </w:t>
      </w:r>
      <w:proofErr w:type="gramStart"/>
      <w:r w:rsidRPr="003D1A37">
        <w:rPr>
          <w:rFonts w:ascii="Garamond" w:hAnsi="Garamond"/>
          <w:i/>
          <w:iCs/>
        </w:rPr>
        <w:t xml:space="preserve">Brief </w:t>
      </w:r>
      <w:r w:rsidRPr="003D1A37">
        <w:rPr>
          <w:rFonts w:ascii="Garamond" w:hAnsi="Garamond"/>
        </w:rPr>
        <w:t xml:space="preserve"> 7:1588</w:t>
      </w:r>
      <w:proofErr w:type="gramEnd"/>
      <w:r w:rsidRPr="003D1A37">
        <w:rPr>
          <w:rFonts w:ascii="Garamond" w:hAnsi="Garamond"/>
        </w:rPr>
        <w:t xml:space="preserve">-1593. DOI: 10.1016/j.dib.2016.04.057 </w:t>
      </w:r>
    </w:p>
    <w:p w14:paraId="167C30EF" w14:textId="77777777" w:rsidR="00DA3DE4" w:rsidRPr="003D1A37" w:rsidRDefault="00DA3DE4" w:rsidP="00B36BB4">
      <w:pPr>
        <w:pStyle w:val="Body"/>
        <w:rPr>
          <w:rFonts w:ascii="Garamond" w:hAnsi="Garamond"/>
        </w:rPr>
      </w:pPr>
    </w:p>
    <w:p w14:paraId="6DBC9EFF" w14:textId="431E9322"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Thomas J. Pluckhahn, </w:t>
      </w:r>
      <w:proofErr w:type="spellStart"/>
      <w:r w:rsidRPr="003D1A37">
        <w:rPr>
          <w:rFonts w:ascii="Garamond" w:hAnsi="Garamond"/>
        </w:rPr>
        <w:t>Oindrila</w:t>
      </w:r>
      <w:proofErr w:type="spellEnd"/>
      <w:r w:rsidRPr="003D1A37">
        <w:rPr>
          <w:rFonts w:ascii="Garamond" w:hAnsi="Garamond"/>
        </w:rPr>
        <w:t xml:space="preserve"> Das, and</w:t>
      </w:r>
      <w:r w:rsidR="00DA3DE4" w:rsidRPr="003D1A37">
        <w:rPr>
          <w:rFonts w:ascii="Garamond" w:hAnsi="Garamond"/>
        </w:rPr>
        <w:t xml:space="preserve"> Fred Andrus</w:t>
      </w:r>
    </w:p>
    <w:p w14:paraId="2FA8E051" w14:textId="5E810952" w:rsidR="00B36BB4" w:rsidRPr="003D1A37" w:rsidRDefault="00DA3DE4" w:rsidP="00E274A6">
      <w:pPr>
        <w:pStyle w:val="Body"/>
        <w:ind w:left="860" w:hanging="860"/>
        <w:rPr>
          <w:rFonts w:ascii="Garamond" w:eastAsia="Garamond" w:hAnsi="Garamond" w:cs="Garamond"/>
        </w:rPr>
      </w:pPr>
      <w:r w:rsidRPr="003D1A37">
        <w:rPr>
          <w:rFonts w:ascii="Garamond" w:hAnsi="Garamond"/>
        </w:rPr>
        <w:t>2015</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ssessing Village Life and Monument Construction </w:t>
      </w:r>
      <w:r w:rsidR="00B36BB4" w:rsidRPr="003D1A37">
        <w:rPr>
          <w:rFonts w:ascii="Garamond" w:hAnsi="Garamond"/>
          <w:i/>
          <w:iCs/>
        </w:rPr>
        <w:t>(cal. AD 65-1070)</w:t>
      </w:r>
      <w:r w:rsidR="00B36BB4" w:rsidRPr="003D1A37">
        <w:rPr>
          <w:rFonts w:ascii="Garamond" w:hAnsi="Garamond"/>
        </w:rPr>
        <w:t xml:space="preserve"> along the Central Gulf Coast of Florida through Stable Isotope Geochemistry. </w:t>
      </w:r>
      <w:r w:rsidR="00B36BB4" w:rsidRPr="003D1A37">
        <w:rPr>
          <w:rFonts w:ascii="Garamond" w:hAnsi="Garamond"/>
          <w:i/>
          <w:iCs/>
        </w:rPr>
        <w:t>Journal of Archaeological Science Reports</w:t>
      </w:r>
      <w:r w:rsidR="00B36BB4" w:rsidRPr="003D1A37">
        <w:rPr>
          <w:rFonts w:ascii="Garamond" w:hAnsi="Garamond"/>
        </w:rPr>
        <w:t xml:space="preserve"> 4:111-123. </w:t>
      </w:r>
    </w:p>
    <w:p w14:paraId="7CB23E77" w14:textId="77777777" w:rsidR="00B36BB4" w:rsidRPr="003D1A37" w:rsidRDefault="00B36BB4" w:rsidP="00B36BB4">
      <w:pPr>
        <w:pStyle w:val="Body"/>
        <w:rPr>
          <w:rFonts w:ascii="Garamond" w:eastAsia="Garamond" w:hAnsi="Garamond" w:cs="Garamond"/>
        </w:rPr>
      </w:pPr>
    </w:p>
    <w:p w14:paraId="6806E3CB" w14:textId="3C813016" w:rsidR="00DA3DE4" w:rsidRPr="003D1A37" w:rsidRDefault="00B36BB4" w:rsidP="00B36BB4">
      <w:pPr>
        <w:pStyle w:val="Body"/>
        <w:rPr>
          <w:rFonts w:ascii="Garamond" w:hAnsi="Garamond"/>
        </w:rPr>
      </w:pPr>
      <w:r w:rsidRPr="003D1A37">
        <w:rPr>
          <w:rFonts w:ascii="Garamond" w:hAnsi="Garamond"/>
        </w:rPr>
        <w:t xml:space="preserve">Pluckhahn, Thomas J., </w:t>
      </w:r>
      <w:r w:rsidRPr="003D1A37">
        <w:rPr>
          <w:rFonts w:ascii="Garamond" w:hAnsi="Garamond"/>
          <w:u w:val="single"/>
        </w:rPr>
        <w:t>Alex D. Hodson</w:t>
      </w:r>
      <w:r w:rsidRPr="003D1A37">
        <w:rPr>
          <w:rFonts w:ascii="Garamond" w:hAnsi="Garamond"/>
        </w:rPr>
        <w:t xml:space="preserve">, W. Jack Rink, </w:t>
      </w:r>
      <w:r w:rsidRPr="003D1A37">
        <w:rPr>
          <w:rFonts w:ascii="Garamond" w:hAnsi="Garamond"/>
          <w:b/>
          <w:bCs/>
        </w:rPr>
        <w:t>Victor D. Thompson</w:t>
      </w:r>
      <w:r w:rsidRPr="003D1A37">
        <w:rPr>
          <w:rFonts w:ascii="Garamond" w:hAnsi="Garamond"/>
        </w:rPr>
        <w:t xml:space="preserve">, R.R. Hendricks, Glen Doran, </w:t>
      </w:r>
      <w:proofErr w:type="spellStart"/>
      <w:r w:rsidRPr="003D1A37">
        <w:rPr>
          <w:rFonts w:ascii="Garamond" w:hAnsi="Garamond"/>
        </w:rPr>
        <w:t>Grayal</w:t>
      </w:r>
      <w:proofErr w:type="spellEnd"/>
      <w:r w:rsidRPr="003D1A37">
        <w:rPr>
          <w:rFonts w:ascii="Garamond" w:hAnsi="Garamond"/>
        </w:rPr>
        <w:t xml:space="preserve"> Farr, Alex Cherkinsky, and </w:t>
      </w:r>
      <w:r w:rsidR="00DA3DE4" w:rsidRPr="003D1A37">
        <w:rPr>
          <w:rFonts w:ascii="Garamond" w:hAnsi="Garamond"/>
          <w:u w:val="single"/>
        </w:rPr>
        <w:t>Sean P. Norman</w:t>
      </w:r>
    </w:p>
    <w:p w14:paraId="5D136087" w14:textId="134F2667"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15 </w:t>
      </w:r>
      <w:r w:rsidR="007D2C8D" w:rsidRPr="003D1A37">
        <w:rPr>
          <w:rFonts w:ascii="Garamond" w:hAnsi="Garamond"/>
        </w:rPr>
        <w:tab/>
      </w:r>
      <w:r w:rsidR="00B36BB4" w:rsidRPr="003D1A37">
        <w:rPr>
          <w:rFonts w:ascii="Garamond" w:hAnsi="Garamond"/>
        </w:rPr>
        <w:t xml:space="preserve">Radiocarbon and Luminescence Age Determinations on Mounds at Crystal River and Roberts Island, Florida, USA. </w:t>
      </w:r>
      <w:r w:rsidR="00B36BB4" w:rsidRPr="003D1A37">
        <w:rPr>
          <w:rFonts w:ascii="Garamond" w:hAnsi="Garamond"/>
          <w:i/>
          <w:iCs/>
        </w:rPr>
        <w:t xml:space="preserve">Geoarchaeology </w:t>
      </w:r>
      <w:r w:rsidR="00B36BB4" w:rsidRPr="003D1A37">
        <w:rPr>
          <w:rFonts w:ascii="Garamond" w:hAnsi="Garamond"/>
        </w:rPr>
        <w:t xml:space="preserve">30:238–260. </w:t>
      </w:r>
    </w:p>
    <w:p w14:paraId="4B6AFA47" w14:textId="77777777" w:rsidR="00B36BB4" w:rsidRPr="003D1A37" w:rsidRDefault="00B36BB4" w:rsidP="00B36BB4">
      <w:pPr>
        <w:pStyle w:val="Body"/>
        <w:rPr>
          <w:rFonts w:ascii="Garamond" w:eastAsia="Garamond" w:hAnsi="Garamond" w:cs="Garamond"/>
        </w:rPr>
      </w:pPr>
    </w:p>
    <w:p w14:paraId="3AF03669" w14:textId="341FA171" w:rsidR="00DA3DE4" w:rsidRPr="003D1A37" w:rsidRDefault="00B36BB4" w:rsidP="00B36BB4">
      <w:pPr>
        <w:pStyle w:val="Body"/>
        <w:rPr>
          <w:rFonts w:ascii="Garamond" w:hAnsi="Garamond"/>
        </w:rPr>
      </w:pPr>
      <w:r w:rsidRPr="003D1A37">
        <w:rPr>
          <w:rFonts w:ascii="Garamond" w:hAnsi="Garamond"/>
        </w:rPr>
        <w:t xml:space="preserve">Pluckhahn, Thomas, </w:t>
      </w:r>
      <w:r w:rsidRPr="003D1A37">
        <w:rPr>
          <w:rFonts w:ascii="Garamond" w:hAnsi="Garamond"/>
          <w:b/>
          <w:bCs/>
        </w:rPr>
        <w:t>Victor D. Thompson</w:t>
      </w:r>
      <w:r w:rsidRPr="003D1A37">
        <w:rPr>
          <w:rFonts w:ascii="Garamond" w:hAnsi="Garamond"/>
        </w:rPr>
        <w:t xml:space="preserve">, Alex </w:t>
      </w:r>
      <w:r w:rsidR="00DA3DE4" w:rsidRPr="003D1A37">
        <w:rPr>
          <w:rFonts w:ascii="Garamond" w:hAnsi="Garamond"/>
        </w:rPr>
        <w:t>Cherkinsky</w:t>
      </w:r>
    </w:p>
    <w:p w14:paraId="62104A76" w14:textId="3A7E1DEF" w:rsidR="00B36BB4" w:rsidRPr="003D1A37" w:rsidRDefault="00DA3DE4" w:rsidP="00E274A6">
      <w:pPr>
        <w:pStyle w:val="Body"/>
        <w:ind w:left="860" w:hanging="860"/>
        <w:rPr>
          <w:rFonts w:ascii="Garamond" w:eastAsia="Garamond" w:hAnsi="Garamond" w:cs="Garamond"/>
        </w:rPr>
      </w:pPr>
      <w:r w:rsidRPr="003D1A37">
        <w:rPr>
          <w:rFonts w:ascii="Garamond" w:hAnsi="Garamond"/>
        </w:rPr>
        <w:t>2015</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The Temporality of Shell-Bearing Landscapes at Crystal River, Florida. </w:t>
      </w:r>
      <w:r w:rsidR="00B36BB4" w:rsidRPr="003D1A37">
        <w:rPr>
          <w:rFonts w:ascii="Garamond" w:hAnsi="Garamond"/>
          <w:i/>
          <w:iCs/>
        </w:rPr>
        <w:t xml:space="preserve">Journal of Anthropological Archaeology </w:t>
      </w:r>
      <w:r w:rsidR="00B36BB4" w:rsidRPr="003D1A37">
        <w:rPr>
          <w:rFonts w:ascii="Garamond" w:hAnsi="Garamond"/>
        </w:rPr>
        <w:t xml:space="preserve">37:19-36. </w:t>
      </w:r>
    </w:p>
    <w:p w14:paraId="26057473" w14:textId="77777777" w:rsidR="00B36BB4" w:rsidRPr="003D1A37" w:rsidRDefault="00B36BB4" w:rsidP="00B36BB4">
      <w:pPr>
        <w:pStyle w:val="Body"/>
        <w:rPr>
          <w:rFonts w:ascii="Garamond" w:eastAsia="Garamond" w:hAnsi="Garamond" w:cs="Garamond"/>
        </w:rPr>
      </w:pPr>
    </w:p>
    <w:p w14:paraId="55AB62BF" w14:textId="11D1AE7D"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A51229D" w14:textId="2922E37E"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What I Believe: Reflections on Historical and Political Ecology as Research Frameworks in Southeastern Archaeology. </w:t>
      </w:r>
      <w:r w:rsidR="00B36BB4" w:rsidRPr="003D1A37">
        <w:rPr>
          <w:rFonts w:ascii="Garamond" w:hAnsi="Garamond"/>
          <w:i/>
          <w:iCs/>
        </w:rPr>
        <w:t>Southeastern Archaeology</w:t>
      </w:r>
      <w:r w:rsidR="00B36BB4" w:rsidRPr="003D1A37">
        <w:rPr>
          <w:rFonts w:ascii="Garamond" w:hAnsi="Garamond"/>
        </w:rPr>
        <w:t xml:space="preserve"> 33:246-254.</w:t>
      </w:r>
    </w:p>
    <w:p w14:paraId="55A9BBC6" w14:textId="77777777" w:rsidR="00B36BB4" w:rsidRPr="003D1A37" w:rsidRDefault="00B36BB4" w:rsidP="00B36BB4">
      <w:pPr>
        <w:pStyle w:val="Body"/>
        <w:rPr>
          <w:rFonts w:ascii="Garamond" w:eastAsia="Garamond" w:hAnsi="Garamond" w:cs="Garamond"/>
        </w:rPr>
      </w:pPr>
    </w:p>
    <w:p w14:paraId="4B57A6EC" w14:textId="77777777" w:rsidR="00DA3DE4" w:rsidRPr="003D1A37" w:rsidRDefault="00B36BB4" w:rsidP="00B36BB4">
      <w:pPr>
        <w:pStyle w:val="Body"/>
        <w:rPr>
          <w:rFonts w:ascii="Garamond" w:hAnsi="Garamond"/>
        </w:rPr>
      </w:pPr>
      <w:r w:rsidRPr="003D1A37">
        <w:rPr>
          <w:rFonts w:ascii="Garamond" w:hAnsi="Garamond"/>
          <w:b/>
          <w:bCs/>
        </w:rPr>
        <w:lastRenderedPageBreak/>
        <w:t>Thompson, Victor D</w:t>
      </w:r>
      <w:r w:rsidRPr="003D1A37">
        <w:rPr>
          <w:rFonts w:ascii="Garamond" w:hAnsi="Garamond"/>
        </w:rPr>
        <w:t xml:space="preserve">. </w:t>
      </w:r>
    </w:p>
    <w:p w14:paraId="6B95737E" w14:textId="781B5CE4" w:rsidR="00B36BB4" w:rsidRPr="003D1A37" w:rsidRDefault="00DA3DE4" w:rsidP="00E274A6">
      <w:pPr>
        <w:pStyle w:val="Body"/>
        <w:ind w:left="864" w:hanging="864"/>
        <w:rPr>
          <w:rFonts w:ascii="Garamond" w:eastAsia="Garamond" w:hAnsi="Garamond" w:cs="Garamond"/>
        </w:rPr>
      </w:pPr>
      <w:r w:rsidRPr="003D1A37">
        <w:rPr>
          <w:rFonts w:ascii="Garamond" w:hAnsi="Garamond"/>
        </w:rPr>
        <w:t>2014</w:t>
      </w:r>
      <w:r w:rsidR="007D2C8D" w:rsidRPr="003D1A37">
        <w:rPr>
          <w:rFonts w:ascii="Garamond" w:hAnsi="Garamond"/>
        </w:rPr>
        <w:tab/>
      </w:r>
      <w:r w:rsidR="00B36BB4" w:rsidRPr="003D1A37">
        <w:rPr>
          <w:rFonts w:ascii="Garamond" w:hAnsi="Garamond"/>
        </w:rPr>
        <w:t xml:space="preserve">Monumental Architecture, Households, and </w:t>
      </w:r>
      <w:proofErr w:type="spellStart"/>
      <w:r w:rsidR="00B36BB4" w:rsidRPr="003D1A37">
        <w:rPr>
          <w:rFonts w:ascii="Garamond" w:hAnsi="Garamond"/>
        </w:rPr>
        <w:t>Archaeo</w:t>
      </w:r>
      <w:proofErr w:type="spellEnd"/>
      <w:r w:rsidR="00B36BB4" w:rsidRPr="003D1A37">
        <w:rPr>
          <w:rFonts w:ascii="Garamond" w:hAnsi="Garamond"/>
        </w:rPr>
        <w:t xml:space="preserve">-Geophysics in the American Southeast and Midwest. Introduction to special issue of the journal, </w:t>
      </w:r>
      <w:r w:rsidR="00B36BB4" w:rsidRPr="003D1A37">
        <w:rPr>
          <w:rFonts w:ascii="Garamond" w:hAnsi="Garamond"/>
          <w:i/>
          <w:iCs/>
        </w:rPr>
        <w:t>Archaeological Prospection</w:t>
      </w:r>
      <w:r w:rsidR="00B36BB4" w:rsidRPr="003D1A37">
        <w:rPr>
          <w:rFonts w:ascii="Garamond" w:hAnsi="Garamond"/>
        </w:rPr>
        <w:t xml:space="preserve">. 21(1): 1-3. </w:t>
      </w:r>
    </w:p>
    <w:p w14:paraId="5F7C9D6F" w14:textId="77777777" w:rsidR="00B36BB4" w:rsidRPr="003D1A37" w:rsidRDefault="00B36BB4" w:rsidP="00B36BB4">
      <w:pPr>
        <w:pStyle w:val="Body"/>
        <w:rPr>
          <w:rFonts w:ascii="Garamond" w:eastAsia="Garamond" w:hAnsi="Garamond" w:cs="Garamond"/>
        </w:rPr>
      </w:pPr>
    </w:p>
    <w:p w14:paraId="4C8FD7FD" w14:textId="7E1F4CC9"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illiam H. Marquardt, Karen J. Walker. </w:t>
      </w:r>
    </w:p>
    <w:p w14:paraId="4AB0A47C" w14:textId="2EDEBBCC"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 Remote Sensing Perspective on Shoreline Modification, Canal Construction, and Household Trajectories at Pineland along Florida’s Southwestern Gulf Coast. </w:t>
      </w:r>
      <w:r w:rsidR="00B36BB4" w:rsidRPr="003D1A37">
        <w:rPr>
          <w:rFonts w:ascii="Garamond" w:hAnsi="Garamond"/>
          <w:i/>
          <w:iCs/>
        </w:rPr>
        <w:t xml:space="preserve">Archaeological Prospection </w:t>
      </w:r>
      <w:r w:rsidR="00B36BB4" w:rsidRPr="003D1A37">
        <w:rPr>
          <w:rFonts w:ascii="Garamond" w:hAnsi="Garamond"/>
        </w:rPr>
        <w:t>21(1):59-73. DOI: 10.1002/arp.1470</w:t>
      </w:r>
    </w:p>
    <w:p w14:paraId="75A2F7DE" w14:textId="77777777" w:rsidR="00B36BB4" w:rsidRPr="003D1A37" w:rsidRDefault="00B36BB4" w:rsidP="00B36BB4">
      <w:pPr>
        <w:pStyle w:val="Body"/>
        <w:rPr>
          <w:rFonts w:ascii="Garamond" w:eastAsia="Garamond" w:hAnsi="Garamond" w:cs="Garamond"/>
        </w:rPr>
      </w:pPr>
    </w:p>
    <w:p w14:paraId="5838301F" w14:textId="2D78609E" w:rsidR="00DA3DE4" w:rsidRPr="003D1A37" w:rsidRDefault="00B36BB4" w:rsidP="00B36BB4">
      <w:pPr>
        <w:pStyle w:val="Body"/>
        <w:rPr>
          <w:rFonts w:ascii="Garamond" w:hAnsi="Garamond"/>
        </w:rPr>
      </w:pPr>
      <w:r w:rsidRPr="003D1A37">
        <w:rPr>
          <w:rFonts w:ascii="Garamond" w:hAnsi="Garamond"/>
        </w:rPr>
        <w:t xml:space="preserve">Cherkinsky, Alexander, Thomas J. Pluckhahn, and </w:t>
      </w:r>
      <w:r w:rsidRPr="003D1A37">
        <w:rPr>
          <w:rFonts w:ascii="Garamond" w:hAnsi="Garamond"/>
          <w:b/>
          <w:bCs/>
        </w:rPr>
        <w:t>Victor D. Thompson</w:t>
      </w:r>
    </w:p>
    <w:p w14:paraId="080C0327" w14:textId="4A4AB3C0"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Variation in Radiocarbon Age Determinations from the Crystal River Archaeological Site, Florida. </w:t>
      </w:r>
      <w:r w:rsidR="00B36BB4" w:rsidRPr="003D1A37">
        <w:rPr>
          <w:rFonts w:ascii="Garamond" w:hAnsi="Garamond"/>
          <w:i/>
          <w:iCs/>
        </w:rPr>
        <w:t>Radiocarbon</w:t>
      </w:r>
      <w:r w:rsidR="00B36BB4" w:rsidRPr="003D1A37">
        <w:rPr>
          <w:rFonts w:ascii="Garamond" w:hAnsi="Garamond"/>
        </w:rPr>
        <w:t xml:space="preserve"> 56(2):801-810. DOI: 10.2458/56.16960</w:t>
      </w:r>
    </w:p>
    <w:p w14:paraId="4FE19A40" w14:textId="77777777" w:rsidR="00B36BB4" w:rsidRPr="003D1A37" w:rsidRDefault="00B36BB4" w:rsidP="00B36BB4">
      <w:pPr>
        <w:pStyle w:val="Body"/>
        <w:rPr>
          <w:rFonts w:ascii="Garamond" w:eastAsia="Garamond" w:hAnsi="Garamond" w:cs="Garamond"/>
        </w:rPr>
      </w:pPr>
    </w:p>
    <w:p w14:paraId="69930D11" w14:textId="6A2F23AC" w:rsidR="00DA3DE4" w:rsidRPr="003D1A37" w:rsidRDefault="00B36BB4" w:rsidP="00B36BB4">
      <w:pPr>
        <w:pStyle w:val="Body"/>
        <w:rPr>
          <w:rFonts w:ascii="Garamond" w:hAnsi="Garamond"/>
        </w:rPr>
      </w:pPr>
      <w:r w:rsidRPr="003D1A37">
        <w:rPr>
          <w:rFonts w:ascii="Garamond" w:hAnsi="Garamond"/>
          <w:b/>
          <w:bCs/>
        </w:rPr>
        <w:t>Thompson, Victor D.,</w:t>
      </w:r>
      <w:r w:rsidR="00DA3DE4" w:rsidRPr="003D1A37">
        <w:rPr>
          <w:rFonts w:ascii="Garamond" w:hAnsi="Garamond"/>
        </w:rPr>
        <w:t xml:space="preserve"> and C. Fred T. Andrus</w:t>
      </w:r>
    </w:p>
    <w:p w14:paraId="1CE7741A" w14:textId="04519EEE"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Using Oxygen Isotope </w:t>
      </w:r>
      <w:proofErr w:type="spellStart"/>
      <w:r w:rsidR="00B36BB4" w:rsidRPr="003D1A37">
        <w:rPr>
          <w:rFonts w:ascii="Garamond" w:hAnsi="Garamond"/>
        </w:rPr>
        <w:t>Sclerochronology</w:t>
      </w:r>
      <w:proofErr w:type="spellEnd"/>
      <w:r w:rsidR="00B36BB4" w:rsidRPr="003D1A37">
        <w:rPr>
          <w:rFonts w:ascii="Garamond" w:hAnsi="Garamond"/>
        </w:rPr>
        <w:t xml:space="preserve"> to Evaluate the Role of Small Islands among the Guale of the Georgia Coast, USA. </w:t>
      </w:r>
      <w:r w:rsidR="00B36BB4" w:rsidRPr="003D1A37">
        <w:rPr>
          <w:rFonts w:ascii="Garamond" w:hAnsi="Garamond"/>
          <w:i/>
          <w:iCs/>
        </w:rPr>
        <w:t>Journal of Island and Coastal Archaeology</w:t>
      </w:r>
      <w:r w:rsidR="00B36BB4" w:rsidRPr="003D1A37">
        <w:rPr>
          <w:rFonts w:ascii="Garamond" w:hAnsi="Garamond"/>
        </w:rPr>
        <w:t xml:space="preserve"> 8(2):190-209. </w:t>
      </w:r>
    </w:p>
    <w:p w14:paraId="765DBDAB" w14:textId="77777777" w:rsidR="00B36BB4" w:rsidRPr="003D1A37" w:rsidRDefault="00B36BB4" w:rsidP="00B36BB4">
      <w:pPr>
        <w:pStyle w:val="Body"/>
        <w:rPr>
          <w:rFonts w:ascii="Garamond" w:eastAsia="Garamond" w:hAnsi="Garamond" w:cs="Garamond"/>
        </w:rPr>
      </w:pPr>
    </w:p>
    <w:p w14:paraId="77435360" w14:textId="49EED35B" w:rsidR="00DA3DE4" w:rsidRPr="003D1A37" w:rsidRDefault="00B36BB4" w:rsidP="00B36BB4">
      <w:pPr>
        <w:pStyle w:val="Body"/>
        <w:rPr>
          <w:rFonts w:ascii="Garamond" w:hAnsi="Garamond"/>
        </w:rPr>
      </w:pPr>
      <w:bookmarkStart w:id="22" w:name="_Hlk191902953"/>
      <w:r w:rsidRPr="003D1A37">
        <w:rPr>
          <w:rFonts w:ascii="Garamond" w:hAnsi="Garamond"/>
          <w:b/>
          <w:bCs/>
        </w:rPr>
        <w:t>Thompson, Victor D.,</w:t>
      </w:r>
      <w:r w:rsidRPr="003D1A37">
        <w:rPr>
          <w:rFonts w:ascii="Garamond" w:hAnsi="Garamond"/>
        </w:rPr>
        <w:t xml:space="preserve"> Kristen Gremi</w:t>
      </w:r>
      <w:r w:rsidR="00DA3DE4" w:rsidRPr="003D1A37">
        <w:rPr>
          <w:rFonts w:ascii="Garamond" w:hAnsi="Garamond"/>
        </w:rPr>
        <w:t>llion, and Thomas J. Pluckhahn</w:t>
      </w:r>
    </w:p>
    <w:p w14:paraId="05423A1E" w14:textId="7E6F064C"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Challenging the Evidence for Prehistoric Wetland Maize Agriculture at Fort Center, Florida. </w:t>
      </w:r>
      <w:r w:rsidR="00B36BB4" w:rsidRPr="003D1A37">
        <w:rPr>
          <w:rFonts w:ascii="Garamond" w:hAnsi="Garamond"/>
          <w:i/>
          <w:iCs/>
        </w:rPr>
        <w:t>American Antiquity</w:t>
      </w:r>
      <w:r w:rsidR="00B36BB4" w:rsidRPr="003D1A37">
        <w:rPr>
          <w:rFonts w:ascii="Garamond" w:hAnsi="Garamond"/>
        </w:rPr>
        <w:t xml:space="preserve"> 78(1):181-193.</w:t>
      </w:r>
    </w:p>
    <w:bookmarkEnd w:id="22"/>
    <w:p w14:paraId="58BC4113" w14:textId="77777777" w:rsidR="00B36BB4" w:rsidRPr="003D1A37" w:rsidRDefault="00B36BB4" w:rsidP="00B36BB4">
      <w:pPr>
        <w:pStyle w:val="Body"/>
        <w:rPr>
          <w:rFonts w:ascii="Garamond" w:eastAsia="Garamond" w:hAnsi="Garamond" w:cs="Garamond"/>
        </w:rPr>
      </w:pPr>
    </w:p>
    <w:p w14:paraId="4EF3E611" w14:textId="1B0C8248" w:rsidR="00DA3DE4" w:rsidRPr="003D1A37" w:rsidRDefault="00B36BB4" w:rsidP="00B36BB4">
      <w:pPr>
        <w:pStyle w:val="Body"/>
        <w:rPr>
          <w:rFonts w:ascii="Garamond" w:hAnsi="Garamond"/>
        </w:rPr>
      </w:pPr>
      <w:bookmarkStart w:id="23" w:name="_Hlk191903596"/>
      <w:r w:rsidRPr="003D1A37">
        <w:rPr>
          <w:rFonts w:ascii="Garamond" w:hAnsi="Garamond"/>
          <w:u w:val="single"/>
        </w:rPr>
        <w:t>Keller, Benjamin</w:t>
      </w:r>
      <w:r w:rsidRPr="003D1A37">
        <w:rPr>
          <w:rFonts w:ascii="Garamond" w:hAnsi="Garamond"/>
        </w:rPr>
        <w:t xml:space="preserve"> and </w:t>
      </w:r>
      <w:r w:rsidRPr="003D1A37">
        <w:rPr>
          <w:rFonts w:ascii="Garamond" w:hAnsi="Garamond"/>
          <w:b/>
          <w:bCs/>
        </w:rPr>
        <w:t>Victor D. Thompson</w:t>
      </w:r>
    </w:p>
    <w:p w14:paraId="49196E3D" w14:textId="3593B40C"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 Preliminary Report on the Role of Shark Teeth at Fort Center. </w:t>
      </w:r>
      <w:r w:rsidR="00B36BB4" w:rsidRPr="003D1A37">
        <w:rPr>
          <w:rFonts w:ascii="Garamond" w:hAnsi="Garamond"/>
          <w:i/>
          <w:iCs/>
        </w:rPr>
        <w:t>The Florida Anthropologist</w:t>
      </w:r>
      <w:r w:rsidR="00B36BB4" w:rsidRPr="003D1A37">
        <w:rPr>
          <w:rFonts w:ascii="Garamond" w:hAnsi="Garamond"/>
        </w:rPr>
        <w:t xml:space="preserve"> 66(1-2):23-30. </w:t>
      </w:r>
    </w:p>
    <w:bookmarkEnd w:id="23"/>
    <w:p w14:paraId="6FA6E90F" w14:textId="77777777" w:rsidR="00B36BB4" w:rsidRPr="003D1A37" w:rsidRDefault="00B36BB4" w:rsidP="00B36BB4">
      <w:pPr>
        <w:pStyle w:val="Body"/>
        <w:rPr>
          <w:rFonts w:ascii="Garamond" w:eastAsia="Garamond" w:hAnsi="Garamond" w:cs="Garamond"/>
        </w:rPr>
      </w:pPr>
    </w:p>
    <w:p w14:paraId="5A08470D" w14:textId="59FEB256" w:rsidR="00DA3DE4" w:rsidRPr="003D1A37" w:rsidRDefault="00B36BB4" w:rsidP="00B36BB4">
      <w:pPr>
        <w:pStyle w:val="Body"/>
        <w:rPr>
          <w:rFonts w:ascii="Garamond" w:hAnsi="Garamond"/>
        </w:rPr>
      </w:pPr>
      <w:bookmarkStart w:id="24" w:name="_Hlk191902942"/>
      <w:r w:rsidRPr="003D1A37">
        <w:rPr>
          <w:rFonts w:ascii="Garamond" w:hAnsi="Garamond"/>
          <w:b/>
          <w:bCs/>
        </w:rPr>
        <w:t>Thompson, Victor D.,</w:t>
      </w:r>
      <w:r w:rsidR="00DA3DE4" w:rsidRPr="003D1A37">
        <w:rPr>
          <w:rFonts w:ascii="Garamond" w:hAnsi="Garamond"/>
        </w:rPr>
        <w:t xml:space="preserve"> and Thomas, J. Pluckhahn</w:t>
      </w:r>
    </w:p>
    <w:p w14:paraId="7147C88D" w14:textId="763049FF" w:rsidR="00B36BB4" w:rsidRPr="003D1A37" w:rsidRDefault="00DA3DE4" w:rsidP="00E274A6">
      <w:pPr>
        <w:pStyle w:val="Body"/>
        <w:ind w:left="860" w:hanging="860"/>
        <w:rPr>
          <w:rFonts w:ascii="Garamond" w:eastAsia="Garamond" w:hAnsi="Garamond" w:cs="Garamond"/>
          <w:i/>
          <w:iCs/>
        </w:rPr>
      </w:pPr>
      <w:r w:rsidRPr="003D1A37">
        <w:rPr>
          <w:rFonts w:ascii="Garamond" w:hAnsi="Garamond"/>
        </w:rPr>
        <w:t>2012</w:t>
      </w:r>
      <w:r w:rsidR="00B36BB4" w:rsidRPr="003D1A37">
        <w:rPr>
          <w:rFonts w:ascii="Garamond" w:hAnsi="Garamond"/>
        </w:rPr>
        <w:t xml:space="preserve"> </w:t>
      </w:r>
      <w:r w:rsidR="007D2C8D" w:rsidRPr="003D1A37">
        <w:rPr>
          <w:rFonts w:ascii="Garamond" w:hAnsi="Garamond"/>
        </w:rPr>
        <w:tab/>
      </w:r>
      <w:proofErr w:type="spellStart"/>
      <w:r w:rsidR="00B36BB4" w:rsidRPr="003D1A37">
        <w:rPr>
          <w:rFonts w:ascii="Garamond" w:hAnsi="Garamond"/>
        </w:rPr>
        <w:t>Monumentalization</w:t>
      </w:r>
      <w:proofErr w:type="spellEnd"/>
      <w:r w:rsidR="00B36BB4" w:rsidRPr="003D1A37">
        <w:rPr>
          <w:rFonts w:ascii="Garamond" w:hAnsi="Garamond"/>
        </w:rPr>
        <w:t xml:space="preserve"> and Ritual Landscapes at Fort Center in the Lake Okeechobee Basin of South Florida. </w:t>
      </w:r>
      <w:r w:rsidR="00B36BB4" w:rsidRPr="003D1A37">
        <w:rPr>
          <w:rFonts w:ascii="Garamond" w:hAnsi="Garamond"/>
          <w:i/>
          <w:iCs/>
        </w:rPr>
        <w:t>Journal of Anthropological</w:t>
      </w:r>
      <w:r w:rsidR="00B36BB4" w:rsidRPr="003D1A37">
        <w:rPr>
          <w:rFonts w:ascii="Garamond" w:hAnsi="Garamond"/>
        </w:rPr>
        <w:t xml:space="preserve"> </w:t>
      </w:r>
      <w:r w:rsidR="00B36BB4" w:rsidRPr="003D1A37">
        <w:rPr>
          <w:rFonts w:ascii="Garamond" w:hAnsi="Garamond"/>
          <w:i/>
          <w:iCs/>
        </w:rPr>
        <w:t xml:space="preserve">Archaeology </w:t>
      </w:r>
      <w:r w:rsidR="00B36BB4" w:rsidRPr="003D1A37">
        <w:rPr>
          <w:rFonts w:ascii="Garamond" w:hAnsi="Garamond"/>
        </w:rPr>
        <w:t>31:49-65.</w:t>
      </w:r>
      <w:r w:rsidR="00B36BB4" w:rsidRPr="003D1A37">
        <w:rPr>
          <w:rFonts w:ascii="Garamond" w:hAnsi="Garamond"/>
          <w:i/>
          <w:iCs/>
        </w:rPr>
        <w:t xml:space="preserve"> </w:t>
      </w:r>
    </w:p>
    <w:bookmarkEnd w:id="24"/>
    <w:p w14:paraId="69E5BCD6" w14:textId="77777777" w:rsidR="00B36BB4" w:rsidRPr="003D1A37" w:rsidRDefault="00B36BB4" w:rsidP="00B36BB4">
      <w:pPr>
        <w:pStyle w:val="Body"/>
        <w:rPr>
          <w:rFonts w:ascii="Garamond" w:eastAsia="Garamond" w:hAnsi="Garamond" w:cs="Garamond"/>
          <w:i/>
          <w:iCs/>
        </w:rPr>
      </w:pPr>
    </w:p>
    <w:p w14:paraId="731D049D" w14:textId="4F4D0D29" w:rsidR="00DA3DE4" w:rsidRPr="003D1A37" w:rsidRDefault="00B36BB4" w:rsidP="00B36BB4">
      <w:pPr>
        <w:pStyle w:val="Body"/>
        <w:rPr>
          <w:rFonts w:ascii="Garamond" w:hAnsi="Garamond"/>
          <w:i/>
          <w:iCs/>
        </w:rPr>
      </w:pPr>
      <w:r w:rsidRPr="003D1A37">
        <w:rPr>
          <w:rFonts w:ascii="Garamond" w:hAnsi="Garamond"/>
        </w:rPr>
        <w:t xml:space="preserve">Pluckhahn, Thomas J., and </w:t>
      </w:r>
      <w:r w:rsidRPr="003D1A37">
        <w:rPr>
          <w:rFonts w:ascii="Garamond" w:hAnsi="Garamond"/>
          <w:b/>
          <w:bCs/>
        </w:rPr>
        <w:t>Victor D. Thompson</w:t>
      </w:r>
    </w:p>
    <w:p w14:paraId="2D8A4213" w14:textId="5F9870E7"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Integrating LiDAR and Conventional Mapping of the Fort Center site in south-central Florida: A Comparative Approach. </w:t>
      </w:r>
      <w:r w:rsidRPr="003D1A37">
        <w:rPr>
          <w:rFonts w:ascii="Garamond" w:hAnsi="Garamond"/>
          <w:i/>
          <w:iCs/>
        </w:rPr>
        <w:t xml:space="preserve">Journal of Field Archaeology </w:t>
      </w:r>
      <w:r w:rsidRPr="003D1A37">
        <w:rPr>
          <w:rFonts w:ascii="Garamond" w:hAnsi="Garamond"/>
        </w:rPr>
        <w:t xml:space="preserve">37(4):289-301. </w:t>
      </w:r>
    </w:p>
    <w:p w14:paraId="2C158EB2" w14:textId="77777777" w:rsidR="00B36BB4" w:rsidRPr="003D1A37" w:rsidRDefault="00B36BB4" w:rsidP="00B36BB4">
      <w:pPr>
        <w:pStyle w:val="Body"/>
        <w:rPr>
          <w:rFonts w:ascii="Garamond" w:eastAsia="Garamond" w:hAnsi="Garamond" w:cs="Garamond"/>
        </w:rPr>
      </w:pPr>
    </w:p>
    <w:p w14:paraId="4DB91D63" w14:textId="33E0BA04" w:rsidR="00DA3DE4" w:rsidRPr="003D1A37" w:rsidRDefault="00B36BB4" w:rsidP="00B36BB4">
      <w:pPr>
        <w:pStyle w:val="Body"/>
        <w:rPr>
          <w:rFonts w:ascii="Garamond" w:hAnsi="Garamond"/>
        </w:rPr>
      </w:pPr>
      <w:r w:rsidRPr="003D1A37">
        <w:rPr>
          <w:rFonts w:ascii="Garamond" w:hAnsi="Garamond"/>
        </w:rPr>
        <w:t xml:space="preserve">Moore, Christopher R., and </w:t>
      </w:r>
      <w:r w:rsidRPr="003D1A37">
        <w:rPr>
          <w:rFonts w:ascii="Garamond" w:hAnsi="Garamond"/>
          <w:b/>
          <w:bCs/>
        </w:rPr>
        <w:t>Victor D. Thompson</w:t>
      </w:r>
    </w:p>
    <w:p w14:paraId="52101A8E" w14:textId="4ECB12AE"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Animism and Green River Persistent Places: A Dwelling Perspective on the Shell Mound Archaic. </w:t>
      </w:r>
      <w:r w:rsidRPr="003D1A37">
        <w:rPr>
          <w:rFonts w:ascii="Garamond" w:hAnsi="Garamond"/>
          <w:i/>
          <w:iCs/>
        </w:rPr>
        <w:t>Journal of Social Archaeology</w:t>
      </w:r>
      <w:r w:rsidRPr="003D1A37">
        <w:rPr>
          <w:rFonts w:ascii="Garamond" w:hAnsi="Garamond"/>
        </w:rPr>
        <w:t xml:space="preserve"> 12(2):264-284. </w:t>
      </w:r>
    </w:p>
    <w:p w14:paraId="4ED795E6" w14:textId="77777777" w:rsidR="00B36BB4" w:rsidRPr="003D1A37" w:rsidRDefault="00B36BB4" w:rsidP="00B36BB4">
      <w:pPr>
        <w:pStyle w:val="Body"/>
        <w:rPr>
          <w:rFonts w:ascii="Garamond" w:eastAsia="Garamond" w:hAnsi="Garamond" w:cs="Garamond"/>
        </w:rPr>
      </w:pPr>
    </w:p>
    <w:p w14:paraId="213307A5" w14:textId="2EE8CBD7" w:rsidR="00DA3DE4" w:rsidRPr="003D1A37" w:rsidRDefault="00B36BB4" w:rsidP="00B36BB4">
      <w:pPr>
        <w:pStyle w:val="Body"/>
        <w:rPr>
          <w:rFonts w:ascii="Garamond" w:hAnsi="Garamond"/>
        </w:rPr>
      </w:pPr>
      <w:r w:rsidRPr="003D1A37">
        <w:rPr>
          <w:rFonts w:ascii="Garamond" w:hAnsi="Garamond"/>
        </w:rPr>
        <w:t xml:space="preserve">Andrus, C. Fred T., and </w:t>
      </w:r>
      <w:r w:rsidRPr="003D1A37">
        <w:rPr>
          <w:rFonts w:ascii="Garamond" w:hAnsi="Garamond"/>
          <w:b/>
          <w:bCs/>
        </w:rPr>
        <w:t>Victor D. Thompson</w:t>
      </w:r>
    </w:p>
    <w:p w14:paraId="3F9E6A01" w14:textId="78577908"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Determining the Habitats of Mollusk Collection at the Sapelo Island Shell Ring Complex, USA using Oxygen Isotope </w:t>
      </w:r>
      <w:proofErr w:type="spellStart"/>
      <w:r w:rsidRPr="003D1A37">
        <w:rPr>
          <w:rFonts w:ascii="Garamond" w:hAnsi="Garamond"/>
        </w:rPr>
        <w:t>Sclerochronology</w:t>
      </w:r>
      <w:proofErr w:type="spellEnd"/>
      <w:r w:rsidRPr="003D1A37">
        <w:rPr>
          <w:rFonts w:ascii="Garamond" w:hAnsi="Garamond"/>
        </w:rPr>
        <w:t xml:space="preserve">. </w:t>
      </w:r>
      <w:r w:rsidRPr="003D1A37">
        <w:rPr>
          <w:rFonts w:ascii="Garamond" w:hAnsi="Garamond"/>
          <w:i/>
          <w:iCs/>
        </w:rPr>
        <w:t xml:space="preserve">Journal of Archaeological Science </w:t>
      </w:r>
      <w:r w:rsidRPr="003D1A37">
        <w:rPr>
          <w:rFonts w:ascii="Garamond" w:hAnsi="Garamond"/>
        </w:rPr>
        <w:t>39:215-228</w:t>
      </w:r>
      <w:r w:rsidRPr="003D1A37">
        <w:rPr>
          <w:rFonts w:ascii="Garamond" w:hAnsi="Garamond"/>
          <w:i/>
          <w:iCs/>
        </w:rPr>
        <w:t>.</w:t>
      </w:r>
      <w:r w:rsidRPr="003D1A37">
        <w:rPr>
          <w:rFonts w:ascii="Garamond" w:hAnsi="Garamond"/>
        </w:rPr>
        <w:t xml:space="preserve"> </w:t>
      </w:r>
    </w:p>
    <w:p w14:paraId="3B556CD9" w14:textId="77777777" w:rsidR="00B36BB4" w:rsidRPr="003D1A37" w:rsidRDefault="00B36BB4" w:rsidP="00B36BB4">
      <w:pPr>
        <w:pStyle w:val="Body"/>
        <w:rPr>
          <w:rFonts w:ascii="Garamond" w:eastAsia="Garamond" w:hAnsi="Garamond" w:cs="Garamond"/>
        </w:rPr>
      </w:pPr>
    </w:p>
    <w:p w14:paraId="542FC53B" w14:textId="0422321A" w:rsidR="00DA3DE4" w:rsidRPr="003D1A37" w:rsidRDefault="00B36BB4" w:rsidP="00B36BB4">
      <w:pPr>
        <w:pStyle w:val="Body"/>
        <w:rPr>
          <w:rFonts w:ascii="Garamond" w:hAnsi="Garamond"/>
        </w:rPr>
      </w:pPr>
      <w:r w:rsidRPr="003D1A37">
        <w:rPr>
          <w:rFonts w:ascii="Garamond" w:hAnsi="Garamond"/>
          <w:b/>
          <w:bCs/>
        </w:rPr>
        <w:t>Thompson, Victor D</w:t>
      </w:r>
      <w:r w:rsidR="00DA3DE4" w:rsidRPr="003D1A37">
        <w:rPr>
          <w:rFonts w:ascii="Garamond" w:hAnsi="Garamond"/>
        </w:rPr>
        <w:t>., and C. Fred T. Andrus</w:t>
      </w:r>
    </w:p>
    <w:p w14:paraId="573D9B6B" w14:textId="04CAEFA0" w:rsidR="00B36BB4" w:rsidRPr="003D1A37" w:rsidRDefault="00B36BB4" w:rsidP="00E274A6">
      <w:pPr>
        <w:pStyle w:val="Body"/>
        <w:ind w:left="864" w:hanging="864"/>
        <w:rPr>
          <w:rFonts w:ascii="Garamond" w:eastAsia="Garamond" w:hAnsi="Garamond" w:cs="Garamond"/>
          <w:i/>
          <w:iCs/>
        </w:rPr>
      </w:pPr>
      <w:r w:rsidRPr="003D1A37">
        <w:rPr>
          <w:rFonts w:ascii="Garamond" w:hAnsi="Garamond"/>
        </w:rPr>
        <w:t>2011</w:t>
      </w:r>
      <w:r w:rsidR="007D2C8D" w:rsidRPr="003D1A37">
        <w:rPr>
          <w:rFonts w:ascii="Garamond" w:hAnsi="Garamond"/>
        </w:rPr>
        <w:tab/>
      </w:r>
      <w:r w:rsidRPr="003D1A37">
        <w:rPr>
          <w:rFonts w:ascii="Garamond" w:hAnsi="Garamond"/>
          <w:i/>
          <w:iCs/>
        </w:rPr>
        <w:t xml:space="preserve"> </w:t>
      </w:r>
      <w:r w:rsidRPr="003D1A37">
        <w:rPr>
          <w:rFonts w:ascii="Garamond" w:hAnsi="Garamond"/>
        </w:rPr>
        <w:t xml:space="preserve">Evaluating Mobility, Monumentality, and Feasting at the Sapelo Shell Ring Complex. </w:t>
      </w:r>
      <w:r w:rsidRPr="003D1A37">
        <w:rPr>
          <w:rFonts w:ascii="Garamond" w:hAnsi="Garamond"/>
          <w:i/>
          <w:iCs/>
        </w:rPr>
        <w:t xml:space="preserve">American Antiquity </w:t>
      </w:r>
      <w:r w:rsidRPr="003D1A37">
        <w:rPr>
          <w:rFonts w:ascii="Garamond" w:hAnsi="Garamond"/>
        </w:rPr>
        <w:t>76(2):315-344</w:t>
      </w:r>
      <w:r w:rsidRPr="003D1A37">
        <w:rPr>
          <w:rFonts w:ascii="Garamond" w:hAnsi="Garamond"/>
          <w:i/>
          <w:iCs/>
        </w:rPr>
        <w:t>.</w:t>
      </w:r>
    </w:p>
    <w:p w14:paraId="718048DC" w14:textId="77777777" w:rsidR="00B36BB4" w:rsidRPr="003D1A37" w:rsidRDefault="00B36BB4" w:rsidP="00B36BB4">
      <w:pPr>
        <w:pStyle w:val="Body"/>
        <w:rPr>
          <w:rFonts w:ascii="Garamond" w:eastAsia="Garamond" w:hAnsi="Garamond" w:cs="Garamond"/>
          <w:i/>
          <w:iCs/>
        </w:rPr>
      </w:pPr>
    </w:p>
    <w:p w14:paraId="04364B32" w14:textId="47FB0601" w:rsidR="00DA3DE4" w:rsidRPr="003D1A37" w:rsidRDefault="00B36BB4" w:rsidP="00B36BB4">
      <w:pPr>
        <w:pStyle w:val="Body"/>
        <w:rPr>
          <w:rFonts w:ascii="Garamond" w:hAnsi="Garamond"/>
        </w:rPr>
      </w:pPr>
      <w:r w:rsidRPr="003D1A37">
        <w:rPr>
          <w:rFonts w:ascii="Garamond" w:hAnsi="Garamond"/>
          <w:b/>
          <w:bCs/>
        </w:rPr>
        <w:t>Thompson, Victor D.,</w:t>
      </w:r>
      <w:r w:rsidR="00DA3DE4" w:rsidRPr="003D1A37">
        <w:rPr>
          <w:rFonts w:ascii="Garamond" w:hAnsi="Garamond"/>
        </w:rPr>
        <w:t xml:space="preserve"> and John Worth</w:t>
      </w:r>
    </w:p>
    <w:p w14:paraId="61781CD3" w14:textId="61D007DF" w:rsidR="00B36BB4" w:rsidRPr="003D1A37" w:rsidRDefault="00B36BB4" w:rsidP="00E274A6">
      <w:pPr>
        <w:pStyle w:val="Body"/>
        <w:ind w:left="860" w:hanging="860"/>
        <w:rPr>
          <w:rFonts w:ascii="Garamond" w:eastAsia="Garamond" w:hAnsi="Garamond" w:cs="Garamond"/>
        </w:rPr>
      </w:pPr>
      <w:r w:rsidRPr="003D1A37">
        <w:rPr>
          <w:rFonts w:ascii="Garamond" w:hAnsi="Garamond"/>
        </w:rPr>
        <w:lastRenderedPageBreak/>
        <w:t>2011</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Dwellers by the Sea: Native American Coastal Adaptations along the Southern Coasts of Eastern North America. </w:t>
      </w:r>
      <w:r w:rsidRPr="003D1A37">
        <w:rPr>
          <w:rFonts w:ascii="Garamond" w:hAnsi="Garamond"/>
          <w:i/>
          <w:iCs/>
        </w:rPr>
        <w:t>Journal of Archaeological Research</w:t>
      </w:r>
      <w:r w:rsidRPr="003D1A37">
        <w:rPr>
          <w:rFonts w:ascii="Garamond" w:hAnsi="Garamond"/>
        </w:rPr>
        <w:t xml:space="preserve"> 19(1):51-101. </w:t>
      </w:r>
    </w:p>
    <w:p w14:paraId="57F6C310" w14:textId="77777777" w:rsidR="00B36BB4" w:rsidRPr="003D1A37" w:rsidRDefault="00B36BB4" w:rsidP="00B36BB4">
      <w:pPr>
        <w:pStyle w:val="Body"/>
        <w:rPr>
          <w:rFonts w:ascii="Garamond" w:eastAsia="Garamond" w:hAnsi="Garamond" w:cs="Garamond"/>
        </w:rPr>
      </w:pPr>
    </w:p>
    <w:p w14:paraId="698DC3C5" w14:textId="285B0C7E"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Phillip J. Arnold, III, Thomas, J. Plu</w:t>
      </w:r>
      <w:r w:rsidR="00DA3DE4" w:rsidRPr="003D1A37">
        <w:rPr>
          <w:rFonts w:ascii="Garamond" w:hAnsi="Garamond"/>
        </w:rPr>
        <w:t xml:space="preserve">ckhahn, and Amber </w:t>
      </w:r>
      <w:proofErr w:type="spellStart"/>
      <w:r w:rsidR="00DA3DE4" w:rsidRPr="003D1A37">
        <w:rPr>
          <w:rFonts w:ascii="Garamond" w:hAnsi="Garamond"/>
        </w:rPr>
        <w:t>VanDerwarker</w:t>
      </w:r>
      <w:proofErr w:type="spellEnd"/>
    </w:p>
    <w:p w14:paraId="30A612AE" w14:textId="7AE29737" w:rsidR="00B36BB4" w:rsidRPr="003D1A37" w:rsidRDefault="00DA3DE4" w:rsidP="00E274A6">
      <w:pPr>
        <w:pStyle w:val="Body"/>
        <w:ind w:left="860" w:hanging="860"/>
        <w:rPr>
          <w:rFonts w:ascii="Garamond" w:eastAsia="Garamond" w:hAnsi="Garamond" w:cs="Garamond"/>
        </w:rPr>
      </w:pPr>
      <w:r w:rsidRPr="003D1A37">
        <w:rPr>
          <w:rFonts w:ascii="Garamond" w:hAnsi="Garamond"/>
        </w:rPr>
        <w:t>2011</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Situating</w:t>
      </w:r>
      <w:r w:rsidR="00B36BB4" w:rsidRPr="003D1A37">
        <w:rPr>
          <w:rFonts w:ascii="Garamond" w:hAnsi="Garamond"/>
          <w:i/>
          <w:iCs/>
        </w:rPr>
        <w:t xml:space="preserve"> </w:t>
      </w:r>
      <w:r w:rsidR="00B36BB4" w:rsidRPr="003D1A37">
        <w:rPr>
          <w:rFonts w:ascii="Garamond" w:hAnsi="Garamond"/>
        </w:rPr>
        <w:t xml:space="preserve">Remote Sensing in Anthropological Archaeology. </w:t>
      </w:r>
      <w:r w:rsidR="00B36BB4" w:rsidRPr="003D1A37">
        <w:rPr>
          <w:rFonts w:ascii="Garamond" w:hAnsi="Garamond"/>
          <w:i/>
          <w:iCs/>
        </w:rPr>
        <w:t xml:space="preserve">Archaeological Prospection </w:t>
      </w:r>
      <w:r w:rsidR="00B36BB4" w:rsidRPr="003D1A37">
        <w:rPr>
          <w:rFonts w:ascii="Garamond" w:hAnsi="Garamond"/>
        </w:rPr>
        <w:t>18(3):195-213</w:t>
      </w:r>
      <w:r w:rsidR="00B36BB4" w:rsidRPr="003D1A37">
        <w:rPr>
          <w:rFonts w:ascii="Garamond" w:hAnsi="Garamond"/>
          <w:i/>
          <w:iCs/>
        </w:rPr>
        <w:t>.</w:t>
      </w:r>
      <w:r w:rsidR="00B36BB4" w:rsidRPr="003D1A37">
        <w:rPr>
          <w:rFonts w:ascii="Garamond" w:hAnsi="Garamond"/>
        </w:rPr>
        <w:t xml:space="preserve">  </w:t>
      </w:r>
    </w:p>
    <w:p w14:paraId="6E277D31" w14:textId="77777777" w:rsidR="00B36BB4" w:rsidRPr="003D1A37" w:rsidRDefault="00B36BB4" w:rsidP="00B36BB4">
      <w:pPr>
        <w:pStyle w:val="Body"/>
        <w:rPr>
          <w:rFonts w:ascii="Garamond" w:eastAsia="Garamond" w:hAnsi="Garamond" w:cs="Garamond"/>
        </w:rPr>
      </w:pPr>
    </w:p>
    <w:p w14:paraId="54AD4277" w14:textId="18B30F34" w:rsidR="00DA3DE4" w:rsidRPr="003D1A37" w:rsidRDefault="00B36BB4" w:rsidP="00B36BB4">
      <w:pPr>
        <w:pStyle w:val="Body"/>
        <w:rPr>
          <w:rFonts w:ascii="Garamond" w:hAnsi="Garamond"/>
        </w:rPr>
      </w:pPr>
      <w:r w:rsidRPr="003D1A37">
        <w:rPr>
          <w:rFonts w:ascii="Garamond" w:hAnsi="Garamond"/>
          <w:b/>
        </w:rPr>
        <w:t>Th</w:t>
      </w:r>
      <w:r w:rsidRPr="003D1A37">
        <w:rPr>
          <w:rFonts w:ascii="Garamond" w:hAnsi="Garamond"/>
          <w:b/>
          <w:bCs/>
        </w:rPr>
        <w:t xml:space="preserve">ompson, Victor D., </w:t>
      </w:r>
      <w:r w:rsidRPr="003D1A37">
        <w:rPr>
          <w:rFonts w:ascii="Garamond" w:hAnsi="Garamond"/>
        </w:rPr>
        <w:t xml:space="preserve">and </w:t>
      </w:r>
      <w:r w:rsidR="00DA3DE4" w:rsidRPr="003D1A37">
        <w:rPr>
          <w:rFonts w:ascii="Garamond" w:hAnsi="Garamond"/>
          <w:u w:val="single"/>
        </w:rPr>
        <w:t>John A. Turck</w:t>
      </w:r>
    </w:p>
    <w:p w14:paraId="7BFAB4C9" w14:textId="7562926F" w:rsidR="00B36BB4" w:rsidRPr="003D1A37" w:rsidRDefault="00B36BB4" w:rsidP="00E274A6">
      <w:pPr>
        <w:pStyle w:val="Body"/>
        <w:ind w:left="864" w:hanging="864"/>
        <w:rPr>
          <w:rFonts w:ascii="Garamond" w:hAnsi="Garamond"/>
        </w:rPr>
      </w:pPr>
      <w:r w:rsidRPr="003D1A37">
        <w:rPr>
          <w:rFonts w:ascii="Garamond" w:hAnsi="Garamond"/>
        </w:rPr>
        <w:t>2010</w:t>
      </w:r>
      <w:r w:rsidR="007D2C8D" w:rsidRPr="003D1A37">
        <w:rPr>
          <w:rFonts w:ascii="Garamond" w:hAnsi="Garamond"/>
        </w:rPr>
        <w:tab/>
      </w:r>
      <w:r w:rsidRPr="003D1A37">
        <w:rPr>
          <w:rFonts w:ascii="Garamond" w:hAnsi="Garamond"/>
          <w:i/>
          <w:iCs/>
        </w:rPr>
        <w:t xml:space="preserve"> </w:t>
      </w:r>
      <w:r w:rsidRPr="003D1A37">
        <w:rPr>
          <w:rFonts w:ascii="Garamond" w:hAnsi="Garamond"/>
        </w:rPr>
        <w:t xml:space="preserve">Island Archaeology and the Native American Economies (2500 B.C. to A.D. 1700) of the Georgia Coast, USA. </w:t>
      </w:r>
      <w:r w:rsidRPr="003D1A37">
        <w:rPr>
          <w:rFonts w:ascii="Garamond" w:hAnsi="Garamond"/>
          <w:i/>
          <w:iCs/>
        </w:rPr>
        <w:t xml:space="preserve">Journal of Field Archaeology </w:t>
      </w:r>
      <w:r w:rsidRPr="003D1A37">
        <w:rPr>
          <w:rFonts w:ascii="Garamond" w:hAnsi="Garamond"/>
        </w:rPr>
        <w:t>35(3):283-297</w:t>
      </w:r>
      <w:r w:rsidR="00956E56" w:rsidRPr="003D1A37">
        <w:rPr>
          <w:rFonts w:ascii="Garamond" w:hAnsi="Garamond"/>
        </w:rPr>
        <w:t>.</w:t>
      </w:r>
    </w:p>
    <w:p w14:paraId="5BF68A1D" w14:textId="277D7812" w:rsidR="00B36BB4" w:rsidRPr="003D1A37" w:rsidRDefault="00B36BB4" w:rsidP="00B36BB4">
      <w:pPr>
        <w:pStyle w:val="Body"/>
        <w:rPr>
          <w:rFonts w:ascii="Garamond" w:eastAsia="Garamond" w:hAnsi="Garamond" w:cs="Garamond"/>
        </w:rPr>
      </w:pPr>
    </w:p>
    <w:p w14:paraId="1BBD88CF" w14:textId="2827C4BB" w:rsidR="00DA3DE4" w:rsidRPr="003D1A37" w:rsidRDefault="00B36BB4" w:rsidP="00B36BB4">
      <w:pPr>
        <w:pStyle w:val="Body"/>
        <w:rPr>
          <w:rFonts w:ascii="Garamond" w:hAnsi="Garamond"/>
        </w:rPr>
      </w:pPr>
      <w:r w:rsidRPr="003D1A37">
        <w:rPr>
          <w:rFonts w:ascii="Garamond" w:hAnsi="Garamond"/>
          <w:b/>
          <w:bCs/>
        </w:rPr>
        <w:t>Thompson, Victor D.,</w:t>
      </w:r>
      <w:r w:rsidR="00DA3DE4" w:rsidRPr="003D1A37">
        <w:rPr>
          <w:rFonts w:ascii="Garamond" w:hAnsi="Garamond"/>
        </w:rPr>
        <w:t xml:space="preserve"> and Thomas J. Pluckhahn</w:t>
      </w:r>
    </w:p>
    <w:p w14:paraId="1C1D678F" w14:textId="73F28270" w:rsidR="00B36BB4" w:rsidRPr="003D1A37" w:rsidRDefault="00B36BB4" w:rsidP="00E274A6">
      <w:pPr>
        <w:pStyle w:val="Body"/>
        <w:ind w:left="860" w:hanging="860"/>
        <w:rPr>
          <w:rFonts w:ascii="Garamond" w:eastAsia="Garamond" w:hAnsi="Garamond" w:cs="Garamond"/>
          <w:i/>
          <w:iCs/>
        </w:rPr>
      </w:pPr>
      <w:r w:rsidRPr="003D1A37">
        <w:rPr>
          <w:rFonts w:ascii="Garamond" w:hAnsi="Garamond"/>
        </w:rPr>
        <w:t>2010</w:t>
      </w:r>
      <w:r w:rsidRPr="003D1A37">
        <w:rPr>
          <w:rFonts w:ascii="Garamond" w:hAnsi="Garamond"/>
          <w:i/>
          <w:iCs/>
        </w:rPr>
        <w:t xml:space="preserve"> </w:t>
      </w:r>
      <w:r w:rsidR="00276116" w:rsidRPr="003D1A37">
        <w:rPr>
          <w:rFonts w:ascii="Garamond" w:hAnsi="Garamond"/>
          <w:i/>
          <w:iCs/>
        </w:rPr>
        <w:tab/>
      </w:r>
      <w:r w:rsidRPr="003D1A37">
        <w:rPr>
          <w:rFonts w:ascii="Garamond" w:hAnsi="Garamond"/>
        </w:rPr>
        <w:t xml:space="preserve">History, Complex Hunter-Gatherers, and the Mounds and Monuments of Crystal River, Florida, USA: A Geophysical Perspective. </w:t>
      </w:r>
      <w:r w:rsidRPr="003D1A37">
        <w:rPr>
          <w:rFonts w:ascii="Garamond" w:hAnsi="Garamond"/>
          <w:i/>
          <w:iCs/>
        </w:rPr>
        <w:t xml:space="preserve">Journal of Island and Coastal Archaeology </w:t>
      </w:r>
      <w:r w:rsidRPr="003D1A37">
        <w:rPr>
          <w:rFonts w:ascii="Garamond" w:hAnsi="Garamond"/>
        </w:rPr>
        <w:t>5(1):33-51</w:t>
      </w:r>
      <w:r w:rsidRPr="003D1A37">
        <w:rPr>
          <w:rFonts w:ascii="Garamond" w:hAnsi="Garamond"/>
          <w:i/>
          <w:iCs/>
        </w:rPr>
        <w:t>.</w:t>
      </w:r>
    </w:p>
    <w:p w14:paraId="2F1A9771" w14:textId="77777777" w:rsidR="00B36BB4" w:rsidRPr="003D1A37" w:rsidRDefault="00B36BB4" w:rsidP="00B36BB4">
      <w:pPr>
        <w:pStyle w:val="Body"/>
        <w:rPr>
          <w:rFonts w:ascii="Garamond" w:eastAsia="Garamond" w:hAnsi="Garamond" w:cs="Garamond"/>
          <w:i/>
          <w:iCs/>
        </w:rPr>
      </w:pPr>
    </w:p>
    <w:p w14:paraId="0B9503BD" w14:textId="3DCACD03" w:rsidR="00DA3DE4" w:rsidRPr="003D1A37" w:rsidRDefault="00B36BB4" w:rsidP="00B36BB4">
      <w:pPr>
        <w:pStyle w:val="Body"/>
        <w:rPr>
          <w:rFonts w:ascii="Garamond" w:hAnsi="Garamond"/>
        </w:rPr>
      </w:pPr>
      <w:r w:rsidRPr="003D1A37">
        <w:rPr>
          <w:rFonts w:ascii="Garamond" w:hAnsi="Garamond"/>
        </w:rPr>
        <w:t xml:space="preserve">Pluckhahn, Thomas, J., </w:t>
      </w:r>
      <w:r w:rsidRPr="003D1A37">
        <w:rPr>
          <w:rFonts w:ascii="Garamond" w:hAnsi="Garamond"/>
          <w:b/>
          <w:bCs/>
        </w:rPr>
        <w:t>Victor D. Thompson</w:t>
      </w:r>
      <w:r w:rsidR="00DA3DE4" w:rsidRPr="003D1A37">
        <w:rPr>
          <w:rFonts w:ascii="Garamond" w:hAnsi="Garamond"/>
        </w:rPr>
        <w:t>, and Brent Weisman</w:t>
      </w:r>
    </w:p>
    <w:p w14:paraId="2A309043" w14:textId="2BBC5AC2" w:rsidR="00B36BB4" w:rsidRPr="003D1A37" w:rsidRDefault="00DA3DE4" w:rsidP="00E274A6">
      <w:pPr>
        <w:pStyle w:val="Body"/>
        <w:ind w:left="860" w:hanging="860"/>
        <w:rPr>
          <w:rFonts w:ascii="Garamond" w:eastAsia="Garamond" w:hAnsi="Garamond" w:cs="Garamond"/>
        </w:rPr>
      </w:pPr>
      <w:r w:rsidRPr="003D1A37">
        <w:rPr>
          <w:rFonts w:ascii="Garamond" w:hAnsi="Garamond"/>
        </w:rPr>
        <w:t>2010</w:t>
      </w:r>
      <w:r w:rsidR="00B36BB4" w:rsidRPr="003D1A37">
        <w:rPr>
          <w:rFonts w:ascii="Garamond" w:hAnsi="Garamond"/>
        </w:rPr>
        <w:t xml:space="preserve"> </w:t>
      </w:r>
      <w:r w:rsidR="00276116" w:rsidRPr="003D1A37">
        <w:rPr>
          <w:rFonts w:ascii="Garamond" w:hAnsi="Garamond"/>
        </w:rPr>
        <w:tab/>
      </w:r>
      <w:r w:rsidR="00B36BB4" w:rsidRPr="003D1A37">
        <w:rPr>
          <w:rFonts w:ascii="Garamond" w:hAnsi="Garamond"/>
        </w:rPr>
        <w:t xml:space="preserve">Toward a New View of History and Process at Crystal River (8CR1). </w:t>
      </w:r>
      <w:r w:rsidR="00B36BB4" w:rsidRPr="003D1A37">
        <w:rPr>
          <w:rFonts w:ascii="Garamond" w:hAnsi="Garamond"/>
          <w:i/>
          <w:iCs/>
        </w:rPr>
        <w:t>Southeastern Archaeology</w:t>
      </w:r>
      <w:r w:rsidR="00B36BB4" w:rsidRPr="003D1A37">
        <w:rPr>
          <w:rFonts w:ascii="Garamond" w:hAnsi="Garamond"/>
        </w:rPr>
        <w:t xml:space="preserve"> 29(1):164-181. </w:t>
      </w:r>
    </w:p>
    <w:p w14:paraId="241B1563" w14:textId="77777777" w:rsidR="00B36BB4" w:rsidRPr="003D1A37" w:rsidRDefault="00B36BB4" w:rsidP="00B36BB4">
      <w:pPr>
        <w:pStyle w:val="Body"/>
        <w:rPr>
          <w:rFonts w:ascii="Garamond" w:eastAsia="Garamond" w:hAnsi="Garamond" w:cs="Garamond"/>
        </w:rPr>
      </w:pPr>
    </w:p>
    <w:p w14:paraId="528AC03E" w14:textId="7E9F3BEC" w:rsidR="00DA3DE4" w:rsidRPr="003D1A37" w:rsidRDefault="00B36BB4" w:rsidP="00B36BB4">
      <w:pPr>
        <w:pStyle w:val="Body"/>
        <w:rPr>
          <w:rFonts w:ascii="Garamond" w:hAnsi="Garamond"/>
        </w:rPr>
      </w:pPr>
      <w:r w:rsidRPr="003D1A37">
        <w:rPr>
          <w:rFonts w:ascii="Garamond" w:hAnsi="Garamond"/>
        </w:rPr>
        <w:t xml:space="preserve">Kaye, Quetta, Scott M. Fitzpatrick, Michiel Kappers, and </w:t>
      </w:r>
      <w:r w:rsidRPr="003D1A37">
        <w:rPr>
          <w:rFonts w:ascii="Garamond" w:hAnsi="Garamond"/>
          <w:b/>
          <w:bCs/>
        </w:rPr>
        <w:t>Victor D. Thompson</w:t>
      </w:r>
    </w:p>
    <w:p w14:paraId="3E102F89" w14:textId="59B5BA63" w:rsidR="00B36BB4" w:rsidRPr="003D1A37" w:rsidRDefault="00B36BB4" w:rsidP="00E274A6">
      <w:pPr>
        <w:pStyle w:val="Body"/>
        <w:ind w:left="864" w:hanging="864"/>
        <w:rPr>
          <w:rFonts w:ascii="Garamond" w:eastAsia="Garamond" w:hAnsi="Garamond" w:cs="Garamond"/>
        </w:rPr>
      </w:pPr>
      <w:r w:rsidRPr="003D1A37">
        <w:rPr>
          <w:rFonts w:ascii="Garamond" w:hAnsi="Garamond"/>
        </w:rPr>
        <w:t>2010</w:t>
      </w:r>
      <w:r w:rsidR="00276116" w:rsidRPr="003D1A37">
        <w:rPr>
          <w:rFonts w:ascii="Garamond" w:hAnsi="Garamond"/>
        </w:rPr>
        <w:tab/>
      </w:r>
      <w:r w:rsidRPr="003D1A37">
        <w:rPr>
          <w:rFonts w:ascii="Garamond" w:hAnsi="Garamond"/>
          <w:i/>
          <w:iCs/>
        </w:rPr>
        <w:t xml:space="preserve"> </w:t>
      </w:r>
      <w:r w:rsidRPr="003D1A37">
        <w:rPr>
          <w:rFonts w:ascii="Garamond" w:hAnsi="Garamond"/>
        </w:rPr>
        <w:t xml:space="preserve">Beyond </w:t>
      </w:r>
      <w:r w:rsidRPr="003D1A37">
        <w:rPr>
          <w:rFonts w:ascii="Garamond" w:hAnsi="Garamond"/>
          <w:i/>
          <w:iCs/>
        </w:rPr>
        <w:t>Time Team:</w:t>
      </w:r>
      <w:r w:rsidRPr="003D1A37">
        <w:rPr>
          <w:rFonts w:ascii="Garamond" w:hAnsi="Garamond"/>
        </w:rPr>
        <w:t xml:space="preserve"> Archaeological Investigations at Coconut Walk, Nevis, West Indies, 1</w:t>
      </w:r>
      <w:r w:rsidRPr="003D1A37">
        <w:rPr>
          <w:rFonts w:ascii="Garamond" w:hAnsi="Garamond"/>
          <w:vertAlign w:val="superscript"/>
        </w:rPr>
        <w:t>st</w:t>
      </w:r>
      <w:r w:rsidRPr="003D1A37">
        <w:rPr>
          <w:rFonts w:ascii="Garamond" w:hAnsi="Garamond"/>
        </w:rPr>
        <w:t xml:space="preserve"> July – 4</w:t>
      </w:r>
      <w:r w:rsidRPr="003D1A37">
        <w:rPr>
          <w:rFonts w:ascii="Garamond" w:hAnsi="Garamond"/>
          <w:vertAlign w:val="superscript"/>
        </w:rPr>
        <w:t>th</w:t>
      </w:r>
      <w:r w:rsidRPr="003D1A37">
        <w:rPr>
          <w:rFonts w:ascii="Garamond" w:hAnsi="Garamond"/>
        </w:rPr>
        <w:t xml:space="preserve"> August 2010. </w:t>
      </w:r>
      <w:r w:rsidRPr="003D1A37">
        <w:rPr>
          <w:rFonts w:ascii="Garamond" w:hAnsi="Garamond"/>
          <w:i/>
          <w:iCs/>
        </w:rPr>
        <w:t xml:space="preserve">Papers from the Institute of Archaeology </w:t>
      </w:r>
      <w:r w:rsidRPr="003D1A37">
        <w:rPr>
          <w:rFonts w:ascii="Garamond" w:hAnsi="Garamond"/>
        </w:rPr>
        <w:t xml:space="preserve">20:137-147. </w:t>
      </w:r>
    </w:p>
    <w:p w14:paraId="0DFC79EF" w14:textId="77777777" w:rsidR="00B36BB4" w:rsidRPr="003D1A37" w:rsidRDefault="00B36BB4" w:rsidP="00B36BB4">
      <w:pPr>
        <w:pStyle w:val="Body"/>
        <w:rPr>
          <w:rFonts w:ascii="Garamond" w:eastAsia="Garamond" w:hAnsi="Garamond" w:cs="Garamond"/>
        </w:rPr>
      </w:pPr>
    </w:p>
    <w:p w14:paraId="47ED0417" w14:textId="1D2063BE"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9DE6D2A" w14:textId="36EDBE99" w:rsidR="00B36BB4" w:rsidRPr="003D1A37" w:rsidRDefault="00DA3DE4" w:rsidP="00E274A6">
      <w:pPr>
        <w:pStyle w:val="Body"/>
        <w:ind w:left="860" w:hanging="860"/>
        <w:rPr>
          <w:rFonts w:ascii="Garamond" w:eastAsia="Garamond" w:hAnsi="Garamond" w:cs="Garamond"/>
        </w:rPr>
      </w:pPr>
      <w:r w:rsidRPr="003D1A37">
        <w:rPr>
          <w:rFonts w:ascii="Garamond" w:hAnsi="Garamond"/>
        </w:rPr>
        <w:t>2009</w:t>
      </w:r>
      <w:r w:rsidR="00B36BB4" w:rsidRPr="003D1A37">
        <w:rPr>
          <w:rFonts w:ascii="Garamond" w:hAnsi="Garamond"/>
        </w:rPr>
        <w:t xml:space="preserve"> </w:t>
      </w:r>
      <w:r w:rsidR="00276116" w:rsidRPr="003D1A37">
        <w:rPr>
          <w:rFonts w:ascii="Garamond" w:hAnsi="Garamond"/>
        </w:rPr>
        <w:tab/>
      </w:r>
      <w:r w:rsidR="00B36BB4" w:rsidRPr="003D1A37">
        <w:rPr>
          <w:rFonts w:ascii="Garamond" w:hAnsi="Garamond"/>
        </w:rPr>
        <w:t xml:space="preserve">The Mississippian Production of Space through Earthen Pyramids and Public Buildings on the Georgia Coast, USA. </w:t>
      </w:r>
      <w:r w:rsidR="00B36BB4" w:rsidRPr="003D1A37">
        <w:rPr>
          <w:rFonts w:ascii="Garamond" w:hAnsi="Garamond"/>
          <w:i/>
          <w:iCs/>
        </w:rPr>
        <w:t>World Archaeology</w:t>
      </w:r>
      <w:r w:rsidR="00B36BB4" w:rsidRPr="003D1A37">
        <w:rPr>
          <w:rFonts w:ascii="Garamond" w:hAnsi="Garamond"/>
        </w:rPr>
        <w:t xml:space="preserve"> 41(3):445-470.</w:t>
      </w:r>
    </w:p>
    <w:p w14:paraId="550EA598" w14:textId="77777777" w:rsidR="00B36BB4" w:rsidRPr="003D1A37" w:rsidRDefault="00B36BB4" w:rsidP="00B36BB4">
      <w:pPr>
        <w:pStyle w:val="Body"/>
        <w:rPr>
          <w:rFonts w:ascii="Garamond" w:eastAsia="Garamond" w:hAnsi="Garamond" w:cs="Garamond"/>
        </w:rPr>
      </w:pPr>
    </w:p>
    <w:p w14:paraId="7539B7B8" w14:textId="6028ED31" w:rsidR="00DA3DE4" w:rsidRPr="003D1A37" w:rsidRDefault="00B36BB4" w:rsidP="00B36BB4">
      <w:pPr>
        <w:pStyle w:val="Body"/>
        <w:rPr>
          <w:rFonts w:ascii="Garamond" w:hAnsi="Garamond"/>
        </w:rPr>
      </w:pPr>
      <w:r w:rsidRPr="003D1A37">
        <w:rPr>
          <w:rFonts w:ascii="Garamond" w:hAnsi="Garamond"/>
          <w:b/>
          <w:bCs/>
        </w:rPr>
        <w:t xml:space="preserve">Thompson, Victor D., </w:t>
      </w:r>
      <w:r w:rsidRPr="003D1A37">
        <w:rPr>
          <w:rFonts w:ascii="Garamond" w:hAnsi="Garamond"/>
        </w:rPr>
        <w:t xml:space="preserve">and </w:t>
      </w:r>
      <w:r w:rsidR="00DA3DE4" w:rsidRPr="003D1A37">
        <w:rPr>
          <w:rFonts w:ascii="Garamond" w:hAnsi="Garamond"/>
          <w:u w:val="single"/>
        </w:rPr>
        <w:t xml:space="preserve">John </w:t>
      </w:r>
      <w:r w:rsidR="000778B6">
        <w:rPr>
          <w:rFonts w:ascii="Garamond" w:hAnsi="Garamond"/>
          <w:u w:val="single"/>
        </w:rPr>
        <w:t xml:space="preserve">A. </w:t>
      </w:r>
      <w:r w:rsidR="00DA3DE4" w:rsidRPr="003D1A37">
        <w:rPr>
          <w:rFonts w:ascii="Garamond" w:hAnsi="Garamond"/>
          <w:u w:val="single"/>
        </w:rPr>
        <w:t>Turck</w:t>
      </w:r>
    </w:p>
    <w:p w14:paraId="2DF3A10B" w14:textId="5D76F04E" w:rsidR="00B36BB4" w:rsidRPr="003D1A37" w:rsidRDefault="00DA3DE4" w:rsidP="00B36BB4">
      <w:pPr>
        <w:pStyle w:val="Body"/>
        <w:rPr>
          <w:rFonts w:ascii="Garamond" w:eastAsia="Garamond" w:hAnsi="Garamond" w:cs="Garamond"/>
        </w:rPr>
      </w:pPr>
      <w:r w:rsidRPr="003D1A37">
        <w:rPr>
          <w:rFonts w:ascii="Garamond" w:hAnsi="Garamond"/>
        </w:rPr>
        <w:t xml:space="preserve">2009 </w:t>
      </w:r>
      <w:r w:rsidR="00276116" w:rsidRPr="003D1A37">
        <w:rPr>
          <w:rFonts w:ascii="Garamond" w:hAnsi="Garamond"/>
        </w:rPr>
        <w:tab/>
      </w:r>
      <w:r w:rsidR="00B36BB4" w:rsidRPr="003D1A37">
        <w:rPr>
          <w:rFonts w:ascii="Garamond" w:hAnsi="Garamond"/>
        </w:rPr>
        <w:t xml:space="preserve">Adaptive Cycles of Coastal Hunter-Gatherers. </w:t>
      </w:r>
      <w:r w:rsidR="00B36BB4" w:rsidRPr="003D1A37">
        <w:rPr>
          <w:rFonts w:ascii="Garamond" w:hAnsi="Garamond"/>
          <w:i/>
          <w:iCs/>
        </w:rPr>
        <w:t>American Antiquity</w:t>
      </w:r>
      <w:r w:rsidR="00B36BB4" w:rsidRPr="003D1A37">
        <w:rPr>
          <w:rFonts w:ascii="Garamond" w:hAnsi="Garamond"/>
        </w:rPr>
        <w:t xml:space="preserve"> 74(2):255-278.</w:t>
      </w:r>
    </w:p>
    <w:p w14:paraId="76760141" w14:textId="77777777" w:rsidR="00B36BB4" w:rsidRPr="003D1A37" w:rsidRDefault="00B36BB4" w:rsidP="00B36BB4">
      <w:pPr>
        <w:pStyle w:val="Body"/>
        <w:rPr>
          <w:rFonts w:ascii="Garamond" w:eastAsia="Garamond" w:hAnsi="Garamond" w:cs="Garamond"/>
        </w:rPr>
      </w:pPr>
    </w:p>
    <w:p w14:paraId="5A5ED7CF" w14:textId="0D6B159D"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Philip J. Arnold, </w:t>
      </w:r>
      <w:r w:rsidR="00DA3DE4" w:rsidRPr="003D1A37">
        <w:rPr>
          <w:rFonts w:ascii="Garamond" w:hAnsi="Garamond"/>
        </w:rPr>
        <w:t>III, and Amber M. VanDerwarker</w:t>
      </w:r>
    </w:p>
    <w:p w14:paraId="281B07C9" w14:textId="0C0957B8" w:rsidR="00B36BB4" w:rsidRPr="003D1A37" w:rsidRDefault="00B36BB4" w:rsidP="00E274A6">
      <w:pPr>
        <w:pStyle w:val="Body"/>
        <w:ind w:left="860" w:hanging="860"/>
        <w:rPr>
          <w:rFonts w:ascii="Garamond" w:eastAsia="Garamond" w:hAnsi="Garamond" w:cs="Garamond"/>
        </w:rPr>
      </w:pPr>
      <w:r w:rsidRPr="003D1A37">
        <w:rPr>
          <w:rFonts w:ascii="Garamond" w:hAnsi="Garamond"/>
        </w:rPr>
        <w:t>2009</w:t>
      </w:r>
      <w:r w:rsidR="00DA3DE4" w:rsidRPr="003D1A37">
        <w:rPr>
          <w:rFonts w:ascii="Garamond" w:hAnsi="Garamond"/>
          <w:i/>
          <w:iCs/>
        </w:rPr>
        <w:t xml:space="preserve"> </w:t>
      </w:r>
      <w:r w:rsidR="00276116" w:rsidRPr="003D1A37">
        <w:rPr>
          <w:rFonts w:ascii="Garamond" w:hAnsi="Garamond"/>
          <w:i/>
          <w:iCs/>
        </w:rPr>
        <w:tab/>
      </w:r>
      <w:r w:rsidRPr="003D1A37">
        <w:rPr>
          <w:rFonts w:ascii="Garamond" w:hAnsi="Garamond"/>
        </w:rPr>
        <w:t xml:space="preserve">Geophysical Investigations at </w:t>
      </w:r>
      <w:proofErr w:type="spellStart"/>
      <w:r w:rsidRPr="003D1A37">
        <w:rPr>
          <w:rFonts w:ascii="Garamond" w:hAnsi="Garamond"/>
        </w:rPr>
        <w:t>Teotepec</w:t>
      </w:r>
      <w:proofErr w:type="spellEnd"/>
      <w:r w:rsidRPr="003D1A37">
        <w:rPr>
          <w:rFonts w:ascii="Garamond" w:hAnsi="Garamond"/>
        </w:rPr>
        <w:t xml:space="preserve"> in the Sierra de los </w:t>
      </w:r>
      <w:proofErr w:type="spellStart"/>
      <w:r w:rsidRPr="003D1A37">
        <w:rPr>
          <w:rFonts w:ascii="Garamond" w:hAnsi="Garamond"/>
        </w:rPr>
        <w:t>Tuxtlas</w:t>
      </w:r>
      <w:proofErr w:type="spellEnd"/>
      <w:r w:rsidRPr="003D1A37">
        <w:rPr>
          <w:rFonts w:ascii="Garamond" w:hAnsi="Garamond"/>
        </w:rPr>
        <w:t xml:space="preserve">, México. </w:t>
      </w:r>
      <w:r w:rsidRPr="003D1A37">
        <w:rPr>
          <w:rFonts w:ascii="Garamond" w:hAnsi="Garamond"/>
          <w:i/>
          <w:iCs/>
        </w:rPr>
        <w:t>Journal of Field Archaeology</w:t>
      </w:r>
      <w:r w:rsidRPr="003D1A37">
        <w:rPr>
          <w:rFonts w:ascii="Garamond" w:hAnsi="Garamond"/>
        </w:rPr>
        <w:t xml:space="preserve"> 34(4):439-455. </w:t>
      </w:r>
    </w:p>
    <w:p w14:paraId="30067686" w14:textId="77777777" w:rsidR="00B36BB4" w:rsidRPr="003D1A37" w:rsidRDefault="00B36BB4" w:rsidP="00B36BB4">
      <w:pPr>
        <w:pStyle w:val="Body"/>
        <w:rPr>
          <w:rFonts w:ascii="Garamond" w:eastAsia="Garamond" w:hAnsi="Garamond" w:cs="Garamond"/>
        </w:rPr>
      </w:pPr>
      <w:r w:rsidRPr="003D1A37">
        <w:rPr>
          <w:rFonts w:ascii="Garamond" w:hAnsi="Garamond"/>
        </w:rPr>
        <w:t xml:space="preserve"> </w:t>
      </w:r>
    </w:p>
    <w:p w14:paraId="011FC755" w14:textId="754905A9" w:rsidR="00DA3DE4" w:rsidRPr="003D1A37" w:rsidRDefault="00B36BB4" w:rsidP="00B36BB4">
      <w:pPr>
        <w:pStyle w:val="Body"/>
        <w:rPr>
          <w:rFonts w:ascii="Garamond" w:hAnsi="Garamond"/>
        </w:rPr>
      </w:pPr>
      <w:r w:rsidRPr="003D1A37">
        <w:rPr>
          <w:rFonts w:ascii="Garamond" w:hAnsi="Garamond"/>
        </w:rPr>
        <w:t xml:space="preserve">Pluckhahn, Thomas J., and </w:t>
      </w:r>
      <w:r w:rsidRPr="003D1A37">
        <w:rPr>
          <w:rFonts w:ascii="Garamond" w:hAnsi="Garamond"/>
          <w:b/>
          <w:bCs/>
        </w:rPr>
        <w:t>Victor D. Thompson</w:t>
      </w:r>
    </w:p>
    <w:p w14:paraId="02FDB79E" w14:textId="4DCEA7D4" w:rsidR="00B36BB4" w:rsidRPr="003D1A37" w:rsidRDefault="00DA3DE4" w:rsidP="00B36BB4">
      <w:pPr>
        <w:pStyle w:val="Body"/>
        <w:rPr>
          <w:rFonts w:ascii="Garamond" w:eastAsia="Garamond" w:hAnsi="Garamond" w:cs="Garamond"/>
        </w:rPr>
      </w:pPr>
      <w:r w:rsidRPr="003D1A37">
        <w:rPr>
          <w:rFonts w:ascii="Garamond" w:hAnsi="Garamond"/>
        </w:rPr>
        <w:t xml:space="preserve">2009 </w:t>
      </w:r>
      <w:r w:rsidR="00276116" w:rsidRPr="003D1A37">
        <w:rPr>
          <w:rFonts w:ascii="Garamond" w:hAnsi="Garamond"/>
        </w:rPr>
        <w:tab/>
      </w:r>
      <w:r w:rsidR="00B36BB4" w:rsidRPr="003D1A37">
        <w:rPr>
          <w:rFonts w:ascii="Garamond" w:hAnsi="Garamond"/>
        </w:rPr>
        <w:t xml:space="preserve">Mapping Crystal River: Past, Present, Future. </w:t>
      </w:r>
      <w:r w:rsidR="00B36BB4" w:rsidRPr="003D1A37">
        <w:rPr>
          <w:rFonts w:ascii="Garamond" w:hAnsi="Garamond"/>
          <w:i/>
          <w:iCs/>
        </w:rPr>
        <w:t xml:space="preserve">The Florida Anthropologist </w:t>
      </w:r>
      <w:r w:rsidR="00B36BB4" w:rsidRPr="003D1A37">
        <w:rPr>
          <w:rFonts w:ascii="Garamond" w:hAnsi="Garamond"/>
        </w:rPr>
        <w:t xml:space="preserve">62(1):3-22. </w:t>
      </w:r>
    </w:p>
    <w:p w14:paraId="5A79E012" w14:textId="77777777" w:rsidR="00B36BB4" w:rsidRPr="003D1A37" w:rsidRDefault="00B36BB4" w:rsidP="00B36BB4">
      <w:pPr>
        <w:pStyle w:val="Body"/>
        <w:rPr>
          <w:rFonts w:ascii="Garamond" w:eastAsia="Garamond" w:hAnsi="Garamond" w:cs="Garamond"/>
        </w:rPr>
      </w:pPr>
    </w:p>
    <w:p w14:paraId="3332025F" w14:textId="74A1911D"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esley</w:t>
      </w:r>
      <w:r w:rsidR="00DA3DE4" w:rsidRPr="003D1A37">
        <w:rPr>
          <w:rFonts w:ascii="Garamond" w:hAnsi="Garamond"/>
        </w:rPr>
        <w:t xml:space="preserve"> D. Stoner, and Harold D. Rowe</w:t>
      </w:r>
    </w:p>
    <w:p w14:paraId="1095EACF" w14:textId="1B4FC39C"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8 </w:t>
      </w:r>
      <w:r w:rsidR="00276116" w:rsidRPr="003D1A37">
        <w:rPr>
          <w:rFonts w:ascii="Garamond" w:hAnsi="Garamond"/>
        </w:rPr>
        <w:tab/>
      </w:r>
      <w:r w:rsidR="00B36BB4" w:rsidRPr="003D1A37">
        <w:rPr>
          <w:rFonts w:ascii="Garamond" w:hAnsi="Garamond"/>
        </w:rPr>
        <w:t xml:space="preserve">Early Hunter-Gatherer Pottery </w:t>
      </w:r>
      <w:r w:rsidR="00FE5D1E" w:rsidRPr="003D1A37">
        <w:rPr>
          <w:rFonts w:ascii="Garamond" w:hAnsi="Garamond"/>
        </w:rPr>
        <w:t>along</w:t>
      </w:r>
      <w:r w:rsidR="00B36BB4" w:rsidRPr="003D1A37">
        <w:rPr>
          <w:rFonts w:ascii="Garamond" w:hAnsi="Garamond"/>
        </w:rPr>
        <w:t xml:space="preserve"> the Atlantic Coast of the Southeastern United States: A Ceramic Compositional Study. </w:t>
      </w:r>
      <w:r w:rsidR="00B36BB4" w:rsidRPr="003D1A37">
        <w:rPr>
          <w:rFonts w:ascii="Garamond" w:hAnsi="Garamond"/>
          <w:i/>
          <w:iCs/>
        </w:rPr>
        <w:t>Journal of Island and Coastal Archaeology</w:t>
      </w:r>
      <w:r w:rsidR="00B36BB4" w:rsidRPr="003D1A37">
        <w:rPr>
          <w:rFonts w:ascii="Garamond" w:hAnsi="Garamond"/>
        </w:rPr>
        <w:t xml:space="preserve"> 3(2):191-213.   </w:t>
      </w:r>
    </w:p>
    <w:p w14:paraId="625DD0A1" w14:textId="77777777" w:rsidR="00B36BB4" w:rsidRPr="003D1A37" w:rsidRDefault="00B36BB4" w:rsidP="00B36BB4">
      <w:pPr>
        <w:pStyle w:val="Body"/>
        <w:rPr>
          <w:rFonts w:ascii="Garamond" w:eastAsia="Garamond" w:hAnsi="Garamond" w:cs="Garamond"/>
        </w:rPr>
      </w:pPr>
    </w:p>
    <w:p w14:paraId="607FC5DF" w14:textId="0DA456C6"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44198AA1" w14:textId="6FE59D6C"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7 </w:t>
      </w:r>
      <w:r w:rsidR="00276116" w:rsidRPr="003D1A37">
        <w:rPr>
          <w:rFonts w:ascii="Garamond" w:hAnsi="Garamond"/>
        </w:rPr>
        <w:tab/>
      </w:r>
      <w:r w:rsidR="00B36BB4" w:rsidRPr="003D1A37">
        <w:rPr>
          <w:rFonts w:ascii="Garamond" w:hAnsi="Garamond"/>
        </w:rPr>
        <w:t xml:space="preserve">Articulating Activity Areas and Formation Processes at the Sapelo Island Shell Ring Complex. </w:t>
      </w:r>
      <w:r w:rsidR="00B36BB4" w:rsidRPr="003D1A37">
        <w:rPr>
          <w:rFonts w:ascii="Garamond" w:hAnsi="Garamond"/>
          <w:i/>
          <w:iCs/>
        </w:rPr>
        <w:t>Southeastern Archaeology</w:t>
      </w:r>
      <w:r w:rsidR="00B36BB4" w:rsidRPr="003D1A37">
        <w:rPr>
          <w:rFonts w:ascii="Garamond" w:hAnsi="Garamond"/>
        </w:rPr>
        <w:t xml:space="preserve"> 26(1):91-107.   </w:t>
      </w:r>
    </w:p>
    <w:p w14:paraId="22E809AC" w14:textId="77777777" w:rsidR="00B36BB4" w:rsidRPr="003D1A37" w:rsidRDefault="00B36BB4" w:rsidP="00B36BB4">
      <w:pPr>
        <w:pStyle w:val="Body"/>
        <w:rPr>
          <w:rFonts w:ascii="Garamond" w:eastAsia="Garamond" w:hAnsi="Garamond" w:cs="Garamond"/>
        </w:rPr>
      </w:pPr>
    </w:p>
    <w:p w14:paraId="4615507B" w14:textId="5AFF426E" w:rsidR="00DA3DE4" w:rsidRPr="003D1A37" w:rsidRDefault="00B36BB4" w:rsidP="00B36BB4">
      <w:pPr>
        <w:pStyle w:val="Body"/>
        <w:rPr>
          <w:rFonts w:ascii="Garamond" w:hAnsi="Garamond"/>
        </w:rPr>
      </w:pPr>
      <w:r w:rsidRPr="003D1A37">
        <w:rPr>
          <w:rFonts w:ascii="Garamond" w:hAnsi="Garamond"/>
        </w:rPr>
        <w:t xml:space="preserve">Venter, Marcie L., </w:t>
      </w:r>
      <w:r w:rsidRPr="003D1A37">
        <w:rPr>
          <w:rFonts w:ascii="Garamond" w:hAnsi="Garamond"/>
          <w:b/>
          <w:bCs/>
        </w:rPr>
        <w:t>Victor D. Thompson</w:t>
      </w:r>
      <w:r w:rsidRPr="003D1A37">
        <w:rPr>
          <w:rFonts w:ascii="Garamond" w:hAnsi="Garamond"/>
        </w:rPr>
        <w:t>, Matthew D. R</w:t>
      </w:r>
      <w:r w:rsidR="00DA3DE4" w:rsidRPr="003D1A37">
        <w:rPr>
          <w:rFonts w:ascii="Garamond" w:hAnsi="Garamond"/>
        </w:rPr>
        <w:t>eynolds, and James C. Waggoner</w:t>
      </w:r>
    </w:p>
    <w:p w14:paraId="3AC7D464" w14:textId="76427DEB"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6 </w:t>
      </w:r>
      <w:r w:rsidR="00276116" w:rsidRPr="003D1A37">
        <w:rPr>
          <w:rFonts w:ascii="Garamond" w:hAnsi="Garamond"/>
        </w:rPr>
        <w:tab/>
      </w:r>
      <w:r w:rsidR="00B36BB4" w:rsidRPr="003D1A37">
        <w:rPr>
          <w:rFonts w:ascii="Garamond" w:hAnsi="Garamond"/>
        </w:rPr>
        <w:t xml:space="preserve">Integrating Shallow Geophysical Survey: Archaeological Investigations at </w:t>
      </w:r>
      <w:proofErr w:type="spellStart"/>
      <w:r w:rsidR="00B36BB4" w:rsidRPr="003D1A37">
        <w:rPr>
          <w:rFonts w:ascii="Garamond" w:hAnsi="Garamond"/>
        </w:rPr>
        <w:t>Totógal</w:t>
      </w:r>
      <w:proofErr w:type="spellEnd"/>
      <w:r w:rsidR="00B36BB4" w:rsidRPr="003D1A37">
        <w:rPr>
          <w:rFonts w:ascii="Garamond" w:hAnsi="Garamond"/>
        </w:rPr>
        <w:t xml:space="preserve">, Veracruz, México. </w:t>
      </w:r>
      <w:r w:rsidR="00B36BB4" w:rsidRPr="003D1A37">
        <w:rPr>
          <w:rFonts w:ascii="Garamond" w:hAnsi="Garamond"/>
          <w:i/>
          <w:iCs/>
        </w:rPr>
        <w:t>Journal of Archaeological Science</w:t>
      </w:r>
      <w:r w:rsidR="00B36BB4" w:rsidRPr="003D1A37">
        <w:rPr>
          <w:rFonts w:ascii="Garamond" w:hAnsi="Garamond"/>
        </w:rPr>
        <w:t xml:space="preserve"> 33(6):767-777.</w:t>
      </w:r>
    </w:p>
    <w:p w14:paraId="1F2BD00E" w14:textId="77777777" w:rsidR="00B36BB4" w:rsidRPr="00FF7402" w:rsidRDefault="00B36BB4" w:rsidP="00B36BB4">
      <w:pPr>
        <w:pStyle w:val="Body"/>
        <w:rPr>
          <w:rFonts w:ascii="Garamond" w:eastAsia="Garamond" w:hAnsi="Garamond" w:cs="Garamond"/>
          <w:b/>
          <w:bCs/>
        </w:rPr>
      </w:pPr>
    </w:p>
    <w:p w14:paraId="6DAFEFC3" w14:textId="18179015" w:rsidR="00DA3DE4" w:rsidRPr="003D1A37" w:rsidRDefault="00B36BB4" w:rsidP="00B36BB4">
      <w:pPr>
        <w:pStyle w:val="Body"/>
        <w:rPr>
          <w:rFonts w:ascii="Garamond" w:hAnsi="Garamond"/>
        </w:rPr>
      </w:pPr>
      <w:r w:rsidRPr="003D1A37">
        <w:rPr>
          <w:rFonts w:ascii="Garamond" w:hAnsi="Garamond"/>
        </w:rPr>
        <w:t xml:space="preserve">Jefferies, Richard W., </w:t>
      </w:r>
      <w:r w:rsidRPr="003D1A37">
        <w:rPr>
          <w:rFonts w:ascii="Garamond" w:hAnsi="Garamond"/>
          <w:b/>
          <w:bCs/>
        </w:rPr>
        <w:t>Victor D. Thompson</w:t>
      </w:r>
      <w:r w:rsidR="00DA3DE4" w:rsidRPr="003D1A37">
        <w:rPr>
          <w:rFonts w:ascii="Garamond" w:hAnsi="Garamond"/>
        </w:rPr>
        <w:t>, and George R. Milner</w:t>
      </w:r>
    </w:p>
    <w:p w14:paraId="6ED966C0" w14:textId="526B37A4"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5 </w:t>
      </w:r>
      <w:r w:rsidR="00276116" w:rsidRPr="003D1A37">
        <w:rPr>
          <w:rFonts w:ascii="Garamond" w:hAnsi="Garamond"/>
        </w:rPr>
        <w:tab/>
      </w:r>
      <w:r w:rsidR="00B36BB4" w:rsidRPr="003D1A37">
        <w:rPr>
          <w:rFonts w:ascii="Garamond" w:hAnsi="Garamond"/>
        </w:rPr>
        <w:t xml:space="preserve">Archaic Hunter-gatherer Landscape Use in West-Central Kentucky. </w:t>
      </w:r>
      <w:r w:rsidR="00B36BB4" w:rsidRPr="003D1A37">
        <w:rPr>
          <w:rFonts w:ascii="Garamond" w:hAnsi="Garamond"/>
          <w:i/>
          <w:iCs/>
        </w:rPr>
        <w:t>Journal of Field Archaeology</w:t>
      </w:r>
      <w:r w:rsidR="00B36BB4" w:rsidRPr="003D1A37">
        <w:rPr>
          <w:rFonts w:ascii="Garamond" w:hAnsi="Garamond"/>
        </w:rPr>
        <w:t xml:space="preserve"> 30(1):3-23.</w:t>
      </w:r>
    </w:p>
    <w:p w14:paraId="2547C066" w14:textId="77777777" w:rsidR="00B36BB4" w:rsidRPr="003D1A37" w:rsidRDefault="00B36BB4" w:rsidP="00B36BB4">
      <w:pPr>
        <w:pStyle w:val="Body"/>
        <w:rPr>
          <w:rFonts w:ascii="Garamond" w:eastAsia="Garamond" w:hAnsi="Garamond" w:cs="Garamond"/>
        </w:rPr>
      </w:pPr>
    </w:p>
    <w:p w14:paraId="6BF26132" w14:textId="436BC2A8"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Matthew Reynolds, Bryan Haley, Richard Jefferies, Jay K</w:t>
      </w:r>
      <w:r w:rsidR="00DA3DE4" w:rsidRPr="003D1A37">
        <w:rPr>
          <w:rFonts w:ascii="Garamond" w:hAnsi="Garamond"/>
        </w:rPr>
        <w:t>. Johnson, and Laura Humphries</w:t>
      </w:r>
    </w:p>
    <w:p w14:paraId="1FB4434D" w14:textId="75B83B89" w:rsidR="00956E56" w:rsidRPr="003D1A37" w:rsidRDefault="00DA3DE4" w:rsidP="00F449A1">
      <w:pPr>
        <w:pStyle w:val="Body"/>
        <w:ind w:left="860" w:hanging="860"/>
        <w:rPr>
          <w:rFonts w:ascii="Garamond" w:hAnsi="Garamond"/>
        </w:rPr>
      </w:pPr>
      <w:r w:rsidRPr="003D1A37">
        <w:rPr>
          <w:rFonts w:ascii="Garamond" w:hAnsi="Garamond"/>
        </w:rPr>
        <w:t xml:space="preserve">2004 </w:t>
      </w:r>
      <w:r w:rsidR="00276116" w:rsidRPr="003D1A37">
        <w:rPr>
          <w:rFonts w:ascii="Garamond" w:hAnsi="Garamond"/>
        </w:rPr>
        <w:tab/>
      </w:r>
      <w:r w:rsidR="00B36BB4" w:rsidRPr="003D1A37">
        <w:rPr>
          <w:rFonts w:ascii="Garamond" w:hAnsi="Garamond"/>
        </w:rPr>
        <w:t xml:space="preserve">The Sapelo Island Shell Rings: Shallow Geophysics on a Georgia Sea Island. </w:t>
      </w:r>
      <w:r w:rsidR="00B36BB4" w:rsidRPr="003D1A37">
        <w:rPr>
          <w:rFonts w:ascii="Garamond" w:hAnsi="Garamond"/>
          <w:i/>
          <w:iCs/>
        </w:rPr>
        <w:t>Southeastern Archaeology</w:t>
      </w:r>
      <w:r w:rsidR="00B36BB4" w:rsidRPr="003D1A37">
        <w:rPr>
          <w:rFonts w:ascii="Garamond" w:hAnsi="Garamond"/>
        </w:rPr>
        <w:t xml:space="preserve"> 23(2):192-201. </w:t>
      </w:r>
    </w:p>
    <w:p w14:paraId="1BFCE5BC" w14:textId="77777777" w:rsidR="00B36BB4" w:rsidRPr="003D1A37" w:rsidRDefault="00B36BB4" w:rsidP="00B36BB4">
      <w:pPr>
        <w:pStyle w:val="Body"/>
        <w:rPr>
          <w:rFonts w:ascii="Garamond" w:eastAsia="Garamond" w:hAnsi="Garamond" w:cs="Garamond"/>
        </w:rPr>
      </w:pPr>
    </w:p>
    <w:p w14:paraId="2EB50F7B" w14:textId="77777777" w:rsidR="00DA3DE4" w:rsidRPr="003D1A37" w:rsidRDefault="00B36BB4" w:rsidP="00B36BB4">
      <w:pPr>
        <w:pStyle w:val="Body"/>
        <w:rPr>
          <w:rFonts w:ascii="Garamond" w:hAnsi="Garamond"/>
        </w:rPr>
      </w:pPr>
      <w:r w:rsidRPr="003D1A37">
        <w:rPr>
          <w:rFonts w:ascii="Garamond" w:hAnsi="Garamond"/>
        </w:rPr>
        <w:t xml:space="preserve">Williams, Mark J., and </w:t>
      </w:r>
      <w:r w:rsidRPr="003D1A37">
        <w:rPr>
          <w:rFonts w:ascii="Garamond" w:hAnsi="Garamond"/>
          <w:b/>
          <w:bCs/>
        </w:rPr>
        <w:t>Victor D. Thompson</w:t>
      </w:r>
    </w:p>
    <w:p w14:paraId="50060E39" w14:textId="7543B3D9" w:rsidR="00B36BB4" w:rsidRPr="003D1A37" w:rsidRDefault="00DA3DE4" w:rsidP="00B36BB4">
      <w:pPr>
        <w:pStyle w:val="Body"/>
        <w:rPr>
          <w:rFonts w:ascii="Garamond" w:eastAsia="Garamond" w:hAnsi="Garamond" w:cs="Garamond"/>
        </w:rPr>
      </w:pPr>
      <w:r w:rsidRPr="003D1A37">
        <w:rPr>
          <w:rFonts w:ascii="Garamond" w:hAnsi="Garamond"/>
        </w:rPr>
        <w:t xml:space="preserve">1999 </w:t>
      </w:r>
      <w:r w:rsidR="00276116" w:rsidRPr="003D1A37">
        <w:rPr>
          <w:rFonts w:ascii="Garamond" w:hAnsi="Garamond"/>
        </w:rPr>
        <w:tab/>
      </w:r>
      <w:r w:rsidR="00B36BB4" w:rsidRPr="003D1A37">
        <w:rPr>
          <w:rFonts w:ascii="Garamond" w:hAnsi="Garamond"/>
        </w:rPr>
        <w:t xml:space="preserve">A Guide to Georgia Indian Pottery Types. </w:t>
      </w:r>
      <w:r w:rsidR="00B36BB4" w:rsidRPr="003D1A37">
        <w:rPr>
          <w:rFonts w:ascii="Garamond" w:hAnsi="Garamond"/>
          <w:i/>
          <w:iCs/>
        </w:rPr>
        <w:t>Early Georgia</w:t>
      </w:r>
      <w:r w:rsidR="00B36BB4" w:rsidRPr="003D1A37">
        <w:rPr>
          <w:rFonts w:ascii="Garamond" w:hAnsi="Garamond"/>
        </w:rPr>
        <w:t xml:space="preserve"> 27(1):1-167.</w:t>
      </w:r>
    </w:p>
    <w:p w14:paraId="1B3295D7" w14:textId="77777777" w:rsidR="006A037C" w:rsidRDefault="006A037C">
      <w:pPr>
        <w:pStyle w:val="Body"/>
        <w:rPr>
          <w:rFonts w:ascii="Garamond" w:hAnsi="Garamond"/>
          <w:b/>
          <w:bCs/>
        </w:rPr>
      </w:pPr>
    </w:p>
    <w:p w14:paraId="44F089B5" w14:textId="164BC277" w:rsidR="00293248" w:rsidRPr="003D1A37" w:rsidRDefault="00E7058D">
      <w:pPr>
        <w:pStyle w:val="Body"/>
        <w:rPr>
          <w:rFonts w:ascii="Garamond" w:eastAsia="Garamond" w:hAnsi="Garamond" w:cs="Garamond"/>
          <w:b/>
          <w:bCs/>
        </w:rPr>
      </w:pPr>
      <w:r w:rsidRPr="003D1A37">
        <w:rPr>
          <w:rFonts w:ascii="Garamond" w:hAnsi="Garamond"/>
          <w:b/>
          <w:bCs/>
        </w:rPr>
        <w:t>Books and Guest edited journals</w:t>
      </w:r>
    </w:p>
    <w:p w14:paraId="7E07FDFF" w14:textId="77777777" w:rsidR="00D8593F" w:rsidRPr="003D1A37" w:rsidRDefault="00D8593F">
      <w:pPr>
        <w:pStyle w:val="Body"/>
        <w:rPr>
          <w:rFonts w:ascii="Garamond" w:hAnsi="Garamond"/>
        </w:rPr>
      </w:pPr>
    </w:p>
    <w:p w14:paraId="791A0CBC" w14:textId="71F18F4B" w:rsidR="000B5C19" w:rsidRDefault="000B5C19" w:rsidP="000B5C19">
      <w:pPr>
        <w:pStyle w:val="Body"/>
        <w:rPr>
          <w:rFonts w:ascii="Garamond" w:hAnsi="Garamond"/>
        </w:rPr>
      </w:pPr>
      <w:r w:rsidRPr="000B5C19">
        <w:rPr>
          <w:rFonts w:ascii="Garamond" w:hAnsi="Garamond"/>
        </w:rPr>
        <w:t>Feinman, G</w:t>
      </w:r>
      <w:r>
        <w:rPr>
          <w:rFonts w:ascii="Garamond" w:hAnsi="Garamond"/>
        </w:rPr>
        <w:t>ary</w:t>
      </w:r>
      <w:r w:rsidRPr="000B5C19">
        <w:rPr>
          <w:rFonts w:ascii="Garamond" w:hAnsi="Garamond"/>
        </w:rPr>
        <w:t xml:space="preserve"> M.</w:t>
      </w:r>
      <w:r w:rsidR="00F372F1">
        <w:rPr>
          <w:rFonts w:ascii="Garamond" w:hAnsi="Garamond"/>
        </w:rPr>
        <w:t xml:space="preserve">, and </w:t>
      </w:r>
      <w:r w:rsidRPr="00F372F1">
        <w:rPr>
          <w:rFonts w:ascii="Garamond" w:hAnsi="Garamond"/>
          <w:b/>
          <w:bCs/>
        </w:rPr>
        <w:t>Victor D. Thompson</w:t>
      </w:r>
      <w:r>
        <w:rPr>
          <w:rFonts w:ascii="Garamond" w:hAnsi="Garamond"/>
        </w:rPr>
        <w:t xml:space="preserve"> </w:t>
      </w:r>
      <w:r w:rsidRPr="003D1A37">
        <w:rPr>
          <w:rFonts w:ascii="Garamond" w:hAnsi="Garamond"/>
        </w:rPr>
        <w:t>(editors)</w:t>
      </w:r>
    </w:p>
    <w:p w14:paraId="1D87C645" w14:textId="4FFD479B" w:rsidR="000B5C19" w:rsidRPr="000B5C19" w:rsidRDefault="000B5C19" w:rsidP="000B5C19">
      <w:pPr>
        <w:pStyle w:val="Body"/>
        <w:ind w:left="860" w:hanging="860"/>
        <w:rPr>
          <w:rFonts w:ascii="Garamond" w:hAnsi="Garamond"/>
        </w:rPr>
      </w:pPr>
      <w:r w:rsidRPr="000B5C19">
        <w:rPr>
          <w:rFonts w:ascii="Garamond" w:hAnsi="Garamond"/>
        </w:rPr>
        <w:t>2025</w:t>
      </w:r>
      <w:r>
        <w:rPr>
          <w:rFonts w:ascii="Garamond" w:hAnsi="Garamond"/>
        </w:rPr>
        <w:tab/>
      </w:r>
      <w:r w:rsidRPr="000B5C19">
        <w:rPr>
          <w:rFonts w:ascii="Garamond" w:hAnsi="Garamond"/>
          <w:i/>
          <w:iCs/>
        </w:rPr>
        <w:t>The Socioeconomic Dynamics of Settling Down</w:t>
      </w:r>
      <w:r w:rsidRPr="000B5C19">
        <w:rPr>
          <w:rFonts w:ascii="Garamond" w:hAnsi="Garamond"/>
        </w:rPr>
        <w:t xml:space="preserve">. Lausanne: Frontiers Media SA. </w:t>
      </w:r>
      <w:proofErr w:type="spellStart"/>
      <w:r w:rsidRPr="000B5C19">
        <w:rPr>
          <w:rFonts w:ascii="Garamond" w:hAnsi="Garamond"/>
        </w:rPr>
        <w:t>doi</w:t>
      </w:r>
      <w:proofErr w:type="spellEnd"/>
      <w:r w:rsidRPr="000B5C19">
        <w:rPr>
          <w:rFonts w:ascii="Garamond" w:hAnsi="Garamond"/>
        </w:rPr>
        <w:t>: 10.3389/978-2-8325-6869-9”</w:t>
      </w:r>
    </w:p>
    <w:p w14:paraId="7CCE17EF" w14:textId="77777777" w:rsidR="000B5C19" w:rsidRPr="000B5C19" w:rsidRDefault="000B5C19" w:rsidP="000B5C19">
      <w:pPr>
        <w:pStyle w:val="Body"/>
        <w:rPr>
          <w:rFonts w:ascii="Garamond" w:hAnsi="Garamond"/>
          <w:b/>
          <w:bCs/>
        </w:rPr>
      </w:pPr>
    </w:p>
    <w:p w14:paraId="5E154A1F" w14:textId="7DFEB2E2" w:rsidR="00DE77ED" w:rsidRPr="003D1A37" w:rsidRDefault="00DE77ED" w:rsidP="00DE77ED">
      <w:pPr>
        <w:pStyle w:val="Body"/>
        <w:rPr>
          <w:rFonts w:ascii="Garamond" w:hAnsi="Garamond"/>
        </w:rPr>
      </w:pPr>
      <w:r w:rsidRPr="00FF7402">
        <w:rPr>
          <w:rFonts w:ascii="Garamond" w:hAnsi="Garamond"/>
          <w:b/>
          <w:bCs/>
        </w:rPr>
        <w:t>T</w:t>
      </w:r>
      <w:r w:rsidRPr="003D1A37">
        <w:rPr>
          <w:rFonts w:ascii="Garamond" w:hAnsi="Garamond"/>
          <w:b/>
          <w:bCs/>
        </w:rPr>
        <w:t>hompson, Victor D.</w:t>
      </w:r>
      <w:r w:rsidRPr="003D1A37">
        <w:rPr>
          <w:rFonts w:ascii="Garamond" w:hAnsi="Garamond"/>
        </w:rPr>
        <w:t>, and James C. Waggoner, Jr. (editors)</w:t>
      </w:r>
    </w:p>
    <w:p w14:paraId="71C9763A" w14:textId="33F89049" w:rsidR="00DE77ED" w:rsidRPr="003D1A37" w:rsidRDefault="00DE77ED" w:rsidP="00DE77ED">
      <w:pPr>
        <w:pStyle w:val="Body"/>
        <w:ind w:left="860" w:hanging="860"/>
        <w:rPr>
          <w:rFonts w:ascii="Garamond" w:hAnsi="Garamond"/>
        </w:rPr>
      </w:pPr>
      <w:r w:rsidRPr="003D1A37">
        <w:rPr>
          <w:rFonts w:ascii="Garamond" w:hAnsi="Garamond"/>
        </w:rPr>
        <w:t xml:space="preserve">2019 </w:t>
      </w:r>
      <w:r w:rsidRPr="003D1A37">
        <w:rPr>
          <w:rFonts w:ascii="Garamond" w:hAnsi="Garamond"/>
        </w:rPr>
        <w:tab/>
        <w:t xml:space="preserve">(Paperback re-release)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University Press of Florida, Gainesville. </w:t>
      </w:r>
    </w:p>
    <w:p w14:paraId="61C401EE" w14:textId="378AF741" w:rsidR="00BC7B0A" w:rsidRPr="003D1A37" w:rsidRDefault="00BC7B0A" w:rsidP="00DE77ED">
      <w:pPr>
        <w:pStyle w:val="Body"/>
        <w:ind w:left="860" w:hanging="860"/>
        <w:rPr>
          <w:rFonts w:ascii="Garamond" w:hAnsi="Garamond"/>
        </w:rPr>
      </w:pPr>
    </w:p>
    <w:p w14:paraId="693C52C0" w14:textId="7540BD02" w:rsidR="00BC7B0A" w:rsidRPr="003D1A37" w:rsidRDefault="00BC7B0A" w:rsidP="00DE77ED">
      <w:pPr>
        <w:pStyle w:val="Body"/>
        <w:ind w:left="860" w:hanging="860"/>
        <w:rPr>
          <w:rFonts w:ascii="Garamond" w:hAnsi="Garamond"/>
          <w:b/>
        </w:rPr>
      </w:pPr>
      <w:r w:rsidRPr="003D1A37">
        <w:rPr>
          <w:rFonts w:ascii="Garamond" w:hAnsi="Garamond"/>
        </w:rPr>
        <w:t xml:space="preserve">Krus, Anthony and </w:t>
      </w:r>
      <w:r w:rsidRPr="003D1A37">
        <w:rPr>
          <w:rFonts w:ascii="Garamond" w:hAnsi="Garamond"/>
          <w:b/>
        </w:rPr>
        <w:t>Victor D. Thompson</w:t>
      </w:r>
      <w:r w:rsidR="006051DB" w:rsidRPr="003D1A37">
        <w:rPr>
          <w:rFonts w:ascii="Garamond" w:hAnsi="Garamond"/>
          <w:b/>
        </w:rPr>
        <w:t xml:space="preserve"> </w:t>
      </w:r>
      <w:r w:rsidR="006051DB" w:rsidRPr="003D1A37">
        <w:rPr>
          <w:rFonts w:ascii="Garamond" w:hAnsi="Garamond"/>
        </w:rPr>
        <w:t>(editors).</w:t>
      </w:r>
    </w:p>
    <w:p w14:paraId="7CDE7D39" w14:textId="0BBD3319" w:rsidR="00BC7B0A" w:rsidRPr="003D1A37" w:rsidRDefault="00BC7B0A" w:rsidP="00DE77ED">
      <w:pPr>
        <w:pStyle w:val="Body"/>
        <w:ind w:left="860" w:hanging="860"/>
        <w:rPr>
          <w:rFonts w:ascii="Garamond" w:eastAsia="Garamond" w:hAnsi="Garamond" w:cs="Garamond"/>
          <w:i/>
          <w:iCs/>
        </w:rPr>
      </w:pPr>
      <w:r w:rsidRPr="003D1A37">
        <w:rPr>
          <w:rFonts w:ascii="Garamond" w:hAnsi="Garamond"/>
        </w:rPr>
        <w:t>2019</w:t>
      </w:r>
      <w:r w:rsidRPr="003D1A37">
        <w:rPr>
          <w:rFonts w:ascii="Garamond" w:hAnsi="Garamond"/>
        </w:rPr>
        <w:tab/>
        <w:t xml:space="preserve">The Complexities of Dating Island and Coastal Settlements. Special issue of the </w:t>
      </w:r>
      <w:r w:rsidRPr="003D1A37">
        <w:rPr>
          <w:rFonts w:ascii="Garamond" w:hAnsi="Garamond"/>
          <w:i/>
        </w:rPr>
        <w:t>Journal of Island and Coastal Archaeology</w:t>
      </w:r>
      <w:r w:rsidRPr="003D1A37">
        <w:rPr>
          <w:rFonts w:ascii="Garamond" w:hAnsi="Garamond"/>
        </w:rPr>
        <w:t xml:space="preserve">. </w:t>
      </w:r>
    </w:p>
    <w:p w14:paraId="2C5899E9" w14:textId="77777777" w:rsidR="00DE77ED" w:rsidRPr="003D1A37" w:rsidRDefault="00DE77ED" w:rsidP="00B438CC">
      <w:pPr>
        <w:rPr>
          <w:rFonts w:ascii="Garamond" w:hAnsi="Garamond"/>
        </w:rPr>
      </w:pPr>
    </w:p>
    <w:p w14:paraId="2D072F57" w14:textId="52F3FD14" w:rsidR="00B438CC" w:rsidRPr="003D1A37" w:rsidRDefault="00B438CC" w:rsidP="00B438CC">
      <w:pPr>
        <w:rPr>
          <w:rFonts w:ascii="Garamond" w:hAnsi="Garamond"/>
        </w:rPr>
      </w:pPr>
      <w:r w:rsidRPr="003D1A37">
        <w:rPr>
          <w:rFonts w:ascii="Garamond" w:hAnsi="Garamond"/>
        </w:rPr>
        <w:t xml:space="preserve">Birch, Jennifer and </w:t>
      </w:r>
      <w:r w:rsidRPr="003D1A37">
        <w:rPr>
          <w:rFonts w:ascii="Garamond" w:hAnsi="Garamond"/>
          <w:b/>
        </w:rPr>
        <w:t>Victor D. Thompson</w:t>
      </w:r>
      <w:r w:rsidR="00733168" w:rsidRPr="003D1A37">
        <w:rPr>
          <w:rFonts w:ascii="Garamond" w:hAnsi="Garamond"/>
          <w:b/>
        </w:rPr>
        <w:t xml:space="preserve"> </w:t>
      </w:r>
      <w:r w:rsidR="00733168" w:rsidRPr="003D1A37">
        <w:rPr>
          <w:rFonts w:ascii="Garamond" w:hAnsi="Garamond"/>
        </w:rPr>
        <w:t>(editors)</w:t>
      </w:r>
    </w:p>
    <w:p w14:paraId="07AFF10E" w14:textId="06934E74" w:rsidR="00B438CC" w:rsidRPr="003D1A37" w:rsidRDefault="00B438CC" w:rsidP="00B438CC">
      <w:pPr>
        <w:ind w:left="860" w:hanging="860"/>
        <w:rPr>
          <w:rFonts w:ascii="Garamond" w:hAnsi="Garamond"/>
        </w:rPr>
      </w:pPr>
      <w:r w:rsidRPr="003D1A37">
        <w:rPr>
          <w:rFonts w:ascii="Garamond" w:hAnsi="Garamond"/>
        </w:rPr>
        <w:t xml:space="preserve">2018 </w:t>
      </w:r>
      <w:r w:rsidRPr="003D1A37">
        <w:rPr>
          <w:rFonts w:ascii="Garamond" w:hAnsi="Garamond"/>
        </w:rPr>
        <w:tab/>
      </w:r>
      <w:r w:rsidRPr="003D1A37">
        <w:rPr>
          <w:rFonts w:ascii="Garamond" w:hAnsi="Garamond"/>
          <w:i/>
        </w:rPr>
        <w:t>The Archaeology of Villages in Eastern North America</w:t>
      </w:r>
      <w:r w:rsidRPr="003D1A37">
        <w:rPr>
          <w:rFonts w:ascii="Garamond" w:hAnsi="Garamond"/>
        </w:rPr>
        <w:t xml:space="preserve">. University </w:t>
      </w:r>
      <w:r w:rsidR="0072365D" w:rsidRPr="003D1A37">
        <w:rPr>
          <w:rFonts w:ascii="Garamond" w:hAnsi="Garamond"/>
        </w:rPr>
        <w:t xml:space="preserve">of Florida </w:t>
      </w:r>
      <w:r w:rsidRPr="003D1A37">
        <w:rPr>
          <w:rFonts w:ascii="Garamond" w:hAnsi="Garamond"/>
        </w:rPr>
        <w:t>Press, Gainesville.</w:t>
      </w:r>
    </w:p>
    <w:p w14:paraId="4E115B94" w14:textId="77777777" w:rsidR="00B438CC" w:rsidRPr="003D1A37" w:rsidRDefault="00B438CC">
      <w:pPr>
        <w:pStyle w:val="Body"/>
        <w:rPr>
          <w:rFonts w:ascii="Garamond" w:hAnsi="Garamond"/>
        </w:rPr>
      </w:pPr>
    </w:p>
    <w:p w14:paraId="0E902757" w14:textId="6AF4F8A7" w:rsidR="00DA3DE4" w:rsidRPr="003D1A37" w:rsidRDefault="00E7058D">
      <w:pPr>
        <w:pStyle w:val="Body"/>
        <w:rPr>
          <w:rFonts w:ascii="Garamond" w:hAnsi="Garamond"/>
        </w:rPr>
      </w:pPr>
      <w:r w:rsidRPr="003D1A37">
        <w:rPr>
          <w:rFonts w:ascii="Garamond" w:hAnsi="Garamond"/>
        </w:rPr>
        <w:t xml:space="preserve">Pluckhahn, Thomas J. and </w:t>
      </w:r>
      <w:r w:rsidRPr="003D1A37">
        <w:rPr>
          <w:rFonts w:ascii="Garamond" w:hAnsi="Garamond"/>
          <w:b/>
          <w:bCs/>
        </w:rPr>
        <w:t>Victor D. Thompson</w:t>
      </w:r>
    </w:p>
    <w:p w14:paraId="5ADFB05B" w14:textId="64F574A1" w:rsidR="00293248" w:rsidRPr="003D1A37" w:rsidRDefault="00BF613B" w:rsidP="00E274A6">
      <w:pPr>
        <w:pStyle w:val="Body"/>
        <w:ind w:left="860" w:hanging="860"/>
        <w:rPr>
          <w:rFonts w:ascii="Garamond" w:eastAsia="Garamond" w:hAnsi="Garamond" w:cs="Garamond"/>
        </w:rPr>
      </w:pPr>
      <w:r w:rsidRPr="003D1A37">
        <w:rPr>
          <w:rFonts w:ascii="Garamond" w:hAnsi="Garamond"/>
        </w:rPr>
        <w:t>2018</w:t>
      </w:r>
      <w:r w:rsidR="00E7058D" w:rsidRPr="003D1A37">
        <w:rPr>
          <w:rFonts w:ascii="Garamond" w:hAnsi="Garamond"/>
        </w:rPr>
        <w:t xml:space="preserve"> </w:t>
      </w:r>
      <w:r w:rsidR="00276116" w:rsidRPr="003D1A37">
        <w:rPr>
          <w:rFonts w:ascii="Garamond" w:hAnsi="Garamond"/>
        </w:rPr>
        <w:tab/>
      </w:r>
      <w:r w:rsidR="00D7120C" w:rsidRPr="003D1A37">
        <w:rPr>
          <w:rFonts w:ascii="Garamond" w:hAnsi="Garamond" w:cs="Calibri"/>
          <w:i/>
          <w:iCs/>
        </w:rPr>
        <w:t>New Histories of Village Life at Crystal River</w:t>
      </w:r>
      <w:r w:rsidR="00E7058D" w:rsidRPr="003D1A37">
        <w:rPr>
          <w:rFonts w:ascii="Garamond" w:hAnsi="Garamond"/>
        </w:rPr>
        <w:t xml:space="preserve">. University </w:t>
      </w:r>
      <w:r w:rsidR="0072365D" w:rsidRPr="003D1A37">
        <w:rPr>
          <w:rFonts w:ascii="Garamond" w:hAnsi="Garamond"/>
        </w:rPr>
        <w:t xml:space="preserve">of Florida </w:t>
      </w:r>
      <w:r w:rsidR="00E7058D" w:rsidRPr="003D1A37">
        <w:rPr>
          <w:rFonts w:ascii="Garamond" w:hAnsi="Garamond"/>
        </w:rPr>
        <w:t>Press, Gainesville.</w:t>
      </w:r>
      <w:r w:rsidRPr="003D1A37">
        <w:rPr>
          <w:rFonts w:ascii="Garamond" w:hAnsi="Garamond"/>
        </w:rPr>
        <w:t xml:space="preserve"> </w:t>
      </w:r>
    </w:p>
    <w:p w14:paraId="527D7776" w14:textId="77777777" w:rsidR="00293248" w:rsidRPr="003D1A37" w:rsidRDefault="00293248">
      <w:pPr>
        <w:pStyle w:val="Body"/>
        <w:rPr>
          <w:rFonts w:ascii="Garamond" w:eastAsia="Garamond" w:hAnsi="Garamond" w:cs="Garamond"/>
        </w:rPr>
      </w:pPr>
    </w:p>
    <w:p w14:paraId="25B56379" w14:textId="3A690BC3" w:rsidR="00DA3DE4" w:rsidRPr="003D1A37" w:rsidRDefault="00E7058D">
      <w:pPr>
        <w:pStyle w:val="Body"/>
        <w:rPr>
          <w:rFonts w:ascii="Garamond" w:hAnsi="Garamond"/>
        </w:rPr>
      </w:pPr>
      <w:r w:rsidRPr="00FF7402">
        <w:rPr>
          <w:rFonts w:ascii="Garamond" w:hAnsi="Garamond"/>
          <w:b/>
          <w:bCs/>
        </w:rPr>
        <w:t>T</w:t>
      </w:r>
      <w:r w:rsidRPr="003D1A37">
        <w:rPr>
          <w:rFonts w:ascii="Garamond" w:hAnsi="Garamond"/>
          <w:b/>
          <w:bCs/>
        </w:rPr>
        <w:t>hompson, Victor D.</w:t>
      </w:r>
      <w:r w:rsidRPr="003D1A37">
        <w:rPr>
          <w:rFonts w:ascii="Garamond" w:hAnsi="Garamond"/>
        </w:rPr>
        <w:t xml:space="preserve">, (editor). </w:t>
      </w:r>
    </w:p>
    <w:p w14:paraId="325CD2FE" w14:textId="10EAC518" w:rsidR="00293248" w:rsidRPr="003D1A37" w:rsidRDefault="00DA3DE4" w:rsidP="00E274A6">
      <w:pPr>
        <w:pStyle w:val="Body"/>
        <w:ind w:left="860" w:hanging="860"/>
        <w:rPr>
          <w:rFonts w:ascii="Garamond" w:eastAsia="Garamond" w:hAnsi="Garamond" w:cs="Garamond"/>
        </w:rPr>
      </w:pPr>
      <w:r w:rsidRPr="003D1A37">
        <w:rPr>
          <w:rFonts w:ascii="Garamond" w:hAnsi="Garamond"/>
        </w:rPr>
        <w:t xml:space="preserve">2014 </w:t>
      </w:r>
      <w:r w:rsidR="00276116" w:rsidRPr="003D1A37">
        <w:rPr>
          <w:rFonts w:ascii="Garamond" w:hAnsi="Garamond"/>
        </w:rPr>
        <w:tab/>
      </w:r>
      <w:r w:rsidR="00E7058D" w:rsidRPr="003D1A37">
        <w:rPr>
          <w:rFonts w:ascii="Garamond" w:hAnsi="Garamond"/>
          <w:i/>
          <w:iCs/>
        </w:rPr>
        <w:t>Exploring the Space Between: Remote Sensing, Monuments, Households and Broader Landscape in the American Southeast</w:t>
      </w:r>
      <w:r w:rsidR="00E7058D" w:rsidRPr="003D1A37">
        <w:rPr>
          <w:rFonts w:ascii="Garamond" w:hAnsi="Garamond"/>
        </w:rPr>
        <w:t xml:space="preserve">. Special issue of the journal, </w:t>
      </w:r>
      <w:r w:rsidR="00E7058D" w:rsidRPr="003D1A37">
        <w:rPr>
          <w:rFonts w:ascii="Garamond" w:hAnsi="Garamond"/>
          <w:i/>
          <w:iCs/>
        </w:rPr>
        <w:t>Archaeological Prospection</w:t>
      </w:r>
      <w:r w:rsidR="00E7058D" w:rsidRPr="003D1A37">
        <w:rPr>
          <w:rFonts w:ascii="Garamond" w:hAnsi="Garamond"/>
        </w:rPr>
        <w:t>.</w:t>
      </w:r>
    </w:p>
    <w:p w14:paraId="2E172E0B" w14:textId="77777777" w:rsidR="00293248" w:rsidRPr="003D1A37" w:rsidRDefault="00293248">
      <w:pPr>
        <w:pStyle w:val="Body"/>
        <w:rPr>
          <w:rFonts w:ascii="Garamond" w:eastAsia="Garamond" w:hAnsi="Garamond" w:cs="Garamond"/>
        </w:rPr>
      </w:pPr>
    </w:p>
    <w:p w14:paraId="574C82A9" w14:textId="73B9CFE2" w:rsidR="00DA3DE4"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an</w:t>
      </w:r>
      <w:r w:rsidR="00DA3DE4" w:rsidRPr="003D1A37">
        <w:rPr>
          <w:rFonts w:ascii="Garamond" w:hAnsi="Garamond"/>
        </w:rPr>
        <w:t>d David Hurst Thomas (editors)</w:t>
      </w:r>
    </w:p>
    <w:p w14:paraId="4A4E38AF" w14:textId="65C43988" w:rsidR="00293248" w:rsidRPr="003D1A37" w:rsidRDefault="00E7058D" w:rsidP="00E274A6">
      <w:pPr>
        <w:pStyle w:val="Body"/>
        <w:ind w:left="864" w:hanging="864"/>
        <w:rPr>
          <w:rFonts w:ascii="Garamond" w:eastAsia="Garamond" w:hAnsi="Garamond" w:cs="Garamond"/>
          <w:i/>
          <w:iCs/>
        </w:rPr>
      </w:pPr>
      <w:r w:rsidRPr="003D1A37">
        <w:rPr>
          <w:rFonts w:ascii="Garamond" w:hAnsi="Garamond"/>
        </w:rPr>
        <w:t>2013</w:t>
      </w:r>
      <w:r w:rsidR="00276116" w:rsidRPr="003D1A37">
        <w:rPr>
          <w:rFonts w:ascii="Garamond" w:hAnsi="Garamond"/>
        </w:rPr>
        <w:tab/>
      </w:r>
      <w:r w:rsidR="00DA3DE4" w:rsidRPr="003D1A37">
        <w:rPr>
          <w:rFonts w:ascii="Garamond" w:hAnsi="Garamond"/>
          <w:i/>
          <w:iCs/>
        </w:rPr>
        <w:t xml:space="preserve"> </w:t>
      </w:r>
      <w:r w:rsidRPr="003D1A37">
        <w:rPr>
          <w:rFonts w:ascii="Garamond" w:hAnsi="Garamond"/>
          <w:i/>
          <w:iCs/>
        </w:rPr>
        <w:t>Life Among the Tides: Recent Archaeology on the Georgia Bight</w:t>
      </w:r>
      <w:r w:rsidRPr="003D1A37">
        <w:rPr>
          <w:rFonts w:ascii="Garamond" w:hAnsi="Garamond"/>
        </w:rPr>
        <w:t xml:space="preserve">. Anthropological Papers Number 98 of the American Museum of Natural History, New York. </w:t>
      </w:r>
    </w:p>
    <w:p w14:paraId="35E15F80" w14:textId="77777777" w:rsidR="00293248" w:rsidRPr="003D1A37" w:rsidRDefault="00293248">
      <w:pPr>
        <w:pStyle w:val="Body"/>
        <w:rPr>
          <w:rFonts w:ascii="Garamond" w:eastAsia="Garamond" w:hAnsi="Garamond" w:cs="Garamond"/>
          <w:i/>
          <w:iCs/>
        </w:rPr>
      </w:pPr>
    </w:p>
    <w:p w14:paraId="6EA44E7B" w14:textId="2137C629" w:rsidR="00DA3DE4"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and Ja</w:t>
      </w:r>
      <w:r w:rsidR="00DA3DE4" w:rsidRPr="003D1A37">
        <w:rPr>
          <w:rFonts w:ascii="Garamond" w:hAnsi="Garamond"/>
        </w:rPr>
        <w:t>mes C. Waggoner, Jr. (editors)</w:t>
      </w:r>
    </w:p>
    <w:p w14:paraId="221987BF" w14:textId="33DFF32B" w:rsidR="00293248" w:rsidRPr="003D1A37" w:rsidRDefault="00E7058D" w:rsidP="00E274A6">
      <w:pPr>
        <w:pStyle w:val="Body"/>
        <w:ind w:left="860" w:hanging="860"/>
        <w:rPr>
          <w:rFonts w:ascii="Garamond" w:eastAsia="Garamond" w:hAnsi="Garamond" w:cs="Garamond"/>
          <w:i/>
          <w:iCs/>
        </w:rPr>
      </w:pPr>
      <w:r w:rsidRPr="003D1A37">
        <w:rPr>
          <w:rFonts w:ascii="Garamond" w:hAnsi="Garamond"/>
        </w:rPr>
        <w:t>2013</w:t>
      </w:r>
      <w:r w:rsidR="00DA3DE4" w:rsidRPr="003D1A37">
        <w:rPr>
          <w:rFonts w:ascii="Garamond" w:hAnsi="Garamond"/>
        </w:rPr>
        <w:t xml:space="preserve"> </w:t>
      </w:r>
      <w:r w:rsidR="00276116" w:rsidRPr="003D1A37">
        <w:rPr>
          <w:rFonts w:ascii="Garamond" w:hAnsi="Garamond"/>
        </w:rPr>
        <w:tab/>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University Press of Florida, Gainesville. </w:t>
      </w:r>
    </w:p>
    <w:p w14:paraId="4879607C" w14:textId="77777777" w:rsidR="00293248" w:rsidRPr="003D1A37" w:rsidRDefault="00293248">
      <w:pPr>
        <w:pStyle w:val="Body"/>
        <w:rPr>
          <w:rFonts w:ascii="Garamond" w:eastAsia="Garamond" w:hAnsi="Garamond" w:cs="Garamond"/>
          <w:i/>
          <w:iCs/>
        </w:rPr>
      </w:pPr>
    </w:p>
    <w:p w14:paraId="43EEE291" w14:textId="22498930" w:rsidR="00293248" w:rsidRPr="003D1A37" w:rsidRDefault="00E7058D">
      <w:pPr>
        <w:pStyle w:val="Body"/>
        <w:rPr>
          <w:rFonts w:ascii="Garamond" w:eastAsia="Garamond" w:hAnsi="Garamond" w:cs="Garamond"/>
          <w:b/>
        </w:rPr>
      </w:pPr>
      <w:r w:rsidRPr="003D1A37">
        <w:rPr>
          <w:rFonts w:ascii="Garamond" w:hAnsi="Garamond"/>
          <w:b/>
        </w:rPr>
        <w:t xml:space="preserve">Works in edited volumes and other monograph contributions </w:t>
      </w:r>
    </w:p>
    <w:p w14:paraId="0A400F45" w14:textId="343C9629" w:rsidR="006C083A" w:rsidRDefault="006C083A" w:rsidP="006C083A">
      <w:pPr>
        <w:ind w:left="864" w:hanging="864"/>
        <w:rPr>
          <w:rFonts w:ascii="Garamond" w:hAnsi="Garamond"/>
        </w:rPr>
      </w:pPr>
    </w:p>
    <w:p w14:paraId="4E55E395" w14:textId="77777777" w:rsidR="008C30E6" w:rsidRPr="00683DD6" w:rsidRDefault="008C30E6" w:rsidP="008C30E6">
      <w:pPr>
        <w:pStyle w:val="Body"/>
        <w:ind w:left="860" w:hanging="860"/>
        <w:rPr>
          <w:rFonts w:ascii="Garamond" w:hAnsi="Garamond"/>
          <w:b/>
          <w:bCs/>
        </w:rPr>
      </w:pPr>
      <w:r w:rsidRPr="00683DD6">
        <w:rPr>
          <w:rFonts w:ascii="Garamond" w:hAnsi="Garamond"/>
          <w:b/>
          <w:bCs/>
        </w:rPr>
        <w:t>Thompson, Victor D.,</w:t>
      </w:r>
    </w:p>
    <w:p w14:paraId="7067934A" w14:textId="77777777" w:rsidR="009037BE" w:rsidRDefault="008C30E6" w:rsidP="008C30E6">
      <w:pPr>
        <w:pStyle w:val="Body"/>
        <w:ind w:left="860" w:hanging="860"/>
        <w:rPr>
          <w:rFonts w:ascii="Garamond" w:hAnsi="Garamond"/>
        </w:rPr>
      </w:pPr>
      <w:r w:rsidRPr="3CEC6936">
        <w:rPr>
          <w:rFonts w:ascii="Garamond" w:hAnsi="Garamond"/>
        </w:rPr>
        <w:lastRenderedPageBreak/>
        <w:t>2025</w:t>
      </w:r>
      <w:r>
        <w:tab/>
      </w:r>
      <w:r w:rsidRPr="3CEC6936">
        <w:rPr>
          <w:rFonts w:ascii="Garamond" w:hAnsi="Garamond"/>
        </w:rPr>
        <w:t xml:space="preserve">Collective Action, Transport Costs, Watercraft Technologies, and the Engineered Ancestral Landscapes of Southern Florida. </w:t>
      </w:r>
      <w:r w:rsidRPr="3CEC6936">
        <w:rPr>
          <w:rFonts w:ascii="Garamond" w:hAnsi="Garamond"/>
          <w:i/>
          <w:iCs/>
        </w:rPr>
        <w:t>Negotiating Watery Worlds: Impacts and Implications of the Use of Watercraft in Small-Scale Societies</w:t>
      </w:r>
      <w:r w:rsidRPr="3CEC6936">
        <w:rPr>
          <w:rFonts w:ascii="Garamond" w:hAnsi="Garamond"/>
        </w:rPr>
        <w:t>, edited by Colin Grier, Albert Garcia Piquer, and Mikael Fauvelle. University Press of Florida, Gainesville. (in press).</w:t>
      </w:r>
    </w:p>
    <w:p w14:paraId="697901BE" w14:textId="77777777" w:rsidR="009037BE" w:rsidRDefault="009037BE" w:rsidP="008C30E6">
      <w:pPr>
        <w:pStyle w:val="Body"/>
        <w:ind w:left="860" w:hanging="860"/>
        <w:rPr>
          <w:rFonts w:ascii="Garamond" w:hAnsi="Garamond"/>
        </w:rPr>
      </w:pPr>
    </w:p>
    <w:p w14:paraId="2265A910" w14:textId="77777777" w:rsidR="00DB7346" w:rsidRDefault="00DB7346" w:rsidP="00DB7346">
      <w:pPr>
        <w:pStyle w:val="Body"/>
        <w:ind w:left="860" w:hanging="860"/>
        <w:rPr>
          <w:rFonts w:ascii="Garamond" w:hAnsi="Garamond"/>
          <w:b/>
          <w:bCs/>
        </w:rPr>
      </w:pPr>
      <w:r w:rsidRPr="008548EE">
        <w:rPr>
          <w:rFonts w:ascii="Garamond" w:hAnsi="Garamond"/>
          <w:b/>
          <w:bCs/>
        </w:rPr>
        <w:t>Thompson, Victor D.</w:t>
      </w:r>
      <w:r>
        <w:rPr>
          <w:rFonts w:ascii="Garamond" w:hAnsi="Garamond"/>
          <w:b/>
          <w:bCs/>
        </w:rPr>
        <w:t xml:space="preserve"> </w:t>
      </w:r>
      <w:r w:rsidRPr="00C622F0">
        <w:rPr>
          <w:rFonts w:ascii="Garamond" w:hAnsi="Garamond"/>
        </w:rPr>
        <w:t>and Jennifer Birch</w:t>
      </w:r>
    </w:p>
    <w:p w14:paraId="311380B0" w14:textId="20A266AE" w:rsidR="00DB7346" w:rsidRDefault="00DB7346" w:rsidP="00DB7346">
      <w:pPr>
        <w:pStyle w:val="Body"/>
        <w:ind w:left="860" w:hanging="860"/>
        <w:rPr>
          <w:rFonts w:ascii="Garamond" w:hAnsi="Garamond"/>
        </w:rPr>
      </w:pPr>
      <w:r w:rsidRPr="00731A71">
        <w:rPr>
          <w:rFonts w:ascii="Garamond" w:hAnsi="Garamond"/>
        </w:rPr>
        <w:t>202</w:t>
      </w:r>
      <w:r>
        <w:rPr>
          <w:rFonts w:ascii="Garamond" w:hAnsi="Garamond"/>
        </w:rPr>
        <w:t>5</w:t>
      </w:r>
      <w:r w:rsidRPr="00731A71">
        <w:rPr>
          <w:rFonts w:ascii="Garamond" w:hAnsi="Garamond"/>
        </w:rPr>
        <w:tab/>
      </w:r>
      <w:r w:rsidRPr="000028B3">
        <w:rPr>
          <w:rFonts w:ascii="Garamond" w:hAnsi="Garamond"/>
        </w:rPr>
        <w:t xml:space="preserve">Collectivity and </w:t>
      </w:r>
      <w:r>
        <w:rPr>
          <w:rFonts w:ascii="Garamond" w:hAnsi="Garamond"/>
        </w:rPr>
        <w:t>M</w:t>
      </w:r>
      <w:r w:rsidRPr="000028B3">
        <w:rPr>
          <w:rFonts w:ascii="Garamond" w:hAnsi="Garamond"/>
        </w:rPr>
        <w:t xml:space="preserve">onumentality in Indigenous </w:t>
      </w:r>
      <w:r>
        <w:rPr>
          <w:rFonts w:ascii="Garamond" w:hAnsi="Garamond"/>
        </w:rPr>
        <w:t>E</w:t>
      </w:r>
      <w:r w:rsidRPr="000028B3">
        <w:rPr>
          <w:rFonts w:ascii="Garamond" w:hAnsi="Garamond"/>
        </w:rPr>
        <w:t>astern North America</w:t>
      </w:r>
      <w:r>
        <w:rPr>
          <w:rFonts w:ascii="Garamond" w:hAnsi="Garamond"/>
        </w:rPr>
        <w:t>.</w:t>
      </w:r>
      <w:r w:rsidRPr="00394258">
        <w:t xml:space="preserve"> </w:t>
      </w:r>
      <w:r w:rsidR="004E4FA6" w:rsidRPr="004E4FA6">
        <w:rPr>
          <w:rFonts w:ascii="Garamond" w:hAnsi="Garamond"/>
          <w:i/>
          <w:iCs/>
        </w:rPr>
        <w:t>Space and Communal Agency in Pre-Modern Societies</w:t>
      </w:r>
      <w:r>
        <w:rPr>
          <w:rFonts w:ascii="Garamond" w:hAnsi="Garamond"/>
        </w:rPr>
        <w:t xml:space="preserve">, edited by </w:t>
      </w:r>
      <w:r w:rsidRPr="00DD56AA">
        <w:rPr>
          <w:rFonts w:ascii="Garamond" w:hAnsi="Garamond"/>
        </w:rPr>
        <w:t>Juan Carlos Moreno García</w:t>
      </w:r>
      <w:r>
        <w:rPr>
          <w:rFonts w:ascii="Garamond" w:hAnsi="Garamond"/>
        </w:rPr>
        <w:t xml:space="preserve">. </w:t>
      </w:r>
      <w:r w:rsidR="0022459B">
        <w:rPr>
          <w:rFonts w:ascii="Garamond" w:hAnsi="Garamond"/>
        </w:rPr>
        <w:t xml:space="preserve">pp. 210-232. </w:t>
      </w:r>
      <w:r>
        <w:rPr>
          <w:rFonts w:ascii="Garamond" w:hAnsi="Garamond"/>
        </w:rPr>
        <w:t>Oxbow Books, Oxford.</w:t>
      </w:r>
    </w:p>
    <w:p w14:paraId="3662937A" w14:textId="77777777" w:rsidR="00DB7346" w:rsidRDefault="00DB7346" w:rsidP="00DB7346">
      <w:pPr>
        <w:pStyle w:val="Body"/>
        <w:ind w:left="860" w:hanging="860"/>
        <w:rPr>
          <w:rFonts w:ascii="Garamond" w:hAnsi="Garamond"/>
        </w:rPr>
      </w:pPr>
    </w:p>
    <w:p w14:paraId="6F6C41AC" w14:textId="6244B362" w:rsidR="008C30E6" w:rsidRPr="009037BE" w:rsidRDefault="00683DD6" w:rsidP="009037BE">
      <w:pPr>
        <w:pStyle w:val="Body"/>
        <w:ind w:left="860" w:hanging="860"/>
        <w:rPr>
          <w:rFonts w:ascii="Garamond" w:hAnsi="Garamond"/>
          <w:b/>
          <w:bCs/>
        </w:rPr>
      </w:pPr>
      <w:r w:rsidRPr="001F7F9F">
        <w:rPr>
          <w:rFonts w:ascii="Garamond" w:hAnsi="Garamond"/>
          <w:b/>
          <w:bCs/>
        </w:rPr>
        <w:t>Thompson, Victor D.,</w:t>
      </w:r>
    </w:p>
    <w:p w14:paraId="348DED51" w14:textId="77E6E1AA" w:rsidR="00683DD6" w:rsidRDefault="00683DD6" w:rsidP="00683DD6">
      <w:pPr>
        <w:pStyle w:val="Body"/>
        <w:ind w:left="860" w:hanging="860"/>
        <w:rPr>
          <w:rFonts w:ascii="Garamond" w:hAnsi="Garamond"/>
        </w:rPr>
      </w:pPr>
      <w:r w:rsidRPr="00731A71">
        <w:rPr>
          <w:rFonts w:ascii="Garamond" w:hAnsi="Garamond"/>
        </w:rPr>
        <w:t>202</w:t>
      </w:r>
      <w:r>
        <w:rPr>
          <w:rFonts w:ascii="Garamond" w:hAnsi="Garamond"/>
        </w:rPr>
        <w:t>5</w:t>
      </w:r>
      <w:r w:rsidRPr="00731A71">
        <w:rPr>
          <w:rFonts w:ascii="Garamond" w:hAnsi="Garamond"/>
        </w:rPr>
        <w:tab/>
      </w:r>
      <w:r w:rsidRPr="00683DD6">
        <w:rPr>
          <w:rFonts w:ascii="Garamond" w:hAnsi="Garamond"/>
        </w:rPr>
        <w:t>A Comparative Consideration of the Institutions of Governance of the Native American Polities of La Florida. Understanding Early Large-Scale Collectives: A Global Perspective, edited by Justin Jennings</w:t>
      </w:r>
      <w:r w:rsidR="00EF7419">
        <w:rPr>
          <w:rFonts w:ascii="Garamond" w:hAnsi="Garamond"/>
        </w:rPr>
        <w:t>, pp. 93-120</w:t>
      </w:r>
      <w:r w:rsidRPr="00683DD6">
        <w:rPr>
          <w:rFonts w:ascii="Garamond" w:hAnsi="Garamond"/>
        </w:rPr>
        <w:t>. Routledge Press, London</w:t>
      </w:r>
      <w:r w:rsidR="00EF7419">
        <w:rPr>
          <w:rFonts w:ascii="Garamond" w:hAnsi="Garamond"/>
        </w:rPr>
        <w:t>.</w:t>
      </w:r>
    </w:p>
    <w:p w14:paraId="0D8EDF3D" w14:textId="711591D2" w:rsidR="00E229E2" w:rsidRDefault="00E229E2" w:rsidP="00683DD6">
      <w:pPr>
        <w:pStyle w:val="Body"/>
        <w:ind w:left="860" w:hanging="860"/>
        <w:rPr>
          <w:rFonts w:ascii="Garamond" w:hAnsi="Garamond"/>
        </w:rPr>
      </w:pPr>
    </w:p>
    <w:p w14:paraId="78750B8E" w14:textId="77777777" w:rsidR="00E229E2" w:rsidRPr="001F7F9F" w:rsidRDefault="00E229E2" w:rsidP="00E229E2">
      <w:pPr>
        <w:pStyle w:val="Body"/>
        <w:ind w:left="860" w:hanging="860"/>
        <w:rPr>
          <w:rFonts w:ascii="Garamond" w:hAnsi="Garamond"/>
          <w:b/>
          <w:bCs/>
        </w:rPr>
      </w:pPr>
      <w:r w:rsidRPr="001F7F9F">
        <w:rPr>
          <w:rFonts w:ascii="Garamond" w:hAnsi="Garamond"/>
          <w:b/>
          <w:bCs/>
        </w:rPr>
        <w:t>Thompson, Victor D.,</w:t>
      </w:r>
    </w:p>
    <w:p w14:paraId="18F391BB" w14:textId="6867DC5F" w:rsidR="008350F5" w:rsidRDefault="00E229E2" w:rsidP="003F30F7">
      <w:pPr>
        <w:pStyle w:val="Body"/>
        <w:ind w:left="860" w:hanging="860"/>
        <w:rPr>
          <w:rFonts w:ascii="Garamond" w:hAnsi="Garamond"/>
        </w:rPr>
      </w:pPr>
      <w:r w:rsidRPr="3CEC6936">
        <w:rPr>
          <w:rFonts w:ascii="Garamond" w:hAnsi="Garamond"/>
        </w:rPr>
        <w:t>2025</w:t>
      </w:r>
      <w:r>
        <w:tab/>
      </w:r>
      <w:r w:rsidRPr="00E229E2">
        <w:rPr>
          <w:rFonts w:ascii="Garamond" w:hAnsi="Garamond"/>
        </w:rPr>
        <w:t xml:space="preserve">From the Past to the Future: Native American Archaeology in Eastern North America, </w:t>
      </w:r>
      <w:r w:rsidR="00304D0A">
        <w:rPr>
          <w:rFonts w:ascii="Garamond" w:hAnsi="Garamond"/>
        </w:rPr>
        <w:t xml:space="preserve">The Future of Archaeology, </w:t>
      </w:r>
      <w:r w:rsidRPr="00E229E2">
        <w:rPr>
          <w:rFonts w:ascii="Garamond" w:hAnsi="Garamond"/>
        </w:rPr>
        <w:t>edited by T. Douglas Price and Gary M. Feinman</w:t>
      </w:r>
      <w:r w:rsidR="00DB7346">
        <w:rPr>
          <w:rFonts w:ascii="Garamond" w:hAnsi="Garamond"/>
        </w:rPr>
        <w:t>,</w:t>
      </w:r>
      <w:r w:rsidRPr="00E229E2">
        <w:rPr>
          <w:rFonts w:ascii="Garamond" w:hAnsi="Garamond"/>
        </w:rPr>
        <w:t xml:space="preserve"> </w:t>
      </w:r>
      <w:r w:rsidR="00DB7346">
        <w:rPr>
          <w:rFonts w:ascii="Garamond" w:hAnsi="Garamond"/>
        </w:rPr>
        <w:t xml:space="preserve">pp. 25-36. </w:t>
      </w:r>
      <w:r w:rsidRPr="00E229E2">
        <w:rPr>
          <w:rFonts w:ascii="Garamond" w:hAnsi="Garamond"/>
        </w:rPr>
        <w:t>Eliot Werner Publications.</w:t>
      </w:r>
    </w:p>
    <w:p w14:paraId="3CFD885A" w14:textId="77777777" w:rsidR="00DB7346" w:rsidRDefault="00DB7346" w:rsidP="003F30F7">
      <w:pPr>
        <w:pStyle w:val="Body"/>
        <w:ind w:left="860" w:hanging="860"/>
        <w:rPr>
          <w:rFonts w:ascii="Garamond" w:hAnsi="Garamond"/>
          <w:b/>
          <w:bCs/>
        </w:rPr>
      </w:pPr>
    </w:p>
    <w:p w14:paraId="51070CBE" w14:textId="583B9FCD" w:rsidR="00330C10" w:rsidRDefault="00A400D5" w:rsidP="003F30F7">
      <w:pPr>
        <w:pStyle w:val="Body"/>
        <w:ind w:left="860" w:hanging="860"/>
        <w:rPr>
          <w:rFonts w:ascii="Garamond" w:hAnsi="Garamond"/>
        </w:rPr>
      </w:pPr>
      <w:r w:rsidRPr="00330C10">
        <w:rPr>
          <w:rFonts w:ascii="Garamond" w:hAnsi="Garamond"/>
          <w:b/>
          <w:bCs/>
        </w:rPr>
        <w:t>Victor D. Thompson</w:t>
      </w:r>
      <w:r>
        <w:rPr>
          <w:rFonts w:ascii="Garamond" w:hAnsi="Garamond"/>
        </w:rPr>
        <w:t xml:space="preserve"> and </w:t>
      </w:r>
      <w:r w:rsidR="00330C10">
        <w:rPr>
          <w:rFonts w:ascii="Garamond" w:hAnsi="Garamond"/>
        </w:rPr>
        <w:t xml:space="preserve">Brooks, James </w:t>
      </w:r>
    </w:p>
    <w:p w14:paraId="1726E7D3" w14:textId="5BDCCAB3" w:rsidR="00330C10" w:rsidRPr="00DD56AA" w:rsidRDefault="00330C10" w:rsidP="003F30F7">
      <w:pPr>
        <w:pStyle w:val="Body"/>
        <w:ind w:left="860" w:hanging="860"/>
        <w:rPr>
          <w:rFonts w:ascii="Garamond" w:hAnsi="Garamond"/>
        </w:rPr>
      </w:pPr>
      <w:r>
        <w:rPr>
          <w:rFonts w:ascii="Garamond" w:hAnsi="Garamond"/>
        </w:rPr>
        <w:t>2025</w:t>
      </w:r>
      <w:r>
        <w:rPr>
          <w:rFonts w:ascii="Garamond" w:hAnsi="Garamond"/>
        </w:rPr>
        <w:tab/>
        <w:t xml:space="preserve">Mound Key: Past and Future in Public Archaeology: An Interview with Dr. Victor D. Thompson. In </w:t>
      </w:r>
      <w:r w:rsidR="00495B02">
        <w:rPr>
          <w:rFonts w:ascii="Garamond" w:hAnsi="Garamond"/>
        </w:rPr>
        <w:t xml:space="preserve">Public Archaeology for the Twenty-First Century, edited by James F. Brooks and Jeremy M. Moss, pp. 10-24. The University of Georgia Press, Athens. </w:t>
      </w:r>
    </w:p>
    <w:p w14:paraId="11D21F1D" w14:textId="77777777" w:rsidR="003F30F7" w:rsidRDefault="003F30F7" w:rsidP="00731A71">
      <w:pPr>
        <w:ind w:left="864" w:hanging="864"/>
        <w:rPr>
          <w:rFonts w:ascii="Garamond" w:hAnsi="Garamond"/>
          <w:b/>
          <w:bCs/>
        </w:rPr>
      </w:pPr>
    </w:p>
    <w:p w14:paraId="49F14669" w14:textId="1782D92C" w:rsidR="00731A71" w:rsidRPr="00731A71" w:rsidRDefault="00731A71" w:rsidP="00731A71">
      <w:pPr>
        <w:ind w:left="864" w:hanging="864"/>
        <w:rPr>
          <w:rFonts w:ascii="Garamond" w:hAnsi="Garamond"/>
        </w:rPr>
      </w:pPr>
      <w:r w:rsidRPr="006D41E9">
        <w:rPr>
          <w:rFonts w:ascii="Garamond" w:hAnsi="Garamond"/>
          <w:b/>
          <w:bCs/>
        </w:rPr>
        <w:t>Thompson Victor</w:t>
      </w:r>
      <w:r w:rsidR="006D41E9">
        <w:rPr>
          <w:rFonts w:ascii="Garamond" w:hAnsi="Garamond"/>
          <w:b/>
          <w:bCs/>
        </w:rPr>
        <w:t xml:space="preserve"> D.</w:t>
      </w:r>
      <w:r w:rsidRPr="006D41E9">
        <w:rPr>
          <w:rFonts w:ascii="Garamond" w:hAnsi="Garamond"/>
          <w:b/>
          <w:bCs/>
        </w:rPr>
        <w:t>,</w:t>
      </w:r>
      <w:r w:rsidRPr="00731A71">
        <w:rPr>
          <w:rFonts w:ascii="Garamond" w:hAnsi="Garamond"/>
        </w:rPr>
        <w:t xml:space="preserve"> and Scott Fitzpatrick</w:t>
      </w:r>
    </w:p>
    <w:p w14:paraId="13596D4D" w14:textId="1D43F567" w:rsidR="00731A71" w:rsidRDefault="00731A71" w:rsidP="00E23B89">
      <w:pPr>
        <w:ind w:left="864" w:hanging="864"/>
        <w:rPr>
          <w:rFonts w:ascii="Garamond" w:hAnsi="Garamond"/>
        </w:rPr>
      </w:pPr>
      <w:r w:rsidRPr="00731A71">
        <w:rPr>
          <w:rFonts w:ascii="Garamond" w:hAnsi="Garamond"/>
        </w:rPr>
        <w:t>202</w:t>
      </w:r>
      <w:r>
        <w:rPr>
          <w:rFonts w:ascii="Garamond" w:hAnsi="Garamond"/>
        </w:rPr>
        <w:t>5</w:t>
      </w:r>
      <w:r w:rsidRPr="00731A71">
        <w:rPr>
          <w:rFonts w:ascii="Garamond" w:hAnsi="Garamond"/>
        </w:rPr>
        <w:tab/>
        <w:t xml:space="preserve">Forward. In </w:t>
      </w:r>
      <w:r w:rsidR="00E23B89" w:rsidRPr="00E23B89">
        <w:rPr>
          <w:rFonts w:ascii="Garamond" w:hAnsi="Garamond"/>
        </w:rPr>
        <w:t>The Intertidal Shipwreck: Management of a Historic Resource in an Unmanageable</w:t>
      </w:r>
      <w:r w:rsidR="00E23B89">
        <w:rPr>
          <w:rFonts w:ascii="Garamond" w:hAnsi="Garamond"/>
        </w:rPr>
        <w:t xml:space="preserve"> </w:t>
      </w:r>
      <w:r w:rsidR="00E23B89" w:rsidRPr="00E23B89">
        <w:rPr>
          <w:rFonts w:ascii="Garamond" w:hAnsi="Garamond"/>
        </w:rPr>
        <w:t>Environment</w:t>
      </w:r>
      <w:r w:rsidRPr="00731A71">
        <w:rPr>
          <w:rFonts w:ascii="Garamond" w:hAnsi="Garamond"/>
        </w:rPr>
        <w:t xml:space="preserve">, edited by </w:t>
      </w:r>
      <w:r w:rsidR="00E23B89">
        <w:rPr>
          <w:rFonts w:ascii="Garamond" w:hAnsi="Garamond"/>
        </w:rPr>
        <w:t>Jennifer Jones, Daniel Zwick, and Calvin H. Mires</w:t>
      </w:r>
      <w:r w:rsidRPr="00731A71">
        <w:rPr>
          <w:rFonts w:ascii="Garamond" w:hAnsi="Garamond"/>
        </w:rPr>
        <w:t>. University Press of Florida, Gainesville.</w:t>
      </w:r>
    </w:p>
    <w:p w14:paraId="17C91302" w14:textId="77777777" w:rsidR="00731A71" w:rsidRDefault="00731A71" w:rsidP="006C083A">
      <w:pPr>
        <w:ind w:left="864" w:hanging="864"/>
        <w:rPr>
          <w:rFonts w:ascii="Garamond" w:hAnsi="Garamond"/>
        </w:rPr>
      </w:pPr>
    </w:p>
    <w:p w14:paraId="4682CBF1" w14:textId="71F23731" w:rsidR="0053241C" w:rsidRPr="008E2952" w:rsidRDefault="0053241C" w:rsidP="0053241C">
      <w:pPr>
        <w:pStyle w:val="Body"/>
        <w:ind w:left="860" w:hanging="860"/>
        <w:rPr>
          <w:rFonts w:ascii="Garamond" w:hAnsi="Garamond"/>
          <w:b/>
          <w:bCs/>
        </w:rPr>
      </w:pPr>
      <w:r w:rsidRPr="008E2952">
        <w:rPr>
          <w:rFonts w:ascii="Garamond" w:hAnsi="Garamond"/>
          <w:u w:val="single"/>
        </w:rPr>
        <w:t>Cochran, Lindsey</w:t>
      </w:r>
      <w:r>
        <w:rPr>
          <w:rFonts w:ascii="Garamond" w:hAnsi="Garamond"/>
        </w:rPr>
        <w:t xml:space="preserve">, </w:t>
      </w:r>
      <w:r w:rsidRPr="006E3672">
        <w:rPr>
          <w:rFonts w:ascii="Garamond" w:hAnsi="Garamond"/>
        </w:rPr>
        <w:t xml:space="preserve">and </w:t>
      </w:r>
      <w:r w:rsidRPr="008E2952">
        <w:rPr>
          <w:rFonts w:ascii="Garamond" w:hAnsi="Garamond"/>
          <w:b/>
          <w:bCs/>
        </w:rPr>
        <w:t>Victor D. Thompson</w:t>
      </w:r>
    </w:p>
    <w:p w14:paraId="6CCC7BA7" w14:textId="74D872BD" w:rsidR="00181DF3" w:rsidRPr="003D1A37" w:rsidRDefault="0053241C" w:rsidP="00181DF3">
      <w:pPr>
        <w:ind w:left="864" w:hanging="864"/>
        <w:rPr>
          <w:rFonts w:ascii="Garamond" w:hAnsi="Garamond"/>
          <w:spacing w:val="3"/>
        </w:rPr>
      </w:pPr>
      <w:r w:rsidRPr="003D1A37">
        <w:rPr>
          <w:rFonts w:ascii="Garamond" w:hAnsi="Garamond"/>
        </w:rPr>
        <w:t>202</w:t>
      </w:r>
      <w:r>
        <w:rPr>
          <w:rFonts w:ascii="Garamond" w:hAnsi="Garamond"/>
        </w:rPr>
        <w:t>4</w:t>
      </w:r>
      <w:r w:rsidRPr="003D1A37">
        <w:rPr>
          <w:rFonts w:ascii="Garamond" w:hAnsi="Garamond"/>
        </w:rPr>
        <w:tab/>
      </w:r>
      <w:r w:rsidRPr="008E2952">
        <w:rPr>
          <w:rFonts w:ascii="Garamond" w:hAnsi="Garamond"/>
        </w:rPr>
        <w:t>Trans-temporal Human Impacts to Georgia’s Barrier and Back-Barrier Islands</w:t>
      </w:r>
      <w:r>
        <w:rPr>
          <w:rFonts w:ascii="Garamond" w:hAnsi="Garamond"/>
        </w:rPr>
        <w:t xml:space="preserve">. In </w:t>
      </w:r>
      <w:r w:rsidRPr="006E3672">
        <w:rPr>
          <w:rFonts w:ascii="Garamond" w:hAnsi="Garamond"/>
          <w:i/>
          <w:iCs/>
        </w:rPr>
        <w:t>An Archaeology of Human Resilience: Sustainability in Indigenous Island Societies</w:t>
      </w:r>
      <w:r>
        <w:rPr>
          <w:rFonts w:ascii="Garamond" w:hAnsi="Garamond"/>
        </w:rPr>
        <w:t xml:space="preserve">, edited by Scott Fitzpatrick, Jon Erlandson, and Kristina Gill. </w:t>
      </w:r>
      <w:r w:rsidR="00181DF3">
        <w:rPr>
          <w:rFonts w:ascii="Garamond" w:hAnsi="Garamond"/>
          <w:spacing w:val="3"/>
        </w:rPr>
        <w:t>pp. 198-220</w:t>
      </w:r>
      <w:r w:rsidR="00181DF3" w:rsidRPr="003D1A37">
        <w:rPr>
          <w:rFonts w:ascii="Garamond" w:hAnsi="Garamond"/>
          <w:spacing w:val="3"/>
        </w:rPr>
        <w:t xml:space="preserve">. University Press of Florida, Gainesville. </w:t>
      </w:r>
    </w:p>
    <w:p w14:paraId="2513E9FD" w14:textId="7BB097D2" w:rsidR="0053241C" w:rsidRDefault="0053241C" w:rsidP="0053241C">
      <w:pPr>
        <w:ind w:left="864" w:hanging="864"/>
        <w:rPr>
          <w:rFonts w:ascii="Garamond" w:hAnsi="Garamond"/>
        </w:rPr>
      </w:pPr>
    </w:p>
    <w:p w14:paraId="08045EA3" w14:textId="4FAE6F57" w:rsidR="0053241C" w:rsidRPr="00B46939" w:rsidRDefault="003229F2" w:rsidP="0053241C">
      <w:pPr>
        <w:ind w:left="864" w:hanging="864"/>
        <w:rPr>
          <w:rFonts w:ascii="Garamond" w:hAnsi="Garamond"/>
        </w:rPr>
      </w:pPr>
      <w:r w:rsidRPr="006E3672">
        <w:rPr>
          <w:rFonts w:ascii="Garamond" w:hAnsi="Garamond"/>
        </w:rPr>
        <w:t>Fitzpatrick</w:t>
      </w:r>
      <w:r>
        <w:rPr>
          <w:rFonts w:ascii="Garamond" w:hAnsi="Garamond"/>
        </w:rPr>
        <w:t>,</w:t>
      </w:r>
      <w:r w:rsidRPr="006E3672">
        <w:rPr>
          <w:rFonts w:ascii="Garamond" w:hAnsi="Garamond"/>
        </w:rPr>
        <w:t xml:space="preserve"> </w:t>
      </w:r>
      <w:r w:rsidR="0053241C" w:rsidRPr="006E3672">
        <w:rPr>
          <w:rFonts w:ascii="Garamond" w:hAnsi="Garamond"/>
        </w:rPr>
        <w:t xml:space="preserve">Scott M. and </w:t>
      </w:r>
      <w:r w:rsidR="0053241C" w:rsidRPr="000E2FBB">
        <w:rPr>
          <w:rFonts w:ascii="Garamond" w:hAnsi="Garamond"/>
          <w:b/>
          <w:bCs/>
        </w:rPr>
        <w:t xml:space="preserve">Victor </w:t>
      </w:r>
      <w:r w:rsidR="006D41E9">
        <w:rPr>
          <w:rFonts w:ascii="Garamond" w:hAnsi="Garamond"/>
          <w:b/>
          <w:bCs/>
        </w:rPr>
        <w:t xml:space="preserve">D. </w:t>
      </w:r>
      <w:r w:rsidR="0053241C" w:rsidRPr="000E2FBB">
        <w:rPr>
          <w:rFonts w:ascii="Garamond" w:hAnsi="Garamond"/>
          <w:b/>
          <w:bCs/>
        </w:rPr>
        <w:t>Thompson</w:t>
      </w:r>
    </w:p>
    <w:p w14:paraId="0EFDA6D7" w14:textId="77777777" w:rsidR="00181DF3" w:rsidRPr="003D1A37" w:rsidRDefault="0053241C" w:rsidP="00181DF3">
      <w:pPr>
        <w:ind w:left="864" w:hanging="864"/>
        <w:rPr>
          <w:rFonts w:ascii="Garamond" w:hAnsi="Garamond"/>
          <w:spacing w:val="3"/>
        </w:rPr>
      </w:pPr>
      <w:r w:rsidRPr="003D1A37">
        <w:rPr>
          <w:rFonts w:ascii="Garamond" w:hAnsi="Garamond"/>
        </w:rPr>
        <w:t>202</w:t>
      </w:r>
      <w:r>
        <w:rPr>
          <w:rFonts w:ascii="Garamond" w:hAnsi="Garamond"/>
        </w:rPr>
        <w:t>4</w:t>
      </w:r>
      <w:r w:rsidRPr="003D1A37">
        <w:rPr>
          <w:rFonts w:ascii="Garamond" w:hAnsi="Garamond"/>
        </w:rPr>
        <w:tab/>
      </w:r>
      <w:r w:rsidRPr="006E3672">
        <w:rPr>
          <w:rFonts w:ascii="Garamond" w:hAnsi="Garamond"/>
        </w:rPr>
        <w:t xml:space="preserve">Island Engineers, Engineering Islands: </w:t>
      </w:r>
      <w:r>
        <w:rPr>
          <w:rFonts w:ascii="Garamond" w:hAnsi="Garamond"/>
        </w:rPr>
        <w:t xml:space="preserve">From the Ancient to the Modern. In </w:t>
      </w:r>
      <w:r w:rsidRPr="006E3672">
        <w:rPr>
          <w:rFonts w:ascii="Garamond" w:hAnsi="Garamond"/>
          <w:i/>
          <w:iCs/>
        </w:rPr>
        <w:t>An Archaeology of Human Resilience: Sustainability in Indigenous Island Societies</w:t>
      </w:r>
      <w:r>
        <w:rPr>
          <w:rFonts w:ascii="Garamond" w:hAnsi="Garamond"/>
        </w:rPr>
        <w:t xml:space="preserve">, edited by Scott Fitzpatrick, Jon Erlandson, and Kristina Gill. </w:t>
      </w:r>
      <w:r w:rsidR="00181DF3">
        <w:rPr>
          <w:rFonts w:ascii="Garamond" w:hAnsi="Garamond"/>
          <w:spacing w:val="3"/>
        </w:rPr>
        <w:t>pp. 276-299</w:t>
      </w:r>
      <w:r w:rsidR="00181DF3" w:rsidRPr="003D1A37">
        <w:rPr>
          <w:rFonts w:ascii="Garamond" w:hAnsi="Garamond"/>
          <w:spacing w:val="3"/>
        </w:rPr>
        <w:t xml:space="preserve">. University Press of Florida, Gainesville. </w:t>
      </w:r>
    </w:p>
    <w:p w14:paraId="091AFBFB" w14:textId="33F64CEA" w:rsidR="0053241C" w:rsidRDefault="0053241C" w:rsidP="0053241C">
      <w:pPr>
        <w:ind w:left="864" w:hanging="864"/>
        <w:rPr>
          <w:rFonts w:ascii="Garamond" w:hAnsi="Garamond"/>
        </w:rPr>
      </w:pPr>
    </w:p>
    <w:p w14:paraId="0208B912" w14:textId="3A13C0A9" w:rsidR="003102BC" w:rsidRPr="003D1A37" w:rsidRDefault="003102BC" w:rsidP="003102BC">
      <w:pPr>
        <w:ind w:left="864" w:hanging="864"/>
        <w:rPr>
          <w:rFonts w:ascii="Garamond" w:hAnsi="Garamond"/>
          <w:b/>
        </w:rPr>
      </w:pPr>
      <w:r w:rsidRPr="003D1A37">
        <w:rPr>
          <w:rFonts w:ascii="Garamond" w:hAnsi="Garamond"/>
          <w:b/>
        </w:rPr>
        <w:t>Thompson, Victor D.</w:t>
      </w:r>
      <w:r>
        <w:rPr>
          <w:rFonts w:ascii="Garamond" w:hAnsi="Garamond"/>
          <w:b/>
        </w:rPr>
        <w:t xml:space="preserve"> </w:t>
      </w:r>
      <w:r w:rsidRPr="001E7AB0">
        <w:rPr>
          <w:rFonts w:ascii="Garamond" w:hAnsi="Garamond"/>
        </w:rPr>
        <w:t xml:space="preserve">and </w:t>
      </w:r>
      <w:r w:rsidRPr="001E7AB0">
        <w:rPr>
          <w:rFonts w:ascii="Garamond" w:hAnsi="Garamond"/>
          <w:u w:val="single"/>
        </w:rPr>
        <w:t>Isabelle Holland</w:t>
      </w:r>
      <w:r>
        <w:rPr>
          <w:rFonts w:ascii="Garamond" w:hAnsi="Garamond"/>
          <w:u w:val="single"/>
        </w:rPr>
        <w:t>-</w:t>
      </w:r>
      <w:r w:rsidRPr="001E7AB0">
        <w:rPr>
          <w:rFonts w:ascii="Garamond" w:hAnsi="Garamond"/>
          <w:u w:val="single"/>
        </w:rPr>
        <w:t>Lulewicz</w:t>
      </w:r>
      <w:r>
        <w:rPr>
          <w:rFonts w:ascii="Garamond" w:hAnsi="Garamond"/>
          <w:b/>
        </w:rPr>
        <w:t xml:space="preserve"> </w:t>
      </w:r>
    </w:p>
    <w:p w14:paraId="23B08E94" w14:textId="35E58C90" w:rsidR="003102BC" w:rsidRDefault="003102BC" w:rsidP="003102BC">
      <w:pPr>
        <w:ind w:left="864" w:hanging="864"/>
        <w:rPr>
          <w:rFonts w:ascii="Garamond" w:hAnsi="Garamond"/>
          <w:iCs/>
        </w:rPr>
      </w:pPr>
      <w:r w:rsidRPr="003D1A37">
        <w:rPr>
          <w:rFonts w:ascii="Garamond" w:hAnsi="Garamond"/>
        </w:rPr>
        <w:t>202</w:t>
      </w:r>
      <w:r w:rsidR="0026366E">
        <w:rPr>
          <w:rFonts w:ascii="Garamond" w:hAnsi="Garamond"/>
        </w:rPr>
        <w:t>4</w:t>
      </w:r>
      <w:r w:rsidRPr="003D1A37">
        <w:rPr>
          <w:rFonts w:ascii="Garamond" w:hAnsi="Garamond"/>
        </w:rPr>
        <w:tab/>
      </w:r>
      <w:r>
        <w:rPr>
          <w:rFonts w:ascii="Garamond" w:hAnsi="Garamond"/>
        </w:rPr>
        <w:t xml:space="preserve">Native American Archaeology of the Coastal American Southeast. In </w:t>
      </w:r>
      <w:r>
        <w:rPr>
          <w:rFonts w:ascii="Garamond" w:hAnsi="Garamond"/>
          <w:i/>
          <w:iCs/>
        </w:rPr>
        <w:t>The Oxford Handbook of Island and Coastal Archaeology</w:t>
      </w:r>
      <w:r>
        <w:rPr>
          <w:rFonts w:ascii="Garamond" w:hAnsi="Garamond"/>
          <w:iCs/>
        </w:rPr>
        <w:t xml:space="preserve">, edited by Scott M. Fitzpatrick and Jon Erlandson, Oxford University Press, Oxford. </w:t>
      </w:r>
      <w:hyperlink r:id="rId27" w:history="1">
        <w:r w:rsidR="00350D10" w:rsidRPr="00152DB2">
          <w:rPr>
            <w:rStyle w:val="Hyperlink"/>
            <w:rFonts w:ascii="Garamond" w:hAnsi="Garamond"/>
            <w:iCs/>
          </w:rPr>
          <w:t>doi.org/10.1093/</w:t>
        </w:r>
        <w:proofErr w:type="spellStart"/>
        <w:r w:rsidR="00350D10" w:rsidRPr="00152DB2">
          <w:rPr>
            <w:rStyle w:val="Hyperlink"/>
            <w:rFonts w:ascii="Garamond" w:hAnsi="Garamond"/>
            <w:iCs/>
          </w:rPr>
          <w:t>oxfordhb</w:t>
        </w:r>
        <w:proofErr w:type="spellEnd"/>
        <w:r w:rsidR="00350D10" w:rsidRPr="00152DB2">
          <w:rPr>
            <w:rStyle w:val="Hyperlink"/>
            <w:rFonts w:ascii="Garamond" w:hAnsi="Garamond"/>
            <w:iCs/>
          </w:rPr>
          <w:t>/9780197607770.013.39</w:t>
        </w:r>
      </w:hyperlink>
      <w:r w:rsidR="00350D10">
        <w:rPr>
          <w:rFonts w:ascii="Garamond" w:hAnsi="Garamond"/>
          <w:iCs/>
        </w:rPr>
        <w:t xml:space="preserve"> </w:t>
      </w:r>
      <w:r>
        <w:rPr>
          <w:rFonts w:ascii="Garamond" w:hAnsi="Garamond"/>
          <w:iCs/>
        </w:rPr>
        <w:t xml:space="preserve"> </w:t>
      </w:r>
    </w:p>
    <w:p w14:paraId="7843A42A" w14:textId="77777777" w:rsidR="003102BC" w:rsidRDefault="003102BC" w:rsidP="003102BC">
      <w:pPr>
        <w:ind w:left="864" w:hanging="864"/>
        <w:rPr>
          <w:rFonts w:ascii="Garamond" w:hAnsi="Garamond"/>
          <w:iCs/>
        </w:rPr>
      </w:pPr>
    </w:p>
    <w:p w14:paraId="0BAFA432" w14:textId="7F3E4503" w:rsidR="006A0B42" w:rsidRPr="003D1A37" w:rsidRDefault="006A0B42" w:rsidP="006A0B42">
      <w:pPr>
        <w:pStyle w:val="Body"/>
        <w:rPr>
          <w:rFonts w:ascii="Garamond" w:hAnsi="Garamond"/>
        </w:rPr>
      </w:pPr>
      <w:r w:rsidRPr="00756B1A">
        <w:rPr>
          <w:rFonts w:ascii="Garamond" w:hAnsi="Garamond"/>
          <w:b/>
          <w:bCs/>
        </w:rPr>
        <w:t>Thompson Victor</w:t>
      </w:r>
      <w:r w:rsidR="0087447F" w:rsidRPr="0087447F">
        <w:rPr>
          <w:rFonts w:ascii="Garamond" w:hAnsi="Garamond"/>
          <w:b/>
          <w:bCs/>
        </w:rPr>
        <w:t xml:space="preserve"> </w:t>
      </w:r>
      <w:r w:rsidR="0087447F">
        <w:rPr>
          <w:rFonts w:ascii="Garamond" w:hAnsi="Garamond"/>
          <w:b/>
          <w:bCs/>
        </w:rPr>
        <w:t>D.</w:t>
      </w:r>
    </w:p>
    <w:p w14:paraId="299423EF" w14:textId="4CBE0D57" w:rsidR="00123868" w:rsidRPr="003D1A37" w:rsidRDefault="006A0B42" w:rsidP="00123868">
      <w:pPr>
        <w:ind w:left="864" w:hanging="864"/>
        <w:rPr>
          <w:rFonts w:ascii="Garamond" w:hAnsi="Garamond"/>
          <w:spacing w:val="3"/>
        </w:rPr>
      </w:pPr>
      <w:r w:rsidRPr="003D1A37">
        <w:rPr>
          <w:rFonts w:ascii="Garamond" w:hAnsi="Garamond"/>
        </w:rPr>
        <w:lastRenderedPageBreak/>
        <w:t>202</w:t>
      </w:r>
      <w:r>
        <w:rPr>
          <w:rFonts w:ascii="Garamond" w:hAnsi="Garamond"/>
        </w:rPr>
        <w:t>3</w:t>
      </w:r>
      <w:r w:rsidRPr="003D1A37">
        <w:rPr>
          <w:rFonts w:ascii="Garamond" w:hAnsi="Garamond"/>
        </w:rPr>
        <w:tab/>
      </w:r>
      <w:r>
        <w:rPr>
          <w:rFonts w:ascii="Garamond" w:hAnsi="Garamond"/>
        </w:rPr>
        <w:t xml:space="preserve">Forward. In </w:t>
      </w:r>
      <w:r w:rsidRPr="006E3672">
        <w:rPr>
          <w:rFonts w:ascii="Garamond" w:hAnsi="Garamond"/>
          <w:i/>
          <w:iCs/>
        </w:rPr>
        <w:t>An Archaeology of Human Resilience: Sustainability in Indigenous Island Societies</w:t>
      </w:r>
      <w:r>
        <w:rPr>
          <w:rFonts w:ascii="Garamond" w:hAnsi="Garamond"/>
        </w:rPr>
        <w:t xml:space="preserve">, edited by Scott Fitzpatrick, Jon Erlandson, and Kristina Gill. </w:t>
      </w:r>
      <w:r w:rsidR="00123868">
        <w:rPr>
          <w:rFonts w:ascii="Garamond" w:hAnsi="Garamond"/>
          <w:spacing w:val="3"/>
        </w:rPr>
        <w:t xml:space="preserve">pp. </w:t>
      </w:r>
      <w:r w:rsidR="00181DF3">
        <w:rPr>
          <w:rFonts w:ascii="Garamond" w:hAnsi="Garamond"/>
          <w:spacing w:val="3"/>
        </w:rPr>
        <w:t>x</w:t>
      </w:r>
      <w:r w:rsidR="008F1ADF">
        <w:rPr>
          <w:rFonts w:ascii="Garamond" w:hAnsi="Garamond"/>
          <w:spacing w:val="3"/>
        </w:rPr>
        <w:t>iii</w:t>
      </w:r>
      <w:r w:rsidR="00123868" w:rsidRPr="003D1A37">
        <w:rPr>
          <w:rFonts w:ascii="Garamond" w:hAnsi="Garamond"/>
          <w:spacing w:val="3"/>
        </w:rPr>
        <w:t xml:space="preserve">. University Press of Florida, Gainesville. </w:t>
      </w:r>
    </w:p>
    <w:p w14:paraId="3AB01F35" w14:textId="77777777" w:rsidR="00123868" w:rsidRDefault="00123868" w:rsidP="00123868">
      <w:pPr>
        <w:ind w:left="864" w:hanging="864"/>
        <w:rPr>
          <w:rFonts w:ascii="Garamond" w:hAnsi="Garamond"/>
          <w:b/>
          <w:bCs/>
        </w:rPr>
      </w:pPr>
    </w:p>
    <w:p w14:paraId="7ABD242F" w14:textId="5017C367" w:rsidR="009E5249" w:rsidRPr="003D1A37" w:rsidRDefault="009E5249" w:rsidP="00123868">
      <w:pPr>
        <w:ind w:left="864" w:hanging="864"/>
        <w:rPr>
          <w:rFonts w:ascii="Garamond" w:hAnsi="Garamond"/>
        </w:rPr>
      </w:pPr>
      <w:r w:rsidRPr="00756B1A">
        <w:rPr>
          <w:rFonts w:ascii="Garamond" w:hAnsi="Garamond"/>
          <w:b/>
          <w:bCs/>
        </w:rPr>
        <w:t xml:space="preserve">Thompson </w:t>
      </w:r>
      <w:r>
        <w:rPr>
          <w:rFonts w:ascii="Garamond" w:hAnsi="Garamond"/>
          <w:b/>
          <w:bCs/>
        </w:rPr>
        <w:t xml:space="preserve">D. </w:t>
      </w:r>
      <w:r w:rsidRPr="00756B1A">
        <w:rPr>
          <w:rFonts w:ascii="Garamond" w:hAnsi="Garamond"/>
          <w:b/>
          <w:bCs/>
        </w:rPr>
        <w:t>Victor</w:t>
      </w:r>
      <w:r w:rsidRPr="00756B1A">
        <w:rPr>
          <w:rFonts w:ascii="Garamond" w:hAnsi="Garamond"/>
        </w:rPr>
        <w:t xml:space="preserve">, </w:t>
      </w:r>
      <w:r w:rsidRPr="003D1A37">
        <w:rPr>
          <w:rFonts w:ascii="Garamond" w:hAnsi="Garamond"/>
        </w:rPr>
        <w:t>and Scott Fitzpatrick</w:t>
      </w:r>
    </w:p>
    <w:p w14:paraId="515E208C" w14:textId="3446F50E" w:rsidR="009E5249" w:rsidRPr="00993F2E" w:rsidRDefault="009E5249" w:rsidP="00627A90">
      <w:pPr>
        <w:pStyle w:val="Body"/>
        <w:ind w:left="864" w:hanging="864"/>
        <w:rPr>
          <w:rFonts w:ascii="Garamond" w:hAnsi="Garamond"/>
          <w:i/>
        </w:rPr>
      </w:pPr>
      <w:r w:rsidRPr="003D1A37">
        <w:rPr>
          <w:rFonts w:ascii="Garamond" w:hAnsi="Garamond"/>
        </w:rPr>
        <w:t>202</w:t>
      </w:r>
      <w:r w:rsidR="00D426EF">
        <w:rPr>
          <w:rFonts w:ascii="Garamond" w:hAnsi="Garamond"/>
        </w:rPr>
        <w:t>3</w:t>
      </w:r>
      <w:r w:rsidRPr="003D1A37">
        <w:rPr>
          <w:rFonts w:ascii="Garamond" w:hAnsi="Garamond"/>
        </w:rPr>
        <w:tab/>
      </w:r>
      <w:r>
        <w:rPr>
          <w:rFonts w:ascii="Garamond" w:hAnsi="Garamond"/>
        </w:rPr>
        <w:t xml:space="preserve">Forward. In </w:t>
      </w:r>
      <w:r w:rsidRPr="00756B1A">
        <w:rPr>
          <w:rFonts w:ascii="Garamond" w:hAnsi="Garamond"/>
          <w:i/>
          <w:iCs/>
        </w:rPr>
        <w:t xml:space="preserve">Complex Fisher-Hunter-Gatherers </w:t>
      </w:r>
      <w:r>
        <w:rPr>
          <w:rFonts w:ascii="Garamond" w:hAnsi="Garamond"/>
          <w:i/>
          <w:iCs/>
        </w:rPr>
        <w:t>Archaeology in</w:t>
      </w:r>
      <w:r w:rsidRPr="00756B1A">
        <w:rPr>
          <w:rFonts w:ascii="Garamond" w:hAnsi="Garamond"/>
          <w:i/>
          <w:iCs/>
        </w:rPr>
        <w:t xml:space="preserve"> North America</w:t>
      </w:r>
      <w:r>
        <w:rPr>
          <w:rFonts w:ascii="Garamond" w:hAnsi="Garamond"/>
        </w:rPr>
        <w:t>, edited by</w:t>
      </w:r>
      <w:r w:rsidRPr="00756B1A">
        <w:t xml:space="preserve"> </w:t>
      </w:r>
      <w:r w:rsidRPr="00756B1A">
        <w:rPr>
          <w:rFonts w:ascii="Garamond" w:hAnsi="Garamond"/>
        </w:rPr>
        <w:t>Christina Perry Sampson</w:t>
      </w:r>
      <w:r>
        <w:rPr>
          <w:rFonts w:ascii="Garamond" w:hAnsi="Garamond"/>
        </w:rPr>
        <w:t>. University Press of Florida, Gainesville.</w:t>
      </w:r>
      <w:r>
        <w:rPr>
          <w:rFonts w:ascii="Garamond" w:hAnsi="Garamond"/>
          <w:color w:val="0E0E0E"/>
          <w:u w:color="0E0E0E"/>
        </w:rPr>
        <w:t xml:space="preserve"> </w:t>
      </w:r>
    </w:p>
    <w:p w14:paraId="3C626959" w14:textId="77777777" w:rsidR="009E5249" w:rsidRDefault="009E5249" w:rsidP="00A531E6">
      <w:pPr>
        <w:pStyle w:val="Body"/>
        <w:rPr>
          <w:rFonts w:ascii="Garamond" w:hAnsi="Garamond"/>
        </w:rPr>
      </w:pPr>
    </w:p>
    <w:p w14:paraId="5212AC67" w14:textId="45A7311B" w:rsidR="00A531E6" w:rsidRDefault="00A531E6" w:rsidP="00A531E6">
      <w:pPr>
        <w:pStyle w:val="Body"/>
        <w:rPr>
          <w:rFonts w:ascii="Garamond" w:hAnsi="Garamond"/>
        </w:rPr>
      </w:pPr>
      <w:r w:rsidRPr="00756B1A">
        <w:rPr>
          <w:rFonts w:ascii="Garamond" w:hAnsi="Garamond"/>
        </w:rPr>
        <w:t>Pluckhahn</w:t>
      </w:r>
      <w:r>
        <w:rPr>
          <w:rFonts w:ascii="Garamond" w:hAnsi="Garamond"/>
        </w:rPr>
        <w:t>,</w:t>
      </w:r>
      <w:r w:rsidRPr="00756B1A">
        <w:rPr>
          <w:rFonts w:ascii="Garamond" w:hAnsi="Garamond"/>
        </w:rPr>
        <w:t xml:space="preserve"> Thomas, </w:t>
      </w:r>
      <w:r w:rsidRPr="00756B1A">
        <w:rPr>
          <w:rFonts w:ascii="Garamond" w:hAnsi="Garamond"/>
          <w:b/>
          <w:bCs/>
        </w:rPr>
        <w:t xml:space="preserve">Victor </w:t>
      </w:r>
      <w:r w:rsidR="0087447F">
        <w:rPr>
          <w:rFonts w:ascii="Garamond" w:hAnsi="Garamond"/>
          <w:b/>
          <w:bCs/>
        </w:rPr>
        <w:t xml:space="preserve">D. </w:t>
      </w:r>
      <w:r w:rsidRPr="00756B1A">
        <w:rPr>
          <w:rFonts w:ascii="Garamond" w:hAnsi="Garamond"/>
          <w:b/>
          <w:bCs/>
        </w:rPr>
        <w:t>Thompson</w:t>
      </w:r>
      <w:r w:rsidRPr="00756B1A">
        <w:rPr>
          <w:rFonts w:ascii="Garamond" w:hAnsi="Garamond"/>
        </w:rPr>
        <w:t xml:space="preserve">, </w:t>
      </w:r>
      <w:r w:rsidRPr="00756B1A">
        <w:rPr>
          <w:rFonts w:ascii="Garamond" w:hAnsi="Garamond"/>
          <w:u w:val="single"/>
        </w:rPr>
        <w:t xml:space="preserve">Isabelle </w:t>
      </w:r>
      <w:r w:rsidRPr="00EA5173">
        <w:rPr>
          <w:rFonts w:ascii="Garamond" w:hAnsi="Garamond"/>
          <w:u w:val="single"/>
        </w:rPr>
        <w:t>Holland-Lulewicz</w:t>
      </w:r>
      <w:r w:rsidRPr="00756B1A">
        <w:rPr>
          <w:rFonts w:ascii="Garamond" w:hAnsi="Garamond"/>
        </w:rPr>
        <w:t xml:space="preserve">, </w:t>
      </w:r>
      <w:r w:rsidRPr="00756B1A">
        <w:rPr>
          <w:rFonts w:ascii="Garamond" w:hAnsi="Garamond"/>
          <w:u w:val="single"/>
        </w:rPr>
        <w:t>Trevor Duke</w:t>
      </w:r>
      <w:r w:rsidRPr="00756B1A">
        <w:rPr>
          <w:rFonts w:ascii="Garamond" w:hAnsi="Garamond"/>
        </w:rPr>
        <w:t xml:space="preserve"> and Matthew Compton </w:t>
      </w:r>
    </w:p>
    <w:p w14:paraId="316CC08A" w14:textId="6C059E44" w:rsidR="00A531E6" w:rsidRDefault="00A531E6" w:rsidP="00A531E6">
      <w:pPr>
        <w:pStyle w:val="Body"/>
        <w:rPr>
          <w:rFonts w:ascii="Garamond" w:hAnsi="Garamond"/>
        </w:rPr>
      </w:pPr>
      <w:r w:rsidRPr="003D1A37">
        <w:rPr>
          <w:rFonts w:ascii="Garamond" w:hAnsi="Garamond"/>
        </w:rPr>
        <w:t>202</w:t>
      </w:r>
      <w:r w:rsidR="00D426EF">
        <w:rPr>
          <w:rFonts w:ascii="Garamond" w:hAnsi="Garamond"/>
        </w:rPr>
        <w:t>3</w:t>
      </w:r>
      <w:r w:rsidRPr="003D1A37">
        <w:rPr>
          <w:rFonts w:ascii="Garamond" w:hAnsi="Garamond"/>
        </w:rPr>
        <w:tab/>
      </w:r>
      <w:r w:rsidRPr="00756B1A">
        <w:rPr>
          <w:rFonts w:ascii="Garamond" w:hAnsi="Garamond"/>
        </w:rPr>
        <w:t xml:space="preserve">Selfish for Shellfish, or Magnanimous about Mollusks? The Transformation of </w:t>
      </w:r>
    </w:p>
    <w:p w14:paraId="50BF6ABC" w14:textId="7000F512" w:rsidR="0098090A" w:rsidRPr="00993F2E" w:rsidRDefault="00A531E6" w:rsidP="00627A90">
      <w:pPr>
        <w:pStyle w:val="Body"/>
        <w:ind w:left="860"/>
        <w:rPr>
          <w:rFonts w:ascii="Garamond" w:hAnsi="Garamond"/>
          <w:i/>
        </w:rPr>
      </w:pPr>
      <w:r w:rsidRPr="00756B1A">
        <w:rPr>
          <w:rFonts w:ascii="Garamond" w:hAnsi="Garamond"/>
        </w:rPr>
        <w:t>Cooperation across the First Millennium CE at Crystal River and Roberts Island, Florida, USA</w:t>
      </w:r>
      <w:r>
        <w:rPr>
          <w:rFonts w:ascii="Garamond" w:hAnsi="Garamond"/>
        </w:rPr>
        <w:t xml:space="preserve">. In </w:t>
      </w:r>
      <w:r w:rsidRPr="00756B1A">
        <w:rPr>
          <w:rFonts w:ascii="Garamond" w:hAnsi="Garamond"/>
          <w:i/>
          <w:iCs/>
        </w:rPr>
        <w:t xml:space="preserve">Complex Fisher-Hunter-Gatherers </w:t>
      </w:r>
      <w:r>
        <w:rPr>
          <w:rFonts w:ascii="Garamond" w:hAnsi="Garamond"/>
          <w:i/>
          <w:iCs/>
        </w:rPr>
        <w:t>Archaeology in</w:t>
      </w:r>
      <w:r w:rsidRPr="00756B1A">
        <w:rPr>
          <w:rFonts w:ascii="Garamond" w:hAnsi="Garamond"/>
          <w:i/>
          <w:iCs/>
        </w:rPr>
        <w:t xml:space="preserve"> North America</w:t>
      </w:r>
      <w:r>
        <w:rPr>
          <w:rFonts w:ascii="Garamond" w:hAnsi="Garamond"/>
        </w:rPr>
        <w:t>, edited by</w:t>
      </w:r>
      <w:r w:rsidRPr="00756B1A">
        <w:t xml:space="preserve"> </w:t>
      </w:r>
      <w:r w:rsidRPr="00756B1A">
        <w:rPr>
          <w:rFonts w:ascii="Garamond" w:hAnsi="Garamond"/>
        </w:rPr>
        <w:t>Christina Perry Sampson</w:t>
      </w:r>
      <w:r w:rsidR="006A4FAB">
        <w:rPr>
          <w:rFonts w:ascii="Garamond" w:hAnsi="Garamond"/>
        </w:rPr>
        <w:t xml:space="preserve"> pp. 145-169</w:t>
      </w:r>
      <w:r>
        <w:rPr>
          <w:rFonts w:ascii="Garamond" w:hAnsi="Garamond"/>
        </w:rPr>
        <w:t>. University Press of Florida, Gainesville.</w:t>
      </w:r>
      <w:r w:rsidR="0098090A">
        <w:rPr>
          <w:rFonts w:ascii="Garamond" w:hAnsi="Garamond"/>
          <w:color w:val="0E0E0E"/>
          <w:u w:color="0E0E0E"/>
        </w:rPr>
        <w:t xml:space="preserve"> </w:t>
      </w:r>
    </w:p>
    <w:p w14:paraId="41721EC1" w14:textId="5FBD3C5B" w:rsidR="00A531E6" w:rsidRDefault="00A531E6" w:rsidP="0098090A">
      <w:pPr>
        <w:pStyle w:val="Body"/>
        <w:ind w:left="864"/>
        <w:rPr>
          <w:rFonts w:ascii="Garamond" w:hAnsi="Garamond"/>
        </w:rPr>
      </w:pPr>
      <w:r>
        <w:rPr>
          <w:rFonts w:ascii="Garamond" w:hAnsi="Garamond"/>
        </w:rPr>
        <w:t xml:space="preserve">  </w:t>
      </w:r>
      <w:r w:rsidRPr="00756B1A">
        <w:rPr>
          <w:rFonts w:ascii="Garamond" w:hAnsi="Garamond"/>
        </w:rPr>
        <w:t xml:space="preserve"> </w:t>
      </w:r>
    </w:p>
    <w:p w14:paraId="3FC5772B" w14:textId="59239E41" w:rsidR="004F54AE" w:rsidRPr="003D1A37" w:rsidRDefault="004F54AE" w:rsidP="004F54AE">
      <w:pPr>
        <w:pStyle w:val="Body"/>
        <w:rPr>
          <w:rFonts w:ascii="Garamond" w:hAnsi="Garamond"/>
        </w:rPr>
      </w:pPr>
      <w:r w:rsidRPr="003D1A37">
        <w:rPr>
          <w:rFonts w:ascii="Garamond" w:hAnsi="Garamond"/>
          <w:b/>
          <w:bCs/>
        </w:rPr>
        <w:t>Thompson, Victor D.</w:t>
      </w:r>
      <w:r w:rsidRPr="003D1A37">
        <w:rPr>
          <w:rFonts w:ascii="Garamond" w:hAnsi="Garamond"/>
        </w:rPr>
        <w:t xml:space="preserve"> </w:t>
      </w:r>
      <w:r>
        <w:rPr>
          <w:rFonts w:ascii="Garamond" w:hAnsi="Garamond"/>
        </w:rPr>
        <w:t xml:space="preserve">and Scott M. Fitzpatrick </w:t>
      </w:r>
    </w:p>
    <w:p w14:paraId="1579754E" w14:textId="1CD3D32F" w:rsidR="004F54AE" w:rsidRPr="00993F2E" w:rsidRDefault="004F54AE" w:rsidP="00993F2E">
      <w:pPr>
        <w:pStyle w:val="Body"/>
        <w:ind w:left="860" w:hanging="860"/>
        <w:rPr>
          <w:rFonts w:ascii="Garamond" w:hAnsi="Garamond"/>
          <w:i/>
        </w:rPr>
      </w:pPr>
      <w:r w:rsidRPr="003D1A37">
        <w:rPr>
          <w:rFonts w:ascii="Garamond" w:hAnsi="Garamond"/>
        </w:rPr>
        <w:t>202</w:t>
      </w:r>
      <w:r w:rsidR="00DE63F7">
        <w:rPr>
          <w:rFonts w:ascii="Garamond" w:hAnsi="Garamond"/>
        </w:rPr>
        <w:t>3</w:t>
      </w:r>
      <w:r w:rsidRPr="003D1A37">
        <w:rPr>
          <w:rFonts w:ascii="Garamond" w:hAnsi="Garamond"/>
        </w:rPr>
        <w:tab/>
        <w:t xml:space="preserve">Forward. In </w:t>
      </w:r>
      <w:r w:rsidR="00993F2E" w:rsidRPr="00993F2E">
        <w:rPr>
          <w:rFonts w:ascii="Garamond" w:hAnsi="Garamond"/>
          <w:i/>
        </w:rPr>
        <w:t>Behavioral Ecology at the Coastal Margins: Theoretical Approaches to Past Coastal Societies</w:t>
      </w:r>
      <w:r w:rsidR="00993F2E">
        <w:rPr>
          <w:rFonts w:ascii="Garamond" w:hAnsi="Garamond"/>
          <w:i/>
        </w:rPr>
        <w:t xml:space="preserve">, </w:t>
      </w:r>
      <w:r>
        <w:rPr>
          <w:rFonts w:ascii="Garamond" w:hAnsi="Garamond"/>
        </w:rPr>
        <w:t xml:space="preserve">edited </w:t>
      </w:r>
      <w:r w:rsidRPr="003D1A37">
        <w:rPr>
          <w:rFonts w:ascii="Garamond" w:hAnsi="Garamond"/>
        </w:rPr>
        <w:t xml:space="preserve">by </w:t>
      </w:r>
      <w:r w:rsidR="00993F2E" w:rsidRPr="00993F2E">
        <w:rPr>
          <w:rFonts w:ascii="Garamond" w:hAnsi="Garamond"/>
          <w:iCs/>
        </w:rPr>
        <w:t>Heather Thakar and Carola Flores Fernandez</w:t>
      </w:r>
      <w:r w:rsidRPr="003D1A37">
        <w:rPr>
          <w:rFonts w:ascii="Garamond" w:hAnsi="Garamond"/>
        </w:rPr>
        <w:t>. University Press of Florida, Gainesville</w:t>
      </w:r>
      <w:r w:rsidR="00AE2777">
        <w:rPr>
          <w:rFonts w:ascii="Garamond" w:hAnsi="Garamond"/>
        </w:rPr>
        <w:t>.</w:t>
      </w:r>
    </w:p>
    <w:p w14:paraId="2D3072DB" w14:textId="77777777" w:rsidR="004F54AE" w:rsidRDefault="004F54AE" w:rsidP="004F54AE">
      <w:pPr>
        <w:rPr>
          <w:rFonts w:ascii="Garamond" w:hAnsi="Garamond"/>
          <w:b/>
          <w:bCs/>
        </w:rPr>
      </w:pPr>
    </w:p>
    <w:p w14:paraId="770901B8" w14:textId="6A4DCC65" w:rsidR="008B12C4" w:rsidRDefault="008B12C4" w:rsidP="008B12C4">
      <w:pPr>
        <w:ind w:left="864" w:hanging="864"/>
        <w:rPr>
          <w:rFonts w:ascii="Garamond" w:hAnsi="Garamond"/>
        </w:rPr>
      </w:pPr>
      <w:r w:rsidRPr="00463F59">
        <w:rPr>
          <w:rFonts w:ascii="Garamond" w:hAnsi="Garamond"/>
          <w:u w:val="single"/>
        </w:rPr>
        <w:t>Cochran, Lindsey</w:t>
      </w:r>
      <w:r w:rsidRPr="00463F59">
        <w:rPr>
          <w:rFonts w:ascii="Garamond" w:hAnsi="Garamond"/>
        </w:rPr>
        <w:t xml:space="preserve">, </w:t>
      </w:r>
      <w:r w:rsidRPr="00463F59">
        <w:rPr>
          <w:rFonts w:ascii="Garamond" w:hAnsi="Garamond"/>
          <w:b/>
          <w:bCs/>
        </w:rPr>
        <w:t>Victor D. Thompson</w:t>
      </w:r>
      <w:r w:rsidRPr="00463F59">
        <w:rPr>
          <w:rFonts w:ascii="Garamond" w:hAnsi="Garamond"/>
        </w:rPr>
        <w:t>, Bryan Tucker</w:t>
      </w:r>
    </w:p>
    <w:p w14:paraId="2F93D78C" w14:textId="4F25F97E" w:rsidR="008B12C4" w:rsidRDefault="008B12C4" w:rsidP="008B12C4">
      <w:pPr>
        <w:ind w:left="864" w:hanging="864"/>
        <w:rPr>
          <w:rFonts w:ascii="Garamond" w:hAnsi="Garamond"/>
        </w:rPr>
      </w:pPr>
      <w:r w:rsidRPr="008B12C4">
        <w:rPr>
          <w:rFonts w:ascii="Garamond" w:hAnsi="Garamond"/>
        </w:rPr>
        <w:t>2021</w:t>
      </w:r>
      <w:r w:rsidRPr="008B12C4">
        <w:rPr>
          <w:rFonts w:ascii="Garamond" w:hAnsi="Garamond"/>
        </w:rPr>
        <w:tab/>
      </w:r>
      <w:r w:rsidRPr="00463F59">
        <w:rPr>
          <w:rFonts w:ascii="Garamond" w:hAnsi="Garamond"/>
        </w:rPr>
        <w:t>Creating Living Predictive Models of Georgia’s Coastal Paleo-Environmental Landscapes</w:t>
      </w:r>
      <w:r>
        <w:rPr>
          <w:rFonts w:ascii="Garamond" w:hAnsi="Garamond"/>
        </w:rPr>
        <w:t xml:space="preserve">. In </w:t>
      </w:r>
      <w:proofErr w:type="spellStart"/>
      <w:r w:rsidRPr="00463F59">
        <w:rPr>
          <w:rFonts w:ascii="Garamond" w:hAnsi="Garamond"/>
          <w:i/>
          <w:iCs/>
        </w:rPr>
        <w:t>Paleolandscapes</w:t>
      </w:r>
      <w:proofErr w:type="spellEnd"/>
      <w:r w:rsidR="0069088E">
        <w:rPr>
          <w:rFonts w:ascii="Garamond" w:hAnsi="Garamond"/>
          <w:i/>
          <w:iCs/>
        </w:rPr>
        <w:t xml:space="preserve"> in Archaeology: Lessons for the Past and Future</w:t>
      </w:r>
      <w:r>
        <w:rPr>
          <w:rFonts w:ascii="Garamond" w:hAnsi="Garamond"/>
        </w:rPr>
        <w:t xml:space="preserve">, edited by Mike Carson. </w:t>
      </w:r>
      <w:r w:rsidR="0069088E">
        <w:rPr>
          <w:rFonts w:ascii="Garamond" w:hAnsi="Garamond"/>
        </w:rPr>
        <w:t>Routledge Press, New York</w:t>
      </w:r>
      <w:r>
        <w:rPr>
          <w:rFonts w:ascii="Garamond" w:hAnsi="Garamond"/>
        </w:rPr>
        <w:t xml:space="preserve">. </w:t>
      </w:r>
    </w:p>
    <w:p w14:paraId="18AB19C9" w14:textId="77777777" w:rsidR="008B12C4" w:rsidRDefault="008B12C4" w:rsidP="00527592">
      <w:pPr>
        <w:pStyle w:val="Body"/>
        <w:rPr>
          <w:rFonts w:ascii="Garamond" w:hAnsi="Garamond"/>
          <w:b/>
          <w:bCs/>
        </w:rPr>
      </w:pPr>
    </w:p>
    <w:p w14:paraId="4386E66A" w14:textId="37AA3B20"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94256C9" w14:textId="1A0838ED"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202</w:t>
      </w:r>
      <w:r>
        <w:rPr>
          <w:rFonts w:ascii="Garamond" w:hAnsi="Garamond"/>
        </w:rPr>
        <w:t>1</w:t>
      </w:r>
      <w:r w:rsidRPr="003D1A37">
        <w:rPr>
          <w:rFonts w:ascii="Garamond" w:hAnsi="Garamond"/>
        </w:rPr>
        <w:tab/>
        <w:t xml:space="preserve">Forward. In </w:t>
      </w:r>
      <w:r>
        <w:rPr>
          <w:rFonts w:ascii="Garamond" w:hAnsi="Garamond"/>
          <w:i/>
        </w:rPr>
        <w:t>The Archaeology of Island Colonization</w:t>
      </w:r>
      <w:r w:rsidRPr="003D1A37">
        <w:rPr>
          <w:rFonts w:ascii="Garamond" w:hAnsi="Garamond"/>
        </w:rPr>
        <w:t xml:space="preserve"> </w:t>
      </w:r>
      <w:r>
        <w:rPr>
          <w:rFonts w:ascii="Garamond" w:hAnsi="Garamond"/>
        </w:rPr>
        <w:t xml:space="preserve">edited </w:t>
      </w:r>
      <w:r w:rsidRPr="003D1A37">
        <w:rPr>
          <w:rFonts w:ascii="Garamond" w:hAnsi="Garamond"/>
        </w:rPr>
        <w:t xml:space="preserve">by </w:t>
      </w:r>
      <w:r>
        <w:rPr>
          <w:rFonts w:ascii="Garamond" w:hAnsi="Garamond"/>
        </w:rPr>
        <w:t>Matthew F. Napolitano, Robert J. DiNapoli, and Jessica H. Stone</w:t>
      </w:r>
      <w:r w:rsidRPr="003D1A37">
        <w:rPr>
          <w:rFonts w:ascii="Garamond" w:hAnsi="Garamond"/>
        </w:rPr>
        <w:t xml:space="preserve">. University Press of Florida, Gainesville </w:t>
      </w:r>
      <w:r w:rsidRPr="003D1A37">
        <w:rPr>
          <w:rFonts w:ascii="Garamond" w:hAnsi="Garamond"/>
          <w:color w:val="0E0E0E"/>
          <w:u w:color="0E0E0E"/>
        </w:rPr>
        <w:t>(Society and Ecology in Island and Coastal Archeology Series).</w:t>
      </w:r>
    </w:p>
    <w:p w14:paraId="71083488" w14:textId="77777777" w:rsidR="00527592" w:rsidRDefault="00527592" w:rsidP="00527592">
      <w:pPr>
        <w:pStyle w:val="Body"/>
        <w:rPr>
          <w:rFonts w:ascii="Garamond" w:hAnsi="Garamond"/>
          <w:b/>
          <w:bCs/>
        </w:rPr>
      </w:pPr>
    </w:p>
    <w:p w14:paraId="62D44B9A"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05653914" w14:textId="77777777" w:rsidR="00527592" w:rsidRPr="009E4A7B" w:rsidRDefault="00527592" w:rsidP="00527592">
      <w:pPr>
        <w:pStyle w:val="Body"/>
        <w:ind w:left="860" w:hanging="860"/>
        <w:rPr>
          <w:rFonts w:ascii="Garamond" w:hAnsi="Garamond"/>
          <w:i/>
        </w:rPr>
      </w:pPr>
      <w:r w:rsidRPr="003D1A37">
        <w:rPr>
          <w:rFonts w:ascii="Garamond" w:hAnsi="Garamond"/>
        </w:rPr>
        <w:t>2020</w:t>
      </w:r>
      <w:r w:rsidRPr="003D1A37">
        <w:rPr>
          <w:rFonts w:ascii="Garamond" w:hAnsi="Garamond"/>
        </w:rPr>
        <w:tab/>
        <w:t xml:space="preserve">Forward. In </w:t>
      </w:r>
      <w:r>
        <w:rPr>
          <w:rFonts w:ascii="Garamond" w:hAnsi="Garamond"/>
          <w:i/>
        </w:rPr>
        <w:t>H</w:t>
      </w:r>
      <w:r w:rsidRPr="009E4A7B">
        <w:rPr>
          <w:rFonts w:ascii="Garamond" w:hAnsi="Garamond"/>
          <w:i/>
        </w:rPr>
        <w:t xml:space="preserve">istorical </w:t>
      </w:r>
      <w:r>
        <w:rPr>
          <w:rFonts w:ascii="Garamond" w:hAnsi="Garamond"/>
          <w:i/>
        </w:rPr>
        <w:t>E</w:t>
      </w:r>
      <w:r w:rsidRPr="009E4A7B">
        <w:rPr>
          <w:rFonts w:ascii="Garamond" w:hAnsi="Garamond"/>
          <w:i/>
        </w:rPr>
        <w:t xml:space="preserve">cology and </w:t>
      </w:r>
      <w:r>
        <w:rPr>
          <w:rFonts w:ascii="Garamond" w:hAnsi="Garamond"/>
          <w:i/>
        </w:rPr>
        <w:t>A</w:t>
      </w:r>
      <w:r w:rsidRPr="009E4A7B">
        <w:rPr>
          <w:rFonts w:ascii="Garamond" w:hAnsi="Garamond"/>
          <w:i/>
        </w:rPr>
        <w:t xml:space="preserve">rchaeology in the </w:t>
      </w:r>
      <w:r>
        <w:rPr>
          <w:rFonts w:ascii="Garamond" w:hAnsi="Garamond"/>
          <w:i/>
        </w:rPr>
        <w:t>G</w:t>
      </w:r>
      <w:r w:rsidRPr="009E4A7B">
        <w:rPr>
          <w:rFonts w:ascii="Garamond" w:hAnsi="Garamond"/>
          <w:i/>
        </w:rPr>
        <w:t xml:space="preserve">alápagos </w:t>
      </w:r>
      <w:r>
        <w:rPr>
          <w:rFonts w:ascii="Garamond" w:hAnsi="Garamond"/>
          <w:i/>
        </w:rPr>
        <w:t>I</w:t>
      </w:r>
      <w:r w:rsidRPr="009E4A7B">
        <w:rPr>
          <w:rFonts w:ascii="Garamond" w:hAnsi="Garamond"/>
          <w:i/>
        </w:rPr>
        <w:t>slands:</w:t>
      </w:r>
      <w:r>
        <w:rPr>
          <w:rFonts w:ascii="Garamond" w:hAnsi="Garamond"/>
          <w:i/>
        </w:rPr>
        <w:t xml:space="preserve"> </w:t>
      </w:r>
      <w:r w:rsidRPr="009E4A7B">
        <w:rPr>
          <w:rFonts w:ascii="Garamond" w:hAnsi="Garamond"/>
          <w:i/>
        </w:rPr>
        <w:t xml:space="preserve">A </w:t>
      </w:r>
      <w:r>
        <w:rPr>
          <w:rFonts w:ascii="Garamond" w:hAnsi="Garamond"/>
          <w:i/>
        </w:rPr>
        <w:t>L</w:t>
      </w:r>
      <w:r w:rsidRPr="009E4A7B">
        <w:rPr>
          <w:rFonts w:ascii="Garamond" w:hAnsi="Garamond"/>
          <w:i/>
        </w:rPr>
        <w:t xml:space="preserve">egacy of </w:t>
      </w:r>
      <w:r>
        <w:rPr>
          <w:rFonts w:ascii="Garamond" w:hAnsi="Garamond"/>
          <w:i/>
        </w:rPr>
        <w:t>H</w:t>
      </w:r>
      <w:r w:rsidRPr="009E4A7B">
        <w:rPr>
          <w:rFonts w:ascii="Garamond" w:hAnsi="Garamond"/>
          <w:i/>
        </w:rPr>
        <w:t xml:space="preserve">uman </w:t>
      </w:r>
      <w:r>
        <w:rPr>
          <w:rFonts w:ascii="Garamond" w:hAnsi="Garamond"/>
          <w:i/>
        </w:rPr>
        <w:t>O</w:t>
      </w:r>
      <w:r w:rsidRPr="009E4A7B">
        <w:rPr>
          <w:rFonts w:ascii="Garamond" w:hAnsi="Garamond"/>
          <w:i/>
        </w:rPr>
        <w:t xml:space="preserve">ccupation </w:t>
      </w:r>
      <w:r w:rsidRPr="003D1A37">
        <w:rPr>
          <w:rFonts w:ascii="Garamond" w:hAnsi="Garamond"/>
        </w:rPr>
        <w:t xml:space="preserve">by Peter W. Stahl, Fernando Astudillo, Ross W. Jamieson, Diego Quiroga, and Florencio Delgado. University Press of Florida, Gainesville </w:t>
      </w:r>
      <w:r w:rsidRPr="003D1A37">
        <w:rPr>
          <w:rFonts w:ascii="Garamond" w:hAnsi="Garamond"/>
          <w:color w:val="0E0E0E"/>
          <w:u w:color="0E0E0E"/>
        </w:rPr>
        <w:t xml:space="preserve">(Society and Ecology in Island and Coastal Archeology Series). </w:t>
      </w:r>
    </w:p>
    <w:p w14:paraId="174B577C" w14:textId="77777777" w:rsidR="00527592" w:rsidRPr="003D1A37" w:rsidRDefault="00527592" w:rsidP="00527592">
      <w:pPr>
        <w:rPr>
          <w:rFonts w:ascii="Garamond" w:hAnsi="Garamond"/>
        </w:rPr>
      </w:pPr>
    </w:p>
    <w:p w14:paraId="4067F1C2" w14:textId="58E664FA" w:rsidR="00527592" w:rsidRPr="003D1A37" w:rsidRDefault="00527592" w:rsidP="00527592">
      <w:pPr>
        <w:rPr>
          <w:rFonts w:ascii="Garamond" w:hAnsi="Garamond"/>
          <w:b/>
        </w:rPr>
      </w:pPr>
      <w:r w:rsidRPr="003D1A37">
        <w:rPr>
          <w:rFonts w:ascii="Garamond" w:hAnsi="Garamond"/>
        </w:rPr>
        <w:t xml:space="preserve">Pluckhahn, Thomas, J. Neill Wallis, and </w:t>
      </w:r>
      <w:r w:rsidRPr="003D1A37">
        <w:rPr>
          <w:rFonts w:ascii="Garamond" w:hAnsi="Garamond"/>
          <w:b/>
        </w:rPr>
        <w:t>Victor D. Thompson</w:t>
      </w:r>
    </w:p>
    <w:p w14:paraId="6EB284C7" w14:textId="77777777" w:rsidR="00527592" w:rsidRPr="003D1A37" w:rsidRDefault="00527592" w:rsidP="00527592">
      <w:pPr>
        <w:ind w:left="864" w:hanging="864"/>
        <w:rPr>
          <w:rFonts w:ascii="Garamond" w:hAnsi="Garamond"/>
          <w:spacing w:val="3"/>
        </w:rPr>
      </w:pPr>
      <w:r w:rsidRPr="003D1A37">
        <w:rPr>
          <w:rFonts w:ascii="Garamond" w:hAnsi="Garamond"/>
        </w:rPr>
        <w:t>2020</w:t>
      </w:r>
      <w:r w:rsidRPr="003D1A37">
        <w:rPr>
          <w:rFonts w:ascii="Garamond" w:hAnsi="Garamond"/>
        </w:rPr>
        <w:tab/>
        <w:t xml:space="preserve">From Small Histories to Big History on the Woodland-Period Gulf Coast. In </w:t>
      </w:r>
      <w:r w:rsidRPr="003D1A37">
        <w:rPr>
          <w:rFonts w:ascii="Garamond" w:hAnsi="Garamond"/>
          <w:i/>
        </w:rPr>
        <w:t>The Historical Turn in Southeastern Archaeology</w:t>
      </w:r>
      <w:r w:rsidRPr="003D1A37">
        <w:rPr>
          <w:rFonts w:ascii="Garamond" w:hAnsi="Garamond"/>
        </w:rPr>
        <w:t xml:space="preserve">, edited </w:t>
      </w:r>
      <w:r w:rsidRPr="003D1A37">
        <w:rPr>
          <w:rFonts w:ascii="Garamond" w:hAnsi="Garamond"/>
          <w:spacing w:val="3"/>
        </w:rPr>
        <w:t>Robbie Ethridge and Eric Bowne</w:t>
      </w:r>
      <w:r>
        <w:rPr>
          <w:rFonts w:ascii="Garamond" w:hAnsi="Garamond"/>
          <w:spacing w:val="3"/>
        </w:rPr>
        <w:t xml:space="preserve"> pp. 43-60</w:t>
      </w:r>
      <w:r w:rsidRPr="003D1A37">
        <w:rPr>
          <w:rFonts w:ascii="Garamond" w:hAnsi="Garamond"/>
          <w:spacing w:val="3"/>
        </w:rPr>
        <w:t xml:space="preserve">. University Press of Florida, Gainesville. </w:t>
      </w:r>
    </w:p>
    <w:p w14:paraId="519CB64F" w14:textId="77777777" w:rsidR="00527592" w:rsidRPr="003D1A37" w:rsidRDefault="00527592" w:rsidP="00527592">
      <w:pPr>
        <w:pStyle w:val="Body"/>
        <w:rPr>
          <w:rFonts w:ascii="Garamond" w:hAnsi="Garamond"/>
          <w:b/>
          <w:bCs/>
        </w:rPr>
      </w:pPr>
    </w:p>
    <w:p w14:paraId="040AE3D2"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0D2B114"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iCs/>
        </w:rPr>
        <w:t>2020</w:t>
      </w:r>
      <w:r w:rsidRPr="003D1A37">
        <w:rPr>
          <w:rFonts w:ascii="Garamond" w:hAnsi="Garamond"/>
        </w:rPr>
        <w:t xml:space="preserve"> </w:t>
      </w:r>
      <w:r w:rsidRPr="003D1A37">
        <w:rPr>
          <w:rFonts w:ascii="Garamond" w:hAnsi="Garamond"/>
        </w:rPr>
        <w:tab/>
        <w:t xml:space="preserve">Foreword. In </w:t>
      </w:r>
      <w:r w:rsidRPr="003D1A37">
        <w:rPr>
          <w:rFonts w:ascii="Garamond" w:hAnsi="Garamond" w:cs="Courier New"/>
          <w:i/>
        </w:rPr>
        <w:t>Maritime Communities of the Ancient Andes</w:t>
      </w:r>
      <w:r w:rsidRPr="003D1A37">
        <w:rPr>
          <w:rFonts w:ascii="Garamond" w:hAnsi="Garamond"/>
        </w:rPr>
        <w:t xml:space="preserve">, edited by Gabriel Prieto and Daniel H. Sandweiss. University Press of Florida, Gainesville </w:t>
      </w:r>
      <w:r w:rsidRPr="003D1A37">
        <w:rPr>
          <w:rFonts w:ascii="Garamond" w:hAnsi="Garamond"/>
          <w:color w:val="0E0E0E"/>
          <w:u w:color="0E0E0E"/>
        </w:rPr>
        <w:t xml:space="preserve">(Society and Ecology in Island and Coastal Archeology Series). </w:t>
      </w:r>
    </w:p>
    <w:p w14:paraId="1DE0122D" w14:textId="77777777" w:rsidR="00527592" w:rsidRPr="003D1A37" w:rsidRDefault="00527592" w:rsidP="00527592">
      <w:pPr>
        <w:pStyle w:val="Body"/>
        <w:rPr>
          <w:rFonts w:ascii="Garamond" w:hAnsi="Garamond"/>
          <w:b/>
          <w:bCs/>
        </w:rPr>
      </w:pPr>
    </w:p>
    <w:p w14:paraId="38260DE2"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6EF6029"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iCs/>
        </w:rPr>
        <w:lastRenderedPageBreak/>
        <w:t>2019</w:t>
      </w:r>
      <w:r w:rsidRPr="003D1A37">
        <w:rPr>
          <w:rFonts w:ascii="Garamond" w:hAnsi="Garamond"/>
        </w:rPr>
        <w:t xml:space="preserve"> </w:t>
      </w:r>
      <w:r w:rsidRPr="003D1A37">
        <w:rPr>
          <w:rFonts w:ascii="Garamond" w:hAnsi="Garamond"/>
        </w:rPr>
        <w:tab/>
        <w:t xml:space="preserve">Foreword. In </w:t>
      </w:r>
      <w:r w:rsidRPr="003D1A37">
        <w:rPr>
          <w:rFonts w:ascii="Garamond" w:hAnsi="Garamond" w:cs="Courier New"/>
          <w:i/>
        </w:rPr>
        <w:t>The Archaeology of Human-Environmental Dynamics on the North American Atlantic Coast</w:t>
      </w:r>
      <w:r w:rsidRPr="003D1A37">
        <w:rPr>
          <w:rFonts w:ascii="Garamond" w:hAnsi="Garamond"/>
        </w:rPr>
        <w:t xml:space="preserve">, edited by Leslie Reeder-Myers, John Turck, and Torben Rick. University Press of Florida, Gainesville </w:t>
      </w:r>
      <w:r w:rsidRPr="003D1A37">
        <w:rPr>
          <w:rFonts w:ascii="Garamond" w:hAnsi="Garamond"/>
          <w:color w:val="0E0E0E"/>
          <w:u w:color="0E0E0E"/>
        </w:rPr>
        <w:t xml:space="preserve">(Society and Ecology in Island and Coastal Archeology Series). </w:t>
      </w:r>
      <w:r w:rsidRPr="003D1A37">
        <w:rPr>
          <w:rFonts w:ascii="Garamond" w:hAnsi="Garamond"/>
        </w:rPr>
        <w:t xml:space="preserve"> </w:t>
      </w:r>
    </w:p>
    <w:p w14:paraId="4848BC31" w14:textId="77777777" w:rsidR="00527592" w:rsidRPr="003D1A37" w:rsidRDefault="00527592" w:rsidP="00527592">
      <w:pPr>
        <w:pStyle w:val="Body"/>
        <w:rPr>
          <w:rFonts w:ascii="Garamond" w:hAnsi="Garamond"/>
          <w:b/>
          <w:bCs/>
        </w:rPr>
      </w:pPr>
    </w:p>
    <w:p w14:paraId="29687F97"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8F38AE4"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2019</w:t>
      </w:r>
      <w:r w:rsidRPr="003D1A37">
        <w:rPr>
          <w:rFonts w:ascii="Garamond" w:hAnsi="Garamond"/>
        </w:rPr>
        <w:tab/>
        <w:t xml:space="preserve">Foreword. In </w:t>
      </w:r>
      <w:r w:rsidRPr="003D1A37">
        <w:rPr>
          <w:rFonts w:ascii="Garamond" w:hAnsi="Garamond"/>
          <w:i/>
          <w:color w:val="0E0E0E"/>
          <w:u w:color="0E0E0E"/>
        </w:rPr>
        <w:t>An Archaeology of Abundance: Re-evaluating the Marginality of California’s Islands</w:t>
      </w:r>
      <w:r w:rsidRPr="003D1A37">
        <w:rPr>
          <w:rFonts w:ascii="Garamond" w:hAnsi="Garamond"/>
          <w:i/>
          <w:iCs/>
          <w:color w:val="0E0E0E"/>
          <w:u w:color="0E0E0E"/>
        </w:rPr>
        <w:t xml:space="preserve">, </w:t>
      </w:r>
      <w:r w:rsidRPr="003D1A37">
        <w:rPr>
          <w:rFonts w:ascii="Garamond" w:hAnsi="Garamond"/>
          <w:iCs/>
          <w:color w:val="0E0E0E"/>
          <w:u w:color="0E0E0E"/>
        </w:rPr>
        <w:t xml:space="preserve">edited by </w:t>
      </w:r>
      <w:r w:rsidRPr="003D1A37">
        <w:rPr>
          <w:rFonts w:ascii="Garamond" w:hAnsi="Garamond"/>
          <w:color w:val="0E0E0E"/>
          <w:u w:color="0E0E0E"/>
        </w:rPr>
        <w:t>Kristina M. Gill, Jon M. Erlandson, and Mikael Fauvelle (editors). University Press of Florida Press (Society and Ecology in Island and Coastal Archeology Series).</w:t>
      </w:r>
    </w:p>
    <w:p w14:paraId="222407CD" w14:textId="77777777" w:rsidR="00527592" w:rsidRPr="003D1A37" w:rsidRDefault="00527592" w:rsidP="00527592">
      <w:pPr>
        <w:pStyle w:val="Body"/>
        <w:rPr>
          <w:rFonts w:ascii="Garamond" w:hAnsi="Garamond"/>
        </w:rPr>
      </w:pPr>
    </w:p>
    <w:p w14:paraId="5B4BF513" w14:textId="65DC8BA7" w:rsidR="00527592" w:rsidRPr="003D1A37" w:rsidRDefault="00527592" w:rsidP="00527592">
      <w:pPr>
        <w:pStyle w:val="Body"/>
        <w:rPr>
          <w:rFonts w:ascii="Garamond" w:hAnsi="Garamond"/>
        </w:rPr>
      </w:pPr>
      <w:r w:rsidRPr="003D1A37">
        <w:rPr>
          <w:rFonts w:ascii="Garamond" w:hAnsi="Garamond"/>
        </w:rPr>
        <w:t xml:space="preserve">Ardren, Traci, Scott Fitzpatrick, and </w:t>
      </w:r>
      <w:r w:rsidRPr="003D1A37">
        <w:rPr>
          <w:rFonts w:ascii="Garamond" w:hAnsi="Garamond"/>
          <w:b/>
          <w:bCs/>
        </w:rPr>
        <w:t>Victor Thompson</w:t>
      </w:r>
    </w:p>
    <w:p w14:paraId="0C05BD30"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iCs/>
        </w:rPr>
        <w:t>2019</w:t>
      </w:r>
      <w:r w:rsidRPr="003D1A37">
        <w:rPr>
          <w:rFonts w:ascii="Garamond" w:hAnsi="Garamond"/>
        </w:rPr>
        <w:t xml:space="preserve"> </w:t>
      </w:r>
      <w:r w:rsidRPr="003D1A37">
        <w:rPr>
          <w:rFonts w:ascii="Garamond" w:hAnsi="Garamond"/>
        </w:rPr>
        <w:tab/>
        <w:t xml:space="preserve">Traditional Ecological Knowledge of Coral Reef Small Islands: A History of Human Adaptation in the Florida Keys. In </w:t>
      </w:r>
      <w:r w:rsidRPr="003D1A37">
        <w:rPr>
          <w:rFonts w:ascii="Garamond" w:hAnsi="Garamond" w:cs="Courier New"/>
          <w:i/>
        </w:rPr>
        <w:t>The Archaeology of Human-Environmental Dynamics on the North American Atlantic Coast</w:t>
      </w:r>
      <w:r w:rsidRPr="003D1A37">
        <w:rPr>
          <w:rFonts w:ascii="Garamond" w:hAnsi="Garamond"/>
        </w:rPr>
        <w:t>, edited by Leslie Reeder-Myers, John Turck, and Torben Rick</w:t>
      </w:r>
      <w:r>
        <w:rPr>
          <w:rFonts w:ascii="Garamond" w:hAnsi="Garamond"/>
        </w:rPr>
        <w:t xml:space="preserve"> pp. 232-259</w:t>
      </w:r>
      <w:r w:rsidRPr="003D1A37">
        <w:rPr>
          <w:rFonts w:ascii="Garamond" w:hAnsi="Garamond"/>
        </w:rPr>
        <w:t>. University Press of Florida, Gainesville</w:t>
      </w:r>
      <w:r w:rsidRPr="003D1A37">
        <w:rPr>
          <w:rFonts w:ascii="Garamond" w:hAnsi="Garamond"/>
          <w:color w:val="0E0E0E"/>
          <w:u w:color="0E0E0E"/>
        </w:rPr>
        <w:t>.</w:t>
      </w:r>
      <w:r w:rsidRPr="003D1A37">
        <w:rPr>
          <w:rFonts w:ascii="Garamond" w:hAnsi="Garamond"/>
        </w:rPr>
        <w:t xml:space="preserve"> </w:t>
      </w:r>
    </w:p>
    <w:p w14:paraId="53378166" w14:textId="77777777" w:rsidR="00527592" w:rsidRPr="003D1A37" w:rsidRDefault="00527592" w:rsidP="00527592">
      <w:pPr>
        <w:pStyle w:val="Body"/>
        <w:rPr>
          <w:rFonts w:ascii="Garamond" w:eastAsia="Garamond" w:hAnsi="Garamond" w:cs="Garamond"/>
        </w:rPr>
      </w:pPr>
    </w:p>
    <w:p w14:paraId="136C1148" w14:textId="1CE705F7" w:rsidR="00527592" w:rsidRPr="003D1A37" w:rsidRDefault="001D1769" w:rsidP="00527592">
      <w:pPr>
        <w:pStyle w:val="Body"/>
        <w:rPr>
          <w:rFonts w:ascii="Garamond" w:hAnsi="Garamond"/>
        </w:rPr>
      </w:pPr>
      <w:r w:rsidRPr="000778B6">
        <w:rPr>
          <w:rFonts w:ascii="Garamond" w:hAnsi="Garamond"/>
          <w:u w:val="single"/>
        </w:rPr>
        <w:t>Turck</w:t>
      </w:r>
      <w:r>
        <w:rPr>
          <w:rFonts w:ascii="Garamond" w:hAnsi="Garamond"/>
          <w:u w:val="single"/>
        </w:rPr>
        <w:t>,</w:t>
      </w:r>
      <w:r w:rsidRPr="000778B6">
        <w:rPr>
          <w:rFonts w:ascii="Garamond" w:hAnsi="Garamond"/>
        </w:rPr>
        <w:t xml:space="preserve"> </w:t>
      </w:r>
      <w:r w:rsidR="00527592" w:rsidRPr="000778B6">
        <w:rPr>
          <w:rFonts w:ascii="Garamond" w:hAnsi="Garamond"/>
          <w:u w:val="single"/>
        </w:rPr>
        <w:t xml:space="preserve">John A. </w:t>
      </w:r>
      <w:r w:rsidR="00527592" w:rsidRPr="000778B6">
        <w:rPr>
          <w:rFonts w:ascii="Garamond" w:hAnsi="Garamond"/>
        </w:rPr>
        <w:t>and</w:t>
      </w:r>
      <w:r w:rsidR="00527592" w:rsidRPr="003D1A37">
        <w:rPr>
          <w:rFonts w:ascii="Garamond" w:hAnsi="Garamond"/>
        </w:rPr>
        <w:t xml:space="preserve"> </w:t>
      </w:r>
      <w:r w:rsidR="00527592" w:rsidRPr="003D1A37">
        <w:rPr>
          <w:rFonts w:ascii="Garamond" w:hAnsi="Garamond"/>
          <w:b/>
          <w:bCs/>
        </w:rPr>
        <w:t>Victor D. Thompson</w:t>
      </w:r>
    </w:p>
    <w:p w14:paraId="33DFA7DC" w14:textId="77777777" w:rsidR="00527592" w:rsidRPr="003D1A37" w:rsidRDefault="00527592" w:rsidP="00527592">
      <w:pPr>
        <w:ind w:left="864" w:hanging="864"/>
        <w:rPr>
          <w:rFonts w:ascii="Garamond" w:hAnsi="Garamond"/>
        </w:rPr>
      </w:pPr>
      <w:r w:rsidRPr="003D1A37">
        <w:rPr>
          <w:rFonts w:ascii="Garamond" w:hAnsi="Garamond"/>
          <w:iCs/>
        </w:rPr>
        <w:t>2019</w:t>
      </w:r>
      <w:r w:rsidRPr="003D1A37">
        <w:rPr>
          <w:rFonts w:ascii="Garamond" w:hAnsi="Garamond"/>
        </w:rPr>
        <w:t xml:space="preserve"> </w:t>
      </w:r>
      <w:r w:rsidRPr="003D1A37">
        <w:rPr>
          <w:rFonts w:ascii="Garamond" w:hAnsi="Garamond"/>
        </w:rPr>
        <w:tab/>
        <w:t xml:space="preserve">Human-Environmental Dynamics of the Georgia Coast. In </w:t>
      </w:r>
      <w:r w:rsidRPr="003D1A37">
        <w:rPr>
          <w:rFonts w:ascii="Garamond" w:hAnsi="Garamond" w:cs="Courier New"/>
          <w:i/>
        </w:rPr>
        <w:t>The Archaeology of Human-Environmental Dynamics on the North American Atlantic Coast</w:t>
      </w:r>
      <w:r w:rsidRPr="003D1A37">
        <w:rPr>
          <w:rFonts w:ascii="Garamond" w:hAnsi="Garamond"/>
        </w:rPr>
        <w:t>, edited by Leslie Reeder-Myers, John Turck, and Torben Rick</w:t>
      </w:r>
      <w:r>
        <w:rPr>
          <w:rFonts w:ascii="Garamond" w:hAnsi="Garamond"/>
        </w:rPr>
        <w:t>, pp. 164-198</w:t>
      </w:r>
      <w:r w:rsidRPr="003D1A37">
        <w:rPr>
          <w:rFonts w:ascii="Garamond" w:hAnsi="Garamond"/>
        </w:rPr>
        <w:t>. University Press of Florida, Gainesville</w:t>
      </w:r>
      <w:r w:rsidRPr="003D1A37">
        <w:rPr>
          <w:rFonts w:ascii="Garamond" w:hAnsi="Garamond"/>
          <w:color w:val="0E0E0E"/>
          <w:u w:color="0E0E0E"/>
        </w:rPr>
        <w:t>.</w:t>
      </w:r>
      <w:r w:rsidRPr="003D1A37">
        <w:rPr>
          <w:rFonts w:ascii="Garamond" w:hAnsi="Garamond"/>
        </w:rPr>
        <w:t xml:space="preserve"> </w:t>
      </w:r>
    </w:p>
    <w:p w14:paraId="26377F4F" w14:textId="77777777" w:rsidR="00527592" w:rsidRPr="003D1A37" w:rsidRDefault="00527592" w:rsidP="00527592">
      <w:pPr>
        <w:pStyle w:val="Body"/>
        <w:ind w:left="860" w:hanging="860"/>
        <w:rPr>
          <w:rFonts w:ascii="Garamond" w:hAnsi="Garamond"/>
        </w:rPr>
      </w:pPr>
    </w:p>
    <w:p w14:paraId="3A1BD21E" w14:textId="308C25CA" w:rsidR="00527592" w:rsidRPr="003D1A37" w:rsidRDefault="00527592" w:rsidP="00527592">
      <w:pPr>
        <w:pStyle w:val="Body"/>
        <w:rPr>
          <w:rFonts w:ascii="Garamond" w:eastAsia="Calibri" w:hAnsi="Garamond" w:cs="Calibri"/>
        </w:rPr>
      </w:pPr>
      <w:r w:rsidRPr="003D1A37">
        <w:rPr>
          <w:rFonts w:ascii="Garamond" w:eastAsia="Calibri" w:hAnsi="Garamond" w:cs="Calibri"/>
          <w:b/>
        </w:rPr>
        <w:t>Thompson, Victor D</w:t>
      </w:r>
      <w:r w:rsidRPr="003D1A37">
        <w:rPr>
          <w:rFonts w:ascii="Garamond" w:eastAsia="Calibri" w:hAnsi="Garamond" w:cs="Calibri"/>
        </w:rPr>
        <w:t xml:space="preserve">. </w:t>
      </w:r>
    </w:p>
    <w:p w14:paraId="58588943" w14:textId="77777777" w:rsidR="00527592" w:rsidRPr="003D1A37" w:rsidRDefault="00527592" w:rsidP="00527592">
      <w:pPr>
        <w:pStyle w:val="Body"/>
        <w:ind w:left="860" w:hanging="860"/>
        <w:rPr>
          <w:rFonts w:ascii="Garamond" w:hAnsi="Garamond"/>
        </w:rPr>
      </w:pPr>
      <w:r w:rsidRPr="003D1A37">
        <w:rPr>
          <w:rFonts w:ascii="Garamond" w:eastAsia="Calibri" w:hAnsi="Garamond" w:cs="Calibri"/>
        </w:rPr>
        <w:t xml:space="preserve">2018 </w:t>
      </w:r>
      <w:r w:rsidRPr="003D1A37">
        <w:rPr>
          <w:rFonts w:ascii="Garamond" w:eastAsia="Calibri" w:hAnsi="Garamond" w:cs="Calibri"/>
        </w:rPr>
        <w:tab/>
      </w:r>
      <w:r w:rsidRPr="003D1A37">
        <w:rPr>
          <w:rFonts w:ascii="Garamond" w:hAnsi="Garamond"/>
        </w:rPr>
        <w:t xml:space="preserve">Collective Action and Village Life during the Late Archaic on the Georgia Coast. In </w:t>
      </w:r>
      <w:r w:rsidRPr="003D1A37">
        <w:rPr>
          <w:rFonts w:ascii="Garamond" w:hAnsi="Garamond"/>
          <w:i/>
        </w:rPr>
        <w:t>The Archaeology of Villages in Eastern North America</w:t>
      </w:r>
      <w:r w:rsidRPr="003D1A37">
        <w:rPr>
          <w:rFonts w:ascii="Garamond" w:hAnsi="Garamond"/>
        </w:rPr>
        <w:t>, edited by Jennifer Birch and Victor D. Thompson, pp. 20-35. University Press of Florida, Gainesville.</w:t>
      </w:r>
    </w:p>
    <w:p w14:paraId="5796AA4D" w14:textId="77777777" w:rsidR="00527592" w:rsidRPr="003D1A37" w:rsidRDefault="00527592" w:rsidP="00527592">
      <w:pPr>
        <w:pStyle w:val="Body"/>
        <w:rPr>
          <w:rFonts w:ascii="Garamond" w:hAnsi="Garamond"/>
        </w:rPr>
      </w:pPr>
    </w:p>
    <w:p w14:paraId="4A103971" w14:textId="7B8B781F" w:rsidR="00527592" w:rsidRPr="003D1A37" w:rsidRDefault="00527592" w:rsidP="00527592">
      <w:pPr>
        <w:rPr>
          <w:rFonts w:ascii="Garamond" w:hAnsi="Garamond"/>
        </w:rPr>
      </w:pPr>
      <w:r w:rsidRPr="003D1A37">
        <w:rPr>
          <w:rFonts w:ascii="Garamond" w:hAnsi="Garamond"/>
          <w:b/>
        </w:rPr>
        <w:t>Thompson, Victor D.</w:t>
      </w:r>
      <w:r w:rsidRPr="003D1A37">
        <w:rPr>
          <w:rFonts w:ascii="Garamond" w:hAnsi="Garamond"/>
        </w:rPr>
        <w:t xml:space="preserve"> and Jennifer Birch</w:t>
      </w:r>
    </w:p>
    <w:p w14:paraId="6B788C59" w14:textId="77777777" w:rsidR="00527592" w:rsidRPr="003D1A37" w:rsidRDefault="00527592" w:rsidP="00527592">
      <w:pPr>
        <w:ind w:left="860" w:hanging="860"/>
        <w:rPr>
          <w:rFonts w:ascii="Garamond" w:hAnsi="Garamond"/>
        </w:rPr>
      </w:pPr>
      <w:r w:rsidRPr="003D1A37">
        <w:rPr>
          <w:rFonts w:ascii="Garamond" w:hAnsi="Garamond"/>
        </w:rPr>
        <w:t xml:space="preserve">2018 </w:t>
      </w:r>
      <w:r w:rsidRPr="003D1A37">
        <w:rPr>
          <w:rFonts w:ascii="Garamond" w:hAnsi="Garamond"/>
        </w:rPr>
        <w:tab/>
        <w:t xml:space="preserve">The Power of Villages. In </w:t>
      </w:r>
      <w:r w:rsidRPr="003D1A37">
        <w:rPr>
          <w:rFonts w:ascii="Garamond" w:hAnsi="Garamond"/>
          <w:i/>
        </w:rPr>
        <w:t>The Archaeology of Villages in Eastern North America</w:t>
      </w:r>
      <w:r w:rsidRPr="003D1A37">
        <w:rPr>
          <w:rFonts w:ascii="Garamond" w:hAnsi="Garamond"/>
        </w:rPr>
        <w:t>, edited by Jennifer Birch and Victor D. Thompson, pp. 1-19. University Press of Florida, Gainesville.</w:t>
      </w:r>
    </w:p>
    <w:p w14:paraId="0AAD2C8B" w14:textId="77777777" w:rsidR="00527592" w:rsidRPr="003D1A37" w:rsidRDefault="00527592" w:rsidP="00527592">
      <w:pPr>
        <w:pStyle w:val="Body"/>
        <w:rPr>
          <w:rFonts w:ascii="Garamond" w:hAnsi="Garamond"/>
        </w:rPr>
      </w:pPr>
    </w:p>
    <w:p w14:paraId="30928DDD" w14:textId="0211AFA2"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and Thomas J. Pluckhahn</w:t>
      </w:r>
    </w:p>
    <w:p w14:paraId="01592810" w14:textId="77777777" w:rsidR="00527592" w:rsidRPr="003D1A37" w:rsidRDefault="00527592" w:rsidP="00527592">
      <w:pPr>
        <w:pStyle w:val="Body"/>
        <w:ind w:left="860" w:hanging="860"/>
        <w:rPr>
          <w:rFonts w:ascii="Garamond" w:hAnsi="Garamond"/>
        </w:rPr>
      </w:pPr>
      <w:r w:rsidRPr="003D1A37">
        <w:rPr>
          <w:rFonts w:ascii="Garamond" w:hAnsi="Garamond"/>
          <w:iCs/>
        </w:rPr>
        <w:t>2018</w:t>
      </w:r>
      <w:r w:rsidRPr="003D1A37">
        <w:rPr>
          <w:rFonts w:ascii="Garamond" w:hAnsi="Garamond"/>
        </w:rPr>
        <w:t xml:space="preserve"> </w:t>
      </w:r>
      <w:r w:rsidRPr="003D1A37">
        <w:rPr>
          <w:rFonts w:ascii="Garamond" w:hAnsi="Garamond"/>
        </w:rPr>
        <w:tab/>
        <w:t xml:space="preserve">Living Islands: Anthropogenic Landforms of Crystal River along the Central Gulf Coast of Florida. In </w:t>
      </w:r>
      <w:r w:rsidRPr="003D1A37">
        <w:rPr>
          <w:rFonts w:ascii="Garamond" w:hAnsi="Garamond"/>
          <w:i/>
          <w:iCs/>
        </w:rPr>
        <w:t>Multispecies Archaeology</w:t>
      </w:r>
      <w:r w:rsidRPr="003D1A37">
        <w:rPr>
          <w:rFonts w:ascii="Garamond" w:hAnsi="Garamond"/>
        </w:rPr>
        <w:t xml:space="preserve">, edited by Suzanne Pilaar Birch, pp. 154-169. Taylor and Francis/Routledge Press, Oxford. </w:t>
      </w:r>
    </w:p>
    <w:p w14:paraId="546299F2" w14:textId="77777777" w:rsidR="00527592" w:rsidRPr="003D1A37" w:rsidRDefault="00527592" w:rsidP="00527592">
      <w:pPr>
        <w:pStyle w:val="Body"/>
        <w:rPr>
          <w:rFonts w:ascii="Garamond" w:hAnsi="Garamond"/>
        </w:rPr>
      </w:pPr>
    </w:p>
    <w:p w14:paraId="65B8B23A" w14:textId="423839E4"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and Thomas J. Pluckhahn</w:t>
      </w:r>
    </w:p>
    <w:p w14:paraId="799A5427" w14:textId="77777777" w:rsidR="00527592" w:rsidRPr="003D1A37" w:rsidRDefault="00527592" w:rsidP="00527592">
      <w:pPr>
        <w:pStyle w:val="Body"/>
        <w:ind w:left="864" w:hanging="864"/>
        <w:rPr>
          <w:rFonts w:ascii="Garamond" w:hAnsi="Garamond"/>
        </w:rPr>
      </w:pPr>
      <w:r w:rsidRPr="003D1A37">
        <w:rPr>
          <w:rFonts w:ascii="Garamond" w:hAnsi="Garamond"/>
          <w:iCs/>
        </w:rPr>
        <w:t>2018</w:t>
      </w:r>
      <w:r w:rsidRPr="003D1A37">
        <w:rPr>
          <w:rFonts w:ascii="Garamond" w:hAnsi="Garamond"/>
          <w:iCs/>
        </w:rPr>
        <w:tab/>
      </w:r>
      <w:r w:rsidRPr="003D1A37">
        <w:rPr>
          <w:rFonts w:ascii="Garamond" w:hAnsi="Garamond"/>
        </w:rPr>
        <w:t xml:space="preserve">Pipes, Cups, Platform Mounds, and Mortuary Ritual in the Lake Okeechobee Basin of South Florida. In </w:t>
      </w:r>
      <w:r w:rsidRPr="003D1A37">
        <w:rPr>
          <w:rFonts w:ascii="Garamond" w:hAnsi="Garamond"/>
          <w:i/>
          <w:iCs/>
        </w:rPr>
        <w:t>Psychoactive Substances in Ancient Societies</w:t>
      </w:r>
      <w:r w:rsidRPr="003D1A37">
        <w:rPr>
          <w:rFonts w:ascii="Garamond" w:hAnsi="Garamond"/>
        </w:rPr>
        <w:t xml:space="preserve">, edited by Scott Fitzpatrick, pp. 128-148. University Press of Florida, Gainesville. </w:t>
      </w:r>
    </w:p>
    <w:p w14:paraId="309B4A64" w14:textId="77777777" w:rsidR="00527592" w:rsidRPr="003D1A37" w:rsidRDefault="00527592" w:rsidP="00527592">
      <w:pPr>
        <w:pStyle w:val="Body"/>
        <w:rPr>
          <w:rFonts w:ascii="Garamond" w:hAnsi="Garamond"/>
        </w:rPr>
      </w:pPr>
    </w:p>
    <w:p w14:paraId="5081994C" w14:textId="7E98AD2B" w:rsidR="00527592" w:rsidRPr="003D1A37" w:rsidRDefault="00527592" w:rsidP="00527592">
      <w:pPr>
        <w:pStyle w:val="Body"/>
        <w:rPr>
          <w:rFonts w:ascii="Garamond" w:hAnsi="Garamond"/>
        </w:rPr>
      </w:pPr>
      <w:bookmarkStart w:id="25" w:name="_Hlk113342713"/>
      <w:r w:rsidRPr="003D1A37">
        <w:rPr>
          <w:rFonts w:ascii="Garamond" w:hAnsi="Garamond"/>
          <w:b/>
        </w:rPr>
        <w:t>Thompson, Victor D.,</w:t>
      </w:r>
      <w:r w:rsidRPr="003D1A37">
        <w:rPr>
          <w:rFonts w:ascii="Garamond" w:hAnsi="Garamond"/>
        </w:rPr>
        <w:t xml:space="preserve"> Amanda D. Roberts Thompson, John E. Worth. </w:t>
      </w:r>
    </w:p>
    <w:p w14:paraId="16E2D094" w14:textId="77777777" w:rsidR="00527592" w:rsidRPr="003D1A37" w:rsidRDefault="00527592" w:rsidP="00527592">
      <w:pPr>
        <w:pStyle w:val="Body"/>
        <w:ind w:left="860" w:hanging="860"/>
        <w:rPr>
          <w:rFonts w:ascii="Garamond" w:hAnsi="Garamond"/>
        </w:rPr>
      </w:pPr>
      <w:r w:rsidRPr="003D1A37">
        <w:rPr>
          <w:rFonts w:ascii="Garamond" w:hAnsi="Garamond"/>
        </w:rPr>
        <w:t xml:space="preserve">2018 </w:t>
      </w:r>
      <w:r w:rsidRPr="003D1A37">
        <w:rPr>
          <w:rFonts w:ascii="Garamond" w:hAnsi="Garamond"/>
        </w:rPr>
        <w:tab/>
        <w:t xml:space="preserve">The Political Ecology of the Event in Calusa Colonial Entanglements, in </w:t>
      </w:r>
      <w:r w:rsidRPr="003D1A37">
        <w:rPr>
          <w:rFonts w:ascii="Garamond" w:hAnsi="Garamond"/>
          <w:i/>
        </w:rPr>
        <w:t>Uneven Terrain: Archaeologies of Political Ecology</w:t>
      </w:r>
      <w:r w:rsidRPr="003D1A37">
        <w:rPr>
          <w:rFonts w:ascii="Garamond" w:hAnsi="Garamond"/>
        </w:rPr>
        <w:t xml:space="preserve">, edited by J. K. Millhauser, Christopher T. Morehart, and Santigo Juarez, pp. 68-82. Archaeological Papers of the American Anthropological Association. </w:t>
      </w:r>
    </w:p>
    <w:bookmarkEnd w:id="25"/>
    <w:p w14:paraId="16687AAF" w14:textId="77777777" w:rsidR="00527592" w:rsidRPr="003D1A37" w:rsidRDefault="00527592" w:rsidP="00527592">
      <w:pPr>
        <w:pStyle w:val="Body"/>
        <w:rPr>
          <w:rFonts w:ascii="Garamond" w:hAnsi="Garamond"/>
        </w:rPr>
      </w:pPr>
    </w:p>
    <w:p w14:paraId="413758E7" w14:textId="34CB8421" w:rsidR="00527592" w:rsidRPr="003D1A37" w:rsidRDefault="00527592" w:rsidP="00527592">
      <w:pPr>
        <w:pStyle w:val="Body"/>
        <w:rPr>
          <w:rFonts w:ascii="Garamond" w:hAnsi="Garamond"/>
        </w:rPr>
      </w:pPr>
      <w:r w:rsidRPr="003D1A37">
        <w:rPr>
          <w:rFonts w:ascii="Garamond" w:hAnsi="Garamond"/>
        </w:rPr>
        <w:t xml:space="preserve">Ardren, Traci, </w:t>
      </w:r>
      <w:r w:rsidRPr="003D1A37">
        <w:rPr>
          <w:rFonts w:ascii="Garamond" w:hAnsi="Garamond"/>
          <w:b/>
          <w:bCs/>
        </w:rPr>
        <w:t>Victor Thompson</w:t>
      </w:r>
      <w:r w:rsidRPr="003D1A37">
        <w:rPr>
          <w:rFonts w:ascii="Garamond" w:hAnsi="Garamond"/>
        </w:rPr>
        <w:t>, Scott Fitzpatrick, Roger Sierra, and Joseph Stevenson</w:t>
      </w:r>
    </w:p>
    <w:p w14:paraId="035A5AC8"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iCs/>
        </w:rPr>
        <w:lastRenderedPageBreak/>
        <w:t>2018</w:t>
      </w:r>
      <w:r w:rsidRPr="003D1A37">
        <w:rPr>
          <w:rFonts w:ascii="Garamond" w:hAnsi="Garamond"/>
        </w:rPr>
        <w:t xml:space="preserve"> </w:t>
      </w:r>
      <w:r w:rsidRPr="003D1A37">
        <w:rPr>
          <w:rFonts w:ascii="Garamond" w:hAnsi="Garamond"/>
        </w:rPr>
        <w:tab/>
        <w:t xml:space="preserve">When Foragers are Managers: Social Complexity and Persistent Foraging in the Florida Keys. In </w:t>
      </w:r>
      <w:r w:rsidRPr="003D1A37">
        <w:rPr>
          <w:rFonts w:ascii="Garamond" w:hAnsi="Garamond"/>
          <w:i/>
          <w:iCs/>
        </w:rPr>
        <w:t>Early Caribbean and Circum-Caribbean Farmers</w:t>
      </w:r>
      <w:r w:rsidRPr="003D1A37">
        <w:rPr>
          <w:rFonts w:ascii="Garamond" w:hAnsi="Garamond"/>
        </w:rPr>
        <w:t xml:space="preserve">, edited by Basil Reid, pp 311-326. Routledge Press. </w:t>
      </w:r>
    </w:p>
    <w:p w14:paraId="3C595B5C" w14:textId="77777777" w:rsidR="00527592" w:rsidRPr="003D1A37" w:rsidRDefault="00527592" w:rsidP="00527592">
      <w:pPr>
        <w:pStyle w:val="Body"/>
        <w:rPr>
          <w:rFonts w:ascii="Garamond" w:eastAsia="Garamond" w:hAnsi="Garamond" w:cs="Garamond"/>
        </w:rPr>
      </w:pPr>
    </w:p>
    <w:p w14:paraId="4B12B4CF" w14:textId="2A951821" w:rsidR="00527592" w:rsidRPr="003D1A37" w:rsidRDefault="00527592" w:rsidP="00527592">
      <w:pPr>
        <w:pStyle w:val="Body"/>
        <w:rPr>
          <w:rFonts w:ascii="Garamond" w:hAnsi="Garamond"/>
        </w:rPr>
      </w:pPr>
      <w:r w:rsidRPr="003D1A37">
        <w:rPr>
          <w:rFonts w:ascii="Garamond" w:hAnsi="Garamond"/>
        </w:rPr>
        <w:t xml:space="preserve">Basil A. Reid, Peter E. Siegel, Nicholas Dunning, </w:t>
      </w:r>
      <w:proofErr w:type="spellStart"/>
      <w:r w:rsidRPr="003D1A37">
        <w:rPr>
          <w:rFonts w:ascii="Garamond" w:hAnsi="Garamond"/>
        </w:rPr>
        <w:t>Stéphen</w:t>
      </w:r>
      <w:proofErr w:type="spellEnd"/>
      <w:r w:rsidRPr="003D1A37">
        <w:rPr>
          <w:rFonts w:ascii="Garamond" w:hAnsi="Garamond"/>
        </w:rPr>
        <w:t xml:space="preserve"> </w:t>
      </w:r>
      <w:proofErr w:type="spellStart"/>
      <w:r w:rsidRPr="003D1A37">
        <w:rPr>
          <w:rFonts w:ascii="Garamond" w:hAnsi="Garamond"/>
        </w:rPr>
        <w:t>Rostain</w:t>
      </w:r>
      <w:proofErr w:type="spellEnd"/>
      <w:r w:rsidRPr="003D1A37">
        <w:rPr>
          <w:rFonts w:ascii="Garamond" w:hAnsi="Garamond"/>
        </w:rPr>
        <w:t>, Corinne L. Hofman,</w:t>
      </w:r>
      <w:r w:rsidRPr="003D1A37">
        <w:rPr>
          <w:rFonts w:ascii="Garamond" w:hAnsi="Garamond"/>
          <w:b/>
          <w:bCs/>
        </w:rPr>
        <w:t xml:space="preserve"> </w:t>
      </w:r>
      <w:r w:rsidRPr="003D1A37">
        <w:rPr>
          <w:rFonts w:ascii="Garamond" w:hAnsi="Garamond"/>
        </w:rPr>
        <w:t xml:space="preserve">and </w:t>
      </w:r>
      <w:r w:rsidRPr="003D1A37">
        <w:rPr>
          <w:rFonts w:ascii="Garamond" w:hAnsi="Garamond"/>
          <w:b/>
          <w:bCs/>
        </w:rPr>
        <w:t>Victor D. Thompson</w:t>
      </w:r>
      <w:r w:rsidRPr="003D1A37">
        <w:rPr>
          <w:rFonts w:ascii="Garamond" w:hAnsi="Garamond"/>
          <w:bCs/>
        </w:rPr>
        <w:t>, and Scott M. Fitzpatrick</w:t>
      </w:r>
    </w:p>
    <w:p w14:paraId="27AF419E" w14:textId="77777777" w:rsidR="00527592" w:rsidRPr="003D1A37" w:rsidRDefault="00527592" w:rsidP="00527592">
      <w:pPr>
        <w:pStyle w:val="Body"/>
        <w:ind w:left="864" w:hanging="864"/>
        <w:rPr>
          <w:rFonts w:ascii="Garamond" w:hAnsi="Garamond"/>
        </w:rPr>
      </w:pPr>
      <w:r w:rsidRPr="003D1A37">
        <w:rPr>
          <w:rFonts w:ascii="Garamond" w:hAnsi="Garamond"/>
          <w:iCs/>
        </w:rPr>
        <w:t>2018</w:t>
      </w:r>
      <w:r w:rsidRPr="003D1A37">
        <w:rPr>
          <w:rFonts w:ascii="Garamond" w:hAnsi="Garamond"/>
          <w:i/>
          <w:iCs/>
        </w:rPr>
        <w:tab/>
      </w:r>
      <w:r w:rsidRPr="003D1A37">
        <w:rPr>
          <w:rFonts w:ascii="Garamond" w:hAnsi="Garamond"/>
        </w:rPr>
        <w:t xml:space="preserve"> Early Caribbean and Circum-Caribbean Farming: An Introduction. In </w:t>
      </w:r>
      <w:r w:rsidRPr="003D1A37">
        <w:rPr>
          <w:rFonts w:ascii="Garamond" w:hAnsi="Garamond"/>
          <w:i/>
          <w:iCs/>
        </w:rPr>
        <w:t>Early Caribbean and Circum-Caribbean Farmers</w:t>
      </w:r>
      <w:r w:rsidRPr="003D1A37">
        <w:rPr>
          <w:rFonts w:ascii="Garamond" w:hAnsi="Garamond"/>
        </w:rPr>
        <w:t>, edited by Basil Reid, pp. 1-33. Routledge Press.</w:t>
      </w:r>
    </w:p>
    <w:p w14:paraId="09750AC4" w14:textId="77777777" w:rsidR="00527592" w:rsidRPr="003D1A37" w:rsidRDefault="00527592" w:rsidP="00527592">
      <w:pPr>
        <w:pStyle w:val="Body"/>
        <w:rPr>
          <w:rFonts w:ascii="Garamond" w:hAnsi="Garamond"/>
        </w:rPr>
      </w:pPr>
    </w:p>
    <w:p w14:paraId="6A2AB5CD" w14:textId="3DB6D84F" w:rsidR="00527592" w:rsidRPr="003D1A37" w:rsidRDefault="00527592" w:rsidP="00527592">
      <w:pPr>
        <w:pStyle w:val="Body"/>
        <w:rPr>
          <w:rFonts w:ascii="Garamond" w:hAnsi="Garamond"/>
          <w:i/>
          <w:iCs/>
        </w:rPr>
      </w:pPr>
      <w:r w:rsidRPr="003D1A37">
        <w:rPr>
          <w:rFonts w:ascii="Garamond" w:hAnsi="Garamond"/>
          <w:b/>
          <w:bCs/>
        </w:rPr>
        <w:t>Thompson, Victor D.</w:t>
      </w:r>
    </w:p>
    <w:p w14:paraId="038D66F2" w14:textId="77777777" w:rsidR="00527592" w:rsidRPr="003D1A37" w:rsidRDefault="00527592" w:rsidP="00527592">
      <w:pPr>
        <w:pStyle w:val="Body"/>
        <w:ind w:left="860" w:hanging="860"/>
        <w:rPr>
          <w:rFonts w:ascii="Garamond" w:hAnsi="Garamond"/>
        </w:rPr>
      </w:pPr>
      <w:r w:rsidRPr="003D1A37">
        <w:rPr>
          <w:rFonts w:ascii="Garamond" w:hAnsi="Garamond"/>
        </w:rPr>
        <w:t xml:space="preserve">2017 </w:t>
      </w:r>
      <w:r w:rsidRPr="003D1A37">
        <w:rPr>
          <w:rFonts w:ascii="Garamond" w:hAnsi="Garamond"/>
        </w:rPr>
        <w:tab/>
        <w:t xml:space="preserve">Conceptualizing Anthropogenic Islands through LiDAR in Southern Florida. </w:t>
      </w:r>
      <w:r w:rsidRPr="003D1A37">
        <w:rPr>
          <w:rFonts w:ascii="Garamond" w:hAnsi="Garamond"/>
          <w:i/>
          <w:iCs/>
        </w:rPr>
        <w:t xml:space="preserve">New Approaches to Anthropological Remote Sensing, </w:t>
      </w:r>
      <w:r w:rsidRPr="003D1A37">
        <w:rPr>
          <w:rFonts w:ascii="Garamond" w:hAnsi="Garamond"/>
        </w:rPr>
        <w:t xml:space="preserve">edited by Duncan McKinnon and Bryan Haley, pp. 127-140. University of Alabama Press, Tuscaloosa. </w:t>
      </w:r>
    </w:p>
    <w:p w14:paraId="62B313D9" w14:textId="77777777" w:rsidR="00527592" w:rsidRPr="003D1A37" w:rsidRDefault="00527592" w:rsidP="00527592">
      <w:pPr>
        <w:pStyle w:val="Body"/>
        <w:ind w:left="860" w:hanging="860"/>
        <w:rPr>
          <w:rFonts w:ascii="Garamond" w:eastAsia="Garamond" w:hAnsi="Garamond" w:cs="Garamond"/>
          <w:color w:val="0E0E0E"/>
          <w:u w:color="0E0E0E"/>
        </w:rPr>
      </w:pPr>
    </w:p>
    <w:p w14:paraId="0B0D660B" w14:textId="60D09A28" w:rsidR="00527592" w:rsidRPr="003D1A37" w:rsidRDefault="00527592" w:rsidP="00527592">
      <w:pPr>
        <w:rPr>
          <w:rFonts w:ascii="Garamond" w:hAnsi="Garamond"/>
        </w:rPr>
      </w:pPr>
      <w:r w:rsidRPr="003D1A37">
        <w:rPr>
          <w:rFonts w:ascii="Garamond" w:hAnsi="Garamond"/>
          <w:u w:val="single"/>
        </w:rPr>
        <w:t>Colvin, Matthew</w:t>
      </w:r>
      <w:r w:rsidRPr="003D1A37">
        <w:rPr>
          <w:rFonts w:ascii="Garamond" w:hAnsi="Garamond"/>
        </w:rPr>
        <w:t xml:space="preserve"> and </w:t>
      </w:r>
      <w:r w:rsidRPr="003D1A37">
        <w:rPr>
          <w:rFonts w:ascii="Garamond" w:hAnsi="Garamond"/>
          <w:b/>
        </w:rPr>
        <w:t>Victor D. Thompson</w:t>
      </w:r>
    </w:p>
    <w:p w14:paraId="1C10714A" w14:textId="77777777" w:rsidR="00527592" w:rsidRPr="003D1A37" w:rsidRDefault="00527592" w:rsidP="00527592">
      <w:pPr>
        <w:ind w:left="860" w:hanging="860"/>
        <w:rPr>
          <w:rFonts w:ascii="Garamond" w:hAnsi="Garamond"/>
        </w:rPr>
      </w:pPr>
      <w:r w:rsidRPr="003D1A37">
        <w:rPr>
          <w:rFonts w:ascii="Garamond" w:hAnsi="Garamond"/>
        </w:rPr>
        <w:t xml:space="preserve">2017 </w:t>
      </w:r>
      <w:r w:rsidRPr="003D1A37">
        <w:rPr>
          <w:rFonts w:ascii="Garamond" w:hAnsi="Garamond"/>
        </w:rPr>
        <w:tab/>
        <w:t xml:space="preserve">A Procession of Faces: Considering the Materiality of Relational Ontologies in Southern Florida. In </w:t>
      </w:r>
      <w:r w:rsidRPr="003D1A37">
        <w:rPr>
          <w:rFonts w:ascii="Garamond" w:hAnsi="Garamond"/>
          <w:i/>
        </w:rPr>
        <w:t xml:space="preserve">Dynamic Worlds, Shifting Paradigms: Engaging with the Relational Movement, </w:t>
      </w:r>
      <w:r w:rsidRPr="003D1A37">
        <w:rPr>
          <w:rFonts w:ascii="Garamond" w:hAnsi="Garamond"/>
        </w:rPr>
        <w:t>edited by Mellissa Baltus and Sarah Bairess, pp. 41-63. Lexington Books.</w:t>
      </w:r>
    </w:p>
    <w:p w14:paraId="3DD6EDB0" w14:textId="77777777" w:rsidR="00527592" w:rsidRPr="003D1A37" w:rsidRDefault="00527592" w:rsidP="00527592">
      <w:pPr>
        <w:pStyle w:val="Body"/>
        <w:rPr>
          <w:rFonts w:ascii="Garamond" w:eastAsia="Garamond" w:hAnsi="Garamond" w:cs="Garamond"/>
          <w:color w:val="0E0E0E"/>
          <w:u w:color="0E0E0E"/>
        </w:rPr>
      </w:pPr>
    </w:p>
    <w:p w14:paraId="79694F8D" w14:textId="10E29DE8" w:rsidR="00527592" w:rsidRPr="003D1A37" w:rsidRDefault="00527592" w:rsidP="00527592">
      <w:pPr>
        <w:pStyle w:val="Body"/>
        <w:rPr>
          <w:rFonts w:ascii="Garamond" w:hAnsi="Garamond"/>
        </w:rPr>
      </w:pPr>
      <w:r w:rsidRPr="003D1A37">
        <w:rPr>
          <w:rFonts w:ascii="Garamond" w:hAnsi="Garamond"/>
          <w:u w:val="single"/>
        </w:rPr>
        <w:t>Winkler, Lauren A.,</w:t>
      </w:r>
      <w:r w:rsidRPr="003D1A37">
        <w:rPr>
          <w:rFonts w:ascii="Garamond" w:hAnsi="Garamond"/>
        </w:rPr>
        <w:t xml:space="preserve"> Clark Spencer Larsen, </w:t>
      </w:r>
      <w:r w:rsidRPr="003D1A37">
        <w:rPr>
          <w:rFonts w:ascii="Garamond" w:hAnsi="Garamond"/>
          <w:b/>
          <w:bCs/>
        </w:rPr>
        <w:t>Victor D. Thompson</w:t>
      </w:r>
      <w:r w:rsidRPr="003D1A37">
        <w:rPr>
          <w:rFonts w:ascii="Garamond" w:hAnsi="Garamond"/>
        </w:rPr>
        <w:t>, Paul W. Sciulli, David Hurst Thomas, Elliot Blair, and Matt Sanger</w:t>
      </w:r>
    </w:p>
    <w:p w14:paraId="581DD386"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 xml:space="preserve">2017 </w:t>
      </w:r>
      <w:r w:rsidRPr="003D1A37">
        <w:rPr>
          <w:rFonts w:ascii="Garamond" w:hAnsi="Garamond"/>
        </w:rPr>
        <w:tab/>
        <w:t xml:space="preserve">The Social Structuring of Stress in Contact-Era Spanish Florida: A </w:t>
      </w:r>
      <w:proofErr w:type="spellStart"/>
      <w:r w:rsidRPr="003D1A37">
        <w:rPr>
          <w:rFonts w:ascii="Garamond" w:hAnsi="Garamond"/>
        </w:rPr>
        <w:t>Bioarchaeological</w:t>
      </w:r>
      <w:proofErr w:type="spellEnd"/>
      <w:r w:rsidRPr="003D1A37">
        <w:rPr>
          <w:rFonts w:ascii="Garamond" w:hAnsi="Garamond"/>
        </w:rPr>
        <w:t xml:space="preserve"> Case Study from Santa Catalina de Guale, St. Catherines Island, Georgia. In </w:t>
      </w:r>
      <w:r w:rsidRPr="003D1A37">
        <w:rPr>
          <w:rFonts w:ascii="Garamond" w:hAnsi="Garamond"/>
          <w:i/>
          <w:iCs/>
        </w:rPr>
        <w:t>Bioarchaeology of Contact, Colonial Encounters, and Colonialism: Global Visions and New Approaches from Studies of Human Skeletons</w:t>
      </w:r>
      <w:r w:rsidRPr="003D1A37">
        <w:rPr>
          <w:rFonts w:ascii="Garamond" w:hAnsi="Garamond"/>
        </w:rPr>
        <w:t>, edited by Melissa S. Murphy and Haagen Klaus, pp. 129-161. University Press of Florida, Gainesville.</w:t>
      </w:r>
    </w:p>
    <w:p w14:paraId="0B48ACE6" w14:textId="77777777" w:rsidR="00527592" w:rsidRPr="003D1A37" w:rsidRDefault="00527592" w:rsidP="00527592">
      <w:pPr>
        <w:pStyle w:val="Body"/>
        <w:rPr>
          <w:rFonts w:ascii="Garamond" w:eastAsia="Garamond" w:hAnsi="Garamond" w:cs="Garamond"/>
          <w:color w:val="0E0E0E"/>
          <w:u w:color="0E0E0E"/>
        </w:rPr>
      </w:pPr>
    </w:p>
    <w:p w14:paraId="7E1DB8A3"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5541312F"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 xml:space="preserve">2016 </w:t>
      </w:r>
      <w:r w:rsidRPr="003D1A37">
        <w:rPr>
          <w:rFonts w:ascii="Garamond" w:hAnsi="Garamond"/>
        </w:rPr>
        <w:tab/>
        <w:t xml:space="preserve">Foreword. In </w:t>
      </w:r>
      <w:r w:rsidRPr="003D1A37">
        <w:rPr>
          <w:rFonts w:ascii="Garamond" w:hAnsi="Garamond"/>
          <w:i/>
          <w:iCs/>
          <w:color w:val="0E0E0E"/>
          <w:u w:color="0E0E0E"/>
        </w:rPr>
        <w:t>The Powhatan Landscape: An Archaeological History of the Algonquian Chesapeake</w:t>
      </w:r>
      <w:r w:rsidRPr="003D1A37">
        <w:rPr>
          <w:rFonts w:ascii="Garamond" w:hAnsi="Garamond"/>
          <w:color w:val="0E0E0E"/>
          <w:u w:color="0E0E0E"/>
        </w:rPr>
        <w:t xml:space="preserve">, by Martin Galivan, University Press of Florida, Gainesville (Society and Ecology in Island and Coastal Archeology Series). </w:t>
      </w:r>
    </w:p>
    <w:p w14:paraId="4108CE89" w14:textId="77777777" w:rsidR="00527592" w:rsidRPr="003D1A37" w:rsidRDefault="00527592" w:rsidP="00527592">
      <w:pPr>
        <w:pStyle w:val="Body"/>
        <w:rPr>
          <w:rFonts w:ascii="Garamond" w:eastAsia="Garamond" w:hAnsi="Garamond" w:cs="Garamond"/>
          <w:color w:val="0E0E0E"/>
          <w:u w:color="0E0E0E"/>
        </w:rPr>
      </w:pPr>
    </w:p>
    <w:p w14:paraId="09E83E48" w14:textId="5B4C1586" w:rsidR="00527592" w:rsidRPr="003D1A37" w:rsidRDefault="00527592" w:rsidP="00527592">
      <w:pPr>
        <w:pStyle w:val="Body"/>
        <w:rPr>
          <w:rFonts w:ascii="Garamond" w:hAnsi="Garamond"/>
        </w:rPr>
      </w:pPr>
      <w:bookmarkStart w:id="26" w:name="_Hlk113342734"/>
      <w:r w:rsidRPr="003D1A37">
        <w:rPr>
          <w:rFonts w:ascii="Garamond" w:hAnsi="Garamond"/>
          <w:b/>
          <w:bCs/>
        </w:rPr>
        <w:t>Thompson, Victor D.</w:t>
      </w:r>
      <w:r w:rsidRPr="003D1A37">
        <w:rPr>
          <w:rFonts w:ascii="Garamond" w:hAnsi="Garamond"/>
        </w:rPr>
        <w:t>,</w:t>
      </w:r>
    </w:p>
    <w:p w14:paraId="2DAA01D6"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6 </w:t>
      </w:r>
      <w:r w:rsidRPr="003D1A37">
        <w:rPr>
          <w:rFonts w:ascii="Garamond" w:hAnsi="Garamond"/>
        </w:rPr>
        <w:tab/>
        <w:t xml:space="preserve">Finding Resilience in Ritual and History in South Florida. In </w:t>
      </w:r>
      <w:r w:rsidRPr="003D1A37">
        <w:rPr>
          <w:rFonts w:ascii="Garamond" w:hAnsi="Garamond"/>
          <w:i/>
          <w:iCs/>
        </w:rPr>
        <w:t>Beyond</w:t>
      </w:r>
      <w:r w:rsidRPr="003D1A37">
        <w:rPr>
          <w:rFonts w:ascii="Garamond" w:hAnsi="Garamond"/>
        </w:rPr>
        <w:t xml:space="preserve"> </w:t>
      </w:r>
      <w:r w:rsidRPr="003D1A37">
        <w:rPr>
          <w:rFonts w:ascii="Garamond" w:hAnsi="Garamond"/>
          <w:i/>
          <w:iCs/>
        </w:rPr>
        <w:t>Collapse: Archaeological Perspectives on Resilience, Revitalization, and Reorganization in Complex Societies</w:t>
      </w:r>
      <w:r w:rsidRPr="003D1A37">
        <w:rPr>
          <w:rFonts w:ascii="Garamond" w:hAnsi="Garamond"/>
        </w:rPr>
        <w:t>. Carbondale, edited by Ronald Sonny Faulseit, pp. 313-341. University of Southern Illinois Press, Carbondale.</w:t>
      </w:r>
    </w:p>
    <w:bookmarkEnd w:id="26"/>
    <w:p w14:paraId="6E1532A0" w14:textId="77777777" w:rsidR="00527592" w:rsidRPr="003D1A37" w:rsidRDefault="00527592" w:rsidP="00527592">
      <w:pPr>
        <w:pStyle w:val="Body"/>
        <w:rPr>
          <w:rFonts w:ascii="Garamond" w:eastAsia="Garamond" w:hAnsi="Garamond" w:cs="Garamond"/>
        </w:rPr>
      </w:pPr>
    </w:p>
    <w:p w14:paraId="3E4413B2" w14:textId="1D297A78"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and Christopher R. Moore</w:t>
      </w:r>
    </w:p>
    <w:p w14:paraId="54B458F9" w14:textId="59CB7E49"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5 </w:t>
      </w:r>
      <w:r w:rsidRPr="003D1A37">
        <w:rPr>
          <w:rFonts w:ascii="Garamond" w:hAnsi="Garamond"/>
        </w:rPr>
        <w:tab/>
        <w:t xml:space="preserve">The Sociality of Surplus among Late Archaic Hunter-gatherers of Coastal Georgia. In </w:t>
      </w:r>
      <w:r w:rsidRPr="003D1A37">
        <w:rPr>
          <w:rFonts w:ascii="Garamond" w:hAnsi="Garamond"/>
          <w:i/>
          <w:iCs/>
        </w:rPr>
        <w:t>Surplus</w:t>
      </w:r>
      <w:r w:rsidRPr="003D1A37">
        <w:rPr>
          <w:rFonts w:ascii="Garamond" w:hAnsi="Garamond"/>
        </w:rPr>
        <w:t xml:space="preserve">: </w:t>
      </w:r>
      <w:r w:rsidRPr="003D1A37">
        <w:rPr>
          <w:rFonts w:ascii="Garamond" w:hAnsi="Garamond"/>
          <w:i/>
          <w:iCs/>
        </w:rPr>
        <w:t>The Politics of Production and Strategies of Everyday Life</w:t>
      </w:r>
      <w:r w:rsidRPr="003D1A37">
        <w:rPr>
          <w:rFonts w:ascii="Garamond" w:hAnsi="Garamond"/>
        </w:rPr>
        <w:t>, edited by Christopher T. Morehart and Kristin De Lucia, pp. 245-266. University of Colorado Press, Bo</w:t>
      </w:r>
      <w:r w:rsidR="002163D1">
        <w:rPr>
          <w:rFonts w:ascii="Garamond" w:hAnsi="Garamond"/>
        </w:rPr>
        <w:t>u</w:t>
      </w:r>
      <w:r w:rsidRPr="003D1A37">
        <w:rPr>
          <w:rFonts w:ascii="Garamond" w:hAnsi="Garamond"/>
        </w:rPr>
        <w:t xml:space="preserve">lder. </w:t>
      </w:r>
    </w:p>
    <w:p w14:paraId="25C622F9" w14:textId="77777777" w:rsidR="00527592" w:rsidRPr="003D1A37" w:rsidRDefault="00527592" w:rsidP="00527592">
      <w:pPr>
        <w:pStyle w:val="Body"/>
        <w:rPr>
          <w:rFonts w:ascii="Garamond" w:eastAsia="Garamond" w:hAnsi="Garamond" w:cs="Garamond"/>
        </w:rPr>
      </w:pPr>
    </w:p>
    <w:p w14:paraId="3D386E1E" w14:textId="41455DBA"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and Thomas J. Pluckhahn</w:t>
      </w:r>
    </w:p>
    <w:p w14:paraId="38E54F90" w14:textId="77777777" w:rsidR="00527592" w:rsidRPr="003D1A37" w:rsidRDefault="00527592" w:rsidP="00527592">
      <w:pPr>
        <w:pStyle w:val="Body"/>
        <w:ind w:left="864" w:hanging="864"/>
        <w:rPr>
          <w:rFonts w:ascii="Garamond" w:eastAsia="Garamond" w:hAnsi="Garamond" w:cs="Garamond"/>
        </w:rPr>
      </w:pPr>
      <w:r w:rsidRPr="003D1A37">
        <w:rPr>
          <w:rFonts w:ascii="Garamond" w:hAnsi="Garamond"/>
        </w:rPr>
        <w:t>2014</w:t>
      </w:r>
      <w:r w:rsidRPr="003D1A37">
        <w:rPr>
          <w:rFonts w:ascii="Garamond" w:hAnsi="Garamond"/>
        </w:rPr>
        <w:tab/>
      </w:r>
      <w:r w:rsidRPr="003D1A37">
        <w:rPr>
          <w:rFonts w:ascii="Garamond" w:hAnsi="Garamond"/>
          <w:i/>
          <w:iCs/>
        </w:rPr>
        <w:t xml:space="preserve"> </w:t>
      </w:r>
      <w:r w:rsidRPr="003D1A37">
        <w:rPr>
          <w:rFonts w:ascii="Garamond" w:hAnsi="Garamond"/>
        </w:rPr>
        <w:t xml:space="preserve">The Modification and Manipulation of Landscape at Fort Center. In </w:t>
      </w:r>
      <w:proofErr w:type="spellStart"/>
      <w:r w:rsidRPr="003D1A37">
        <w:rPr>
          <w:rFonts w:ascii="Garamond" w:hAnsi="Garamond"/>
          <w:i/>
          <w:iCs/>
        </w:rPr>
        <w:t>Precolumbian</w:t>
      </w:r>
      <w:proofErr w:type="spellEnd"/>
      <w:r w:rsidRPr="003D1A37">
        <w:rPr>
          <w:rFonts w:ascii="Garamond" w:hAnsi="Garamond"/>
          <w:i/>
          <w:iCs/>
        </w:rPr>
        <w:t xml:space="preserve"> Archaeology in Florida: New Approaches to the Appendicular Southeast</w:t>
      </w:r>
      <w:r w:rsidRPr="003D1A37">
        <w:rPr>
          <w:rFonts w:ascii="Garamond" w:hAnsi="Garamond"/>
        </w:rPr>
        <w:t xml:space="preserve">, edited by Neill Wallis and Asa Randall, pp. 163-182. University Press of Florida, Gainesville. </w:t>
      </w:r>
    </w:p>
    <w:p w14:paraId="502A18E9" w14:textId="77777777" w:rsidR="00527592" w:rsidRPr="003D1A37" w:rsidRDefault="00527592" w:rsidP="00527592">
      <w:pPr>
        <w:pStyle w:val="Body"/>
        <w:rPr>
          <w:rFonts w:ascii="Garamond" w:eastAsia="Garamond" w:hAnsi="Garamond" w:cs="Garamond"/>
        </w:rPr>
      </w:pPr>
    </w:p>
    <w:p w14:paraId="7A0A7510" w14:textId="4AF2020C" w:rsidR="00527592" w:rsidRPr="003D1A37" w:rsidRDefault="00527592" w:rsidP="00527592">
      <w:pPr>
        <w:pStyle w:val="Body"/>
        <w:rPr>
          <w:rFonts w:ascii="Garamond" w:hAnsi="Garamond"/>
        </w:rPr>
      </w:pPr>
      <w:r w:rsidRPr="003D1A37">
        <w:rPr>
          <w:rFonts w:ascii="Garamond" w:hAnsi="Garamond"/>
        </w:rPr>
        <w:t xml:space="preserve">Pluckhahn, Thomas J., and </w:t>
      </w:r>
      <w:r w:rsidRPr="003D1A37">
        <w:rPr>
          <w:rFonts w:ascii="Garamond" w:hAnsi="Garamond"/>
          <w:b/>
          <w:bCs/>
        </w:rPr>
        <w:t>Victor D. Thompson</w:t>
      </w:r>
    </w:p>
    <w:p w14:paraId="7E39DF85"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lastRenderedPageBreak/>
        <w:t xml:space="preserve">2014 </w:t>
      </w:r>
      <w:r w:rsidRPr="003D1A37">
        <w:rPr>
          <w:rFonts w:ascii="Garamond" w:hAnsi="Garamond"/>
        </w:rPr>
        <w:tab/>
        <w:t xml:space="preserve">Monumentality Beyond Scale: The Elaboration of Mounded Architecture at Crystal River. In </w:t>
      </w:r>
      <w:proofErr w:type="spellStart"/>
      <w:r w:rsidRPr="003D1A37">
        <w:rPr>
          <w:rFonts w:ascii="Garamond" w:hAnsi="Garamond"/>
          <w:i/>
          <w:iCs/>
        </w:rPr>
        <w:t>Precolumbian</w:t>
      </w:r>
      <w:proofErr w:type="spellEnd"/>
      <w:r w:rsidRPr="003D1A37">
        <w:rPr>
          <w:rFonts w:ascii="Garamond" w:hAnsi="Garamond"/>
          <w:i/>
          <w:iCs/>
        </w:rPr>
        <w:t xml:space="preserve"> Archaeology in Florida: New Approaches to the Appendicular Southeas</w:t>
      </w:r>
      <w:r w:rsidRPr="003D1A37">
        <w:rPr>
          <w:rFonts w:ascii="Garamond" w:hAnsi="Garamond"/>
        </w:rPr>
        <w:t xml:space="preserve">t, edited by Neill Wallis and Asa Randall, pp. 62-73. University Press of Florida, Gainesville. </w:t>
      </w:r>
    </w:p>
    <w:p w14:paraId="0D40E323" w14:textId="77777777" w:rsidR="00527592" w:rsidRPr="003D1A37" w:rsidRDefault="00527592" w:rsidP="00527592">
      <w:pPr>
        <w:pStyle w:val="Body"/>
        <w:rPr>
          <w:rFonts w:ascii="Garamond" w:eastAsia="Garamond" w:hAnsi="Garamond" w:cs="Garamond"/>
        </w:rPr>
      </w:pPr>
    </w:p>
    <w:p w14:paraId="0D5665E6" w14:textId="200DC2AC" w:rsidR="00527592" w:rsidRPr="003D1A37" w:rsidRDefault="00527592" w:rsidP="00527592">
      <w:pPr>
        <w:pStyle w:val="Body"/>
        <w:rPr>
          <w:rFonts w:ascii="Garamond" w:hAnsi="Garamond"/>
          <w:i/>
          <w:iCs/>
        </w:rPr>
      </w:pPr>
      <w:r w:rsidRPr="003D1A37">
        <w:rPr>
          <w:rFonts w:ascii="Garamond" w:hAnsi="Garamond"/>
        </w:rPr>
        <w:t xml:space="preserve">Pluckhahn, Thomas J., and </w:t>
      </w:r>
      <w:r w:rsidRPr="003D1A37">
        <w:rPr>
          <w:rFonts w:ascii="Garamond" w:hAnsi="Garamond"/>
          <w:b/>
          <w:bCs/>
        </w:rPr>
        <w:t>Victor D. Thompson</w:t>
      </w:r>
    </w:p>
    <w:p w14:paraId="468FD42A"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Constituting Similarity and Difference in the Deep South: The Ritual and Domestic Landscapes of Kolomoki, Crystal River, and Fort Center. In </w:t>
      </w:r>
      <w:r w:rsidRPr="003D1A37">
        <w:rPr>
          <w:rFonts w:ascii="Garamond" w:hAnsi="Garamond"/>
          <w:i/>
          <w:iCs/>
        </w:rPr>
        <w:t xml:space="preserve">Early and Middle Woodland </w:t>
      </w:r>
      <w:r>
        <w:rPr>
          <w:rFonts w:ascii="Garamond" w:hAnsi="Garamond"/>
          <w:i/>
          <w:iCs/>
        </w:rPr>
        <w:t>Landscapes</w:t>
      </w:r>
      <w:r w:rsidRPr="003D1A37">
        <w:rPr>
          <w:rFonts w:ascii="Garamond" w:hAnsi="Garamond"/>
          <w:i/>
          <w:iCs/>
        </w:rPr>
        <w:t xml:space="preserve"> </w:t>
      </w:r>
      <w:r>
        <w:rPr>
          <w:rFonts w:ascii="Garamond" w:hAnsi="Garamond"/>
          <w:i/>
          <w:iCs/>
        </w:rPr>
        <w:t>of</w:t>
      </w:r>
      <w:r w:rsidRPr="003D1A37">
        <w:rPr>
          <w:rFonts w:ascii="Garamond" w:hAnsi="Garamond"/>
          <w:i/>
          <w:iCs/>
        </w:rPr>
        <w:t xml:space="preserve"> the Southeast</w:t>
      </w:r>
      <w:r w:rsidRPr="003D1A37">
        <w:rPr>
          <w:rFonts w:ascii="Garamond" w:hAnsi="Garamond"/>
        </w:rPr>
        <w:t xml:space="preserve">, edited by Alice Wright and Edward Henry, pp. 181-195. University Press of Florida, Gainesville. </w:t>
      </w:r>
    </w:p>
    <w:p w14:paraId="16CB1E29" w14:textId="77777777" w:rsidR="00527592" w:rsidRPr="003D1A37" w:rsidRDefault="00527592" w:rsidP="00527592">
      <w:pPr>
        <w:pStyle w:val="Body"/>
        <w:rPr>
          <w:rFonts w:ascii="Garamond" w:eastAsia="Garamond" w:hAnsi="Garamond" w:cs="Garamond"/>
        </w:rPr>
      </w:pPr>
    </w:p>
    <w:p w14:paraId="0950C8A4" w14:textId="76867A46"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7B2DE276"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Whispers on the Landscape. In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edited by Victor D. Thompson and James C. Waggoner, Jr., pp. 1-13. University Press of Florida, Gainesville.</w:t>
      </w:r>
    </w:p>
    <w:p w14:paraId="2A55D37C" w14:textId="77777777" w:rsidR="00527592" w:rsidRPr="003D1A37" w:rsidRDefault="00527592" w:rsidP="00527592">
      <w:pPr>
        <w:pStyle w:val="Body"/>
        <w:rPr>
          <w:rFonts w:ascii="Garamond" w:eastAsia="Garamond" w:hAnsi="Garamond" w:cs="Garamond"/>
        </w:rPr>
      </w:pPr>
    </w:p>
    <w:p w14:paraId="399F1763" w14:textId="12DAFF72"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r w:rsidRPr="000778B6">
        <w:rPr>
          <w:rFonts w:ascii="Garamond" w:hAnsi="Garamond"/>
          <w:u w:val="single"/>
        </w:rPr>
        <w:t>John Turck</w:t>
      </w:r>
      <w:r w:rsidRPr="003D1A37">
        <w:rPr>
          <w:rFonts w:ascii="Garamond" w:hAnsi="Garamond"/>
        </w:rPr>
        <w:t>, and Chester DePratter</w:t>
      </w:r>
    </w:p>
    <w:p w14:paraId="2750F48D"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Cumulative Actions and the Historical Ecology of Islands along the Georgia Coast. In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edited by Victor D. Thompson and James C. Waggoner, Jr., pp. 79-95. University Press of Florida, Gainesville. </w:t>
      </w:r>
    </w:p>
    <w:p w14:paraId="67C298EA" w14:textId="77777777" w:rsidR="00527592" w:rsidRPr="003D1A37" w:rsidRDefault="00527592" w:rsidP="00527592">
      <w:pPr>
        <w:pStyle w:val="Body"/>
        <w:rPr>
          <w:rFonts w:ascii="Garamond" w:eastAsia="Garamond" w:hAnsi="Garamond" w:cs="Garamond"/>
        </w:rPr>
      </w:pPr>
    </w:p>
    <w:p w14:paraId="2F714517" w14:textId="716A375E"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and David Hurst Thomas</w:t>
      </w:r>
    </w:p>
    <w:p w14:paraId="27745567"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Preface. In </w:t>
      </w:r>
      <w:r w:rsidRPr="003D1A37">
        <w:rPr>
          <w:rFonts w:ascii="Garamond" w:hAnsi="Garamond"/>
          <w:i/>
          <w:iCs/>
        </w:rPr>
        <w:t>Life Among the Tides: Recent Archaeology on the Georgia Bight,</w:t>
      </w:r>
      <w:r w:rsidRPr="003D1A37">
        <w:rPr>
          <w:rFonts w:ascii="Garamond" w:hAnsi="Garamond"/>
        </w:rPr>
        <w:t xml:space="preserve"> edited by Victor D. Thompson and David Hurst Thomas, pp. 17-22. Anthropological Papers Number 98 of the American Museum of Natural History, New York.</w:t>
      </w:r>
    </w:p>
    <w:p w14:paraId="34FD2649" w14:textId="77777777" w:rsidR="00527592" w:rsidRPr="003D1A37" w:rsidRDefault="00527592" w:rsidP="00527592">
      <w:pPr>
        <w:pStyle w:val="Body"/>
        <w:rPr>
          <w:rFonts w:ascii="Garamond" w:eastAsia="Garamond" w:hAnsi="Garamond" w:cs="Garamond"/>
        </w:rPr>
      </w:pPr>
    </w:p>
    <w:p w14:paraId="6EB29E80" w14:textId="325491CD"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r w:rsidRPr="000778B6">
        <w:rPr>
          <w:rFonts w:ascii="Garamond" w:hAnsi="Garamond"/>
          <w:u w:val="single"/>
        </w:rPr>
        <w:t>John Turck</w:t>
      </w:r>
      <w:r w:rsidRPr="003D1A37">
        <w:rPr>
          <w:rFonts w:ascii="Garamond" w:hAnsi="Garamond"/>
        </w:rPr>
        <w:t>, Amanda D. Roberts Thompson, and Chester B. DePratter</w:t>
      </w:r>
    </w:p>
    <w:p w14:paraId="5577887D"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2013</w:t>
      </w:r>
      <w:r w:rsidRPr="003D1A37">
        <w:rPr>
          <w:rFonts w:ascii="Garamond" w:hAnsi="Garamond"/>
          <w:i/>
          <w:iCs/>
        </w:rPr>
        <w:t xml:space="preserve"> </w:t>
      </w:r>
      <w:r w:rsidRPr="003D1A37">
        <w:rPr>
          <w:rFonts w:ascii="Garamond" w:hAnsi="Garamond"/>
          <w:i/>
          <w:iCs/>
        </w:rPr>
        <w:tab/>
      </w:r>
      <w:r w:rsidRPr="003D1A37">
        <w:rPr>
          <w:rFonts w:ascii="Garamond" w:hAnsi="Garamond"/>
        </w:rPr>
        <w:t xml:space="preserve">Entangling Events: The Guale Landscape Before and After the Arrival of the Spanish Missions. In </w:t>
      </w:r>
      <w:r w:rsidRPr="003D1A37">
        <w:rPr>
          <w:rFonts w:ascii="Garamond" w:hAnsi="Garamond"/>
          <w:i/>
          <w:iCs/>
        </w:rPr>
        <w:t>Life Among the Tides: Recent Archaeology on the Georgia Bight</w:t>
      </w:r>
      <w:r w:rsidRPr="003D1A37">
        <w:rPr>
          <w:rFonts w:ascii="Garamond" w:hAnsi="Garamond"/>
        </w:rPr>
        <w:t>, edited by Victor D. Thompson and David Hurst Thomas, pp. 423-437. Anthropological Papers Number 98 of the American Museum of Natural History, New York.</w:t>
      </w:r>
    </w:p>
    <w:p w14:paraId="65BC0424" w14:textId="77777777" w:rsidR="00527592" w:rsidRPr="003D1A37" w:rsidRDefault="00527592" w:rsidP="00527592">
      <w:pPr>
        <w:pStyle w:val="Body"/>
        <w:rPr>
          <w:rFonts w:ascii="Garamond" w:eastAsia="Garamond" w:hAnsi="Garamond" w:cs="Garamond"/>
        </w:rPr>
      </w:pPr>
    </w:p>
    <w:p w14:paraId="78F7C605" w14:textId="0C263F3C" w:rsidR="00527592" w:rsidRPr="003D1A37" w:rsidRDefault="00527592" w:rsidP="00527592">
      <w:pPr>
        <w:pStyle w:val="Body"/>
        <w:rPr>
          <w:rFonts w:ascii="Garamond" w:hAnsi="Garamond"/>
        </w:rPr>
      </w:pPr>
      <w:r w:rsidRPr="003D1A37">
        <w:rPr>
          <w:rFonts w:ascii="Garamond" w:hAnsi="Garamond"/>
        </w:rPr>
        <w:t xml:space="preserve">DePratter, Chester B., and </w:t>
      </w:r>
      <w:r w:rsidRPr="003D1A37">
        <w:rPr>
          <w:rFonts w:ascii="Garamond" w:hAnsi="Garamond"/>
          <w:b/>
          <w:bCs/>
        </w:rPr>
        <w:t>Victor D. Thompson</w:t>
      </w:r>
      <w:r w:rsidRPr="003D1A37">
        <w:rPr>
          <w:rFonts w:ascii="Garamond" w:hAnsi="Garamond"/>
        </w:rPr>
        <w:t xml:space="preserve">. </w:t>
      </w:r>
    </w:p>
    <w:p w14:paraId="5474B210" w14:textId="77777777" w:rsidR="00527592" w:rsidRPr="003D1A37" w:rsidRDefault="00527592" w:rsidP="00527592">
      <w:pPr>
        <w:pStyle w:val="Body"/>
        <w:ind w:left="720" w:hanging="720"/>
        <w:rPr>
          <w:rFonts w:ascii="Garamond" w:hAnsi="Garamond"/>
          <w:i/>
          <w:iCs/>
        </w:rPr>
      </w:pPr>
      <w:r w:rsidRPr="003D1A37">
        <w:rPr>
          <w:rFonts w:ascii="Garamond" w:hAnsi="Garamond"/>
        </w:rPr>
        <w:t>2013</w:t>
      </w:r>
      <w:r w:rsidRPr="003D1A37">
        <w:rPr>
          <w:rFonts w:ascii="Garamond" w:hAnsi="Garamond"/>
          <w:i/>
          <w:iCs/>
        </w:rPr>
        <w:t xml:space="preserve"> </w:t>
      </w:r>
      <w:r w:rsidRPr="003D1A37">
        <w:rPr>
          <w:rFonts w:ascii="Garamond" w:hAnsi="Garamond"/>
          <w:i/>
          <w:iCs/>
        </w:rPr>
        <w:tab/>
      </w:r>
      <w:r w:rsidRPr="003D1A37">
        <w:rPr>
          <w:rFonts w:ascii="Garamond" w:hAnsi="Garamond"/>
        </w:rPr>
        <w:t xml:space="preserve">Past Shorelines of the Georgia Coast. In </w:t>
      </w:r>
      <w:r w:rsidRPr="003D1A37">
        <w:rPr>
          <w:rFonts w:ascii="Garamond" w:hAnsi="Garamond"/>
          <w:i/>
          <w:iCs/>
        </w:rPr>
        <w:t xml:space="preserve">Life Among the Tides: Recent Archaeology on the Georgia </w:t>
      </w:r>
    </w:p>
    <w:p w14:paraId="1BE00095" w14:textId="77777777" w:rsidR="00527592" w:rsidRPr="003D1A37" w:rsidRDefault="00527592" w:rsidP="00527592">
      <w:pPr>
        <w:pStyle w:val="Body"/>
        <w:ind w:left="720"/>
        <w:rPr>
          <w:rFonts w:ascii="Garamond" w:hAnsi="Garamond"/>
        </w:rPr>
      </w:pPr>
      <w:r w:rsidRPr="003D1A37">
        <w:rPr>
          <w:rFonts w:ascii="Garamond" w:hAnsi="Garamond"/>
          <w:i/>
          <w:iCs/>
        </w:rPr>
        <w:t>Bight,</w:t>
      </w:r>
      <w:r w:rsidRPr="003D1A37">
        <w:rPr>
          <w:rFonts w:ascii="Garamond" w:hAnsi="Garamond"/>
        </w:rPr>
        <w:t xml:space="preserve"> edited by Victor D. Thompson and David Hurst Thomas, 145-167.  Anthropological Papers Number 98 of the American Museum of Natural History, New York.</w:t>
      </w:r>
    </w:p>
    <w:p w14:paraId="7B8315C3" w14:textId="77777777" w:rsidR="00527592" w:rsidRPr="003D1A37" w:rsidRDefault="00527592" w:rsidP="00527592">
      <w:pPr>
        <w:pStyle w:val="Body"/>
        <w:rPr>
          <w:rFonts w:ascii="Garamond" w:eastAsia="Garamond" w:hAnsi="Garamond" w:cs="Garamond"/>
        </w:rPr>
      </w:pPr>
    </w:p>
    <w:p w14:paraId="6EE6DE89" w14:textId="232CE3A7" w:rsidR="00527592" w:rsidRPr="003D1A37" w:rsidRDefault="00527592" w:rsidP="00527592">
      <w:pPr>
        <w:pStyle w:val="Body"/>
        <w:rPr>
          <w:rFonts w:ascii="Garamond" w:eastAsia="Garamond" w:hAnsi="Garamond" w:cs="Garamond"/>
        </w:rPr>
      </w:pPr>
      <w:r w:rsidRPr="003D1A37">
        <w:rPr>
          <w:rFonts w:ascii="Garamond" w:hAnsi="Garamond"/>
        </w:rPr>
        <w:t>Pennings, Steven, Merryl Alber, Clark Alexander, Melissa Booth, Adrian Burd, Wei-Jun Cai,</w:t>
      </w:r>
    </w:p>
    <w:p w14:paraId="29F421FC" w14:textId="77777777" w:rsidR="00527592" w:rsidRPr="003D1A37" w:rsidRDefault="00527592" w:rsidP="00527592">
      <w:pPr>
        <w:pStyle w:val="Body"/>
        <w:rPr>
          <w:rFonts w:ascii="Garamond" w:eastAsia="Garamond" w:hAnsi="Garamond" w:cs="Garamond"/>
        </w:rPr>
      </w:pPr>
      <w:r w:rsidRPr="003D1A37">
        <w:rPr>
          <w:rFonts w:ascii="Garamond" w:hAnsi="Garamond"/>
        </w:rPr>
        <w:t xml:space="preserve">Christopher Craft, Chester DePratter, Daniela </w:t>
      </w:r>
      <w:proofErr w:type="spellStart"/>
      <w:r w:rsidRPr="003D1A37">
        <w:rPr>
          <w:rFonts w:ascii="Garamond" w:hAnsi="Garamond"/>
        </w:rPr>
        <w:t>DiIorio</w:t>
      </w:r>
      <w:proofErr w:type="spellEnd"/>
      <w:r w:rsidRPr="003D1A37">
        <w:rPr>
          <w:rFonts w:ascii="Garamond" w:hAnsi="Garamond"/>
        </w:rPr>
        <w:t>, James T. Hollibaugh, Chuck Hopkinson,</w:t>
      </w:r>
    </w:p>
    <w:p w14:paraId="15C88FE6" w14:textId="77777777" w:rsidR="00527592" w:rsidRPr="003D1A37" w:rsidRDefault="00527592" w:rsidP="00527592">
      <w:pPr>
        <w:pStyle w:val="Body"/>
        <w:rPr>
          <w:rFonts w:ascii="Garamond" w:hAnsi="Garamond"/>
        </w:rPr>
      </w:pPr>
      <w:r w:rsidRPr="003D1A37">
        <w:rPr>
          <w:rFonts w:ascii="Garamond" w:hAnsi="Garamond"/>
        </w:rPr>
        <w:t xml:space="preserve">Samantha Joye, Christof Meile, Billy Moore, Brian Silliman, </w:t>
      </w:r>
      <w:r w:rsidRPr="003D1A37">
        <w:rPr>
          <w:rFonts w:ascii="Garamond" w:hAnsi="Garamond"/>
          <w:b/>
          <w:bCs/>
        </w:rPr>
        <w:t>Victor D. Thompson</w:t>
      </w:r>
      <w:r w:rsidRPr="003D1A37">
        <w:rPr>
          <w:rFonts w:ascii="Garamond" w:hAnsi="Garamond"/>
        </w:rPr>
        <w:t>, John Wares</w:t>
      </w:r>
    </w:p>
    <w:p w14:paraId="4A452BBE" w14:textId="77777777" w:rsidR="00527592" w:rsidRPr="003D1A37" w:rsidRDefault="00527592" w:rsidP="00527592">
      <w:pPr>
        <w:pStyle w:val="Body"/>
        <w:ind w:left="720" w:hanging="720"/>
        <w:rPr>
          <w:rFonts w:ascii="Garamond" w:hAnsi="Garamond"/>
          <w:i/>
          <w:iCs/>
        </w:rPr>
      </w:pPr>
      <w:r w:rsidRPr="003D1A37">
        <w:rPr>
          <w:rFonts w:ascii="Garamond" w:hAnsi="Garamond"/>
        </w:rPr>
        <w:t>2012</w:t>
      </w:r>
      <w:r w:rsidRPr="003D1A37">
        <w:rPr>
          <w:rFonts w:ascii="Garamond" w:hAnsi="Garamond"/>
        </w:rPr>
        <w:tab/>
        <w:t xml:space="preserve">South Atlantic Tidal Wetlands. In </w:t>
      </w:r>
      <w:r w:rsidRPr="003D1A37">
        <w:rPr>
          <w:rFonts w:ascii="Garamond" w:hAnsi="Garamond"/>
          <w:i/>
          <w:iCs/>
        </w:rPr>
        <w:t xml:space="preserve">Wetland Habitats of North America: Ecology and </w:t>
      </w:r>
    </w:p>
    <w:p w14:paraId="5AABF2E9" w14:textId="77777777" w:rsidR="00527592" w:rsidRPr="003D1A37" w:rsidRDefault="00527592" w:rsidP="00527592">
      <w:pPr>
        <w:pStyle w:val="Body"/>
        <w:ind w:left="720"/>
        <w:rPr>
          <w:rFonts w:ascii="Garamond" w:eastAsia="Garamond" w:hAnsi="Garamond" w:cs="Garamond"/>
        </w:rPr>
      </w:pPr>
      <w:r w:rsidRPr="003D1A37">
        <w:rPr>
          <w:rFonts w:ascii="Garamond" w:hAnsi="Garamond"/>
          <w:i/>
          <w:iCs/>
        </w:rPr>
        <w:t>Conservation</w:t>
      </w:r>
      <w:r w:rsidRPr="003D1A37">
        <w:rPr>
          <w:rFonts w:ascii="Garamond" w:hAnsi="Garamond"/>
        </w:rPr>
        <w:t xml:space="preserve">, edited by Darold Batzer and Andrew Baldwin, pp. 45-62. University of California Press, Berkeley. </w:t>
      </w:r>
    </w:p>
    <w:p w14:paraId="1192BB26" w14:textId="77777777" w:rsidR="00527592" w:rsidRPr="003D1A37" w:rsidRDefault="00527592" w:rsidP="00527592">
      <w:pPr>
        <w:pStyle w:val="Body"/>
        <w:rPr>
          <w:rFonts w:ascii="Garamond" w:eastAsia="Garamond" w:hAnsi="Garamond" w:cs="Garamond"/>
        </w:rPr>
      </w:pPr>
    </w:p>
    <w:p w14:paraId="452266DD" w14:textId="76B89B5B"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53D0FFC1"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0 </w:t>
      </w:r>
      <w:r w:rsidRPr="003D1A37">
        <w:rPr>
          <w:rFonts w:ascii="Garamond" w:hAnsi="Garamond"/>
        </w:rPr>
        <w:tab/>
        <w:t xml:space="preserve">The Rhythms of Space-Time and the Making of Monuments and Places during the Archaic. In </w:t>
      </w:r>
      <w:r w:rsidRPr="003D1A37">
        <w:rPr>
          <w:rFonts w:ascii="Garamond" w:hAnsi="Garamond"/>
          <w:i/>
          <w:iCs/>
        </w:rPr>
        <w:t>Trend, Tradition, and Turmoil: What Happened to the Southeastern Archaic?</w:t>
      </w:r>
      <w:r w:rsidRPr="003D1A37">
        <w:rPr>
          <w:rFonts w:ascii="Garamond" w:hAnsi="Garamond"/>
        </w:rPr>
        <w:t xml:space="preserve"> Edited by David Hurst Thomas and Matthew Sanger, pp. 217-227. Anthropological Papers Number 93 of the American Museum of Natural History, New York.</w:t>
      </w:r>
    </w:p>
    <w:p w14:paraId="13F0764B" w14:textId="77777777" w:rsidR="00527592" w:rsidRPr="003D1A37" w:rsidRDefault="00527592" w:rsidP="00527592">
      <w:pPr>
        <w:pStyle w:val="Body"/>
        <w:rPr>
          <w:rFonts w:ascii="Garamond" w:eastAsia="Garamond" w:hAnsi="Garamond" w:cs="Garamond"/>
        </w:rPr>
      </w:pPr>
    </w:p>
    <w:p w14:paraId="0AF6D34C" w14:textId="663E1500" w:rsidR="00527592" w:rsidRPr="003D1A37" w:rsidRDefault="00527592" w:rsidP="00527592">
      <w:pPr>
        <w:pStyle w:val="Body"/>
        <w:rPr>
          <w:rFonts w:ascii="Garamond" w:hAnsi="Garamond"/>
        </w:rPr>
      </w:pPr>
      <w:r w:rsidRPr="003D1A37">
        <w:rPr>
          <w:rFonts w:ascii="Garamond" w:hAnsi="Garamond"/>
        </w:rPr>
        <w:t xml:space="preserve">Jefferies, Richard W., </w:t>
      </w:r>
      <w:r w:rsidRPr="003D1A37">
        <w:rPr>
          <w:rFonts w:ascii="Garamond" w:hAnsi="Garamond"/>
          <w:b/>
          <w:bCs/>
        </w:rPr>
        <w:t>Victor D. Thompson</w:t>
      </w:r>
      <w:r w:rsidRPr="003D1A37">
        <w:rPr>
          <w:rFonts w:ascii="Garamond" w:hAnsi="Garamond"/>
        </w:rPr>
        <w:t>, George R. Milner, Renee M. Bonzani, and Tanya M. Peres</w:t>
      </w:r>
    </w:p>
    <w:p w14:paraId="3A14B8FE"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2007</w:t>
      </w:r>
      <w:r w:rsidRPr="003D1A37">
        <w:rPr>
          <w:rFonts w:ascii="Garamond" w:hAnsi="Garamond"/>
        </w:rPr>
        <w:tab/>
        <w:t xml:space="preserve">Cypress Creek Villages Revisited: Archaic Settlement and Subsistence in the Cypress Creek Watershed. In </w:t>
      </w:r>
      <w:r w:rsidRPr="003D1A37">
        <w:rPr>
          <w:rFonts w:ascii="Garamond" w:hAnsi="Garamond"/>
          <w:i/>
          <w:iCs/>
        </w:rPr>
        <w:t>Current Archaeological Research in Kentucky, Volume Eight</w:t>
      </w:r>
      <w:r w:rsidRPr="003D1A37">
        <w:rPr>
          <w:rFonts w:ascii="Garamond" w:hAnsi="Garamond"/>
        </w:rPr>
        <w:t>, edited by Sarah E. Miller, David Pollack, Kenneth Carstens, and Christopher R. Moore, pp. 37-75. Kentucky Heritage Council, Frankfort.</w:t>
      </w:r>
    </w:p>
    <w:bookmarkEnd w:id="1"/>
    <w:p w14:paraId="5591F224" w14:textId="77777777" w:rsidR="00527592" w:rsidRDefault="00527592" w:rsidP="00CC70B5">
      <w:pPr>
        <w:pStyle w:val="Body"/>
        <w:rPr>
          <w:rFonts w:ascii="Garamond" w:hAnsi="Garamond"/>
          <w:b/>
          <w:bCs/>
        </w:rPr>
      </w:pPr>
    </w:p>
    <w:p w14:paraId="2D10ADE6" w14:textId="1ED11150" w:rsidR="00CC70B5" w:rsidRPr="003D1A37" w:rsidRDefault="00CC70B5" w:rsidP="00CC70B5">
      <w:pPr>
        <w:pStyle w:val="Body"/>
        <w:rPr>
          <w:rFonts w:ascii="Garamond" w:eastAsia="Garamond" w:hAnsi="Garamond" w:cs="Garamond"/>
          <w:b/>
          <w:bCs/>
        </w:rPr>
      </w:pPr>
      <w:r w:rsidRPr="003D1A37">
        <w:rPr>
          <w:rFonts w:ascii="Garamond" w:hAnsi="Garamond"/>
          <w:b/>
          <w:bCs/>
        </w:rPr>
        <w:t>Articles and Chapters</w:t>
      </w:r>
      <w:r w:rsidR="00435B85">
        <w:rPr>
          <w:rFonts w:ascii="Garamond" w:hAnsi="Garamond"/>
          <w:b/>
          <w:bCs/>
        </w:rPr>
        <w:t xml:space="preserve"> Submitted or</w:t>
      </w:r>
      <w:r w:rsidRPr="003D1A37">
        <w:rPr>
          <w:rFonts w:ascii="Garamond" w:hAnsi="Garamond"/>
          <w:b/>
          <w:bCs/>
        </w:rPr>
        <w:t xml:space="preserve"> in Preparation </w:t>
      </w:r>
    </w:p>
    <w:p w14:paraId="6A3ED7E4" w14:textId="07ED2D88" w:rsidR="00DE609E" w:rsidRDefault="00DE609E" w:rsidP="006F7A86">
      <w:pPr>
        <w:pStyle w:val="Body"/>
        <w:rPr>
          <w:rFonts w:ascii="Garamond" w:hAnsi="Garamond"/>
          <w:i/>
          <w:iCs/>
        </w:rPr>
      </w:pPr>
    </w:p>
    <w:p w14:paraId="1C102359" w14:textId="77777777" w:rsidR="0075359E" w:rsidRPr="00336A90" w:rsidRDefault="0075359E" w:rsidP="0075359E">
      <w:pPr>
        <w:pStyle w:val="Body"/>
        <w:ind w:left="860" w:hanging="860"/>
        <w:rPr>
          <w:rFonts w:ascii="Garamond" w:hAnsi="Garamond"/>
          <w:b/>
          <w:bCs/>
        </w:rPr>
      </w:pPr>
      <w:r w:rsidRPr="00336A90">
        <w:rPr>
          <w:rFonts w:ascii="Garamond" w:hAnsi="Garamond"/>
          <w:b/>
          <w:bCs/>
        </w:rPr>
        <w:t xml:space="preserve">Thompson, Victor D. </w:t>
      </w:r>
      <w:r w:rsidRPr="00B97FF0">
        <w:rPr>
          <w:rFonts w:ascii="Garamond" w:hAnsi="Garamond"/>
        </w:rPr>
        <w:t>and Carey Garland</w:t>
      </w:r>
    </w:p>
    <w:p w14:paraId="3228D0D8" w14:textId="3E224B44" w:rsidR="0075359E" w:rsidRDefault="0075359E" w:rsidP="0075359E">
      <w:pPr>
        <w:pStyle w:val="Body"/>
        <w:ind w:left="860" w:hanging="860"/>
        <w:rPr>
          <w:rFonts w:ascii="Garamond" w:hAnsi="Garamond"/>
        </w:rPr>
      </w:pPr>
      <w:r w:rsidRPr="0008079A">
        <w:rPr>
          <w:rFonts w:ascii="Garamond" w:hAnsi="Garamond"/>
          <w:i/>
          <w:iCs/>
        </w:rPr>
        <w:t>Submitted</w:t>
      </w:r>
      <w:r>
        <w:rPr>
          <w:rFonts w:ascii="Garamond" w:hAnsi="Garamond"/>
          <w:i/>
          <w:iCs/>
        </w:rPr>
        <w:tab/>
      </w:r>
      <w:r w:rsidRPr="0003605E">
        <w:rPr>
          <w:rFonts w:ascii="Garamond" w:hAnsi="Garamond"/>
          <w:i/>
          <w:iCs/>
        </w:rPr>
        <w:t>The Sapelo Island Shell Rings: Ecology, Community, and Collective Action on the South Atlantic Coast</w:t>
      </w:r>
      <w:r>
        <w:rPr>
          <w:rFonts w:ascii="Garamond" w:hAnsi="Garamond"/>
          <w:i/>
          <w:iCs/>
        </w:rPr>
        <w:t xml:space="preserve">. </w:t>
      </w:r>
      <w:r>
        <w:rPr>
          <w:rFonts w:ascii="Garamond" w:hAnsi="Garamond"/>
        </w:rPr>
        <w:t xml:space="preserve">University Press of Florida, </w:t>
      </w:r>
      <w:r w:rsidR="007B6E5C">
        <w:rPr>
          <w:rFonts w:ascii="Garamond" w:hAnsi="Garamond"/>
        </w:rPr>
        <w:t>Gainesville</w:t>
      </w:r>
      <w:r w:rsidRPr="003D1A37">
        <w:rPr>
          <w:rFonts w:ascii="Garamond" w:hAnsi="Garamond"/>
        </w:rPr>
        <w:t xml:space="preserve">. </w:t>
      </w:r>
    </w:p>
    <w:p w14:paraId="3789AADF" w14:textId="77777777" w:rsidR="003742B3" w:rsidRDefault="003742B3" w:rsidP="003742B3">
      <w:pPr>
        <w:rPr>
          <w:rFonts w:ascii="Garamond" w:hAnsi="Garamond"/>
          <w:b/>
          <w:bCs/>
        </w:rPr>
      </w:pPr>
    </w:p>
    <w:p w14:paraId="376CF8FD" w14:textId="77777777" w:rsidR="003742B3" w:rsidRPr="002700C5" w:rsidRDefault="003742B3" w:rsidP="003742B3">
      <w:pPr>
        <w:rPr>
          <w:rFonts w:ascii="Garamond" w:hAnsi="Garamond"/>
        </w:rPr>
      </w:pPr>
      <w:r w:rsidRPr="009D2924">
        <w:rPr>
          <w:rFonts w:ascii="Garamond" w:hAnsi="Garamond"/>
          <w:b/>
          <w:bCs/>
        </w:rPr>
        <w:t>Thompson, Victor D.,</w:t>
      </w:r>
      <w:r w:rsidRPr="009D2924">
        <w:rPr>
          <w:rFonts w:ascii="Garamond" w:hAnsi="Garamond"/>
        </w:rPr>
        <w:t xml:space="preserve"> Mark Williams, Greg Luna Go</w:t>
      </w:r>
      <w:r>
        <w:rPr>
          <w:rFonts w:ascii="Garamond" w:hAnsi="Garamond"/>
        </w:rPr>
        <w:t>l</w:t>
      </w:r>
      <w:r w:rsidRPr="009D2924">
        <w:rPr>
          <w:rFonts w:ascii="Garamond" w:hAnsi="Garamond"/>
        </w:rPr>
        <w:t>ya</w:t>
      </w:r>
      <w:r>
        <w:rPr>
          <w:rFonts w:ascii="Garamond" w:hAnsi="Garamond"/>
        </w:rPr>
        <w:t xml:space="preserve">, Carey J. Garland, Eben N. Broadbent, </w:t>
      </w:r>
      <w:r w:rsidRPr="002700C5">
        <w:rPr>
          <w:rFonts w:ascii="Garamond" w:hAnsi="Garamond"/>
        </w:rPr>
        <w:t>and</w:t>
      </w:r>
      <w:r>
        <w:rPr>
          <w:rFonts w:ascii="Garamond" w:hAnsi="Garamond"/>
        </w:rPr>
        <w:t xml:space="preserve"> Morgan Sampson</w:t>
      </w:r>
      <w:r w:rsidRPr="0034615A">
        <w:rPr>
          <w:rFonts w:ascii="Garamond" w:hAnsi="Garamond"/>
        </w:rPr>
        <w:t xml:space="preserve"> </w:t>
      </w:r>
    </w:p>
    <w:p w14:paraId="6A98E2CA" w14:textId="53506699" w:rsidR="003742B3" w:rsidRDefault="003742B3" w:rsidP="003742B3">
      <w:pPr>
        <w:ind w:left="864" w:hanging="864"/>
        <w:rPr>
          <w:rFonts w:ascii="Garamond" w:hAnsi="Garamond"/>
        </w:rPr>
      </w:pPr>
      <w:r w:rsidRPr="0008079A">
        <w:rPr>
          <w:rFonts w:ascii="Garamond" w:hAnsi="Garamond"/>
          <w:i/>
          <w:iCs/>
        </w:rPr>
        <w:t>Submitted</w:t>
      </w:r>
      <w:r w:rsidRPr="00D26F53">
        <w:rPr>
          <w:rFonts w:ascii="Garamond" w:hAnsi="Garamond"/>
        </w:rPr>
        <w:t xml:space="preserve"> </w:t>
      </w:r>
      <w:r w:rsidRPr="009D2924">
        <w:rPr>
          <w:rFonts w:ascii="Garamond" w:hAnsi="Garamond"/>
        </w:rPr>
        <w:t xml:space="preserve">Foregrounding Town Histories Beyond the Soto Event at Lamar (9BI2) in the Ocmulgee River Basin, Georgia. </w:t>
      </w:r>
      <w:r w:rsidR="00375ED9">
        <w:rPr>
          <w:rFonts w:ascii="Garamond" w:hAnsi="Garamond"/>
          <w:i/>
          <w:iCs/>
        </w:rPr>
        <w:t>Journal of Anthropological Archaeology</w:t>
      </w:r>
      <w:r w:rsidRPr="009D2924">
        <w:rPr>
          <w:rFonts w:ascii="Garamond" w:hAnsi="Garamond"/>
        </w:rPr>
        <w:t xml:space="preserve">. </w:t>
      </w:r>
    </w:p>
    <w:p w14:paraId="49C1D5F6" w14:textId="2C3A0DA5" w:rsidR="00D26F53" w:rsidRDefault="00D26F53" w:rsidP="003C631F">
      <w:pPr>
        <w:ind w:left="864" w:hanging="864"/>
        <w:rPr>
          <w:rFonts w:ascii="Garamond" w:hAnsi="Garamond"/>
          <w:i/>
          <w:iCs/>
        </w:rPr>
      </w:pPr>
    </w:p>
    <w:p w14:paraId="4A2A2D29" w14:textId="68B91CFB" w:rsidR="00D26F53" w:rsidRPr="00862F69" w:rsidRDefault="00C91389" w:rsidP="003C631F">
      <w:pPr>
        <w:ind w:left="864" w:hanging="864"/>
        <w:rPr>
          <w:rFonts w:ascii="Garamond" w:hAnsi="Garamond"/>
          <w:b/>
          <w:bCs/>
        </w:rPr>
      </w:pPr>
      <w:r w:rsidRPr="00D26F53">
        <w:rPr>
          <w:rFonts w:ascii="Garamond" w:hAnsi="Garamond"/>
        </w:rPr>
        <w:t>Roger</w:t>
      </w:r>
      <w:r>
        <w:rPr>
          <w:rFonts w:ascii="Garamond" w:hAnsi="Garamond"/>
        </w:rPr>
        <w:t>s,</w:t>
      </w:r>
      <w:r w:rsidRPr="00D26F53">
        <w:rPr>
          <w:rFonts w:ascii="Garamond" w:hAnsi="Garamond"/>
        </w:rPr>
        <w:t xml:space="preserve"> </w:t>
      </w:r>
      <w:r w:rsidR="00D26F53" w:rsidRPr="00D26F53">
        <w:rPr>
          <w:rFonts w:ascii="Garamond" w:hAnsi="Garamond"/>
        </w:rPr>
        <w:t xml:space="preserve">Jaime A., Thomas J. Pluckhahn, Kendal Jackson, Gregory S. Herbert, Stephen P. Geiger, and </w:t>
      </w:r>
      <w:r w:rsidR="00D26F53" w:rsidRPr="00862F69">
        <w:rPr>
          <w:rFonts w:ascii="Garamond" w:hAnsi="Garamond"/>
          <w:b/>
          <w:bCs/>
        </w:rPr>
        <w:t>Victor D. Thompson</w:t>
      </w:r>
    </w:p>
    <w:p w14:paraId="202A5D8C" w14:textId="3165666E" w:rsidR="00D26F53" w:rsidRDefault="005254CC" w:rsidP="003C631F">
      <w:pPr>
        <w:ind w:left="864" w:hanging="864"/>
        <w:rPr>
          <w:rFonts w:ascii="Garamond" w:hAnsi="Garamond"/>
        </w:rPr>
      </w:pPr>
      <w:r w:rsidRPr="0008079A">
        <w:rPr>
          <w:rFonts w:ascii="Garamond" w:hAnsi="Garamond"/>
          <w:i/>
          <w:iCs/>
        </w:rPr>
        <w:t>Submitted</w:t>
      </w:r>
      <w:r w:rsidRPr="00D26F53">
        <w:rPr>
          <w:rFonts w:ascii="Garamond" w:hAnsi="Garamond"/>
        </w:rPr>
        <w:t xml:space="preserve"> </w:t>
      </w:r>
      <w:proofErr w:type="spellStart"/>
      <w:r w:rsidR="00D26F53" w:rsidRPr="00D26F53">
        <w:rPr>
          <w:rFonts w:ascii="Garamond" w:hAnsi="Garamond"/>
        </w:rPr>
        <w:t>Multiscalar</w:t>
      </w:r>
      <w:proofErr w:type="spellEnd"/>
      <w:r w:rsidR="00D26F53" w:rsidRPr="00D26F53">
        <w:rPr>
          <w:rFonts w:ascii="Garamond" w:hAnsi="Garamond"/>
        </w:rPr>
        <w:t xml:space="preserve"> Baselines Reveal Significant Fluctuations in Oyster (Crassostrea virginica) Size Distributions through Time and Space in the Tampa Bay Estuary, Florida, USA ca. 250 to 2024 CE</w:t>
      </w:r>
      <w:r w:rsidR="00D26F53">
        <w:rPr>
          <w:rFonts w:ascii="Garamond" w:hAnsi="Garamond"/>
        </w:rPr>
        <w:t xml:space="preserve">. </w:t>
      </w:r>
      <w:r w:rsidR="00D26F53" w:rsidRPr="00D26F53">
        <w:rPr>
          <w:rFonts w:ascii="Garamond" w:hAnsi="Garamond"/>
          <w:i/>
          <w:iCs/>
        </w:rPr>
        <w:t>Biogeography</w:t>
      </w:r>
      <w:r w:rsidR="00D26F53">
        <w:rPr>
          <w:rFonts w:ascii="Garamond" w:hAnsi="Garamond"/>
        </w:rPr>
        <w:t xml:space="preserve">. </w:t>
      </w:r>
    </w:p>
    <w:p w14:paraId="1A175F15" w14:textId="0DA7694C" w:rsidR="00AE6C71" w:rsidRDefault="00AE6C71" w:rsidP="003C631F">
      <w:pPr>
        <w:ind w:left="864" w:hanging="864"/>
        <w:rPr>
          <w:rFonts w:ascii="Garamond" w:hAnsi="Garamond"/>
        </w:rPr>
      </w:pPr>
    </w:p>
    <w:p w14:paraId="5FAADD36" w14:textId="58370941" w:rsidR="008C30E6" w:rsidRDefault="008C30E6" w:rsidP="008C30E6">
      <w:pPr>
        <w:ind w:left="864" w:hanging="864"/>
        <w:rPr>
          <w:rFonts w:ascii="Garamond" w:hAnsi="Garamond"/>
        </w:rPr>
      </w:pPr>
      <w:r w:rsidRPr="00132DC1">
        <w:rPr>
          <w:rFonts w:ascii="Garamond" w:hAnsi="Garamond"/>
        </w:rPr>
        <w:t>Gragson</w:t>
      </w:r>
      <w:r>
        <w:rPr>
          <w:rFonts w:ascii="Garamond" w:hAnsi="Garamond"/>
        </w:rPr>
        <w:t xml:space="preserve">, </w:t>
      </w:r>
      <w:r w:rsidRPr="00132DC1">
        <w:rPr>
          <w:rFonts w:ascii="Garamond" w:hAnsi="Garamond"/>
        </w:rPr>
        <w:t xml:space="preserve">Ted L, Lydia C. Allué Andrés, </w:t>
      </w:r>
      <w:r w:rsidRPr="00210A37">
        <w:rPr>
          <w:rFonts w:ascii="Garamond" w:hAnsi="Garamond"/>
          <w:b/>
          <w:bCs/>
        </w:rPr>
        <w:t>Victor D. Thompson</w:t>
      </w:r>
      <w:r w:rsidRPr="00132DC1">
        <w:rPr>
          <w:rFonts w:ascii="Garamond" w:hAnsi="Garamond"/>
        </w:rPr>
        <w:t xml:space="preserve">, Faith MacDonald, Brett Parbus, </w:t>
      </w:r>
    </w:p>
    <w:p w14:paraId="38F54F5D" w14:textId="77777777" w:rsidR="008C30E6" w:rsidRPr="009D2924" w:rsidRDefault="008C30E6" w:rsidP="008C30E6">
      <w:pPr>
        <w:ind w:left="864" w:hanging="864"/>
        <w:rPr>
          <w:rFonts w:ascii="Garamond" w:hAnsi="Garamond"/>
        </w:rPr>
      </w:pPr>
      <w:r w:rsidRPr="00132DC1">
        <w:rPr>
          <w:rFonts w:ascii="Garamond" w:hAnsi="Garamond"/>
        </w:rPr>
        <w:t xml:space="preserve">Héctor </w:t>
      </w:r>
      <w:proofErr w:type="spellStart"/>
      <w:r w:rsidRPr="00132DC1">
        <w:rPr>
          <w:rFonts w:ascii="Garamond" w:hAnsi="Garamond"/>
        </w:rPr>
        <w:t>Arcusa</w:t>
      </w:r>
      <w:proofErr w:type="spellEnd"/>
      <w:r w:rsidRPr="00132DC1">
        <w:rPr>
          <w:rFonts w:ascii="Garamond" w:hAnsi="Garamond"/>
        </w:rPr>
        <w:t xml:space="preserve"> </w:t>
      </w:r>
      <w:proofErr w:type="spellStart"/>
      <w:r w:rsidRPr="00132DC1">
        <w:rPr>
          <w:rFonts w:ascii="Garamond" w:hAnsi="Garamond"/>
        </w:rPr>
        <w:t>Magallón</w:t>
      </w:r>
      <w:proofErr w:type="spellEnd"/>
      <w:r w:rsidRPr="00132DC1">
        <w:rPr>
          <w:rFonts w:ascii="Garamond" w:hAnsi="Garamond"/>
        </w:rPr>
        <w:t xml:space="preserve"> </w:t>
      </w:r>
      <w:r>
        <w:rPr>
          <w:rFonts w:ascii="Garamond" w:hAnsi="Garamond"/>
        </w:rPr>
        <w:t>and</w:t>
      </w:r>
      <w:r w:rsidRPr="00132DC1">
        <w:rPr>
          <w:rFonts w:ascii="Garamond" w:hAnsi="Garamond"/>
        </w:rPr>
        <w:t xml:space="preserve"> José Luis Urrutia Jácome</w:t>
      </w:r>
    </w:p>
    <w:p w14:paraId="35F26818" w14:textId="78AD898C" w:rsidR="008C30E6" w:rsidRPr="00132DC1" w:rsidRDefault="008C30E6" w:rsidP="008C30E6">
      <w:pPr>
        <w:ind w:left="864" w:hanging="864"/>
        <w:rPr>
          <w:rFonts w:ascii="Garamond" w:hAnsi="Garamond"/>
        </w:rPr>
      </w:pPr>
      <w:r w:rsidRPr="0008079A">
        <w:rPr>
          <w:rFonts w:ascii="Garamond" w:hAnsi="Garamond"/>
          <w:i/>
          <w:iCs/>
        </w:rPr>
        <w:t>Submitted</w:t>
      </w:r>
      <w:r w:rsidRPr="00D26F53">
        <w:rPr>
          <w:rFonts w:ascii="Garamond" w:hAnsi="Garamond"/>
        </w:rPr>
        <w:t xml:space="preserve"> </w:t>
      </w:r>
      <w:r w:rsidRPr="00132DC1">
        <w:rPr>
          <w:rFonts w:ascii="Garamond" w:hAnsi="Garamond"/>
        </w:rPr>
        <w:t>An Integrated Approach to Understanding the Occupational Trajectory of San Miguel de Mercadal in Southern Aragon, Spain</w:t>
      </w:r>
      <w:r>
        <w:rPr>
          <w:rFonts w:ascii="Garamond" w:hAnsi="Garamond"/>
        </w:rPr>
        <w:t xml:space="preserve">. </w:t>
      </w:r>
      <w:r w:rsidRPr="00132DC1">
        <w:rPr>
          <w:rFonts w:ascii="Garamond" w:hAnsi="Garamond"/>
          <w:i/>
          <w:iCs/>
        </w:rPr>
        <w:t>Journal of Field Archaeology</w:t>
      </w:r>
    </w:p>
    <w:p w14:paraId="4B3D3075" w14:textId="77777777" w:rsidR="008C30E6" w:rsidRDefault="008C30E6" w:rsidP="006D3184">
      <w:pPr>
        <w:ind w:left="864" w:hanging="864"/>
        <w:rPr>
          <w:rFonts w:ascii="Garamond" w:hAnsi="Garamond"/>
        </w:rPr>
      </w:pPr>
    </w:p>
    <w:p w14:paraId="41B6934A" w14:textId="2F903B3C" w:rsidR="006D3184" w:rsidRPr="00D26F53" w:rsidRDefault="006D3184" w:rsidP="006D3184">
      <w:pPr>
        <w:ind w:left="864" w:hanging="864"/>
        <w:rPr>
          <w:rFonts w:ascii="Garamond" w:hAnsi="Garamond"/>
        </w:rPr>
      </w:pPr>
      <w:r w:rsidRPr="00AE6C71">
        <w:rPr>
          <w:rFonts w:ascii="Garamond" w:hAnsi="Garamond"/>
        </w:rPr>
        <w:t xml:space="preserve">Jacob Holland-Lulewicz, </w:t>
      </w:r>
      <w:r w:rsidRPr="00AD104B">
        <w:rPr>
          <w:rFonts w:ascii="Garamond" w:hAnsi="Garamond"/>
          <w:b/>
          <w:bCs/>
        </w:rPr>
        <w:t xml:space="preserve">Victor </w:t>
      </w:r>
      <w:r w:rsidR="00AD104B" w:rsidRPr="00AD104B">
        <w:rPr>
          <w:rFonts w:ascii="Garamond" w:hAnsi="Garamond"/>
          <w:b/>
          <w:bCs/>
        </w:rPr>
        <w:t xml:space="preserve">D. </w:t>
      </w:r>
      <w:r w:rsidRPr="00AD104B">
        <w:rPr>
          <w:rFonts w:ascii="Garamond" w:hAnsi="Garamond"/>
          <w:b/>
          <w:bCs/>
        </w:rPr>
        <w:t>Thompson</w:t>
      </w:r>
      <w:r w:rsidRPr="00AE6C71">
        <w:rPr>
          <w:rFonts w:ascii="Garamond" w:hAnsi="Garamond"/>
        </w:rPr>
        <w:t>, Neill Wallis, Jessica Jenkins, Trevor Duke, Martin Menz, Stantec</w:t>
      </w:r>
    </w:p>
    <w:p w14:paraId="16739F01" w14:textId="5AF4DF08" w:rsidR="00AE6C71" w:rsidRPr="00AE6C71" w:rsidRDefault="005562C1" w:rsidP="00AE6C71">
      <w:pPr>
        <w:ind w:left="864" w:hanging="864"/>
        <w:rPr>
          <w:rFonts w:ascii="Garamond" w:hAnsi="Garamond"/>
        </w:rPr>
      </w:pPr>
      <w:r w:rsidRPr="0008079A">
        <w:rPr>
          <w:rFonts w:ascii="Garamond" w:hAnsi="Garamond"/>
          <w:i/>
          <w:iCs/>
        </w:rPr>
        <w:t>Submitted</w:t>
      </w:r>
      <w:r w:rsidRPr="00D26F53">
        <w:rPr>
          <w:rFonts w:ascii="Garamond" w:hAnsi="Garamond"/>
        </w:rPr>
        <w:t xml:space="preserve"> </w:t>
      </w:r>
      <w:r w:rsidR="00AE6C71" w:rsidRPr="00AE6C71">
        <w:rPr>
          <w:rFonts w:ascii="Garamond" w:hAnsi="Garamond"/>
        </w:rPr>
        <w:t>Migration, Coalescence, and the Institutionalization of Collective Governance in the American Southeast</w:t>
      </w:r>
      <w:r w:rsidR="006D3184">
        <w:rPr>
          <w:rFonts w:ascii="Garamond" w:hAnsi="Garamond"/>
        </w:rPr>
        <w:t xml:space="preserve">. </w:t>
      </w:r>
      <w:r w:rsidR="006D3184" w:rsidRPr="006D3184">
        <w:rPr>
          <w:rFonts w:ascii="Garamond" w:hAnsi="Garamond"/>
          <w:i/>
          <w:iCs/>
        </w:rPr>
        <w:t>Antiquity</w:t>
      </w:r>
      <w:r w:rsidR="006F1D55">
        <w:rPr>
          <w:rFonts w:ascii="Garamond" w:hAnsi="Garamond"/>
          <w:i/>
          <w:iCs/>
        </w:rPr>
        <w:t>.</w:t>
      </w:r>
      <w:r w:rsidR="006D3184">
        <w:rPr>
          <w:rFonts w:ascii="Garamond" w:hAnsi="Garamond"/>
        </w:rPr>
        <w:t xml:space="preserve"> </w:t>
      </w:r>
    </w:p>
    <w:p w14:paraId="05289D99" w14:textId="07DEAF1F" w:rsidR="00330CBD" w:rsidRDefault="00330CBD" w:rsidP="00330CBD">
      <w:pPr>
        <w:ind w:left="864" w:hanging="864"/>
        <w:rPr>
          <w:rFonts w:ascii="Garamond" w:hAnsi="Garamond"/>
        </w:rPr>
      </w:pPr>
    </w:p>
    <w:p w14:paraId="287E5054" w14:textId="77777777" w:rsidR="0094321E" w:rsidRDefault="0094321E" w:rsidP="0094321E">
      <w:pPr>
        <w:ind w:left="864" w:hanging="864"/>
        <w:rPr>
          <w:rFonts w:ascii="Garamond" w:hAnsi="Garamond"/>
        </w:rPr>
      </w:pPr>
      <w:r w:rsidRPr="00E23B01">
        <w:rPr>
          <w:rFonts w:ascii="Garamond" w:hAnsi="Garamond"/>
        </w:rPr>
        <w:t>Matlick</w:t>
      </w:r>
      <w:r>
        <w:rPr>
          <w:rFonts w:ascii="Garamond" w:hAnsi="Garamond"/>
        </w:rPr>
        <w:t>,</w:t>
      </w:r>
      <w:r w:rsidRPr="00E23B01">
        <w:rPr>
          <w:rFonts w:ascii="Garamond" w:hAnsi="Garamond"/>
        </w:rPr>
        <w:t xml:space="preserve"> Bronwyn, </w:t>
      </w:r>
      <w:r w:rsidRPr="00E23B01">
        <w:rPr>
          <w:rFonts w:ascii="Garamond" w:hAnsi="Garamond"/>
          <w:b/>
          <w:bCs/>
        </w:rPr>
        <w:t>Victor D. Thompson</w:t>
      </w:r>
      <w:r w:rsidRPr="00E23B01">
        <w:rPr>
          <w:rFonts w:ascii="Garamond" w:hAnsi="Garamond"/>
        </w:rPr>
        <w:t>, Carey Garland</w:t>
      </w:r>
    </w:p>
    <w:p w14:paraId="10DC67A2" w14:textId="77777777" w:rsidR="0094321E" w:rsidRDefault="0094321E" w:rsidP="0094321E">
      <w:pPr>
        <w:ind w:left="864" w:hanging="864"/>
        <w:rPr>
          <w:rFonts w:ascii="Garamond" w:hAnsi="Garamond"/>
        </w:rPr>
      </w:pPr>
      <w:r w:rsidRPr="0008079A">
        <w:rPr>
          <w:rFonts w:ascii="Garamond" w:hAnsi="Garamond"/>
          <w:i/>
          <w:iCs/>
        </w:rPr>
        <w:t>Submitted</w:t>
      </w:r>
      <w:r w:rsidRPr="00D26F53">
        <w:rPr>
          <w:rFonts w:ascii="Garamond" w:hAnsi="Garamond"/>
        </w:rPr>
        <w:t xml:space="preserve"> </w:t>
      </w:r>
      <w:r w:rsidRPr="00E23B01">
        <w:rPr>
          <w:rFonts w:ascii="Garamond" w:hAnsi="Garamond"/>
        </w:rPr>
        <w:t>Linking Ceramic Change and Environmental Shifts at the Sapelo Island Shell Ring Complex, Georgia</w:t>
      </w:r>
      <w:r>
        <w:rPr>
          <w:rFonts w:ascii="Garamond" w:hAnsi="Garamond"/>
        </w:rPr>
        <w:t xml:space="preserve">. </w:t>
      </w:r>
      <w:r w:rsidRPr="00E23B01">
        <w:rPr>
          <w:rFonts w:ascii="Garamond" w:hAnsi="Garamond"/>
          <w:i/>
          <w:iCs/>
        </w:rPr>
        <w:t>Southeastern Archaeology</w:t>
      </w:r>
      <w:r>
        <w:rPr>
          <w:rFonts w:ascii="Garamond" w:hAnsi="Garamond"/>
          <w:i/>
          <w:iCs/>
        </w:rPr>
        <w:t>.</w:t>
      </w:r>
    </w:p>
    <w:p w14:paraId="4F2549AE" w14:textId="64887FD6" w:rsidR="000C4825" w:rsidRDefault="000C4825" w:rsidP="00CF39BF">
      <w:pPr>
        <w:ind w:left="864" w:hanging="864"/>
        <w:rPr>
          <w:rFonts w:ascii="Garamond" w:hAnsi="Garamond"/>
        </w:rPr>
      </w:pPr>
    </w:p>
    <w:p w14:paraId="362C10D9" w14:textId="4275EB85" w:rsidR="00993FBE" w:rsidRDefault="00AC311C" w:rsidP="00993FBE">
      <w:pPr>
        <w:ind w:left="864" w:hanging="864"/>
        <w:rPr>
          <w:rFonts w:ascii="Garamond" w:hAnsi="Garamond"/>
        </w:rPr>
      </w:pPr>
      <w:r w:rsidRPr="00993FBE">
        <w:rPr>
          <w:rFonts w:ascii="Garamond" w:hAnsi="Garamond"/>
        </w:rPr>
        <w:t>Bilodeau</w:t>
      </w:r>
      <w:r>
        <w:rPr>
          <w:rFonts w:ascii="Garamond" w:hAnsi="Garamond"/>
        </w:rPr>
        <w:t>,</w:t>
      </w:r>
      <w:r w:rsidRPr="00993FBE">
        <w:rPr>
          <w:rFonts w:ascii="Garamond" w:hAnsi="Garamond"/>
        </w:rPr>
        <w:t xml:space="preserve"> </w:t>
      </w:r>
      <w:r w:rsidR="00993FBE" w:rsidRPr="00993FBE">
        <w:rPr>
          <w:rFonts w:ascii="Garamond" w:hAnsi="Garamond"/>
        </w:rPr>
        <w:t xml:space="preserve">Anne-Julie, Karine Taché, Alexandre Lucquin, Jason Ahad, </w:t>
      </w:r>
      <w:r w:rsidR="00993FBE" w:rsidRPr="00993FBE">
        <w:rPr>
          <w:rFonts w:ascii="Garamond" w:hAnsi="Garamond"/>
          <w:b/>
          <w:bCs/>
        </w:rPr>
        <w:t>Victor D. Thompson</w:t>
      </w:r>
      <w:r w:rsidR="00993FBE" w:rsidRPr="00993FBE">
        <w:rPr>
          <w:rFonts w:ascii="Garamond" w:hAnsi="Garamond"/>
        </w:rPr>
        <w:t>, Matthew C. Sanger</w:t>
      </w:r>
      <w:r w:rsidR="00993FBE">
        <w:rPr>
          <w:rFonts w:ascii="Garamond" w:hAnsi="Garamond"/>
        </w:rPr>
        <w:t xml:space="preserve">, David H. Thomas, Anna Semon </w:t>
      </w:r>
    </w:p>
    <w:p w14:paraId="4968FFC6" w14:textId="42E6E50A" w:rsidR="00993FBE" w:rsidRDefault="00993FBE" w:rsidP="00342111">
      <w:pPr>
        <w:ind w:left="864" w:hanging="864"/>
        <w:rPr>
          <w:rFonts w:ascii="Garamond" w:hAnsi="Garamond"/>
        </w:rPr>
      </w:pPr>
      <w:r>
        <w:rPr>
          <w:rFonts w:ascii="Garamond" w:hAnsi="Garamond"/>
        </w:rPr>
        <w:t xml:space="preserve">In prep. </w:t>
      </w:r>
      <w:r w:rsidRPr="00993FBE">
        <w:rPr>
          <w:rFonts w:ascii="Garamond" w:hAnsi="Garamond"/>
        </w:rPr>
        <w:t>Coastal Gatherings and Culinary Shifts: Ancient Lipids Expose Baked Clay Objects and Early Pottery Uses in the American Southeast</w:t>
      </w:r>
      <w:r>
        <w:rPr>
          <w:rFonts w:ascii="Garamond" w:hAnsi="Garamond"/>
        </w:rPr>
        <w:t xml:space="preserve">. </w:t>
      </w:r>
      <w:r w:rsidRPr="00993FBE">
        <w:rPr>
          <w:rFonts w:ascii="Garamond" w:hAnsi="Garamond"/>
          <w:i/>
          <w:iCs/>
        </w:rPr>
        <w:t>American Antiquity</w:t>
      </w:r>
      <w:r>
        <w:rPr>
          <w:rFonts w:ascii="Garamond" w:hAnsi="Garamond"/>
        </w:rPr>
        <w:t xml:space="preserve">. </w:t>
      </w:r>
    </w:p>
    <w:p w14:paraId="5C3A4D18" w14:textId="77777777" w:rsidR="00132DC1" w:rsidRDefault="00132DC1" w:rsidP="00CF39BF">
      <w:pPr>
        <w:ind w:left="864" w:hanging="864"/>
        <w:rPr>
          <w:rFonts w:ascii="Garamond" w:hAnsi="Garamond"/>
        </w:rPr>
      </w:pPr>
    </w:p>
    <w:p w14:paraId="07D84FAD" w14:textId="77777777" w:rsidR="00293248" w:rsidRPr="003D1A37" w:rsidRDefault="00E7058D" w:rsidP="00EE785B">
      <w:pPr>
        <w:pStyle w:val="Body"/>
        <w:rPr>
          <w:rFonts w:ascii="Garamond" w:eastAsia="Garamond" w:hAnsi="Garamond" w:cs="Garamond"/>
          <w:b/>
        </w:rPr>
      </w:pPr>
      <w:r w:rsidRPr="003D1A37">
        <w:rPr>
          <w:rFonts w:ascii="Garamond" w:hAnsi="Garamond"/>
          <w:b/>
        </w:rPr>
        <w:t>Reports</w:t>
      </w:r>
    </w:p>
    <w:p w14:paraId="1267349A" w14:textId="77777777" w:rsidR="00FF34F1" w:rsidRDefault="00FF34F1"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
        </w:rPr>
      </w:pPr>
    </w:p>
    <w:p w14:paraId="08AE6D56" w14:textId="12CCC7B0" w:rsidR="008D2844" w:rsidRPr="008D2844" w:rsidRDefault="008D2844"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
        </w:rPr>
      </w:pPr>
      <w:r>
        <w:rPr>
          <w:rFonts w:ascii="Garamond" w:hAnsi="Garamond" w:cs="TimesNewRomanPS-BoldMT"/>
          <w:bCs/>
        </w:rPr>
        <w:t xml:space="preserve">Garland, Carey and </w:t>
      </w:r>
      <w:r w:rsidRPr="008D2844">
        <w:rPr>
          <w:rFonts w:ascii="Garamond" w:hAnsi="Garamond" w:cs="TimesNewRomanPS-BoldMT"/>
          <w:b/>
        </w:rPr>
        <w:t>Victor D. Thompson</w:t>
      </w:r>
    </w:p>
    <w:p w14:paraId="311E6B4F" w14:textId="2A068BB0" w:rsidR="008D2844" w:rsidRDefault="008D2844" w:rsidP="008D2844">
      <w:pPr>
        <w:pStyle w:val="Body"/>
        <w:ind w:left="860" w:hanging="860"/>
        <w:rPr>
          <w:rFonts w:ascii="Garamond" w:hAnsi="Garamond"/>
        </w:rPr>
      </w:pPr>
      <w:r>
        <w:rPr>
          <w:rFonts w:ascii="Garamond" w:hAnsi="Garamond" w:cs="TimesNewRomanPS-BoldMT"/>
          <w:bCs/>
        </w:rPr>
        <w:lastRenderedPageBreak/>
        <w:t>202</w:t>
      </w:r>
      <w:r w:rsidR="002E6747">
        <w:rPr>
          <w:rFonts w:ascii="Garamond" w:hAnsi="Garamond" w:cs="TimesNewRomanPS-BoldMT"/>
          <w:bCs/>
        </w:rPr>
        <w:t>6</w:t>
      </w:r>
      <w:r w:rsidR="006E39C0">
        <w:rPr>
          <w:rFonts w:ascii="Garamond" w:hAnsi="Garamond" w:cs="TimesNewRomanPS-BoldMT"/>
          <w:bCs/>
        </w:rPr>
        <w:t xml:space="preserve"> </w:t>
      </w:r>
      <w:r w:rsidR="005101D4">
        <w:rPr>
          <w:rFonts w:ascii="Garamond" w:hAnsi="Garamond" w:cs="TimesNewRomanPS-BoldMT"/>
          <w:bCs/>
        </w:rPr>
        <w:tab/>
      </w:r>
      <w:r w:rsidRPr="008D2844">
        <w:rPr>
          <w:rFonts w:ascii="Garamond" w:hAnsi="Garamond" w:cs="TimesNewRomanPS-BoldMT"/>
          <w:bCs/>
        </w:rPr>
        <w:t>Archaeological Investigations at Bluff Field (9CH160), Finley’s Pond (9CH204), and Ossabaw Shell Ring (9CH203): Reports on University of Georgia Archaeological Field Schools 2014, 2016, 2018, and 2022.</w:t>
      </w:r>
      <w:r>
        <w:rPr>
          <w:rFonts w:ascii="Garamond" w:hAnsi="Garamond" w:cs="TimesNewRomanPS-BoldMT"/>
          <w:bCs/>
        </w:rPr>
        <w:t xml:space="preserve"> </w:t>
      </w:r>
      <w:r w:rsidRPr="003D1A37">
        <w:rPr>
          <w:rFonts w:ascii="Garamond" w:hAnsi="Garamond"/>
        </w:rPr>
        <w:t>The Georgia Department of Natural Resources, Historic Preservation Division, Atlanta, Georgia.</w:t>
      </w:r>
    </w:p>
    <w:p w14:paraId="115850D2" w14:textId="77777777" w:rsidR="00FD4925" w:rsidRDefault="00FD4925" w:rsidP="008D2844">
      <w:pPr>
        <w:pStyle w:val="Body"/>
        <w:ind w:left="860" w:hanging="860"/>
        <w:rPr>
          <w:rFonts w:ascii="Garamond" w:hAnsi="Garamond"/>
        </w:rPr>
      </w:pPr>
    </w:p>
    <w:p w14:paraId="0A1457E8" w14:textId="63D4E0D5" w:rsidR="00FD4925" w:rsidRPr="00FD4925" w:rsidRDefault="00FD4925" w:rsidP="00FD4925">
      <w:pPr>
        <w:pStyle w:val="Body"/>
        <w:ind w:left="860" w:hanging="860"/>
        <w:rPr>
          <w:rFonts w:ascii="Garamond" w:eastAsia="Garamond" w:hAnsi="Garamond" w:cs="Garamond"/>
        </w:rPr>
      </w:pPr>
      <w:r w:rsidRPr="00FD4925">
        <w:rPr>
          <w:rFonts w:ascii="Garamond" w:eastAsia="Garamond" w:hAnsi="Garamond" w:cs="Garamond"/>
        </w:rPr>
        <w:t>Andrés Allué</w:t>
      </w:r>
      <w:r>
        <w:rPr>
          <w:rFonts w:ascii="Garamond" w:eastAsia="Garamond" w:hAnsi="Garamond" w:cs="Garamond"/>
        </w:rPr>
        <w:t xml:space="preserve">, </w:t>
      </w:r>
      <w:r w:rsidR="00A94360">
        <w:rPr>
          <w:rFonts w:ascii="Garamond" w:eastAsia="Garamond" w:hAnsi="Garamond" w:cs="Garamond"/>
        </w:rPr>
        <w:t xml:space="preserve">Lydia, </w:t>
      </w:r>
      <w:r>
        <w:rPr>
          <w:rFonts w:ascii="Garamond" w:eastAsia="Garamond" w:hAnsi="Garamond" w:cs="Garamond"/>
        </w:rPr>
        <w:t xml:space="preserve">Ted </w:t>
      </w:r>
      <w:r w:rsidRPr="00FD4925">
        <w:rPr>
          <w:rFonts w:ascii="Garamond" w:eastAsia="Garamond" w:hAnsi="Garamond" w:cs="Garamond"/>
        </w:rPr>
        <w:t>Gragson</w:t>
      </w:r>
      <w:r>
        <w:rPr>
          <w:rFonts w:ascii="Garamond" w:eastAsia="Garamond" w:hAnsi="Garamond" w:cs="Garamond"/>
        </w:rPr>
        <w:t xml:space="preserve">, </w:t>
      </w:r>
      <w:r w:rsidRPr="00FD4925">
        <w:rPr>
          <w:rFonts w:ascii="Garamond" w:eastAsia="Garamond" w:hAnsi="Garamond" w:cs="Garamond"/>
          <w:b/>
          <w:bCs/>
        </w:rPr>
        <w:t>Victor D. Thompson</w:t>
      </w:r>
    </w:p>
    <w:p w14:paraId="086C31FC" w14:textId="48D6A10E" w:rsidR="00FD4925" w:rsidRPr="008D2844" w:rsidRDefault="00FD4925" w:rsidP="00FD4925">
      <w:pPr>
        <w:pStyle w:val="Body"/>
        <w:ind w:left="860" w:hanging="860"/>
        <w:rPr>
          <w:rFonts w:ascii="Garamond" w:eastAsia="Garamond" w:hAnsi="Garamond" w:cs="Garamond"/>
        </w:rPr>
      </w:pPr>
      <w:r>
        <w:rPr>
          <w:rFonts w:ascii="Garamond" w:eastAsia="Garamond" w:hAnsi="Garamond" w:cs="Garamond"/>
        </w:rPr>
        <w:t>2024</w:t>
      </w:r>
      <w:r>
        <w:rPr>
          <w:rFonts w:ascii="Garamond" w:eastAsia="Garamond" w:hAnsi="Garamond" w:cs="Garamond"/>
        </w:rPr>
        <w:tab/>
      </w:r>
      <w:r w:rsidRPr="00FD4925">
        <w:rPr>
          <w:rFonts w:ascii="Garamond" w:eastAsia="Garamond" w:hAnsi="Garamond" w:cs="Garamond"/>
        </w:rPr>
        <w:t xml:space="preserve">Informe Final </w:t>
      </w:r>
      <w:r>
        <w:rPr>
          <w:rFonts w:ascii="Garamond" w:eastAsia="Garamond" w:hAnsi="Garamond" w:cs="Garamond"/>
        </w:rPr>
        <w:t>d</w:t>
      </w:r>
      <w:r w:rsidRPr="00FD4925">
        <w:rPr>
          <w:rFonts w:ascii="Garamond" w:eastAsia="Garamond" w:hAnsi="Garamond" w:cs="Garamond"/>
        </w:rPr>
        <w:t xml:space="preserve">e </w:t>
      </w:r>
      <w:proofErr w:type="spellStart"/>
      <w:r w:rsidRPr="00FD4925">
        <w:rPr>
          <w:rFonts w:ascii="Garamond" w:eastAsia="Garamond" w:hAnsi="Garamond" w:cs="Garamond"/>
        </w:rPr>
        <w:t>Actividades</w:t>
      </w:r>
      <w:proofErr w:type="spellEnd"/>
      <w:r w:rsidRPr="00FD4925">
        <w:rPr>
          <w:rFonts w:ascii="Garamond" w:eastAsia="Garamond" w:hAnsi="Garamond" w:cs="Garamond"/>
        </w:rPr>
        <w:t xml:space="preserve"> </w:t>
      </w:r>
      <w:proofErr w:type="spellStart"/>
      <w:r w:rsidRPr="00FD4925">
        <w:rPr>
          <w:rFonts w:ascii="Garamond" w:eastAsia="Garamond" w:hAnsi="Garamond" w:cs="Garamond"/>
        </w:rPr>
        <w:t>Realizadas</w:t>
      </w:r>
      <w:proofErr w:type="spellEnd"/>
      <w:r w:rsidRPr="00FD4925">
        <w:rPr>
          <w:rFonts w:ascii="Garamond" w:eastAsia="Garamond" w:hAnsi="Garamond" w:cs="Garamond"/>
        </w:rPr>
        <w:t xml:space="preserve"> </w:t>
      </w:r>
      <w:proofErr w:type="spellStart"/>
      <w:r w:rsidRPr="00FD4925">
        <w:rPr>
          <w:rFonts w:ascii="Garamond" w:eastAsia="Garamond" w:hAnsi="Garamond" w:cs="Garamond"/>
        </w:rPr>
        <w:t>En</w:t>
      </w:r>
      <w:proofErr w:type="spellEnd"/>
      <w:r w:rsidRPr="00FD4925">
        <w:rPr>
          <w:rFonts w:ascii="Garamond" w:eastAsia="Garamond" w:hAnsi="Garamond" w:cs="Garamond"/>
        </w:rPr>
        <w:t xml:space="preserve"> El Proyecto </w:t>
      </w:r>
      <w:r>
        <w:rPr>
          <w:rFonts w:ascii="Garamond" w:eastAsia="Garamond" w:hAnsi="Garamond" w:cs="Garamond"/>
        </w:rPr>
        <w:t>d</w:t>
      </w:r>
      <w:r w:rsidRPr="00FD4925">
        <w:rPr>
          <w:rFonts w:ascii="Garamond" w:eastAsia="Garamond" w:hAnsi="Garamond" w:cs="Garamond"/>
        </w:rPr>
        <w:t xml:space="preserve">e </w:t>
      </w:r>
      <w:proofErr w:type="spellStart"/>
      <w:r w:rsidRPr="00FD4925">
        <w:rPr>
          <w:rFonts w:ascii="Garamond" w:eastAsia="Garamond" w:hAnsi="Garamond" w:cs="Garamond"/>
        </w:rPr>
        <w:t>Teledetección</w:t>
      </w:r>
      <w:proofErr w:type="spellEnd"/>
      <w:r w:rsidRPr="00FD4925">
        <w:rPr>
          <w:rFonts w:ascii="Garamond" w:eastAsia="Garamond" w:hAnsi="Garamond" w:cs="Garamond"/>
        </w:rPr>
        <w:t xml:space="preserve">, </w:t>
      </w:r>
      <w:proofErr w:type="spellStart"/>
      <w:r w:rsidRPr="00FD4925">
        <w:rPr>
          <w:rFonts w:ascii="Garamond" w:eastAsia="Garamond" w:hAnsi="Garamond" w:cs="Garamond"/>
        </w:rPr>
        <w:t>Prospección</w:t>
      </w:r>
      <w:proofErr w:type="spellEnd"/>
      <w:r w:rsidRPr="00FD4925">
        <w:rPr>
          <w:rFonts w:ascii="Garamond" w:eastAsia="Garamond" w:hAnsi="Garamond" w:cs="Garamond"/>
        </w:rPr>
        <w:t xml:space="preserve"> </w:t>
      </w:r>
      <w:r>
        <w:rPr>
          <w:rFonts w:ascii="Garamond" w:eastAsia="Garamond" w:hAnsi="Garamond" w:cs="Garamond"/>
        </w:rPr>
        <w:t>y</w:t>
      </w:r>
      <w:r w:rsidRPr="00FD4925">
        <w:rPr>
          <w:rFonts w:ascii="Garamond" w:eastAsia="Garamond" w:hAnsi="Garamond" w:cs="Garamond"/>
        </w:rPr>
        <w:t xml:space="preserve"> </w:t>
      </w:r>
      <w:proofErr w:type="spellStart"/>
      <w:r w:rsidRPr="00FD4925">
        <w:rPr>
          <w:rFonts w:ascii="Garamond" w:eastAsia="Garamond" w:hAnsi="Garamond" w:cs="Garamond"/>
        </w:rPr>
        <w:t>Sondeos</w:t>
      </w:r>
      <w:proofErr w:type="spellEnd"/>
      <w:r w:rsidRPr="00FD4925">
        <w:rPr>
          <w:rFonts w:ascii="Garamond" w:eastAsia="Garamond" w:hAnsi="Garamond" w:cs="Garamond"/>
        </w:rPr>
        <w:t xml:space="preserve"> </w:t>
      </w:r>
      <w:proofErr w:type="spellStart"/>
      <w:r w:rsidRPr="00FD4925">
        <w:rPr>
          <w:rFonts w:ascii="Garamond" w:eastAsia="Garamond" w:hAnsi="Garamond" w:cs="Garamond"/>
        </w:rPr>
        <w:t>Arqueológicos</w:t>
      </w:r>
      <w:proofErr w:type="spellEnd"/>
      <w:r w:rsidRPr="00FD4925">
        <w:rPr>
          <w:rFonts w:ascii="Garamond" w:eastAsia="Garamond" w:hAnsi="Garamond" w:cs="Garamond"/>
        </w:rPr>
        <w:t xml:space="preserve"> </w:t>
      </w:r>
      <w:r>
        <w:rPr>
          <w:rFonts w:ascii="Garamond" w:eastAsia="Garamond" w:hAnsi="Garamond" w:cs="Garamond"/>
        </w:rPr>
        <w:t>d</w:t>
      </w:r>
      <w:r w:rsidRPr="00FD4925">
        <w:rPr>
          <w:rFonts w:ascii="Garamond" w:eastAsia="Garamond" w:hAnsi="Garamond" w:cs="Garamond"/>
        </w:rPr>
        <w:t xml:space="preserve">el </w:t>
      </w:r>
      <w:proofErr w:type="spellStart"/>
      <w:r w:rsidRPr="00FD4925">
        <w:rPr>
          <w:rFonts w:ascii="Garamond" w:eastAsia="Garamond" w:hAnsi="Garamond" w:cs="Garamond"/>
        </w:rPr>
        <w:t>Yacimiento</w:t>
      </w:r>
      <w:proofErr w:type="spellEnd"/>
      <w:r w:rsidRPr="00FD4925">
        <w:rPr>
          <w:rFonts w:ascii="Garamond" w:eastAsia="Garamond" w:hAnsi="Garamond" w:cs="Garamond"/>
        </w:rPr>
        <w:t xml:space="preserve"> </w:t>
      </w:r>
      <w:r>
        <w:rPr>
          <w:rFonts w:ascii="Garamond" w:eastAsia="Garamond" w:hAnsi="Garamond" w:cs="Garamond"/>
        </w:rPr>
        <w:t>d</w:t>
      </w:r>
      <w:r w:rsidRPr="00FD4925">
        <w:rPr>
          <w:rFonts w:ascii="Garamond" w:eastAsia="Garamond" w:hAnsi="Garamond" w:cs="Garamond"/>
        </w:rPr>
        <w:t xml:space="preserve">e San Miguel </w:t>
      </w:r>
      <w:r>
        <w:rPr>
          <w:rFonts w:ascii="Garamond" w:eastAsia="Garamond" w:hAnsi="Garamond" w:cs="Garamond"/>
        </w:rPr>
        <w:t>d</w:t>
      </w:r>
      <w:r w:rsidRPr="00FD4925">
        <w:rPr>
          <w:rFonts w:ascii="Garamond" w:eastAsia="Garamond" w:hAnsi="Garamond" w:cs="Garamond"/>
        </w:rPr>
        <w:t xml:space="preserve">e Mercadal (Loscos, </w:t>
      </w:r>
      <w:proofErr w:type="spellStart"/>
      <w:r w:rsidRPr="00FD4925">
        <w:rPr>
          <w:rFonts w:ascii="Garamond" w:eastAsia="Garamond" w:hAnsi="Garamond" w:cs="Garamond"/>
        </w:rPr>
        <w:t>Teruel</w:t>
      </w:r>
      <w:proofErr w:type="spellEnd"/>
      <w:r w:rsidRPr="00FD4925">
        <w:rPr>
          <w:rFonts w:ascii="Garamond" w:eastAsia="Garamond" w:hAnsi="Garamond" w:cs="Garamond"/>
        </w:rPr>
        <w:t xml:space="preserve">) </w:t>
      </w:r>
      <w:r>
        <w:rPr>
          <w:rFonts w:ascii="Garamond" w:eastAsia="Garamond" w:hAnsi="Garamond" w:cs="Garamond"/>
        </w:rPr>
        <w:t>y</w:t>
      </w:r>
      <w:r w:rsidRPr="00FD4925">
        <w:rPr>
          <w:rFonts w:ascii="Garamond" w:eastAsia="Garamond" w:hAnsi="Garamond" w:cs="Garamond"/>
        </w:rPr>
        <w:t xml:space="preserve"> Su </w:t>
      </w:r>
      <w:proofErr w:type="spellStart"/>
      <w:r w:rsidRPr="00FD4925">
        <w:rPr>
          <w:rFonts w:ascii="Garamond" w:eastAsia="Garamond" w:hAnsi="Garamond" w:cs="Garamond"/>
        </w:rPr>
        <w:t>Entorno</w:t>
      </w:r>
      <w:proofErr w:type="spellEnd"/>
      <w:r w:rsidR="00EC0D59">
        <w:rPr>
          <w:rFonts w:ascii="Garamond" w:eastAsia="Garamond" w:hAnsi="Garamond" w:cs="Garamond"/>
        </w:rPr>
        <w:t xml:space="preserve">. Teruel, </w:t>
      </w:r>
      <w:r w:rsidR="00F85146">
        <w:rPr>
          <w:rFonts w:ascii="Garamond" w:eastAsia="Garamond" w:hAnsi="Garamond" w:cs="Garamond"/>
        </w:rPr>
        <w:t>Espana</w:t>
      </w:r>
      <w:r w:rsidR="00EC0D59">
        <w:rPr>
          <w:rFonts w:ascii="Garamond" w:eastAsia="Garamond" w:hAnsi="Garamond" w:cs="Garamond"/>
        </w:rPr>
        <w:t xml:space="preserve">. </w:t>
      </w:r>
    </w:p>
    <w:p w14:paraId="647C507B" w14:textId="77777777" w:rsidR="008D2844" w:rsidRPr="008D2844" w:rsidRDefault="008D2844"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p>
    <w:p w14:paraId="6A95821E" w14:textId="436EB1F9" w:rsidR="0083315F" w:rsidRPr="0083315F"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83315F">
        <w:rPr>
          <w:rFonts w:ascii="Garamond" w:hAnsi="Garamond" w:cs="TimesNewRomanPS-BoldMT"/>
          <w:b/>
        </w:rPr>
        <w:t>Thompson, Victor D.</w:t>
      </w:r>
      <w:r>
        <w:rPr>
          <w:rFonts w:ascii="Garamond" w:hAnsi="Garamond" w:cs="TimesNewRomanPS-BoldMT"/>
          <w:bCs/>
        </w:rPr>
        <w:t xml:space="preserve"> and William Marquardt (editors), with contributions by </w:t>
      </w:r>
      <w:r w:rsidRPr="0083315F">
        <w:rPr>
          <w:rFonts w:ascii="Garamond" w:hAnsi="Garamond" w:cs="TimesNewRomanPS-BoldMT"/>
          <w:bCs/>
        </w:rPr>
        <w:t>Karen</w:t>
      </w:r>
    </w:p>
    <w:p w14:paraId="604E6B1E" w14:textId="3BE5A7FE" w:rsidR="0083315F"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83315F">
        <w:rPr>
          <w:rFonts w:ascii="Garamond" w:hAnsi="Garamond" w:cs="TimesNewRomanPS-BoldMT"/>
          <w:bCs/>
        </w:rPr>
        <w:t>J. Walker, Amanda D. Roberts Thompson, Lee</w:t>
      </w:r>
      <w:r>
        <w:rPr>
          <w:rFonts w:ascii="Garamond" w:hAnsi="Garamond" w:cs="TimesNewRomanPS-BoldMT"/>
          <w:bCs/>
        </w:rPr>
        <w:t xml:space="preserve"> </w:t>
      </w:r>
      <w:r w:rsidRPr="0083315F">
        <w:rPr>
          <w:rFonts w:ascii="Garamond" w:hAnsi="Garamond" w:cs="TimesNewRomanPS-BoldMT"/>
          <w:bCs/>
        </w:rPr>
        <w:t>A.</w:t>
      </w:r>
      <w:r>
        <w:rPr>
          <w:rFonts w:ascii="Garamond" w:hAnsi="Garamond" w:cs="TimesNewRomanPS-BoldMT"/>
          <w:bCs/>
        </w:rPr>
        <w:t xml:space="preserve"> </w:t>
      </w:r>
      <w:r w:rsidRPr="0083315F">
        <w:rPr>
          <w:rFonts w:ascii="Garamond" w:hAnsi="Garamond" w:cs="TimesNewRomanPS-BoldMT"/>
          <w:bCs/>
        </w:rPr>
        <w:t>Newsom, Elizabeth Reitz,</w:t>
      </w:r>
      <w:r>
        <w:rPr>
          <w:rFonts w:ascii="Garamond" w:hAnsi="Garamond" w:cs="TimesNewRomanPS-BoldMT"/>
          <w:bCs/>
        </w:rPr>
        <w:t xml:space="preserve"> </w:t>
      </w:r>
      <w:r w:rsidRPr="0083315F">
        <w:rPr>
          <w:rFonts w:ascii="Garamond" w:hAnsi="Garamond" w:cs="TimesNewRomanPS-BoldMT"/>
          <w:bCs/>
        </w:rPr>
        <w:t>Michael Savarese, Brandon</w:t>
      </w:r>
      <w:r>
        <w:rPr>
          <w:rFonts w:ascii="Garamond" w:hAnsi="Garamond" w:cs="TimesNewRomanPS-BoldMT"/>
          <w:bCs/>
        </w:rPr>
        <w:t xml:space="preserve"> </w:t>
      </w:r>
      <w:r w:rsidRPr="0083315F">
        <w:rPr>
          <w:rFonts w:ascii="Garamond" w:hAnsi="Garamond" w:cs="TimesNewRomanPS-BoldMT"/>
          <w:bCs/>
        </w:rPr>
        <w:t>T.</w:t>
      </w:r>
      <w:r>
        <w:rPr>
          <w:rFonts w:ascii="Garamond" w:hAnsi="Garamond" w:cs="TimesNewRomanPS-BoldMT"/>
          <w:bCs/>
        </w:rPr>
        <w:t xml:space="preserve"> </w:t>
      </w:r>
      <w:r w:rsidRPr="0083315F">
        <w:rPr>
          <w:rFonts w:ascii="Garamond" w:hAnsi="Garamond" w:cs="TimesNewRomanPS-BoldMT"/>
          <w:bCs/>
        </w:rPr>
        <w:t>Ritchison, Isabelle Lulewicz, Shelby Garret, and Mary E.</w:t>
      </w:r>
      <w:r>
        <w:rPr>
          <w:rFonts w:ascii="Garamond" w:hAnsi="Garamond" w:cs="TimesNewRomanPS-BoldMT"/>
          <w:bCs/>
        </w:rPr>
        <w:t xml:space="preserve"> </w:t>
      </w:r>
      <w:r w:rsidRPr="0083315F">
        <w:rPr>
          <w:rFonts w:ascii="Garamond" w:hAnsi="Garamond" w:cs="TimesNewRomanPS-BoldMT"/>
          <w:bCs/>
        </w:rPr>
        <w:t>Porter</w:t>
      </w:r>
      <w:r>
        <w:rPr>
          <w:rFonts w:ascii="Garamond" w:hAnsi="Garamond" w:cs="TimesNewRomanPS-BoldMT"/>
          <w:bCs/>
        </w:rPr>
        <w:t xml:space="preserve"> </w:t>
      </w:r>
      <w:r w:rsidRPr="0083315F">
        <w:rPr>
          <w:rFonts w:ascii="Garamond" w:hAnsi="Garamond" w:cs="TimesNewRomanPS-BoldMT"/>
          <w:bCs/>
        </w:rPr>
        <w:t>Freeman</w:t>
      </w:r>
    </w:p>
    <w:p w14:paraId="25F2FBAD" w14:textId="77777777" w:rsidR="0083315F" w:rsidRPr="003D1A37"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64" w:hanging="864"/>
        <w:rPr>
          <w:rFonts w:ascii="Garamond" w:hAnsi="Garamond" w:cs="TimesNewRomanPS-BoldMT"/>
          <w:b/>
          <w:bCs/>
        </w:rPr>
      </w:pPr>
      <w:r>
        <w:rPr>
          <w:rFonts w:ascii="Garamond" w:hAnsi="Garamond" w:cs="TimesNewRomanPS-BoldMT"/>
          <w:bCs/>
        </w:rPr>
        <w:t>2020</w:t>
      </w:r>
      <w:r>
        <w:rPr>
          <w:rFonts w:ascii="Garamond" w:hAnsi="Garamond" w:cs="TimesNewRomanPS-BoldMT"/>
          <w:bCs/>
        </w:rPr>
        <w:tab/>
      </w:r>
      <w:r>
        <w:rPr>
          <w:rFonts w:ascii="Garamond" w:hAnsi="Garamond" w:cs="TimesNewRomanPS-BoldMT"/>
          <w:bCs/>
          <w:i/>
          <w:iCs/>
        </w:rPr>
        <w:t xml:space="preserve">Report on Archaeological Investigations at Mound Key (8LL2) (2013-2014 Field Seasons) Lee County, Florida. </w:t>
      </w:r>
      <w:r w:rsidRPr="003D1A37">
        <w:rPr>
          <w:rFonts w:ascii="Garamond" w:hAnsi="Garamond"/>
        </w:rPr>
        <w:t xml:space="preserve">Bureau of Natural and Cultural Resources, Division of Recreation and Parks, Department of Environmental Protection, Tallahassee, Florida. </w:t>
      </w:r>
    </w:p>
    <w:p w14:paraId="0B93BEA8" w14:textId="77777777" w:rsidR="0083315F" w:rsidRDefault="0083315F"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p>
    <w:p w14:paraId="44094C4F" w14:textId="3EF88D38" w:rsidR="009B32A2" w:rsidRPr="003D1A37" w:rsidRDefault="009B32A2"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3D1A37">
        <w:rPr>
          <w:rFonts w:ascii="Garamond" w:hAnsi="Garamond" w:cs="TimesNewRomanPS-BoldMT"/>
          <w:bCs/>
        </w:rPr>
        <w:t xml:space="preserve">Ardren, Traci, </w:t>
      </w:r>
      <w:r w:rsidRPr="003D1A37">
        <w:rPr>
          <w:rFonts w:ascii="Garamond" w:hAnsi="Garamond" w:cs="TimesNewRomanPS-BoldMT"/>
          <w:b/>
          <w:bCs/>
        </w:rPr>
        <w:t>Victor D. Thompson</w:t>
      </w:r>
      <w:r w:rsidRPr="003D1A37">
        <w:rPr>
          <w:rFonts w:ascii="Garamond" w:hAnsi="Garamond" w:cs="TimesNewRomanPS-BoldMT"/>
          <w:bCs/>
        </w:rPr>
        <w:t>, Scott Fitzpatrick with contributions by Michelle LeFebvre and Matthew Napolitano</w:t>
      </w:r>
    </w:p>
    <w:p w14:paraId="1246D088" w14:textId="1AB59B08" w:rsidR="009B32A2" w:rsidRPr="003D1A37" w:rsidRDefault="009B32A2"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64" w:hanging="864"/>
        <w:rPr>
          <w:rFonts w:ascii="Garamond" w:hAnsi="Garamond" w:cs="TimesNewRomanPS-BoldMT"/>
          <w:b/>
          <w:bCs/>
        </w:rPr>
      </w:pPr>
      <w:proofErr w:type="gramStart"/>
      <w:r w:rsidRPr="003D1A37">
        <w:rPr>
          <w:rFonts w:ascii="Garamond" w:hAnsi="Garamond"/>
        </w:rPr>
        <w:t xml:space="preserve">2018 </w:t>
      </w:r>
      <w:r w:rsidRPr="003D1A37">
        <w:rPr>
          <w:rFonts w:ascii="Garamond" w:hAnsi="Garamond"/>
          <w:i/>
          <w:iCs/>
        </w:rPr>
        <w:t xml:space="preserve"> </w:t>
      </w:r>
      <w:r w:rsidRPr="003D1A37">
        <w:rPr>
          <w:rFonts w:ascii="Garamond" w:hAnsi="Garamond"/>
          <w:i/>
          <w:iCs/>
        </w:rPr>
        <w:tab/>
      </w:r>
      <w:proofErr w:type="gramEnd"/>
      <w:r w:rsidRPr="003D1A37">
        <w:rPr>
          <w:rFonts w:ascii="Garamond" w:hAnsi="Garamond" w:cs="TimesNewRomanPS-BoldMT"/>
          <w:bCs/>
          <w:i/>
        </w:rPr>
        <w:t>Archaeological Investigations at the Clupper Site (8MO17) 2014 and 2015 Field Seasons Monroe County, Florida.</w:t>
      </w:r>
      <w:r w:rsidRPr="003D1A37">
        <w:rPr>
          <w:rFonts w:ascii="Garamond" w:hAnsi="Garamond"/>
          <w:i/>
          <w:iCs/>
        </w:rPr>
        <w:t xml:space="preserve"> </w:t>
      </w:r>
      <w:r w:rsidRPr="003D1A37">
        <w:rPr>
          <w:rFonts w:ascii="Garamond" w:hAnsi="Garamond"/>
        </w:rPr>
        <w:t xml:space="preserve">Bureau of Natural and Cultural Resources, Division of Recreation and Parks, Department of Environmental Protection, Tallahassee, Florida. </w:t>
      </w:r>
    </w:p>
    <w:p w14:paraId="322FFE5F" w14:textId="77777777" w:rsidR="009B32A2" w:rsidRPr="003D1A37" w:rsidRDefault="009B32A2" w:rsidP="00EE785B">
      <w:pPr>
        <w:pStyle w:val="Body"/>
        <w:rPr>
          <w:rFonts w:ascii="Garamond" w:hAnsi="Garamond"/>
        </w:rPr>
      </w:pPr>
    </w:p>
    <w:p w14:paraId="18A6F058" w14:textId="41BAB148" w:rsidR="000D44AE" w:rsidRPr="003D1A37" w:rsidRDefault="000D44AE" w:rsidP="00EE785B">
      <w:pPr>
        <w:pStyle w:val="Body"/>
        <w:rPr>
          <w:rFonts w:ascii="Garamond" w:hAnsi="Garamond"/>
        </w:rPr>
      </w:pPr>
      <w:r w:rsidRPr="003D1A37">
        <w:rPr>
          <w:rFonts w:ascii="Garamond" w:hAnsi="Garamond"/>
        </w:rPr>
        <w:t xml:space="preserve">Ritchison, Brandon, Amanda D. Roberts Thompson, </w:t>
      </w:r>
      <w:r w:rsidRPr="003D1A37">
        <w:rPr>
          <w:rFonts w:ascii="Garamond" w:hAnsi="Garamond"/>
          <w:b/>
        </w:rPr>
        <w:t>Victor D. Thompson</w:t>
      </w:r>
      <w:r w:rsidRPr="003D1A37">
        <w:rPr>
          <w:rFonts w:ascii="Garamond" w:hAnsi="Garamond"/>
        </w:rPr>
        <w:t>, Mary Porter, and Bryan Tucker</w:t>
      </w:r>
    </w:p>
    <w:p w14:paraId="3BF7569D" w14:textId="7A7AA4D4" w:rsidR="000D44AE" w:rsidRPr="003D1A37" w:rsidRDefault="000D44AE" w:rsidP="00EE785B">
      <w:pPr>
        <w:pStyle w:val="Body"/>
        <w:ind w:left="860" w:hanging="860"/>
        <w:rPr>
          <w:rFonts w:ascii="Garamond" w:eastAsia="Garamond" w:hAnsi="Garamond" w:cs="Garamond"/>
        </w:rPr>
      </w:pPr>
      <w:r w:rsidRPr="003D1A37">
        <w:rPr>
          <w:rFonts w:ascii="Garamond" w:hAnsi="Garamond"/>
        </w:rPr>
        <w:t>2018</w:t>
      </w:r>
      <w:r w:rsidRPr="003D1A37">
        <w:rPr>
          <w:rFonts w:ascii="Garamond" w:hAnsi="Garamond"/>
        </w:rPr>
        <w:tab/>
      </w:r>
      <w:r w:rsidR="00BA0BA9" w:rsidRPr="003D1A37">
        <w:rPr>
          <w:rFonts w:ascii="Garamond" w:hAnsi="Garamond"/>
          <w:i/>
        </w:rPr>
        <w:t>Survey and Mitigation of the South End Site (9CH155), Ossabaw Island, Georgia</w:t>
      </w:r>
      <w:r w:rsidR="00BA0BA9" w:rsidRPr="003D1A37">
        <w:rPr>
          <w:rFonts w:ascii="Garamond" w:hAnsi="Garamond"/>
        </w:rPr>
        <w:t>. The Georgia Department of Natural Resources, Historic Preservation Division, Atlanta, Georgia.</w:t>
      </w:r>
    </w:p>
    <w:p w14:paraId="74A517A7" w14:textId="77777777" w:rsidR="000D44AE" w:rsidRPr="003D1A37" w:rsidRDefault="000D44AE" w:rsidP="00EE785B">
      <w:pPr>
        <w:pStyle w:val="Body"/>
        <w:rPr>
          <w:rFonts w:ascii="Garamond" w:hAnsi="Garamond"/>
        </w:rPr>
      </w:pPr>
    </w:p>
    <w:p w14:paraId="10834C36" w14:textId="4F1FF92C" w:rsidR="008C540C" w:rsidRPr="003D1A37" w:rsidRDefault="00E7058D" w:rsidP="00EE785B">
      <w:pPr>
        <w:pStyle w:val="Body"/>
        <w:rPr>
          <w:rFonts w:ascii="Garamond" w:hAnsi="Garamond"/>
        </w:rPr>
      </w:pPr>
      <w:r w:rsidRPr="003D1A37">
        <w:rPr>
          <w:rFonts w:ascii="Garamond" w:hAnsi="Garamond"/>
        </w:rPr>
        <w:t xml:space="preserve">Williams, John M., and </w:t>
      </w:r>
      <w:r w:rsidRPr="003D1A37">
        <w:rPr>
          <w:rFonts w:ascii="Garamond" w:hAnsi="Garamond"/>
          <w:b/>
          <w:bCs/>
        </w:rPr>
        <w:t>Victor D. Thompson</w:t>
      </w:r>
    </w:p>
    <w:p w14:paraId="00EA9EBE" w14:textId="26ADD7C9" w:rsidR="00293248" w:rsidRPr="003D1A37" w:rsidRDefault="008C540C" w:rsidP="00EE785B">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The Caldwell Ceramic Papers</w:t>
      </w:r>
      <w:r w:rsidR="00E7058D" w:rsidRPr="003D1A37">
        <w:rPr>
          <w:rFonts w:ascii="Garamond" w:hAnsi="Garamond"/>
        </w:rPr>
        <w:t xml:space="preserve">. Laboratory of Archaeology Series No. 97. Athens, Georgia.  </w:t>
      </w:r>
    </w:p>
    <w:p w14:paraId="43D88383" w14:textId="77777777" w:rsidR="00293248" w:rsidRPr="003D1A37" w:rsidRDefault="00293248" w:rsidP="00EE785B">
      <w:pPr>
        <w:pStyle w:val="Body"/>
        <w:rPr>
          <w:rFonts w:ascii="Garamond" w:eastAsia="Garamond" w:hAnsi="Garamond" w:cs="Garamond"/>
        </w:rPr>
      </w:pPr>
    </w:p>
    <w:p w14:paraId="2F36F1AC" w14:textId="77777777" w:rsidR="008C540C" w:rsidRPr="003D1A37" w:rsidRDefault="00E7058D" w:rsidP="00EE785B">
      <w:pPr>
        <w:pStyle w:val="Body"/>
        <w:rPr>
          <w:rFonts w:ascii="Garamond" w:hAnsi="Garamond"/>
        </w:rPr>
      </w:pPr>
      <w:r w:rsidRPr="003D1A37">
        <w:rPr>
          <w:rFonts w:ascii="Garamond" w:hAnsi="Garamond"/>
        </w:rPr>
        <w:t xml:space="preserve">Roberts Thompson, Amanda, Adam Coker, Mary Scales English, </w:t>
      </w:r>
      <w:r w:rsidRPr="003D1A37">
        <w:rPr>
          <w:rFonts w:ascii="Garamond" w:hAnsi="Garamond"/>
          <w:b/>
          <w:bCs/>
        </w:rPr>
        <w:t>Victor D. Thompson</w:t>
      </w:r>
      <w:r w:rsidRPr="003D1A37">
        <w:rPr>
          <w:rFonts w:ascii="Garamond" w:hAnsi="Garamond"/>
        </w:rPr>
        <w:t>, Shannon Winterha</w:t>
      </w:r>
      <w:r w:rsidR="008C540C" w:rsidRPr="003D1A37">
        <w:rPr>
          <w:rFonts w:ascii="Garamond" w:hAnsi="Garamond"/>
        </w:rPr>
        <w:t>lter</w:t>
      </w:r>
    </w:p>
    <w:p w14:paraId="643A2409" w14:textId="1154D336" w:rsidR="00293248" w:rsidRPr="003D1A37" w:rsidRDefault="008C540C" w:rsidP="00EE785B">
      <w:pPr>
        <w:pStyle w:val="Body"/>
        <w:ind w:left="860" w:hanging="860"/>
        <w:rPr>
          <w:rFonts w:ascii="Garamond" w:eastAsia="Garamond" w:hAnsi="Garamond" w:cs="Garamond"/>
        </w:rPr>
      </w:pPr>
      <w:r w:rsidRPr="003D1A37">
        <w:rPr>
          <w:rFonts w:ascii="Garamond" w:hAnsi="Garamond"/>
        </w:rPr>
        <w:t xml:space="preserve">2016 </w:t>
      </w:r>
      <w:r w:rsidR="00F452BA" w:rsidRPr="003D1A37">
        <w:rPr>
          <w:rFonts w:ascii="Garamond" w:hAnsi="Garamond"/>
        </w:rPr>
        <w:tab/>
      </w:r>
      <w:r w:rsidR="00E7058D" w:rsidRPr="003D1A37">
        <w:rPr>
          <w:rFonts w:ascii="Garamond" w:hAnsi="Garamond"/>
          <w:i/>
          <w:iCs/>
        </w:rPr>
        <w:t>A Current Inventory of Known Cultural Resources on Ossabaw Island, Georgia</w:t>
      </w:r>
      <w:r w:rsidR="00E7058D" w:rsidRPr="003D1A37">
        <w:rPr>
          <w:rFonts w:ascii="Garamond" w:hAnsi="Garamond"/>
        </w:rPr>
        <w:t xml:space="preserve">. Laboratory of Archaeology Series No. 96. Athens, Georgia.  </w:t>
      </w:r>
      <w:r w:rsidR="009801A4" w:rsidRPr="003D1A37">
        <w:rPr>
          <w:rFonts w:ascii="Garamond" w:hAnsi="Garamond"/>
        </w:rPr>
        <w:tab/>
      </w:r>
    </w:p>
    <w:p w14:paraId="258564B5" w14:textId="77777777" w:rsidR="00293248" w:rsidRPr="003D1A37" w:rsidRDefault="00293248" w:rsidP="00EE785B">
      <w:pPr>
        <w:pStyle w:val="Body"/>
        <w:rPr>
          <w:rFonts w:ascii="Garamond" w:eastAsia="Garamond" w:hAnsi="Garamond" w:cs="Garamond"/>
        </w:rPr>
      </w:pPr>
    </w:p>
    <w:p w14:paraId="4A01ED16" w14:textId="77777777" w:rsidR="00781D91" w:rsidRPr="003D1A37" w:rsidRDefault="00E7058D" w:rsidP="00EE785B">
      <w:pPr>
        <w:pStyle w:val="Body"/>
        <w:rPr>
          <w:rFonts w:ascii="Garamond" w:hAnsi="Garamond"/>
        </w:rPr>
      </w:pPr>
      <w:r w:rsidRPr="003D1A37">
        <w:rPr>
          <w:rFonts w:ascii="Garamond" w:hAnsi="Garamond"/>
          <w:b/>
          <w:bCs/>
        </w:rPr>
        <w:t xml:space="preserve">Thompson, Victor D., </w:t>
      </w:r>
      <w:r w:rsidRPr="003D1A37">
        <w:rPr>
          <w:rFonts w:ascii="Garamond" w:hAnsi="Garamond"/>
        </w:rPr>
        <w:t xml:space="preserve">Matthew Colvin, Isabelle Lulewiz, Jake Lulewicz, </w:t>
      </w:r>
      <w:r w:rsidR="006F58D6" w:rsidRPr="003D1A37">
        <w:rPr>
          <w:rFonts w:ascii="Garamond" w:hAnsi="Garamond" w:cs="Times New Roman"/>
        </w:rPr>
        <w:t xml:space="preserve">Katharine </w:t>
      </w:r>
      <w:r w:rsidR="00781D91" w:rsidRPr="003D1A37">
        <w:rPr>
          <w:rFonts w:ascii="Garamond" w:hAnsi="Garamond"/>
        </w:rPr>
        <w:t>Napora, Brandon Ritchison</w:t>
      </w:r>
    </w:p>
    <w:p w14:paraId="09753BC3" w14:textId="497B1103" w:rsidR="00293248" w:rsidRPr="003D1A37" w:rsidRDefault="00781D91" w:rsidP="00EE785B">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Shallow Geophysical Survey of Farmer’ Bottom Site, 9ST62, Chattooga River Ranger District, Chattahoochee-Oconee National Forests, Stephens County, Georgia</w:t>
      </w:r>
      <w:r w:rsidR="00E7058D" w:rsidRPr="003D1A37">
        <w:rPr>
          <w:rFonts w:ascii="Garamond" w:hAnsi="Garamond"/>
        </w:rPr>
        <w:t xml:space="preserve">. Report submitted to USDA Forest Service Chattahoochee-Oconee National Forests 1755 Cleveland Hwy Gainesville, GA 30501. </w:t>
      </w:r>
    </w:p>
    <w:p w14:paraId="718270AB" w14:textId="77777777" w:rsidR="00293248" w:rsidRPr="003D1A37" w:rsidRDefault="00293248" w:rsidP="00EE785B">
      <w:pPr>
        <w:pStyle w:val="Body"/>
        <w:rPr>
          <w:rFonts w:ascii="Garamond" w:eastAsia="Garamond" w:hAnsi="Garamond" w:cs="Garamond"/>
        </w:rPr>
      </w:pPr>
    </w:p>
    <w:p w14:paraId="2CCB3967" w14:textId="77777777" w:rsidR="00781D91" w:rsidRPr="003D1A37" w:rsidRDefault="00E7058D">
      <w:pPr>
        <w:pStyle w:val="Body"/>
        <w:rPr>
          <w:rFonts w:ascii="Garamond" w:hAnsi="Garamond"/>
        </w:rPr>
      </w:pPr>
      <w:r w:rsidRPr="003D1A37">
        <w:rPr>
          <w:rFonts w:ascii="Garamond" w:hAnsi="Garamond"/>
          <w:b/>
          <w:bCs/>
        </w:rPr>
        <w:t>Thompson, Victor D.</w:t>
      </w:r>
      <w:r w:rsidR="00E26040" w:rsidRPr="003D1A37">
        <w:rPr>
          <w:rFonts w:ascii="Garamond" w:hAnsi="Garamond"/>
          <w:b/>
          <w:bCs/>
        </w:rPr>
        <w:t>,</w:t>
      </w:r>
      <w:r w:rsidR="00781D91" w:rsidRPr="003D1A37">
        <w:rPr>
          <w:rFonts w:ascii="Garamond" w:hAnsi="Garamond"/>
        </w:rPr>
        <w:t xml:space="preserve"> and William Marquardt</w:t>
      </w:r>
    </w:p>
    <w:p w14:paraId="34293F3E" w14:textId="756BF3F6" w:rsidR="00293248" w:rsidRPr="003D1A37" w:rsidRDefault="00781D91" w:rsidP="00E274A6">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 xml:space="preserve">Report on Archaeological Investigations at Mound Key (8LL2) (2013 and 2014 Field Seasons), Lee County, Florida. </w:t>
      </w:r>
      <w:r w:rsidR="00E7058D" w:rsidRPr="003D1A37">
        <w:rPr>
          <w:rFonts w:ascii="Garamond" w:hAnsi="Garamond"/>
        </w:rPr>
        <w:t xml:space="preserve">Committee for Research and Exploration, National Geographic Society, Washington, D.C. </w:t>
      </w:r>
    </w:p>
    <w:p w14:paraId="2D6BEF63" w14:textId="77777777" w:rsidR="00293248" w:rsidRPr="003D1A37" w:rsidRDefault="00293248">
      <w:pPr>
        <w:pStyle w:val="Body"/>
        <w:rPr>
          <w:rFonts w:ascii="Garamond" w:eastAsia="Garamond" w:hAnsi="Garamond" w:cs="Garamond"/>
        </w:rPr>
      </w:pPr>
    </w:p>
    <w:p w14:paraId="4770B9E9" w14:textId="77777777" w:rsidR="00781D91" w:rsidRPr="003D1A37" w:rsidRDefault="00E7058D">
      <w:pPr>
        <w:pStyle w:val="Body"/>
        <w:rPr>
          <w:rFonts w:ascii="Garamond" w:hAnsi="Garamond"/>
          <w:b/>
          <w:bCs/>
          <w:lang w:val="fr-FR"/>
        </w:rPr>
      </w:pPr>
      <w:r w:rsidRPr="003D1A37">
        <w:rPr>
          <w:rFonts w:ascii="Garamond" w:hAnsi="Garamond"/>
          <w:b/>
          <w:bCs/>
          <w:lang w:val="fr-FR"/>
        </w:rPr>
        <w:lastRenderedPageBreak/>
        <w:t>Thompson, Victor D.</w:t>
      </w:r>
      <w:r w:rsidR="00781D91" w:rsidRPr="003D1A37">
        <w:rPr>
          <w:rFonts w:ascii="Garamond" w:hAnsi="Garamond"/>
          <w:b/>
          <w:bCs/>
          <w:lang w:val="fr-FR"/>
        </w:rPr>
        <w:t>,</w:t>
      </w:r>
    </w:p>
    <w:p w14:paraId="20CB75D8" w14:textId="5996AE41" w:rsidR="00293248" w:rsidRPr="003D1A37" w:rsidRDefault="00781D91" w:rsidP="00E274A6">
      <w:pPr>
        <w:pStyle w:val="Body"/>
        <w:ind w:left="864" w:hanging="864"/>
        <w:rPr>
          <w:rFonts w:ascii="Garamond" w:eastAsia="Garamond" w:hAnsi="Garamond" w:cs="Garamond"/>
          <w:lang w:val="fr-FR"/>
        </w:rPr>
      </w:pPr>
      <w:r w:rsidRPr="003D1A37">
        <w:rPr>
          <w:rFonts w:ascii="Garamond" w:hAnsi="Garamond"/>
          <w:lang w:val="fr-FR"/>
        </w:rPr>
        <w:t>2014</w:t>
      </w:r>
      <w:r w:rsidR="00F452BA" w:rsidRPr="003D1A37">
        <w:rPr>
          <w:rFonts w:ascii="Garamond" w:hAnsi="Garamond"/>
          <w:lang w:val="fr-FR"/>
        </w:rPr>
        <w:tab/>
      </w:r>
      <w:r w:rsidR="00E7058D" w:rsidRPr="003D1A37">
        <w:rPr>
          <w:rFonts w:ascii="Garamond" w:hAnsi="Garamond"/>
          <w:lang w:val="fr-FR"/>
        </w:rPr>
        <w:t xml:space="preserve">Prospections Géophysiques Peu Profondes De Sites Archéologiques. In </w:t>
      </w:r>
      <w:r w:rsidR="00E7058D" w:rsidRPr="003D1A37">
        <w:rPr>
          <w:rFonts w:ascii="Garamond" w:hAnsi="Garamond"/>
          <w:i/>
          <w:iCs/>
          <w:lang w:val="fr-FR"/>
        </w:rPr>
        <w:t>Recherches Sur Les Espaces, Le Peuplement Et Les Réseaux Anciens De La Garonne Rapport De Prospection-Inventaire Autorisation N°14/2014</w:t>
      </w:r>
      <w:r w:rsidR="00E7058D" w:rsidRPr="003D1A37">
        <w:rPr>
          <w:rFonts w:ascii="Garamond" w:hAnsi="Garamond"/>
          <w:lang w:val="fr-FR"/>
        </w:rPr>
        <w:t xml:space="preserve">, by Nicolas Poirier Avec les collaborations de : Florent Hautefeuille (Université Toulouse  – Jean-Jaurès, UMR 5608 TRACES), Ted Gragson (Université de Géorgie (USA), Department d’anthropologie), Victor Thompson (Université de Géorgie (USA), Department d’anthropologie), David Leigh (Université de Géorgie (USA), Department de géographie), Laurent Augereau (Master Géographie de l’Environnement, UT2J). Direction régionale des affaires culturelles de Midi-Pyrénées. Toulouse, France. </w:t>
      </w:r>
    </w:p>
    <w:p w14:paraId="3874A0E2" w14:textId="77777777" w:rsidR="00293248" w:rsidRPr="003D1A37" w:rsidRDefault="00293248">
      <w:pPr>
        <w:pStyle w:val="Body"/>
        <w:rPr>
          <w:rFonts w:ascii="Garamond" w:eastAsia="Garamond" w:hAnsi="Garamond" w:cs="Garamond"/>
          <w:lang w:val="fr-FR"/>
        </w:rPr>
      </w:pPr>
    </w:p>
    <w:p w14:paraId="77A4872E" w14:textId="77777777" w:rsidR="00781D91"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6D4CC787" w14:textId="41B65AEA" w:rsidR="00293248" w:rsidRPr="003D1A37" w:rsidRDefault="00781D91" w:rsidP="00E274A6">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Pumpkin Hammock (9MC350) McIntosh County, Georgia.</w:t>
      </w:r>
      <w:r w:rsidR="00E7058D" w:rsidRPr="003D1A37">
        <w:rPr>
          <w:rFonts w:ascii="Garamond" w:hAnsi="Garamond"/>
        </w:rPr>
        <w:t xml:space="preserve"> The Georgia Department of Natural Resources, Historic Preservation Division, Atlanta, Georgia.</w:t>
      </w:r>
    </w:p>
    <w:p w14:paraId="358F868C" w14:textId="77777777" w:rsidR="00293248" w:rsidRPr="003D1A37" w:rsidRDefault="00293248">
      <w:pPr>
        <w:pStyle w:val="Body"/>
        <w:rPr>
          <w:rFonts w:ascii="Garamond" w:eastAsia="Garamond" w:hAnsi="Garamond" w:cs="Garamond"/>
        </w:rPr>
      </w:pPr>
    </w:p>
    <w:p w14:paraId="3F9374F5" w14:textId="77777777" w:rsidR="00D76AED" w:rsidRPr="003D1A37" w:rsidRDefault="00E7058D">
      <w:pPr>
        <w:pStyle w:val="Body"/>
        <w:rPr>
          <w:rFonts w:ascii="Garamond" w:hAnsi="Garamond"/>
        </w:rPr>
      </w:pPr>
      <w:r w:rsidRPr="003D1A37">
        <w:rPr>
          <w:rFonts w:ascii="Garamond" w:hAnsi="Garamond"/>
        </w:rPr>
        <w:t xml:space="preserve">Thompson Roberts D. Amanda, Rob Cook, and </w:t>
      </w:r>
      <w:r w:rsidRPr="003D1A37">
        <w:rPr>
          <w:rFonts w:ascii="Garamond" w:hAnsi="Garamond"/>
          <w:b/>
          <w:bCs/>
        </w:rPr>
        <w:t>Victor D. Thompson</w:t>
      </w:r>
    </w:p>
    <w:p w14:paraId="5E29701D" w14:textId="5D1675E9" w:rsidR="00293248" w:rsidRPr="003D1A37" w:rsidRDefault="00E7058D" w:rsidP="00E274A6">
      <w:pPr>
        <w:pStyle w:val="Body"/>
        <w:ind w:left="860" w:hanging="860"/>
        <w:rPr>
          <w:rFonts w:ascii="Garamond" w:eastAsia="Garamond" w:hAnsi="Garamond" w:cs="Garamond"/>
        </w:rPr>
      </w:pPr>
      <w:r w:rsidRPr="003D1A37">
        <w:rPr>
          <w:rFonts w:ascii="Garamond" w:hAnsi="Garamond"/>
        </w:rPr>
        <w:t xml:space="preserve">2013 </w:t>
      </w:r>
      <w:r w:rsidR="00F452BA" w:rsidRPr="003D1A37">
        <w:rPr>
          <w:rFonts w:ascii="Garamond" w:hAnsi="Garamond"/>
        </w:rPr>
        <w:tab/>
      </w:r>
      <w:r w:rsidRPr="003D1A37">
        <w:rPr>
          <w:rFonts w:ascii="Garamond" w:hAnsi="Garamond"/>
          <w:i/>
          <w:iCs/>
        </w:rPr>
        <w:t>Investigations of a Fort Ancient Village at the Serpent Mound State Memorial (33AD1): An Analysis of the 1988-1994 Waterline and Site Surface Excavations, Adams County Ohio</w:t>
      </w:r>
      <w:r w:rsidRPr="003D1A37">
        <w:rPr>
          <w:rFonts w:ascii="Garamond" w:hAnsi="Garamond"/>
        </w:rPr>
        <w:t>. The Ohio Historical Society, Columbus, Ohio.</w:t>
      </w:r>
    </w:p>
    <w:p w14:paraId="1840BD89" w14:textId="77777777" w:rsidR="00293248" w:rsidRPr="003D1A37" w:rsidRDefault="00293248">
      <w:pPr>
        <w:pStyle w:val="Body"/>
        <w:rPr>
          <w:rFonts w:ascii="Garamond" w:eastAsia="Garamond" w:hAnsi="Garamond" w:cs="Garamond"/>
        </w:rPr>
      </w:pPr>
    </w:p>
    <w:p w14:paraId="3C381B3F"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Thomas J. Pluckhahn, Amanda D. Roberts Thompson, Kristen J. Gremillion, Hannah Morris, Ellen Burlingame Turck, Benjamin Keller, Kimberly S</w:t>
      </w:r>
      <w:r w:rsidR="00D76AED" w:rsidRPr="003D1A37">
        <w:rPr>
          <w:rFonts w:ascii="Garamond" w:hAnsi="Garamond"/>
        </w:rPr>
        <w:t>wisher, and S. Margaret Spivey</w:t>
      </w:r>
    </w:p>
    <w:p w14:paraId="06B3EEE4" w14:textId="4276A7F7" w:rsidR="00293248" w:rsidRPr="003D1A37" w:rsidRDefault="00D76AED" w:rsidP="00E274A6">
      <w:pPr>
        <w:pStyle w:val="Body"/>
        <w:ind w:left="860" w:hanging="860"/>
        <w:rPr>
          <w:rFonts w:ascii="Garamond" w:eastAsia="Garamond" w:hAnsi="Garamond" w:cs="Garamond"/>
        </w:rPr>
      </w:pPr>
      <w:proofErr w:type="gramStart"/>
      <w:r w:rsidRPr="003D1A37">
        <w:rPr>
          <w:rFonts w:ascii="Garamond" w:hAnsi="Garamond"/>
        </w:rPr>
        <w:t>2012</w:t>
      </w:r>
      <w:r w:rsidR="00E7058D" w:rsidRPr="003D1A37">
        <w:rPr>
          <w:rFonts w:ascii="Garamond" w:hAnsi="Garamond"/>
        </w:rPr>
        <w:t xml:space="preserve"> </w:t>
      </w:r>
      <w:r w:rsidR="00E7058D" w:rsidRPr="003D1A37">
        <w:rPr>
          <w:rFonts w:ascii="Garamond" w:hAnsi="Garamond"/>
          <w:i/>
          <w:iCs/>
        </w:rPr>
        <w:t xml:space="preserve"> </w:t>
      </w:r>
      <w:r w:rsidR="00F452BA" w:rsidRPr="003D1A37">
        <w:rPr>
          <w:rFonts w:ascii="Garamond" w:hAnsi="Garamond"/>
          <w:i/>
          <w:iCs/>
        </w:rPr>
        <w:tab/>
      </w:r>
      <w:proofErr w:type="gramEnd"/>
      <w:r w:rsidR="00E7058D" w:rsidRPr="003D1A37">
        <w:rPr>
          <w:rFonts w:ascii="Garamond" w:hAnsi="Garamond"/>
          <w:i/>
          <w:iCs/>
        </w:rPr>
        <w:t xml:space="preserve">Archaeological Investigations at Fort Center (8GL13) (2010 Field Season), Glades County, Florida. </w:t>
      </w:r>
      <w:r w:rsidR="00E7058D" w:rsidRPr="003D1A37">
        <w:rPr>
          <w:rFonts w:ascii="Garamond" w:hAnsi="Garamond"/>
        </w:rPr>
        <w:t xml:space="preserve">Bureau of Natural and Cultural Resources, Division of Recreation and Parks, Department of Environmental Protection, Tallahassee, Florida. </w:t>
      </w:r>
    </w:p>
    <w:p w14:paraId="3FE04432" w14:textId="77777777" w:rsidR="00293248" w:rsidRPr="003D1A37" w:rsidRDefault="00293248">
      <w:pPr>
        <w:pStyle w:val="Body"/>
        <w:rPr>
          <w:rFonts w:ascii="Garamond" w:eastAsia="Garamond" w:hAnsi="Garamond" w:cs="Garamond"/>
        </w:rPr>
      </w:pPr>
    </w:p>
    <w:p w14:paraId="75110C26" w14:textId="77777777" w:rsidR="00D76AED"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19A501D1" w14:textId="5E6421EF" w:rsidR="00293248" w:rsidRPr="003D1A37" w:rsidRDefault="00D76AED" w:rsidP="00E274A6">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Little Sapelo Island (9MC353), McIntosh County, Georgia</w:t>
      </w:r>
      <w:r w:rsidR="00E7058D" w:rsidRPr="003D1A37">
        <w:rPr>
          <w:rFonts w:ascii="Garamond" w:hAnsi="Garamond"/>
        </w:rPr>
        <w:t>. The Georgia Department of Natural Resources, Historic Preservation Division, Atlanta, Georgia.</w:t>
      </w:r>
    </w:p>
    <w:p w14:paraId="6A43659F" w14:textId="77777777" w:rsidR="00293248" w:rsidRPr="003D1A37" w:rsidRDefault="00293248">
      <w:pPr>
        <w:pStyle w:val="Body"/>
        <w:rPr>
          <w:rFonts w:ascii="Garamond" w:eastAsia="Garamond" w:hAnsi="Garamond" w:cs="Garamond"/>
        </w:rPr>
      </w:pPr>
    </w:p>
    <w:p w14:paraId="76AA69C3" w14:textId="77777777" w:rsidR="00E274A6" w:rsidRPr="003D1A37" w:rsidRDefault="00E7058D" w:rsidP="00E274A6">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69E7588" w14:textId="02A84266" w:rsidR="00293248" w:rsidRPr="003D1A37" w:rsidRDefault="00D76AED" w:rsidP="00E274A6">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 xml:space="preserve">Monuments and Maize? Fort Center and the Hunter-gatherers of the Okeechobee Basin. </w:t>
      </w:r>
      <w:r w:rsidR="00E7058D" w:rsidRPr="003D1A37">
        <w:rPr>
          <w:rFonts w:ascii="Garamond" w:hAnsi="Garamond"/>
        </w:rPr>
        <w:t xml:space="preserve">Committee for Research and Exploration, National Geographic Society, Washington, D.C. </w:t>
      </w:r>
    </w:p>
    <w:p w14:paraId="780FA40A" w14:textId="77777777" w:rsidR="00293248" w:rsidRPr="003D1A37" w:rsidRDefault="00293248">
      <w:pPr>
        <w:pStyle w:val="Body"/>
        <w:rPr>
          <w:rFonts w:ascii="Garamond" w:eastAsia="Garamond" w:hAnsi="Garamond" w:cs="Garamond"/>
        </w:rPr>
      </w:pPr>
    </w:p>
    <w:p w14:paraId="0A6C63BF" w14:textId="77777777" w:rsidR="00D76AED"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0B151856" w14:textId="5BA22486" w:rsidR="00293248" w:rsidRPr="003D1A37" w:rsidRDefault="00D76AED" w:rsidP="00E274A6">
      <w:pPr>
        <w:pStyle w:val="Body"/>
        <w:ind w:left="860" w:hanging="860"/>
        <w:rPr>
          <w:rFonts w:ascii="Garamond" w:eastAsia="Garamond" w:hAnsi="Garamond" w:cs="Garamond"/>
        </w:rPr>
      </w:pPr>
      <w:r w:rsidRPr="003D1A37">
        <w:rPr>
          <w:rFonts w:ascii="Garamond" w:hAnsi="Garamond"/>
        </w:rPr>
        <w:t xml:space="preserve">2011 </w:t>
      </w:r>
      <w:r w:rsidR="00F452BA" w:rsidRPr="003D1A37">
        <w:rPr>
          <w:rFonts w:ascii="Garamond" w:hAnsi="Garamond"/>
        </w:rPr>
        <w:tab/>
      </w:r>
      <w:r w:rsidR="00E7058D" w:rsidRPr="003D1A37">
        <w:rPr>
          <w:rFonts w:ascii="Garamond" w:hAnsi="Garamond"/>
          <w:i/>
          <w:iCs/>
        </w:rPr>
        <w:t>An Archaeological Survey of Mary Hammock (9MC351), McIntosh County, Georgia</w:t>
      </w:r>
      <w:r w:rsidR="00E7058D" w:rsidRPr="003D1A37">
        <w:rPr>
          <w:rFonts w:ascii="Garamond" w:hAnsi="Garamond"/>
        </w:rPr>
        <w:t>. The Georgia Department of Natural Resources, Historic Preservation Division, Atlanta, Georgia.</w:t>
      </w:r>
    </w:p>
    <w:p w14:paraId="435342BB" w14:textId="77777777" w:rsidR="00293248" w:rsidRPr="003D1A37" w:rsidRDefault="00293248">
      <w:pPr>
        <w:pStyle w:val="Body"/>
        <w:rPr>
          <w:rFonts w:ascii="Garamond" w:eastAsia="Garamond" w:hAnsi="Garamond" w:cs="Garamond"/>
        </w:rPr>
      </w:pPr>
    </w:p>
    <w:p w14:paraId="2412AA70" w14:textId="77777777" w:rsidR="00D76AED" w:rsidRPr="003D1A37" w:rsidRDefault="00E7058D">
      <w:pPr>
        <w:pStyle w:val="Body"/>
        <w:rPr>
          <w:rFonts w:ascii="Garamond" w:hAnsi="Garamond"/>
        </w:rPr>
      </w:pPr>
      <w:r w:rsidRPr="003D1A37">
        <w:rPr>
          <w:rFonts w:ascii="Garamond" w:hAnsi="Garamond"/>
        </w:rPr>
        <w:t>John A</w:t>
      </w:r>
      <w:r w:rsidR="00D76AED" w:rsidRPr="003D1A37">
        <w:rPr>
          <w:rFonts w:ascii="Garamond" w:hAnsi="Garamond"/>
        </w:rPr>
        <w:t>. Turck and Victor D. Thompson</w:t>
      </w:r>
    </w:p>
    <w:p w14:paraId="6C33CF35" w14:textId="73533EEE" w:rsidR="00293248" w:rsidRPr="003D1A37" w:rsidRDefault="00D76AED" w:rsidP="00E274A6">
      <w:pPr>
        <w:pStyle w:val="Body"/>
        <w:ind w:left="860" w:hanging="860"/>
        <w:rPr>
          <w:rFonts w:ascii="Garamond" w:eastAsia="Garamond" w:hAnsi="Garamond" w:cs="Garamond"/>
        </w:rPr>
      </w:pPr>
      <w:r w:rsidRPr="003D1A37">
        <w:rPr>
          <w:rFonts w:ascii="Garamond" w:hAnsi="Garamond"/>
        </w:rPr>
        <w:t>2010</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Patterson Island (9MC493), McIntosh County, Georgia.</w:t>
      </w:r>
      <w:r w:rsidR="00E7058D" w:rsidRPr="003D1A37">
        <w:rPr>
          <w:rFonts w:ascii="Garamond" w:hAnsi="Garamond"/>
        </w:rPr>
        <w:t xml:space="preserve"> The Georgia Department of Natural Resources, Historic Preservation Division, Atlanta, Georgia.</w:t>
      </w:r>
    </w:p>
    <w:p w14:paraId="1AA104D7" w14:textId="77777777" w:rsidR="00293248" w:rsidRPr="003D1A37" w:rsidRDefault="00293248">
      <w:pPr>
        <w:pStyle w:val="Body"/>
        <w:rPr>
          <w:rFonts w:ascii="Garamond" w:eastAsia="Garamond" w:hAnsi="Garamond" w:cs="Garamond"/>
        </w:rPr>
      </w:pPr>
    </w:p>
    <w:p w14:paraId="4E1F273B"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r w:rsidR="00D76AED" w:rsidRPr="003D1A37">
        <w:rPr>
          <w:rFonts w:ascii="Garamond" w:hAnsi="Garamond"/>
        </w:rPr>
        <w:t>and Amanda D. Roberts Thompson</w:t>
      </w:r>
    </w:p>
    <w:p w14:paraId="2E4364D4" w14:textId="1B0D967F" w:rsidR="00293248" w:rsidRPr="003D1A37" w:rsidRDefault="00E7058D" w:rsidP="00E274A6">
      <w:pPr>
        <w:pStyle w:val="Body"/>
        <w:ind w:left="860" w:hanging="860"/>
        <w:rPr>
          <w:rFonts w:ascii="Garamond" w:eastAsia="Garamond" w:hAnsi="Garamond" w:cs="Garamond"/>
          <w:i/>
          <w:iCs/>
        </w:rPr>
      </w:pPr>
      <w:r w:rsidRPr="003D1A37">
        <w:rPr>
          <w:rFonts w:ascii="Garamond" w:hAnsi="Garamond"/>
        </w:rPr>
        <w:t>2010</w:t>
      </w:r>
      <w:r w:rsidRPr="003D1A37">
        <w:rPr>
          <w:rFonts w:ascii="Garamond" w:hAnsi="Garamond"/>
          <w:i/>
          <w:iCs/>
        </w:rPr>
        <w:t xml:space="preserve"> </w:t>
      </w:r>
      <w:r w:rsidR="00F452BA" w:rsidRPr="003D1A37">
        <w:rPr>
          <w:rFonts w:ascii="Garamond" w:hAnsi="Garamond"/>
          <w:i/>
          <w:iCs/>
        </w:rPr>
        <w:tab/>
      </w:r>
      <w:r w:rsidRPr="003D1A37">
        <w:rPr>
          <w:rFonts w:ascii="Garamond" w:hAnsi="Garamond"/>
          <w:i/>
          <w:iCs/>
        </w:rPr>
        <w:t xml:space="preserve">Archaeological Excavations on Pumpkin Hammock (9MC350), McIntosh County, Georgia. </w:t>
      </w:r>
      <w:r w:rsidRPr="003D1A37">
        <w:rPr>
          <w:rFonts w:ascii="Garamond" w:hAnsi="Garamond"/>
        </w:rPr>
        <w:t xml:space="preserve">The Georgia Department of Natural Resources, Historic Preservation Division, Atlanta, Georgia.  </w:t>
      </w:r>
      <w:r w:rsidRPr="003D1A37">
        <w:rPr>
          <w:rFonts w:ascii="Garamond" w:hAnsi="Garamond"/>
          <w:i/>
          <w:iCs/>
        </w:rPr>
        <w:t xml:space="preserve"> </w:t>
      </w:r>
    </w:p>
    <w:p w14:paraId="6A7FDFBF" w14:textId="77777777" w:rsidR="00293248" w:rsidRPr="003D1A37" w:rsidRDefault="00293248">
      <w:pPr>
        <w:pStyle w:val="Body"/>
        <w:rPr>
          <w:rFonts w:ascii="Garamond" w:eastAsia="Garamond" w:hAnsi="Garamond" w:cs="Garamond"/>
          <w:i/>
          <w:iCs/>
        </w:rPr>
      </w:pPr>
    </w:p>
    <w:p w14:paraId="700F9964" w14:textId="77777777" w:rsidR="00D76AED" w:rsidRPr="003D1A37" w:rsidRDefault="00E7058D">
      <w:pPr>
        <w:pStyle w:val="Body"/>
        <w:rPr>
          <w:rFonts w:ascii="Garamond" w:hAnsi="Garamond"/>
        </w:rPr>
      </w:pPr>
      <w:r w:rsidRPr="003D1A37">
        <w:rPr>
          <w:rFonts w:ascii="Garamond" w:hAnsi="Garamond"/>
        </w:rPr>
        <w:lastRenderedPageBreak/>
        <w:t xml:space="preserve">Pluckhahn, Thomas, J., </w:t>
      </w:r>
      <w:r w:rsidRPr="003D1A37">
        <w:rPr>
          <w:rFonts w:ascii="Garamond" w:hAnsi="Garamond"/>
          <w:b/>
          <w:bCs/>
        </w:rPr>
        <w:t>Victor D. Thompson,</w:t>
      </w:r>
      <w:r w:rsidRPr="003D1A37">
        <w:rPr>
          <w:rFonts w:ascii="Garamond" w:hAnsi="Garamond"/>
        </w:rPr>
        <w:t xml:space="preserve"> Nicolas Laracuente, Sarah Mitchell, Amanda</w:t>
      </w:r>
      <w:r w:rsidR="00D76AED" w:rsidRPr="003D1A37">
        <w:rPr>
          <w:rFonts w:ascii="Garamond" w:hAnsi="Garamond"/>
        </w:rPr>
        <w:t xml:space="preserve"> D. Roberts, and Adrianne Sams</w:t>
      </w:r>
    </w:p>
    <w:p w14:paraId="46B78E35" w14:textId="50D51EDB" w:rsidR="00293248" w:rsidRPr="003D1A37" w:rsidRDefault="00D76AED" w:rsidP="00E274A6">
      <w:pPr>
        <w:pStyle w:val="Body"/>
        <w:ind w:left="860" w:hanging="860"/>
        <w:rPr>
          <w:rFonts w:ascii="Garamond" w:eastAsia="Garamond" w:hAnsi="Garamond" w:cs="Garamond"/>
        </w:rPr>
      </w:pPr>
      <w:r w:rsidRPr="003D1A37">
        <w:rPr>
          <w:rFonts w:ascii="Garamond" w:hAnsi="Garamond"/>
        </w:rPr>
        <w:t xml:space="preserve">2009 </w:t>
      </w:r>
      <w:r w:rsidR="00F452BA" w:rsidRPr="003D1A37">
        <w:rPr>
          <w:rFonts w:ascii="Garamond" w:hAnsi="Garamond"/>
        </w:rPr>
        <w:tab/>
      </w:r>
      <w:r w:rsidR="00E7058D" w:rsidRPr="003D1A37">
        <w:rPr>
          <w:rFonts w:ascii="Garamond" w:hAnsi="Garamond"/>
          <w:i/>
          <w:iCs/>
        </w:rPr>
        <w:t>Archaeological Investigations at the Famous Crystal River Site (8CI1) (2008 Field Season), Citrus County, Florida.</w:t>
      </w:r>
      <w:r w:rsidR="00E7058D" w:rsidRPr="003D1A37">
        <w:rPr>
          <w:rFonts w:ascii="Garamond" w:hAnsi="Garamond"/>
        </w:rPr>
        <w:t xml:space="preserve"> The Bureau of Natural and Cultural Resources, Division of Recreation and Parks, Department of Environmental Protection, Tallahassee, Florida. </w:t>
      </w:r>
    </w:p>
    <w:p w14:paraId="0AD76FB5" w14:textId="77777777" w:rsidR="00293248" w:rsidRPr="003D1A37" w:rsidRDefault="00293248">
      <w:pPr>
        <w:pStyle w:val="Body"/>
        <w:rPr>
          <w:rFonts w:ascii="Garamond" w:eastAsia="Garamond" w:hAnsi="Garamond" w:cs="Garamond"/>
        </w:rPr>
      </w:pPr>
    </w:p>
    <w:p w14:paraId="0ED1255E" w14:textId="77777777" w:rsidR="00D76AED" w:rsidRPr="003D1A37" w:rsidRDefault="00E7058D">
      <w:pPr>
        <w:pStyle w:val="Body"/>
        <w:rPr>
          <w:rFonts w:ascii="Garamond" w:hAnsi="Garamond"/>
          <w:lang w:val="es-ES_tradnl"/>
        </w:rPr>
      </w:pPr>
      <w:r w:rsidRPr="003D1A37">
        <w:rPr>
          <w:rFonts w:ascii="Garamond" w:hAnsi="Garamond"/>
          <w:b/>
          <w:bCs/>
          <w:lang w:val="es-US"/>
        </w:rPr>
        <w:t>Thompson, Victor D.,</w:t>
      </w:r>
      <w:r w:rsidR="00D76AED" w:rsidRPr="003D1A37">
        <w:rPr>
          <w:rFonts w:ascii="Garamond" w:hAnsi="Garamond"/>
          <w:lang w:val="es-ES_tradnl"/>
        </w:rPr>
        <w:t xml:space="preserve"> and Nicolas </w:t>
      </w:r>
      <w:proofErr w:type="spellStart"/>
      <w:r w:rsidR="00D76AED" w:rsidRPr="003D1A37">
        <w:rPr>
          <w:rFonts w:ascii="Garamond" w:hAnsi="Garamond"/>
          <w:lang w:val="es-ES_tradnl"/>
        </w:rPr>
        <w:t>Laracuente</w:t>
      </w:r>
      <w:proofErr w:type="spellEnd"/>
    </w:p>
    <w:p w14:paraId="05E52E2D" w14:textId="20C21610" w:rsidR="00293248" w:rsidRPr="003D1A37" w:rsidRDefault="00D76AED" w:rsidP="00E274A6">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Geophysical Investigations at 8BY26: A Weeden Island site on Tyndall Air Force Base, Panama City, Florida</w:t>
      </w:r>
      <w:r w:rsidR="00E7058D" w:rsidRPr="003D1A37">
        <w:rPr>
          <w:rFonts w:ascii="Garamond" w:hAnsi="Garamond"/>
        </w:rPr>
        <w:t xml:space="preserve">. Archaeology Institute, University of West Florida, Pensacola, Florida 32514, Report of Investigations 157. </w:t>
      </w:r>
    </w:p>
    <w:p w14:paraId="44292966" w14:textId="77777777" w:rsidR="00293248" w:rsidRPr="003D1A37" w:rsidRDefault="00293248">
      <w:pPr>
        <w:pStyle w:val="Body"/>
        <w:rPr>
          <w:rFonts w:ascii="Garamond" w:eastAsia="Garamond" w:hAnsi="Garamond" w:cs="Garamond"/>
        </w:rPr>
      </w:pPr>
    </w:p>
    <w:p w14:paraId="082F2E19" w14:textId="77777777" w:rsidR="00D76AED" w:rsidRPr="003D1A37" w:rsidRDefault="00E7058D">
      <w:pPr>
        <w:pStyle w:val="Body"/>
        <w:rPr>
          <w:rFonts w:ascii="Garamond" w:hAnsi="Garamond"/>
        </w:rPr>
      </w:pPr>
      <w:r w:rsidRPr="003D1A37">
        <w:rPr>
          <w:rFonts w:ascii="Garamond" w:hAnsi="Garamond"/>
        </w:rPr>
        <w:t xml:space="preserve">Jefferies, Richard W., and </w:t>
      </w:r>
      <w:r w:rsidRPr="003D1A37">
        <w:rPr>
          <w:rFonts w:ascii="Garamond" w:hAnsi="Garamond"/>
          <w:b/>
          <w:bCs/>
        </w:rPr>
        <w:t>Victor D. Thompson</w:t>
      </w:r>
    </w:p>
    <w:p w14:paraId="7A25F89B" w14:textId="590E9DA1" w:rsidR="00293248" w:rsidRPr="003D1A37" w:rsidRDefault="00D76AED" w:rsidP="00E274A6">
      <w:pPr>
        <w:pStyle w:val="Body"/>
        <w:ind w:left="860" w:hanging="860"/>
        <w:rPr>
          <w:rFonts w:ascii="Garamond" w:eastAsia="Garamond" w:hAnsi="Garamond" w:cs="Garamond"/>
          <w:i/>
          <w:iCs/>
        </w:rPr>
      </w:pPr>
      <w:r w:rsidRPr="003D1A37">
        <w:rPr>
          <w:rFonts w:ascii="Garamond" w:hAnsi="Garamond"/>
        </w:rPr>
        <w:t>200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Mission Period Native American Settlement and Interaction on Sapelo Island, Georgia</w:t>
      </w:r>
      <w:r w:rsidR="00E7058D" w:rsidRPr="003D1A37">
        <w:rPr>
          <w:rFonts w:ascii="Garamond" w:hAnsi="Garamond"/>
        </w:rPr>
        <w:t xml:space="preserve">. The Georgia Department of Natural Resources, Historic Preservation Division, Atlanta, Georgia.  </w:t>
      </w:r>
      <w:r w:rsidR="00E7058D" w:rsidRPr="003D1A37">
        <w:rPr>
          <w:rFonts w:ascii="Garamond" w:hAnsi="Garamond"/>
          <w:i/>
          <w:iCs/>
        </w:rPr>
        <w:t xml:space="preserve"> </w:t>
      </w:r>
    </w:p>
    <w:p w14:paraId="1DBF4840" w14:textId="77777777" w:rsidR="00293248" w:rsidRPr="003D1A37" w:rsidRDefault="00293248">
      <w:pPr>
        <w:pStyle w:val="Body"/>
        <w:rPr>
          <w:rFonts w:ascii="Garamond" w:eastAsia="Garamond" w:hAnsi="Garamond" w:cs="Garamond"/>
          <w:i/>
          <w:iCs/>
        </w:rPr>
      </w:pPr>
    </w:p>
    <w:p w14:paraId="295BF4B9" w14:textId="77777777" w:rsidR="00D76AED" w:rsidRPr="003D1A37" w:rsidRDefault="00E7058D">
      <w:pPr>
        <w:pStyle w:val="Body"/>
        <w:rPr>
          <w:rFonts w:ascii="Garamond" w:hAnsi="Garamond"/>
        </w:rPr>
      </w:pPr>
      <w:r w:rsidRPr="003D1A37">
        <w:rPr>
          <w:rFonts w:ascii="Garamond" w:hAnsi="Garamond"/>
          <w:b/>
          <w:bCs/>
        </w:rPr>
        <w:t>Thompson, Victor D.</w:t>
      </w:r>
    </w:p>
    <w:p w14:paraId="4E436F21" w14:textId="4010A173" w:rsidR="00293248" w:rsidRPr="003D1A37" w:rsidRDefault="00E7058D" w:rsidP="00E274A6">
      <w:pPr>
        <w:pStyle w:val="Body"/>
        <w:ind w:left="860" w:hanging="860"/>
        <w:rPr>
          <w:rFonts w:ascii="Garamond" w:eastAsia="Garamond" w:hAnsi="Garamond" w:cs="Garamond"/>
        </w:rPr>
      </w:pPr>
      <w:r w:rsidRPr="003D1A37">
        <w:rPr>
          <w:rFonts w:ascii="Garamond" w:hAnsi="Garamond"/>
        </w:rPr>
        <w:t>2002a</w:t>
      </w:r>
      <w:r w:rsidR="00F452BA" w:rsidRPr="003D1A37">
        <w:rPr>
          <w:rFonts w:ascii="Garamond" w:hAnsi="Garamond"/>
        </w:rPr>
        <w:tab/>
      </w:r>
      <w:r w:rsidRPr="003D1A37">
        <w:rPr>
          <w:rFonts w:ascii="Garamond" w:hAnsi="Garamond"/>
          <w:i/>
          <w:iCs/>
        </w:rPr>
        <w:t>Technical Choice and Cooking Technology among Holocene Hunter-Gatherers of the South Atlantic Coast: A Reanalysis of the Sapelo Shell Ring Materials</w:t>
      </w:r>
      <w:r w:rsidRPr="003D1A37">
        <w:rPr>
          <w:rFonts w:ascii="Garamond" w:hAnsi="Garamond"/>
        </w:rPr>
        <w:t>.  Report on file at the Antonio J. Waring Laboratory of Archaeology, University of West Georgia.</w:t>
      </w:r>
    </w:p>
    <w:p w14:paraId="0C0B2174" w14:textId="77777777" w:rsidR="00293248" w:rsidRPr="003D1A37" w:rsidRDefault="00293248">
      <w:pPr>
        <w:pStyle w:val="Body"/>
        <w:rPr>
          <w:rFonts w:ascii="Garamond" w:eastAsia="Garamond" w:hAnsi="Garamond" w:cs="Garamond"/>
        </w:rPr>
      </w:pPr>
    </w:p>
    <w:p w14:paraId="6414BA23"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20F182A" w14:textId="5701A01C" w:rsidR="00293248" w:rsidRPr="003D1A37" w:rsidRDefault="00F452BA" w:rsidP="00E274A6">
      <w:pPr>
        <w:pStyle w:val="Body"/>
        <w:ind w:left="860" w:hanging="860"/>
        <w:rPr>
          <w:rFonts w:ascii="Garamond" w:eastAsia="Garamond" w:hAnsi="Garamond" w:cs="Garamond"/>
        </w:rPr>
      </w:pPr>
      <w:r w:rsidRPr="003D1A37">
        <w:rPr>
          <w:rFonts w:ascii="Garamond" w:hAnsi="Garamond"/>
        </w:rPr>
        <w:t>2002b</w:t>
      </w:r>
      <w:r w:rsidR="00E7058D" w:rsidRPr="003D1A37">
        <w:rPr>
          <w:rFonts w:ascii="Garamond" w:hAnsi="Garamond"/>
        </w:rPr>
        <w:t xml:space="preserve"> </w:t>
      </w:r>
      <w:r w:rsidRPr="003D1A37">
        <w:rPr>
          <w:rFonts w:ascii="Garamond" w:hAnsi="Garamond"/>
        </w:rPr>
        <w:tab/>
      </w:r>
      <w:r w:rsidR="00E7058D" w:rsidRPr="003D1A37">
        <w:rPr>
          <w:rFonts w:ascii="Garamond" w:hAnsi="Garamond"/>
          <w:i/>
          <w:iCs/>
        </w:rPr>
        <w:t>The Zooarchaeology of the Sapelo Shell Ring Site (9MC23).</w:t>
      </w:r>
      <w:r w:rsidR="00E7058D" w:rsidRPr="003D1A37">
        <w:rPr>
          <w:rFonts w:ascii="Garamond" w:hAnsi="Garamond"/>
        </w:rPr>
        <w:t xml:space="preserve"> Report on file at the Antonio J. Waring Laboratory of Archaeology, University of West Georgia.</w:t>
      </w:r>
    </w:p>
    <w:p w14:paraId="381EBF80" w14:textId="77777777" w:rsidR="00293248" w:rsidRPr="003D1A37" w:rsidRDefault="00293248">
      <w:pPr>
        <w:pStyle w:val="Body"/>
        <w:rPr>
          <w:rFonts w:ascii="Garamond" w:eastAsia="Garamond" w:hAnsi="Garamond" w:cs="Garamond"/>
        </w:rPr>
      </w:pPr>
    </w:p>
    <w:p w14:paraId="2F97B508" w14:textId="77777777" w:rsidR="00D76AED" w:rsidRPr="003D1A37" w:rsidRDefault="00E7058D">
      <w:pPr>
        <w:pStyle w:val="Body"/>
        <w:rPr>
          <w:rFonts w:ascii="Garamond" w:hAnsi="Garamond"/>
        </w:rPr>
      </w:pPr>
      <w:r w:rsidRPr="003D1A37">
        <w:rPr>
          <w:rFonts w:ascii="Garamond" w:hAnsi="Garamond"/>
        </w:rPr>
        <w:t xml:space="preserve">Richard Jefferies, </w:t>
      </w:r>
      <w:r w:rsidRPr="003D1A37">
        <w:rPr>
          <w:rFonts w:ascii="Garamond" w:hAnsi="Garamond"/>
          <w:b/>
          <w:bCs/>
        </w:rPr>
        <w:t>Victor D. Thompson</w:t>
      </w:r>
      <w:r w:rsidR="00D76AED" w:rsidRPr="003D1A37">
        <w:rPr>
          <w:rFonts w:ascii="Garamond" w:hAnsi="Garamond"/>
        </w:rPr>
        <w:t>, and George Milner</w:t>
      </w:r>
    </w:p>
    <w:p w14:paraId="0EA56CD7" w14:textId="6D83D4B8" w:rsidR="00293248" w:rsidRPr="003D1A37" w:rsidRDefault="00D76AED" w:rsidP="00E274A6">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Cypress Creek Archaeological Project: Archaic Adaptive Strategies in West Central Kentucky</w:t>
      </w:r>
      <w:r w:rsidR="00E7058D" w:rsidRPr="003D1A37">
        <w:rPr>
          <w:rFonts w:ascii="Garamond" w:hAnsi="Garamond"/>
        </w:rPr>
        <w:t>.  Kentucky Heritage Council, Frankfort Kentucky.</w:t>
      </w:r>
    </w:p>
    <w:p w14:paraId="7B4D37B0" w14:textId="77777777" w:rsidR="00293248" w:rsidRPr="003D1A37" w:rsidRDefault="00293248">
      <w:pPr>
        <w:pStyle w:val="Body"/>
        <w:rPr>
          <w:rFonts w:ascii="Garamond" w:eastAsia="Garamond" w:hAnsi="Garamond" w:cs="Garamond"/>
        </w:rPr>
      </w:pPr>
    </w:p>
    <w:p w14:paraId="1247DBD5" w14:textId="77777777" w:rsidR="00D76AED" w:rsidRPr="003D1A37" w:rsidRDefault="00E7058D">
      <w:pPr>
        <w:pStyle w:val="Body"/>
        <w:rPr>
          <w:rFonts w:ascii="Garamond" w:hAnsi="Garamond"/>
        </w:rPr>
      </w:pPr>
      <w:r w:rsidRPr="003D1A37">
        <w:rPr>
          <w:rFonts w:ascii="Garamond" w:hAnsi="Garamond"/>
        </w:rPr>
        <w:t xml:space="preserve">Alexander, Lawrence, Emily Williams, and </w:t>
      </w:r>
      <w:r w:rsidRPr="003D1A37">
        <w:rPr>
          <w:rFonts w:ascii="Garamond" w:hAnsi="Garamond"/>
          <w:b/>
          <w:bCs/>
        </w:rPr>
        <w:t>Victor D. Thompson</w:t>
      </w:r>
    </w:p>
    <w:p w14:paraId="5C5E54FF" w14:textId="6D54E937" w:rsidR="00293248" w:rsidRPr="003D1A37" w:rsidRDefault="00D76AED" w:rsidP="00E274A6">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s 1MA657, 1MA767, 1MA768, and 1MA769, at Redstone Arsenal, Madison County, Alabama</w:t>
      </w:r>
      <w:r w:rsidR="00E7058D" w:rsidRPr="003D1A37">
        <w:rPr>
          <w:rFonts w:ascii="Garamond" w:hAnsi="Garamond"/>
        </w:rPr>
        <w:t>. U.S. Army Redstone Arsenal, Alabama 35898, and Alabama Historical Commission Montgomery, Alabama.</w:t>
      </w:r>
    </w:p>
    <w:p w14:paraId="29EF906E" w14:textId="77777777" w:rsidR="00293248" w:rsidRPr="003D1A37" w:rsidRDefault="00293248">
      <w:pPr>
        <w:pStyle w:val="Body"/>
        <w:rPr>
          <w:rFonts w:ascii="Garamond" w:eastAsia="Garamond" w:hAnsi="Garamond" w:cs="Garamond"/>
        </w:rPr>
      </w:pPr>
    </w:p>
    <w:p w14:paraId="4DFEE8B1" w14:textId="77777777" w:rsidR="00D76AED" w:rsidRPr="003D1A37" w:rsidRDefault="00E7058D">
      <w:pPr>
        <w:pStyle w:val="Body"/>
        <w:rPr>
          <w:rFonts w:ascii="Garamond" w:hAnsi="Garamond"/>
        </w:rPr>
      </w:pPr>
      <w:r w:rsidRPr="003D1A37">
        <w:rPr>
          <w:rFonts w:ascii="Garamond" w:hAnsi="Garamond"/>
        </w:rPr>
        <w:t xml:space="preserve">Alexander, Lawrence, S., </w:t>
      </w:r>
      <w:r w:rsidRPr="003D1A37">
        <w:rPr>
          <w:rFonts w:ascii="Garamond" w:hAnsi="Garamond"/>
          <w:b/>
          <w:bCs/>
        </w:rPr>
        <w:t>Victor D. Thompson</w:t>
      </w:r>
      <w:r w:rsidR="00D76AED" w:rsidRPr="003D1A37">
        <w:rPr>
          <w:rFonts w:ascii="Garamond" w:hAnsi="Garamond"/>
        </w:rPr>
        <w:t>, and Jeff M. Thomson</w:t>
      </w:r>
    </w:p>
    <w:p w14:paraId="6684A4F9" w14:textId="61BB666A" w:rsidR="00293248" w:rsidRPr="003D1A37" w:rsidRDefault="00D76AED" w:rsidP="00E274A6">
      <w:pPr>
        <w:pStyle w:val="Body"/>
        <w:ind w:left="860" w:hanging="860"/>
        <w:rPr>
          <w:rFonts w:ascii="Garamond" w:eastAsia="Garamond" w:hAnsi="Garamond" w:cs="Garamond"/>
        </w:rPr>
      </w:pPr>
      <w:r w:rsidRPr="003D1A37">
        <w:rPr>
          <w:rFonts w:ascii="Garamond" w:hAnsi="Garamond"/>
        </w:rPr>
        <w:t>199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 Archaeological Survey of 72 Hectares for a Proposed Wildlife Habitat Improvement on Redstone Arsenal, Madison County, Alabama</w:t>
      </w:r>
      <w:r w:rsidR="00E7058D" w:rsidRPr="003D1A37">
        <w:rPr>
          <w:rFonts w:ascii="Garamond" w:hAnsi="Garamond"/>
        </w:rPr>
        <w:t>. U.S. Army Redstone Arsenal, Alabama 35898, and Alabama Historical Commission Montgomery, Alabama.</w:t>
      </w:r>
    </w:p>
    <w:p w14:paraId="09B9DC92" w14:textId="77777777" w:rsidR="00293248" w:rsidRPr="003D1A37" w:rsidRDefault="00293248">
      <w:pPr>
        <w:pStyle w:val="Body"/>
        <w:rPr>
          <w:rFonts w:ascii="Garamond" w:eastAsia="Garamond" w:hAnsi="Garamond" w:cs="Garamond"/>
        </w:rPr>
      </w:pPr>
    </w:p>
    <w:p w14:paraId="1261AAA3" w14:textId="77777777" w:rsidR="00D76AED" w:rsidRPr="003D1A37" w:rsidRDefault="00E7058D">
      <w:pPr>
        <w:pStyle w:val="Body"/>
        <w:rPr>
          <w:rFonts w:ascii="Garamond" w:hAnsi="Garamond"/>
        </w:rPr>
      </w:pPr>
      <w:r w:rsidRPr="003D1A37">
        <w:rPr>
          <w:rFonts w:ascii="Garamond" w:hAnsi="Garamond"/>
        </w:rPr>
        <w:t xml:space="preserve">Alexander, L.S., H. Russel Campbell, Daniel J. Minnich, and </w:t>
      </w:r>
      <w:r w:rsidRPr="003D1A37">
        <w:rPr>
          <w:rFonts w:ascii="Garamond" w:hAnsi="Garamond"/>
          <w:b/>
          <w:bCs/>
        </w:rPr>
        <w:t>Victor D. Thompson</w:t>
      </w:r>
    </w:p>
    <w:p w14:paraId="3A4F8709" w14:textId="22317A0F" w:rsidR="00293248" w:rsidRPr="003D1A37" w:rsidRDefault="00D76AED" w:rsidP="00E274A6">
      <w:pPr>
        <w:pStyle w:val="Body"/>
        <w:ind w:left="864" w:hanging="864"/>
        <w:rPr>
          <w:rFonts w:ascii="Garamond" w:eastAsia="Garamond" w:hAnsi="Garamond" w:cs="Garamond"/>
        </w:rPr>
      </w:pPr>
      <w:r w:rsidRPr="003D1A37">
        <w:rPr>
          <w:rFonts w:ascii="Garamond" w:hAnsi="Garamond"/>
        </w:rPr>
        <w:t>1999</w:t>
      </w:r>
      <w:r w:rsidR="00E7058D" w:rsidRPr="003D1A37">
        <w:rPr>
          <w:rFonts w:ascii="Garamond" w:hAnsi="Garamond"/>
        </w:rPr>
        <w:t xml:space="preserve"> </w:t>
      </w:r>
      <w:r w:rsidR="00121FEB" w:rsidRPr="003D1A37">
        <w:rPr>
          <w:rFonts w:ascii="Garamond" w:hAnsi="Garamond"/>
        </w:rPr>
        <w:tab/>
      </w:r>
      <w:r w:rsidR="00E7058D" w:rsidRPr="003D1A37">
        <w:rPr>
          <w:rFonts w:ascii="Garamond" w:hAnsi="Garamond"/>
          <w:i/>
          <w:iCs/>
        </w:rPr>
        <w:t>A Phase I Archaeological Survey of State Route 386, Sumner County, Tennessee</w:t>
      </w:r>
      <w:r w:rsidR="00E7058D" w:rsidRPr="003D1A37">
        <w:rPr>
          <w:rFonts w:ascii="Garamond" w:hAnsi="Garamond"/>
        </w:rPr>
        <w:t>. Tennessee Department of Transportation, Nashville.</w:t>
      </w:r>
    </w:p>
    <w:p w14:paraId="17FC2E60" w14:textId="77777777" w:rsidR="00293248" w:rsidRPr="003D1A37" w:rsidRDefault="00293248">
      <w:pPr>
        <w:pStyle w:val="Body"/>
        <w:rPr>
          <w:rFonts w:ascii="Garamond" w:eastAsia="Garamond" w:hAnsi="Garamond" w:cs="Garamond"/>
        </w:rPr>
      </w:pPr>
    </w:p>
    <w:p w14:paraId="08EFF66C" w14:textId="77777777" w:rsidR="00D76AED" w:rsidRPr="003D1A37" w:rsidRDefault="00E7058D">
      <w:pPr>
        <w:pStyle w:val="Body"/>
        <w:rPr>
          <w:rFonts w:ascii="Garamond" w:hAnsi="Garamond"/>
        </w:rPr>
      </w:pPr>
      <w:r w:rsidRPr="003D1A37">
        <w:rPr>
          <w:rFonts w:ascii="Garamond" w:hAnsi="Garamond"/>
        </w:rPr>
        <w:t xml:space="preserve">Alexander, Lawrence, Carl Kuttruff, and </w:t>
      </w:r>
      <w:r w:rsidRPr="003D1A37">
        <w:rPr>
          <w:rFonts w:ascii="Garamond" w:hAnsi="Garamond"/>
          <w:b/>
          <w:bCs/>
        </w:rPr>
        <w:t>Victor D. Thompson</w:t>
      </w:r>
    </w:p>
    <w:p w14:paraId="408BE501" w14:textId="7472EBC5" w:rsidR="00293248" w:rsidRPr="003D1A37" w:rsidRDefault="00D76AED" w:rsidP="00E274A6">
      <w:pPr>
        <w:pStyle w:val="Body"/>
        <w:ind w:left="860" w:hanging="860"/>
        <w:rPr>
          <w:rFonts w:ascii="Garamond" w:eastAsia="Garamond" w:hAnsi="Garamond" w:cs="Garamond"/>
        </w:rPr>
      </w:pPr>
      <w:r w:rsidRPr="003D1A37">
        <w:rPr>
          <w:rFonts w:ascii="Garamond" w:hAnsi="Garamond"/>
        </w:rPr>
        <w:t>1999a</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 40LD52 in Loudon County, Tennessee</w:t>
      </w:r>
      <w:r w:rsidR="00E7058D" w:rsidRPr="003D1A37">
        <w:rPr>
          <w:rFonts w:ascii="Garamond" w:hAnsi="Garamond"/>
        </w:rPr>
        <w:t>. Tennessee Department of Transportation, Nashville.</w:t>
      </w:r>
    </w:p>
    <w:p w14:paraId="51DD1FD1" w14:textId="77777777" w:rsidR="00293248" w:rsidRPr="003D1A37" w:rsidRDefault="00293248">
      <w:pPr>
        <w:pStyle w:val="Body"/>
        <w:rPr>
          <w:rFonts w:ascii="Garamond" w:eastAsia="Garamond" w:hAnsi="Garamond" w:cs="Garamond"/>
        </w:rPr>
      </w:pPr>
    </w:p>
    <w:p w14:paraId="63B4F882" w14:textId="77777777" w:rsidR="00D76AED" w:rsidRPr="003D1A37" w:rsidRDefault="00E7058D">
      <w:pPr>
        <w:pStyle w:val="Body"/>
        <w:rPr>
          <w:rFonts w:ascii="Garamond" w:hAnsi="Garamond"/>
        </w:rPr>
      </w:pPr>
      <w:r w:rsidRPr="003D1A37">
        <w:rPr>
          <w:rFonts w:ascii="Garamond" w:hAnsi="Garamond"/>
        </w:rPr>
        <w:t xml:space="preserve">Alexander, Lawrence, Carl Kuttruff, and </w:t>
      </w:r>
      <w:r w:rsidRPr="003D1A37">
        <w:rPr>
          <w:rFonts w:ascii="Garamond" w:hAnsi="Garamond"/>
          <w:b/>
          <w:bCs/>
        </w:rPr>
        <w:t>Victor D. Thompson</w:t>
      </w:r>
    </w:p>
    <w:p w14:paraId="2B1A8791" w14:textId="2FD75F61" w:rsidR="00293248" w:rsidRPr="003D1A37" w:rsidRDefault="00D76AED" w:rsidP="00E274A6">
      <w:pPr>
        <w:pStyle w:val="Body"/>
        <w:ind w:left="860" w:hanging="860"/>
        <w:rPr>
          <w:rFonts w:ascii="Garamond" w:eastAsia="Garamond" w:hAnsi="Garamond" w:cs="Garamond"/>
        </w:rPr>
      </w:pPr>
      <w:r w:rsidRPr="003D1A37">
        <w:rPr>
          <w:rFonts w:ascii="Garamond" w:hAnsi="Garamond"/>
        </w:rPr>
        <w:lastRenderedPageBreak/>
        <w:t>1999b</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s 40CR207 and 40CR</w:t>
      </w:r>
      <w:proofErr w:type="gramStart"/>
      <w:r w:rsidR="00E7058D" w:rsidRPr="003D1A37">
        <w:rPr>
          <w:rFonts w:ascii="Garamond" w:hAnsi="Garamond"/>
          <w:i/>
          <w:iCs/>
        </w:rPr>
        <w:t>210  in</w:t>
      </w:r>
      <w:proofErr w:type="gramEnd"/>
      <w:r w:rsidR="00E7058D" w:rsidRPr="003D1A37">
        <w:rPr>
          <w:rFonts w:ascii="Garamond" w:hAnsi="Garamond"/>
          <w:i/>
          <w:iCs/>
        </w:rPr>
        <w:t xml:space="preserve"> Carter County, Tennessee</w:t>
      </w:r>
      <w:r w:rsidR="00E7058D" w:rsidRPr="003D1A37">
        <w:rPr>
          <w:rFonts w:ascii="Garamond" w:hAnsi="Garamond"/>
        </w:rPr>
        <w:t xml:space="preserve">. Tennessee Department of Transportation, Nashville. </w:t>
      </w:r>
    </w:p>
    <w:p w14:paraId="33CF9C12" w14:textId="77777777" w:rsidR="00293248" w:rsidRPr="003D1A37" w:rsidRDefault="00293248">
      <w:pPr>
        <w:pStyle w:val="Body"/>
        <w:rPr>
          <w:rFonts w:ascii="Garamond" w:eastAsia="Garamond" w:hAnsi="Garamond" w:cs="Garamond"/>
        </w:rPr>
      </w:pPr>
    </w:p>
    <w:p w14:paraId="41FB81D7" w14:textId="77777777" w:rsidR="00D76AED" w:rsidRPr="003D1A37" w:rsidRDefault="00E7058D">
      <w:pPr>
        <w:pStyle w:val="Body"/>
        <w:rPr>
          <w:rFonts w:ascii="Garamond" w:hAnsi="Garamond"/>
        </w:rPr>
      </w:pPr>
      <w:r w:rsidRPr="003D1A37">
        <w:rPr>
          <w:rFonts w:ascii="Garamond" w:hAnsi="Garamond"/>
        </w:rPr>
        <w:t xml:space="preserve">Alexander, Lawrence and </w:t>
      </w:r>
      <w:r w:rsidRPr="003D1A37">
        <w:rPr>
          <w:rFonts w:ascii="Garamond" w:hAnsi="Garamond"/>
          <w:b/>
          <w:bCs/>
        </w:rPr>
        <w:t>Victor D. Thompson</w:t>
      </w:r>
    </w:p>
    <w:p w14:paraId="3EA32293" w14:textId="7A5F29E6" w:rsidR="00293248" w:rsidRPr="003D1A37" w:rsidRDefault="00D76AED" w:rsidP="00E274A6">
      <w:pPr>
        <w:pStyle w:val="Body"/>
        <w:ind w:left="860" w:hanging="860"/>
        <w:rPr>
          <w:rFonts w:ascii="Garamond" w:eastAsia="Garamond" w:hAnsi="Garamond" w:cs="Garamond"/>
        </w:rPr>
      </w:pPr>
      <w:r w:rsidRPr="003D1A37">
        <w:rPr>
          <w:rFonts w:ascii="Garamond" w:hAnsi="Garamond"/>
        </w:rPr>
        <w:t>199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 Archaeological Survey of US 231 Bypass from South US 231 to Baddour Parkway, Wilson County</w:t>
      </w:r>
      <w:r w:rsidR="00E7058D" w:rsidRPr="003D1A37">
        <w:rPr>
          <w:rFonts w:ascii="Garamond" w:hAnsi="Garamond"/>
        </w:rPr>
        <w:t>. Tennessee Department of Transportation, Nashville.</w:t>
      </w:r>
    </w:p>
    <w:p w14:paraId="1372388C" w14:textId="77777777" w:rsidR="00293248" w:rsidRPr="003D1A37" w:rsidRDefault="00293248">
      <w:pPr>
        <w:pStyle w:val="Body"/>
        <w:rPr>
          <w:rFonts w:ascii="Garamond" w:eastAsia="Garamond" w:hAnsi="Garamond" w:cs="Garamond"/>
        </w:rPr>
      </w:pPr>
    </w:p>
    <w:p w14:paraId="1FF00FDA" w14:textId="377E3785" w:rsidR="00293248" w:rsidRPr="003D1A37" w:rsidRDefault="008B243B">
      <w:pPr>
        <w:pStyle w:val="Body"/>
        <w:rPr>
          <w:rFonts w:ascii="Garamond" w:eastAsia="Garamond" w:hAnsi="Garamond" w:cs="Garamond"/>
          <w:b/>
          <w:bCs/>
        </w:rPr>
      </w:pPr>
      <w:r w:rsidRPr="003D1A37">
        <w:rPr>
          <w:rFonts w:ascii="Garamond" w:hAnsi="Garamond"/>
          <w:b/>
          <w:bCs/>
        </w:rPr>
        <w:t>Citable D</w:t>
      </w:r>
      <w:r w:rsidR="00E7058D" w:rsidRPr="003D1A37">
        <w:rPr>
          <w:rFonts w:ascii="Garamond" w:hAnsi="Garamond"/>
          <w:b/>
          <w:bCs/>
        </w:rPr>
        <w:t>ata</w:t>
      </w:r>
    </w:p>
    <w:p w14:paraId="579CF27D" w14:textId="77777777" w:rsidR="00293248" w:rsidRPr="003D1A37" w:rsidRDefault="00293248">
      <w:pPr>
        <w:pStyle w:val="Body"/>
        <w:rPr>
          <w:rFonts w:ascii="Garamond" w:eastAsia="Garamond" w:hAnsi="Garamond" w:cs="Garamond"/>
          <w:b/>
          <w:bCs/>
        </w:rPr>
      </w:pPr>
    </w:p>
    <w:p w14:paraId="364AEDBD" w14:textId="03C1977A" w:rsidR="002332D4" w:rsidRDefault="002332D4" w:rsidP="00841384">
      <w:pPr>
        <w:shd w:val="clear" w:color="auto" w:fill="FFFFFF"/>
        <w:rPr>
          <w:rFonts w:ascii="Garamond" w:eastAsia="Times New Roman" w:hAnsi="Garamond"/>
          <w:bCs/>
          <w:color w:val="000000"/>
          <w:spacing w:val="-1"/>
        </w:rPr>
      </w:pPr>
      <w:r w:rsidRPr="002332D4">
        <w:rPr>
          <w:rFonts w:ascii="Garamond" w:eastAsia="Times New Roman" w:hAnsi="Garamond"/>
          <w:bCs/>
          <w:color w:val="000000"/>
          <w:spacing w:val="-1"/>
        </w:rPr>
        <w:t xml:space="preserve">Garland, Carey J. </w:t>
      </w:r>
      <w:r w:rsidRPr="002332D4">
        <w:rPr>
          <w:rFonts w:ascii="Garamond" w:eastAsia="Times New Roman" w:hAnsi="Garamond"/>
          <w:b/>
          <w:color w:val="000000"/>
          <w:spacing w:val="-1"/>
        </w:rPr>
        <w:t>Victor D. Thompson</w:t>
      </w:r>
      <w:r>
        <w:rPr>
          <w:rFonts w:ascii="Garamond" w:eastAsia="Times New Roman" w:hAnsi="Garamond"/>
          <w:bCs/>
          <w:color w:val="000000"/>
          <w:spacing w:val="-1"/>
        </w:rPr>
        <w:t xml:space="preserve">, </w:t>
      </w:r>
      <w:r w:rsidRPr="002332D4">
        <w:rPr>
          <w:rFonts w:ascii="Garamond" w:eastAsia="Times New Roman" w:hAnsi="Garamond"/>
          <w:bCs/>
          <w:color w:val="000000"/>
          <w:spacing w:val="-1"/>
        </w:rPr>
        <w:t xml:space="preserve">et al. </w:t>
      </w:r>
    </w:p>
    <w:p w14:paraId="5FB0B5BC" w14:textId="0783F65C" w:rsidR="002332D4" w:rsidRDefault="002332D4" w:rsidP="002332D4">
      <w:pPr>
        <w:shd w:val="clear" w:color="auto" w:fill="FFFFFF"/>
        <w:ind w:left="860" w:hanging="860"/>
        <w:rPr>
          <w:rFonts w:ascii="Garamond" w:eastAsia="Times New Roman" w:hAnsi="Garamond"/>
          <w:bCs/>
          <w:color w:val="000000"/>
          <w:spacing w:val="-1"/>
        </w:rPr>
      </w:pPr>
      <w:r w:rsidRPr="002332D4">
        <w:rPr>
          <w:rFonts w:ascii="Garamond" w:eastAsia="Times New Roman" w:hAnsi="Garamond"/>
          <w:bCs/>
          <w:color w:val="000000"/>
          <w:spacing w:val="-1"/>
        </w:rPr>
        <w:t>202</w:t>
      </w:r>
      <w:r w:rsidR="001150F7">
        <w:rPr>
          <w:rFonts w:ascii="Garamond" w:eastAsia="Times New Roman" w:hAnsi="Garamond"/>
          <w:bCs/>
          <w:color w:val="000000"/>
          <w:spacing w:val="-1"/>
        </w:rPr>
        <w:t>2</w:t>
      </w:r>
      <w:r w:rsidRPr="002332D4">
        <w:rPr>
          <w:rFonts w:ascii="Garamond" w:eastAsia="Times New Roman" w:hAnsi="Garamond"/>
          <w:bCs/>
          <w:color w:val="000000"/>
          <w:spacing w:val="-1"/>
        </w:rPr>
        <w:t xml:space="preserve"> </w:t>
      </w:r>
      <w:r>
        <w:rPr>
          <w:rFonts w:ascii="Garamond" w:eastAsia="Times New Roman" w:hAnsi="Garamond"/>
          <w:bCs/>
          <w:color w:val="000000"/>
          <w:spacing w:val="-1"/>
        </w:rPr>
        <w:tab/>
      </w:r>
      <w:r w:rsidRPr="002332D4">
        <w:rPr>
          <w:rFonts w:ascii="Garamond" w:eastAsia="Times New Roman" w:hAnsi="Garamond"/>
          <w:bCs/>
          <w:color w:val="000000"/>
          <w:spacing w:val="-1"/>
        </w:rPr>
        <w:t xml:space="preserve">Shell geochemistry and environmental instability along the Georgia Coast during the Late Archaic Period (5000 - 3800 BP). Georgia Coastal Ecosystems LTER Project, University of Georgia, Long Term Ecological Research Network. </w:t>
      </w:r>
      <w:hyperlink r:id="rId28" w:history="1">
        <w:r w:rsidRPr="00347366">
          <w:rPr>
            <w:rStyle w:val="Hyperlink"/>
            <w:rFonts w:ascii="Garamond" w:eastAsia="Times New Roman" w:hAnsi="Garamond"/>
            <w:bCs/>
            <w:spacing w:val="-1"/>
          </w:rPr>
          <w:t>http://dx.doi.org/10.6073/pasta/4a7b654d265cca39fabaac3f4aeb55b2</w:t>
        </w:r>
      </w:hyperlink>
    </w:p>
    <w:p w14:paraId="375F11A8" w14:textId="77777777" w:rsidR="002332D4" w:rsidRDefault="002332D4" w:rsidP="00841384">
      <w:pPr>
        <w:shd w:val="clear" w:color="auto" w:fill="FFFFFF"/>
        <w:rPr>
          <w:rFonts w:ascii="Garamond" w:eastAsia="Times New Roman" w:hAnsi="Garamond"/>
          <w:bCs/>
          <w:color w:val="000000"/>
          <w:spacing w:val="-1"/>
        </w:rPr>
      </w:pPr>
    </w:p>
    <w:p w14:paraId="3908EBFE" w14:textId="1B721629" w:rsidR="00841384" w:rsidRDefault="00841384" w:rsidP="00841384">
      <w:pPr>
        <w:shd w:val="clear" w:color="auto" w:fill="FFFFFF"/>
        <w:rPr>
          <w:rFonts w:ascii="Garamond" w:eastAsia="Times New Roman" w:hAnsi="Garamond"/>
          <w:b/>
          <w:bCs/>
          <w:iCs/>
          <w:color w:val="000000"/>
          <w:spacing w:val="-1"/>
        </w:rPr>
      </w:pPr>
      <w:r w:rsidRPr="00841384">
        <w:rPr>
          <w:rFonts w:ascii="Garamond" w:eastAsia="Times New Roman" w:hAnsi="Garamond"/>
          <w:bCs/>
          <w:color w:val="000000"/>
          <w:spacing w:val="-1"/>
        </w:rPr>
        <w:t>Garland C</w:t>
      </w:r>
      <w:r>
        <w:rPr>
          <w:rFonts w:ascii="Garamond" w:eastAsia="Times New Roman" w:hAnsi="Garamond"/>
          <w:bCs/>
          <w:color w:val="000000"/>
          <w:spacing w:val="-1"/>
        </w:rPr>
        <w:t xml:space="preserve">arey </w:t>
      </w:r>
      <w:r w:rsidRPr="00841384">
        <w:rPr>
          <w:rFonts w:ascii="Garamond" w:eastAsia="Times New Roman" w:hAnsi="Garamond"/>
          <w:bCs/>
          <w:color w:val="000000"/>
          <w:spacing w:val="-1"/>
        </w:rPr>
        <w:t>J.</w:t>
      </w:r>
      <w:r>
        <w:rPr>
          <w:rFonts w:ascii="Garamond" w:eastAsia="Times New Roman" w:hAnsi="Garamond"/>
          <w:bCs/>
          <w:color w:val="000000"/>
          <w:spacing w:val="-1"/>
        </w:rPr>
        <w:t xml:space="preserve">, </w:t>
      </w:r>
      <w:r w:rsidRPr="0073366D">
        <w:rPr>
          <w:rFonts w:ascii="Garamond" w:eastAsia="Times New Roman" w:hAnsi="Garamond"/>
          <w:b/>
          <w:color w:val="000000"/>
          <w:spacing w:val="-1"/>
        </w:rPr>
        <w:t xml:space="preserve">Victor D. </w:t>
      </w:r>
      <w:r w:rsidRPr="00841384">
        <w:rPr>
          <w:rFonts w:ascii="Garamond" w:eastAsia="Times New Roman" w:hAnsi="Garamond"/>
          <w:b/>
          <w:color w:val="000000"/>
          <w:spacing w:val="-1"/>
        </w:rPr>
        <w:t>Thompson</w:t>
      </w:r>
      <w:r>
        <w:rPr>
          <w:rFonts w:ascii="Garamond" w:eastAsia="Times New Roman" w:hAnsi="Garamond"/>
          <w:color w:val="000000"/>
          <w:spacing w:val="-1"/>
        </w:rPr>
        <w:t xml:space="preserve">, </w:t>
      </w:r>
      <w:r w:rsidR="00BC4EC5">
        <w:rPr>
          <w:rFonts w:ascii="Garamond" w:eastAsia="Times New Roman" w:hAnsi="Garamond"/>
          <w:color w:val="000000"/>
          <w:spacing w:val="-1"/>
        </w:rPr>
        <w:t>et al.</w:t>
      </w:r>
    </w:p>
    <w:p w14:paraId="18BF22D8" w14:textId="4AAE9888" w:rsidR="00841384" w:rsidRDefault="00841384" w:rsidP="00841384">
      <w:pPr>
        <w:shd w:val="clear" w:color="auto" w:fill="FFFFFF"/>
        <w:ind w:left="864" w:hanging="864"/>
        <w:rPr>
          <w:rFonts w:eastAsia="Times New Roman"/>
          <w:color w:val="000000"/>
        </w:rPr>
      </w:pPr>
      <w:r>
        <w:rPr>
          <w:rFonts w:ascii="Garamond" w:eastAsia="Times New Roman" w:hAnsi="Garamond"/>
          <w:bCs/>
          <w:iCs/>
          <w:color w:val="000000"/>
          <w:spacing w:val="-1"/>
        </w:rPr>
        <w:t>2021</w:t>
      </w:r>
      <w:r>
        <w:rPr>
          <w:rFonts w:ascii="Garamond" w:eastAsia="Times New Roman" w:hAnsi="Garamond"/>
          <w:bCs/>
          <w:iCs/>
          <w:color w:val="000000"/>
          <w:spacing w:val="-1"/>
        </w:rPr>
        <w:tab/>
        <w:t xml:space="preserve">Oyster Paleobiology along the South Atlantic Coast of the United States. Georgia Coastal Ecosystems LTER Project, University of Georgia, Long Term Ecological Research Network. DOI: </w:t>
      </w:r>
      <w:hyperlink r:id="rId29" w:history="1">
        <w:r w:rsidRPr="004800B8">
          <w:rPr>
            <w:rStyle w:val="Hyperlink"/>
            <w:rFonts w:ascii="Garamond" w:hAnsi="Garamond"/>
            <w:bCs/>
            <w:iCs/>
            <w:spacing w:val="-1"/>
          </w:rPr>
          <w:t>http://dx.doi.org/10.6073/pasta/581d10fe0cd0d1d87b1d0742d1f84ad0</w:t>
        </w:r>
      </w:hyperlink>
    </w:p>
    <w:p w14:paraId="42B86437" w14:textId="77777777" w:rsidR="00841384" w:rsidRDefault="00841384">
      <w:pPr>
        <w:pStyle w:val="Body"/>
        <w:rPr>
          <w:rFonts w:ascii="Garamond" w:hAnsi="Garamond"/>
        </w:rPr>
      </w:pPr>
    </w:p>
    <w:p w14:paraId="01CF1508" w14:textId="40CAE4CD" w:rsidR="00D76AED" w:rsidRPr="003D1A37" w:rsidRDefault="00E7058D">
      <w:pPr>
        <w:pStyle w:val="Body"/>
        <w:rPr>
          <w:rFonts w:ascii="Garamond" w:hAnsi="Garamond"/>
        </w:rPr>
      </w:pPr>
      <w:r w:rsidRPr="003D1A37">
        <w:rPr>
          <w:rFonts w:ascii="Garamond" w:hAnsi="Garamond"/>
        </w:rPr>
        <w:t xml:space="preserve">Turck, John A. and </w:t>
      </w:r>
      <w:r w:rsidRPr="003D1A37">
        <w:rPr>
          <w:rFonts w:ascii="Garamond" w:hAnsi="Garamond"/>
          <w:b/>
          <w:bCs/>
        </w:rPr>
        <w:t>Victor D. Thompson</w:t>
      </w:r>
    </w:p>
    <w:p w14:paraId="3B0F8C83" w14:textId="1E8BF5BE" w:rsidR="00293248" w:rsidRPr="003D1A37" w:rsidRDefault="00D76AED" w:rsidP="00E274A6">
      <w:pPr>
        <w:pStyle w:val="Body"/>
        <w:ind w:left="860" w:hanging="860"/>
        <w:rPr>
          <w:rFonts w:ascii="Garamond" w:eastAsia="Helvetica" w:hAnsi="Garamond" w:cs="Helvetica"/>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A Comprehensive Radiocarbon Date Database from Archaeological Contexts on the Coastal Plain of Georgia. Georgia Coastal Ecosystems LTER Project; University of Georgia; Long Term Ecological Research Network.</w:t>
      </w:r>
    </w:p>
    <w:p w14:paraId="5E8E5508" w14:textId="77777777" w:rsidR="00293248" w:rsidRPr="003D1A37" w:rsidRDefault="00E7058D" w:rsidP="00E274A6">
      <w:pPr>
        <w:pStyle w:val="Body"/>
        <w:ind w:firstLine="860"/>
        <w:rPr>
          <w:rFonts w:ascii="Garamond" w:eastAsia="Garamond" w:hAnsi="Garamond" w:cs="Garamond"/>
        </w:rPr>
      </w:pPr>
      <w:r w:rsidRPr="003D1A37">
        <w:rPr>
          <w:rFonts w:ascii="Garamond" w:hAnsi="Garamond"/>
        </w:rPr>
        <w:t xml:space="preserve">DOI: </w:t>
      </w:r>
      <w:r w:rsidRPr="003D1A37">
        <w:rPr>
          <w:rFonts w:ascii="Garamond" w:hAnsi="Garamond"/>
          <w:u w:val="single" w:color="000078"/>
        </w:rPr>
        <w:t>10.6073/pasta/d0a83dc508e50e5038e6b6a3ccca36d6</w:t>
      </w:r>
      <w:r w:rsidRPr="003D1A37">
        <w:rPr>
          <w:rFonts w:ascii="Garamond" w:hAnsi="Garamond"/>
        </w:rPr>
        <w:t xml:space="preserve"> </w:t>
      </w:r>
    </w:p>
    <w:p w14:paraId="1560ECC6" w14:textId="77777777" w:rsidR="00293248" w:rsidRPr="003D1A37" w:rsidRDefault="00293248">
      <w:pPr>
        <w:pStyle w:val="Body"/>
        <w:rPr>
          <w:rFonts w:ascii="Garamond" w:eastAsia="Garamond" w:hAnsi="Garamond" w:cs="Garamond"/>
        </w:rPr>
      </w:pPr>
    </w:p>
    <w:p w14:paraId="27670184" w14:textId="77777777" w:rsidR="00D76AED" w:rsidRPr="003D1A37" w:rsidRDefault="00E7058D">
      <w:pPr>
        <w:pStyle w:val="Body"/>
        <w:rPr>
          <w:rFonts w:ascii="Garamond" w:hAnsi="Garamond"/>
          <w:color w:val="00000A"/>
          <w:u w:color="00000A"/>
        </w:rPr>
      </w:pPr>
      <w:r w:rsidRPr="003D1A37">
        <w:rPr>
          <w:rFonts w:ascii="Garamond" w:hAnsi="Garamond"/>
          <w:color w:val="00000A"/>
          <w:u w:color="00000A"/>
        </w:rPr>
        <w:t xml:space="preserve">Turck, John A. and </w:t>
      </w:r>
      <w:r w:rsidRPr="003D1A37">
        <w:rPr>
          <w:rFonts w:ascii="Garamond" w:hAnsi="Garamond"/>
          <w:b/>
          <w:bCs/>
          <w:color w:val="00000A"/>
          <w:u w:color="00000A"/>
        </w:rPr>
        <w:t>Victor D. Thompson</w:t>
      </w:r>
    </w:p>
    <w:p w14:paraId="42682BBD" w14:textId="0BDFAA11" w:rsidR="00293248" w:rsidRPr="003D1A37" w:rsidRDefault="00D76AED" w:rsidP="00E274A6">
      <w:pPr>
        <w:pStyle w:val="Body"/>
        <w:ind w:left="860" w:hanging="860"/>
        <w:rPr>
          <w:rFonts w:ascii="Garamond" w:eastAsia="Garamond" w:hAnsi="Garamond" w:cs="Garamond"/>
          <w:color w:val="00000A"/>
          <w:u w:color="00000A"/>
        </w:rPr>
      </w:pPr>
      <w:r w:rsidRPr="003D1A37">
        <w:rPr>
          <w:rFonts w:ascii="Garamond" w:hAnsi="Garamond"/>
          <w:color w:val="00000A"/>
          <w:u w:color="00000A"/>
        </w:rPr>
        <w:t>2013</w:t>
      </w:r>
      <w:r w:rsidR="00E7058D" w:rsidRPr="003D1A37">
        <w:rPr>
          <w:rFonts w:ascii="Garamond" w:hAnsi="Garamond"/>
          <w:color w:val="00000A"/>
          <w:u w:color="00000A"/>
        </w:rPr>
        <w:t xml:space="preserve"> </w:t>
      </w:r>
      <w:r w:rsidR="00F452BA" w:rsidRPr="003D1A37">
        <w:rPr>
          <w:rFonts w:ascii="Garamond" w:hAnsi="Garamond"/>
          <w:color w:val="00000A"/>
          <w:u w:color="00000A"/>
        </w:rPr>
        <w:tab/>
      </w:r>
      <w:r w:rsidR="00E7058D" w:rsidRPr="003D1A37">
        <w:rPr>
          <w:rFonts w:ascii="Garamond" w:hAnsi="Garamond"/>
          <w:color w:val="00000A"/>
          <w:u w:color="00000A"/>
        </w:rPr>
        <w:t xml:space="preserve">Archaeological Shovel Test Data for Little Sapelo Island, Mary Hammock, Patterson Island, and Pumpkin Hammock; Spring 2007, Summer 2007 and 2008. Georgia Coastal Ecosystems LTER Project; University of Georgia; Long Term Ecological Research Network. </w:t>
      </w:r>
    </w:p>
    <w:p w14:paraId="3162DA43" w14:textId="77777777" w:rsidR="00293248" w:rsidRPr="003D1A37" w:rsidRDefault="00E7058D" w:rsidP="00E274A6">
      <w:pPr>
        <w:pStyle w:val="Body"/>
        <w:ind w:firstLine="860"/>
        <w:rPr>
          <w:rFonts w:ascii="Garamond" w:eastAsia="Verdana" w:hAnsi="Garamond" w:cs="Verdana"/>
          <w:u w:val="single" w:color="000078"/>
        </w:rPr>
      </w:pPr>
      <w:r w:rsidRPr="003D1A37">
        <w:rPr>
          <w:rFonts w:ascii="Garamond" w:hAnsi="Garamond"/>
        </w:rPr>
        <w:t xml:space="preserve">DOI: </w:t>
      </w:r>
      <w:r w:rsidRPr="003D1A37">
        <w:rPr>
          <w:rFonts w:ascii="Garamond" w:hAnsi="Garamond"/>
          <w:u w:val="single" w:color="000078"/>
        </w:rPr>
        <w:t>10.6073/pasta/170c6db512991d4c8152cd81877d4b62</w:t>
      </w:r>
    </w:p>
    <w:p w14:paraId="385C05B2" w14:textId="77777777" w:rsidR="00293248" w:rsidRPr="003D1A37" w:rsidRDefault="00293248">
      <w:pPr>
        <w:pStyle w:val="Body"/>
        <w:rPr>
          <w:rFonts w:ascii="Garamond" w:eastAsia="Verdana" w:hAnsi="Garamond" w:cs="Verdana"/>
          <w:u w:val="single" w:color="000078"/>
        </w:rPr>
      </w:pPr>
    </w:p>
    <w:p w14:paraId="3D5350D6" w14:textId="32A76168" w:rsidR="00293248" w:rsidRPr="003D1A37" w:rsidRDefault="0004323E">
      <w:pPr>
        <w:pStyle w:val="Body"/>
        <w:rPr>
          <w:rFonts w:ascii="Garamond" w:eastAsia="Garamond" w:hAnsi="Garamond" w:cs="Garamond"/>
          <w:b/>
          <w:bCs/>
        </w:rPr>
      </w:pPr>
      <w:r>
        <w:rPr>
          <w:rFonts w:ascii="Garamond" w:hAnsi="Garamond"/>
          <w:b/>
          <w:bCs/>
        </w:rPr>
        <w:t xml:space="preserve">Book </w:t>
      </w:r>
      <w:r w:rsidR="00E7058D" w:rsidRPr="003D1A37">
        <w:rPr>
          <w:rFonts w:ascii="Garamond" w:hAnsi="Garamond"/>
          <w:b/>
          <w:bCs/>
        </w:rPr>
        <w:t>Reviews</w:t>
      </w:r>
    </w:p>
    <w:p w14:paraId="4050ED0C" w14:textId="56D1A87C" w:rsidR="00293248" w:rsidRDefault="00293248">
      <w:pPr>
        <w:pStyle w:val="Body"/>
        <w:rPr>
          <w:rFonts w:ascii="Garamond" w:eastAsia="Garamond" w:hAnsi="Garamond" w:cs="Garamond"/>
          <w:b/>
          <w:bCs/>
        </w:rPr>
      </w:pPr>
    </w:p>
    <w:p w14:paraId="4439918F" w14:textId="31F5384D" w:rsidR="00EF3074" w:rsidRDefault="00EF3074">
      <w:pPr>
        <w:pStyle w:val="Body"/>
        <w:rPr>
          <w:rFonts w:ascii="Garamond" w:eastAsia="Garamond" w:hAnsi="Garamond" w:cs="Garamond"/>
          <w:b/>
          <w:bCs/>
        </w:rPr>
      </w:pPr>
      <w:r w:rsidRPr="00EF3074">
        <w:rPr>
          <w:rFonts w:ascii="Garamond" w:eastAsia="Garamond" w:hAnsi="Garamond" w:cs="Garamond"/>
        </w:rPr>
        <w:t>Demyan, Marcela and</w:t>
      </w:r>
      <w:r>
        <w:rPr>
          <w:rFonts w:ascii="Garamond" w:eastAsia="Garamond" w:hAnsi="Garamond" w:cs="Garamond"/>
          <w:b/>
          <w:bCs/>
        </w:rPr>
        <w:t xml:space="preserve"> Victor D. Thompson</w:t>
      </w:r>
    </w:p>
    <w:p w14:paraId="1D72AE0C" w14:textId="3D6A57EB" w:rsidR="00EF3074" w:rsidRDefault="00761620" w:rsidP="004343BD">
      <w:pPr>
        <w:pStyle w:val="Body"/>
        <w:ind w:left="864" w:hanging="864"/>
        <w:rPr>
          <w:rFonts w:ascii="Garamond" w:hAnsi="Garamond"/>
          <w:b/>
          <w:bCs/>
        </w:rPr>
      </w:pPr>
      <w:r>
        <w:rPr>
          <w:rFonts w:ascii="Garamond" w:eastAsia="Garamond" w:hAnsi="Garamond" w:cs="Garamond"/>
        </w:rPr>
        <w:t>2025</w:t>
      </w:r>
      <w:r>
        <w:rPr>
          <w:rFonts w:ascii="Garamond" w:eastAsia="Garamond" w:hAnsi="Garamond" w:cs="Garamond"/>
        </w:rPr>
        <w:tab/>
      </w:r>
      <w:r w:rsidR="00EF3074">
        <w:rPr>
          <w:rFonts w:ascii="Garamond" w:eastAsia="Garamond" w:hAnsi="Garamond" w:cs="Garamond"/>
        </w:rPr>
        <w:t xml:space="preserve">Review of </w:t>
      </w:r>
      <w:r w:rsidR="00EF3074" w:rsidRPr="00746100">
        <w:rPr>
          <w:rFonts w:ascii="Garamond" w:eastAsia="Garamond" w:hAnsi="Garamond" w:cs="Garamond"/>
          <w:i/>
          <w:iCs/>
        </w:rPr>
        <w:t>Inclusion, Transformation, and Humility in North American Archaeology: Essays and Other “Great Stuff” Inspired by Kent G. Lightfoot</w:t>
      </w:r>
      <w:r w:rsidR="00EF3074" w:rsidRPr="00EF3074">
        <w:rPr>
          <w:rFonts w:ascii="Garamond" w:eastAsia="Garamond" w:hAnsi="Garamond" w:cs="Garamond"/>
        </w:rPr>
        <w:t xml:space="preserve">. </w:t>
      </w:r>
      <w:r w:rsidR="004843FC">
        <w:rPr>
          <w:rFonts w:ascii="Garamond" w:eastAsia="Garamond" w:hAnsi="Garamond" w:cs="Garamond"/>
        </w:rPr>
        <w:t xml:space="preserve">Edited by </w:t>
      </w:r>
      <w:r w:rsidR="00EF3074" w:rsidRPr="00EF3074">
        <w:rPr>
          <w:rFonts w:ascii="Garamond" w:eastAsia="Garamond" w:hAnsi="Garamond" w:cs="Garamond"/>
        </w:rPr>
        <w:t>Seth Mallios, Sara L. Gonzalez, Michael Grone, Kathleen L. Hull, Peter Nelson, and Stephen W. Silliman</w:t>
      </w:r>
      <w:r w:rsidR="004843FC">
        <w:rPr>
          <w:rFonts w:ascii="Garamond" w:eastAsia="Garamond" w:hAnsi="Garamond" w:cs="Garamond"/>
        </w:rPr>
        <w:t xml:space="preserve">. </w:t>
      </w:r>
      <w:r w:rsidR="004843FC" w:rsidRPr="004843FC">
        <w:rPr>
          <w:rFonts w:ascii="Garamond" w:eastAsia="Garamond" w:hAnsi="Garamond" w:cs="Garamond"/>
          <w:i/>
          <w:iCs/>
        </w:rPr>
        <w:t>Journal of California and Great Basin Archaeology</w:t>
      </w:r>
      <w:r w:rsidR="004843FC">
        <w:rPr>
          <w:rFonts w:ascii="Garamond" w:eastAsia="Garamond" w:hAnsi="Garamond" w:cs="Garamond"/>
        </w:rPr>
        <w:t xml:space="preserve">. </w:t>
      </w:r>
      <w:hyperlink r:id="rId30" w:history="1">
        <w:r w:rsidR="004343BD" w:rsidRPr="00BD71D7">
          <w:rPr>
            <w:rStyle w:val="Hyperlink"/>
            <w:rFonts w:ascii="Garamond" w:hAnsi="Garamond"/>
            <w:b/>
            <w:bCs/>
          </w:rPr>
          <w:t>https://doi.org/10.1080/1947461X.2025.2566594</w:t>
        </w:r>
      </w:hyperlink>
      <w:r w:rsidR="004343BD">
        <w:rPr>
          <w:rFonts w:ascii="Garamond" w:hAnsi="Garamond"/>
          <w:b/>
          <w:bCs/>
        </w:rPr>
        <w:t xml:space="preserve"> </w:t>
      </w:r>
    </w:p>
    <w:p w14:paraId="33BBACA9" w14:textId="77777777" w:rsidR="004343BD" w:rsidRPr="004343BD" w:rsidRDefault="004343BD" w:rsidP="004343BD">
      <w:pPr>
        <w:pStyle w:val="Body"/>
        <w:ind w:left="864" w:hanging="864"/>
        <w:rPr>
          <w:rFonts w:ascii="Garamond" w:eastAsia="Garamond" w:hAnsi="Garamond" w:cs="Garamond"/>
        </w:rPr>
      </w:pPr>
    </w:p>
    <w:p w14:paraId="1A84264F" w14:textId="277DBAC4" w:rsidR="00506A84" w:rsidRPr="003D1A37" w:rsidRDefault="00506A84" w:rsidP="00506A8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5ABE7612" w14:textId="1654B57F" w:rsidR="00506A84" w:rsidRPr="003D1A37" w:rsidRDefault="00801E88" w:rsidP="00506A84">
      <w:pPr>
        <w:pStyle w:val="Body"/>
        <w:ind w:left="860" w:hanging="860"/>
        <w:rPr>
          <w:rFonts w:ascii="Garamond" w:eastAsia="Garamond" w:hAnsi="Garamond" w:cs="Garamond"/>
        </w:rPr>
      </w:pPr>
      <w:r>
        <w:rPr>
          <w:rFonts w:ascii="Garamond" w:hAnsi="Garamond"/>
        </w:rPr>
        <w:t>2022</w:t>
      </w:r>
      <w:r w:rsidR="00506A84" w:rsidRPr="003D1A37">
        <w:rPr>
          <w:rFonts w:ascii="Garamond" w:hAnsi="Garamond"/>
        </w:rPr>
        <w:t xml:space="preserve"> </w:t>
      </w:r>
      <w:r w:rsidR="00506A84" w:rsidRPr="003D1A37">
        <w:rPr>
          <w:rFonts w:ascii="Garamond" w:hAnsi="Garamond"/>
        </w:rPr>
        <w:tab/>
        <w:t xml:space="preserve">Review of </w:t>
      </w:r>
      <w:r w:rsidR="00506A84">
        <w:rPr>
          <w:rFonts w:ascii="Garamond" w:hAnsi="Garamond"/>
          <w:i/>
          <w:iCs/>
        </w:rPr>
        <w:t>Finding Fairness: From Pleistocene Foragers to Contemporary Capitalists</w:t>
      </w:r>
      <w:r w:rsidR="00506A84" w:rsidRPr="003D1A37">
        <w:rPr>
          <w:rFonts w:ascii="Garamond" w:hAnsi="Garamond"/>
          <w:i/>
          <w:iCs/>
        </w:rPr>
        <w:t xml:space="preserve">. </w:t>
      </w:r>
      <w:r w:rsidR="00506A84" w:rsidRPr="003D1A37">
        <w:rPr>
          <w:rFonts w:ascii="Garamond" w:hAnsi="Garamond"/>
        </w:rPr>
        <w:t xml:space="preserve">By </w:t>
      </w:r>
      <w:r w:rsidR="00506A84">
        <w:rPr>
          <w:rFonts w:ascii="Garamond" w:hAnsi="Garamond"/>
        </w:rPr>
        <w:t>Justin Jennings</w:t>
      </w:r>
      <w:r w:rsidR="00506A84" w:rsidRPr="003D1A37">
        <w:rPr>
          <w:rFonts w:ascii="Garamond" w:hAnsi="Garamond"/>
          <w:i/>
          <w:iCs/>
        </w:rPr>
        <w:t>. American Antiquity</w:t>
      </w:r>
      <w:r w:rsidR="00B941A4">
        <w:rPr>
          <w:rFonts w:ascii="Garamond" w:hAnsi="Garamond"/>
          <w:i/>
          <w:iCs/>
        </w:rPr>
        <w:t xml:space="preserve"> </w:t>
      </w:r>
      <w:r w:rsidR="00AF7052">
        <w:rPr>
          <w:rFonts w:ascii="Garamond" w:hAnsi="Garamond"/>
        </w:rPr>
        <w:t>87(2):</w:t>
      </w:r>
      <w:r w:rsidR="00B941A4">
        <w:rPr>
          <w:rFonts w:ascii="Garamond" w:hAnsi="Garamond"/>
        </w:rPr>
        <w:t>433-434</w:t>
      </w:r>
      <w:r w:rsidR="00506A84" w:rsidRPr="003D1A37">
        <w:rPr>
          <w:rFonts w:ascii="Garamond" w:hAnsi="Garamond"/>
        </w:rPr>
        <w:t>.</w:t>
      </w:r>
    </w:p>
    <w:p w14:paraId="0B00031D" w14:textId="77777777" w:rsidR="00506A84" w:rsidRDefault="00506A84">
      <w:pPr>
        <w:pStyle w:val="Body"/>
        <w:rPr>
          <w:rFonts w:ascii="Garamond" w:hAnsi="Garamond"/>
          <w:b/>
          <w:bCs/>
        </w:rPr>
      </w:pPr>
    </w:p>
    <w:p w14:paraId="386E8A5D" w14:textId="70B92CFE"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7BA2ADE3" w14:textId="166A6CE1" w:rsidR="00293248" w:rsidRPr="003D1A37" w:rsidRDefault="00D76AED" w:rsidP="00E274A6">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Feasting with Shellfish in the Southern Ohio Valley. </w:t>
      </w:r>
      <w:r w:rsidR="00E7058D" w:rsidRPr="003D1A37">
        <w:rPr>
          <w:rFonts w:ascii="Garamond" w:hAnsi="Garamond"/>
        </w:rPr>
        <w:t>By Cheryl Claassen</w:t>
      </w:r>
      <w:r w:rsidR="00E7058D" w:rsidRPr="003D1A37">
        <w:rPr>
          <w:rFonts w:ascii="Garamond" w:hAnsi="Garamond"/>
          <w:i/>
          <w:iCs/>
        </w:rPr>
        <w:t>. American Antiquity</w:t>
      </w:r>
      <w:r w:rsidR="00E7058D" w:rsidRPr="003D1A37">
        <w:rPr>
          <w:rFonts w:ascii="Garamond" w:hAnsi="Garamond"/>
        </w:rPr>
        <w:t xml:space="preserve"> 79(3):577-578.</w:t>
      </w:r>
    </w:p>
    <w:p w14:paraId="2AF5D713" w14:textId="77777777" w:rsidR="00293248" w:rsidRPr="003D1A37" w:rsidRDefault="00293248">
      <w:pPr>
        <w:pStyle w:val="Body"/>
        <w:rPr>
          <w:rFonts w:ascii="Garamond" w:eastAsia="Garamond" w:hAnsi="Garamond" w:cs="Garamond"/>
        </w:rPr>
      </w:pPr>
    </w:p>
    <w:p w14:paraId="0D568309"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448C640" w14:textId="2F7AD5D7" w:rsidR="00293248" w:rsidRPr="003D1A37" w:rsidRDefault="00E7058D" w:rsidP="00E274A6">
      <w:pPr>
        <w:pStyle w:val="Body"/>
        <w:ind w:left="864" w:hanging="864"/>
        <w:rPr>
          <w:rFonts w:ascii="Garamond" w:eastAsia="Garamond" w:hAnsi="Garamond" w:cs="Garamond"/>
          <w:i/>
          <w:iCs/>
        </w:rPr>
      </w:pPr>
      <w:r w:rsidRPr="003D1A37">
        <w:rPr>
          <w:rFonts w:ascii="Garamond" w:hAnsi="Garamond"/>
        </w:rPr>
        <w:t>2011</w:t>
      </w:r>
      <w:r w:rsidR="00F452BA" w:rsidRPr="003D1A37">
        <w:rPr>
          <w:rFonts w:ascii="Garamond" w:hAnsi="Garamond"/>
        </w:rPr>
        <w:tab/>
      </w:r>
      <w:r w:rsidRPr="003D1A37">
        <w:rPr>
          <w:rFonts w:ascii="Garamond" w:hAnsi="Garamond"/>
          <w:i/>
          <w:iCs/>
        </w:rPr>
        <w:t xml:space="preserve"> </w:t>
      </w:r>
      <w:r w:rsidRPr="003D1A37">
        <w:rPr>
          <w:rFonts w:ascii="Garamond" w:hAnsi="Garamond"/>
        </w:rPr>
        <w:t xml:space="preserve">Review of </w:t>
      </w:r>
      <w:r w:rsidRPr="003D1A37">
        <w:rPr>
          <w:rFonts w:ascii="Garamond" w:hAnsi="Garamond"/>
          <w:i/>
          <w:iCs/>
        </w:rPr>
        <w:t xml:space="preserve">The Eastern Archaic, Historicized. </w:t>
      </w:r>
      <w:r w:rsidRPr="003D1A37">
        <w:rPr>
          <w:rFonts w:ascii="Garamond" w:hAnsi="Garamond"/>
        </w:rPr>
        <w:t>By Kenneth Sassaman.</w:t>
      </w:r>
      <w:r w:rsidRPr="003D1A37">
        <w:rPr>
          <w:rFonts w:ascii="Garamond" w:hAnsi="Garamond"/>
          <w:i/>
          <w:iCs/>
        </w:rPr>
        <w:t xml:space="preserve"> Southeastern Archaeology </w:t>
      </w:r>
      <w:r w:rsidRPr="003D1A37">
        <w:rPr>
          <w:rFonts w:ascii="Garamond" w:hAnsi="Garamond"/>
        </w:rPr>
        <w:t xml:space="preserve">30(2):413-414. </w:t>
      </w:r>
      <w:r w:rsidRPr="003D1A37">
        <w:rPr>
          <w:rFonts w:ascii="Garamond" w:hAnsi="Garamond"/>
          <w:i/>
          <w:iCs/>
        </w:rPr>
        <w:t xml:space="preserve"> </w:t>
      </w:r>
    </w:p>
    <w:p w14:paraId="66EA50A0" w14:textId="77777777" w:rsidR="00293248" w:rsidRPr="003D1A37" w:rsidRDefault="00293248">
      <w:pPr>
        <w:pStyle w:val="Body"/>
        <w:rPr>
          <w:rFonts w:ascii="Garamond" w:eastAsia="Garamond" w:hAnsi="Garamond" w:cs="Garamond"/>
          <w:i/>
          <w:iCs/>
        </w:rPr>
      </w:pPr>
    </w:p>
    <w:p w14:paraId="3D53380A"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4623FFFD" w14:textId="54648623" w:rsidR="00293248" w:rsidRPr="003D1A37" w:rsidRDefault="00D76AED" w:rsidP="00E274A6">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Archaic Societies: Diversity and Complexity across the Midcontinent. </w:t>
      </w:r>
      <w:r w:rsidR="00E7058D" w:rsidRPr="003D1A37">
        <w:rPr>
          <w:rFonts w:ascii="Garamond" w:hAnsi="Garamond"/>
        </w:rPr>
        <w:t>Edited By Thomas Emerson, Dale McElrath, and Andrew Fortier</w:t>
      </w:r>
      <w:r w:rsidR="00E7058D" w:rsidRPr="003D1A37">
        <w:rPr>
          <w:rFonts w:ascii="Garamond" w:hAnsi="Garamond"/>
          <w:i/>
          <w:iCs/>
        </w:rPr>
        <w:t xml:space="preserve">. American Indian Studies and Research Journal </w:t>
      </w:r>
      <w:r w:rsidR="00E7058D" w:rsidRPr="003D1A37">
        <w:rPr>
          <w:rFonts w:ascii="Garamond" w:hAnsi="Garamond"/>
        </w:rPr>
        <w:t xml:space="preserve">33(4):158-160. </w:t>
      </w:r>
    </w:p>
    <w:p w14:paraId="6E205C08" w14:textId="77777777" w:rsidR="00293248" w:rsidRPr="003D1A37" w:rsidRDefault="00293248">
      <w:pPr>
        <w:pStyle w:val="Body"/>
        <w:rPr>
          <w:rFonts w:ascii="Garamond" w:eastAsia="Garamond" w:hAnsi="Garamond" w:cs="Garamond"/>
        </w:rPr>
      </w:pPr>
    </w:p>
    <w:p w14:paraId="149F6463"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6A7797EA" w14:textId="21B914ED" w:rsidR="00293248" w:rsidRPr="003D1A37" w:rsidRDefault="00D76AED" w:rsidP="00E274A6">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Native American Landscapes of St. Catherines Island, Georgia. </w:t>
      </w:r>
      <w:r w:rsidR="00E7058D" w:rsidRPr="003D1A37">
        <w:rPr>
          <w:rFonts w:ascii="Garamond" w:hAnsi="Garamond"/>
        </w:rPr>
        <w:t>Edited By David Hurst Thomas</w:t>
      </w:r>
      <w:r w:rsidR="00E7058D" w:rsidRPr="003D1A37">
        <w:rPr>
          <w:rFonts w:ascii="Garamond" w:hAnsi="Garamond"/>
          <w:i/>
          <w:iCs/>
        </w:rPr>
        <w:t xml:space="preserve">. Early Georgia </w:t>
      </w:r>
      <w:r w:rsidR="00E7058D" w:rsidRPr="003D1A37">
        <w:rPr>
          <w:rFonts w:ascii="Garamond" w:hAnsi="Garamond"/>
        </w:rPr>
        <w:t>36(2):168-170.</w:t>
      </w:r>
    </w:p>
    <w:p w14:paraId="090BD356" w14:textId="77777777" w:rsidR="00293248" w:rsidRPr="003D1A37" w:rsidRDefault="00293248">
      <w:pPr>
        <w:pStyle w:val="Body"/>
        <w:rPr>
          <w:rFonts w:ascii="Garamond" w:eastAsia="Garamond" w:hAnsi="Garamond" w:cs="Garamond"/>
        </w:rPr>
      </w:pPr>
    </w:p>
    <w:p w14:paraId="6A5FBDC1"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5B7503A" w14:textId="253FF57A" w:rsidR="00293248" w:rsidRPr="003D1A37" w:rsidRDefault="00D76AED" w:rsidP="00E274A6">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Lines in the Past: Connecting Gulf Coast Archaeology. </w:t>
      </w:r>
      <w:r w:rsidR="00E7058D" w:rsidRPr="003D1A37">
        <w:rPr>
          <w:rFonts w:ascii="Garamond" w:hAnsi="Garamond"/>
          <w:i/>
          <w:iCs/>
        </w:rPr>
        <w:t>Journal of Island and Coastal Archaeology</w:t>
      </w:r>
      <w:r w:rsidR="00E7058D" w:rsidRPr="003D1A37">
        <w:rPr>
          <w:rFonts w:ascii="Garamond" w:hAnsi="Garamond"/>
        </w:rPr>
        <w:t xml:space="preserve"> 2(2):256-260. </w:t>
      </w:r>
    </w:p>
    <w:p w14:paraId="048D8D93" w14:textId="77777777" w:rsidR="00293248" w:rsidRPr="003D1A37" w:rsidRDefault="00293248">
      <w:pPr>
        <w:pStyle w:val="Body"/>
        <w:rPr>
          <w:rFonts w:ascii="Garamond" w:eastAsia="Garamond" w:hAnsi="Garamond" w:cs="Garamond"/>
        </w:rPr>
      </w:pPr>
    </w:p>
    <w:p w14:paraId="125524B6"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457D0556" w14:textId="64C2EE61" w:rsidR="00293248" w:rsidRPr="003D1A37" w:rsidRDefault="00D76AED" w:rsidP="00E274A6">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People of the Shoals: Stallings Culture of the Savannah River Valley</w:t>
      </w:r>
      <w:r w:rsidR="00E7058D" w:rsidRPr="003D1A37">
        <w:rPr>
          <w:rFonts w:ascii="Garamond" w:hAnsi="Garamond"/>
        </w:rPr>
        <w:t>.  By Kenneth Sassaman</w:t>
      </w:r>
      <w:r w:rsidR="00E7058D" w:rsidRPr="003D1A37">
        <w:rPr>
          <w:rFonts w:ascii="Garamond" w:hAnsi="Garamond"/>
          <w:i/>
          <w:iCs/>
        </w:rPr>
        <w:t>.  Society for Archaeological Sciences Bulletin</w:t>
      </w:r>
      <w:r w:rsidR="00E7058D" w:rsidRPr="003D1A37">
        <w:rPr>
          <w:rFonts w:ascii="Garamond" w:hAnsi="Garamond"/>
        </w:rPr>
        <w:t xml:space="preserve"> 29(4):28-29.  </w:t>
      </w:r>
    </w:p>
    <w:p w14:paraId="68429246" w14:textId="77777777" w:rsidR="00293248" w:rsidRPr="003D1A37" w:rsidRDefault="00293248">
      <w:pPr>
        <w:pStyle w:val="Body"/>
        <w:rPr>
          <w:rFonts w:ascii="Garamond" w:eastAsia="Garamond" w:hAnsi="Garamond" w:cs="Garamond"/>
        </w:rPr>
      </w:pPr>
    </w:p>
    <w:p w14:paraId="2A3A3F92" w14:textId="77777777" w:rsidR="00D76AED" w:rsidRPr="003D1A37" w:rsidRDefault="00E7058D">
      <w:pPr>
        <w:pStyle w:val="Body"/>
        <w:rPr>
          <w:rFonts w:ascii="Garamond" w:hAnsi="Garamond"/>
          <w:b/>
          <w:bCs/>
        </w:rPr>
      </w:pPr>
      <w:r w:rsidRPr="003D1A37">
        <w:rPr>
          <w:rFonts w:ascii="Garamond" w:hAnsi="Garamond"/>
          <w:b/>
          <w:bCs/>
        </w:rPr>
        <w:t xml:space="preserve">Thompson, Victor D. </w:t>
      </w:r>
    </w:p>
    <w:p w14:paraId="5CF2860F" w14:textId="0E3A11A0" w:rsidR="00293248" w:rsidRPr="003D1A37" w:rsidRDefault="00D76AED" w:rsidP="00E274A6">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Signs of Power: The Rise of Cultural Complexity in the Southeast</w:t>
      </w:r>
      <w:r w:rsidR="00E7058D" w:rsidRPr="003D1A37">
        <w:rPr>
          <w:rFonts w:ascii="Garamond" w:hAnsi="Garamond"/>
        </w:rPr>
        <w:t xml:space="preserve">.  Edited by Jon L. Gibson and Philip J. Carr. </w:t>
      </w:r>
      <w:r w:rsidR="00E7058D" w:rsidRPr="003D1A37">
        <w:rPr>
          <w:rFonts w:ascii="Garamond" w:hAnsi="Garamond"/>
          <w:i/>
          <w:iCs/>
        </w:rPr>
        <w:t>Southeastern Archaeology</w:t>
      </w:r>
      <w:r w:rsidR="00E7058D" w:rsidRPr="003D1A37">
        <w:rPr>
          <w:rFonts w:ascii="Garamond" w:hAnsi="Garamond"/>
        </w:rPr>
        <w:t xml:space="preserve"> 24(1):95-97. </w:t>
      </w:r>
    </w:p>
    <w:p w14:paraId="5F0DC63D" w14:textId="77777777" w:rsidR="00293248" w:rsidRPr="003D1A37" w:rsidRDefault="00293248">
      <w:pPr>
        <w:pStyle w:val="Body"/>
        <w:rPr>
          <w:rFonts w:ascii="Garamond" w:eastAsia="Garamond" w:hAnsi="Garamond" w:cs="Garamond"/>
        </w:rPr>
      </w:pPr>
    </w:p>
    <w:p w14:paraId="2E7AF55E" w14:textId="77777777" w:rsidR="00293248" w:rsidRPr="003D1A37" w:rsidRDefault="00E7058D">
      <w:pPr>
        <w:pStyle w:val="Body"/>
        <w:rPr>
          <w:rFonts w:ascii="Garamond" w:eastAsia="Garamond" w:hAnsi="Garamond" w:cs="Garamond"/>
          <w:b/>
          <w:bCs/>
        </w:rPr>
      </w:pPr>
      <w:r w:rsidRPr="003D1A37">
        <w:rPr>
          <w:rFonts w:ascii="Garamond" w:hAnsi="Garamond"/>
          <w:b/>
          <w:bCs/>
        </w:rPr>
        <w:t>Essay</w:t>
      </w:r>
    </w:p>
    <w:p w14:paraId="3E23DD82" w14:textId="77777777" w:rsidR="00293248" w:rsidRPr="003D1A37" w:rsidRDefault="00293248">
      <w:pPr>
        <w:pStyle w:val="Body"/>
        <w:rPr>
          <w:rFonts w:ascii="Garamond" w:eastAsia="Garamond" w:hAnsi="Garamond" w:cs="Garamond"/>
          <w:b/>
          <w:bCs/>
        </w:rPr>
      </w:pPr>
    </w:p>
    <w:p w14:paraId="77919104" w14:textId="77777777" w:rsidR="00D76AED" w:rsidRPr="003D1A37" w:rsidRDefault="00E7058D">
      <w:pPr>
        <w:pStyle w:val="Body"/>
        <w:rPr>
          <w:rFonts w:ascii="Garamond" w:hAnsi="Garamond"/>
        </w:rPr>
      </w:pPr>
      <w:r w:rsidRPr="003D1A37">
        <w:rPr>
          <w:rFonts w:ascii="Garamond" w:hAnsi="Garamond"/>
        </w:rPr>
        <w:t xml:space="preserve">Marquardt, William H. and </w:t>
      </w:r>
      <w:r w:rsidRPr="003D1A37">
        <w:rPr>
          <w:rFonts w:ascii="Garamond" w:hAnsi="Garamond"/>
          <w:b/>
          <w:bCs/>
        </w:rPr>
        <w:t>Victor D. Thompson</w:t>
      </w:r>
    </w:p>
    <w:p w14:paraId="00F58D36" w14:textId="5E52169B" w:rsidR="00293248" w:rsidRPr="003D1A37" w:rsidRDefault="00D76AED" w:rsidP="00E274A6">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Archaeological Investigations at Mound Key, 2013 and 2014. </w:t>
      </w:r>
      <w:r w:rsidR="00E7058D" w:rsidRPr="003D1A37">
        <w:rPr>
          <w:rFonts w:ascii="Garamond" w:hAnsi="Garamond"/>
          <w:i/>
          <w:iCs/>
        </w:rPr>
        <w:t>Friends of the Randell Research Center</w:t>
      </w:r>
      <w:r w:rsidR="00E7058D" w:rsidRPr="003D1A37">
        <w:rPr>
          <w:rFonts w:ascii="Garamond" w:hAnsi="Garamond"/>
        </w:rPr>
        <w:t xml:space="preserve"> 14(1):1-3. </w:t>
      </w:r>
    </w:p>
    <w:p w14:paraId="673700F2" w14:textId="77777777" w:rsidR="00293248" w:rsidRPr="003D1A37" w:rsidRDefault="00293248">
      <w:pPr>
        <w:pStyle w:val="Body"/>
        <w:rPr>
          <w:rFonts w:ascii="Garamond" w:eastAsia="Garamond" w:hAnsi="Garamond" w:cs="Garamond"/>
        </w:rPr>
      </w:pPr>
    </w:p>
    <w:p w14:paraId="39FBDF2E" w14:textId="5F1333B0"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illiam</w:t>
      </w:r>
      <w:r w:rsidR="00D76AED" w:rsidRPr="003D1A37">
        <w:rPr>
          <w:rFonts w:ascii="Garamond" w:hAnsi="Garamond"/>
        </w:rPr>
        <w:t xml:space="preserve"> H. Marquardt, and Karen Walker</w:t>
      </w:r>
      <w:r w:rsidRPr="003D1A37">
        <w:rPr>
          <w:rFonts w:ascii="Garamond" w:hAnsi="Garamond"/>
        </w:rPr>
        <w:t xml:space="preserve"> </w:t>
      </w:r>
    </w:p>
    <w:p w14:paraId="442C23D3" w14:textId="1DB25ACC" w:rsidR="00293248" w:rsidRPr="003D1A37" w:rsidRDefault="00D76AED">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Pineland’s Ancient Landscape. </w:t>
      </w:r>
      <w:r w:rsidR="00E7058D" w:rsidRPr="003D1A37">
        <w:rPr>
          <w:rFonts w:ascii="Garamond" w:hAnsi="Garamond"/>
          <w:i/>
          <w:iCs/>
        </w:rPr>
        <w:t>Friends of the Randell Research Center</w:t>
      </w:r>
      <w:r w:rsidR="00E7058D" w:rsidRPr="003D1A37">
        <w:rPr>
          <w:rFonts w:ascii="Garamond" w:hAnsi="Garamond"/>
        </w:rPr>
        <w:t xml:space="preserve"> 13(2):1. </w:t>
      </w:r>
    </w:p>
    <w:p w14:paraId="6C6727C5" w14:textId="77777777" w:rsidR="00293248" w:rsidRPr="003D1A37" w:rsidRDefault="00293248">
      <w:pPr>
        <w:pStyle w:val="Body"/>
        <w:rPr>
          <w:rFonts w:ascii="Garamond" w:eastAsia="Garamond" w:hAnsi="Garamond" w:cs="Garamond"/>
        </w:rPr>
      </w:pPr>
    </w:p>
    <w:p w14:paraId="373F7E9A" w14:textId="77777777" w:rsidR="00D76AED" w:rsidRPr="003D1A37" w:rsidRDefault="00E7058D">
      <w:pPr>
        <w:pStyle w:val="Body"/>
        <w:rPr>
          <w:rFonts w:ascii="Garamond" w:hAnsi="Garamond"/>
        </w:rPr>
      </w:pPr>
      <w:r w:rsidRPr="003D1A37">
        <w:rPr>
          <w:rFonts w:ascii="Garamond" w:hAnsi="Garamond"/>
        </w:rPr>
        <w:t xml:space="preserve">Marquardt, William H. and </w:t>
      </w:r>
      <w:r w:rsidRPr="003D1A37">
        <w:rPr>
          <w:rFonts w:ascii="Garamond" w:hAnsi="Garamond"/>
          <w:b/>
          <w:bCs/>
        </w:rPr>
        <w:t>Victor D. Thompson</w:t>
      </w:r>
    </w:p>
    <w:p w14:paraId="4C6DB3C4" w14:textId="31DA45BE" w:rsidR="00293248" w:rsidRPr="003D1A37" w:rsidRDefault="00D76AED">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RC/UF and UGA Return to Mound Key. </w:t>
      </w:r>
      <w:r w:rsidR="00E7058D" w:rsidRPr="003D1A37">
        <w:rPr>
          <w:rFonts w:ascii="Garamond" w:hAnsi="Garamond"/>
          <w:i/>
          <w:iCs/>
        </w:rPr>
        <w:t>Friends of the Randell Research Center</w:t>
      </w:r>
      <w:r w:rsidR="00E7058D" w:rsidRPr="003D1A37">
        <w:rPr>
          <w:rFonts w:ascii="Garamond" w:hAnsi="Garamond"/>
        </w:rPr>
        <w:t xml:space="preserve"> 13(2):3. </w:t>
      </w:r>
    </w:p>
    <w:p w14:paraId="27964224" w14:textId="77777777" w:rsidR="00293248" w:rsidRPr="003D1A37" w:rsidRDefault="00293248">
      <w:pPr>
        <w:pStyle w:val="Body"/>
        <w:rPr>
          <w:rFonts w:ascii="Garamond" w:eastAsia="Garamond" w:hAnsi="Garamond" w:cs="Garamond"/>
        </w:rPr>
      </w:pPr>
    </w:p>
    <w:p w14:paraId="033262BA" w14:textId="77777777" w:rsidR="00D76AED" w:rsidRPr="003D1A37" w:rsidRDefault="00E7058D">
      <w:pPr>
        <w:pStyle w:val="Body"/>
        <w:rPr>
          <w:rFonts w:ascii="Garamond" w:hAnsi="Garamond"/>
        </w:rPr>
      </w:pPr>
      <w:r w:rsidRPr="003D1A37">
        <w:rPr>
          <w:rFonts w:ascii="Garamond" w:hAnsi="Garamond"/>
        </w:rPr>
        <w:t xml:space="preserve">Pluckhahn, Thomas J. and </w:t>
      </w:r>
      <w:r w:rsidRPr="003D1A37">
        <w:rPr>
          <w:rFonts w:ascii="Garamond" w:hAnsi="Garamond"/>
          <w:b/>
          <w:bCs/>
        </w:rPr>
        <w:t>Victor D. Thompson</w:t>
      </w:r>
    </w:p>
    <w:p w14:paraId="4A74340C" w14:textId="5DCB4A14" w:rsidR="00293248" w:rsidRPr="003D1A37" w:rsidRDefault="00D76AED" w:rsidP="00E274A6">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CREVAP 2012: Joint USF and OSU Archaeological Field Schools. </w:t>
      </w:r>
      <w:r w:rsidR="00E7058D" w:rsidRPr="003D1A37">
        <w:rPr>
          <w:rFonts w:ascii="Garamond" w:hAnsi="Garamond"/>
          <w:i/>
          <w:iCs/>
        </w:rPr>
        <w:t>The Florida Anthropologist</w:t>
      </w:r>
      <w:r w:rsidR="00E7058D" w:rsidRPr="003D1A37">
        <w:rPr>
          <w:rFonts w:ascii="Garamond" w:hAnsi="Garamond"/>
        </w:rPr>
        <w:t xml:space="preserve"> 65(4): 245-246. </w:t>
      </w:r>
    </w:p>
    <w:p w14:paraId="66FD8972" w14:textId="77777777" w:rsidR="00293248" w:rsidRPr="003D1A37" w:rsidRDefault="00293248">
      <w:pPr>
        <w:pStyle w:val="Body"/>
        <w:rPr>
          <w:rFonts w:ascii="Garamond" w:eastAsia="Garamond" w:hAnsi="Garamond" w:cs="Garamond"/>
        </w:rPr>
      </w:pPr>
    </w:p>
    <w:p w14:paraId="264F6B4C" w14:textId="77777777" w:rsidR="00D76AED" w:rsidRPr="003D1A37" w:rsidRDefault="00E7058D">
      <w:pPr>
        <w:pStyle w:val="Body"/>
        <w:rPr>
          <w:rFonts w:ascii="Garamond" w:hAnsi="Garamond"/>
        </w:rPr>
      </w:pPr>
      <w:r w:rsidRPr="003D1A37">
        <w:rPr>
          <w:rFonts w:ascii="Garamond" w:hAnsi="Garamond"/>
        </w:rPr>
        <w:t xml:space="preserve">Sampson, Christina Perry, Randee Hunter, and </w:t>
      </w:r>
      <w:r w:rsidRPr="003D1A37">
        <w:rPr>
          <w:rFonts w:ascii="Garamond" w:hAnsi="Garamond"/>
          <w:b/>
          <w:bCs/>
        </w:rPr>
        <w:t>Victor D. Thompson</w:t>
      </w:r>
    </w:p>
    <w:p w14:paraId="278ED97F" w14:textId="3DCE63DF" w:rsidR="00293248" w:rsidRPr="003D1A37" w:rsidRDefault="00D76AED" w:rsidP="00E274A6">
      <w:pPr>
        <w:pStyle w:val="Body"/>
        <w:ind w:left="860" w:hanging="860"/>
        <w:rPr>
          <w:rFonts w:ascii="Garamond" w:eastAsia="Garamond" w:hAnsi="Garamond" w:cs="Garamond"/>
        </w:rPr>
      </w:pPr>
      <w:r w:rsidRPr="003D1A37">
        <w:rPr>
          <w:rFonts w:ascii="Garamond" w:hAnsi="Garamond"/>
        </w:rPr>
        <w:t>2011</w:t>
      </w:r>
      <w:r w:rsidR="00F452BA" w:rsidRPr="003D1A37">
        <w:rPr>
          <w:rFonts w:ascii="Garamond" w:hAnsi="Garamond"/>
        </w:rPr>
        <w:tab/>
      </w:r>
      <w:r w:rsidR="00E7058D" w:rsidRPr="003D1A37">
        <w:rPr>
          <w:rFonts w:ascii="Garamond" w:hAnsi="Garamond"/>
        </w:rPr>
        <w:t xml:space="preserve">Shallow Geophysics and Archaeology at Pineland. </w:t>
      </w:r>
      <w:r w:rsidR="00E7058D" w:rsidRPr="003D1A37">
        <w:rPr>
          <w:rFonts w:ascii="Garamond" w:hAnsi="Garamond"/>
          <w:i/>
          <w:iCs/>
        </w:rPr>
        <w:t>Friends of the Randell Research Center</w:t>
      </w:r>
      <w:r w:rsidR="00E7058D" w:rsidRPr="003D1A37">
        <w:rPr>
          <w:rFonts w:ascii="Garamond" w:hAnsi="Garamond"/>
        </w:rPr>
        <w:t xml:space="preserve"> 10(3):1. </w:t>
      </w:r>
    </w:p>
    <w:p w14:paraId="2E3A9303" w14:textId="77777777" w:rsidR="00293248" w:rsidRPr="003D1A37" w:rsidRDefault="00293248">
      <w:pPr>
        <w:pStyle w:val="Body"/>
        <w:rPr>
          <w:rFonts w:ascii="Garamond" w:eastAsia="Garamond" w:hAnsi="Garamond" w:cs="Garamond"/>
        </w:rPr>
      </w:pPr>
    </w:p>
    <w:p w14:paraId="1826A492" w14:textId="53BB63DF" w:rsidR="00293248" w:rsidRPr="003D1A37" w:rsidRDefault="00E7058D">
      <w:pPr>
        <w:pStyle w:val="Body"/>
        <w:rPr>
          <w:rFonts w:ascii="Garamond" w:eastAsia="Garamond" w:hAnsi="Garamond" w:cs="Garamond"/>
          <w:b/>
          <w:bCs/>
        </w:rPr>
      </w:pPr>
      <w:r w:rsidRPr="003D1A37">
        <w:rPr>
          <w:rFonts w:ascii="Garamond" w:hAnsi="Garamond"/>
          <w:b/>
          <w:bCs/>
        </w:rPr>
        <w:t>Encyclopedia articles</w:t>
      </w:r>
      <w:r w:rsidR="008E2808">
        <w:rPr>
          <w:rFonts w:ascii="Garamond" w:hAnsi="Garamond"/>
          <w:b/>
          <w:bCs/>
        </w:rPr>
        <w:t xml:space="preserve"> </w:t>
      </w:r>
    </w:p>
    <w:p w14:paraId="1D843DA6" w14:textId="77777777" w:rsidR="00293248" w:rsidRPr="003D1A37" w:rsidRDefault="00293248">
      <w:pPr>
        <w:pStyle w:val="Body"/>
        <w:rPr>
          <w:rFonts w:ascii="Garamond" w:eastAsia="Garamond" w:hAnsi="Garamond" w:cs="Garamond"/>
          <w:b/>
          <w:bCs/>
        </w:rPr>
      </w:pPr>
    </w:p>
    <w:p w14:paraId="178B4281" w14:textId="77777777" w:rsidR="00D76AED" w:rsidRPr="003D1A37" w:rsidRDefault="00E7058D">
      <w:pPr>
        <w:pStyle w:val="Body"/>
        <w:rPr>
          <w:rFonts w:ascii="Garamond" w:hAnsi="Garamond"/>
        </w:rPr>
      </w:pPr>
      <w:r w:rsidRPr="003D1A37">
        <w:rPr>
          <w:rFonts w:ascii="Garamond" w:hAnsi="Garamond"/>
        </w:rPr>
        <w:lastRenderedPageBreak/>
        <w:t xml:space="preserve">Ethridge, Robbie, Maureen Meyers, and </w:t>
      </w:r>
      <w:r w:rsidRPr="003D1A37">
        <w:rPr>
          <w:rFonts w:ascii="Garamond" w:hAnsi="Garamond"/>
          <w:b/>
          <w:bCs/>
        </w:rPr>
        <w:t>Victor D. Thompson</w:t>
      </w:r>
    </w:p>
    <w:p w14:paraId="753DBD27" w14:textId="4E102E41" w:rsidR="00293248" w:rsidRPr="003D1A37" w:rsidRDefault="00D76AED" w:rsidP="00E274A6">
      <w:pPr>
        <w:pStyle w:val="Body"/>
        <w:ind w:left="860" w:hanging="860"/>
        <w:rPr>
          <w:rFonts w:ascii="Garamond" w:eastAsia="Garamond" w:hAnsi="Garamond" w:cs="Garamond"/>
        </w:rPr>
      </w:pPr>
      <w:r w:rsidRPr="003D1A37">
        <w:rPr>
          <w:rFonts w:ascii="Garamond" w:hAnsi="Garamond"/>
        </w:rPr>
        <w:t>2006a</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The Paleoindian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5C8E75AE" w14:textId="77777777" w:rsidR="00293248" w:rsidRPr="003D1A37" w:rsidRDefault="00293248">
      <w:pPr>
        <w:pStyle w:val="Body"/>
        <w:rPr>
          <w:rFonts w:ascii="Garamond" w:eastAsia="Garamond" w:hAnsi="Garamond" w:cs="Garamond"/>
        </w:rPr>
      </w:pPr>
    </w:p>
    <w:p w14:paraId="352500A2" w14:textId="77777777" w:rsidR="00D76AED" w:rsidRPr="003D1A37" w:rsidRDefault="00E7058D">
      <w:pPr>
        <w:pStyle w:val="Body"/>
        <w:rPr>
          <w:rFonts w:ascii="Garamond" w:hAnsi="Garamond"/>
        </w:rPr>
      </w:pPr>
      <w:r w:rsidRPr="003D1A37">
        <w:rPr>
          <w:rFonts w:ascii="Garamond" w:hAnsi="Garamond"/>
        </w:rPr>
        <w:t xml:space="preserve">Ethridge, Robbie, Maureen Meyers, and </w:t>
      </w:r>
      <w:r w:rsidRPr="003D1A37">
        <w:rPr>
          <w:rFonts w:ascii="Garamond" w:hAnsi="Garamond"/>
          <w:b/>
          <w:bCs/>
        </w:rPr>
        <w:t>Victor D. Thompson</w:t>
      </w:r>
    </w:p>
    <w:p w14:paraId="60457F6F" w14:textId="0BB58732" w:rsidR="00293248" w:rsidRPr="003D1A37" w:rsidRDefault="00D76AED" w:rsidP="00E274A6">
      <w:pPr>
        <w:pStyle w:val="Body"/>
        <w:ind w:left="860" w:hanging="860"/>
        <w:rPr>
          <w:rFonts w:ascii="Garamond" w:eastAsia="Garamond" w:hAnsi="Garamond" w:cs="Garamond"/>
        </w:rPr>
      </w:pPr>
      <w:r w:rsidRPr="003D1A37">
        <w:rPr>
          <w:rFonts w:ascii="Garamond" w:hAnsi="Garamond"/>
        </w:rPr>
        <w:t>2006b</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The Archaic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65369C64" w14:textId="77777777" w:rsidR="00293248" w:rsidRPr="003D1A37" w:rsidRDefault="00293248">
      <w:pPr>
        <w:pStyle w:val="Body"/>
        <w:rPr>
          <w:rFonts w:ascii="Garamond" w:eastAsia="Garamond" w:hAnsi="Garamond" w:cs="Garamond"/>
        </w:rPr>
      </w:pPr>
    </w:p>
    <w:p w14:paraId="72040B67" w14:textId="77777777" w:rsidR="00D76AED" w:rsidRPr="003D1A37" w:rsidRDefault="00E7058D">
      <w:pPr>
        <w:pStyle w:val="Body"/>
        <w:rPr>
          <w:rFonts w:ascii="Garamond" w:hAnsi="Garamond"/>
        </w:rPr>
      </w:pPr>
      <w:r w:rsidRPr="003D1A37">
        <w:rPr>
          <w:rFonts w:ascii="Garamond" w:hAnsi="Garamond"/>
        </w:rPr>
        <w:t xml:space="preserve">Ethridge, Robbie, Maureen Meyers, and </w:t>
      </w:r>
      <w:r w:rsidRPr="003D1A37">
        <w:rPr>
          <w:rFonts w:ascii="Garamond" w:hAnsi="Garamond"/>
          <w:b/>
          <w:bCs/>
        </w:rPr>
        <w:t>Victor D. Thompson</w:t>
      </w:r>
    </w:p>
    <w:p w14:paraId="7B1A84B6" w14:textId="6F6B8AB7" w:rsidR="00293248" w:rsidRPr="003D1A37" w:rsidRDefault="00D76AED" w:rsidP="00E274A6">
      <w:pPr>
        <w:pStyle w:val="Body"/>
        <w:ind w:left="860" w:hanging="860"/>
        <w:rPr>
          <w:rFonts w:ascii="Garamond" w:eastAsia="Garamond" w:hAnsi="Garamond" w:cs="Garamond"/>
        </w:rPr>
      </w:pPr>
      <w:r w:rsidRPr="003D1A37">
        <w:rPr>
          <w:rFonts w:ascii="Garamond" w:hAnsi="Garamond"/>
        </w:rPr>
        <w:t>2006c</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Late Archaic Domestication of Plants and the Woodland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436238E5" w14:textId="77777777" w:rsidR="00293248" w:rsidRPr="003D1A37" w:rsidRDefault="00293248">
      <w:pPr>
        <w:pStyle w:val="Body"/>
        <w:rPr>
          <w:rFonts w:ascii="Garamond" w:eastAsia="Garamond" w:hAnsi="Garamond" w:cs="Garamond"/>
        </w:rPr>
      </w:pPr>
    </w:p>
    <w:p w14:paraId="6428D458"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A2D8FEB" w14:textId="7F620BCC" w:rsidR="00293248" w:rsidRPr="003D1A37" w:rsidRDefault="00D76AED" w:rsidP="00E274A6">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Coastal Shell Rings. In </w:t>
      </w:r>
      <w:r w:rsidR="00E7058D" w:rsidRPr="003D1A37">
        <w:rPr>
          <w:rFonts w:ascii="Garamond" w:hAnsi="Garamond"/>
          <w:i/>
          <w:iCs/>
        </w:rPr>
        <w:t xml:space="preserve">The New Georgia Encyclopedia </w:t>
      </w:r>
      <w:r w:rsidR="00E7058D" w:rsidRPr="003D1A37">
        <w:rPr>
          <w:rFonts w:ascii="Garamond" w:hAnsi="Garamond"/>
        </w:rPr>
        <w:t xml:space="preserve">(online), edited by John Inscoe. University of Georgia Press, Athens. </w:t>
      </w:r>
    </w:p>
    <w:p w14:paraId="30F70556" w14:textId="50E76BB9" w:rsidR="00293248" w:rsidRPr="003D1A37" w:rsidRDefault="00293248">
      <w:pPr>
        <w:pStyle w:val="Body"/>
        <w:rPr>
          <w:rFonts w:ascii="Garamond" w:eastAsia="Garamond" w:hAnsi="Garamond" w:cs="Garamond"/>
        </w:rPr>
      </w:pPr>
    </w:p>
    <w:p w14:paraId="591C8A9F" w14:textId="6E797FC5" w:rsidR="00066DE8" w:rsidRPr="003D1A37" w:rsidRDefault="00066DE8">
      <w:pPr>
        <w:pStyle w:val="Body"/>
        <w:rPr>
          <w:rFonts w:ascii="Garamond" w:eastAsia="Garamond" w:hAnsi="Garamond" w:cs="Garamond"/>
          <w:b/>
        </w:rPr>
      </w:pPr>
      <w:r w:rsidRPr="003D1A37">
        <w:rPr>
          <w:rFonts w:ascii="Garamond" w:eastAsia="Garamond" w:hAnsi="Garamond" w:cs="Garamond"/>
          <w:b/>
        </w:rPr>
        <w:t>Blog Posts</w:t>
      </w:r>
    </w:p>
    <w:p w14:paraId="03C98D2A" w14:textId="663946A4" w:rsidR="00066DE8" w:rsidRPr="003D1A37" w:rsidRDefault="00066DE8">
      <w:pPr>
        <w:pStyle w:val="Body"/>
        <w:rPr>
          <w:rFonts w:ascii="Garamond" w:eastAsia="Garamond" w:hAnsi="Garamond" w:cs="Garamond"/>
        </w:rPr>
      </w:pPr>
    </w:p>
    <w:p w14:paraId="5B138AA8" w14:textId="00C4EDDE" w:rsidR="00032B50" w:rsidRDefault="00032B50">
      <w:pPr>
        <w:pStyle w:val="Body"/>
        <w:rPr>
          <w:rFonts w:ascii="Garamond" w:eastAsia="Garamond" w:hAnsi="Garamond" w:cs="Garamond"/>
        </w:rPr>
      </w:pPr>
      <w:r w:rsidRPr="00C82E48">
        <w:rPr>
          <w:rFonts w:ascii="Garamond" w:eastAsia="Garamond" w:hAnsi="Garamond" w:cs="Garamond"/>
          <w:b/>
          <w:bCs/>
        </w:rPr>
        <w:t>Thompson, Victor D.</w:t>
      </w:r>
      <w:r>
        <w:rPr>
          <w:rFonts w:ascii="Garamond" w:eastAsia="Garamond" w:hAnsi="Garamond" w:cs="Garamond"/>
        </w:rPr>
        <w:t xml:space="preserve"> and Turner W. Hunt</w:t>
      </w:r>
    </w:p>
    <w:p w14:paraId="1DE60177" w14:textId="495A7EE4" w:rsidR="00032B50" w:rsidRDefault="00032B50" w:rsidP="00032B50">
      <w:pPr>
        <w:pStyle w:val="Body"/>
        <w:ind w:left="860" w:hanging="860"/>
        <w:rPr>
          <w:rFonts w:ascii="Garamond" w:eastAsia="Garamond" w:hAnsi="Garamond" w:cs="Garamond"/>
        </w:rPr>
      </w:pPr>
      <w:r>
        <w:rPr>
          <w:rFonts w:ascii="Garamond" w:eastAsia="Garamond" w:hAnsi="Garamond" w:cs="Garamond"/>
        </w:rPr>
        <w:t>2022</w:t>
      </w:r>
      <w:r>
        <w:rPr>
          <w:rFonts w:ascii="Garamond" w:eastAsia="Garamond" w:hAnsi="Garamond" w:cs="Garamond"/>
        </w:rPr>
        <w:tab/>
        <w:t xml:space="preserve">Councils and Democratic Institutions in the Eastern Woodlands. </w:t>
      </w:r>
      <w:hyperlink r:id="rId31" w:history="1">
        <w:r w:rsidRPr="00621845">
          <w:rPr>
            <w:rStyle w:val="Hyperlink"/>
            <w:rFonts w:ascii="Garamond" w:eastAsia="Garamond" w:hAnsi="Garamond" w:cs="Garamond"/>
          </w:rPr>
          <w:tab/>
          <w:t>https://www.cambridge.org/core/blog/2022/07/08/councils-and-democratic-institutions-in-the-eastern-woodlands/</w:t>
        </w:r>
      </w:hyperlink>
      <w:r>
        <w:rPr>
          <w:rFonts w:ascii="Garamond" w:eastAsia="Garamond" w:hAnsi="Garamond" w:cs="Garamond"/>
        </w:rPr>
        <w:t xml:space="preserve"> </w:t>
      </w:r>
    </w:p>
    <w:p w14:paraId="0227442C" w14:textId="77777777" w:rsidR="00032B50" w:rsidRDefault="00032B50">
      <w:pPr>
        <w:pStyle w:val="Body"/>
        <w:rPr>
          <w:rFonts w:ascii="Garamond" w:eastAsia="Garamond" w:hAnsi="Garamond" w:cs="Garamond"/>
        </w:rPr>
      </w:pPr>
    </w:p>
    <w:p w14:paraId="3E57FF3C" w14:textId="17BB292C" w:rsidR="00066DE8" w:rsidRPr="003D1A37" w:rsidRDefault="0067194A">
      <w:pPr>
        <w:pStyle w:val="Body"/>
        <w:rPr>
          <w:rFonts w:ascii="Garamond" w:eastAsia="Garamond" w:hAnsi="Garamond" w:cs="Garamond"/>
        </w:rPr>
      </w:pPr>
      <w:r w:rsidRPr="003D1A37">
        <w:rPr>
          <w:rFonts w:ascii="Garamond" w:eastAsia="Garamond" w:hAnsi="Garamond" w:cs="Garamond"/>
        </w:rPr>
        <w:t xml:space="preserve">Speakman, Robert J. and </w:t>
      </w:r>
      <w:r w:rsidRPr="003D1A37">
        <w:rPr>
          <w:rFonts w:ascii="Garamond" w:eastAsia="Garamond" w:hAnsi="Garamond" w:cs="Garamond"/>
          <w:b/>
        </w:rPr>
        <w:t>Victor D. Thompson</w:t>
      </w:r>
      <w:r w:rsidRPr="003D1A37">
        <w:rPr>
          <w:rFonts w:ascii="Garamond" w:eastAsia="Garamond" w:hAnsi="Garamond" w:cs="Garamond"/>
        </w:rPr>
        <w:t xml:space="preserve"> </w:t>
      </w:r>
    </w:p>
    <w:p w14:paraId="76824DD6" w14:textId="641D2AB2" w:rsidR="0067194A" w:rsidRPr="003D1A37" w:rsidRDefault="0067194A" w:rsidP="005119B9">
      <w:pPr>
        <w:pStyle w:val="Body"/>
        <w:ind w:left="864" w:hanging="864"/>
        <w:rPr>
          <w:rFonts w:ascii="Garamond" w:eastAsia="Garamond" w:hAnsi="Garamond" w:cs="Garamond"/>
        </w:rPr>
      </w:pPr>
      <w:r w:rsidRPr="003D1A37">
        <w:rPr>
          <w:rFonts w:ascii="Garamond" w:eastAsia="Garamond" w:hAnsi="Garamond" w:cs="Garamond"/>
        </w:rPr>
        <w:t>2018</w:t>
      </w:r>
      <w:r w:rsidRPr="003D1A37">
        <w:rPr>
          <w:rFonts w:ascii="Garamond" w:eastAsia="Garamond" w:hAnsi="Garamond" w:cs="Garamond"/>
        </w:rPr>
        <w:tab/>
        <w:t xml:space="preserve">The Reality of Faculty Jobs in Anthropological Archaeology. Cambridge Core blog. </w:t>
      </w:r>
      <w:hyperlink r:id="rId32" w:history="1">
        <w:r w:rsidRPr="003D1A37">
          <w:rPr>
            <w:rStyle w:val="Hyperlink"/>
            <w:rFonts w:ascii="Garamond" w:eastAsia="Garamond" w:hAnsi="Garamond" w:cs="Garamond"/>
          </w:rPr>
          <w:t>http://blog.journals.cambridge.org/2018/03/07/the-reality-of-faculty-jobs-in-anthropological-archaeology-part-1-the-faculty-perspective/</w:t>
        </w:r>
      </w:hyperlink>
      <w:r w:rsidRPr="003D1A37">
        <w:rPr>
          <w:rFonts w:ascii="Garamond" w:eastAsia="Garamond" w:hAnsi="Garamond" w:cs="Garamond"/>
        </w:rPr>
        <w:t xml:space="preserve"> </w:t>
      </w:r>
    </w:p>
    <w:p w14:paraId="4DFBD6AB" w14:textId="77777777" w:rsidR="0067194A" w:rsidRPr="003D1A37" w:rsidRDefault="0067194A">
      <w:pPr>
        <w:pStyle w:val="Body"/>
        <w:rPr>
          <w:rFonts w:ascii="Garamond" w:eastAsia="Garamond" w:hAnsi="Garamond" w:cs="Garamond"/>
        </w:rPr>
      </w:pPr>
    </w:p>
    <w:p w14:paraId="0F947B5A" w14:textId="04DD3616" w:rsidR="00293248" w:rsidRPr="003D1A37" w:rsidRDefault="008B243B">
      <w:pPr>
        <w:pStyle w:val="Body"/>
        <w:rPr>
          <w:rFonts w:ascii="Garamond" w:eastAsia="Garamond" w:hAnsi="Garamond" w:cs="Garamond"/>
          <w:b/>
          <w:bCs/>
        </w:rPr>
      </w:pPr>
      <w:r w:rsidRPr="003D1A37">
        <w:rPr>
          <w:rFonts w:ascii="Garamond" w:hAnsi="Garamond"/>
          <w:b/>
          <w:bCs/>
        </w:rPr>
        <w:t>Outreach M</w:t>
      </w:r>
      <w:r w:rsidR="00E7058D" w:rsidRPr="003D1A37">
        <w:rPr>
          <w:rFonts w:ascii="Garamond" w:hAnsi="Garamond"/>
          <w:b/>
          <w:bCs/>
        </w:rPr>
        <w:t>aterials</w:t>
      </w:r>
    </w:p>
    <w:p w14:paraId="4E4CEDA2" w14:textId="77777777" w:rsidR="00293248" w:rsidRPr="003D1A37" w:rsidRDefault="00293248">
      <w:pPr>
        <w:pStyle w:val="Body"/>
        <w:rPr>
          <w:rFonts w:ascii="Garamond" w:eastAsia="Garamond" w:hAnsi="Garamond" w:cs="Garamond"/>
          <w:b/>
          <w:bCs/>
        </w:rPr>
      </w:pPr>
    </w:p>
    <w:p w14:paraId="0E4A618B" w14:textId="77777777" w:rsidR="00D76AED" w:rsidRPr="003D1A37" w:rsidRDefault="00E7058D">
      <w:pPr>
        <w:pStyle w:val="Body"/>
        <w:rPr>
          <w:rFonts w:ascii="Garamond" w:hAnsi="Garamond"/>
        </w:rPr>
      </w:pPr>
      <w:r w:rsidRPr="003D1A37">
        <w:rPr>
          <w:rFonts w:ascii="Garamond" w:hAnsi="Garamond"/>
        </w:rPr>
        <w:t xml:space="preserve">Speakman, Jeff, Matthew Colvin, Justin Cramb, Alice Hunt, KC Jones, Travis Jones, Isabelle Lulewicz, Katharine Napora, Katie Reinberger, Brandon Ritchison, </w:t>
      </w:r>
      <w:r w:rsidRPr="003D1A37">
        <w:rPr>
          <w:rFonts w:ascii="Garamond" w:hAnsi="Garamond"/>
          <w:b/>
          <w:bCs/>
        </w:rPr>
        <w:t>Victor Thompson</w:t>
      </w:r>
    </w:p>
    <w:p w14:paraId="5FCEFC96" w14:textId="1C8BDF76" w:rsidR="00293248" w:rsidRPr="003D1A37" w:rsidRDefault="00D76AED" w:rsidP="00FE1DA1">
      <w:pPr>
        <w:pStyle w:val="Body"/>
        <w:ind w:left="860" w:hanging="860"/>
        <w:rPr>
          <w:rFonts w:ascii="Garamond" w:hAnsi="Garamond" w:cs="TimesNewRomanPS-BoldMT"/>
          <w:b/>
          <w:bCs/>
        </w:rPr>
      </w:pPr>
      <w:r w:rsidRPr="003D1A37">
        <w:rPr>
          <w:rFonts w:ascii="Garamond" w:hAnsi="Garamond"/>
        </w:rPr>
        <w:t>2016</w:t>
      </w:r>
      <w:r w:rsidR="00F452BA" w:rsidRPr="003D1A37">
        <w:rPr>
          <w:rFonts w:ascii="Garamond" w:hAnsi="Garamond"/>
        </w:rPr>
        <w:tab/>
      </w:r>
      <w:r w:rsidR="00E7058D" w:rsidRPr="003D1A37">
        <w:rPr>
          <w:rFonts w:ascii="Garamond" w:hAnsi="Garamond"/>
          <w:i/>
          <w:iCs/>
        </w:rPr>
        <w:t>UGA Junior Archaeologist: An Explorer’s Guide to Georgia’s Past</w:t>
      </w:r>
      <w:r w:rsidR="00E7058D" w:rsidRPr="003D1A37">
        <w:rPr>
          <w:rFonts w:ascii="Garamond" w:hAnsi="Garamond"/>
        </w:rPr>
        <w:t xml:space="preserve">. University of Georgia, Athens. </w:t>
      </w:r>
    </w:p>
    <w:p w14:paraId="11559B73" w14:textId="77777777" w:rsidR="008E2952" w:rsidRDefault="008E2952">
      <w:pPr>
        <w:pStyle w:val="Body"/>
        <w:rPr>
          <w:rFonts w:ascii="Garamond" w:hAnsi="Garamond"/>
          <w:b/>
          <w:bCs/>
        </w:rPr>
      </w:pPr>
    </w:p>
    <w:p w14:paraId="450D967F" w14:textId="3CF027C0" w:rsidR="00293248" w:rsidRDefault="00E7058D">
      <w:pPr>
        <w:pStyle w:val="Body"/>
        <w:rPr>
          <w:rFonts w:ascii="Garamond" w:hAnsi="Garamond"/>
          <w:b/>
          <w:bCs/>
        </w:rPr>
      </w:pPr>
      <w:r w:rsidRPr="000B1E41">
        <w:rPr>
          <w:rFonts w:ascii="Garamond" w:hAnsi="Garamond"/>
          <w:b/>
          <w:bCs/>
        </w:rPr>
        <w:t>GRANTS</w:t>
      </w:r>
      <w:r w:rsidR="009F7092" w:rsidRPr="000B1E41">
        <w:rPr>
          <w:rFonts w:ascii="Garamond" w:hAnsi="Garamond"/>
          <w:b/>
          <w:bCs/>
        </w:rPr>
        <w:t>, CONTRACTS,</w:t>
      </w:r>
      <w:r w:rsidRPr="000B1E41">
        <w:rPr>
          <w:rFonts w:ascii="Garamond" w:hAnsi="Garamond"/>
          <w:b/>
          <w:bCs/>
        </w:rPr>
        <w:t xml:space="preserve"> AND RESEARCH SUPPORT </w:t>
      </w:r>
    </w:p>
    <w:p w14:paraId="6431D394" w14:textId="668EC502" w:rsidR="00766688" w:rsidRDefault="00766688">
      <w:pPr>
        <w:pStyle w:val="Body"/>
        <w:rPr>
          <w:rFonts w:ascii="Garamond" w:hAnsi="Garamond"/>
          <w:b/>
          <w:bCs/>
        </w:rPr>
      </w:pPr>
    </w:p>
    <w:p w14:paraId="74A806BC" w14:textId="0F046799" w:rsidR="007D5717" w:rsidRDefault="007D5717" w:rsidP="007D5717">
      <w:pPr>
        <w:pStyle w:val="Body"/>
        <w:ind w:left="860" w:hanging="860"/>
        <w:rPr>
          <w:rFonts w:ascii="Garamond" w:hAnsi="Garamond"/>
        </w:rPr>
      </w:pPr>
      <w:r w:rsidRPr="000B1E41">
        <w:rPr>
          <w:rFonts w:ascii="Garamond" w:hAnsi="Garamond"/>
          <w:b/>
          <w:bCs/>
        </w:rPr>
        <w:t>Submitted</w:t>
      </w:r>
      <w:r w:rsidRPr="000B1E41">
        <w:rPr>
          <w:rFonts w:ascii="Garamond" w:hAnsi="Garamond"/>
        </w:rPr>
        <w:tab/>
        <w:t xml:space="preserve">$2,740,631. MRI Track 2: Acquisition of a </w:t>
      </w:r>
      <w:proofErr w:type="spellStart"/>
      <w:r w:rsidRPr="000B1E41">
        <w:rPr>
          <w:rFonts w:ascii="Garamond" w:hAnsi="Garamond"/>
        </w:rPr>
        <w:t>MIni</w:t>
      </w:r>
      <w:proofErr w:type="spellEnd"/>
      <w:r w:rsidRPr="000B1E41">
        <w:rPr>
          <w:rFonts w:ascii="Garamond" w:hAnsi="Garamond"/>
        </w:rPr>
        <w:t xml:space="preserve"> </w:t>
      </w:r>
      <w:proofErr w:type="spellStart"/>
      <w:r w:rsidRPr="000B1E41">
        <w:rPr>
          <w:rFonts w:ascii="Garamond" w:hAnsi="Garamond"/>
        </w:rPr>
        <w:t>CArbon</w:t>
      </w:r>
      <w:proofErr w:type="spellEnd"/>
      <w:r w:rsidRPr="000B1E41">
        <w:rPr>
          <w:rFonts w:ascii="Garamond" w:hAnsi="Garamond"/>
        </w:rPr>
        <w:t xml:space="preserve"> </w:t>
      </w:r>
      <w:proofErr w:type="spellStart"/>
      <w:r w:rsidRPr="000B1E41">
        <w:rPr>
          <w:rFonts w:ascii="Garamond" w:hAnsi="Garamond"/>
        </w:rPr>
        <w:t>DAting</w:t>
      </w:r>
      <w:proofErr w:type="spellEnd"/>
      <w:r w:rsidRPr="000B1E41">
        <w:rPr>
          <w:rFonts w:ascii="Garamond" w:hAnsi="Garamond"/>
        </w:rPr>
        <w:t xml:space="preserve"> System (MICADAS) Configured for Ultra-Small Samples. </w:t>
      </w:r>
      <w:r w:rsidR="000B1E41" w:rsidRPr="000B1E41">
        <w:rPr>
          <w:rFonts w:ascii="Garamond" w:hAnsi="Garamond"/>
          <w:iCs/>
        </w:rPr>
        <w:t>N</w:t>
      </w:r>
      <w:r w:rsidR="000B1E41" w:rsidRPr="000B1E41">
        <w:rPr>
          <w:rFonts w:ascii="Garamond" w:eastAsia="Garamond" w:hAnsi="Garamond" w:cs="Garamond"/>
        </w:rPr>
        <w:t xml:space="preserve">ational Science Foundation, </w:t>
      </w:r>
      <w:r w:rsidR="005E4DF8" w:rsidRPr="000B1E41">
        <w:rPr>
          <w:rFonts w:ascii="Garamond" w:hAnsi="Garamond"/>
          <w:iCs/>
        </w:rPr>
        <w:t>Carla Hadden</w:t>
      </w:r>
      <w:r w:rsidRPr="000B1E41">
        <w:rPr>
          <w:rFonts w:ascii="Garamond" w:hAnsi="Garamond"/>
          <w:iCs/>
        </w:rPr>
        <w:t xml:space="preserve"> (P.I.) Victor Thompson (co- P.I.)</w:t>
      </w:r>
      <w:r w:rsidR="005E4DF8" w:rsidRPr="000B1E41">
        <w:rPr>
          <w:rFonts w:ascii="Garamond" w:hAnsi="Garamond"/>
          <w:iCs/>
        </w:rPr>
        <w:t>, Dave Porinchu</w:t>
      </w:r>
      <w:r w:rsidR="000B1E41" w:rsidRPr="000B1E41">
        <w:rPr>
          <w:rFonts w:ascii="Garamond" w:hAnsi="Garamond"/>
          <w:iCs/>
        </w:rPr>
        <w:t xml:space="preserve"> (co- P.I.),</w:t>
      </w:r>
      <w:r w:rsidR="005E4DF8" w:rsidRPr="000B1E41">
        <w:rPr>
          <w:rFonts w:ascii="Garamond" w:hAnsi="Garamond"/>
          <w:iCs/>
        </w:rPr>
        <w:t xml:space="preserve"> Alex Cherkinsky</w:t>
      </w:r>
      <w:r w:rsidR="000B1E41" w:rsidRPr="000B1E41">
        <w:rPr>
          <w:rFonts w:ascii="Garamond" w:hAnsi="Garamond"/>
          <w:iCs/>
        </w:rPr>
        <w:t xml:space="preserve"> (co- P.I.)</w:t>
      </w:r>
      <w:r w:rsidR="005E4DF8" w:rsidRPr="000B1E41">
        <w:rPr>
          <w:rFonts w:ascii="Garamond" w:hAnsi="Garamond"/>
          <w:iCs/>
        </w:rPr>
        <w:t>, Klya Pavlovna Zazovskaya</w:t>
      </w:r>
      <w:r w:rsidR="00107880">
        <w:rPr>
          <w:rFonts w:ascii="Garamond" w:hAnsi="Garamond"/>
          <w:iCs/>
        </w:rPr>
        <w:t xml:space="preserve"> </w:t>
      </w:r>
      <w:r w:rsidR="000B1E41" w:rsidRPr="000B1E41">
        <w:rPr>
          <w:rFonts w:ascii="Garamond" w:hAnsi="Garamond"/>
          <w:iCs/>
        </w:rPr>
        <w:t>(co- P.I.),</w:t>
      </w:r>
      <w:r w:rsidR="005E4DF8" w:rsidRPr="000B1E41">
        <w:rPr>
          <w:rFonts w:ascii="Garamond" w:hAnsi="Garamond"/>
          <w:iCs/>
        </w:rPr>
        <w:t xml:space="preserve"> Gurazada V. Ravi Prasad</w:t>
      </w:r>
      <w:r w:rsidR="006254FC">
        <w:rPr>
          <w:rFonts w:ascii="Garamond" w:hAnsi="Garamond"/>
          <w:iCs/>
        </w:rPr>
        <w:t xml:space="preserve"> </w:t>
      </w:r>
      <w:r w:rsidR="000B1E41" w:rsidRPr="000B1E41">
        <w:rPr>
          <w:rFonts w:ascii="Garamond" w:hAnsi="Garamond"/>
          <w:iCs/>
        </w:rPr>
        <w:t>(co- P.I.)</w:t>
      </w:r>
      <w:r w:rsidRPr="000B1E41">
        <w:rPr>
          <w:rFonts w:ascii="Garamond" w:hAnsi="Garamond"/>
          <w:iCs/>
        </w:rPr>
        <w:t xml:space="preserve">. </w:t>
      </w:r>
      <w:r w:rsidRPr="000B1E41">
        <w:rPr>
          <w:rFonts w:ascii="Garamond" w:hAnsi="Garamond"/>
        </w:rPr>
        <w:t>Total awarded to UGA.</w:t>
      </w:r>
    </w:p>
    <w:p w14:paraId="57F5FC48" w14:textId="12DC3731" w:rsidR="00C41072" w:rsidRDefault="00C41072" w:rsidP="007D5717">
      <w:pPr>
        <w:pStyle w:val="Body"/>
        <w:ind w:left="860" w:hanging="860"/>
        <w:rPr>
          <w:rFonts w:ascii="Garamond" w:hAnsi="Garamond"/>
          <w:iCs/>
        </w:rPr>
      </w:pPr>
    </w:p>
    <w:p w14:paraId="58CE3497" w14:textId="32A3B3A0" w:rsidR="00C41072" w:rsidRDefault="00C41072" w:rsidP="00C41072">
      <w:pPr>
        <w:pStyle w:val="Body"/>
        <w:ind w:left="864" w:hanging="864"/>
        <w:rPr>
          <w:rFonts w:ascii="Garamond" w:hAnsi="Garamond"/>
          <w:iCs/>
        </w:rPr>
      </w:pPr>
      <w:r>
        <w:rPr>
          <w:rFonts w:ascii="Garamond" w:hAnsi="Garamond"/>
          <w:b/>
          <w:bCs/>
        </w:rPr>
        <w:t>Submitted</w:t>
      </w:r>
      <w:r w:rsidRPr="000848A7">
        <w:rPr>
          <w:rFonts w:ascii="Garamond" w:hAnsi="Garamond"/>
        </w:rPr>
        <w:tab/>
      </w:r>
      <w:r w:rsidRPr="000848A7">
        <w:rPr>
          <w:rFonts w:ascii="Garamond" w:eastAsia="Times New Roman" w:hAnsi="Garamond"/>
        </w:rPr>
        <w:t>$4,997</w:t>
      </w:r>
      <w:r w:rsidRPr="000B1E41">
        <w:rPr>
          <w:rFonts w:ascii="Garamond" w:eastAsia="Times New Roman" w:hAnsi="Garamond"/>
        </w:rPr>
        <w:t xml:space="preserve">. </w:t>
      </w:r>
      <w:r w:rsidRPr="000B1E41">
        <w:rPr>
          <w:rFonts w:ascii="Garamond" w:hAnsi="Garamond"/>
          <w:iCs/>
        </w:rPr>
        <w:t>Natural History Museum Internships. UGA Parents Leadership Council</w:t>
      </w:r>
      <w:r>
        <w:rPr>
          <w:rFonts w:ascii="Garamond" w:hAnsi="Garamond"/>
          <w:iCs/>
        </w:rPr>
        <w:t>,</w:t>
      </w:r>
      <w:r w:rsidRPr="000B1E41">
        <w:rPr>
          <w:rFonts w:ascii="Garamond" w:hAnsi="Garamond"/>
          <w:iCs/>
        </w:rPr>
        <w:t xml:space="preserve"> Victor Thompson (P.I.)</w:t>
      </w:r>
      <w:r>
        <w:rPr>
          <w:rFonts w:ascii="Garamond" w:hAnsi="Garamond"/>
          <w:iCs/>
        </w:rPr>
        <w:t>.</w:t>
      </w:r>
      <w:r w:rsidRPr="000B1E41">
        <w:rPr>
          <w:rFonts w:ascii="Garamond" w:hAnsi="Garamond"/>
          <w:iCs/>
        </w:rPr>
        <w:t xml:space="preserve"> </w:t>
      </w:r>
    </w:p>
    <w:p w14:paraId="4D2EBF64" w14:textId="157136FF" w:rsidR="004D4E9A" w:rsidRDefault="004D4E9A" w:rsidP="00C41072">
      <w:pPr>
        <w:pStyle w:val="Body"/>
        <w:ind w:left="864" w:hanging="864"/>
        <w:rPr>
          <w:rFonts w:ascii="Garamond" w:hAnsi="Garamond"/>
          <w:iCs/>
        </w:rPr>
      </w:pPr>
    </w:p>
    <w:p w14:paraId="326BE21B" w14:textId="6EE253D3" w:rsidR="004D4E9A" w:rsidRDefault="004D4E9A" w:rsidP="004D4E9A">
      <w:pPr>
        <w:pStyle w:val="Body"/>
        <w:ind w:left="860" w:hanging="860"/>
        <w:rPr>
          <w:rFonts w:ascii="Garamond" w:hAnsi="Garamond"/>
        </w:rPr>
      </w:pPr>
      <w:r w:rsidRPr="000B1E41">
        <w:rPr>
          <w:rFonts w:ascii="Garamond" w:hAnsi="Garamond"/>
          <w:b/>
          <w:bCs/>
        </w:rPr>
        <w:lastRenderedPageBreak/>
        <w:t>Submitted</w:t>
      </w:r>
      <w:r w:rsidRPr="000B1E41">
        <w:rPr>
          <w:rFonts w:ascii="Garamond" w:hAnsi="Garamond"/>
        </w:rPr>
        <w:tab/>
      </w:r>
      <w:r w:rsidRPr="004D4E9A">
        <w:rPr>
          <w:rFonts w:ascii="Garamond" w:hAnsi="Garamond"/>
        </w:rPr>
        <w:t>$743,658</w:t>
      </w:r>
      <w:r w:rsidRPr="000B1E41">
        <w:rPr>
          <w:rFonts w:ascii="Garamond" w:hAnsi="Garamond"/>
        </w:rPr>
        <w:t xml:space="preserve">. </w:t>
      </w:r>
      <w:r w:rsidR="00D37E1B" w:rsidRPr="00D37E1B">
        <w:rPr>
          <w:rFonts w:ascii="Garamond" w:hAnsi="Garamond"/>
        </w:rPr>
        <w:t>Many Eyes on the Road to Revolution in Colonial Georgia</w:t>
      </w:r>
      <w:r w:rsidR="00D37E1B">
        <w:rPr>
          <w:rFonts w:ascii="Garamond" w:hAnsi="Garamond"/>
        </w:rPr>
        <w:t>. National Endowment for the Humanities. Amanda Roberts Thompson</w:t>
      </w:r>
      <w:r w:rsidRPr="000B1E41">
        <w:rPr>
          <w:rFonts w:ascii="Garamond" w:hAnsi="Garamond"/>
          <w:iCs/>
        </w:rPr>
        <w:t xml:space="preserve"> (P.I.) Victor Thompson (co- P.I.), </w:t>
      </w:r>
      <w:r w:rsidR="00D37E1B">
        <w:rPr>
          <w:rFonts w:ascii="Garamond" w:hAnsi="Garamond"/>
          <w:iCs/>
        </w:rPr>
        <w:t>Carey Garland</w:t>
      </w:r>
      <w:r w:rsidRPr="000B1E41">
        <w:rPr>
          <w:rFonts w:ascii="Garamond" w:hAnsi="Garamond"/>
          <w:iCs/>
        </w:rPr>
        <w:t xml:space="preserve"> (co- P.I.)</w:t>
      </w:r>
      <w:r w:rsidR="001A5089">
        <w:rPr>
          <w:rFonts w:ascii="Garamond" w:hAnsi="Garamond"/>
          <w:iCs/>
        </w:rPr>
        <w:t>, Kat Stein (co-P.I.)</w:t>
      </w:r>
      <w:r w:rsidRPr="000B1E41">
        <w:rPr>
          <w:rFonts w:ascii="Garamond" w:hAnsi="Garamond"/>
          <w:iCs/>
        </w:rPr>
        <w:t xml:space="preserve">. </w:t>
      </w:r>
      <w:r w:rsidRPr="000B1E41">
        <w:rPr>
          <w:rFonts w:ascii="Garamond" w:hAnsi="Garamond"/>
        </w:rPr>
        <w:t>Total awarded to UGA.</w:t>
      </w:r>
    </w:p>
    <w:p w14:paraId="34C07C9A" w14:textId="5778EED8" w:rsidR="001A0FBD" w:rsidRDefault="001A0FBD" w:rsidP="00C41072">
      <w:pPr>
        <w:pStyle w:val="Body"/>
        <w:ind w:left="864" w:hanging="864"/>
        <w:rPr>
          <w:rFonts w:ascii="Garamond" w:hAnsi="Garamond"/>
          <w:iCs/>
        </w:rPr>
      </w:pPr>
    </w:p>
    <w:p w14:paraId="146A1E11" w14:textId="77777777" w:rsidR="001A0FBD" w:rsidRPr="001A0FBD" w:rsidRDefault="001A0FBD" w:rsidP="001A0FBD">
      <w:pPr>
        <w:pStyle w:val="Body"/>
        <w:ind w:left="860" w:hanging="860"/>
        <w:rPr>
          <w:rFonts w:ascii="Garamond" w:hAnsi="Garamond"/>
          <w:iCs/>
        </w:rPr>
      </w:pPr>
      <w:r w:rsidRPr="001A0FBD">
        <w:rPr>
          <w:rFonts w:ascii="Garamond" w:hAnsi="Garamond"/>
        </w:rPr>
        <w:t>2025</w:t>
      </w:r>
      <w:r w:rsidRPr="001A0FBD">
        <w:rPr>
          <w:rFonts w:ascii="Garamond" w:hAnsi="Garamond"/>
        </w:rPr>
        <w:tab/>
        <w:t xml:space="preserve">$5,000. Moments of Movement in the Indigenous History of Georgia. Wilson Center Public Impact Grant. </w:t>
      </w:r>
      <w:r w:rsidRPr="001A0FBD">
        <w:rPr>
          <w:rFonts w:ascii="Garamond" w:hAnsi="Garamond"/>
          <w:iCs/>
        </w:rPr>
        <w:t>Victor Thompson (P.I.), co-P.I. Amanda Roberts Thompson.</w:t>
      </w:r>
    </w:p>
    <w:p w14:paraId="0DD8C6E8" w14:textId="50535E30" w:rsidR="00284541" w:rsidRDefault="00284541" w:rsidP="00C41072">
      <w:pPr>
        <w:pStyle w:val="Body"/>
        <w:ind w:left="864" w:hanging="864"/>
        <w:rPr>
          <w:rFonts w:ascii="Garamond" w:hAnsi="Garamond"/>
          <w:iCs/>
        </w:rPr>
      </w:pPr>
    </w:p>
    <w:p w14:paraId="29514236" w14:textId="3A8E6E11" w:rsidR="00284541" w:rsidRDefault="00284541" w:rsidP="00C41072">
      <w:pPr>
        <w:pStyle w:val="Body"/>
        <w:ind w:left="864" w:hanging="864"/>
        <w:rPr>
          <w:rFonts w:ascii="Garamond" w:hAnsi="Garamond"/>
          <w:iCs/>
        </w:rPr>
      </w:pPr>
      <w:r>
        <w:rPr>
          <w:rFonts w:ascii="Garamond" w:hAnsi="Garamond"/>
          <w:iCs/>
        </w:rPr>
        <w:t>2025</w:t>
      </w:r>
      <w:r>
        <w:rPr>
          <w:rFonts w:ascii="Garamond" w:hAnsi="Garamond"/>
          <w:iCs/>
        </w:rPr>
        <w:tab/>
      </w:r>
      <w:r w:rsidR="00B76AC0">
        <w:rPr>
          <w:rFonts w:ascii="Garamond" w:hAnsi="Garamond"/>
          <w:iCs/>
        </w:rPr>
        <w:t>$27</w:t>
      </w:r>
      <w:r w:rsidR="00AA5CAC">
        <w:rPr>
          <w:rFonts w:ascii="Garamond" w:hAnsi="Garamond"/>
          <w:iCs/>
        </w:rPr>
        <w:t>5,500</w:t>
      </w:r>
      <w:r w:rsidR="00AA5CAC">
        <w:rPr>
          <w:rFonts w:ascii="Garamond" w:hAnsi="Garamond"/>
          <w:iCs/>
        </w:rPr>
        <w:tab/>
        <w:t xml:space="preserve">. Contract for Curation and Stewardship of Georgia Power Collections. Georgia Power. Amanda Roberts Thompson (P.I.), Victor D. Thompson (co-P.I.). </w:t>
      </w:r>
    </w:p>
    <w:p w14:paraId="253E0EE5" w14:textId="77777777" w:rsidR="00C41072" w:rsidRPr="000B1E41" w:rsidRDefault="00C41072" w:rsidP="007D5717">
      <w:pPr>
        <w:pStyle w:val="Body"/>
        <w:ind w:left="860" w:hanging="860"/>
        <w:rPr>
          <w:rFonts w:ascii="Garamond" w:hAnsi="Garamond"/>
          <w:iCs/>
        </w:rPr>
      </w:pPr>
    </w:p>
    <w:p w14:paraId="33F23016" w14:textId="3317E24D" w:rsidR="0089164D" w:rsidRDefault="0089164D" w:rsidP="0089164D">
      <w:pPr>
        <w:pStyle w:val="Body"/>
        <w:ind w:left="864" w:hanging="864"/>
        <w:rPr>
          <w:rFonts w:ascii="Garamond" w:hAnsi="Garamond"/>
        </w:rPr>
      </w:pPr>
      <w:r w:rsidRPr="00D04AF5">
        <w:rPr>
          <w:rFonts w:ascii="Garamond" w:hAnsi="Garamond"/>
          <w:iCs/>
        </w:rPr>
        <w:t>2025</w:t>
      </w:r>
      <w:r w:rsidRPr="000B1E41">
        <w:rPr>
          <w:rFonts w:ascii="Garamond" w:hAnsi="Garamond"/>
        </w:rPr>
        <w:tab/>
      </w:r>
      <w:r w:rsidRPr="00766688">
        <w:rPr>
          <w:rFonts w:ascii="Garamond" w:hAnsi="Garamond"/>
        </w:rPr>
        <w:t>$</w:t>
      </w:r>
      <w:r w:rsidR="00F779E2">
        <w:rPr>
          <w:rFonts w:ascii="Garamond" w:hAnsi="Garamond"/>
        </w:rPr>
        <w:t>697</w:t>
      </w:r>
      <w:r w:rsidRPr="00766688">
        <w:rPr>
          <w:rFonts w:ascii="Garamond" w:hAnsi="Garamond"/>
        </w:rPr>
        <w:t>,</w:t>
      </w:r>
      <w:r w:rsidR="00F779E2">
        <w:rPr>
          <w:rFonts w:ascii="Garamond" w:hAnsi="Garamond"/>
        </w:rPr>
        <w:t>001</w:t>
      </w:r>
      <w:r>
        <w:rPr>
          <w:rFonts w:ascii="Garamond" w:hAnsi="Garamond"/>
        </w:rPr>
        <w:t xml:space="preserve">. Survey and Testing of the Oconee Valley Pre-Contact Landscape. United States Forest Service. </w:t>
      </w:r>
      <w:r w:rsidRPr="000B1E41">
        <w:rPr>
          <w:rFonts w:ascii="Garamond" w:hAnsi="Garamond"/>
          <w:iCs/>
        </w:rPr>
        <w:t xml:space="preserve">Victor Thompson (P.I.), co-P.I. Amanda Roberts Thompson. </w:t>
      </w:r>
      <w:r w:rsidRPr="000B1E41">
        <w:rPr>
          <w:rFonts w:ascii="Garamond" w:hAnsi="Garamond"/>
        </w:rPr>
        <w:t>Total awarded to UGA.</w:t>
      </w:r>
    </w:p>
    <w:p w14:paraId="3A70B173" w14:textId="77777777" w:rsidR="0089164D" w:rsidRDefault="0089164D" w:rsidP="0089164D">
      <w:pPr>
        <w:pStyle w:val="Body"/>
        <w:ind w:left="864" w:hanging="864"/>
        <w:rPr>
          <w:rFonts w:ascii="Garamond" w:hAnsi="Garamond"/>
        </w:rPr>
      </w:pPr>
    </w:p>
    <w:p w14:paraId="547540C6" w14:textId="2C93E323" w:rsidR="00561148" w:rsidRDefault="00EC655B" w:rsidP="00561148">
      <w:pPr>
        <w:pStyle w:val="Body"/>
        <w:ind w:left="860" w:hanging="860"/>
        <w:rPr>
          <w:rFonts w:ascii="Garamond" w:hAnsi="Garamond"/>
        </w:rPr>
      </w:pPr>
      <w:r w:rsidRPr="00D04AF5">
        <w:rPr>
          <w:rFonts w:ascii="Garamond" w:hAnsi="Garamond"/>
          <w:iCs/>
        </w:rPr>
        <w:t>2025</w:t>
      </w:r>
      <w:r w:rsidRPr="00D04AF5">
        <w:rPr>
          <w:rFonts w:ascii="Garamond" w:hAnsi="Garamond"/>
          <w:iCs/>
        </w:rPr>
        <w:tab/>
      </w:r>
      <w:r w:rsidR="00561148" w:rsidRPr="000B1E41">
        <w:rPr>
          <w:rFonts w:ascii="Garamond" w:eastAsia="Times New Roman" w:hAnsi="Garamond"/>
        </w:rPr>
        <w:t>$1,1</w:t>
      </w:r>
      <w:r w:rsidR="003A07F6">
        <w:rPr>
          <w:rFonts w:ascii="Garamond" w:eastAsia="Times New Roman" w:hAnsi="Garamond"/>
        </w:rPr>
        <w:t>30</w:t>
      </w:r>
      <w:r w:rsidR="00561148" w:rsidRPr="000B1E41">
        <w:rPr>
          <w:rFonts w:ascii="Garamond" w:eastAsia="Times New Roman" w:hAnsi="Garamond"/>
        </w:rPr>
        <w:t>,</w:t>
      </w:r>
      <w:r w:rsidR="003A07F6">
        <w:rPr>
          <w:rFonts w:ascii="Garamond" w:eastAsia="Times New Roman" w:hAnsi="Garamond"/>
        </w:rPr>
        <w:t>523</w:t>
      </w:r>
      <w:r w:rsidR="00561148" w:rsidRPr="000B1E41">
        <w:rPr>
          <w:rFonts w:ascii="Garamond" w:eastAsia="Times New Roman" w:hAnsi="Garamond"/>
        </w:rPr>
        <w:t xml:space="preserve">. </w:t>
      </w:r>
      <w:r w:rsidR="00561148" w:rsidRPr="000B1E41">
        <w:rPr>
          <w:rFonts w:ascii="Garamond" w:hAnsi="Garamond"/>
          <w:iCs/>
        </w:rPr>
        <w:t xml:space="preserve">Fort </w:t>
      </w:r>
      <w:r w:rsidR="00595A58">
        <w:rPr>
          <w:rFonts w:ascii="Garamond" w:hAnsi="Garamond"/>
          <w:iCs/>
        </w:rPr>
        <w:t>Benning</w:t>
      </w:r>
      <w:r w:rsidR="00561148" w:rsidRPr="000B1E41">
        <w:rPr>
          <w:rFonts w:ascii="Garamond" w:hAnsi="Garamond"/>
          <w:iCs/>
        </w:rPr>
        <w:t xml:space="preserve"> Intergovernmental Support Agreement</w:t>
      </w:r>
      <w:r w:rsidR="003A07F6">
        <w:rPr>
          <w:rFonts w:ascii="Garamond" w:hAnsi="Garamond"/>
          <w:iCs/>
        </w:rPr>
        <w:t xml:space="preserve"> Year 2</w:t>
      </w:r>
      <w:r w:rsidR="00561148" w:rsidRPr="000B1E41">
        <w:rPr>
          <w:rFonts w:ascii="Garamond" w:hAnsi="Garamond"/>
          <w:iCs/>
        </w:rPr>
        <w:t xml:space="preserve">, US Department of Army. Jay Pippin (P.I.) and Victor Thompson (co- P.I.). </w:t>
      </w:r>
      <w:r w:rsidR="00561148" w:rsidRPr="000B1E41">
        <w:rPr>
          <w:rFonts w:ascii="Garamond" w:hAnsi="Garamond"/>
        </w:rPr>
        <w:t>Total awarded to UGA.</w:t>
      </w:r>
    </w:p>
    <w:p w14:paraId="3C6F0B08" w14:textId="77777777" w:rsidR="002A5708" w:rsidRDefault="002A5708" w:rsidP="00561148">
      <w:pPr>
        <w:pStyle w:val="Body"/>
        <w:ind w:left="860" w:hanging="860"/>
        <w:rPr>
          <w:rFonts w:ascii="Garamond" w:hAnsi="Garamond"/>
          <w:iCs/>
        </w:rPr>
      </w:pPr>
    </w:p>
    <w:p w14:paraId="53C596B1" w14:textId="5E32D466" w:rsidR="00D04AF5" w:rsidRDefault="00D04AF5" w:rsidP="00D04AF5">
      <w:pPr>
        <w:pStyle w:val="Body"/>
        <w:ind w:left="864" w:hanging="864"/>
        <w:rPr>
          <w:rFonts w:ascii="Garamond" w:hAnsi="Garamond"/>
        </w:rPr>
      </w:pPr>
      <w:r w:rsidRPr="00D04AF5">
        <w:rPr>
          <w:rFonts w:ascii="Garamond" w:hAnsi="Garamond"/>
          <w:iCs/>
        </w:rPr>
        <w:t>2025</w:t>
      </w:r>
      <w:r w:rsidRPr="00D04AF5">
        <w:rPr>
          <w:rFonts w:ascii="Garamond" w:hAnsi="Garamond"/>
          <w:iCs/>
        </w:rPr>
        <w:tab/>
        <w:t xml:space="preserve">$200,000. Relocating Fort Henderson and the “Second Creek War” Landscape of Southwestern Georgia and Southeastern Alabama. American Battlefield Grant. National Park Service. Victor Thompson (P.I.), co-P.I. Amanda Roberts Thompson, co-P.I. Carey Garland. </w:t>
      </w:r>
      <w:r w:rsidRPr="00D04AF5">
        <w:rPr>
          <w:rFonts w:ascii="Garamond" w:hAnsi="Garamond"/>
        </w:rPr>
        <w:t>Total awarded to UGA.</w:t>
      </w:r>
    </w:p>
    <w:p w14:paraId="5F0B2D90" w14:textId="77777777" w:rsidR="00D04AF5" w:rsidRPr="00D04AF5" w:rsidRDefault="00D04AF5" w:rsidP="00D04AF5">
      <w:pPr>
        <w:pStyle w:val="Body"/>
        <w:ind w:left="864" w:hanging="864"/>
        <w:rPr>
          <w:rFonts w:ascii="Garamond" w:hAnsi="Garamond"/>
        </w:rPr>
      </w:pPr>
    </w:p>
    <w:p w14:paraId="6C40B22D" w14:textId="19463032" w:rsidR="002A5708" w:rsidRDefault="00560AD9" w:rsidP="002A5708">
      <w:pPr>
        <w:pStyle w:val="Body"/>
        <w:ind w:left="860" w:hanging="860"/>
        <w:rPr>
          <w:rFonts w:ascii="Garamond" w:hAnsi="Garamond"/>
        </w:rPr>
      </w:pPr>
      <w:r w:rsidRPr="000848A7">
        <w:rPr>
          <w:rFonts w:ascii="Garamond" w:hAnsi="Garamond"/>
        </w:rPr>
        <w:t>2025</w:t>
      </w:r>
      <w:r w:rsidRPr="000848A7">
        <w:rPr>
          <w:rFonts w:ascii="Garamond" w:hAnsi="Garamond"/>
        </w:rPr>
        <w:tab/>
      </w:r>
      <w:r w:rsidR="002A5708" w:rsidRPr="002A5708">
        <w:rPr>
          <w:rFonts w:ascii="Garamond" w:hAnsi="Garamond"/>
        </w:rPr>
        <w:t xml:space="preserve">$317,265. US Army </w:t>
      </w:r>
      <w:bookmarkStart w:id="27" w:name="_Hlk209161997"/>
      <w:r w:rsidR="002A5708" w:rsidRPr="002A5708">
        <w:rPr>
          <w:rFonts w:ascii="Garamond" w:hAnsi="Garamond"/>
        </w:rPr>
        <w:t>Fort Benning</w:t>
      </w:r>
      <w:bookmarkEnd w:id="27"/>
      <w:r w:rsidR="002A5708" w:rsidRPr="002A5708">
        <w:rPr>
          <w:rFonts w:ascii="Garamond" w:hAnsi="Garamond"/>
        </w:rPr>
        <w:t xml:space="preserve"> Task Order: Cultural Resources Management Plan (ICRMP)</w:t>
      </w:r>
      <w:r w:rsidR="002A5708">
        <w:rPr>
          <w:rFonts w:ascii="Garamond" w:hAnsi="Garamond"/>
        </w:rPr>
        <w:t xml:space="preserve">. </w:t>
      </w:r>
      <w:r w:rsidR="002A5708" w:rsidRPr="000B1E41">
        <w:rPr>
          <w:rFonts w:ascii="Garamond" w:hAnsi="Garamond"/>
          <w:iCs/>
        </w:rPr>
        <w:t>Jay Pippin (P.I.) Victor Thompson (co- P.I.)</w:t>
      </w:r>
      <w:r w:rsidR="002A5708">
        <w:rPr>
          <w:rFonts w:ascii="Garamond" w:hAnsi="Garamond"/>
          <w:iCs/>
        </w:rPr>
        <w:t xml:space="preserve">, Amanda Thompson (co-P.I.) and Daniel Wyatt (co-P.I.), Shana Jones (co-P.I.), Clark Nesbit (co-P.I.). </w:t>
      </w:r>
      <w:r w:rsidR="002A5708" w:rsidRPr="000B1E41">
        <w:rPr>
          <w:rFonts w:ascii="Garamond" w:hAnsi="Garamond"/>
        </w:rPr>
        <w:t>Total awarded to UGA.</w:t>
      </w:r>
    </w:p>
    <w:p w14:paraId="0CE93208" w14:textId="77777777" w:rsidR="00580647" w:rsidRDefault="00580647" w:rsidP="00580647">
      <w:pPr>
        <w:pStyle w:val="Body"/>
        <w:rPr>
          <w:rFonts w:ascii="Garamond" w:hAnsi="Garamond"/>
        </w:rPr>
      </w:pPr>
    </w:p>
    <w:p w14:paraId="2DB19B4B" w14:textId="0E08C330" w:rsidR="00E91911" w:rsidRDefault="00E91911" w:rsidP="00E91911">
      <w:pPr>
        <w:pStyle w:val="Body"/>
        <w:ind w:left="860" w:hanging="860"/>
        <w:rPr>
          <w:rFonts w:ascii="Garamond" w:hAnsi="Garamond"/>
          <w:iCs/>
        </w:rPr>
      </w:pPr>
      <w:r w:rsidRPr="000848A7">
        <w:rPr>
          <w:rFonts w:ascii="Garamond" w:hAnsi="Garamond"/>
        </w:rPr>
        <w:t>2025</w:t>
      </w:r>
      <w:r w:rsidRPr="000848A7">
        <w:rPr>
          <w:rFonts w:ascii="Garamond" w:hAnsi="Garamond"/>
        </w:rPr>
        <w:tab/>
      </w:r>
      <w:r w:rsidRPr="000B1E41">
        <w:rPr>
          <w:rFonts w:ascii="Garamond" w:eastAsia="Times New Roman" w:hAnsi="Garamond"/>
        </w:rPr>
        <w:t>$</w:t>
      </w:r>
      <w:r>
        <w:rPr>
          <w:rFonts w:ascii="Garamond" w:eastAsia="Times New Roman" w:hAnsi="Garamond"/>
        </w:rPr>
        <w:t>35</w:t>
      </w:r>
      <w:r w:rsidRPr="000B1E41">
        <w:rPr>
          <w:rFonts w:ascii="Garamond" w:eastAsia="Times New Roman" w:hAnsi="Garamond"/>
        </w:rPr>
        <w:t>,</w:t>
      </w:r>
      <w:r>
        <w:rPr>
          <w:rFonts w:ascii="Garamond" w:eastAsia="Times New Roman" w:hAnsi="Garamond"/>
        </w:rPr>
        <w:t>378</w:t>
      </w:r>
      <w:r w:rsidRPr="000B1E41">
        <w:rPr>
          <w:rFonts w:ascii="Garamond" w:eastAsia="Times New Roman" w:hAnsi="Garamond"/>
        </w:rPr>
        <w:t xml:space="preserve">. </w:t>
      </w:r>
      <w:r w:rsidRPr="000907A0">
        <w:rPr>
          <w:rFonts w:ascii="Garamond" w:hAnsi="Garamond"/>
          <w:iCs/>
        </w:rPr>
        <w:t>Doctoral Dissertation Research: Exploring Cultural and Environmental</w:t>
      </w:r>
      <w:r>
        <w:rPr>
          <w:rFonts w:ascii="Garamond" w:hAnsi="Garamond"/>
          <w:iCs/>
        </w:rPr>
        <w:t xml:space="preserve"> </w:t>
      </w:r>
      <w:r w:rsidRPr="000907A0">
        <w:rPr>
          <w:rFonts w:ascii="Garamond" w:hAnsi="Garamond"/>
          <w:iCs/>
        </w:rPr>
        <w:t xml:space="preserve">Dynamics on the Georgia Coast through </w:t>
      </w:r>
      <w:proofErr w:type="spellStart"/>
      <w:r w:rsidRPr="000907A0">
        <w:rPr>
          <w:rFonts w:ascii="Garamond" w:hAnsi="Garamond"/>
          <w:iCs/>
        </w:rPr>
        <w:t>Microbotanical</w:t>
      </w:r>
      <w:proofErr w:type="spellEnd"/>
      <w:r w:rsidRPr="000907A0">
        <w:rPr>
          <w:rFonts w:ascii="Garamond" w:hAnsi="Garamond"/>
          <w:iCs/>
        </w:rPr>
        <w:t xml:space="preserve"> Analysis and</w:t>
      </w:r>
      <w:r>
        <w:rPr>
          <w:rFonts w:ascii="Garamond" w:hAnsi="Garamond"/>
          <w:iCs/>
        </w:rPr>
        <w:t xml:space="preserve"> </w:t>
      </w:r>
      <w:r w:rsidRPr="000907A0">
        <w:rPr>
          <w:rFonts w:ascii="Garamond" w:hAnsi="Garamond"/>
          <w:iCs/>
        </w:rPr>
        <w:t>Bayesian Modeling</w:t>
      </w:r>
      <w:r>
        <w:rPr>
          <w:rFonts w:ascii="Garamond" w:hAnsi="Garamond"/>
          <w:iCs/>
        </w:rPr>
        <w:t>.</w:t>
      </w:r>
      <w:r w:rsidRPr="000B1E41">
        <w:rPr>
          <w:rFonts w:ascii="Garamond" w:hAnsi="Garamond"/>
        </w:rPr>
        <w:t xml:space="preserve"> </w:t>
      </w:r>
      <w:r w:rsidRPr="000B1E41">
        <w:rPr>
          <w:rFonts w:ascii="Garamond" w:hAnsi="Garamond"/>
          <w:iCs/>
        </w:rPr>
        <w:t>N</w:t>
      </w:r>
      <w:r w:rsidRPr="000B1E41">
        <w:rPr>
          <w:rFonts w:ascii="Garamond" w:eastAsia="Garamond" w:hAnsi="Garamond" w:cs="Garamond"/>
        </w:rPr>
        <w:t>ational Science Foundation</w:t>
      </w:r>
      <w:r>
        <w:rPr>
          <w:rFonts w:ascii="Garamond" w:eastAsia="Garamond" w:hAnsi="Garamond" w:cs="Garamond"/>
        </w:rPr>
        <w:t xml:space="preserve">, </w:t>
      </w:r>
      <w:r w:rsidRPr="000B1E41">
        <w:rPr>
          <w:rFonts w:ascii="Garamond" w:hAnsi="Garamond"/>
          <w:iCs/>
        </w:rPr>
        <w:t xml:space="preserve">Victor Thompson (P.I.) and </w:t>
      </w:r>
      <w:r>
        <w:rPr>
          <w:rFonts w:ascii="Garamond" w:hAnsi="Garamond"/>
          <w:iCs/>
        </w:rPr>
        <w:t>Brett</w:t>
      </w:r>
      <w:r w:rsidRPr="000B1E41">
        <w:rPr>
          <w:rFonts w:ascii="Garamond" w:hAnsi="Garamond"/>
          <w:iCs/>
        </w:rPr>
        <w:t xml:space="preserve"> </w:t>
      </w:r>
      <w:r>
        <w:rPr>
          <w:rFonts w:ascii="Garamond" w:hAnsi="Garamond"/>
          <w:iCs/>
        </w:rPr>
        <w:t>Parbus</w:t>
      </w:r>
      <w:r w:rsidRPr="000B1E41">
        <w:rPr>
          <w:rFonts w:ascii="Garamond" w:hAnsi="Garamond"/>
          <w:iCs/>
        </w:rPr>
        <w:t xml:space="preserve"> (co- P.I.).</w:t>
      </w:r>
    </w:p>
    <w:p w14:paraId="274AD7A3" w14:textId="77777777" w:rsidR="00E91911" w:rsidRDefault="00E91911" w:rsidP="00580647">
      <w:pPr>
        <w:pStyle w:val="Body"/>
        <w:ind w:left="864" w:hanging="864"/>
        <w:rPr>
          <w:rFonts w:ascii="Garamond" w:hAnsi="Garamond"/>
        </w:rPr>
      </w:pPr>
    </w:p>
    <w:p w14:paraId="69311759" w14:textId="6319456F" w:rsidR="00580647" w:rsidRDefault="00580647" w:rsidP="00580647">
      <w:pPr>
        <w:pStyle w:val="Body"/>
        <w:ind w:left="864" w:hanging="864"/>
        <w:rPr>
          <w:rFonts w:ascii="Garamond" w:hAnsi="Garamond"/>
          <w:iCs/>
        </w:rPr>
      </w:pPr>
      <w:r w:rsidRPr="000848A7">
        <w:rPr>
          <w:rFonts w:ascii="Garamond" w:hAnsi="Garamond"/>
        </w:rPr>
        <w:t>2025</w:t>
      </w:r>
      <w:r w:rsidRPr="000848A7">
        <w:rPr>
          <w:rFonts w:ascii="Garamond" w:hAnsi="Garamond"/>
        </w:rPr>
        <w:tab/>
      </w:r>
      <w:r w:rsidR="004B1679">
        <w:rPr>
          <w:rFonts w:ascii="Garamond" w:hAnsi="Garamond"/>
        </w:rPr>
        <w:t>U</w:t>
      </w:r>
      <w:r w:rsidR="00E67BE6">
        <w:rPr>
          <w:rFonts w:ascii="Garamond" w:hAnsi="Garamond"/>
        </w:rPr>
        <w:t>p to $2,000,000 over 5 years</w:t>
      </w:r>
      <w:r>
        <w:rPr>
          <w:rFonts w:ascii="Garamond" w:hAnsi="Garamond"/>
        </w:rPr>
        <w:t>. US</w:t>
      </w:r>
      <w:r w:rsidRPr="00D14535">
        <w:rPr>
          <w:rFonts w:ascii="Garamond" w:hAnsi="Garamond"/>
        </w:rPr>
        <w:t xml:space="preserve"> Navy Archaeological Collections Analysis, Curation, And Collections Management Requirements</w:t>
      </w:r>
      <w:r>
        <w:rPr>
          <w:rFonts w:ascii="Garamond" w:hAnsi="Garamond"/>
        </w:rPr>
        <w:t xml:space="preserve">. </w:t>
      </w:r>
      <w:r w:rsidRPr="000B1E41">
        <w:rPr>
          <w:rFonts w:ascii="Garamond" w:hAnsi="Garamond"/>
          <w:iCs/>
        </w:rPr>
        <w:t xml:space="preserve">Intergovernmental Support Agreement, US Department of </w:t>
      </w:r>
      <w:r>
        <w:rPr>
          <w:rFonts w:ascii="Garamond" w:hAnsi="Garamond"/>
          <w:iCs/>
        </w:rPr>
        <w:t>Navy</w:t>
      </w:r>
      <w:r w:rsidRPr="000B1E41">
        <w:rPr>
          <w:rFonts w:ascii="Garamond" w:hAnsi="Garamond"/>
          <w:iCs/>
        </w:rPr>
        <w:t>.</w:t>
      </w:r>
      <w:r>
        <w:rPr>
          <w:rFonts w:ascii="Garamond" w:hAnsi="Garamond"/>
          <w:iCs/>
        </w:rPr>
        <w:t xml:space="preserve"> </w:t>
      </w:r>
      <w:r w:rsidRPr="000641CA">
        <w:rPr>
          <w:rFonts w:ascii="Garamond" w:hAnsi="Garamond"/>
          <w:iCs/>
        </w:rPr>
        <w:t>Victor Thompson (P.I.), co-P.I. Amanda Roberts Thompson, co-P.I.</w:t>
      </w:r>
      <w:r w:rsidRPr="00787DF0">
        <w:t xml:space="preserve"> </w:t>
      </w:r>
      <w:r w:rsidRPr="00787DF0">
        <w:rPr>
          <w:rFonts w:ascii="Garamond" w:hAnsi="Garamond"/>
          <w:iCs/>
        </w:rPr>
        <w:t>Carey Garland. Total awarded to UGA.</w:t>
      </w:r>
    </w:p>
    <w:p w14:paraId="5B899A59" w14:textId="36CB319C" w:rsidR="00DC2B0E" w:rsidRDefault="00DC2B0E" w:rsidP="00580647">
      <w:pPr>
        <w:pStyle w:val="Body"/>
        <w:ind w:left="864" w:hanging="864"/>
        <w:rPr>
          <w:rFonts w:ascii="Garamond" w:hAnsi="Garamond"/>
          <w:iCs/>
        </w:rPr>
      </w:pPr>
      <w:r>
        <w:rPr>
          <w:rFonts w:ascii="Garamond" w:hAnsi="Garamond"/>
          <w:iCs/>
        </w:rPr>
        <w:tab/>
      </w:r>
    </w:p>
    <w:p w14:paraId="2C3AF11C" w14:textId="499C3522" w:rsidR="00DC2B0E" w:rsidRDefault="00DC2B0E" w:rsidP="00580647">
      <w:pPr>
        <w:pStyle w:val="Body"/>
        <w:ind w:left="864" w:hanging="864"/>
        <w:rPr>
          <w:rFonts w:ascii="Garamond" w:hAnsi="Garamond"/>
          <w:iCs/>
        </w:rPr>
      </w:pPr>
      <w:r>
        <w:rPr>
          <w:rFonts w:ascii="Garamond" w:hAnsi="Garamond"/>
          <w:iCs/>
        </w:rPr>
        <w:tab/>
        <w:t xml:space="preserve">2025: </w:t>
      </w:r>
      <w:r w:rsidRPr="00DC2B0E">
        <w:rPr>
          <w:rFonts w:ascii="Garamond" w:hAnsi="Garamond"/>
          <w:iCs/>
        </w:rPr>
        <w:t>$27,827</w:t>
      </w:r>
      <w:r>
        <w:rPr>
          <w:rFonts w:ascii="Garamond" w:hAnsi="Garamond"/>
          <w:iCs/>
        </w:rPr>
        <w:t xml:space="preserve"> awarded</w:t>
      </w:r>
      <w:r w:rsidR="00450335">
        <w:rPr>
          <w:rFonts w:ascii="Garamond" w:hAnsi="Garamond"/>
          <w:iCs/>
        </w:rPr>
        <w:t xml:space="preserve"> (Task Order 1)</w:t>
      </w:r>
    </w:p>
    <w:p w14:paraId="08AF3F7C" w14:textId="1D2CA5EF" w:rsidR="00450335" w:rsidRDefault="00450335" w:rsidP="00580647">
      <w:pPr>
        <w:pStyle w:val="Body"/>
        <w:ind w:left="864" w:hanging="864"/>
        <w:rPr>
          <w:rFonts w:ascii="Garamond" w:hAnsi="Garamond"/>
          <w:iCs/>
        </w:rPr>
      </w:pPr>
      <w:r>
        <w:rPr>
          <w:rFonts w:ascii="Garamond" w:hAnsi="Garamond"/>
          <w:iCs/>
        </w:rPr>
        <w:tab/>
        <w:t>2025: $55,743 awarded (Task Order 2)</w:t>
      </w:r>
    </w:p>
    <w:p w14:paraId="54E6851C" w14:textId="2EE7C9A9" w:rsidR="00284541" w:rsidRDefault="00284541" w:rsidP="00580647">
      <w:pPr>
        <w:pStyle w:val="Body"/>
        <w:ind w:left="864" w:hanging="864"/>
        <w:rPr>
          <w:rFonts w:ascii="Garamond" w:hAnsi="Garamond"/>
          <w:iCs/>
        </w:rPr>
      </w:pPr>
      <w:r>
        <w:rPr>
          <w:rFonts w:ascii="Garamond" w:hAnsi="Garamond"/>
          <w:iCs/>
        </w:rPr>
        <w:tab/>
        <w:t>2025: $146,250 awarded (Task Order 3)</w:t>
      </w:r>
    </w:p>
    <w:p w14:paraId="36148038" w14:textId="09E34521" w:rsidR="00880D55" w:rsidRDefault="00880D55" w:rsidP="00580647">
      <w:pPr>
        <w:pStyle w:val="Body"/>
        <w:ind w:left="864" w:hanging="864"/>
        <w:rPr>
          <w:rFonts w:ascii="Garamond" w:hAnsi="Garamond"/>
          <w:iCs/>
        </w:rPr>
      </w:pPr>
      <w:r>
        <w:rPr>
          <w:rFonts w:ascii="Garamond" w:hAnsi="Garamond"/>
          <w:iCs/>
        </w:rPr>
        <w:tab/>
        <w:t>2025: $419,078 awarded (Task Order 4)</w:t>
      </w:r>
    </w:p>
    <w:p w14:paraId="5ADE77D6" w14:textId="77777777" w:rsidR="00580647" w:rsidRDefault="00580647" w:rsidP="00580647">
      <w:pPr>
        <w:pStyle w:val="Body"/>
        <w:ind w:left="864" w:hanging="864"/>
        <w:rPr>
          <w:rFonts w:ascii="Garamond" w:hAnsi="Garamond"/>
        </w:rPr>
      </w:pPr>
    </w:p>
    <w:p w14:paraId="56E44784" w14:textId="73FB88A3" w:rsidR="00DC58D6" w:rsidRPr="000B1E41" w:rsidRDefault="008D2B31" w:rsidP="00DC58D6">
      <w:pPr>
        <w:pStyle w:val="Body"/>
        <w:ind w:left="864" w:hanging="864"/>
        <w:rPr>
          <w:rFonts w:ascii="Garamond" w:hAnsi="Garamond"/>
          <w:iCs/>
        </w:rPr>
      </w:pPr>
      <w:r w:rsidRPr="000848A7">
        <w:rPr>
          <w:rFonts w:ascii="Garamond" w:hAnsi="Garamond"/>
        </w:rPr>
        <w:t>2025</w:t>
      </w:r>
      <w:r w:rsidRPr="000848A7">
        <w:rPr>
          <w:rFonts w:ascii="Garamond" w:hAnsi="Garamond"/>
        </w:rPr>
        <w:tab/>
      </w:r>
      <w:r w:rsidR="00DC58D6" w:rsidRPr="000B1E41">
        <w:rPr>
          <w:rFonts w:ascii="Garamond" w:eastAsia="Times New Roman" w:hAnsi="Garamond"/>
        </w:rPr>
        <w:t xml:space="preserve">$10,766. </w:t>
      </w:r>
      <w:r w:rsidR="00DC58D6" w:rsidRPr="000B1E41">
        <w:rPr>
          <w:rFonts w:ascii="Garamond" w:hAnsi="Garamond"/>
          <w:iCs/>
        </w:rPr>
        <w:t>Doctoral Dissertation Research: Exploring NAGPRA Best Practices in</w:t>
      </w:r>
    </w:p>
    <w:p w14:paraId="6A2C5AE0" w14:textId="0DA75B30" w:rsidR="007B0B19" w:rsidRPr="000B1E41" w:rsidRDefault="00DC58D6" w:rsidP="007B0B19">
      <w:pPr>
        <w:pStyle w:val="Body"/>
        <w:ind w:left="864"/>
        <w:rPr>
          <w:rFonts w:ascii="Garamond" w:hAnsi="Garamond"/>
          <w:iCs/>
        </w:rPr>
      </w:pPr>
      <w:r w:rsidRPr="000B1E41">
        <w:rPr>
          <w:rFonts w:ascii="Garamond" w:hAnsi="Garamond"/>
          <w:iCs/>
        </w:rPr>
        <w:t>Evaluating Non-Human Animal Remains in Federally Funded Museums.</w:t>
      </w:r>
      <w:r w:rsidR="002E0EE2" w:rsidRPr="000B1E41">
        <w:rPr>
          <w:rFonts w:ascii="Garamond" w:hAnsi="Garamond"/>
          <w:iCs/>
        </w:rPr>
        <w:t xml:space="preserve"> N</w:t>
      </w:r>
      <w:r w:rsidR="002E0EE2" w:rsidRPr="000B1E41">
        <w:rPr>
          <w:rFonts w:ascii="Garamond" w:eastAsia="Garamond" w:hAnsi="Garamond" w:cs="Garamond"/>
        </w:rPr>
        <w:t xml:space="preserve">ational Science Foundation, </w:t>
      </w:r>
      <w:r w:rsidRPr="000B1E41">
        <w:rPr>
          <w:rFonts w:ascii="Garamond" w:hAnsi="Garamond"/>
          <w:iCs/>
        </w:rPr>
        <w:t xml:space="preserve">Victor Thompson (P.I.) and </w:t>
      </w:r>
      <w:r w:rsidR="00335FB6" w:rsidRPr="000B1E41">
        <w:rPr>
          <w:rFonts w:ascii="Garamond" w:hAnsi="Garamond"/>
          <w:iCs/>
        </w:rPr>
        <w:t>Claire Auerbach</w:t>
      </w:r>
      <w:r w:rsidRPr="000B1E41">
        <w:rPr>
          <w:rFonts w:ascii="Garamond" w:hAnsi="Garamond"/>
          <w:iCs/>
        </w:rPr>
        <w:t xml:space="preserve"> (co- P.I.).</w:t>
      </w:r>
    </w:p>
    <w:p w14:paraId="762C4375" w14:textId="625F1619" w:rsidR="00B52AF7" w:rsidRPr="000B1E41" w:rsidRDefault="00B52AF7" w:rsidP="001A0FBD">
      <w:pPr>
        <w:pStyle w:val="Body"/>
        <w:rPr>
          <w:rFonts w:ascii="Garamond" w:hAnsi="Garamond"/>
          <w:b/>
          <w:bCs/>
        </w:rPr>
      </w:pPr>
    </w:p>
    <w:p w14:paraId="76DFC9D7" w14:textId="51880BA1" w:rsidR="000848A7" w:rsidRDefault="000848A7" w:rsidP="001A0FBD">
      <w:pPr>
        <w:pStyle w:val="Body"/>
        <w:ind w:left="864" w:hanging="864"/>
        <w:rPr>
          <w:rFonts w:ascii="Garamond" w:hAnsi="Garamond"/>
          <w:iCs/>
        </w:rPr>
      </w:pPr>
      <w:r w:rsidRPr="000848A7">
        <w:rPr>
          <w:rFonts w:ascii="Garamond" w:hAnsi="Garamond"/>
        </w:rPr>
        <w:t>2025</w:t>
      </w:r>
      <w:r w:rsidRPr="000848A7">
        <w:rPr>
          <w:rFonts w:ascii="Garamond" w:hAnsi="Garamond"/>
        </w:rPr>
        <w:tab/>
      </w:r>
      <w:r w:rsidRPr="000848A7">
        <w:rPr>
          <w:rFonts w:ascii="Garamond" w:eastAsia="Times New Roman" w:hAnsi="Garamond"/>
        </w:rPr>
        <w:t>$4,997</w:t>
      </w:r>
      <w:r w:rsidRPr="000B1E41">
        <w:rPr>
          <w:rFonts w:ascii="Garamond" w:eastAsia="Times New Roman" w:hAnsi="Garamond"/>
        </w:rPr>
        <w:t xml:space="preserve">. </w:t>
      </w:r>
      <w:r w:rsidRPr="000B1E41">
        <w:rPr>
          <w:rFonts w:ascii="Garamond" w:hAnsi="Garamond"/>
          <w:iCs/>
        </w:rPr>
        <w:t>Natural History Museum Internships. UGA Parents Leadership Council</w:t>
      </w:r>
      <w:r w:rsidR="00D37047">
        <w:rPr>
          <w:rFonts w:ascii="Garamond" w:hAnsi="Garamond"/>
          <w:iCs/>
        </w:rPr>
        <w:t>,</w:t>
      </w:r>
      <w:r w:rsidRPr="000B1E41">
        <w:rPr>
          <w:rFonts w:ascii="Garamond" w:hAnsi="Garamond"/>
          <w:iCs/>
        </w:rPr>
        <w:t xml:space="preserve"> Victor Thompson (P.I.)</w:t>
      </w:r>
      <w:r w:rsidR="00D37047">
        <w:rPr>
          <w:rFonts w:ascii="Garamond" w:hAnsi="Garamond"/>
          <w:iCs/>
        </w:rPr>
        <w:t>.</w:t>
      </w:r>
      <w:r w:rsidRPr="000B1E41">
        <w:rPr>
          <w:rFonts w:ascii="Garamond" w:hAnsi="Garamond"/>
          <w:iCs/>
        </w:rPr>
        <w:t xml:space="preserve"> </w:t>
      </w:r>
    </w:p>
    <w:p w14:paraId="6B330730" w14:textId="1FA7A544" w:rsidR="000977A7" w:rsidRDefault="000977A7" w:rsidP="001A0FBD">
      <w:pPr>
        <w:pStyle w:val="Body"/>
        <w:ind w:left="864" w:hanging="864"/>
        <w:rPr>
          <w:rFonts w:ascii="Garamond" w:hAnsi="Garamond"/>
          <w:iCs/>
        </w:rPr>
      </w:pPr>
    </w:p>
    <w:p w14:paraId="7D7BD9AC" w14:textId="10E1E86D" w:rsidR="000977A7" w:rsidRDefault="000977A7" w:rsidP="001A0FBD">
      <w:pPr>
        <w:pStyle w:val="Body"/>
        <w:ind w:left="864" w:hanging="864"/>
        <w:rPr>
          <w:rFonts w:ascii="Garamond" w:hAnsi="Garamond"/>
          <w:iCs/>
        </w:rPr>
      </w:pPr>
      <w:r>
        <w:rPr>
          <w:rFonts w:ascii="Garamond" w:hAnsi="Garamond"/>
          <w:iCs/>
        </w:rPr>
        <w:lastRenderedPageBreak/>
        <w:t>2025</w:t>
      </w:r>
      <w:r>
        <w:rPr>
          <w:rFonts w:ascii="Garamond" w:hAnsi="Garamond"/>
          <w:iCs/>
        </w:rPr>
        <w:tab/>
        <w:t xml:space="preserve">$11,000. Establishing an Integrated Ancient DNA and Radiocarbon Dating Service at UGA. Carla Hadden (P.I.) and Victor D. Thompson (co-P.I.). </w:t>
      </w:r>
      <w:r w:rsidR="00757BE1">
        <w:rPr>
          <w:rFonts w:ascii="Garamond" w:hAnsi="Garamond"/>
          <w:iCs/>
        </w:rPr>
        <w:t xml:space="preserve">Office of Vice President of Research, University of Georgia. </w:t>
      </w:r>
    </w:p>
    <w:p w14:paraId="28F91678" w14:textId="77777777" w:rsidR="000848A7" w:rsidRDefault="000848A7" w:rsidP="001A0FBD">
      <w:pPr>
        <w:pStyle w:val="Body"/>
        <w:ind w:left="860" w:hanging="860"/>
        <w:rPr>
          <w:rFonts w:ascii="Garamond" w:hAnsi="Garamond"/>
        </w:rPr>
      </w:pPr>
    </w:p>
    <w:p w14:paraId="54EE8A0D" w14:textId="7913C7EE" w:rsidR="00380476" w:rsidRPr="000B1E41" w:rsidRDefault="000045B7" w:rsidP="001A0FBD">
      <w:pPr>
        <w:pStyle w:val="Body"/>
        <w:ind w:left="860" w:hanging="860"/>
        <w:rPr>
          <w:rFonts w:ascii="Garamond" w:hAnsi="Garamond"/>
        </w:rPr>
      </w:pPr>
      <w:r w:rsidRPr="000B1E41">
        <w:rPr>
          <w:rFonts w:ascii="Garamond" w:hAnsi="Garamond"/>
        </w:rPr>
        <w:t>202</w:t>
      </w:r>
      <w:r w:rsidR="00AE32A8">
        <w:rPr>
          <w:rFonts w:ascii="Garamond" w:hAnsi="Garamond"/>
        </w:rPr>
        <w:t>5</w:t>
      </w:r>
      <w:r w:rsidRPr="000B1E41">
        <w:rPr>
          <w:rFonts w:ascii="Garamond" w:hAnsi="Garamond"/>
        </w:rPr>
        <w:tab/>
      </w:r>
      <w:r w:rsidR="00380476" w:rsidRPr="000B1E41">
        <w:rPr>
          <w:rFonts w:ascii="Garamond" w:eastAsia="Times New Roman" w:hAnsi="Garamond"/>
        </w:rPr>
        <w:t xml:space="preserve">$7,542,000. </w:t>
      </w:r>
      <w:r w:rsidR="00380476" w:rsidRPr="000B1E41">
        <w:rPr>
          <w:rFonts w:ascii="Garamond" w:hAnsi="Garamond"/>
        </w:rPr>
        <w:t>LTER: Georgia Coastal Ecosystems – V. LTER</w:t>
      </w:r>
      <w:r w:rsidR="00192EA6" w:rsidRPr="000B1E41">
        <w:rPr>
          <w:rFonts w:ascii="Garamond" w:hAnsi="Garamond"/>
        </w:rPr>
        <w:t xml:space="preserve">. National Science Foundation </w:t>
      </w:r>
      <w:r w:rsidR="00380476" w:rsidRPr="000B1E41">
        <w:rPr>
          <w:rFonts w:ascii="Garamond" w:hAnsi="Garamond"/>
        </w:rPr>
        <w:t>(Merryl Alber P.I. and other co-P.</w:t>
      </w:r>
      <w:proofErr w:type="gramStart"/>
      <w:r w:rsidR="00380476" w:rsidRPr="000B1E41">
        <w:rPr>
          <w:rFonts w:ascii="Garamond" w:hAnsi="Garamond"/>
        </w:rPr>
        <w:t>I.s</w:t>
      </w:r>
      <w:proofErr w:type="gramEnd"/>
      <w:r w:rsidR="00380476" w:rsidRPr="000B1E41">
        <w:rPr>
          <w:rFonts w:ascii="Garamond" w:hAnsi="Garamond"/>
        </w:rPr>
        <w:t>—including Thompson).</w:t>
      </w:r>
    </w:p>
    <w:p w14:paraId="7591D86E" w14:textId="77777777" w:rsidR="00B52AF7" w:rsidRPr="000B1E41" w:rsidRDefault="00B52AF7" w:rsidP="001A0FBD">
      <w:pPr>
        <w:pStyle w:val="Body"/>
        <w:rPr>
          <w:rFonts w:ascii="Garamond" w:hAnsi="Garamond"/>
          <w:b/>
          <w:bCs/>
        </w:rPr>
      </w:pPr>
    </w:p>
    <w:p w14:paraId="264130F1" w14:textId="0968BEF8" w:rsidR="00403E23" w:rsidRPr="000B1E41" w:rsidRDefault="00403E23" w:rsidP="001A0FBD">
      <w:pPr>
        <w:pStyle w:val="Body"/>
        <w:ind w:left="860" w:hanging="860"/>
        <w:rPr>
          <w:rFonts w:ascii="Garamond" w:hAnsi="Garamond"/>
          <w:iCs/>
        </w:rPr>
      </w:pPr>
      <w:r w:rsidRPr="000B1E41">
        <w:rPr>
          <w:rFonts w:ascii="Garamond" w:hAnsi="Garamond"/>
        </w:rPr>
        <w:t>2024</w:t>
      </w:r>
      <w:r w:rsidRPr="000B1E41">
        <w:rPr>
          <w:rFonts w:ascii="Garamond" w:hAnsi="Garamond"/>
        </w:rPr>
        <w:tab/>
      </w:r>
      <w:r w:rsidRPr="000B1E41">
        <w:rPr>
          <w:rFonts w:ascii="Garamond" w:eastAsia="Times New Roman" w:hAnsi="Garamond"/>
        </w:rPr>
        <w:t xml:space="preserve">$1,125,017. </w:t>
      </w:r>
      <w:r w:rsidR="00595A58" w:rsidRPr="00595A58">
        <w:rPr>
          <w:rFonts w:ascii="Garamond" w:hAnsi="Garamond"/>
          <w:iCs/>
        </w:rPr>
        <w:t xml:space="preserve">Fort Benning </w:t>
      </w:r>
      <w:r w:rsidRPr="000B1E41">
        <w:rPr>
          <w:rFonts w:ascii="Garamond" w:hAnsi="Garamond"/>
          <w:iCs/>
        </w:rPr>
        <w:t>Intergovernmental Support Agreement, US Department of Army. Jay Pippin (P.I.) and Victor Thompson (co- P.I.).</w:t>
      </w:r>
      <w:r w:rsidR="00403EC8" w:rsidRPr="000B1E41">
        <w:rPr>
          <w:rFonts w:ascii="Garamond" w:hAnsi="Garamond"/>
          <w:iCs/>
        </w:rPr>
        <w:t xml:space="preserve"> </w:t>
      </w:r>
      <w:r w:rsidR="00403EC8" w:rsidRPr="000B1E41">
        <w:rPr>
          <w:rFonts w:ascii="Garamond" w:hAnsi="Garamond"/>
        </w:rPr>
        <w:t>Total awarded to UGA.</w:t>
      </w:r>
    </w:p>
    <w:p w14:paraId="37C9F48C" w14:textId="77777777" w:rsidR="00403E23" w:rsidRPr="000B1E41" w:rsidRDefault="00403E23" w:rsidP="001A0FBD">
      <w:pPr>
        <w:pStyle w:val="Body"/>
        <w:ind w:left="864" w:hanging="864"/>
        <w:rPr>
          <w:rFonts w:ascii="Garamond" w:hAnsi="Garamond"/>
        </w:rPr>
      </w:pPr>
    </w:p>
    <w:p w14:paraId="69A420B5" w14:textId="20FEBB7B" w:rsidR="00392D21" w:rsidRPr="000B1E41" w:rsidRDefault="00392D21" w:rsidP="001A0FBD">
      <w:pPr>
        <w:pStyle w:val="Body"/>
        <w:ind w:left="864" w:hanging="864"/>
        <w:rPr>
          <w:rFonts w:ascii="Garamond" w:hAnsi="Garamond"/>
          <w:iCs/>
        </w:rPr>
      </w:pPr>
      <w:r w:rsidRPr="000B1E41">
        <w:rPr>
          <w:rFonts w:ascii="Garamond" w:hAnsi="Garamond"/>
        </w:rPr>
        <w:t>2023</w:t>
      </w:r>
      <w:r w:rsidRPr="000B1E41">
        <w:rPr>
          <w:rFonts w:ascii="Garamond" w:hAnsi="Garamond"/>
        </w:rPr>
        <w:tab/>
        <w:t>$210,214. Assistance with Repatriation of Native American Ancestors and Funerary Objects from Museum Collections.</w:t>
      </w:r>
      <w:r w:rsidR="008C1234" w:rsidRPr="000B1E41">
        <w:rPr>
          <w:rFonts w:ascii="Garamond" w:hAnsi="Garamond"/>
        </w:rPr>
        <w:t xml:space="preserve"> US Department of Interior. </w:t>
      </w:r>
      <w:r w:rsidRPr="000B1E41">
        <w:rPr>
          <w:rFonts w:ascii="Garamond" w:hAnsi="Garamond"/>
          <w:iCs/>
        </w:rPr>
        <w:t>Victor Thompson (P.I.), co-P.I. Amanda Roberts Thompson.</w:t>
      </w:r>
      <w:r w:rsidR="00403EC8" w:rsidRPr="000B1E41">
        <w:rPr>
          <w:rFonts w:ascii="Garamond" w:hAnsi="Garamond"/>
          <w:iCs/>
        </w:rPr>
        <w:t xml:space="preserve"> </w:t>
      </w:r>
      <w:r w:rsidR="00403EC8" w:rsidRPr="000B1E41">
        <w:rPr>
          <w:rFonts w:ascii="Garamond" w:hAnsi="Garamond"/>
        </w:rPr>
        <w:t>Total awarded to UGA.</w:t>
      </w:r>
    </w:p>
    <w:p w14:paraId="6004CFE2" w14:textId="77777777" w:rsidR="00392D21" w:rsidRPr="000B1E41" w:rsidRDefault="00392D21" w:rsidP="001A0FBD">
      <w:pPr>
        <w:pStyle w:val="Body"/>
        <w:ind w:left="864" w:hanging="864"/>
        <w:rPr>
          <w:rFonts w:ascii="Garamond" w:hAnsi="Garamond"/>
        </w:rPr>
      </w:pPr>
    </w:p>
    <w:p w14:paraId="1DACA9E8" w14:textId="4E925CF4" w:rsidR="000825D0" w:rsidRPr="003D1A37" w:rsidRDefault="000825D0" w:rsidP="001A0FBD">
      <w:pPr>
        <w:pStyle w:val="Body"/>
        <w:ind w:left="864" w:hanging="864"/>
        <w:rPr>
          <w:rFonts w:ascii="Garamond" w:hAnsi="Garamond"/>
        </w:rPr>
      </w:pPr>
      <w:r w:rsidRPr="000B1E41">
        <w:rPr>
          <w:rFonts w:ascii="Garamond" w:hAnsi="Garamond"/>
        </w:rPr>
        <w:t>2023</w:t>
      </w:r>
      <w:r w:rsidRPr="000B1E41">
        <w:rPr>
          <w:rFonts w:ascii="Garamond" w:hAnsi="Garamond"/>
        </w:rPr>
        <w:tab/>
        <w:t xml:space="preserve">$19,998. </w:t>
      </w:r>
      <w:r w:rsidRPr="000B1E41">
        <w:rPr>
          <w:rFonts w:ascii="Garamond" w:hAnsi="Garamond"/>
          <w:iCs/>
        </w:rPr>
        <w:t xml:space="preserve">Chattahoochee-Oconee Collections and Data Management. National </w:t>
      </w:r>
      <w:r w:rsidRPr="003D1A37">
        <w:rPr>
          <w:rFonts w:ascii="Garamond" w:hAnsi="Garamond"/>
          <w:iCs/>
        </w:rPr>
        <w:t xml:space="preserve">Forest Service. </w:t>
      </w:r>
      <w:r w:rsidRPr="003D1A37">
        <w:rPr>
          <w:rFonts w:ascii="Garamond" w:hAnsi="Garamond"/>
        </w:rPr>
        <w:t>Victor D. Thompson (P.I.)</w:t>
      </w:r>
    </w:p>
    <w:p w14:paraId="373CF741" w14:textId="0321D5E1" w:rsidR="008B0F65" w:rsidRDefault="008B0F65" w:rsidP="001A0FBD">
      <w:pPr>
        <w:pStyle w:val="Body"/>
        <w:rPr>
          <w:rFonts w:ascii="Garamond" w:hAnsi="Garamond"/>
          <w:iCs/>
        </w:rPr>
      </w:pPr>
    </w:p>
    <w:p w14:paraId="6679B9F1" w14:textId="50FBECE1" w:rsidR="00B57636" w:rsidRDefault="004C0114" w:rsidP="001A0FBD">
      <w:pPr>
        <w:pStyle w:val="Body"/>
        <w:ind w:left="860" w:hanging="860"/>
        <w:rPr>
          <w:rFonts w:ascii="Garamond" w:hAnsi="Garamond"/>
          <w:iCs/>
        </w:rPr>
      </w:pPr>
      <w:bookmarkStart w:id="28" w:name="_Hlk95901208"/>
      <w:r>
        <w:rPr>
          <w:rFonts w:ascii="Garamond" w:hAnsi="Garamond"/>
          <w:iCs/>
        </w:rPr>
        <w:t>2023</w:t>
      </w:r>
      <w:r>
        <w:rPr>
          <w:rFonts w:ascii="Garamond" w:hAnsi="Garamond"/>
          <w:iCs/>
        </w:rPr>
        <w:tab/>
      </w:r>
      <w:r w:rsidR="009A579F" w:rsidRPr="003D1A37">
        <w:rPr>
          <w:rFonts w:ascii="Garamond" w:hAnsi="Garamond"/>
        </w:rPr>
        <w:t>$</w:t>
      </w:r>
      <w:r w:rsidR="009A579F">
        <w:rPr>
          <w:rFonts w:ascii="Garamond" w:hAnsi="Garamond"/>
        </w:rPr>
        <w:t>8,900.</w:t>
      </w:r>
      <w:r w:rsidR="009A579F" w:rsidRPr="00B57636">
        <w:rPr>
          <w:rFonts w:ascii="Garamond" w:hAnsi="Garamond"/>
          <w:iCs/>
        </w:rPr>
        <w:t xml:space="preserve"> </w:t>
      </w:r>
      <w:r w:rsidR="00B57636" w:rsidRPr="00B57636">
        <w:rPr>
          <w:rFonts w:ascii="Garamond" w:hAnsi="Garamond"/>
          <w:iCs/>
        </w:rPr>
        <w:t>“</w:t>
      </w:r>
      <w:proofErr w:type="spellStart"/>
      <w:r w:rsidR="00B57636" w:rsidRPr="00B57636">
        <w:rPr>
          <w:rFonts w:ascii="Garamond" w:hAnsi="Garamond"/>
          <w:iCs/>
        </w:rPr>
        <w:t>Enfulletv-Mocvse</w:t>
      </w:r>
      <w:proofErr w:type="spellEnd"/>
      <w:r w:rsidR="00B57636" w:rsidRPr="00B57636">
        <w:rPr>
          <w:rFonts w:ascii="Garamond" w:hAnsi="Garamond"/>
          <w:iCs/>
        </w:rPr>
        <w:t xml:space="preserve"> in Archaeology Field School”</w:t>
      </w:r>
      <w:r w:rsidR="00B57636">
        <w:rPr>
          <w:rFonts w:ascii="Garamond" w:hAnsi="Garamond"/>
          <w:iCs/>
        </w:rPr>
        <w:t xml:space="preserve">, National Endowment for the Humanities. </w:t>
      </w:r>
      <w:r w:rsidR="009A579F" w:rsidRPr="003D1A37">
        <w:rPr>
          <w:rFonts w:ascii="Garamond" w:hAnsi="Garamond"/>
        </w:rPr>
        <w:t>Total awarded</w:t>
      </w:r>
      <w:r w:rsidR="00604AB0" w:rsidRPr="003D1A37">
        <w:rPr>
          <w:rFonts w:ascii="Garamond" w:hAnsi="Garamond"/>
        </w:rPr>
        <w:t xml:space="preserve"> to Thompson (P.I.)</w:t>
      </w:r>
    </w:p>
    <w:p w14:paraId="08E5B2E1" w14:textId="77777777" w:rsidR="00B57636" w:rsidRDefault="00B57636" w:rsidP="001A0FBD">
      <w:pPr>
        <w:pStyle w:val="Body"/>
        <w:rPr>
          <w:rFonts w:ascii="Garamond" w:hAnsi="Garamond"/>
          <w:iCs/>
        </w:rPr>
      </w:pPr>
    </w:p>
    <w:p w14:paraId="786B3410" w14:textId="498DF841" w:rsidR="00025DE8" w:rsidRPr="007A2919" w:rsidRDefault="00025DE8" w:rsidP="001A0FBD">
      <w:pPr>
        <w:pStyle w:val="Body"/>
        <w:ind w:left="860" w:hanging="860"/>
        <w:rPr>
          <w:rFonts w:ascii="Garamond" w:hAnsi="Garamond"/>
        </w:rPr>
      </w:pPr>
      <w:r>
        <w:rPr>
          <w:rFonts w:ascii="Garamond" w:hAnsi="Garamond"/>
          <w:iCs/>
        </w:rPr>
        <w:t>2022</w:t>
      </w:r>
      <w:r>
        <w:rPr>
          <w:rFonts w:ascii="Garamond" w:hAnsi="Garamond"/>
          <w:iCs/>
        </w:rPr>
        <w:tab/>
      </w:r>
      <w:r w:rsidR="004E0AD0">
        <w:rPr>
          <w:rFonts w:ascii="Garamond" w:hAnsi="Garamond"/>
          <w:iCs/>
        </w:rPr>
        <w:t xml:space="preserve">$66,188. </w:t>
      </w:r>
      <w:r w:rsidR="00500AB3" w:rsidRPr="00500AB3">
        <w:rPr>
          <w:rFonts w:ascii="Garamond" w:hAnsi="Garamond"/>
          <w:iCs/>
        </w:rPr>
        <w:t>Collaborative Research: RAPID: Disaster Survey and Documentation of Southwest Florida Archaeological Site Damage from Hurricane Ian</w:t>
      </w:r>
      <w:r w:rsidR="007A2919">
        <w:rPr>
          <w:rFonts w:ascii="Garamond" w:hAnsi="Garamond"/>
          <w:iCs/>
        </w:rPr>
        <w:t>. N</w:t>
      </w:r>
      <w:r w:rsidR="007A2919" w:rsidRPr="003D1A37">
        <w:rPr>
          <w:rFonts w:ascii="Garamond" w:eastAsia="Garamond" w:hAnsi="Garamond" w:cs="Garamond"/>
        </w:rPr>
        <w:t xml:space="preserve">ational Science Foundation, </w:t>
      </w:r>
      <w:r w:rsidR="007A2919">
        <w:rPr>
          <w:rFonts w:ascii="Garamond" w:hAnsi="Garamond"/>
        </w:rPr>
        <w:t>Michelle LeFebvre</w:t>
      </w:r>
      <w:r w:rsidR="00C365F0">
        <w:rPr>
          <w:rFonts w:ascii="Garamond" w:hAnsi="Garamond"/>
        </w:rPr>
        <w:t xml:space="preserve"> (P.I.)</w:t>
      </w:r>
      <w:r w:rsidR="007A2919">
        <w:rPr>
          <w:rFonts w:ascii="Garamond" w:hAnsi="Garamond"/>
        </w:rPr>
        <w:t>, Nicolas Gauthier</w:t>
      </w:r>
      <w:r w:rsidR="007A2919" w:rsidRPr="003D1A37">
        <w:rPr>
          <w:rFonts w:ascii="Garamond" w:hAnsi="Garamond"/>
        </w:rPr>
        <w:t xml:space="preserve"> (co-P.I.)</w:t>
      </w:r>
      <w:r w:rsidR="007A2919">
        <w:rPr>
          <w:rFonts w:ascii="Garamond" w:hAnsi="Garamond"/>
        </w:rPr>
        <w:t xml:space="preserve">, </w:t>
      </w:r>
      <w:r w:rsidR="00C365F0">
        <w:rPr>
          <w:rFonts w:ascii="Garamond" w:hAnsi="Garamond"/>
        </w:rPr>
        <w:t>Isabelle Holland-Lulewicz</w:t>
      </w:r>
      <w:r w:rsidR="007A2919">
        <w:rPr>
          <w:rFonts w:ascii="Garamond" w:hAnsi="Garamond"/>
        </w:rPr>
        <w:t xml:space="preserve">, </w:t>
      </w:r>
      <w:r w:rsidR="007A2919" w:rsidRPr="003D1A37">
        <w:rPr>
          <w:rFonts w:ascii="Garamond" w:hAnsi="Garamond"/>
        </w:rPr>
        <w:t>(co-P.I.)</w:t>
      </w:r>
      <w:r w:rsidR="00C365F0">
        <w:rPr>
          <w:rFonts w:ascii="Garamond" w:hAnsi="Garamond"/>
        </w:rPr>
        <w:t xml:space="preserve">. </w:t>
      </w:r>
      <w:r w:rsidR="00C365F0" w:rsidRPr="003D1A37">
        <w:rPr>
          <w:rFonts w:ascii="Garamond" w:hAnsi="Garamond"/>
        </w:rPr>
        <w:t>$</w:t>
      </w:r>
      <w:r w:rsidR="00C365F0">
        <w:rPr>
          <w:rFonts w:ascii="Garamond" w:hAnsi="Garamond"/>
        </w:rPr>
        <w:t>11</w:t>
      </w:r>
      <w:r w:rsidR="00C365F0" w:rsidRPr="003D1A37">
        <w:rPr>
          <w:rFonts w:ascii="Garamond" w:hAnsi="Garamond"/>
        </w:rPr>
        <w:t>,</w:t>
      </w:r>
      <w:r w:rsidR="00C365F0">
        <w:rPr>
          <w:rFonts w:ascii="Garamond" w:hAnsi="Garamond"/>
        </w:rPr>
        <w:t>747</w:t>
      </w:r>
      <w:r w:rsidR="00C365F0" w:rsidRPr="003D1A37">
        <w:rPr>
          <w:rFonts w:ascii="Garamond" w:hAnsi="Garamond"/>
        </w:rPr>
        <w:t xml:space="preserve"> awarded to Thompson (co-P.I.) </w:t>
      </w:r>
    </w:p>
    <w:p w14:paraId="7FBB3BF2" w14:textId="77777777" w:rsidR="007A2919" w:rsidRDefault="007A2919" w:rsidP="001A0FBD">
      <w:pPr>
        <w:pStyle w:val="Body"/>
        <w:ind w:left="864" w:hanging="864"/>
        <w:rPr>
          <w:rFonts w:ascii="Garamond" w:hAnsi="Garamond"/>
          <w:iCs/>
        </w:rPr>
      </w:pPr>
    </w:p>
    <w:p w14:paraId="78D24C3D" w14:textId="32848849" w:rsidR="0004312F" w:rsidRPr="002B305F" w:rsidRDefault="00795BAB" w:rsidP="001A0FBD">
      <w:pPr>
        <w:pStyle w:val="Body"/>
        <w:ind w:left="864" w:hanging="864"/>
        <w:rPr>
          <w:rFonts w:ascii="Garamond" w:hAnsi="Garamond"/>
          <w:iCs/>
        </w:rPr>
      </w:pPr>
      <w:r>
        <w:rPr>
          <w:rFonts w:ascii="Garamond" w:hAnsi="Garamond"/>
          <w:iCs/>
        </w:rPr>
        <w:t>2022</w:t>
      </w:r>
      <w:r>
        <w:rPr>
          <w:rFonts w:ascii="Garamond" w:hAnsi="Garamond"/>
          <w:iCs/>
        </w:rPr>
        <w:tab/>
      </w:r>
      <w:r w:rsidR="0004312F" w:rsidRPr="002B305F">
        <w:rPr>
          <w:rFonts w:ascii="Garamond" w:hAnsi="Garamond"/>
        </w:rPr>
        <w:t>$</w:t>
      </w:r>
      <w:r w:rsidR="008A20C6">
        <w:rPr>
          <w:rFonts w:ascii="Garamond" w:hAnsi="Garamond"/>
          <w:iCs/>
        </w:rPr>
        <w:t>821,8</w:t>
      </w:r>
      <w:r w:rsidR="00EA315B">
        <w:rPr>
          <w:rFonts w:ascii="Garamond" w:hAnsi="Garamond"/>
          <w:iCs/>
        </w:rPr>
        <w:t>30</w:t>
      </w:r>
      <w:r w:rsidR="0004312F" w:rsidRPr="002B305F">
        <w:rPr>
          <w:rFonts w:ascii="Garamond" w:hAnsi="Garamond"/>
          <w:iCs/>
        </w:rPr>
        <w:t>.</w:t>
      </w:r>
      <w:r w:rsidR="0004312F" w:rsidRPr="002B305F">
        <w:rPr>
          <w:rFonts w:ascii="Garamond" w:hAnsi="Garamond"/>
          <w:i/>
          <w:iCs/>
        </w:rPr>
        <w:t xml:space="preserve"> </w:t>
      </w:r>
      <w:r w:rsidR="0004312F" w:rsidRPr="002B305F">
        <w:rPr>
          <w:rFonts w:ascii="Garamond" w:hAnsi="Garamond" w:cs="Times New Roman"/>
        </w:rPr>
        <w:t>Saving and Rehabilitating the Coastal Zone Collections of Georgia</w:t>
      </w:r>
      <w:r w:rsidR="0004312F" w:rsidRPr="002B305F">
        <w:rPr>
          <w:rFonts w:ascii="Garamond" w:hAnsi="Garamond"/>
          <w:iCs/>
        </w:rPr>
        <w:t>. National Park Service, Save America’s Treasures</w:t>
      </w:r>
      <w:r w:rsidR="00664AE7">
        <w:rPr>
          <w:rFonts w:ascii="Garamond" w:hAnsi="Garamond"/>
          <w:iCs/>
        </w:rPr>
        <w:t xml:space="preserve"> (with UGA/</w:t>
      </w:r>
      <w:r w:rsidR="0037473A">
        <w:rPr>
          <w:rFonts w:ascii="Garamond" w:hAnsi="Garamond"/>
          <w:iCs/>
        </w:rPr>
        <w:t>G</w:t>
      </w:r>
      <w:r w:rsidR="00664AE7">
        <w:rPr>
          <w:rFonts w:ascii="Garamond" w:hAnsi="Garamond"/>
          <w:iCs/>
        </w:rPr>
        <w:t>DNR match)</w:t>
      </w:r>
      <w:r w:rsidR="0004312F" w:rsidRPr="002B305F">
        <w:rPr>
          <w:rFonts w:ascii="Garamond" w:hAnsi="Garamond"/>
          <w:iCs/>
        </w:rPr>
        <w:t>. Victor Thompson (P.I.), co-P.I. Amanda Roberts Thompson.</w:t>
      </w:r>
    </w:p>
    <w:p w14:paraId="39C294C6" w14:textId="77777777" w:rsidR="0004312F" w:rsidRDefault="0004312F" w:rsidP="001A0FBD">
      <w:pPr>
        <w:pStyle w:val="Body"/>
        <w:ind w:left="864" w:hanging="864"/>
        <w:rPr>
          <w:rFonts w:ascii="Garamond" w:hAnsi="Garamond"/>
          <w:iCs/>
        </w:rPr>
      </w:pPr>
    </w:p>
    <w:p w14:paraId="14AD1890" w14:textId="65203B74" w:rsidR="00136F12" w:rsidRDefault="00136F12" w:rsidP="001A0FBD">
      <w:pPr>
        <w:pStyle w:val="Body"/>
        <w:ind w:left="864" w:hanging="864"/>
        <w:rPr>
          <w:rFonts w:ascii="Garamond" w:hAnsi="Garamond"/>
          <w:iCs/>
        </w:rPr>
      </w:pPr>
      <w:r>
        <w:rPr>
          <w:rFonts w:ascii="Garamond" w:hAnsi="Garamond"/>
        </w:rPr>
        <w:t>2022</w:t>
      </w:r>
      <w:r>
        <w:rPr>
          <w:rFonts w:ascii="Garamond" w:hAnsi="Garamond"/>
        </w:rPr>
        <w:tab/>
      </w:r>
      <w:r w:rsidRPr="003D1A37">
        <w:rPr>
          <w:rFonts w:ascii="Garamond" w:hAnsi="Garamond"/>
        </w:rPr>
        <w:t>$</w:t>
      </w:r>
      <w:r>
        <w:rPr>
          <w:rFonts w:ascii="Garamond" w:hAnsi="Garamond"/>
        </w:rPr>
        <w:t>20</w:t>
      </w:r>
      <w:r w:rsidRPr="003D1A37">
        <w:rPr>
          <w:rFonts w:ascii="Garamond" w:hAnsi="Garamond"/>
        </w:rPr>
        <w:t>,</w:t>
      </w:r>
      <w:r>
        <w:rPr>
          <w:rFonts w:ascii="Garamond" w:hAnsi="Garamond"/>
        </w:rPr>
        <w:t>700</w:t>
      </w:r>
      <w:r w:rsidRPr="003D1A37">
        <w:rPr>
          <w:rFonts w:ascii="Garamond" w:hAnsi="Garamond"/>
        </w:rPr>
        <w:t xml:space="preserve">. University of Georgia, Faculty Research Grants Program for the project: </w:t>
      </w:r>
      <w:r w:rsidR="00E91BE1" w:rsidRPr="00E91BE1">
        <w:rPr>
          <w:rFonts w:ascii="Garamond" w:hAnsi="Garamond"/>
        </w:rPr>
        <w:t>The Timing of Community at Ocmulgee Mounds National Historical Park</w:t>
      </w:r>
      <w:r w:rsidR="00E91BE1">
        <w:rPr>
          <w:rFonts w:ascii="Garamond" w:hAnsi="Garamond"/>
        </w:rPr>
        <w:t>.</w:t>
      </w:r>
      <w:r w:rsidRPr="003D1A37">
        <w:rPr>
          <w:rFonts w:ascii="Garamond" w:hAnsi="Garamond"/>
        </w:rPr>
        <w:t xml:space="preserve"> (</w:t>
      </w:r>
      <w:r>
        <w:rPr>
          <w:rFonts w:ascii="Garamond" w:hAnsi="Garamond"/>
        </w:rPr>
        <w:t xml:space="preserve">Turner Hunt, </w:t>
      </w:r>
      <w:r w:rsidR="00E91BE1">
        <w:rPr>
          <w:rFonts w:ascii="Garamond" w:hAnsi="Garamond"/>
        </w:rPr>
        <w:t>Raelynn</w:t>
      </w:r>
      <w:r>
        <w:rPr>
          <w:rFonts w:ascii="Garamond" w:hAnsi="Garamond"/>
        </w:rPr>
        <w:t xml:space="preserve"> Butler, LeeAnn Wendt, </w:t>
      </w:r>
      <w:r w:rsidR="00E12CE9">
        <w:rPr>
          <w:rFonts w:ascii="Garamond" w:hAnsi="Garamond"/>
        </w:rPr>
        <w:t>Jennifer Birch</w:t>
      </w:r>
      <w:r w:rsidRPr="003D1A37">
        <w:rPr>
          <w:rFonts w:ascii="Garamond" w:hAnsi="Garamond"/>
        </w:rPr>
        <w:t xml:space="preserve"> co-P.</w:t>
      </w:r>
      <w:proofErr w:type="gramStart"/>
      <w:r w:rsidRPr="003D1A37">
        <w:rPr>
          <w:rFonts w:ascii="Garamond" w:hAnsi="Garamond"/>
        </w:rPr>
        <w:t>I.</w:t>
      </w:r>
      <w:r w:rsidR="00E12CE9">
        <w:rPr>
          <w:rFonts w:ascii="Garamond" w:hAnsi="Garamond"/>
        </w:rPr>
        <w:t>s</w:t>
      </w:r>
      <w:proofErr w:type="gramEnd"/>
      <w:r w:rsidRPr="003D1A37">
        <w:rPr>
          <w:rFonts w:ascii="Garamond" w:hAnsi="Garamond"/>
        </w:rPr>
        <w:t>). Total awarded to Thompson (P.I.)</w:t>
      </w:r>
    </w:p>
    <w:p w14:paraId="7D94A55C" w14:textId="77777777" w:rsidR="00136F12" w:rsidRDefault="00136F12" w:rsidP="001A0FBD">
      <w:pPr>
        <w:pStyle w:val="Body"/>
        <w:ind w:left="864" w:hanging="864"/>
        <w:rPr>
          <w:rFonts w:ascii="Garamond" w:hAnsi="Garamond"/>
          <w:iCs/>
        </w:rPr>
      </w:pPr>
    </w:p>
    <w:p w14:paraId="4B837BE2" w14:textId="2CD745B6" w:rsidR="00BB2E32" w:rsidRDefault="00056B73" w:rsidP="001A0FBD">
      <w:pPr>
        <w:pStyle w:val="Body"/>
        <w:ind w:left="864" w:hanging="864"/>
        <w:rPr>
          <w:rFonts w:ascii="Garamond" w:hAnsi="Garamond"/>
        </w:rPr>
      </w:pPr>
      <w:r>
        <w:rPr>
          <w:rFonts w:ascii="Garamond" w:hAnsi="Garamond"/>
          <w:iCs/>
        </w:rPr>
        <w:t>2022</w:t>
      </w:r>
      <w:r>
        <w:rPr>
          <w:rFonts w:ascii="Garamond" w:hAnsi="Garamond"/>
          <w:iCs/>
        </w:rPr>
        <w:tab/>
      </w:r>
      <w:r w:rsidR="00BB2E32">
        <w:rPr>
          <w:rFonts w:ascii="Garamond" w:hAnsi="Garamond"/>
          <w:iCs/>
        </w:rPr>
        <w:t>$90</w:t>
      </w:r>
      <w:r w:rsidR="00BB2E32" w:rsidRPr="00082328">
        <w:rPr>
          <w:rFonts w:ascii="Garamond" w:hAnsi="Garamond"/>
          <w:iCs/>
        </w:rPr>
        <w:t>,</w:t>
      </w:r>
      <w:r w:rsidR="00BB2E32">
        <w:rPr>
          <w:rFonts w:ascii="Garamond" w:hAnsi="Garamond"/>
          <w:iCs/>
        </w:rPr>
        <w:t xml:space="preserve">183. </w:t>
      </w:r>
      <w:r w:rsidR="00BB2E32" w:rsidRPr="00082328">
        <w:rPr>
          <w:rFonts w:ascii="Garamond" w:hAnsi="Garamond"/>
          <w:iCs/>
        </w:rPr>
        <w:t>Integrating Oaxaca Survey Data to Improve Models of State and Urban Origins</w:t>
      </w:r>
      <w:r w:rsidR="00BB2E32">
        <w:rPr>
          <w:rFonts w:ascii="Garamond" w:hAnsi="Garamond"/>
          <w:iCs/>
        </w:rPr>
        <w:t>. N</w:t>
      </w:r>
      <w:r w:rsidR="00BB2E32" w:rsidRPr="003D1A37">
        <w:rPr>
          <w:rFonts w:ascii="Garamond" w:eastAsia="Garamond" w:hAnsi="Garamond" w:cs="Garamond"/>
        </w:rPr>
        <w:t xml:space="preserve">ational Science Foundation, </w:t>
      </w:r>
      <w:r w:rsidR="00BB2E32" w:rsidRPr="003D1A37">
        <w:rPr>
          <w:rFonts w:ascii="Garamond" w:hAnsi="Garamond"/>
        </w:rPr>
        <w:t>Victor D. Thompson (P.I.)</w:t>
      </w:r>
      <w:r w:rsidR="00BB2E32">
        <w:rPr>
          <w:rFonts w:ascii="Garamond" w:hAnsi="Garamond"/>
        </w:rPr>
        <w:t>, Stephen Kowalewski</w:t>
      </w:r>
      <w:r w:rsidR="00BB2E32" w:rsidRPr="003D1A37">
        <w:rPr>
          <w:rFonts w:ascii="Garamond" w:hAnsi="Garamond"/>
        </w:rPr>
        <w:t xml:space="preserve"> (co-P.I.)</w:t>
      </w:r>
      <w:r w:rsidR="00BB2E32">
        <w:rPr>
          <w:rFonts w:ascii="Garamond" w:hAnsi="Garamond"/>
        </w:rPr>
        <w:t xml:space="preserve">, Richard Blanton, </w:t>
      </w:r>
      <w:r w:rsidR="00BB2E32" w:rsidRPr="003D1A37">
        <w:rPr>
          <w:rFonts w:ascii="Garamond" w:hAnsi="Garamond"/>
        </w:rPr>
        <w:t>(co-P.I.)</w:t>
      </w:r>
      <w:r w:rsidR="00BB2E32">
        <w:rPr>
          <w:rFonts w:ascii="Garamond" w:hAnsi="Garamond"/>
        </w:rPr>
        <w:t xml:space="preserve">, Gary Feinman </w:t>
      </w:r>
      <w:r w:rsidR="00BB2E32" w:rsidRPr="003D1A37">
        <w:rPr>
          <w:rFonts w:ascii="Garamond" w:hAnsi="Garamond"/>
        </w:rPr>
        <w:t>(co-P.I.)</w:t>
      </w:r>
      <w:r w:rsidR="00BB2E32">
        <w:rPr>
          <w:rFonts w:ascii="Garamond" w:hAnsi="Garamond"/>
        </w:rPr>
        <w:t xml:space="preserve">, Linda </w:t>
      </w:r>
      <w:r w:rsidR="00BB2E32" w:rsidRPr="00082328">
        <w:rPr>
          <w:rFonts w:ascii="Garamond" w:hAnsi="Garamond"/>
        </w:rPr>
        <w:t xml:space="preserve">Nicholas </w:t>
      </w:r>
      <w:r w:rsidR="00BB2E32" w:rsidRPr="003D1A37">
        <w:rPr>
          <w:rFonts w:ascii="Garamond" w:hAnsi="Garamond"/>
        </w:rPr>
        <w:t>(co-P.I.)</w:t>
      </w:r>
      <w:r w:rsidR="00BB2E32">
        <w:rPr>
          <w:rFonts w:ascii="Garamond" w:hAnsi="Garamond"/>
        </w:rPr>
        <w:t>.</w:t>
      </w:r>
    </w:p>
    <w:p w14:paraId="72D9557C" w14:textId="77777777" w:rsidR="00425B22" w:rsidRDefault="00425B22" w:rsidP="001A0FBD">
      <w:pPr>
        <w:pStyle w:val="Body"/>
        <w:rPr>
          <w:rFonts w:ascii="Garamond" w:hAnsi="Garamond"/>
        </w:rPr>
      </w:pPr>
    </w:p>
    <w:p w14:paraId="25DF15E4" w14:textId="77777777" w:rsidR="00BB2E32" w:rsidRPr="003D1A37" w:rsidRDefault="00BB2E32" w:rsidP="001A0FBD">
      <w:pPr>
        <w:pStyle w:val="Body"/>
        <w:ind w:left="864" w:hanging="864"/>
        <w:rPr>
          <w:rFonts w:ascii="Garamond" w:hAnsi="Garamond"/>
          <w:iCs/>
        </w:rPr>
      </w:pPr>
      <w:r>
        <w:rPr>
          <w:rFonts w:ascii="Garamond" w:hAnsi="Garamond"/>
        </w:rPr>
        <w:t>2021</w:t>
      </w:r>
      <w:r>
        <w:rPr>
          <w:rFonts w:ascii="Garamond" w:hAnsi="Garamond"/>
        </w:rPr>
        <w:tab/>
        <w:t>$</w:t>
      </w:r>
      <w:r w:rsidRPr="00D72D04">
        <w:rPr>
          <w:rFonts w:ascii="Garamond" w:hAnsi="Garamond"/>
          <w:iCs/>
        </w:rPr>
        <w:t>78,694</w:t>
      </w:r>
      <w:r w:rsidRPr="003D1A37">
        <w:rPr>
          <w:rFonts w:ascii="Garamond" w:hAnsi="Garamond"/>
          <w:iCs/>
        </w:rPr>
        <w:t>.</w:t>
      </w:r>
      <w:r w:rsidRPr="003D1A37">
        <w:rPr>
          <w:rFonts w:ascii="Garamond" w:hAnsi="Garamond"/>
          <w:i/>
          <w:iCs/>
        </w:rPr>
        <w:t xml:space="preserve"> </w:t>
      </w:r>
      <w:r w:rsidRPr="003D1A37">
        <w:rPr>
          <w:rFonts w:ascii="Garamond" w:hAnsi="Garamond"/>
          <w:iCs/>
        </w:rPr>
        <w:t>NAGPRA Consultation Grant</w:t>
      </w:r>
      <w:r>
        <w:rPr>
          <w:rFonts w:ascii="Garamond" w:hAnsi="Garamond"/>
          <w:iCs/>
        </w:rPr>
        <w:t>, Evaluating UGA’s Existing Holdings</w:t>
      </w:r>
      <w:r w:rsidRPr="003D1A37">
        <w:rPr>
          <w:rFonts w:ascii="Garamond" w:hAnsi="Garamond"/>
          <w:iCs/>
        </w:rPr>
        <w:t>. National Park Service. Victor Thompson (P.I.), co-P.I. Amanda Roberts Thompson.</w:t>
      </w:r>
    </w:p>
    <w:p w14:paraId="0D74A52C" w14:textId="77777777" w:rsidR="00BB2E32" w:rsidRDefault="00BB2E32" w:rsidP="001A0FBD">
      <w:pPr>
        <w:pStyle w:val="Body"/>
        <w:ind w:left="864" w:hanging="864"/>
        <w:rPr>
          <w:rFonts w:ascii="Garamond" w:hAnsi="Garamond"/>
        </w:rPr>
      </w:pPr>
    </w:p>
    <w:p w14:paraId="7CFBBFCE" w14:textId="0E3474E1" w:rsidR="008F3D27" w:rsidRPr="003D1A37" w:rsidRDefault="008F3D27" w:rsidP="001A0FBD">
      <w:pPr>
        <w:pStyle w:val="Body"/>
        <w:ind w:left="864" w:hanging="864"/>
        <w:rPr>
          <w:rFonts w:ascii="Garamond" w:hAnsi="Garamond"/>
        </w:rPr>
      </w:pPr>
      <w:r>
        <w:rPr>
          <w:rFonts w:ascii="Garamond" w:hAnsi="Garamond"/>
        </w:rPr>
        <w:t>2021</w:t>
      </w:r>
      <w:r>
        <w:rPr>
          <w:rFonts w:ascii="Garamond" w:hAnsi="Garamond"/>
        </w:rPr>
        <w:tab/>
      </w:r>
      <w:r w:rsidRPr="008F3D27">
        <w:rPr>
          <w:rFonts w:ascii="Garamond" w:hAnsi="Garamond"/>
        </w:rPr>
        <w:t>$19,999.20</w:t>
      </w:r>
      <w:r>
        <w:rPr>
          <w:rFonts w:ascii="Garamond" w:hAnsi="Garamond"/>
        </w:rPr>
        <w:t xml:space="preserve">. </w:t>
      </w:r>
      <w:r w:rsidRPr="003D1A37">
        <w:rPr>
          <w:rFonts w:ascii="Garamond" w:hAnsi="Garamond"/>
          <w:iCs/>
        </w:rPr>
        <w:t xml:space="preserve">Chattahoochee-Oconee Collections and Data Management. National Forest Service. </w:t>
      </w:r>
      <w:r w:rsidRPr="003D1A37">
        <w:rPr>
          <w:rFonts w:ascii="Garamond" w:hAnsi="Garamond"/>
        </w:rPr>
        <w:t>Victor D. Thompson (P.I.)</w:t>
      </w:r>
    </w:p>
    <w:p w14:paraId="084DD972" w14:textId="77777777" w:rsidR="008F3D27" w:rsidRDefault="008F3D27" w:rsidP="001A0FBD">
      <w:pPr>
        <w:pStyle w:val="Body"/>
        <w:ind w:left="864" w:hanging="864"/>
        <w:rPr>
          <w:rFonts w:ascii="Garamond" w:hAnsi="Garamond"/>
        </w:rPr>
      </w:pPr>
    </w:p>
    <w:p w14:paraId="1BF26F12" w14:textId="46E63361" w:rsidR="00425B22" w:rsidRPr="003D1A37" w:rsidRDefault="00425B22" w:rsidP="001A0FBD">
      <w:pPr>
        <w:pStyle w:val="Body"/>
        <w:ind w:left="864" w:hanging="864"/>
        <w:rPr>
          <w:rFonts w:ascii="Garamond" w:hAnsi="Garamond"/>
          <w:iCs/>
        </w:rPr>
      </w:pPr>
      <w:r>
        <w:rPr>
          <w:rFonts w:ascii="Garamond" w:hAnsi="Garamond"/>
        </w:rPr>
        <w:t>2021</w:t>
      </w:r>
      <w:r>
        <w:rPr>
          <w:rFonts w:ascii="Garamond" w:hAnsi="Garamond"/>
        </w:rPr>
        <w:tab/>
        <w:t>$5,500. Subaward to Laboratory of Archaeology from the South Carolina Department of Natural Resources for the project “</w:t>
      </w:r>
      <w:proofErr w:type="spellStart"/>
      <w:r w:rsidRPr="00425B22">
        <w:rPr>
          <w:rFonts w:ascii="Garamond" w:hAnsi="Garamond"/>
        </w:rPr>
        <w:t>SnowVision</w:t>
      </w:r>
      <w:proofErr w:type="spellEnd"/>
      <w:r w:rsidRPr="00425B22">
        <w:rPr>
          <w:rFonts w:ascii="Garamond" w:hAnsi="Garamond"/>
        </w:rPr>
        <w:t>: A Machine Learning-Based Image Processing Tool for the Study of Native American Paddle Designs</w:t>
      </w:r>
      <w:r>
        <w:rPr>
          <w:rFonts w:ascii="Garamond" w:hAnsi="Garamond"/>
        </w:rPr>
        <w:t xml:space="preserve">.” </w:t>
      </w:r>
      <w:r w:rsidRPr="00480390">
        <w:rPr>
          <w:rFonts w:ascii="Garamond" w:hAnsi="Garamond"/>
          <w:iCs/>
        </w:rPr>
        <w:t>Victor Thompson (P.I.)</w:t>
      </w:r>
    </w:p>
    <w:p w14:paraId="572009B9" w14:textId="50F5D51C" w:rsidR="00082328" w:rsidRDefault="00082328" w:rsidP="001A0FBD">
      <w:pPr>
        <w:pStyle w:val="Body"/>
        <w:ind w:left="864" w:hanging="864"/>
        <w:rPr>
          <w:rFonts w:ascii="Garamond" w:hAnsi="Garamond"/>
        </w:rPr>
      </w:pPr>
      <w:r>
        <w:rPr>
          <w:rFonts w:ascii="Garamond" w:hAnsi="Garamond"/>
        </w:rPr>
        <w:t xml:space="preserve">   </w:t>
      </w:r>
    </w:p>
    <w:p w14:paraId="23548369" w14:textId="677037F8" w:rsidR="00480390" w:rsidRPr="003D1A37" w:rsidRDefault="007C651E" w:rsidP="001A0FBD">
      <w:pPr>
        <w:pStyle w:val="Body"/>
        <w:ind w:left="864" w:hanging="864"/>
        <w:rPr>
          <w:rFonts w:ascii="Garamond" w:hAnsi="Garamond"/>
          <w:iCs/>
        </w:rPr>
      </w:pPr>
      <w:r>
        <w:rPr>
          <w:rFonts w:ascii="Garamond" w:hAnsi="Garamond"/>
        </w:rPr>
        <w:lastRenderedPageBreak/>
        <w:t>2020</w:t>
      </w:r>
      <w:r>
        <w:rPr>
          <w:rFonts w:ascii="Garamond" w:hAnsi="Garamond"/>
        </w:rPr>
        <w:tab/>
      </w:r>
      <w:r w:rsidR="008E7727" w:rsidRPr="008E7727">
        <w:rPr>
          <w:rFonts w:ascii="Garamond" w:hAnsi="Garamond"/>
          <w:iCs/>
        </w:rPr>
        <w:t>$166,875</w:t>
      </w:r>
      <w:r w:rsidR="008E7727">
        <w:rPr>
          <w:rFonts w:ascii="Garamond" w:hAnsi="Garamond"/>
          <w:iCs/>
        </w:rPr>
        <w:t>.</w:t>
      </w:r>
      <w:r w:rsidR="008E7727" w:rsidRPr="008E7727">
        <w:rPr>
          <w:rFonts w:ascii="Garamond" w:hAnsi="Garamond"/>
          <w:iCs/>
        </w:rPr>
        <w:t xml:space="preserve"> </w:t>
      </w:r>
      <w:r w:rsidR="00480390" w:rsidRPr="00480390">
        <w:rPr>
          <w:rFonts w:ascii="Garamond" w:hAnsi="Garamond"/>
          <w:iCs/>
        </w:rPr>
        <w:t xml:space="preserve">GCMS: Georgia Curation Management System. </w:t>
      </w:r>
      <w:r w:rsidR="00480390" w:rsidRPr="00480390">
        <w:rPr>
          <w:rFonts w:ascii="Garamond" w:hAnsi="Garamond"/>
        </w:rPr>
        <w:t xml:space="preserve">Georgia Department of Transportation. </w:t>
      </w:r>
      <w:r w:rsidR="00480390" w:rsidRPr="00480390">
        <w:rPr>
          <w:rFonts w:ascii="Garamond" w:hAnsi="Garamond"/>
          <w:iCs/>
        </w:rPr>
        <w:t>Victor Thompson (P.I.)</w:t>
      </w:r>
    </w:p>
    <w:p w14:paraId="0E9CD590" w14:textId="77777777" w:rsidR="00480390" w:rsidRDefault="00480390" w:rsidP="001A0FBD">
      <w:pPr>
        <w:pStyle w:val="Body"/>
        <w:ind w:left="864" w:hanging="864"/>
        <w:rPr>
          <w:rFonts w:ascii="Garamond" w:hAnsi="Garamond"/>
          <w:iCs/>
        </w:rPr>
      </w:pPr>
    </w:p>
    <w:p w14:paraId="75D3A542" w14:textId="7C4217ED" w:rsidR="008B0F65" w:rsidRPr="003D1A37" w:rsidRDefault="008B0F65" w:rsidP="001A0FBD">
      <w:pPr>
        <w:pStyle w:val="Body"/>
        <w:ind w:left="864" w:hanging="864"/>
        <w:rPr>
          <w:rFonts w:ascii="Garamond" w:hAnsi="Garamond"/>
        </w:rPr>
      </w:pPr>
      <w:r w:rsidRPr="003D1A37">
        <w:rPr>
          <w:rFonts w:ascii="Garamond" w:hAnsi="Garamond"/>
          <w:iCs/>
        </w:rPr>
        <w:t>20</w:t>
      </w:r>
      <w:r>
        <w:rPr>
          <w:rFonts w:ascii="Garamond" w:hAnsi="Garamond"/>
          <w:iCs/>
        </w:rPr>
        <w:t>20</w:t>
      </w:r>
      <w:r w:rsidRPr="003D1A37">
        <w:rPr>
          <w:rFonts w:ascii="Garamond" w:hAnsi="Garamond"/>
          <w:iCs/>
        </w:rPr>
        <w:tab/>
        <w:t>$2</w:t>
      </w:r>
      <w:r>
        <w:rPr>
          <w:rFonts w:ascii="Garamond" w:hAnsi="Garamond"/>
          <w:iCs/>
        </w:rPr>
        <w:t>4</w:t>
      </w:r>
      <w:r w:rsidRPr="003D1A37">
        <w:rPr>
          <w:rFonts w:ascii="Garamond" w:hAnsi="Garamond"/>
          <w:iCs/>
        </w:rPr>
        <w:t>,</w:t>
      </w:r>
      <w:r>
        <w:rPr>
          <w:rFonts w:ascii="Garamond" w:hAnsi="Garamond"/>
          <w:iCs/>
        </w:rPr>
        <w:t>000.</w:t>
      </w:r>
      <w:r w:rsidRPr="003D1A37">
        <w:rPr>
          <w:rFonts w:ascii="Garamond" w:hAnsi="Garamond"/>
          <w:iCs/>
        </w:rPr>
        <w:t xml:space="preserve"> Chattahoochee-Oconee Collections and Data Management. National Forest Service. </w:t>
      </w:r>
      <w:r w:rsidRPr="003D1A37">
        <w:rPr>
          <w:rFonts w:ascii="Garamond" w:hAnsi="Garamond"/>
        </w:rPr>
        <w:t>Victor D. Thompson (P.I.)</w:t>
      </w:r>
    </w:p>
    <w:p w14:paraId="67CE710B" w14:textId="77777777" w:rsidR="008B0F65" w:rsidRDefault="008B0F65" w:rsidP="001A0FBD">
      <w:pPr>
        <w:pStyle w:val="Body"/>
        <w:ind w:left="864" w:hanging="864"/>
        <w:rPr>
          <w:rFonts w:ascii="Garamond" w:hAnsi="Garamond"/>
          <w:iCs/>
        </w:rPr>
      </w:pPr>
    </w:p>
    <w:p w14:paraId="331F5D1C" w14:textId="0D3D7757" w:rsidR="00A31FC5" w:rsidRPr="00A31FC5" w:rsidRDefault="00A31FC5" w:rsidP="001A0FBD">
      <w:pPr>
        <w:pStyle w:val="Body"/>
        <w:ind w:left="864" w:hanging="864"/>
        <w:rPr>
          <w:rFonts w:ascii="Garamond" w:hAnsi="Garamond"/>
          <w:iCs/>
        </w:rPr>
      </w:pPr>
      <w:r w:rsidRPr="00823AA6">
        <w:rPr>
          <w:rFonts w:ascii="Garamond" w:hAnsi="Garamond"/>
          <w:iCs/>
        </w:rPr>
        <w:t>2020</w:t>
      </w:r>
      <w:r w:rsidRPr="00823AA6">
        <w:rPr>
          <w:rFonts w:ascii="Garamond" w:hAnsi="Garamond"/>
          <w:iCs/>
        </w:rPr>
        <w:tab/>
        <w:t xml:space="preserve">$40,000. </w:t>
      </w:r>
      <w:r w:rsidRPr="00823AA6">
        <w:rPr>
          <w:rFonts w:ascii="Garamond" w:hAnsi="Garamond"/>
        </w:rPr>
        <w:t xml:space="preserve">Piedmont – South Atlantic Cooperative Ecosystems Studies Unit. </w:t>
      </w:r>
      <w:r w:rsidR="0051786A" w:rsidRPr="00823AA6">
        <w:rPr>
          <w:rFonts w:ascii="Garamond" w:hAnsi="Garamond"/>
        </w:rPr>
        <w:t xml:space="preserve">National Park Service. </w:t>
      </w:r>
      <w:r w:rsidRPr="00823AA6">
        <w:rPr>
          <w:rFonts w:ascii="Garamond" w:hAnsi="Garamond"/>
          <w:iCs/>
        </w:rPr>
        <w:t>Victor Thompson (P.I.)</w:t>
      </w:r>
    </w:p>
    <w:p w14:paraId="44DAA591" w14:textId="130E79E7" w:rsidR="003F606B" w:rsidRPr="003D1A37" w:rsidRDefault="003F606B" w:rsidP="001A0FBD">
      <w:pPr>
        <w:pStyle w:val="Body"/>
        <w:rPr>
          <w:rFonts w:ascii="Garamond" w:hAnsi="Garamond"/>
        </w:rPr>
      </w:pPr>
    </w:p>
    <w:p w14:paraId="16819637" w14:textId="77777777" w:rsidR="0098255E" w:rsidRPr="003D1A37" w:rsidRDefault="0098255E" w:rsidP="001A0FBD">
      <w:pPr>
        <w:pStyle w:val="Body"/>
        <w:ind w:left="864" w:hanging="864"/>
        <w:rPr>
          <w:rFonts w:ascii="Garamond" w:hAnsi="Garamond"/>
          <w:iCs/>
        </w:rPr>
      </w:pPr>
      <w:r w:rsidRPr="003D1A37">
        <w:rPr>
          <w:rFonts w:ascii="Garamond" w:hAnsi="Garamond"/>
        </w:rPr>
        <w:t>2019</w:t>
      </w:r>
      <w:r w:rsidRPr="003D1A37">
        <w:rPr>
          <w:rFonts w:ascii="Garamond" w:hAnsi="Garamond"/>
          <w:i/>
          <w:iCs/>
        </w:rPr>
        <w:tab/>
      </w:r>
      <w:r w:rsidRPr="003D1A37">
        <w:rPr>
          <w:rFonts w:ascii="Garamond" w:hAnsi="Garamond"/>
          <w:iCs/>
        </w:rPr>
        <w:t>$81,981.</w:t>
      </w:r>
      <w:r w:rsidRPr="003D1A37">
        <w:rPr>
          <w:rFonts w:ascii="Garamond" w:hAnsi="Garamond"/>
          <w:i/>
          <w:iCs/>
        </w:rPr>
        <w:t xml:space="preserve"> </w:t>
      </w:r>
      <w:r w:rsidRPr="003D1A37">
        <w:rPr>
          <w:rFonts w:ascii="Garamond" w:hAnsi="Garamond"/>
          <w:iCs/>
        </w:rPr>
        <w:t>UGA, Laboratory of Archaeology, NAGPRA Consultation Grant. National Park Service. Victor Thompson (P.I.), co-P.I. Amanda Roberts Thompson.</w:t>
      </w:r>
    </w:p>
    <w:p w14:paraId="2D205F88" w14:textId="4DFDA3CC" w:rsidR="0098255E" w:rsidRPr="003D1A37" w:rsidRDefault="0098255E" w:rsidP="001A0FBD">
      <w:pPr>
        <w:pStyle w:val="Body"/>
        <w:ind w:left="864" w:hanging="864"/>
        <w:rPr>
          <w:rFonts w:ascii="Garamond" w:hAnsi="Garamond"/>
          <w:iCs/>
        </w:rPr>
      </w:pPr>
      <w:r w:rsidRPr="003D1A37">
        <w:rPr>
          <w:rFonts w:ascii="Garamond" w:hAnsi="Garamond"/>
          <w:iCs/>
        </w:rPr>
        <w:t xml:space="preserve"> </w:t>
      </w:r>
    </w:p>
    <w:p w14:paraId="2D675EAC" w14:textId="39F982E3" w:rsidR="003F606B" w:rsidRPr="003D1A37" w:rsidRDefault="003F606B" w:rsidP="001A0FBD">
      <w:pPr>
        <w:pStyle w:val="Body"/>
        <w:ind w:left="864" w:hanging="864"/>
        <w:rPr>
          <w:rFonts w:ascii="Garamond" w:hAnsi="Garamond"/>
        </w:rPr>
      </w:pPr>
      <w:r w:rsidRPr="003D1A37">
        <w:rPr>
          <w:rFonts w:ascii="Garamond" w:hAnsi="Garamond"/>
        </w:rPr>
        <w:t>2019</w:t>
      </w:r>
      <w:r w:rsidRPr="003D1A37">
        <w:rPr>
          <w:rFonts w:ascii="Garamond" w:hAnsi="Garamond"/>
        </w:rPr>
        <w:tab/>
        <w:t>$223,611. Geographic Information Systems and Computer Modeling</w:t>
      </w:r>
      <w:r w:rsidR="00F33671" w:rsidRPr="003D1A37">
        <w:rPr>
          <w:rFonts w:ascii="Garamond" w:hAnsi="Garamond"/>
        </w:rPr>
        <w:t xml:space="preserve"> of Site Vulnerability and Climate Change</w:t>
      </w:r>
      <w:r w:rsidRPr="003D1A37">
        <w:rPr>
          <w:rFonts w:ascii="Garamond" w:hAnsi="Garamond"/>
        </w:rPr>
        <w:t>. Georgia Department of Natural Resources</w:t>
      </w:r>
      <w:r w:rsidR="0098255E" w:rsidRPr="003D1A37">
        <w:rPr>
          <w:rFonts w:ascii="Garamond" w:hAnsi="Garamond"/>
        </w:rPr>
        <w:t xml:space="preserve"> Subaward</w:t>
      </w:r>
      <w:r w:rsidRPr="003D1A37">
        <w:rPr>
          <w:rFonts w:ascii="Garamond" w:hAnsi="Garamond"/>
        </w:rPr>
        <w:t>. Victor D. Thompson (P.I.)</w:t>
      </w:r>
    </w:p>
    <w:p w14:paraId="1A82C129" w14:textId="77777777" w:rsidR="007D5480" w:rsidRPr="003D1A37" w:rsidRDefault="007D5480" w:rsidP="001A0FBD">
      <w:pPr>
        <w:pStyle w:val="Body"/>
        <w:ind w:left="864" w:hanging="864"/>
        <w:rPr>
          <w:rFonts w:ascii="Garamond" w:hAnsi="Garamond"/>
        </w:rPr>
      </w:pPr>
    </w:p>
    <w:p w14:paraId="05DC4487" w14:textId="1BF5E461" w:rsidR="007D5480" w:rsidRPr="003D1A37" w:rsidRDefault="007D5480" w:rsidP="001A0FBD">
      <w:pPr>
        <w:pStyle w:val="Body"/>
        <w:ind w:left="864" w:hanging="864"/>
        <w:rPr>
          <w:rFonts w:ascii="Garamond" w:hAnsi="Garamond"/>
        </w:rPr>
      </w:pPr>
      <w:r w:rsidRPr="003D1A37">
        <w:rPr>
          <w:rFonts w:ascii="Garamond" w:hAnsi="Garamond"/>
          <w:iCs/>
        </w:rPr>
        <w:t>2019</w:t>
      </w:r>
      <w:r w:rsidRPr="003D1A37">
        <w:rPr>
          <w:rFonts w:ascii="Garamond" w:hAnsi="Garamond"/>
          <w:iCs/>
        </w:rPr>
        <w:tab/>
        <w:t>$</w:t>
      </w:r>
      <w:r w:rsidR="005C13CF" w:rsidRPr="003D1A37">
        <w:rPr>
          <w:rFonts w:ascii="Garamond" w:hAnsi="Garamond"/>
          <w:iCs/>
        </w:rPr>
        <w:t>22,495.</w:t>
      </w:r>
      <w:r w:rsidRPr="003D1A37">
        <w:rPr>
          <w:rFonts w:ascii="Garamond" w:hAnsi="Garamond"/>
          <w:iCs/>
        </w:rPr>
        <w:t xml:space="preserve"> Chattahoochee-Oconee Collections and Data Management. National Forest Service. </w:t>
      </w:r>
      <w:r w:rsidRPr="003D1A37">
        <w:rPr>
          <w:rFonts w:ascii="Garamond" w:hAnsi="Garamond"/>
        </w:rPr>
        <w:t>Victor D. Thompson (P.I.)</w:t>
      </w:r>
    </w:p>
    <w:p w14:paraId="2808699E" w14:textId="65C8A39E" w:rsidR="00D53211" w:rsidRPr="003D1A37" w:rsidRDefault="00D53211" w:rsidP="001A0FBD">
      <w:pPr>
        <w:pStyle w:val="Body"/>
        <w:ind w:left="864" w:hanging="864"/>
        <w:rPr>
          <w:rFonts w:ascii="Garamond" w:hAnsi="Garamond"/>
        </w:rPr>
      </w:pPr>
    </w:p>
    <w:p w14:paraId="4532B731" w14:textId="7E4E3E09" w:rsidR="00595B88" w:rsidRDefault="00D53211" w:rsidP="001A0FBD">
      <w:pPr>
        <w:pStyle w:val="Body"/>
        <w:ind w:left="864" w:hanging="864"/>
        <w:rPr>
          <w:rFonts w:ascii="Garamond" w:hAnsi="Garamond"/>
        </w:rPr>
      </w:pPr>
      <w:r w:rsidRPr="003D1A37">
        <w:rPr>
          <w:rFonts w:ascii="Garamond" w:hAnsi="Garamond"/>
        </w:rPr>
        <w:t>2019</w:t>
      </w:r>
      <w:r w:rsidRPr="003D1A37">
        <w:rPr>
          <w:rFonts w:ascii="Garamond" w:hAnsi="Garamond"/>
        </w:rPr>
        <w:tab/>
        <w:t>$20,000. Upgrading Curation and Cataloging Collections of the Southeast Archeological Center. National Park Service. Victor D. Thompson (P.I.)</w:t>
      </w:r>
    </w:p>
    <w:p w14:paraId="6353CBC6" w14:textId="77777777" w:rsidR="000978F4" w:rsidRDefault="000978F4" w:rsidP="001A0FBD">
      <w:pPr>
        <w:pStyle w:val="Body"/>
        <w:ind w:left="860" w:hanging="860"/>
        <w:rPr>
          <w:rFonts w:ascii="Garamond" w:hAnsi="Garamond"/>
          <w:iCs/>
        </w:rPr>
      </w:pPr>
    </w:p>
    <w:p w14:paraId="425921EB" w14:textId="2BFB50B4" w:rsidR="00E836B0" w:rsidRPr="003D1A37" w:rsidRDefault="00E836B0" w:rsidP="001A0FBD">
      <w:pPr>
        <w:pStyle w:val="Body"/>
        <w:ind w:left="860" w:hanging="860"/>
        <w:rPr>
          <w:rFonts w:ascii="Garamond" w:hAnsi="Garamond"/>
        </w:rPr>
      </w:pPr>
      <w:proofErr w:type="gramStart"/>
      <w:r w:rsidRPr="003D1A37">
        <w:rPr>
          <w:rFonts w:ascii="Garamond" w:hAnsi="Garamond"/>
          <w:iCs/>
        </w:rPr>
        <w:t>2019</w:t>
      </w:r>
      <w:r w:rsidRPr="003D1A37">
        <w:rPr>
          <w:rFonts w:ascii="Garamond" w:hAnsi="Garamond"/>
          <w:i/>
          <w:iCs/>
        </w:rPr>
        <w:t xml:space="preserve">  </w:t>
      </w:r>
      <w:r w:rsidRPr="003D1A37">
        <w:rPr>
          <w:rFonts w:ascii="Garamond" w:hAnsi="Garamond"/>
        </w:rPr>
        <w:tab/>
      </w:r>
      <w:proofErr w:type="gramEnd"/>
      <w:r w:rsidRPr="003D1A37">
        <w:rPr>
          <w:rFonts w:ascii="Garamond" w:hAnsi="Garamond"/>
          <w:bCs/>
        </w:rPr>
        <w:t>$6,762,000</w:t>
      </w:r>
      <w:r w:rsidRPr="003D1A37">
        <w:rPr>
          <w:rFonts w:ascii="Garamond" w:hAnsi="Garamond"/>
        </w:rPr>
        <w:t>. National Science Foundation for the project: LTER: Georgia Coastal Ecosystems-IV (Merryl Alber P.I. and 21 other co-P.</w:t>
      </w:r>
      <w:proofErr w:type="gramStart"/>
      <w:r w:rsidRPr="003D1A37">
        <w:rPr>
          <w:rFonts w:ascii="Garamond" w:hAnsi="Garamond"/>
        </w:rPr>
        <w:t>I.s</w:t>
      </w:r>
      <w:proofErr w:type="gramEnd"/>
      <w:r w:rsidRPr="003D1A37">
        <w:rPr>
          <w:rFonts w:ascii="Garamond" w:hAnsi="Garamond"/>
        </w:rPr>
        <w:t xml:space="preserve">). ~$98,000 awarded to Thompson (co-P.I.) </w:t>
      </w:r>
    </w:p>
    <w:p w14:paraId="4D971B64" w14:textId="77777777" w:rsidR="00E836B0" w:rsidRPr="003D1A37" w:rsidRDefault="00E836B0" w:rsidP="001A0FBD">
      <w:pPr>
        <w:pStyle w:val="Body"/>
        <w:ind w:left="860" w:hanging="860"/>
        <w:rPr>
          <w:rFonts w:ascii="Garamond" w:hAnsi="Garamond"/>
        </w:rPr>
      </w:pPr>
    </w:p>
    <w:p w14:paraId="7AF6C6EF" w14:textId="6E3D4BC3" w:rsidR="00310FAF" w:rsidRPr="003D1A37" w:rsidRDefault="009A5EDC" w:rsidP="001A0FBD">
      <w:pPr>
        <w:pStyle w:val="Body"/>
        <w:ind w:left="864" w:hanging="864"/>
        <w:rPr>
          <w:rFonts w:ascii="Garamond" w:hAnsi="Garamond"/>
        </w:rPr>
      </w:pPr>
      <w:proofErr w:type="gramStart"/>
      <w:r w:rsidRPr="003D1A37">
        <w:rPr>
          <w:rFonts w:ascii="Garamond" w:hAnsi="Garamond"/>
          <w:iCs/>
        </w:rPr>
        <w:t>2018</w:t>
      </w:r>
      <w:r w:rsidRPr="003D1A37">
        <w:rPr>
          <w:rFonts w:ascii="Garamond" w:hAnsi="Garamond"/>
          <w:i/>
          <w:iCs/>
        </w:rPr>
        <w:t xml:space="preserve">  </w:t>
      </w:r>
      <w:r w:rsidRPr="003D1A37">
        <w:rPr>
          <w:rFonts w:ascii="Garamond" w:hAnsi="Garamond"/>
          <w:i/>
          <w:iCs/>
        </w:rPr>
        <w:tab/>
      </w:r>
      <w:proofErr w:type="gramEnd"/>
      <w:r w:rsidRPr="003D1A37">
        <w:rPr>
          <w:rFonts w:ascii="Garamond" w:hAnsi="Garamond"/>
          <w:iCs/>
        </w:rPr>
        <w:t>$25,175. Doctoral Dissertation Researc</w:t>
      </w:r>
      <w:r w:rsidR="00B47B0C" w:rsidRPr="003D1A37">
        <w:rPr>
          <w:rFonts w:ascii="Garamond" w:hAnsi="Garamond"/>
          <w:iCs/>
        </w:rPr>
        <w:t>h: Constituting</w:t>
      </w:r>
      <w:r w:rsidRPr="003D1A37">
        <w:rPr>
          <w:rFonts w:ascii="Garamond" w:hAnsi="Garamond"/>
          <w:iCs/>
        </w:rPr>
        <w:t xml:space="preserve"> Monumentality</w:t>
      </w:r>
      <w:r w:rsidR="00B47B0C" w:rsidRPr="003D1A37">
        <w:rPr>
          <w:rFonts w:ascii="Garamond" w:hAnsi="Garamond"/>
          <w:iCs/>
        </w:rPr>
        <w:t xml:space="preserve"> and Co-Residence</w:t>
      </w:r>
      <w:r w:rsidRPr="003D1A37">
        <w:rPr>
          <w:rFonts w:ascii="Garamond" w:hAnsi="Garamond"/>
          <w:iCs/>
        </w:rPr>
        <w:t xml:space="preserve"> at Fort Center (8GL13) in the Okeechobee Basin, Florida.</w:t>
      </w:r>
      <w:r w:rsidRPr="003D1A37">
        <w:rPr>
          <w:rFonts w:ascii="Garamond" w:hAnsi="Garamond"/>
          <w:i/>
          <w:iCs/>
        </w:rPr>
        <w:t xml:space="preserve"> </w:t>
      </w:r>
      <w:r w:rsidRPr="003D1A37">
        <w:rPr>
          <w:rFonts w:ascii="Garamond" w:eastAsia="Garamond" w:hAnsi="Garamond" w:cs="Garamond"/>
        </w:rPr>
        <w:t xml:space="preserve">National Science Foundation, Doctoral Dissertation Research Improvement Awards. </w:t>
      </w:r>
      <w:r w:rsidRPr="003D1A37">
        <w:rPr>
          <w:rFonts w:ascii="Garamond" w:hAnsi="Garamond"/>
        </w:rPr>
        <w:t xml:space="preserve">Victor D. Thompson (P.I.) and Doctoral candidate Matthew Colvin (co-P.I.). </w:t>
      </w:r>
    </w:p>
    <w:p w14:paraId="0AFD30AA" w14:textId="77777777" w:rsidR="001E28B9" w:rsidRPr="003D1A37" w:rsidRDefault="001E28B9" w:rsidP="001A0FBD">
      <w:pPr>
        <w:rPr>
          <w:rFonts w:ascii="Garamond" w:hAnsi="Garamond"/>
          <w:i/>
          <w:iCs/>
        </w:rPr>
      </w:pPr>
    </w:p>
    <w:p w14:paraId="0D921660" w14:textId="0ABBD40C" w:rsidR="005C5AD1" w:rsidRPr="003D1A37" w:rsidRDefault="00C7432E" w:rsidP="001A0FBD">
      <w:pPr>
        <w:ind w:left="860" w:hanging="860"/>
        <w:rPr>
          <w:rFonts w:ascii="Garamond" w:hAnsi="Garamond"/>
        </w:rPr>
      </w:pPr>
      <w:r w:rsidRPr="003D1A37">
        <w:rPr>
          <w:rFonts w:ascii="Garamond" w:hAnsi="Garamond"/>
          <w:iCs/>
        </w:rPr>
        <w:t>2018</w:t>
      </w:r>
      <w:r w:rsidR="00D50130" w:rsidRPr="003D1A37">
        <w:rPr>
          <w:rFonts w:ascii="Garamond" w:hAnsi="Garamond"/>
          <w:i/>
          <w:iCs/>
        </w:rPr>
        <w:tab/>
      </w:r>
      <w:r w:rsidR="00F83CE8" w:rsidRPr="003D1A37">
        <w:rPr>
          <w:rFonts w:ascii="Garamond" w:hAnsi="Garamond"/>
        </w:rPr>
        <w:t xml:space="preserve">$289,652. </w:t>
      </w:r>
      <w:r w:rsidR="00D50130" w:rsidRPr="003D1A37">
        <w:rPr>
          <w:rFonts w:ascii="Garamond" w:hAnsi="Garamond" w:cs="Times"/>
          <w:bCs/>
        </w:rPr>
        <w:t>Collaborative Research: Occupying New Landscapes: Late Archaic Shell Rings and the Coastline of the Georgia Bight</w:t>
      </w:r>
      <w:r w:rsidR="00F83CE8" w:rsidRPr="003D1A37">
        <w:rPr>
          <w:rFonts w:ascii="Garamond" w:hAnsi="Garamond" w:cs="Times"/>
          <w:bCs/>
        </w:rPr>
        <w:t xml:space="preserve">. </w:t>
      </w:r>
      <w:r w:rsidR="001E28B9" w:rsidRPr="003D1A37">
        <w:rPr>
          <w:rFonts w:ascii="Garamond" w:eastAsia="Garamond" w:hAnsi="Garamond" w:cs="Garamond"/>
        </w:rPr>
        <w:t xml:space="preserve">National Science Foundation, </w:t>
      </w:r>
      <w:r w:rsidR="00337AA9" w:rsidRPr="003D1A37">
        <w:rPr>
          <w:rFonts w:ascii="Garamond" w:eastAsia="Times New Roman" w:hAnsi="Garamond"/>
          <w:color w:val="000000"/>
          <w:bdr w:val="none" w:sz="0" w:space="0" w:color="auto"/>
          <w:shd w:val="clear" w:color="auto" w:fill="FFFFFF"/>
        </w:rPr>
        <w:t xml:space="preserve">$188,953 </w:t>
      </w:r>
      <w:r w:rsidR="0008141C" w:rsidRPr="003D1A37">
        <w:rPr>
          <w:rFonts w:ascii="Garamond" w:hAnsi="Garamond"/>
        </w:rPr>
        <w:t>awarded</w:t>
      </w:r>
      <w:r w:rsidR="00F83CE8" w:rsidRPr="003D1A37">
        <w:rPr>
          <w:rFonts w:ascii="Garamond" w:hAnsi="Garamond"/>
        </w:rPr>
        <w:t xml:space="preserve"> </w:t>
      </w:r>
      <w:r w:rsidR="0008141C" w:rsidRPr="003D1A37">
        <w:rPr>
          <w:rFonts w:ascii="Garamond" w:hAnsi="Garamond"/>
        </w:rPr>
        <w:t>to</w:t>
      </w:r>
      <w:r w:rsidR="00F83CE8" w:rsidRPr="003D1A37">
        <w:rPr>
          <w:rFonts w:ascii="Garamond" w:hAnsi="Garamond"/>
        </w:rPr>
        <w:t xml:space="preserve"> Thompson (co-P.I.)</w:t>
      </w:r>
      <w:r w:rsidR="00AC4EE2" w:rsidRPr="003D1A37">
        <w:rPr>
          <w:rFonts w:ascii="Garamond" w:hAnsi="Garamond"/>
        </w:rPr>
        <w:t xml:space="preserve">, Matt Sanger (P.I.), </w:t>
      </w:r>
      <w:r w:rsidR="00A934AF" w:rsidRPr="003D1A37">
        <w:rPr>
          <w:rFonts w:ascii="Garamond" w:hAnsi="Garamond"/>
        </w:rPr>
        <w:t>Sharyn Jones</w:t>
      </w:r>
      <w:r w:rsidR="00AC4EE2" w:rsidRPr="003D1A37">
        <w:rPr>
          <w:rFonts w:ascii="Garamond" w:hAnsi="Garamond"/>
        </w:rPr>
        <w:t xml:space="preserve"> (co-P.I.). </w:t>
      </w:r>
    </w:p>
    <w:p w14:paraId="0F39B791" w14:textId="77777777" w:rsidR="00E00355" w:rsidRPr="003D1A37" w:rsidRDefault="00E00355" w:rsidP="001A0FBD">
      <w:pPr>
        <w:pStyle w:val="Body"/>
        <w:rPr>
          <w:rFonts w:ascii="Garamond" w:hAnsi="Garamond"/>
          <w:iCs/>
        </w:rPr>
      </w:pPr>
    </w:p>
    <w:p w14:paraId="0CE7F763" w14:textId="3A0A56A6" w:rsidR="00E836B0" w:rsidRPr="003D1A37" w:rsidRDefault="00E836B0" w:rsidP="001A0FBD">
      <w:pPr>
        <w:ind w:left="860" w:hanging="860"/>
        <w:rPr>
          <w:rFonts w:ascii="Garamond" w:hAnsi="Garamond"/>
        </w:rPr>
      </w:pPr>
      <w:proofErr w:type="gramStart"/>
      <w:r w:rsidRPr="003D1A37">
        <w:rPr>
          <w:rFonts w:ascii="Garamond" w:hAnsi="Garamond"/>
          <w:iCs/>
        </w:rPr>
        <w:t xml:space="preserve">2018 </w:t>
      </w:r>
      <w:r w:rsidRPr="003D1A37">
        <w:rPr>
          <w:rFonts w:ascii="Garamond" w:hAnsi="Garamond"/>
          <w:i/>
          <w:iCs/>
        </w:rPr>
        <w:t xml:space="preserve"> </w:t>
      </w:r>
      <w:r w:rsidRPr="003D1A37">
        <w:rPr>
          <w:rFonts w:ascii="Garamond" w:hAnsi="Garamond"/>
          <w:i/>
          <w:iCs/>
        </w:rPr>
        <w:tab/>
      </w:r>
      <w:proofErr w:type="gramEnd"/>
      <w:r w:rsidRPr="003D1A37">
        <w:rPr>
          <w:rFonts w:ascii="Garamond" w:hAnsi="Garamond"/>
        </w:rPr>
        <w:t>$300,925</w:t>
      </w:r>
      <w:r w:rsidRPr="003D1A37">
        <w:rPr>
          <w:rFonts w:ascii="Garamond" w:eastAsia="Times New Roman" w:hAnsi="Garamond"/>
        </w:rPr>
        <w:t>.</w:t>
      </w:r>
      <w:r w:rsidRPr="003D1A37">
        <w:rPr>
          <w:rFonts w:ascii="Garamond" w:hAnsi="Garamond"/>
          <w:i/>
          <w:iCs/>
        </w:rPr>
        <w:t xml:space="preserve"> </w:t>
      </w:r>
      <w:r w:rsidRPr="003D1A37">
        <w:rPr>
          <w:rFonts w:ascii="Garamond" w:hAnsi="Garamond"/>
          <w:color w:val="000000"/>
          <w:lang w:eastAsia="zh-CN"/>
        </w:rPr>
        <w:t xml:space="preserve">Collaborative Research: Integrated Archaeological and </w:t>
      </w:r>
      <w:proofErr w:type="spellStart"/>
      <w:r w:rsidRPr="003D1A37">
        <w:rPr>
          <w:rFonts w:ascii="Garamond" w:hAnsi="Garamond"/>
          <w:color w:val="000000"/>
          <w:lang w:eastAsia="zh-CN"/>
        </w:rPr>
        <w:t>Paleoecological</w:t>
      </w:r>
      <w:proofErr w:type="spellEnd"/>
      <w:r w:rsidRPr="003D1A37">
        <w:rPr>
          <w:rFonts w:ascii="Garamond" w:hAnsi="Garamond"/>
          <w:color w:val="000000"/>
          <w:lang w:eastAsia="zh-CN"/>
        </w:rPr>
        <w:t xml:space="preserve"> Studies of Sea Tenure and Socioecology in Late Holocene Tampa Bay, Florida. </w:t>
      </w:r>
      <w:r w:rsidRPr="003D1A37">
        <w:rPr>
          <w:rFonts w:ascii="Garamond" w:eastAsia="Garamond" w:hAnsi="Garamond" w:cs="Garamond"/>
        </w:rPr>
        <w:t xml:space="preserve">National Science Foundation, </w:t>
      </w:r>
      <w:r w:rsidRPr="003D1A37">
        <w:rPr>
          <w:rFonts w:ascii="Garamond" w:eastAsia="Times New Roman" w:hAnsi="Garamond"/>
          <w:color w:val="000000"/>
          <w:bdr w:val="none" w:sz="0" w:space="0" w:color="auto"/>
          <w:shd w:val="clear" w:color="auto" w:fill="FFFFFF"/>
        </w:rPr>
        <w:t xml:space="preserve">$192,192 </w:t>
      </w:r>
      <w:r w:rsidRPr="003D1A37">
        <w:rPr>
          <w:rFonts w:ascii="Garamond" w:hAnsi="Garamond"/>
        </w:rPr>
        <w:t>awarded to Thompson (co-P.I.), Thomas Pluckhahn (P.I).</w:t>
      </w:r>
    </w:p>
    <w:p w14:paraId="39AB00CC" w14:textId="77777777" w:rsidR="00E836B0" w:rsidRPr="003D1A37" w:rsidRDefault="00E836B0" w:rsidP="001A0FBD">
      <w:pPr>
        <w:ind w:left="860" w:hanging="860"/>
        <w:rPr>
          <w:rFonts w:ascii="Garamond" w:hAnsi="Garamond"/>
        </w:rPr>
      </w:pPr>
    </w:p>
    <w:p w14:paraId="560407DF" w14:textId="704A7636" w:rsidR="006A3F5B" w:rsidRPr="003D1A37" w:rsidRDefault="00EB6052" w:rsidP="001A0FBD">
      <w:pPr>
        <w:pStyle w:val="Body"/>
        <w:ind w:left="864" w:hanging="864"/>
        <w:rPr>
          <w:rFonts w:ascii="Garamond" w:hAnsi="Garamond"/>
        </w:rPr>
      </w:pPr>
      <w:r w:rsidRPr="003D1A37">
        <w:rPr>
          <w:rFonts w:ascii="Garamond" w:hAnsi="Garamond"/>
          <w:iCs/>
        </w:rPr>
        <w:t>2018</w:t>
      </w:r>
      <w:r w:rsidRPr="003D1A37">
        <w:rPr>
          <w:rFonts w:ascii="Garamond" w:hAnsi="Garamond"/>
          <w:i/>
          <w:iCs/>
        </w:rPr>
        <w:tab/>
      </w:r>
      <w:r w:rsidRPr="003D1A37">
        <w:rPr>
          <w:rFonts w:ascii="Garamond" w:hAnsi="Garamond"/>
        </w:rPr>
        <w:t>$25,200.</w:t>
      </w:r>
      <w:r w:rsidRPr="003D1A37">
        <w:rPr>
          <w:rFonts w:ascii="Garamond" w:hAnsi="Garamond"/>
          <w:iCs/>
        </w:rPr>
        <w:t xml:space="preserve"> Doctoral Dissertation Research: A Dendrochronological Approach to Climate and Culture during the Late Archaic- Early Woodland Transition along the Georgia Coast, USA. </w:t>
      </w:r>
      <w:r w:rsidRPr="003D1A37">
        <w:rPr>
          <w:rFonts w:ascii="Garamond" w:eastAsia="Garamond" w:hAnsi="Garamond" w:cs="Garamond"/>
        </w:rPr>
        <w:t xml:space="preserve">National Science Foundation, Doctoral Dissertation Research Improvement Awards. </w:t>
      </w:r>
      <w:r w:rsidRPr="003D1A37">
        <w:rPr>
          <w:rFonts w:ascii="Garamond" w:hAnsi="Garamond"/>
        </w:rPr>
        <w:t xml:space="preserve">Victor D. Thompson (P.I.) and Doctoral candidate Katharine Napora (co-P.I.). </w:t>
      </w:r>
    </w:p>
    <w:p w14:paraId="3BC1AB4D" w14:textId="77777777" w:rsidR="00713F0E" w:rsidRPr="003D1A37" w:rsidRDefault="00713F0E" w:rsidP="001A0FBD">
      <w:pPr>
        <w:pStyle w:val="Body"/>
        <w:ind w:left="860" w:hanging="860"/>
        <w:rPr>
          <w:rFonts w:ascii="Garamond" w:hAnsi="Garamond"/>
          <w:iCs/>
        </w:rPr>
      </w:pPr>
    </w:p>
    <w:p w14:paraId="29DA5E4E" w14:textId="69603462" w:rsidR="0011524A" w:rsidRPr="003D1A37" w:rsidRDefault="0011524A" w:rsidP="001A0FBD">
      <w:pPr>
        <w:pStyle w:val="Body"/>
        <w:ind w:left="860" w:hanging="860"/>
        <w:rPr>
          <w:rFonts w:ascii="Garamond" w:eastAsia="Calibri" w:hAnsi="Garamond" w:cs="Calibri"/>
        </w:rPr>
      </w:pPr>
      <w:proofErr w:type="gramStart"/>
      <w:r w:rsidRPr="003D1A37">
        <w:rPr>
          <w:rFonts w:ascii="Garamond" w:hAnsi="Garamond"/>
          <w:iCs/>
        </w:rPr>
        <w:t>2017</w:t>
      </w:r>
      <w:r w:rsidRPr="003D1A37">
        <w:rPr>
          <w:rFonts w:ascii="Garamond" w:hAnsi="Garamond"/>
          <w:i/>
          <w:iCs/>
        </w:rPr>
        <w:t xml:space="preserve">  </w:t>
      </w:r>
      <w:r w:rsidRPr="003D1A37">
        <w:rPr>
          <w:rFonts w:ascii="Garamond" w:hAnsi="Garamond"/>
          <w:i/>
          <w:iCs/>
        </w:rPr>
        <w:tab/>
      </w:r>
      <w:proofErr w:type="gramEnd"/>
      <w:r w:rsidRPr="003D1A37">
        <w:rPr>
          <w:rFonts w:ascii="Garamond" w:hAnsi="Garamond"/>
        </w:rPr>
        <w:t xml:space="preserve">$25,200. </w:t>
      </w:r>
      <w:r w:rsidR="005654E1" w:rsidRPr="003D1A37">
        <w:rPr>
          <w:rFonts w:ascii="Garamond" w:hAnsi="Garamond"/>
          <w:iCs/>
        </w:rPr>
        <w:t xml:space="preserve">Doctoral Dissertation Research: </w:t>
      </w:r>
      <w:r w:rsidRPr="003D1A37">
        <w:rPr>
          <w:rFonts w:ascii="Garamond" w:hAnsi="Garamond"/>
        </w:rPr>
        <w:t xml:space="preserve">Manihiki and Rakahanga: Persistence on the Margins of Oceania. </w:t>
      </w:r>
      <w:r w:rsidRPr="003D1A37">
        <w:rPr>
          <w:rFonts w:ascii="Garamond" w:eastAsia="Garamond" w:hAnsi="Garamond" w:cs="Garamond"/>
        </w:rPr>
        <w:t>National Science Foundation, Doctoral Dissertation Research Improvement Awards.</w:t>
      </w:r>
      <w:r w:rsidRPr="003D1A37">
        <w:rPr>
          <w:rFonts w:ascii="Garamond" w:hAnsi="Garamond"/>
        </w:rPr>
        <w:t xml:space="preserve"> Victor D. Thompson (P.I.)</w:t>
      </w:r>
      <w:r w:rsidR="00D90A1A">
        <w:rPr>
          <w:rFonts w:ascii="Garamond" w:hAnsi="Garamond"/>
        </w:rPr>
        <w:t xml:space="preserve">, </w:t>
      </w:r>
      <w:r w:rsidRPr="003D1A37">
        <w:rPr>
          <w:rFonts w:ascii="Garamond" w:hAnsi="Garamond"/>
        </w:rPr>
        <w:t>Justin Cramb (co-P.I.)</w:t>
      </w:r>
    </w:p>
    <w:p w14:paraId="6EF43677" w14:textId="77777777" w:rsidR="0011524A" w:rsidRPr="003D1A37" w:rsidRDefault="0011524A" w:rsidP="001A0FBD">
      <w:pPr>
        <w:pStyle w:val="Body"/>
        <w:rPr>
          <w:rFonts w:ascii="Garamond" w:hAnsi="Garamond"/>
        </w:rPr>
      </w:pPr>
    </w:p>
    <w:p w14:paraId="3BC69D47" w14:textId="2AC67F0D" w:rsidR="00293248" w:rsidRPr="003D1A37" w:rsidRDefault="00E7058D" w:rsidP="001A0FBD">
      <w:pPr>
        <w:pStyle w:val="Body"/>
        <w:ind w:left="860" w:hanging="860"/>
        <w:rPr>
          <w:rFonts w:ascii="Garamond" w:eastAsia="Garamond" w:hAnsi="Garamond" w:cs="Garamond"/>
        </w:rPr>
      </w:pPr>
      <w:r w:rsidRPr="003D1A37">
        <w:rPr>
          <w:rFonts w:ascii="Garamond" w:hAnsi="Garamond"/>
        </w:rPr>
        <w:lastRenderedPageBreak/>
        <w:t>2016</w:t>
      </w:r>
      <w:r w:rsidR="00A235CD" w:rsidRPr="003D1A37">
        <w:rPr>
          <w:rFonts w:ascii="Garamond" w:hAnsi="Garamond"/>
        </w:rPr>
        <w:t xml:space="preserve"> </w:t>
      </w:r>
      <w:r w:rsidRPr="003D1A37">
        <w:rPr>
          <w:rFonts w:ascii="Garamond" w:hAnsi="Garamond"/>
        </w:rPr>
        <w:tab/>
      </w:r>
      <w:r w:rsidRPr="003D1A37">
        <w:rPr>
          <w:rFonts w:ascii="Garamond" w:eastAsia="Garamond" w:hAnsi="Garamond" w:cs="Garamond"/>
        </w:rPr>
        <w:t xml:space="preserve">$25,187. </w:t>
      </w:r>
      <w:r w:rsidR="005654E1" w:rsidRPr="003D1A37">
        <w:rPr>
          <w:rFonts w:ascii="Garamond" w:hAnsi="Garamond"/>
          <w:iCs/>
        </w:rPr>
        <w:t xml:space="preserve">Doctoral Dissertation Research: </w:t>
      </w:r>
      <w:r w:rsidRPr="003D1A37">
        <w:rPr>
          <w:rFonts w:ascii="Garamond" w:eastAsia="Garamond" w:hAnsi="Garamond" w:cs="Garamond"/>
        </w:rPr>
        <w:t xml:space="preserve">Reverberations of a Vacuum: Effects of the Collapse of a Region on its Neighbors, A Case from the Georgia Coast USA. National Science Foundation, Doctoral Dissertation Research Improvement Awards. </w:t>
      </w:r>
      <w:r w:rsidR="009A341D" w:rsidRPr="003D1A37">
        <w:rPr>
          <w:rFonts w:ascii="Garamond" w:hAnsi="Garamond"/>
        </w:rPr>
        <w:t xml:space="preserve">Victor D. </w:t>
      </w:r>
      <w:r w:rsidRPr="003D1A37">
        <w:rPr>
          <w:rFonts w:ascii="Garamond" w:eastAsia="Garamond" w:hAnsi="Garamond" w:cs="Garamond"/>
        </w:rPr>
        <w:t>Thompson (P.I.)</w:t>
      </w:r>
      <w:r w:rsidR="00D90A1A">
        <w:rPr>
          <w:rFonts w:ascii="Garamond" w:eastAsia="Garamond" w:hAnsi="Garamond" w:cs="Garamond"/>
        </w:rPr>
        <w:t>,</w:t>
      </w:r>
      <w:r w:rsidRPr="003D1A37">
        <w:rPr>
          <w:rFonts w:ascii="Garamond" w:eastAsia="Garamond" w:hAnsi="Garamond" w:cs="Garamond"/>
        </w:rPr>
        <w:t xml:space="preserve"> Brandon Ritchison (co-P.I.) </w:t>
      </w:r>
    </w:p>
    <w:p w14:paraId="4D8C7313" w14:textId="77777777" w:rsidR="00293248" w:rsidRPr="003D1A37" w:rsidRDefault="00293248" w:rsidP="001A0FBD">
      <w:pPr>
        <w:pStyle w:val="Body"/>
        <w:rPr>
          <w:rFonts w:ascii="Garamond" w:eastAsia="Garamond" w:hAnsi="Garamond" w:cs="Garamond"/>
        </w:rPr>
      </w:pPr>
    </w:p>
    <w:p w14:paraId="20278848" w14:textId="3C8D080C" w:rsidR="00293248" w:rsidRPr="003D1A37" w:rsidRDefault="00E7058D" w:rsidP="001A0FBD">
      <w:pPr>
        <w:pStyle w:val="Body"/>
        <w:ind w:left="860" w:hanging="860"/>
        <w:rPr>
          <w:rFonts w:ascii="Garamond" w:eastAsia="Garamond" w:hAnsi="Garamond" w:cs="Garamond"/>
        </w:rPr>
      </w:pPr>
      <w:r w:rsidRPr="003D1A37">
        <w:rPr>
          <w:rFonts w:ascii="Garamond" w:hAnsi="Garamond"/>
        </w:rPr>
        <w:t>2016</w:t>
      </w:r>
      <w:r w:rsidR="00A235CD" w:rsidRPr="003D1A37">
        <w:rPr>
          <w:rFonts w:ascii="Garamond" w:hAnsi="Garamond"/>
        </w:rPr>
        <w:t xml:space="preserve"> </w:t>
      </w:r>
      <w:r w:rsidR="00940F55" w:rsidRPr="003D1A37">
        <w:rPr>
          <w:rFonts w:ascii="Garamond" w:hAnsi="Garamond"/>
        </w:rPr>
        <w:tab/>
      </w:r>
      <w:r w:rsidRPr="003D1A37">
        <w:rPr>
          <w:rFonts w:ascii="Garamond" w:hAnsi="Garamond"/>
        </w:rPr>
        <w:t>$35,475. Georgia Department of Transportation for the project: Funds in Aid to Facilitate Native American Tribal Participation for the 2016 Southeastern Archaeological Conference. Total awarded to Thompson (P.I.)</w:t>
      </w:r>
    </w:p>
    <w:p w14:paraId="27A3E69C" w14:textId="77777777" w:rsidR="00293248" w:rsidRPr="003D1A37" w:rsidRDefault="00293248" w:rsidP="001A0FBD">
      <w:pPr>
        <w:pStyle w:val="Body"/>
        <w:rPr>
          <w:rFonts w:ascii="Garamond" w:eastAsia="Garamond" w:hAnsi="Garamond" w:cs="Garamond"/>
        </w:rPr>
      </w:pPr>
    </w:p>
    <w:p w14:paraId="55D2A7D7" w14:textId="16B8F840" w:rsidR="00293248" w:rsidRPr="003D1A37" w:rsidRDefault="00940F55" w:rsidP="001A0FBD">
      <w:pPr>
        <w:pStyle w:val="Body"/>
        <w:ind w:left="860" w:hanging="860"/>
        <w:rPr>
          <w:rFonts w:ascii="Garamond" w:eastAsia="Garamond" w:hAnsi="Garamond" w:cs="Garamond"/>
        </w:rPr>
      </w:pPr>
      <w:r w:rsidRPr="003D1A37">
        <w:rPr>
          <w:rFonts w:ascii="Garamond" w:hAnsi="Garamond"/>
        </w:rPr>
        <w:t>2016</w:t>
      </w:r>
      <w:r w:rsidRPr="003D1A37">
        <w:rPr>
          <w:rFonts w:ascii="Garamond" w:hAnsi="Garamond"/>
        </w:rPr>
        <w:tab/>
      </w:r>
      <w:r w:rsidR="00E7058D" w:rsidRPr="003D1A37">
        <w:rPr>
          <w:rFonts w:ascii="Garamond" w:hAnsi="Garamond"/>
        </w:rPr>
        <w:t>$20,000. Santa Elena Foundation for the project: Remote Sensing at Santa Elena (Chester DePratter co-P.I.). Total awarded to Thompson (P.I.)</w:t>
      </w:r>
    </w:p>
    <w:p w14:paraId="0D7DD3A7" w14:textId="77777777" w:rsidR="00293248" w:rsidRPr="003D1A37" w:rsidRDefault="00293248" w:rsidP="001A0FBD">
      <w:pPr>
        <w:pStyle w:val="Body"/>
        <w:rPr>
          <w:rFonts w:ascii="Garamond" w:eastAsia="Garamond" w:hAnsi="Garamond" w:cs="Garamond"/>
        </w:rPr>
      </w:pPr>
    </w:p>
    <w:p w14:paraId="2F2D5A67" w14:textId="219189B3" w:rsidR="00293248" w:rsidRPr="003D1A37" w:rsidRDefault="00940F55" w:rsidP="001A0FBD">
      <w:pPr>
        <w:pStyle w:val="Body"/>
        <w:ind w:left="860" w:hanging="860"/>
        <w:rPr>
          <w:rFonts w:ascii="Garamond" w:eastAsia="Verdana" w:hAnsi="Garamond" w:cs="Verdana"/>
        </w:rPr>
      </w:pPr>
      <w:r w:rsidRPr="003D1A37">
        <w:rPr>
          <w:rFonts w:ascii="Garamond" w:hAnsi="Garamond"/>
        </w:rPr>
        <w:t>2016</w:t>
      </w:r>
      <w:r w:rsidRPr="003D1A37">
        <w:rPr>
          <w:rFonts w:ascii="Garamond" w:hAnsi="Garamond"/>
        </w:rPr>
        <w:tab/>
      </w:r>
      <w:r w:rsidR="00E7058D" w:rsidRPr="003D1A37">
        <w:rPr>
          <w:rFonts w:ascii="Garamond" w:hAnsi="Garamond"/>
        </w:rPr>
        <w:t>$240,342. National Science Foundation for the project: Collaborative Research: The Role of Surplus Production in the Emergence of a Complex Coastal Society. $124,195 awarded to Thompson (co-P.I.)</w:t>
      </w:r>
      <w:r w:rsidR="00AC4EE2" w:rsidRPr="003D1A37">
        <w:rPr>
          <w:rFonts w:ascii="Garamond" w:hAnsi="Garamond"/>
        </w:rPr>
        <w:t>, William Marquardt (P.I.), Mike Savarese (co-P.I.)</w:t>
      </w:r>
      <w:r w:rsidR="00E7058D" w:rsidRPr="003D1A37">
        <w:rPr>
          <w:rFonts w:ascii="Garamond" w:hAnsi="Garamond"/>
        </w:rPr>
        <w:t xml:space="preserve"> </w:t>
      </w:r>
    </w:p>
    <w:p w14:paraId="79F1E5C0" w14:textId="77777777" w:rsidR="00293248" w:rsidRPr="003D1A37" w:rsidRDefault="00293248" w:rsidP="001A0FBD">
      <w:pPr>
        <w:pStyle w:val="Body"/>
        <w:rPr>
          <w:rFonts w:ascii="Garamond" w:eastAsia="Verdana" w:hAnsi="Garamond" w:cs="Verdana"/>
        </w:rPr>
      </w:pPr>
    </w:p>
    <w:p w14:paraId="5007E9C4" w14:textId="500B7D1D" w:rsidR="00293248" w:rsidRPr="003D1A37" w:rsidRDefault="00E7058D" w:rsidP="001A0FBD">
      <w:pPr>
        <w:pStyle w:val="Body"/>
        <w:rPr>
          <w:rFonts w:ascii="Garamond" w:eastAsia="Verdana" w:hAnsi="Garamond" w:cs="Verdana"/>
        </w:rPr>
      </w:pPr>
      <w:r w:rsidRPr="003D1A37">
        <w:rPr>
          <w:rFonts w:ascii="Garamond" w:hAnsi="Garamond"/>
        </w:rPr>
        <w:t>2016</w:t>
      </w:r>
      <w:r w:rsidR="00940F55" w:rsidRPr="003D1A37">
        <w:rPr>
          <w:rFonts w:ascii="Garamond" w:hAnsi="Garamond"/>
        </w:rPr>
        <w:tab/>
      </w:r>
      <w:r w:rsidRPr="003D1A37">
        <w:rPr>
          <w:rFonts w:ascii="Garamond" w:hAnsi="Garamond"/>
        </w:rPr>
        <w:t>$13,840. National Geographic Society/Waitt Grants for the Project: Perishable</w:t>
      </w:r>
    </w:p>
    <w:p w14:paraId="410DA991" w14:textId="6DDFDB3B" w:rsidR="00293248" w:rsidRPr="003D1A37" w:rsidRDefault="00E7058D" w:rsidP="00D50130">
      <w:pPr>
        <w:pStyle w:val="Body"/>
        <w:ind w:left="864"/>
        <w:rPr>
          <w:rFonts w:ascii="Garamond" w:eastAsia="Garamond" w:hAnsi="Garamond" w:cs="Garamond"/>
        </w:rPr>
      </w:pPr>
      <w:r w:rsidRPr="003D1A37">
        <w:rPr>
          <w:rFonts w:ascii="Garamond" w:hAnsi="Garamond"/>
        </w:rPr>
        <w:t xml:space="preserve">Objects, Water Features, and Bounty of the Estuaries in the Kingdom of the Calusa Kingdom </w:t>
      </w:r>
      <w:r w:rsidR="00D50130" w:rsidRPr="003D1A37">
        <w:rPr>
          <w:rFonts w:ascii="Garamond" w:eastAsia="Garamond" w:hAnsi="Garamond" w:cs="Garamond"/>
        </w:rPr>
        <w:t>(</w:t>
      </w:r>
      <w:r w:rsidRPr="003D1A37">
        <w:rPr>
          <w:rFonts w:ascii="Garamond" w:hAnsi="Garamond"/>
        </w:rPr>
        <w:t xml:space="preserve">William Marquardt co-P.I.). Total awarded to Thompson (P.I.) </w:t>
      </w:r>
    </w:p>
    <w:p w14:paraId="442EF492" w14:textId="77777777" w:rsidR="00293248" w:rsidRPr="003D1A37" w:rsidRDefault="00293248">
      <w:pPr>
        <w:pStyle w:val="Body"/>
        <w:rPr>
          <w:rFonts w:ascii="Garamond" w:eastAsia="Garamond" w:hAnsi="Garamond" w:cs="Garamond"/>
        </w:rPr>
      </w:pPr>
    </w:p>
    <w:p w14:paraId="58695729" w14:textId="2382A831" w:rsidR="00293248" w:rsidRPr="003D1A37" w:rsidRDefault="00E7058D" w:rsidP="00D50130">
      <w:pPr>
        <w:pStyle w:val="Body"/>
        <w:ind w:left="860" w:hanging="860"/>
        <w:rPr>
          <w:rFonts w:ascii="Garamond" w:eastAsia="Garamond" w:hAnsi="Garamond" w:cs="Garamond"/>
        </w:rPr>
      </w:pPr>
      <w:r w:rsidRPr="003D1A37">
        <w:rPr>
          <w:rFonts w:ascii="Garamond" w:hAnsi="Garamond"/>
        </w:rPr>
        <w:t>2015</w:t>
      </w:r>
      <w:r w:rsidR="00F52331" w:rsidRPr="003D1A37">
        <w:rPr>
          <w:rFonts w:ascii="Garamond" w:hAnsi="Garamond"/>
        </w:rPr>
        <w:t xml:space="preserve"> </w:t>
      </w:r>
      <w:r w:rsidR="00940F55" w:rsidRPr="003D1A37">
        <w:rPr>
          <w:rFonts w:ascii="Garamond" w:hAnsi="Garamond"/>
        </w:rPr>
        <w:tab/>
      </w:r>
      <w:r w:rsidRPr="003D1A37">
        <w:rPr>
          <w:rFonts w:ascii="Garamond" w:hAnsi="Garamond"/>
        </w:rPr>
        <w:t>$8,000. U.S. Forest Service Grant for the project: Remote Sensing in Chattahoochee-Oconee National Forest. Total awarded to Thompson (P.I.)</w:t>
      </w:r>
    </w:p>
    <w:p w14:paraId="5C419CBB" w14:textId="77777777" w:rsidR="00293248" w:rsidRPr="003D1A37" w:rsidRDefault="00293248">
      <w:pPr>
        <w:pStyle w:val="Body"/>
        <w:rPr>
          <w:rFonts w:ascii="Garamond" w:eastAsia="Garamond" w:hAnsi="Garamond" w:cs="Garamond"/>
        </w:rPr>
      </w:pPr>
    </w:p>
    <w:p w14:paraId="5C268DCB" w14:textId="1E2E9379" w:rsidR="00293248" w:rsidRPr="003D1A37" w:rsidRDefault="00E7058D" w:rsidP="00D50130">
      <w:pPr>
        <w:pStyle w:val="Body"/>
        <w:ind w:left="860" w:hanging="860"/>
        <w:rPr>
          <w:rFonts w:ascii="Garamond" w:eastAsia="Garamond" w:hAnsi="Garamond" w:cs="Garamond"/>
        </w:rPr>
      </w:pPr>
      <w:r w:rsidRPr="003D1A37">
        <w:rPr>
          <w:rFonts w:ascii="Garamond" w:hAnsi="Garamond"/>
        </w:rPr>
        <w:t>2015</w:t>
      </w:r>
      <w:r w:rsidR="00F52331" w:rsidRPr="003D1A37">
        <w:rPr>
          <w:rFonts w:ascii="Garamond" w:hAnsi="Garamond"/>
        </w:rPr>
        <w:t xml:space="preserve"> </w:t>
      </w:r>
      <w:r w:rsidR="00940F55" w:rsidRPr="003D1A37">
        <w:rPr>
          <w:rFonts w:ascii="Garamond" w:hAnsi="Garamond"/>
        </w:rPr>
        <w:tab/>
      </w:r>
      <w:r w:rsidRPr="003D1A37">
        <w:rPr>
          <w:rFonts w:ascii="Garamond" w:hAnsi="Garamond"/>
        </w:rPr>
        <w:t xml:space="preserve">$4,000. Santa Elena Foundation for the project: Remote Sensing at Santa Elena (Chester DePratter co-P.I.). Total awarded to Thompson (P.I.) </w:t>
      </w:r>
    </w:p>
    <w:p w14:paraId="4E1A991C" w14:textId="77777777" w:rsidR="00293248" w:rsidRPr="003D1A37" w:rsidRDefault="00293248">
      <w:pPr>
        <w:pStyle w:val="Body"/>
        <w:rPr>
          <w:rFonts w:ascii="Garamond" w:eastAsia="Garamond" w:hAnsi="Garamond" w:cs="Garamond"/>
        </w:rPr>
      </w:pPr>
    </w:p>
    <w:p w14:paraId="6D70A461" w14:textId="13885BF5" w:rsidR="00293248" w:rsidRPr="003D1A37" w:rsidRDefault="00940F55" w:rsidP="00D50130">
      <w:pPr>
        <w:pStyle w:val="Body"/>
        <w:ind w:left="860" w:hanging="860"/>
        <w:rPr>
          <w:rFonts w:ascii="Garamond" w:eastAsia="Garamond" w:hAnsi="Garamond" w:cs="Garamond"/>
        </w:rPr>
      </w:pPr>
      <w:r w:rsidRPr="003D1A37">
        <w:rPr>
          <w:rFonts w:ascii="Garamond" w:hAnsi="Garamond"/>
        </w:rPr>
        <w:t>2013</w:t>
      </w:r>
      <w:r w:rsidRPr="003D1A37">
        <w:rPr>
          <w:rFonts w:ascii="Garamond" w:hAnsi="Garamond"/>
        </w:rPr>
        <w:tab/>
      </w:r>
      <w:r w:rsidR="00E7058D" w:rsidRPr="003D1A37">
        <w:rPr>
          <w:rFonts w:ascii="Garamond" w:hAnsi="Garamond"/>
        </w:rPr>
        <w:t xml:space="preserve">$19,150. Committee for Research and Exploration, National Geographic Society for the project: Mound Key: The Capital of the Calusa Kingdom (William Marquardt co-P.I.). Total awarded to Thompson (P.I.) </w:t>
      </w:r>
    </w:p>
    <w:p w14:paraId="155F1BF2" w14:textId="77777777" w:rsidR="00293248" w:rsidRPr="003D1A37" w:rsidRDefault="00293248">
      <w:pPr>
        <w:pStyle w:val="Body"/>
        <w:rPr>
          <w:rFonts w:ascii="Garamond" w:eastAsia="Garamond" w:hAnsi="Garamond" w:cs="Garamond"/>
        </w:rPr>
      </w:pPr>
    </w:p>
    <w:p w14:paraId="7CBFCC61" w14:textId="7CFBDE1B" w:rsidR="00293248" w:rsidRPr="003D1A37" w:rsidRDefault="00940F55" w:rsidP="00D50130">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ab/>
      </w:r>
      <w:r w:rsidR="00F52331" w:rsidRPr="003D1A37">
        <w:rPr>
          <w:rFonts w:ascii="Garamond" w:hAnsi="Garamond"/>
        </w:rPr>
        <w:t xml:space="preserve"> </w:t>
      </w:r>
      <w:r w:rsidR="00E7058D" w:rsidRPr="003D1A37">
        <w:rPr>
          <w:rFonts w:ascii="Garamond" w:hAnsi="Garamond"/>
        </w:rPr>
        <w:t xml:space="preserve">$9,845. University of Georgia, Faculty Research Grants Program for the project: Mound Key: The Capital of the Calusa Kingdom (William Marquardt co-P.I.). Total awarded to Thompson (P.I.) </w:t>
      </w:r>
    </w:p>
    <w:p w14:paraId="6510B1A7" w14:textId="77777777" w:rsidR="00293248" w:rsidRPr="003D1A37" w:rsidRDefault="00293248">
      <w:pPr>
        <w:pStyle w:val="Body"/>
        <w:rPr>
          <w:rFonts w:ascii="Garamond" w:eastAsia="Garamond" w:hAnsi="Garamond" w:cs="Garamond"/>
        </w:rPr>
      </w:pPr>
    </w:p>
    <w:p w14:paraId="4C7C3CCB" w14:textId="2DF31752" w:rsidR="00293248" w:rsidRPr="003D1A37" w:rsidRDefault="00E7058D" w:rsidP="00D50130">
      <w:pPr>
        <w:pStyle w:val="Body"/>
        <w:ind w:left="860" w:hanging="860"/>
        <w:rPr>
          <w:rFonts w:ascii="Garamond" w:eastAsia="Garamond" w:hAnsi="Garamond" w:cs="Garamond"/>
        </w:rPr>
      </w:pPr>
      <w:r w:rsidRPr="003D1A37">
        <w:rPr>
          <w:rFonts w:ascii="Garamond" w:hAnsi="Garamond"/>
        </w:rPr>
        <w:t>2012</w:t>
      </w:r>
      <w:r w:rsidRPr="003D1A37">
        <w:rPr>
          <w:rFonts w:ascii="Garamond" w:eastAsia="Garamond" w:hAnsi="Garamond" w:cs="Garamond"/>
          <w:i/>
          <w:iCs/>
        </w:rPr>
        <w:tab/>
      </w:r>
      <w:r w:rsidRPr="003D1A37">
        <w:rPr>
          <w:rFonts w:ascii="Garamond" w:hAnsi="Garamond"/>
        </w:rPr>
        <w:t>$3,103,205. National Science Foundation for the project: LTER: Georgia Coastal Ecosystems-III (Merryl Alber P.I. and 12 other co-P.</w:t>
      </w:r>
      <w:proofErr w:type="gramStart"/>
      <w:r w:rsidRPr="003D1A37">
        <w:rPr>
          <w:rFonts w:ascii="Garamond" w:hAnsi="Garamond"/>
        </w:rPr>
        <w:t>I.s</w:t>
      </w:r>
      <w:proofErr w:type="gramEnd"/>
      <w:r w:rsidRPr="003D1A37">
        <w:rPr>
          <w:rFonts w:ascii="Garamond" w:hAnsi="Garamond"/>
        </w:rPr>
        <w:t xml:space="preserve">). $77,990 awarded to Thompson (co-P.I.) </w:t>
      </w:r>
    </w:p>
    <w:p w14:paraId="55350B84" w14:textId="77777777" w:rsidR="00293248" w:rsidRPr="003D1A37" w:rsidRDefault="00293248">
      <w:pPr>
        <w:pStyle w:val="Body"/>
        <w:rPr>
          <w:rFonts w:ascii="Garamond" w:eastAsia="Garamond" w:hAnsi="Garamond" w:cs="Garamond"/>
        </w:rPr>
      </w:pPr>
    </w:p>
    <w:p w14:paraId="696686E2" w14:textId="245B3F59" w:rsidR="00713F0E" w:rsidRPr="003D1A37" w:rsidRDefault="00713F0E" w:rsidP="00713F0E">
      <w:pPr>
        <w:pStyle w:val="Body"/>
        <w:ind w:left="860" w:hanging="860"/>
        <w:rPr>
          <w:rFonts w:ascii="Garamond" w:hAnsi="Garamond"/>
        </w:rPr>
      </w:pPr>
      <w:r w:rsidRPr="003D1A37">
        <w:rPr>
          <w:rFonts w:ascii="Garamond" w:hAnsi="Garamond"/>
        </w:rPr>
        <w:t>2011</w:t>
      </w:r>
      <w:r w:rsidRPr="003D1A37">
        <w:rPr>
          <w:rFonts w:ascii="Garamond" w:hAnsi="Garamond"/>
        </w:rPr>
        <w:tab/>
        <w:t xml:space="preserve">$9,043. National Science Foundation for the project: Living with War: The Impacts of Chronic Violence on Everyday Life in the Central Illinois River Valley (Greg Wilson P.I., Amber VanDerwarker co-P.I.). Sub-award to Thompson (co-P.I.) </w:t>
      </w:r>
    </w:p>
    <w:p w14:paraId="5B9A0096" w14:textId="77777777" w:rsidR="00713F0E" w:rsidRPr="003D1A37" w:rsidRDefault="00713F0E" w:rsidP="00713F0E">
      <w:pPr>
        <w:pStyle w:val="Body"/>
        <w:ind w:left="860" w:hanging="860"/>
        <w:rPr>
          <w:rFonts w:ascii="Garamond" w:eastAsia="Garamond" w:hAnsi="Garamond" w:cs="Garamond"/>
        </w:rPr>
      </w:pPr>
    </w:p>
    <w:p w14:paraId="131D9882" w14:textId="5B248DA8" w:rsidR="00293248" w:rsidRPr="003D1A37" w:rsidRDefault="00940F55" w:rsidP="00713F0E">
      <w:pPr>
        <w:pStyle w:val="Body"/>
        <w:ind w:left="860" w:hanging="860"/>
        <w:rPr>
          <w:rFonts w:ascii="Garamond" w:eastAsia="Garamond" w:hAnsi="Garamond" w:cs="Garamond"/>
        </w:rPr>
      </w:pPr>
      <w:r w:rsidRPr="003D1A37">
        <w:rPr>
          <w:rFonts w:ascii="Garamond" w:hAnsi="Garamond"/>
        </w:rPr>
        <w:t>2010</w:t>
      </w:r>
      <w:r w:rsidR="00E7058D" w:rsidRPr="003D1A37">
        <w:rPr>
          <w:rFonts w:ascii="Garamond" w:hAnsi="Garamond"/>
        </w:rPr>
        <w:tab/>
        <w:t>$162,869. National Science Foundation for the project: Competition and Cooperation at Crystal River (Thomas Pluckhahn P.I., Brent Weisman co-P.I.). $28,888 awarded to Thompson (co-P.I.)</w:t>
      </w:r>
    </w:p>
    <w:p w14:paraId="7F96DF44" w14:textId="77777777" w:rsidR="00293248" w:rsidRPr="003D1A37" w:rsidRDefault="00293248">
      <w:pPr>
        <w:pStyle w:val="Body"/>
        <w:rPr>
          <w:rFonts w:ascii="Garamond" w:eastAsia="Garamond" w:hAnsi="Garamond" w:cs="Garamond"/>
        </w:rPr>
      </w:pPr>
    </w:p>
    <w:p w14:paraId="5A003999" w14:textId="02C7F955" w:rsidR="00293248" w:rsidRPr="003D1A37" w:rsidRDefault="00E7058D" w:rsidP="00D50130">
      <w:pPr>
        <w:pStyle w:val="Body"/>
        <w:ind w:left="860" w:hanging="860"/>
        <w:rPr>
          <w:rFonts w:ascii="Garamond" w:eastAsia="Garamond" w:hAnsi="Garamond" w:cs="Garamond"/>
        </w:rPr>
      </w:pPr>
      <w:r w:rsidRPr="003D1A37">
        <w:rPr>
          <w:rFonts w:ascii="Garamond" w:hAnsi="Garamond"/>
        </w:rPr>
        <w:lastRenderedPageBreak/>
        <w:t>2010</w:t>
      </w:r>
      <w:r w:rsidR="00940F55" w:rsidRPr="003D1A37">
        <w:rPr>
          <w:rFonts w:ascii="Garamond" w:hAnsi="Garamond"/>
          <w:i/>
          <w:iCs/>
        </w:rPr>
        <w:tab/>
      </w:r>
      <w:r w:rsidRPr="003D1A37">
        <w:rPr>
          <w:rFonts w:ascii="Garamond" w:hAnsi="Garamond"/>
        </w:rPr>
        <w:t>$18,590. Committee for Research and Exploration, National Geographic Society for the project: The Construction of Circular Earthworks and Consumption of Maize at Fort Center. Total awarded to Thompson (P.I.)</w:t>
      </w:r>
      <w:r w:rsidR="00515420" w:rsidRPr="003D1A37">
        <w:rPr>
          <w:rFonts w:ascii="Garamond" w:hAnsi="Garamond"/>
        </w:rPr>
        <w:t>, Thomas J. Pluckhahn (co-P.I.)</w:t>
      </w:r>
      <w:r w:rsidR="004F288E" w:rsidRPr="003D1A37">
        <w:rPr>
          <w:rFonts w:ascii="Garamond" w:hAnsi="Garamond"/>
        </w:rPr>
        <w:t>.</w:t>
      </w:r>
      <w:r w:rsidRPr="003D1A37">
        <w:rPr>
          <w:rFonts w:ascii="Garamond" w:hAnsi="Garamond"/>
        </w:rPr>
        <w:t xml:space="preserve"> </w:t>
      </w:r>
    </w:p>
    <w:p w14:paraId="55AE9333" w14:textId="77777777" w:rsidR="00293248" w:rsidRPr="003D1A37" w:rsidRDefault="00293248">
      <w:pPr>
        <w:pStyle w:val="Body"/>
        <w:rPr>
          <w:rFonts w:ascii="Garamond" w:eastAsia="Garamond" w:hAnsi="Garamond" w:cs="Garamond"/>
        </w:rPr>
      </w:pPr>
    </w:p>
    <w:p w14:paraId="2551E598" w14:textId="79A0D0E9" w:rsidR="00293248" w:rsidRPr="003D1A37" w:rsidRDefault="00940F55" w:rsidP="00D50130">
      <w:pPr>
        <w:pStyle w:val="Body"/>
        <w:ind w:left="860" w:hanging="860"/>
        <w:rPr>
          <w:rFonts w:ascii="Garamond" w:eastAsia="Garamond" w:hAnsi="Garamond" w:cs="Garamond"/>
        </w:rPr>
      </w:pPr>
      <w:r w:rsidRPr="003D1A37">
        <w:rPr>
          <w:rFonts w:ascii="Garamond" w:hAnsi="Garamond"/>
        </w:rPr>
        <w:t>2008</w:t>
      </w:r>
      <w:r w:rsidRPr="003D1A37">
        <w:rPr>
          <w:rFonts w:ascii="Garamond" w:hAnsi="Garamond"/>
        </w:rPr>
        <w:tab/>
      </w:r>
      <w:r w:rsidR="00E7058D" w:rsidRPr="003D1A37">
        <w:rPr>
          <w:rFonts w:ascii="Garamond" w:hAnsi="Garamond"/>
        </w:rPr>
        <w:t xml:space="preserve">$5,000. Research and Sponsored Programs, University of West Florida for the project: Radiocarbon Dates for Fort Center Research. Total awarded to Thompson (P.I.) </w:t>
      </w:r>
    </w:p>
    <w:p w14:paraId="51E1B86E"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5B6D4759" w14:textId="103859AE" w:rsidR="00293248" w:rsidRPr="003D1A37" w:rsidRDefault="00940F55" w:rsidP="00D50130">
      <w:pPr>
        <w:pStyle w:val="Body"/>
        <w:ind w:left="860" w:hanging="860"/>
        <w:rPr>
          <w:rFonts w:ascii="Garamond" w:eastAsia="Garamond" w:hAnsi="Garamond" w:cs="Garamond"/>
        </w:rPr>
      </w:pPr>
      <w:r w:rsidRPr="003D1A37">
        <w:rPr>
          <w:rFonts w:ascii="Garamond" w:hAnsi="Garamond"/>
        </w:rPr>
        <w:t>2008</w:t>
      </w:r>
      <w:r w:rsidR="00F52331" w:rsidRPr="003D1A37">
        <w:rPr>
          <w:rFonts w:ascii="Garamond" w:hAnsi="Garamond"/>
        </w:rPr>
        <w:tab/>
        <w:t xml:space="preserve"> </w:t>
      </w:r>
      <w:r w:rsidR="00E7058D" w:rsidRPr="003D1A37">
        <w:rPr>
          <w:rFonts w:ascii="Garamond" w:hAnsi="Garamond"/>
        </w:rPr>
        <w:t xml:space="preserve">$9,621. Georgia Coastal Ecosystems Long Term Ecological Research Grant, National Science Foundation for the project: Archaeology and Coastal Modeling Part II. Total awarded to Thompson as affiliated-investigator. </w:t>
      </w:r>
    </w:p>
    <w:p w14:paraId="0A57170C" w14:textId="77777777" w:rsidR="00293248" w:rsidRPr="003D1A37" w:rsidRDefault="00293248">
      <w:pPr>
        <w:pStyle w:val="Body"/>
        <w:rPr>
          <w:rFonts w:ascii="Garamond" w:eastAsia="Garamond" w:hAnsi="Garamond" w:cs="Garamond"/>
        </w:rPr>
      </w:pPr>
    </w:p>
    <w:p w14:paraId="4A1BE88C" w14:textId="4D68FE6D" w:rsidR="00293248" w:rsidRPr="003D1A37" w:rsidRDefault="009A069B" w:rsidP="00D50130">
      <w:pPr>
        <w:pStyle w:val="Body"/>
        <w:ind w:left="860" w:hanging="860"/>
        <w:rPr>
          <w:rFonts w:ascii="Garamond" w:eastAsia="Garamond" w:hAnsi="Garamond" w:cs="Garamond"/>
        </w:rPr>
      </w:pPr>
      <w:r w:rsidRPr="003D1A37">
        <w:rPr>
          <w:rFonts w:ascii="Garamond" w:hAnsi="Garamond"/>
        </w:rPr>
        <w:t>2008</w:t>
      </w:r>
      <w:r w:rsidRPr="003D1A37">
        <w:rPr>
          <w:rFonts w:ascii="Garamond" w:hAnsi="Garamond"/>
        </w:rPr>
        <w:tab/>
      </w:r>
      <w:r w:rsidR="00E7058D" w:rsidRPr="003D1A37">
        <w:rPr>
          <w:rFonts w:ascii="Garamond" w:hAnsi="Garamond"/>
        </w:rPr>
        <w:t xml:space="preserve">$2,000. Faculty Scholarly and Creative Activity Award, University of West Florida for the project: Ceremony and Ritual in South Florida: A Reanalysis of Fort Center. Total awarded to Thompson (P.I.) </w:t>
      </w:r>
    </w:p>
    <w:p w14:paraId="2BB51DC0" w14:textId="77777777" w:rsidR="00293248" w:rsidRPr="003D1A37" w:rsidRDefault="00293248">
      <w:pPr>
        <w:pStyle w:val="Body"/>
        <w:rPr>
          <w:rFonts w:ascii="Garamond" w:eastAsia="Garamond" w:hAnsi="Garamond" w:cs="Garamond"/>
        </w:rPr>
      </w:pPr>
    </w:p>
    <w:p w14:paraId="5E430EE3" w14:textId="47449E08" w:rsidR="00293248" w:rsidRPr="003D1A37" w:rsidRDefault="009A069B" w:rsidP="00D50130">
      <w:pPr>
        <w:pStyle w:val="Body"/>
        <w:ind w:left="860" w:hanging="860"/>
        <w:rPr>
          <w:rFonts w:ascii="Garamond" w:hAnsi="Garamond"/>
        </w:rPr>
      </w:pPr>
      <w:r w:rsidRPr="003D1A37">
        <w:rPr>
          <w:rFonts w:ascii="Garamond" w:hAnsi="Garamond"/>
        </w:rPr>
        <w:t>2006</w:t>
      </w:r>
      <w:r w:rsidR="00E7058D" w:rsidRPr="003D1A37">
        <w:rPr>
          <w:rFonts w:ascii="Garamond" w:hAnsi="Garamond"/>
        </w:rPr>
        <w:tab/>
        <w:t xml:space="preserve">$12,943. Georgia Coastal Ecosystems Long Term Ecological Research Grant, National Science Foundation for the project: Archaeology and Coastal Modeling. Total awarded to Thompson as affiliated-investigator. </w:t>
      </w:r>
    </w:p>
    <w:bookmarkEnd w:id="28"/>
    <w:p w14:paraId="4D9F06E3" w14:textId="77777777" w:rsidR="00293248" w:rsidRPr="003D1A37" w:rsidRDefault="00293248">
      <w:pPr>
        <w:pStyle w:val="Body"/>
        <w:rPr>
          <w:rFonts w:ascii="Garamond" w:eastAsia="Garamond" w:hAnsi="Garamond" w:cs="Garamond"/>
        </w:rPr>
      </w:pPr>
    </w:p>
    <w:p w14:paraId="68D805EF" w14:textId="1FF59CD0" w:rsidR="00293248" w:rsidRPr="003D1A37" w:rsidRDefault="00E7058D">
      <w:pPr>
        <w:pStyle w:val="Body"/>
        <w:rPr>
          <w:rFonts w:ascii="Garamond" w:eastAsia="Garamond" w:hAnsi="Garamond" w:cs="Garamond"/>
          <w:b/>
          <w:bCs/>
        </w:rPr>
      </w:pPr>
      <w:r w:rsidRPr="003D1A37">
        <w:rPr>
          <w:rFonts w:ascii="Garamond" w:hAnsi="Garamond"/>
          <w:b/>
          <w:bCs/>
        </w:rPr>
        <w:t>Recognitions</w:t>
      </w:r>
      <w:r w:rsidR="00BF6918" w:rsidRPr="003D1A37">
        <w:rPr>
          <w:rFonts w:ascii="Garamond" w:hAnsi="Garamond"/>
          <w:b/>
          <w:bCs/>
        </w:rPr>
        <w:t>, awards,</w:t>
      </w:r>
      <w:r w:rsidRPr="003D1A37">
        <w:rPr>
          <w:rFonts w:ascii="Garamond" w:hAnsi="Garamond"/>
          <w:b/>
          <w:bCs/>
        </w:rPr>
        <w:t xml:space="preserve"> and outstanding achievements</w:t>
      </w:r>
    </w:p>
    <w:p w14:paraId="42688900" w14:textId="4952EB38" w:rsidR="00293248" w:rsidRPr="003D1A37" w:rsidRDefault="00293248">
      <w:pPr>
        <w:pStyle w:val="Body"/>
        <w:rPr>
          <w:rFonts w:ascii="Garamond" w:eastAsia="Garamond" w:hAnsi="Garamond" w:cs="Garamond"/>
          <w:b/>
          <w:bCs/>
        </w:rPr>
      </w:pPr>
    </w:p>
    <w:p w14:paraId="1B40123D" w14:textId="5CD2EFA6" w:rsidR="005E25D7" w:rsidRDefault="005E25D7">
      <w:pPr>
        <w:pStyle w:val="Body"/>
        <w:rPr>
          <w:rFonts w:ascii="Garamond" w:eastAsia="Garamond" w:hAnsi="Garamond" w:cs="Garamond"/>
          <w:bCs/>
        </w:rPr>
      </w:pPr>
      <w:r>
        <w:rPr>
          <w:rFonts w:ascii="Garamond" w:eastAsia="Garamond" w:hAnsi="Garamond" w:cs="Garamond"/>
          <w:bCs/>
        </w:rPr>
        <w:t>2024</w:t>
      </w:r>
      <w:r>
        <w:rPr>
          <w:rFonts w:ascii="Garamond" w:eastAsia="Garamond" w:hAnsi="Garamond" w:cs="Garamond"/>
          <w:bCs/>
        </w:rPr>
        <w:tab/>
        <w:t xml:space="preserve">Elected Fellow, </w:t>
      </w:r>
      <w:r w:rsidR="00250C5C">
        <w:rPr>
          <w:rFonts w:ascii="Garamond" w:eastAsia="Garamond" w:hAnsi="Garamond" w:cs="Garamond"/>
          <w:bCs/>
        </w:rPr>
        <w:t xml:space="preserve">Class of 2023, </w:t>
      </w:r>
      <w:r>
        <w:rPr>
          <w:rFonts w:ascii="Garamond" w:eastAsia="Garamond" w:hAnsi="Garamond" w:cs="Garamond"/>
          <w:bCs/>
        </w:rPr>
        <w:t>American Association for the Advancement of Science</w:t>
      </w:r>
    </w:p>
    <w:p w14:paraId="50431FA3" w14:textId="77777777" w:rsidR="005E25D7" w:rsidRDefault="005E25D7">
      <w:pPr>
        <w:pStyle w:val="Body"/>
        <w:rPr>
          <w:rFonts w:ascii="Garamond" w:eastAsia="Garamond" w:hAnsi="Garamond" w:cs="Garamond"/>
          <w:bCs/>
        </w:rPr>
      </w:pPr>
    </w:p>
    <w:p w14:paraId="0D16A953" w14:textId="35947458" w:rsidR="005D26F2" w:rsidRPr="003D1A37" w:rsidRDefault="005D26F2">
      <w:pPr>
        <w:pStyle w:val="Body"/>
        <w:rPr>
          <w:rFonts w:ascii="Garamond" w:eastAsia="Garamond" w:hAnsi="Garamond" w:cs="Garamond"/>
          <w:bCs/>
        </w:rPr>
      </w:pPr>
      <w:r w:rsidRPr="003D1A37">
        <w:rPr>
          <w:rFonts w:ascii="Garamond" w:eastAsia="Garamond" w:hAnsi="Garamond" w:cs="Garamond"/>
          <w:bCs/>
        </w:rPr>
        <w:t>2018</w:t>
      </w:r>
      <w:r w:rsidRPr="003D1A37">
        <w:rPr>
          <w:rFonts w:ascii="Garamond" w:eastAsia="Garamond" w:hAnsi="Garamond" w:cs="Garamond"/>
          <w:bCs/>
        </w:rPr>
        <w:tab/>
        <w:t xml:space="preserve">University of Georgia, Online Learning Fellow </w:t>
      </w:r>
    </w:p>
    <w:p w14:paraId="38B66BD0" w14:textId="77777777" w:rsidR="005D26F2" w:rsidRPr="003D1A37" w:rsidRDefault="005D26F2" w:rsidP="001B179A">
      <w:pPr>
        <w:pStyle w:val="Body"/>
        <w:rPr>
          <w:rFonts w:ascii="Garamond" w:hAnsi="Garamond"/>
        </w:rPr>
      </w:pPr>
    </w:p>
    <w:p w14:paraId="3F5CA369" w14:textId="403EF3AA"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9 </w:t>
      </w:r>
      <w:r w:rsidR="002A373C" w:rsidRPr="003D1A37">
        <w:rPr>
          <w:rFonts w:ascii="Garamond" w:hAnsi="Garamond"/>
        </w:rPr>
        <w:tab/>
      </w:r>
      <w:r w:rsidRPr="003D1A37">
        <w:rPr>
          <w:rFonts w:ascii="Garamond" w:hAnsi="Garamond"/>
        </w:rPr>
        <w:t xml:space="preserve">Recipient of the </w:t>
      </w:r>
      <w:r w:rsidR="00240740">
        <w:rPr>
          <w:rFonts w:ascii="Garamond" w:hAnsi="Garamond"/>
        </w:rPr>
        <w:t>Rising Scholar</w:t>
      </w:r>
      <w:r w:rsidRPr="003D1A37">
        <w:rPr>
          <w:rFonts w:ascii="Garamond" w:hAnsi="Garamond"/>
        </w:rPr>
        <w:t xml:space="preserve"> Award. Presented by the LMS of Harvard University and the Southeastern Archaeological Conference</w:t>
      </w:r>
    </w:p>
    <w:p w14:paraId="411CF584" w14:textId="77777777" w:rsidR="002A373C" w:rsidRPr="003D1A37" w:rsidRDefault="002A373C" w:rsidP="001B179A">
      <w:pPr>
        <w:pStyle w:val="Body"/>
        <w:rPr>
          <w:rFonts w:ascii="Garamond" w:hAnsi="Garamond"/>
        </w:rPr>
      </w:pPr>
    </w:p>
    <w:p w14:paraId="5FF5C7E3" w14:textId="0928CC91"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5 </w:t>
      </w:r>
      <w:r w:rsidR="002A373C" w:rsidRPr="003D1A37">
        <w:rPr>
          <w:rFonts w:ascii="Garamond" w:hAnsi="Garamond"/>
        </w:rPr>
        <w:tab/>
      </w:r>
      <w:r w:rsidRPr="003D1A37">
        <w:rPr>
          <w:rFonts w:ascii="Garamond" w:hAnsi="Garamond"/>
        </w:rPr>
        <w:t>University of Kentucky, Margaret Lantis Award for Excellence in Original Research by a Graduate Student</w:t>
      </w:r>
    </w:p>
    <w:p w14:paraId="0F038D84" w14:textId="77777777" w:rsidR="002A373C" w:rsidRPr="003D1A37" w:rsidRDefault="002A373C" w:rsidP="001B179A">
      <w:pPr>
        <w:pStyle w:val="Body"/>
        <w:rPr>
          <w:rFonts w:ascii="Garamond" w:hAnsi="Garamond"/>
        </w:rPr>
      </w:pPr>
    </w:p>
    <w:p w14:paraId="73023A03" w14:textId="3BFAC835"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4 </w:t>
      </w:r>
      <w:r w:rsidR="00276A59" w:rsidRPr="003D1A37">
        <w:rPr>
          <w:rFonts w:ascii="Garamond" w:hAnsi="Garamond"/>
        </w:rPr>
        <w:tab/>
      </w:r>
      <w:r w:rsidRPr="003D1A37">
        <w:rPr>
          <w:rFonts w:ascii="Garamond" w:hAnsi="Garamond"/>
        </w:rPr>
        <w:t>Southeastern Archaeological Conference Student Paper Competition Winner (</w:t>
      </w:r>
      <w:r w:rsidR="00E87B8B">
        <w:rPr>
          <w:rFonts w:ascii="Garamond" w:hAnsi="Garamond"/>
        </w:rPr>
        <w:t>~</w:t>
      </w:r>
      <w:r w:rsidRPr="003D1A37">
        <w:rPr>
          <w:rFonts w:ascii="Garamond" w:hAnsi="Garamond"/>
        </w:rPr>
        <w:t>$7,000 in books/prizes)</w:t>
      </w:r>
    </w:p>
    <w:p w14:paraId="1658BC26" w14:textId="77777777" w:rsidR="002A373C" w:rsidRPr="003D1A37" w:rsidRDefault="002A373C" w:rsidP="001B179A">
      <w:pPr>
        <w:pStyle w:val="Body"/>
        <w:rPr>
          <w:rFonts w:ascii="Garamond" w:hAnsi="Garamond"/>
        </w:rPr>
      </w:pPr>
    </w:p>
    <w:p w14:paraId="37786A2B" w14:textId="17674204" w:rsidR="00293248" w:rsidRPr="003D1A37" w:rsidRDefault="00E7058D" w:rsidP="001B179A">
      <w:pPr>
        <w:pStyle w:val="Body"/>
        <w:rPr>
          <w:rFonts w:ascii="Garamond" w:eastAsia="Garamond" w:hAnsi="Garamond" w:cs="Garamond"/>
        </w:rPr>
      </w:pPr>
      <w:r w:rsidRPr="003D1A37">
        <w:rPr>
          <w:rFonts w:ascii="Garamond" w:hAnsi="Garamond"/>
        </w:rPr>
        <w:t xml:space="preserve">2003 </w:t>
      </w:r>
      <w:r w:rsidR="002A373C" w:rsidRPr="003D1A37">
        <w:rPr>
          <w:rFonts w:ascii="Garamond" w:hAnsi="Garamond"/>
        </w:rPr>
        <w:tab/>
      </w:r>
      <w:r w:rsidRPr="003D1A37">
        <w:rPr>
          <w:rFonts w:ascii="Garamond" w:hAnsi="Garamond"/>
        </w:rPr>
        <w:t>University of Kentucky Graduate School Dissertation Enhancement Award ($3,000)</w:t>
      </w:r>
    </w:p>
    <w:p w14:paraId="6536C44F" w14:textId="77777777" w:rsidR="002A373C" w:rsidRPr="003D1A37" w:rsidRDefault="002A373C" w:rsidP="001B179A">
      <w:pPr>
        <w:pStyle w:val="Body"/>
        <w:rPr>
          <w:rFonts w:ascii="Garamond" w:hAnsi="Garamond"/>
        </w:rPr>
      </w:pPr>
    </w:p>
    <w:p w14:paraId="218DCED0" w14:textId="6F5C4055" w:rsidR="00293248" w:rsidRPr="003D1A37" w:rsidRDefault="00E7058D" w:rsidP="001B179A">
      <w:pPr>
        <w:pStyle w:val="Body"/>
        <w:rPr>
          <w:rFonts w:ascii="Garamond" w:eastAsia="Garamond" w:hAnsi="Garamond" w:cs="Garamond"/>
        </w:rPr>
      </w:pPr>
      <w:r w:rsidRPr="003D1A37">
        <w:rPr>
          <w:rFonts w:ascii="Garamond" w:hAnsi="Garamond"/>
        </w:rPr>
        <w:t xml:space="preserve">2002 </w:t>
      </w:r>
      <w:r w:rsidR="002A373C" w:rsidRPr="003D1A37">
        <w:rPr>
          <w:rFonts w:ascii="Garamond" w:hAnsi="Garamond"/>
        </w:rPr>
        <w:tab/>
      </w:r>
      <w:r w:rsidRPr="003D1A37">
        <w:rPr>
          <w:rFonts w:ascii="Garamond" w:hAnsi="Garamond"/>
        </w:rPr>
        <w:t>University of Kentucky, Susan Abbott-Jamieson Pre-Dissertation Research Award ($1,000)</w:t>
      </w:r>
    </w:p>
    <w:p w14:paraId="5843B736" w14:textId="77777777" w:rsidR="00293248" w:rsidRPr="003D1A37" w:rsidRDefault="00293248">
      <w:pPr>
        <w:pStyle w:val="Body"/>
        <w:rPr>
          <w:rFonts w:ascii="Garamond" w:eastAsia="Garamond" w:hAnsi="Garamond" w:cs="Garamond"/>
        </w:rPr>
      </w:pPr>
    </w:p>
    <w:p w14:paraId="38D86E8E" w14:textId="77777777" w:rsidR="00293248" w:rsidRPr="003D1A37" w:rsidRDefault="00E7058D">
      <w:pPr>
        <w:pStyle w:val="Body"/>
        <w:rPr>
          <w:rFonts w:ascii="Garamond" w:eastAsia="Garamond" w:hAnsi="Garamond" w:cs="Garamond"/>
          <w:b/>
        </w:rPr>
      </w:pPr>
      <w:r w:rsidRPr="003D1A37">
        <w:rPr>
          <w:rFonts w:ascii="Garamond" w:hAnsi="Garamond"/>
          <w:b/>
        </w:rPr>
        <w:t xml:space="preserve">Research Areas </w:t>
      </w:r>
    </w:p>
    <w:p w14:paraId="6216128E" w14:textId="77777777" w:rsidR="00293248" w:rsidRPr="003D1A37" w:rsidRDefault="00293248">
      <w:pPr>
        <w:pStyle w:val="Body"/>
        <w:ind w:left="720"/>
        <w:rPr>
          <w:rFonts w:ascii="Garamond" w:eastAsia="Garamond" w:hAnsi="Garamond" w:cs="Garamond"/>
        </w:rPr>
      </w:pPr>
    </w:p>
    <w:p w14:paraId="03D2AAAE" w14:textId="189D4CB4"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Pr>
          <w:rFonts w:ascii="Garamond" w:eastAsia="Garamond" w:hAnsi="Garamond" w:cs="Garamond"/>
        </w:rPr>
        <w:t>Indigenous Urbanism/</w:t>
      </w:r>
      <w:r w:rsidR="00763DEC" w:rsidRPr="003D1A37">
        <w:rPr>
          <w:rFonts w:ascii="Garamond" w:eastAsia="Garamond" w:hAnsi="Garamond" w:cs="Garamond"/>
        </w:rPr>
        <w:t>Monumentality</w:t>
      </w:r>
      <w:r w:rsidR="00763DEC">
        <w:rPr>
          <w:rFonts w:ascii="Garamond" w:eastAsia="Garamond" w:hAnsi="Garamond" w:cs="Garamond"/>
        </w:rPr>
        <w:t xml:space="preserve"> </w:t>
      </w:r>
    </w:p>
    <w:p w14:paraId="2828EC3A" w14:textId="7C8C775E" w:rsidR="00394C22" w:rsidRPr="003D1A37" w:rsidRDefault="00E7058D" w:rsidP="00394C22">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13235">
        <w:rPr>
          <w:rFonts w:ascii="Garamond" w:eastAsia="Garamond" w:hAnsi="Garamond" w:cs="Garamond"/>
        </w:rPr>
        <w:t xml:space="preserve">Native </w:t>
      </w:r>
      <w:r w:rsidRPr="003D1A37">
        <w:rPr>
          <w:rFonts w:ascii="Garamond" w:eastAsia="Garamond" w:hAnsi="Garamond" w:cs="Garamond"/>
        </w:rPr>
        <w:t>American Southeast</w:t>
      </w:r>
      <w:r w:rsidR="00394C22">
        <w:rPr>
          <w:rFonts w:ascii="Garamond" w:eastAsia="Garamond" w:hAnsi="Garamond" w:cs="Garamond"/>
        </w:rPr>
        <w:t>/Indigenous Collaborative Archaeology</w:t>
      </w:r>
    </w:p>
    <w:p w14:paraId="3491F927" w14:textId="7A3CA053" w:rsidR="00713235" w:rsidRPr="003D1A37" w:rsidRDefault="00E7058D" w:rsidP="00713235">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Historical Ecology</w:t>
      </w:r>
    </w:p>
    <w:p w14:paraId="45139AB4" w14:textId="7106B2E5"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180332">
        <w:rPr>
          <w:rFonts w:ascii="Garamond" w:eastAsia="Garamond" w:hAnsi="Garamond" w:cs="Garamond"/>
        </w:rPr>
        <w:t>Radiocarbon and Stable Isotopes</w:t>
      </w:r>
    </w:p>
    <w:p w14:paraId="1C22B400" w14:textId="09344ADA"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sidRPr="003D1A37">
        <w:rPr>
          <w:rFonts w:ascii="Garamond" w:eastAsia="Garamond" w:hAnsi="Garamond" w:cs="Garamond"/>
        </w:rPr>
        <w:t>Historic Colonial Archaeology</w:t>
      </w:r>
    </w:p>
    <w:p w14:paraId="7A6017D9" w14:textId="77777777"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Shell Midden Archaeology</w:t>
      </w:r>
    </w:p>
    <w:p w14:paraId="537FD458" w14:textId="77777777"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Wetlands, Islands, and Coastal Adaptations</w:t>
      </w:r>
    </w:p>
    <w:p w14:paraId="6A021F30" w14:textId="34A50DB8"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Pr>
          <w:rFonts w:ascii="Garamond" w:eastAsia="Garamond" w:hAnsi="Garamond" w:cs="Garamond"/>
        </w:rPr>
        <w:t>Remote Sensing</w:t>
      </w:r>
    </w:p>
    <w:p w14:paraId="6E7371DD" w14:textId="77777777" w:rsidR="00293248" w:rsidRPr="003D1A37" w:rsidRDefault="00293248">
      <w:pPr>
        <w:pStyle w:val="Body"/>
        <w:rPr>
          <w:rFonts w:ascii="Garamond" w:eastAsia="Garamond" w:hAnsi="Garamond" w:cs="Garamond"/>
        </w:rPr>
      </w:pPr>
    </w:p>
    <w:p w14:paraId="5DE42E09" w14:textId="77777777" w:rsidR="00293248" w:rsidRPr="003D1A37" w:rsidRDefault="00E7058D">
      <w:pPr>
        <w:pStyle w:val="Body"/>
        <w:rPr>
          <w:rFonts w:ascii="Garamond" w:eastAsia="Garamond" w:hAnsi="Garamond" w:cs="Garamond"/>
          <w:b/>
          <w:bCs/>
        </w:rPr>
      </w:pPr>
      <w:r w:rsidRPr="003D1A37">
        <w:rPr>
          <w:rFonts w:ascii="Garamond" w:hAnsi="Garamond"/>
          <w:b/>
          <w:bCs/>
        </w:rPr>
        <w:t>Classes Taught</w:t>
      </w:r>
    </w:p>
    <w:p w14:paraId="15C6E7C3" w14:textId="77777777" w:rsidR="00293248" w:rsidRPr="003D1A37" w:rsidRDefault="00293248">
      <w:pPr>
        <w:pStyle w:val="Body"/>
        <w:rPr>
          <w:rFonts w:ascii="Garamond" w:eastAsia="Garamond" w:hAnsi="Garamond" w:cs="Garamond"/>
          <w:b/>
          <w:bCs/>
        </w:rPr>
      </w:pPr>
    </w:p>
    <w:p w14:paraId="0AB5EB2D" w14:textId="77777777" w:rsidR="00293248" w:rsidRPr="003D1A37" w:rsidRDefault="00E7058D">
      <w:pPr>
        <w:pStyle w:val="Body"/>
        <w:rPr>
          <w:rFonts w:ascii="Garamond" w:eastAsia="Garamond" w:hAnsi="Garamond" w:cs="Garamond"/>
          <w:i/>
          <w:iCs/>
        </w:rPr>
      </w:pPr>
      <w:r w:rsidRPr="003D1A37">
        <w:rPr>
          <w:rFonts w:ascii="Garamond" w:hAnsi="Garamond"/>
          <w:i/>
          <w:iCs/>
        </w:rPr>
        <w:t>Graduate</w:t>
      </w:r>
    </w:p>
    <w:p w14:paraId="7A7073D0" w14:textId="66DC9369" w:rsidR="00672273" w:rsidRDefault="00672273">
      <w:pPr>
        <w:pStyle w:val="Body"/>
        <w:rPr>
          <w:rFonts w:ascii="Garamond" w:hAnsi="Garamond"/>
        </w:rPr>
      </w:pPr>
      <w:r>
        <w:rPr>
          <w:rFonts w:ascii="Garamond" w:hAnsi="Garamond"/>
        </w:rPr>
        <w:t>Scaler Approaches to Cooperation</w:t>
      </w:r>
    </w:p>
    <w:p w14:paraId="000BCDD5" w14:textId="42315AAD" w:rsidR="00293248" w:rsidRPr="003D1A37" w:rsidRDefault="00E7058D">
      <w:pPr>
        <w:pStyle w:val="Body"/>
        <w:rPr>
          <w:rFonts w:ascii="Garamond" w:eastAsia="Garamond" w:hAnsi="Garamond" w:cs="Garamond"/>
        </w:rPr>
      </w:pPr>
      <w:r w:rsidRPr="003D1A37">
        <w:rPr>
          <w:rFonts w:ascii="Garamond" w:hAnsi="Garamond"/>
        </w:rPr>
        <w:t>Archeological Method and Theory</w:t>
      </w:r>
    </w:p>
    <w:p w14:paraId="5FE4057F" w14:textId="2DDB68C9" w:rsidR="00293248" w:rsidRDefault="00E7058D">
      <w:pPr>
        <w:pStyle w:val="Body"/>
        <w:rPr>
          <w:rFonts w:ascii="Garamond" w:hAnsi="Garamond"/>
        </w:rPr>
      </w:pPr>
      <w:r w:rsidRPr="003D1A37">
        <w:rPr>
          <w:rFonts w:ascii="Garamond" w:hAnsi="Garamond"/>
        </w:rPr>
        <w:t>Archaeology of Time</w:t>
      </w:r>
    </w:p>
    <w:p w14:paraId="554FAA14" w14:textId="1202D74E" w:rsidR="00115E21" w:rsidRPr="003D1A37" w:rsidRDefault="00115E21">
      <w:pPr>
        <w:pStyle w:val="Body"/>
        <w:rPr>
          <w:rFonts w:ascii="Garamond" w:hAnsi="Garamond"/>
        </w:rPr>
      </w:pPr>
      <w:r>
        <w:rPr>
          <w:rFonts w:ascii="Garamond" w:hAnsi="Garamond"/>
        </w:rPr>
        <w:t>Material Culture</w:t>
      </w:r>
    </w:p>
    <w:p w14:paraId="2A650F08" w14:textId="498EE6E3" w:rsidR="00C912AF" w:rsidRPr="003D1A37" w:rsidRDefault="00C912AF">
      <w:pPr>
        <w:pStyle w:val="Body"/>
        <w:rPr>
          <w:rFonts w:ascii="Garamond" w:eastAsia="Garamond" w:hAnsi="Garamond" w:cs="Garamond"/>
        </w:rPr>
      </w:pPr>
      <w:r w:rsidRPr="003D1A37">
        <w:rPr>
          <w:rFonts w:ascii="Garamond" w:eastAsia="Garamond" w:hAnsi="Garamond" w:cs="Garamond"/>
        </w:rPr>
        <w:t xml:space="preserve">Boundaries, </w:t>
      </w:r>
      <w:r w:rsidR="001322D6" w:rsidRPr="003D1A37">
        <w:rPr>
          <w:rFonts w:ascii="Garamond" w:eastAsia="Garamond" w:hAnsi="Garamond" w:cs="Garamond"/>
        </w:rPr>
        <w:t>Territories</w:t>
      </w:r>
      <w:r w:rsidRPr="003D1A37">
        <w:rPr>
          <w:rFonts w:ascii="Garamond" w:eastAsia="Garamond" w:hAnsi="Garamond" w:cs="Garamond"/>
        </w:rPr>
        <w:t xml:space="preserve">, and </w:t>
      </w:r>
      <w:r w:rsidR="001322D6" w:rsidRPr="003D1A37">
        <w:rPr>
          <w:rFonts w:ascii="Garamond" w:eastAsia="Garamond" w:hAnsi="Garamond" w:cs="Garamond"/>
        </w:rPr>
        <w:t>Frontiers</w:t>
      </w:r>
    </w:p>
    <w:p w14:paraId="49B3BDEB" w14:textId="77777777" w:rsidR="00293248" w:rsidRPr="003D1A37" w:rsidRDefault="00E7058D">
      <w:pPr>
        <w:pStyle w:val="Body"/>
        <w:rPr>
          <w:rFonts w:ascii="Garamond" w:eastAsia="Garamond" w:hAnsi="Garamond" w:cs="Garamond"/>
        </w:rPr>
      </w:pPr>
      <w:r w:rsidRPr="003D1A37">
        <w:rPr>
          <w:rFonts w:ascii="Garamond" w:hAnsi="Garamond"/>
        </w:rPr>
        <w:t>Human Ecosystem Evolution</w:t>
      </w:r>
    </w:p>
    <w:p w14:paraId="0F89AD40" w14:textId="77777777" w:rsidR="00293248" w:rsidRPr="003D1A37" w:rsidRDefault="00E7058D">
      <w:pPr>
        <w:pStyle w:val="Body"/>
        <w:rPr>
          <w:rFonts w:ascii="Garamond" w:eastAsia="Garamond" w:hAnsi="Garamond" w:cs="Garamond"/>
        </w:rPr>
      </w:pPr>
      <w:r w:rsidRPr="003D1A37">
        <w:rPr>
          <w:rFonts w:ascii="Garamond" w:hAnsi="Garamond"/>
        </w:rPr>
        <w:t xml:space="preserve">Archaeology of Hunter-Gatherers </w:t>
      </w:r>
    </w:p>
    <w:p w14:paraId="2FC831AA" w14:textId="77777777" w:rsidR="00293248" w:rsidRPr="003D1A37" w:rsidRDefault="00E7058D">
      <w:pPr>
        <w:pStyle w:val="Body"/>
        <w:rPr>
          <w:rFonts w:ascii="Garamond" w:eastAsia="Garamond" w:hAnsi="Garamond" w:cs="Garamond"/>
        </w:rPr>
      </w:pPr>
      <w:r w:rsidRPr="003D1A37">
        <w:rPr>
          <w:rFonts w:ascii="Garamond" w:hAnsi="Garamond"/>
        </w:rPr>
        <w:t>Archaeology of Political Systems</w:t>
      </w:r>
    </w:p>
    <w:p w14:paraId="2E261030" w14:textId="77777777" w:rsidR="00293248" w:rsidRPr="003D1A37" w:rsidRDefault="00E7058D">
      <w:pPr>
        <w:pStyle w:val="Body"/>
        <w:rPr>
          <w:rFonts w:ascii="Garamond" w:eastAsia="Garamond" w:hAnsi="Garamond" w:cs="Garamond"/>
        </w:rPr>
      </w:pPr>
      <w:r w:rsidRPr="003D1A37">
        <w:rPr>
          <w:rFonts w:ascii="Garamond" w:hAnsi="Garamond"/>
        </w:rPr>
        <w:t>Landscape Archaeology</w:t>
      </w:r>
    </w:p>
    <w:p w14:paraId="0547DB95" w14:textId="77777777" w:rsidR="00293248" w:rsidRPr="003D1A37" w:rsidRDefault="00E7058D">
      <w:pPr>
        <w:pStyle w:val="Body"/>
        <w:rPr>
          <w:rFonts w:ascii="Garamond" w:eastAsia="Garamond" w:hAnsi="Garamond" w:cs="Garamond"/>
        </w:rPr>
      </w:pPr>
      <w:r w:rsidRPr="003D1A37">
        <w:rPr>
          <w:rFonts w:ascii="Garamond" w:hAnsi="Garamond"/>
        </w:rPr>
        <w:t>Archaeology of Monumentality (grad/undergrad)</w:t>
      </w:r>
    </w:p>
    <w:p w14:paraId="30BF83F3" w14:textId="77777777" w:rsidR="00293248" w:rsidRPr="003D1A37" w:rsidRDefault="00E7058D">
      <w:pPr>
        <w:pStyle w:val="Body"/>
        <w:rPr>
          <w:rFonts w:ascii="Garamond" w:eastAsia="Garamond" w:hAnsi="Garamond" w:cs="Garamond"/>
        </w:rPr>
      </w:pPr>
      <w:r w:rsidRPr="003D1A37">
        <w:rPr>
          <w:rFonts w:ascii="Garamond" w:hAnsi="Garamond"/>
        </w:rPr>
        <w:t>Rise and Fall of Southeastern Chiefdoms (grad/undergrad)</w:t>
      </w:r>
    </w:p>
    <w:p w14:paraId="3E35CA2F" w14:textId="77777777" w:rsidR="00293248" w:rsidRPr="003D1A37" w:rsidRDefault="00E7058D">
      <w:pPr>
        <w:pStyle w:val="Body"/>
        <w:rPr>
          <w:rFonts w:ascii="Garamond" w:eastAsia="Garamond" w:hAnsi="Garamond" w:cs="Garamond"/>
        </w:rPr>
      </w:pPr>
      <w:r w:rsidRPr="003D1A37">
        <w:rPr>
          <w:rFonts w:ascii="Garamond" w:hAnsi="Garamond"/>
        </w:rPr>
        <w:t>Ethnohistory (grad/undergrad)</w:t>
      </w:r>
    </w:p>
    <w:p w14:paraId="184DD9DA" w14:textId="7DAB40A1" w:rsidR="00115E21" w:rsidRPr="00115E21" w:rsidRDefault="00E7058D">
      <w:pPr>
        <w:pStyle w:val="Body"/>
        <w:rPr>
          <w:rFonts w:ascii="Garamond" w:hAnsi="Garamond"/>
        </w:rPr>
      </w:pPr>
      <w:r w:rsidRPr="003D1A37">
        <w:rPr>
          <w:rFonts w:ascii="Garamond" w:hAnsi="Garamond"/>
        </w:rPr>
        <w:t xml:space="preserve">Integrative Conservation II </w:t>
      </w:r>
    </w:p>
    <w:p w14:paraId="281B4224" w14:textId="77777777" w:rsidR="00293248" w:rsidRPr="003D1A37" w:rsidRDefault="00293248">
      <w:pPr>
        <w:pStyle w:val="Body"/>
        <w:rPr>
          <w:rFonts w:ascii="Garamond" w:eastAsia="Garamond" w:hAnsi="Garamond" w:cs="Garamond"/>
        </w:rPr>
      </w:pPr>
    </w:p>
    <w:p w14:paraId="38C5255D" w14:textId="77777777" w:rsidR="00293248" w:rsidRPr="003D1A37" w:rsidRDefault="00E7058D">
      <w:pPr>
        <w:pStyle w:val="Body"/>
        <w:rPr>
          <w:rFonts w:ascii="Garamond" w:eastAsia="Garamond" w:hAnsi="Garamond" w:cs="Garamond"/>
          <w:i/>
          <w:iCs/>
        </w:rPr>
      </w:pPr>
      <w:r w:rsidRPr="003D1A37">
        <w:rPr>
          <w:rFonts w:ascii="Garamond" w:hAnsi="Garamond"/>
          <w:i/>
          <w:iCs/>
        </w:rPr>
        <w:t>Undergraduate</w:t>
      </w:r>
    </w:p>
    <w:p w14:paraId="227328C5" w14:textId="70AB2841" w:rsidR="00604471" w:rsidRDefault="00604471">
      <w:pPr>
        <w:pStyle w:val="Body"/>
        <w:rPr>
          <w:rFonts w:ascii="Garamond" w:hAnsi="Garamond"/>
        </w:rPr>
      </w:pPr>
      <w:r>
        <w:rPr>
          <w:rFonts w:ascii="Garamond" w:hAnsi="Garamond"/>
        </w:rPr>
        <w:t>FYO: Ancient Artifacts!</w:t>
      </w:r>
    </w:p>
    <w:p w14:paraId="7E3722CB" w14:textId="52DA797A" w:rsidR="00293248" w:rsidRPr="003D1A37" w:rsidRDefault="00E7058D">
      <w:pPr>
        <w:pStyle w:val="Body"/>
        <w:rPr>
          <w:rFonts w:ascii="Garamond" w:eastAsia="Garamond" w:hAnsi="Garamond" w:cs="Garamond"/>
        </w:rPr>
      </w:pPr>
      <w:r w:rsidRPr="003D1A37">
        <w:rPr>
          <w:rFonts w:ascii="Garamond" w:hAnsi="Garamond"/>
        </w:rPr>
        <w:t>Introduction to Anthropology</w:t>
      </w:r>
    </w:p>
    <w:p w14:paraId="243EC6ED" w14:textId="77777777" w:rsidR="00293248" w:rsidRPr="003D1A37" w:rsidRDefault="00E7058D">
      <w:pPr>
        <w:pStyle w:val="Body"/>
        <w:rPr>
          <w:rFonts w:ascii="Garamond" w:eastAsia="Garamond" w:hAnsi="Garamond" w:cs="Garamond"/>
        </w:rPr>
      </w:pPr>
      <w:r w:rsidRPr="003D1A37">
        <w:rPr>
          <w:rFonts w:ascii="Garamond" w:hAnsi="Garamond"/>
        </w:rPr>
        <w:t>Tombs and Temples</w:t>
      </w:r>
    </w:p>
    <w:p w14:paraId="17622B45" w14:textId="77777777" w:rsidR="00293248" w:rsidRPr="003D1A37" w:rsidRDefault="00E7058D">
      <w:pPr>
        <w:pStyle w:val="Body"/>
        <w:rPr>
          <w:rFonts w:ascii="Garamond" w:eastAsia="Garamond" w:hAnsi="Garamond" w:cs="Garamond"/>
        </w:rPr>
      </w:pPr>
      <w:r w:rsidRPr="003D1A37">
        <w:rPr>
          <w:rFonts w:ascii="Garamond" w:hAnsi="Garamond"/>
        </w:rPr>
        <w:t>World Prehistory</w:t>
      </w:r>
    </w:p>
    <w:p w14:paraId="2C22C03F" w14:textId="77777777" w:rsidR="00293248" w:rsidRPr="003D1A37" w:rsidRDefault="00E7058D">
      <w:pPr>
        <w:pStyle w:val="Body"/>
        <w:rPr>
          <w:rFonts w:ascii="Garamond" w:eastAsia="Garamond" w:hAnsi="Garamond" w:cs="Garamond"/>
        </w:rPr>
      </w:pPr>
      <w:r w:rsidRPr="003D1A37">
        <w:rPr>
          <w:rFonts w:ascii="Garamond" w:hAnsi="Garamond"/>
        </w:rPr>
        <w:t>Archaeology of North America</w:t>
      </w:r>
    </w:p>
    <w:p w14:paraId="4C3603FB" w14:textId="77777777" w:rsidR="00293248" w:rsidRPr="003D1A37" w:rsidRDefault="00E7058D">
      <w:pPr>
        <w:pStyle w:val="Body"/>
        <w:rPr>
          <w:rFonts w:ascii="Garamond" w:eastAsia="Garamond" w:hAnsi="Garamond" w:cs="Garamond"/>
        </w:rPr>
      </w:pPr>
      <w:r w:rsidRPr="003D1A37">
        <w:rPr>
          <w:rFonts w:ascii="Garamond" w:hAnsi="Garamond"/>
        </w:rPr>
        <w:t xml:space="preserve">Southeastern Archaeology </w:t>
      </w:r>
    </w:p>
    <w:p w14:paraId="4F439EE2" w14:textId="77777777" w:rsidR="00293248" w:rsidRPr="003D1A37" w:rsidRDefault="00E7058D">
      <w:pPr>
        <w:pStyle w:val="Body"/>
        <w:rPr>
          <w:rFonts w:ascii="Garamond" w:eastAsia="Garamond" w:hAnsi="Garamond" w:cs="Garamond"/>
        </w:rPr>
      </w:pPr>
      <w:r w:rsidRPr="003D1A37">
        <w:rPr>
          <w:rFonts w:ascii="Garamond" w:hAnsi="Garamond"/>
        </w:rPr>
        <w:t>Archaeological Theory</w:t>
      </w:r>
    </w:p>
    <w:p w14:paraId="703310C0" w14:textId="77777777" w:rsidR="00293248" w:rsidRPr="003D1A37" w:rsidRDefault="00E7058D">
      <w:pPr>
        <w:pStyle w:val="Body"/>
        <w:rPr>
          <w:rFonts w:ascii="Garamond" w:eastAsia="Garamond" w:hAnsi="Garamond" w:cs="Garamond"/>
        </w:rPr>
      </w:pPr>
      <w:r w:rsidRPr="003D1A37">
        <w:rPr>
          <w:rFonts w:ascii="Garamond" w:hAnsi="Garamond"/>
        </w:rPr>
        <w:t>Aztecs and Maya</w:t>
      </w:r>
    </w:p>
    <w:p w14:paraId="72168EFB" w14:textId="77777777" w:rsidR="00293248" w:rsidRPr="003D1A37" w:rsidRDefault="00E7058D">
      <w:pPr>
        <w:pStyle w:val="Body"/>
        <w:rPr>
          <w:rFonts w:ascii="Garamond" w:eastAsia="Garamond" w:hAnsi="Garamond" w:cs="Garamond"/>
        </w:rPr>
      </w:pPr>
      <w:r w:rsidRPr="003D1A37">
        <w:rPr>
          <w:rFonts w:ascii="Garamond" w:hAnsi="Garamond"/>
        </w:rPr>
        <w:t>Archaeology of the Maya</w:t>
      </w:r>
    </w:p>
    <w:p w14:paraId="66782F7D" w14:textId="77777777" w:rsidR="00293248" w:rsidRPr="003D1A37" w:rsidRDefault="00E7058D">
      <w:pPr>
        <w:pStyle w:val="Body"/>
        <w:rPr>
          <w:rFonts w:ascii="Garamond" w:eastAsia="Garamond" w:hAnsi="Garamond" w:cs="Garamond"/>
        </w:rPr>
      </w:pPr>
      <w:r w:rsidRPr="003D1A37">
        <w:rPr>
          <w:rFonts w:ascii="Garamond" w:hAnsi="Garamond"/>
        </w:rPr>
        <w:t>Mesoamerican Archaeology</w:t>
      </w:r>
    </w:p>
    <w:p w14:paraId="2BC2B570" w14:textId="6479107B" w:rsidR="00293248" w:rsidRPr="003D1A37" w:rsidRDefault="00E7058D">
      <w:pPr>
        <w:pStyle w:val="Body"/>
        <w:rPr>
          <w:rFonts w:ascii="Garamond" w:hAnsi="Garamond"/>
        </w:rPr>
      </w:pPr>
      <w:r w:rsidRPr="003D1A37">
        <w:rPr>
          <w:rFonts w:ascii="Garamond" w:hAnsi="Garamond"/>
        </w:rPr>
        <w:t>Laboratory Methods in Archaeology</w:t>
      </w:r>
    </w:p>
    <w:p w14:paraId="137A1B5F" w14:textId="01E9A80B" w:rsidR="00E012F5" w:rsidRPr="003D1A37" w:rsidRDefault="00E012F5">
      <w:pPr>
        <w:pStyle w:val="Body"/>
        <w:rPr>
          <w:rFonts w:ascii="Garamond" w:eastAsia="Garamond" w:hAnsi="Garamond" w:cs="Garamond"/>
        </w:rPr>
      </w:pPr>
      <w:r w:rsidRPr="003D1A37">
        <w:rPr>
          <w:rFonts w:ascii="Garamond" w:eastAsia="Garamond" w:hAnsi="Garamond" w:cs="Garamond"/>
        </w:rPr>
        <w:t xml:space="preserve">Field Methods in Archaeology </w:t>
      </w:r>
    </w:p>
    <w:p w14:paraId="67B75A29" w14:textId="77777777" w:rsidR="00293248" w:rsidRPr="003D1A37" w:rsidRDefault="00E7058D">
      <w:pPr>
        <w:pStyle w:val="Body"/>
        <w:rPr>
          <w:rFonts w:ascii="Garamond" w:eastAsia="Garamond" w:hAnsi="Garamond" w:cs="Garamond"/>
        </w:rPr>
      </w:pPr>
      <w:r w:rsidRPr="003D1A37">
        <w:rPr>
          <w:rFonts w:ascii="Garamond" w:hAnsi="Garamond"/>
        </w:rPr>
        <w:t xml:space="preserve">Collapse of Civilizations </w:t>
      </w:r>
    </w:p>
    <w:p w14:paraId="000AB3E3" w14:textId="77777777" w:rsidR="00293248" w:rsidRPr="003D1A37" w:rsidRDefault="00E7058D">
      <w:pPr>
        <w:pStyle w:val="Body"/>
        <w:rPr>
          <w:rFonts w:ascii="Garamond" w:eastAsia="Garamond" w:hAnsi="Garamond" w:cs="Garamond"/>
        </w:rPr>
      </w:pPr>
      <w:r w:rsidRPr="003D1A37">
        <w:rPr>
          <w:rFonts w:ascii="Garamond" w:hAnsi="Garamond"/>
        </w:rPr>
        <w:t>Georgia Museum of Natural History Internship</w:t>
      </w:r>
    </w:p>
    <w:p w14:paraId="35A3A88A" w14:textId="77777777" w:rsidR="00293248" w:rsidRPr="003D1A37" w:rsidRDefault="00293248">
      <w:pPr>
        <w:pStyle w:val="Body"/>
        <w:rPr>
          <w:rFonts w:ascii="Garamond" w:eastAsia="Garamond" w:hAnsi="Garamond" w:cs="Garamond"/>
        </w:rPr>
      </w:pPr>
    </w:p>
    <w:p w14:paraId="7BAD9254" w14:textId="1582D9F0" w:rsidR="00EE5660" w:rsidRDefault="0015613A" w:rsidP="0015613A">
      <w:pPr>
        <w:pStyle w:val="Body"/>
        <w:rPr>
          <w:rFonts w:ascii="Garamond" w:hAnsi="Garamond"/>
          <w:b/>
          <w:bCs/>
        </w:rPr>
      </w:pPr>
      <w:r w:rsidRPr="003D1A37">
        <w:rPr>
          <w:rFonts w:ascii="Garamond" w:hAnsi="Garamond"/>
          <w:b/>
          <w:bCs/>
        </w:rPr>
        <w:t xml:space="preserve">Supervision of </w:t>
      </w:r>
      <w:r>
        <w:rPr>
          <w:rFonts w:ascii="Garamond" w:hAnsi="Garamond"/>
          <w:b/>
          <w:bCs/>
        </w:rPr>
        <w:t>post-doctoral</w:t>
      </w:r>
      <w:r w:rsidRPr="003D1A37">
        <w:rPr>
          <w:rFonts w:ascii="Garamond" w:hAnsi="Garamond"/>
          <w:b/>
          <w:bCs/>
        </w:rPr>
        <w:t xml:space="preserve"> research </w:t>
      </w:r>
    </w:p>
    <w:p w14:paraId="57EF8B47" w14:textId="226CCB65" w:rsidR="00411659" w:rsidRDefault="00411659" w:rsidP="0015613A">
      <w:pPr>
        <w:pStyle w:val="Body"/>
        <w:rPr>
          <w:rFonts w:ascii="Garamond" w:hAnsi="Garamond"/>
          <w:b/>
          <w:bCs/>
        </w:rPr>
      </w:pPr>
      <w:r>
        <w:rPr>
          <w:rFonts w:ascii="Garamond" w:hAnsi="Garamond"/>
          <w:b/>
          <w:bCs/>
        </w:rPr>
        <w:t>Current Advises (N = 1)</w:t>
      </w:r>
    </w:p>
    <w:p w14:paraId="42C3A2A8" w14:textId="0920B82E" w:rsidR="00411659" w:rsidRPr="00411659" w:rsidRDefault="00411659" w:rsidP="0015613A">
      <w:pPr>
        <w:pStyle w:val="Body"/>
        <w:rPr>
          <w:rFonts w:ascii="Garamond" w:hAnsi="Garamond"/>
        </w:rPr>
      </w:pPr>
      <w:r w:rsidRPr="00411659">
        <w:rPr>
          <w:rFonts w:ascii="Garamond" w:hAnsi="Garamond"/>
        </w:rPr>
        <w:t xml:space="preserve">Pigott, Michelle, Current Position, Laboratory of Archaeology, University of Georgia </w:t>
      </w:r>
    </w:p>
    <w:p w14:paraId="77DCA0DF" w14:textId="4164C512" w:rsidR="003943EE" w:rsidRDefault="003943EE" w:rsidP="0015613A">
      <w:pPr>
        <w:pStyle w:val="Body"/>
        <w:rPr>
          <w:rFonts w:ascii="Garamond" w:eastAsia="Garamond" w:hAnsi="Garamond" w:cs="Garamond"/>
          <w:b/>
          <w:bCs/>
        </w:rPr>
      </w:pPr>
      <w:r w:rsidRPr="003943EE">
        <w:rPr>
          <w:rFonts w:ascii="Garamond" w:eastAsia="Garamond" w:hAnsi="Garamond" w:cs="Garamond"/>
          <w:b/>
          <w:bCs/>
        </w:rPr>
        <w:t>Former Advisees</w:t>
      </w:r>
      <w:r>
        <w:rPr>
          <w:rFonts w:ascii="Garamond" w:eastAsia="Garamond" w:hAnsi="Garamond" w:cs="Garamond"/>
          <w:b/>
          <w:bCs/>
        </w:rPr>
        <w:t xml:space="preserve"> </w:t>
      </w:r>
      <w:r w:rsidRPr="003D1A37">
        <w:rPr>
          <w:rFonts w:ascii="Garamond" w:hAnsi="Garamond"/>
          <w:b/>
          <w:bCs/>
        </w:rPr>
        <w:t>(N=</w:t>
      </w:r>
      <w:r w:rsidR="00564720">
        <w:rPr>
          <w:rFonts w:ascii="Garamond" w:hAnsi="Garamond"/>
          <w:b/>
          <w:bCs/>
        </w:rPr>
        <w:t>3</w:t>
      </w:r>
      <w:r w:rsidRPr="003D1A37">
        <w:rPr>
          <w:rFonts w:ascii="Garamond" w:hAnsi="Garamond"/>
          <w:b/>
          <w:bCs/>
        </w:rPr>
        <w:t>)</w:t>
      </w:r>
    </w:p>
    <w:p w14:paraId="46C069D7" w14:textId="698CC522" w:rsidR="003943EE" w:rsidRPr="007E4F55" w:rsidRDefault="003943EE" w:rsidP="0015613A">
      <w:pPr>
        <w:pStyle w:val="Body"/>
        <w:rPr>
          <w:rFonts w:ascii="Garamond" w:eastAsia="Garamond" w:hAnsi="Garamond" w:cs="Garamond"/>
        </w:rPr>
      </w:pPr>
      <w:r>
        <w:rPr>
          <w:rFonts w:ascii="Garamond" w:eastAsia="Garamond" w:hAnsi="Garamond" w:cs="Garamond"/>
        </w:rPr>
        <w:t xml:space="preserve">Cochran, Linsey, </w:t>
      </w:r>
      <w:r w:rsidR="00D231A4">
        <w:rPr>
          <w:rFonts w:ascii="Garamond" w:eastAsia="Garamond" w:hAnsi="Garamond" w:cs="Garamond"/>
        </w:rPr>
        <w:t>C</w:t>
      </w:r>
      <w:r>
        <w:rPr>
          <w:rFonts w:ascii="Garamond" w:eastAsia="Garamond" w:hAnsi="Garamond" w:cs="Garamond"/>
        </w:rPr>
        <w:t xml:space="preserve">urrent </w:t>
      </w:r>
      <w:r w:rsidR="00D231A4">
        <w:rPr>
          <w:rFonts w:ascii="Garamond" w:eastAsia="Garamond" w:hAnsi="Garamond" w:cs="Garamond"/>
        </w:rPr>
        <w:t>P</w:t>
      </w:r>
      <w:r>
        <w:rPr>
          <w:rFonts w:ascii="Garamond" w:eastAsia="Garamond" w:hAnsi="Garamond" w:cs="Garamond"/>
        </w:rPr>
        <w:t>osition</w:t>
      </w:r>
      <w:r w:rsidR="00D231A4">
        <w:rPr>
          <w:rFonts w:ascii="Garamond" w:eastAsia="Garamond" w:hAnsi="Garamond" w:cs="Garamond"/>
        </w:rPr>
        <w:t>:</w:t>
      </w:r>
      <w:r>
        <w:rPr>
          <w:rFonts w:ascii="Garamond" w:eastAsia="Garamond" w:hAnsi="Garamond" w:cs="Garamond"/>
        </w:rPr>
        <w:t xml:space="preserve"> Assistant Professor of Anthropology, East Tennessee State University. </w:t>
      </w:r>
    </w:p>
    <w:p w14:paraId="126A0F18" w14:textId="36FAAD2C" w:rsidR="00825235" w:rsidRDefault="00825235" w:rsidP="00825235">
      <w:pPr>
        <w:pStyle w:val="Body"/>
        <w:rPr>
          <w:rFonts w:ascii="Garamond" w:eastAsia="Garamond" w:hAnsi="Garamond" w:cs="Garamond"/>
        </w:rPr>
      </w:pPr>
      <w:r>
        <w:rPr>
          <w:rFonts w:ascii="Garamond" w:eastAsia="Garamond" w:hAnsi="Garamond" w:cs="Garamond"/>
        </w:rPr>
        <w:t>Howland, Matt</w:t>
      </w:r>
      <w:r w:rsidR="00B022B9">
        <w:rPr>
          <w:rFonts w:ascii="Garamond" w:eastAsia="Garamond" w:hAnsi="Garamond" w:cs="Garamond"/>
        </w:rPr>
        <w:t>,</w:t>
      </w:r>
      <w:r>
        <w:rPr>
          <w:rFonts w:ascii="Garamond" w:eastAsia="Garamond" w:hAnsi="Garamond" w:cs="Garamond"/>
        </w:rPr>
        <w:t xml:space="preserve"> Current Position: Assistant Professor of Anthropology, Wichita State University</w:t>
      </w:r>
      <w:r w:rsidR="00564720">
        <w:rPr>
          <w:rFonts w:ascii="Garamond" w:eastAsia="Garamond" w:hAnsi="Garamond" w:cs="Garamond"/>
        </w:rPr>
        <w:t>, Kansas</w:t>
      </w:r>
      <w:r>
        <w:rPr>
          <w:rFonts w:ascii="Garamond" w:eastAsia="Garamond" w:hAnsi="Garamond" w:cs="Garamond"/>
        </w:rPr>
        <w:t>.</w:t>
      </w:r>
    </w:p>
    <w:p w14:paraId="4EA7888B" w14:textId="51FB3B8D" w:rsidR="00B022B9" w:rsidRDefault="00564720" w:rsidP="00B022B9">
      <w:pPr>
        <w:pStyle w:val="Body"/>
        <w:rPr>
          <w:rFonts w:ascii="Garamond" w:eastAsia="Garamond" w:hAnsi="Garamond" w:cs="Garamond"/>
        </w:rPr>
      </w:pPr>
      <w:r>
        <w:rPr>
          <w:rFonts w:ascii="Garamond" w:eastAsia="Garamond" w:hAnsi="Garamond" w:cs="Garamond"/>
        </w:rPr>
        <w:t>Garland, Carey</w:t>
      </w:r>
      <w:r w:rsidR="00B022B9">
        <w:rPr>
          <w:rFonts w:ascii="Garamond" w:eastAsia="Garamond" w:hAnsi="Garamond" w:cs="Garamond"/>
        </w:rPr>
        <w:t xml:space="preserve">, </w:t>
      </w:r>
      <w:r w:rsidR="00CC7D41">
        <w:rPr>
          <w:rFonts w:ascii="Garamond" w:eastAsia="Garamond" w:hAnsi="Garamond" w:cs="Garamond"/>
        </w:rPr>
        <w:t xml:space="preserve">Current Position: </w:t>
      </w:r>
      <w:r w:rsidR="00B022B9">
        <w:rPr>
          <w:rFonts w:ascii="Garamond" w:eastAsia="Garamond" w:hAnsi="Garamond" w:cs="Garamond"/>
        </w:rPr>
        <w:t xml:space="preserve">NAGPRA </w:t>
      </w:r>
      <w:proofErr w:type="spellStart"/>
      <w:r w:rsidR="00B022B9">
        <w:rPr>
          <w:rFonts w:ascii="Garamond" w:eastAsia="Garamond" w:hAnsi="Garamond" w:cs="Garamond"/>
        </w:rPr>
        <w:t>Bioarchaeologist</w:t>
      </w:r>
      <w:proofErr w:type="spellEnd"/>
      <w:r w:rsidR="00B022B9">
        <w:rPr>
          <w:rFonts w:ascii="Garamond" w:eastAsia="Garamond" w:hAnsi="Garamond" w:cs="Garamond"/>
        </w:rPr>
        <w:t xml:space="preserve">/Research Archaeologist, Laboratory of Archaeology, University of Georgia, Athens. </w:t>
      </w:r>
    </w:p>
    <w:p w14:paraId="46E252C4" w14:textId="1F458850" w:rsidR="0015613A" w:rsidRPr="0076663E" w:rsidRDefault="00564720">
      <w:pPr>
        <w:pStyle w:val="Body"/>
        <w:rPr>
          <w:rFonts w:ascii="Garamond" w:eastAsia="Garamond" w:hAnsi="Garamond" w:cs="Garamond"/>
        </w:rPr>
      </w:pPr>
      <w:r>
        <w:rPr>
          <w:rFonts w:ascii="Garamond" w:eastAsia="Garamond" w:hAnsi="Garamond" w:cs="Garamond"/>
        </w:rPr>
        <w:t xml:space="preserve"> </w:t>
      </w:r>
    </w:p>
    <w:p w14:paraId="7E2C1ED0" w14:textId="77777777" w:rsidR="001D2E62" w:rsidRDefault="00E7058D">
      <w:pPr>
        <w:pStyle w:val="Body"/>
        <w:rPr>
          <w:rFonts w:ascii="Garamond" w:hAnsi="Garamond"/>
          <w:b/>
          <w:bCs/>
        </w:rPr>
      </w:pPr>
      <w:r w:rsidRPr="003D1A37">
        <w:rPr>
          <w:rFonts w:ascii="Garamond" w:hAnsi="Garamond"/>
          <w:b/>
          <w:bCs/>
        </w:rPr>
        <w:t xml:space="preserve">Supervision of student research </w:t>
      </w:r>
    </w:p>
    <w:p w14:paraId="35EEC56D" w14:textId="2D874100" w:rsidR="00293248" w:rsidRPr="003D1A37" w:rsidRDefault="00E10038">
      <w:pPr>
        <w:pStyle w:val="Body"/>
        <w:rPr>
          <w:rFonts w:ascii="Garamond" w:eastAsia="Garamond" w:hAnsi="Garamond" w:cs="Garamond"/>
          <w:b/>
          <w:bCs/>
        </w:rPr>
      </w:pPr>
      <w:r w:rsidRPr="003D1A37">
        <w:rPr>
          <w:rFonts w:ascii="Garamond" w:hAnsi="Garamond"/>
          <w:b/>
          <w:bCs/>
        </w:rPr>
        <w:t>Current Advisees (N=</w:t>
      </w:r>
      <w:r w:rsidR="00B43FF4">
        <w:rPr>
          <w:rFonts w:ascii="Garamond" w:hAnsi="Garamond"/>
          <w:b/>
          <w:bCs/>
        </w:rPr>
        <w:t>6</w:t>
      </w:r>
      <w:r w:rsidR="00E7058D" w:rsidRPr="003D1A37">
        <w:rPr>
          <w:rFonts w:ascii="Garamond" w:hAnsi="Garamond"/>
          <w:b/>
          <w:bCs/>
        </w:rPr>
        <w:t xml:space="preserve">) </w:t>
      </w:r>
    </w:p>
    <w:p w14:paraId="1136CF60" w14:textId="2D2495E6" w:rsidR="00E85C09" w:rsidRDefault="00E85C09">
      <w:pPr>
        <w:pStyle w:val="Body"/>
        <w:rPr>
          <w:rFonts w:ascii="Garamond" w:hAnsi="Garamond"/>
        </w:rPr>
      </w:pPr>
      <w:r w:rsidRPr="003D1A37">
        <w:rPr>
          <w:rFonts w:ascii="Garamond" w:eastAsia="Garamond" w:hAnsi="Garamond" w:cs="Garamond"/>
        </w:rPr>
        <w:t xml:space="preserve">Brett Parbus </w:t>
      </w:r>
      <w:r w:rsidRPr="003D1A37">
        <w:rPr>
          <w:rFonts w:ascii="Garamond" w:hAnsi="Garamond"/>
        </w:rPr>
        <w:t xml:space="preserve">(Ph.D. </w:t>
      </w:r>
      <w:r w:rsidR="00C00B06" w:rsidRPr="003D1A37">
        <w:rPr>
          <w:rFonts w:ascii="Garamond" w:hAnsi="Garamond"/>
        </w:rPr>
        <w:t>ABD at the University of Georgia</w:t>
      </w:r>
      <w:r w:rsidRPr="003D1A37">
        <w:rPr>
          <w:rFonts w:ascii="Garamond" w:hAnsi="Garamond"/>
        </w:rPr>
        <w:t>)</w:t>
      </w:r>
    </w:p>
    <w:p w14:paraId="3E7D29A6" w14:textId="49B986D0" w:rsidR="00F27EB0" w:rsidRDefault="00F27EB0" w:rsidP="00F27EB0">
      <w:pPr>
        <w:pStyle w:val="Body"/>
        <w:rPr>
          <w:rFonts w:ascii="Garamond" w:hAnsi="Garamond"/>
        </w:rPr>
      </w:pPr>
      <w:r>
        <w:rPr>
          <w:rFonts w:ascii="Garamond" w:hAnsi="Garamond"/>
        </w:rPr>
        <w:lastRenderedPageBreak/>
        <w:t xml:space="preserve">Clair Auerbach </w:t>
      </w:r>
      <w:r w:rsidRPr="003D1A37">
        <w:rPr>
          <w:rFonts w:ascii="Garamond" w:hAnsi="Garamond"/>
        </w:rPr>
        <w:t xml:space="preserve">(Ph.D. </w:t>
      </w:r>
      <w:r w:rsidR="0030644A" w:rsidRPr="0030644A">
        <w:rPr>
          <w:rFonts w:ascii="Garamond" w:hAnsi="Garamond"/>
        </w:rPr>
        <w:t>ABD at the University of Georgia</w:t>
      </w:r>
      <w:r w:rsidRPr="003D1A37">
        <w:rPr>
          <w:rFonts w:ascii="Garamond" w:hAnsi="Garamond"/>
        </w:rPr>
        <w:t>)</w:t>
      </w:r>
    </w:p>
    <w:p w14:paraId="13DE992D" w14:textId="6F1D2E49" w:rsidR="00BA6792" w:rsidRDefault="00BA6792" w:rsidP="00BA6792">
      <w:pPr>
        <w:pStyle w:val="Body"/>
        <w:rPr>
          <w:rFonts w:ascii="Garamond" w:hAnsi="Garamond"/>
        </w:rPr>
      </w:pPr>
      <w:r>
        <w:rPr>
          <w:rFonts w:ascii="Garamond" w:hAnsi="Garamond"/>
        </w:rPr>
        <w:t xml:space="preserve">Marcela Demyan </w:t>
      </w:r>
      <w:r w:rsidRPr="003D1A37">
        <w:rPr>
          <w:rFonts w:ascii="Garamond" w:hAnsi="Garamond"/>
        </w:rPr>
        <w:t>(Ph.D. in progress at the University of Georgia)</w:t>
      </w:r>
    </w:p>
    <w:p w14:paraId="4D858F0B" w14:textId="51416306" w:rsidR="00445C41" w:rsidRDefault="00445C41" w:rsidP="00BA6792">
      <w:pPr>
        <w:pStyle w:val="Body"/>
        <w:rPr>
          <w:rFonts w:ascii="Garamond" w:hAnsi="Garamond"/>
        </w:rPr>
      </w:pPr>
      <w:r>
        <w:rPr>
          <w:rFonts w:ascii="Garamond" w:hAnsi="Garamond"/>
        </w:rPr>
        <w:t xml:space="preserve">Aiyana Thomas </w:t>
      </w:r>
      <w:r w:rsidR="007F58EF" w:rsidRPr="003D1A37">
        <w:rPr>
          <w:rFonts w:ascii="Garamond" w:hAnsi="Garamond"/>
        </w:rPr>
        <w:t>(Ph.D. in progress at the University of Georgia)</w:t>
      </w:r>
    </w:p>
    <w:p w14:paraId="75C0651C" w14:textId="69A3A4DB" w:rsidR="00445C41" w:rsidRDefault="00445C41" w:rsidP="00BA6792">
      <w:pPr>
        <w:pStyle w:val="Body"/>
        <w:rPr>
          <w:rFonts w:ascii="Garamond" w:hAnsi="Garamond"/>
        </w:rPr>
      </w:pPr>
      <w:r>
        <w:rPr>
          <w:rFonts w:ascii="Garamond" w:hAnsi="Garamond"/>
        </w:rPr>
        <w:t>Delancey Griffin</w:t>
      </w:r>
      <w:r w:rsidR="007F58EF">
        <w:rPr>
          <w:rFonts w:ascii="Garamond" w:hAnsi="Garamond"/>
        </w:rPr>
        <w:t xml:space="preserve"> </w:t>
      </w:r>
      <w:r w:rsidR="007F58EF" w:rsidRPr="003D1A37">
        <w:rPr>
          <w:rFonts w:ascii="Garamond" w:hAnsi="Garamond"/>
        </w:rPr>
        <w:t>(Ph.D. in progress at the University of Georgia)</w:t>
      </w:r>
    </w:p>
    <w:p w14:paraId="03FCB584" w14:textId="636232A9" w:rsidR="00445C41" w:rsidRDefault="00445C41" w:rsidP="00BA6792">
      <w:pPr>
        <w:pStyle w:val="Body"/>
        <w:rPr>
          <w:rFonts w:ascii="Garamond" w:hAnsi="Garamond"/>
        </w:rPr>
      </w:pPr>
      <w:r>
        <w:rPr>
          <w:rFonts w:ascii="Garamond" w:hAnsi="Garamond"/>
        </w:rPr>
        <w:t>Robbyn McKellop</w:t>
      </w:r>
      <w:r w:rsidR="007F58EF">
        <w:rPr>
          <w:rFonts w:ascii="Garamond" w:hAnsi="Garamond"/>
        </w:rPr>
        <w:t xml:space="preserve"> </w:t>
      </w:r>
      <w:r w:rsidR="007F58EF" w:rsidRPr="003D1A37">
        <w:rPr>
          <w:rFonts w:ascii="Garamond" w:hAnsi="Garamond"/>
        </w:rPr>
        <w:t>(Ph.D. in progress at the University of Georgia)</w:t>
      </w:r>
    </w:p>
    <w:p w14:paraId="2BD4DE58" w14:textId="77777777" w:rsidR="00445C41" w:rsidRDefault="00445C41" w:rsidP="00BA6792">
      <w:pPr>
        <w:pStyle w:val="Body"/>
        <w:rPr>
          <w:rFonts w:ascii="Garamond" w:hAnsi="Garamond"/>
        </w:rPr>
      </w:pPr>
    </w:p>
    <w:p w14:paraId="51678789" w14:textId="45BD6079" w:rsidR="008001E2" w:rsidRPr="0022408F" w:rsidRDefault="00A02474">
      <w:pPr>
        <w:pStyle w:val="Body"/>
        <w:rPr>
          <w:rFonts w:ascii="Garamond" w:hAnsi="Garamond"/>
          <w:b/>
        </w:rPr>
      </w:pPr>
      <w:r w:rsidRPr="003D1A37">
        <w:rPr>
          <w:rFonts w:ascii="Garamond" w:hAnsi="Garamond"/>
          <w:b/>
        </w:rPr>
        <w:t>Current Committee Member (N=</w:t>
      </w:r>
      <w:r w:rsidR="003400EE">
        <w:rPr>
          <w:rFonts w:ascii="Garamond" w:hAnsi="Garamond"/>
          <w:b/>
        </w:rPr>
        <w:t>6</w:t>
      </w:r>
      <w:r w:rsidR="00E7058D" w:rsidRPr="003D1A37">
        <w:rPr>
          <w:rFonts w:ascii="Garamond" w:hAnsi="Garamond"/>
          <w:b/>
        </w:rPr>
        <w:t>)</w:t>
      </w:r>
    </w:p>
    <w:p w14:paraId="17C1721B" w14:textId="768AD47B" w:rsidR="008001E2" w:rsidRDefault="008001E2">
      <w:pPr>
        <w:pStyle w:val="Body"/>
        <w:rPr>
          <w:rFonts w:ascii="Garamond" w:hAnsi="Garamond"/>
        </w:rPr>
      </w:pPr>
      <w:r>
        <w:rPr>
          <w:rFonts w:ascii="Garamond" w:hAnsi="Garamond"/>
        </w:rPr>
        <w:t xml:space="preserve">James Strawn </w:t>
      </w:r>
      <w:r w:rsidRPr="003D1A37">
        <w:rPr>
          <w:rFonts w:ascii="Garamond" w:hAnsi="Garamond"/>
        </w:rPr>
        <w:t xml:space="preserve">(Ph.D. </w:t>
      </w:r>
      <w:r w:rsidR="001B73F5" w:rsidRPr="003D1A37">
        <w:rPr>
          <w:rFonts w:ascii="Garamond" w:hAnsi="Garamond"/>
        </w:rPr>
        <w:t xml:space="preserve">ABD </w:t>
      </w:r>
      <w:r w:rsidRPr="003D1A37">
        <w:rPr>
          <w:rFonts w:ascii="Garamond" w:hAnsi="Garamond"/>
        </w:rPr>
        <w:t>at the University of Georgia)</w:t>
      </w:r>
    </w:p>
    <w:p w14:paraId="6524D5E1" w14:textId="49027160" w:rsidR="00E02D57" w:rsidRDefault="0095233B" w:rsidP="0095233B">
      <w:pPr>
        <w:pStyle w:val="Body"/>
        <w:rPr>
          <w:rFonts w:ascii="Garamond" w:hAnsi="Garamond"/>
        </w:rPr>
      </w:pPr>
      <w:r>
        <w:rPr>
          <w:rFonts w:ascii="Garamond" w:hAnsi="Garamond"/>
        </w:rPr>
        <w:t xml:space="preserve">Sarah Love </w:t>
      </w:r>
      <w:r w:rsidRPr="003D1A37">
        <w:rPr>
          <w:rFonts w:ascii="Garamond" w:hAnsi="Garamond"/>
        </w:rPr>
        <w:t>(Ph.D. in progress at the University of Georgia)</w:t>
      </w:r>
      <w:r>
        <w:rPr>
          <w:rFonts w:ascii="Garamond" w:hAnsi="Garamond"/>
        </w:rPr>
        <w:t xml:space="preserve"> </w:t>
      </w:r>
    </w:p>
    <w:p w14:paraId="7DC44F41" w14:textId="4EC96610" w:rsidR="00E02D57" w:rsidRDefault="00E02D57" w:rsidP="0095233B">
      <w:pPr>
        <w:pStyle w:val="Body"/>
        <w:rPr>
          <w:rFonts w:ascii="Garamond" w:hAnsi="Garamond"/>
        </w:rPr>
      </w:pPr>
      <w:r>
        <w:rPr>
          <w:rFonts w:ascii="Garamond" w:hAnsi="Garamond"/>
        </w:rPr>
        <w:t xml:space="preserve">Faith MacDonald </w:t>
      </w:r>
      <w:r w:rsidRPr="003D1A37">
        <w:rPr>
          <w:rFonts w:ascii="Garamond" w:hAnsi="Garamond"/>
        </w:rPr>
        <w:t>(Ph.D. in progress at the University of Georgia)</w:t>
      </w:r>
    </w:p>
    <w:p w14:paraId="1F5D57EB" w14:textId="64754F9A" w:rsidR="0022408F" w:rsidRDefault="0022408F" w:rsidP="0095233B">
      <w:pPr>
        <w:pStyle w:val="Body"/>
        <w:rPr>
          <w:rFonts w:ascii="Garamond" w:hAnsi="Garamond"/>
        </w:rPr>
      </w:pPr>
      <w:r>
        <w:rPr>
          <w:rFonts w:ascii="Garamond" w:hAnsi="Garamond"/>
        </w:rPr>
        <w:t xml:space="preserve">Rui Bai </w:t>
      </w:r>
      <w:r w:rsidRPr="003D1A37">
        <w:rPr>
          <w:rFonts w:ascii="Garamond" w:hAnsi="Garamond"/>
        </w:rPr>
        <w:t>(Ph.D. in progress at the University of Georgia)</w:t>
      </w:r>
    </w:p>
    <w:p w14:paraId="71928CEB" w14:textId="1ECCDD50" w:rsidR="00293248" w:rsidRDefault="00757E35">
      <w:pPr>
        <w:pStyle w:val="Body"/>
        <w:rPr>
          <w:rFonts w:ascii="Garamond" w:hAnsi="Garamond"/>
        </w:rPr>
      </w:pPr>
      <w:r w:rsidRPr="00757E35">
        <w:rPr>
          <w:rFonts w:ascii="Garamond" w:eastAsia="Garamond" w:hAnsi="Garamond" w:cs="Garamond"/>
        </w:rPr>
        <w:t>Seungyeon</w:t>
      </w:r>
      <w:r>
        <w:rPr>
          <w:rFonts w:ascii="Garamond" w:eastAsia="Garamond" w:hAnsi="Garamond" w:cs="Garamond"/>
        </w:rPr>
        <w:t xml:space="preserve"> Hong </w:t>
      </w:r>
      <w:r w:rsidRPr="003D1A37">
        <w:rPr>
          <w:rFonts w:ascii="Garamond" w:hAnsi="Garamond"/>
        </w:rPr>
        <w:t>(Ph.D. in progress at the University of Georgia)</w:t>
      </w:r>
    </w:p>
    <w:p w14:paraId="3452F5B8" w14:textId="728884E8" w:rsidR="00757E35" w:rsidRDefault="00757E35">
      <w:pPr>
        <w:pStyle w:val="Body"/>
        <w:rPr>
          <w:rFonts w:ascii="Garamond" w:hAnsi="Garamond"/>
        </w:rPr>
      </w:pPr>
      <w:r w:rsidRPr="00757E35">
        <w:rPr>
          <w:rFonts w:ascii="Garamond" w:hAnsi="Garamond"/>
        </w:rPr>
        <w:t>Olivier Pilette</w:t>
      </w:r>
      <w:r>
        <w:rPr>
          <w:rFonts w:ascii="Garamond" w:hAnsi="Garamond"/>
        </w:rPr>
        <w:t xml:space="preserve"> </w:t>
      </w:r>
      <w:r w:rsidRPr="003D1A37">
        <w:rPr>
          <w:rFonts w:ascii="Garamond" w:hAnsi="Garamond"/>
        </w:rPr>
        <w:t>(Ph.D. in progress at the University of Georgia)</w:t>
      </w:r>
    </w:p>
    <w:p w14:paraId="152443CE" w14:textId="77777777" w:rsidR="00757E35" w:rsidRPr="003D1A37" w:rsidRDefault="00757E35">
      <w:pPr>
        <w:pStyle w:val="Body"/>
        <w:rPr>
          <w:rFonts w:ascii="Garamond" w:eastAsia="Garamond" w:hAnsi="Garamond" w:cs="Garamond"/>
        </w:rPr>
      </w:pPr>
    </w:p>
    <w:p w14:paraId="1E350929" w14:textId="2A71C861" w:rsidR="00293248" w:rsidRDefault="00E7058D">
      <w:pPr>
        <w:pStyle w:val="Body"/>
        <w:rPr>
          <w:rFonts w:ascii="Garamond" w:hAnsi="Garamond"/>
          <w:b/>
          <w:bCs/>
        </w:rPr>
      </w:pPr>
      <w:r w:rsidRPr="003D1A37">
        <w:rPr>
          <w:rFonts w:ascii="Garamond" w:hAnsi="Garamond"/>
          <w:b/>
          <w:bCs/>
        </w:rPr>
        <w:t xml:space="preserve">Advisees who have completed </w:t>
      </w:r>
      <w:r w:rsidR="00EC310A" w:rsidRPr="003D1A37">
        <w:rPr>
          <w:rFonts w:ascii="Garamond" w:hAnsi="Garamond"/>
          <w:b/>
          <w:bCs/>
        </w:rPr>
        <w:t>degree</w:t>
      </w:r>
      <w:r w:rsidRPr="003D1A37">
        <w:rPr>
          <w:rFonts w:ascii="Garamond" w:hAnsi="Garamond"/>
          <w:b/>
          <w:bCs/>
        </w:rPr>
        <w:t xml:space="preserve"> (N=</w:t>
      </w:r>
      <w:r w:rsidR="00643447">
        <w:rPr>
          <w:rFonts w:ascii="Garamond" w:hAnsi="Garamond"/>
          <w:b/>
          <w:bCs/>
        </w:rPr>
        <w:t>1</w:t>
      </w:r>
      <w:r w:rsidR="00D45E7B">
        <w:rPr>
          <w:rFonts w:ascii="Garamond" w:hAnsi="Garamond"/>
          <w:b/>
          <w:bCs/>
        </w:rPr>
        <w:t>3</w:t>
      </w:r>
      <w:r w:rsidRPr="003D1A37">
        <w:rPr>
          <w:rFonts w:ascii="Garamond" w:hAnsi="Garamond"/>
          <w:b/>
          <w:bCs/>
        </w:rPr>
        <w:t>)</w:t>
      </w:r>
    </w:p>
    <w:p w14:paraId="6D6C5E68" w14:textId="1D275AD2" w:rsidR="00C920D9" w:rsidRDefault="00340503" w:rsidP="00C920D9">
      <w:pPr>
        <w:pStyle w:val="Body"/>
        <w:rPr>
          <w:rFonts w:ascii="Garamond" w:hAnsi="Garamond"/>
        </w:rPr>
      </w:pPr>
      <w:bookmarkStart w:id="29" w:name="_Hlk158720503"/>
      <w:r w:rsidRPr="003D1A37">
        <w:rPr>
          <w:rFonts w:ascii="Garamond" w:hAnsi="Garamond"/>
        </w:rPr>
        <w:t>Colvin</w:t>
      </w:r>
      <w:r>
        <w:rPr>
          <w:rFonts w:ascii="Garamond" w:hAnsi="Garamond"/>
        </w:rPr>
        <w:t>,</w:t>
      </w:r>
      <w:r w:rsidRPr="003D1A37">
        <w:rPr>
          <w:rFonts w:ascii="Garamond" w:hAnsi="Garamond"/>
        </w:rPr>
        <w:t xml:space="preserve"> Matthew (Ph.D. </w:t>
      </w:r>
      <w:r w:rsidR="00C920D9">
        <w:rPr>
          <w:rFonts w:ascii="Garamond" w:hAnsi="Garamond"/>
        </w:rPr>
        <w:t>2024</w:t>
      </w:r>
      <w:r w:rsidRPr="003D1A37">
        <w:rPr>
          <w:rFonts w:ascii="Garamond" w:hAnsi="Garamond"/>
        </w:rPr>
        <w:t>)</w:t>
      </w:r>
      <w:r w:rsidR="00C920D9">
        <w:rPr>
          <w:rFonts w:ascii="Garamond" w:hAnsi="Garamond"/>
        </w:rPr>
        <w:t xml:space="preserve"> Dissertation Title: </w:t>
      </w:r>
      <w:r w:rsidR="00D35483" w:rsidRPr="00D35483">
        <w:rPr>
          <w:rFonts w:ascii="Garamond" w:hAnsi="Garamond"/>
          <w:i/>
          <w:iCs/>
        </w:rPr>
        <w:t>Trajectories of Monumentality at Fort Center (8GL13) in the Okeechobee Basin, Florida</w:t>
      </w:r>
      <w:r w:rsidR="00C920D9">
        <w:rPr>
          <w:rFonts w:ascii="Garamond" w:hAnsi="Garamond"/>
        </w:rPr>
        <w:t>.</w:t>
      </w:r>
      <w:r w:rsidR="00C920D9" w:rsidRPr="0045130F">
        <w:rPr>
          <w:rFonts w:ascii="Garamond" w:hAnsi="Garamond"/>
        </w:rPr>
        <w:t xml:space="preserve"> </w:t>
      </w:r>
      <w:r w:rsidR="00C920D9" w:rsidRPr="003D1A37">
        <w:rPr>
          <w:rFonts w:ascii="Garamond" w:hAnsi="Garamond"/>
        </w:rPr>
        <w:t xml:space="preserve">Department of Anthropology, the University of Georgia. </w:t>
      </w:r>
    </w:p>
    <w:p w14:paraId="7BBA1E85" w14:textId="716EA20E" w:rsidR="00340503" w:rsidRPr="003D1A37" w:rsidRDefault="00340503" w:rsidP="00340503">
      <w:pPr>
        <w:pStyle w:val="Body"/>
        <w:rPr>
          <w:rFonts w:ascii="Garamond" w:eastAsia="Garamond" w:hAnsi="Garamond" w:cs="Garamond"/>
        </w:rPr>
      </w:pPr>
    </w:p>
    <w:p w14:paraId="189D3518" w14:textId="795CE2A2" w:rsidR="004B0CC8" w:rsidRDefault="004B0CC8" w:rsidP="004B0CC8">
      <w:pPr>
        <w:pStyle w:val="Body"/>
        <w:rPr>
          <w:rFonts w:ascii="Garamond" w:hAnsi="Garamond"/>
        </w:rPr>
      </w:pPr>
      <w:r w:rsidRPr="003D1A37">
        <w:rPr>
          <w:rFonts w:ascii="Garamond" w:hAnsi="Garamond"/>
        </w:rPr>
        <w:t>Jones</w:t>
      </w:r>
      <w:r>
        <w:rPr>
          <w:rFonts w:ascii="Garamond" w:hAnsi="Garamond"/>
        </w:rPr>
        <w:t>,</w:t>
      </w:r>
      <w:r w:rsidRPr="003D1A37">
        <w:rPr>
          <w:rFonts w:ascii="Garamond" w:hAnsi="Garamond"/>
        </w:rPr>
        <w:t xml:space="preserve"> K.C. (Ph.D. </w:t>
      </w:r>
      <w:r>
        <w:rPr>
          <w:rFonts w:ascii="Garamond" w:hAnsi="Garamond"/>
        </w:rPr>
        <w:t>2023</w:t>
      </w:r>
      <w:r w:rsidRPr="003D1A37">
        <w:rPr>
          <w:rFonts w:ascii="Garamond" w:hAnsi="Garamond"/>
        </w:rPr>
        <w:t>)</w:t>
      </w:r>
      <w:r>
        <w:rPr>
          <w:rFonts w:ascii="Garamond" w:hAnsi="Garamond"/>
        </w:rPr>
        <w:t xml:space="preserve"> Dissertation Title: </w:t>
      </w:r>
      <w:r w:rsidR="00597103" w:rsidRPr="00E87994">
        <w:rPr>
          <w:rFonts w:ascii="Garamond" w:hAnsi="Garamond"/>
          <w:i/>
          <w:iCs/>
        </w:rPr>
        <w:t>Hunter-Gatherer Behavioral and Settlement Ecology of the Interior Coastal Plain</w:t>
      </w:r>
      <w:r>
        <w:rPr>
          <w:rFonts w:ascii="Garamond" w:hAnsi="Garamond"/>
        </w:rPr>
        <w:t>.</w:t>
      </w:r>
      <w:r w:rsidRPr="0045130F">
        <w:rPr>
          <w:rFonts w:ascii="Garamond" w:hAnsi="Garamond"/>
        </w:rPr>
        <w:t xml:space="preserve"> </w:t>
      </w:r>
      <w:r w:rsidRPr="003D1A37">
        <w:rPr>
          <w:rFonts w:ascii="Garamond" w:hAnsi="Garamond"/>
        </w:rPr>
        <w:t xml:space="preserve">Department of Anthropology, the University of Georgia. </w:t>
      </w:r>
    </w:p>
    <w:p w14:paraId="266555E7" w14:textId="77777777" w:rsidR="004B0CC8" w:rsidRPr="003D1A37" w:rsidRDefault="004B0CC8">
      <w:pPr>
        <w:pStyle w:val="Body"/>
        <w:rPr>
          <w:rFonts w:ascii="Garamond" w:eastAsia="Garamond" w:hAnsi="Garamond" w:cs="Garamond"/>
          <w:b/>
          <w:bCs/>
        </w:rPr>
      </w:pPr>
    </w:p>
    <w:p w14:paraId="25822E75" w14:textId="6D970BC5" w:rsidR="0045130F" w:rsidRPr="0045130F" w:rsidRDefault="0045130F" w:rsidP="0045130F">
      <w:pPr>
        <w:pStyle w:val="Body"/>
        <w:rPr>
          <w:rFonts w:ascii="Garamond" w:hAnsi="Garamond"/>
        </w:rPr>
      </w:pPr>
      <w:r w:rsidRPr="003D1A37">
        <w:rPr>
          <w:rFonts w:ascii="Garamond" w:hAnsi="Garamond"/>
        </w:rPr>
        <w:t>Napora</w:t>
      </w:r>
      <w:r>
        <w:rPr>
          <w:rFonts w:ascii="Garamond" w:hAnsi="Garamond"/>
        </w:rPr>
        <w:t>,</w:t>
      </w:r>
      <w:r w:rsidRPr="003D1A37">
        <w:rPr>
          <w:rFonts w:ascii="Garamond" w:hAnsi="Garamond"/>
        </w:rPr>
        <w:t xml:space="preserve"> Katherine (Ph.D. </w:t>
      </w:r>
      <w:r>
        <w:rPr>
          <w:rFonts w:ascii="Garamond" w:hAnsi="Garamond"/>
        </w:rPr>
        <w:t>2021</w:t>
      </w:r>
      <w:r w:rsidRPr="003D1A37">
        <w:rPr>
          <w:rFonts w:ascii="Garamond" w:hAnsi="Garamond"/>
        </w:rPr>
        <w:t>)</w:t>
      </w:r>
      <w:r>
        <w:rPr>
          <w:rFonts w:ascii="Garamond" w:hAnsi="Garamond"/>
        </w:rPr>
        <w:t xml:space="preserve">. Dissertation Title: </w:t>
      </w:r>
      <w:r w:rsidRPr="00E87994">
        <w:rPr>
          <w:rFonts w:ascii="Garamond" w:hAnsi="Garamond"/>
          <w:i/>
          <w:iCs/>
        </w:rPr>
        <w:t>Time and Tide: Refining Cultural and Environmental Temporalities at the Late Archaic-Early Woodland Transition along the Georgia Coast, USA</w:t>
      </w:r>
      <w:r>
        <w:rPr>
          <w:rFonts w:ascii="Garamond" w:hAnsi="Garamond"/>
        </w:rPr>
        <w:t>.</w:t>
      </w:r>
      <w:r w:rsidRPr="0045130F">
        <w:rPr>
          <w:rFonts w:ascii="Garamond" w:hAnsi="Garamond"/>
        </w:rPr>
        <w:t xml:space="preserve"> </w:t>
      </w:r>
      <w:r w:rsidRPr="003D1A37">
        <w:rPr>
          <w:rFonts w:ascii="Garamond" w:hAnsi="Garamond"/>
        </w:rPr>
        <w:t xml:space="preserve">Department of Anthropology, the University of Georgia. </w:t>
      </w:r>
    </w:p>
    <w:p w14:paraId="567A550E" w14:textId="77777777" w:rsidR="0045130F" w:rsidRDefault="0045130F" w:rsidP="008B3017">
      <w:pPr>
        <w:pStyle w:val="Body"/>
        <w:rPr>
          <w:rFonts w:ascii="Garamond" w:hAnsi="Garamond"/>
        </w:rPr>
      </w:pPr>
    </w:p>
    <w:p w14:paraId="5D5A06FF" w14:textId="2E7F8827" w:rsidR="00275A4C" w:rsidRDefault="00855F81" w:rsidP="008B3017">
      <w:pPr>
        <w:pStyle w:val="Body"/>
        <w:rPr>
          <w:rFonts w:ascii="Garamond" w:hAnsi="Garamond"/>
        </w:rPr>
      </w:pPr>
      <w:r>
        <w:rPr>
          <w:rFonts w:ascii="Garamond" w:hAnsi="Garamond"/>
        </w:rPr>
        <w:t>Holland-</w:t>
      </w:r>
      <w:r w:rsidR="00275A4C" w:rsidRPr="003D1A37">
        <w:rPr>
          <w:rFonts w:ascii="Garamond" w:hAnsi="Garamond"/>
        </w:rPr>
        <w:t>Lulewicz</w:t>
      </w:r>
      <w:r w:rsidR="00275A4C">
        <w:rPr>
          <w:rFonts w:ascii="Garamond" w:hAnsi="Garamond"/>
        </w:rPr>
        <w:t>,</w:t>
      </w:r>
      <w:r w:rsidR="00275A4C" w:rsidRPr="003D1A37">
        <w:rPr>
          <w:rFonts w:ascii="Garamond" w:hAnsi="Garamond"/>
        </w:rPr>
        <w:t xml:space="preserve"> Isabelle (Ph.D. </w:t>
      </w:r>
      <w:r w:rsidR="00275A4C">
        <w:rPr>
          <w:rFonts w:ascii="Garamond" w:hAnsi="Garamond"/>
        </w:rPr>
        <w:t>2020</w:t>
      </w:r>
      <w:r w:rsidR="00275A4C" w:rsidRPr="003D1A37">
        <w:rPr>
          <w:rFonts w:ascii="Garamond" w:hAnsi="Garamond"/>
        </w:rPr>
        <w:t>)</w:t>
      </w:r>
      <w:r w:rsidR="0045130F">
        <w:rPr>
          <w:rFonts w:ascii="Garamond" w:hAnsi="Garamond"/>
        </w:rPr>
        <w:t>.</w:t>
      </w:r>
      <w:r w:rsidR="00275A4C">
        <w:rPr>
          <w:rFonts w:ascii="Garamond" w:hAnsi="Garamond"/>
        </w:rPr>
        <w:t xml:space="preserve"> Dissertation Title: </w:t>
      </w:r>
      <w:r w:rsidR="00ED6002">
        <w:rPr>
          <w:rFonts w:ascii="Garamond" w:hAnsi="Garamond"/>
          <w:i/>
          <w:iCs/>
        </w:rPr>
        <w:t>L</w:t>
      </w:r>
      <w:r w:rsidR="00ED6002" w:rsidRPr="00ED6002">
        <w:rPr>
          <w:rFonts w:ascii="Garamond" w:hAnsi="Garamond"/>
          <w:i/>
          <w:iCs/>
        </w:rPr>
        <w:t xml:space="preserve">ocalized </w:t>
      </w:r>
      <w:r w:rsidR="00ED6002">
        <w:rPr>
          <w:rFonts w:ascii="Garamond" w:hAnsi="Garamond"/>
          <w:i/>
          <w:iCs/>
        </w:rPr>
        <w:t>H</w:t>
      </w:r>
      <w:r w:rsidR="00ED6002" w:rsidRPr="00ED6002">
        <w:rPr>
          <w:rFonts w:ascii="Garamond" w:hAnsi="Garamond"/>
          <w:i/>
          <w:iCs/>
        </w:rPr>
        <w:t xml:space="preserve">istories of </w:t>
      </w:r>
      <w:r w:rsidR="00ED6002">
        <w:rPr>
          <w:rFonts w:ascii="Garamond" w:hAnsi="Garamond"/>
          <w:i/>
          <w:iCs/>
        </w:rPr>
        <w:t>C</w:t>
      </w:r>
      <w:r w:rsidR="00ED6002" w:rsidRPr="00ED6002">
        <w:rPr>
          <w:rFonts w:ascii="Garamond" w:hAnsi="Garamond"/>
          <w:i/>
          <w:iCs/>
        </w:rPr>
        <w:t xml:space="preserve">alusa </w:t>
      </w:r>
      <w:r w:rsidR="00ED6002">
        <w:rPr>
          <w:rFonts w:ascii="Garamond" w:hAnsi="Garamond"/>
          <w:i/>
          <w:iCs/>
        </w:rPr>
        <w:t>E</w:t>
      </w:r>
      <w:r w:rsidR="00ED6002" w:rsidRPr="00ED6002">
        <w:rPr>
          <w:rFonts w:ascii="Garamond" w:hAnsi="Garamond"/>
          <w:i/>
          <w:iCs/>
        </w:rPr>
        <w:t xml:space="preserve">cology and </w:t>
      </w:r>
      <w:r w:rsidR="00ED6002">
        <w:rPr>
          <w:rFonts w:ascii="Garamond" w:hAnsi="Garamond"/>
          <w:i/>
          <w:iCs/>
        </w:rPr>
        <w:t>E</w:t>
      </w:r>
      <w:r w:rsidR="00ED6002" w:rsidRPr="00ED6002">
        <w:rPr>
          <w:rFonts w:ascii="Garamond" w:hAnsi="Garamond"/>
          <w:i/>
          <w:iCs/>
        </w:rPr>
        <w:t xml:space="preserve">conomy, </w:t>
      </w:r>
      <w:r w:rsidR="00ED6002">
        <w:rPr>
          <w:rFonts w:ascii="Garamond" w:hAnsi="Garamond"/>
          <w:i/>
          <w:iCs/>
        </w:rPr>
        <w:t>S</w:t>
      </w:r>
      <w:r w:rsidR="00ED6002" w:rsidRPr="00ED6002">
        <w:rPr>
          <w:rFonts w:ascii="Garamond" w:hAnsi="Garamond"/>
          <w:i/>
          <w:iCs/>
        </w:rPr>
        <w:t>outhwestern Florida, AD 1000 – 1500</w:t>
      </w:r>
      <w:r w:rsidR="00275A4C">
        <w:rPr>
          <w:rFonts w:ascii="Garamond" w:hAnsi="Garamond"/>
        </w:rPr>
        <w:t>,</w:t>
      </w:r>
      <w:r w:rsidR="00EF14D4">
        <w:rPr>
          <w:rFonts w:ascii="Garamond" w:hAnsi="Garamond"/>
        </w:rPr>
        <w:t xml:space="preserve"> </w:t>
      </w:r>
      <w:r w:rsidR="00EF14D4" w:rsidRPr="003D1A37">
        <w:rPr>
          <w:rFonts w:ascii="Garamond" w:hAnsi="Garamond"/>
        </w:rPr>
        <w:t>Department of Anthropology</w:t>
      </w:r>
      <w:r w:rsidR="004766FA">
        <w:rPr>
          <w:rFonts w:ascii="Garamond" w:hAnsi="Garamond"/>
        </w:rPr>
        <w:t xml:space="preserve"> </w:t>
      </w:r>
      <w:r w:rsidR="00EF14D4" w:rsidRPr="003D1A37">
        <w:rPr>
          <w:rFonts w:ascii="Garamond" w:hAnsi="Garamond"/>
        </w:rPr>
        <w:t>the University of Georgia.</w:t>
      </w:r>
      <w:r w:rsidR="00275A4C">
        <w:rPr>
          <w:rFonts w:ascii="Garamond" w:hAnsi="Garamond"/>
        </w:rPr>
        <w:t xml:space="preserve"> </w:t>
      </w:r>
    </w:p>
    <w:p w14:paraId="299F801F" w14:textId="77777777" w:rsidR="008B3017" w:rsidRDefault="008B3017" w:rsidP="008B3017">
      <w:pPr>
        <w:pStyle w:val="Body"/>
        <w:rPr>
          <w:rFonts w:ascii="Garamond" w:hAnsi="Garamond"/>
        </w:rPr>
      </w:pPr>
    </w:p>
    <w:p w14:paraId="358191B4" w14:textId="7E1CB603" w:rsidR="009D26DD" w:rsidRPr="003D1A37" w:rsidRDefault="009D26DD" w:rsidP="009D26DD">
      <w:pPr>
        <w:pStyle w:val="Body"/>
        <w:rPr>
          <w:rFonts w:ascii="Garamond" w:eastAsia="Garamond" w:hAnsi="Garamond" w:cs="Garamond"/>
        </w:rPr>
      </w:pPr>
      <w:r>
        <w:rPr>
          <w:rFonts w:ascii="Garamond" w:hAnsi="Garamond"/>
        </w:rPr>
        <w:t xml:space="preserve">Cramb, Justin (Ph.D. 2020) Dissertation Title: </w:t>
      </w:r>
      <w:r w:rsidRPr="009D26DD">
        <w:rPr>
          <w:rFonts w:ascii="Garamond" w:hAnsi="Garamond"/>
          <w:i/>
          <w:iCs/>
        </w:rPr>
        <w:t>The Historical Ecology of a Dual-Atoll Cluster</w:t>
      </w:r>
      <w:r>
        <w:rPr>
          <w:rFonts w:ascii="Garamond" w:hAnsi="Garamond"/>
        </w:rPr>
        <w:t xml:space="preserve">, </w:t>
      </w:r>
      <w:r w:rsidRPr="003D1A37">
        <w:rPr>
          <w:rFonts w:ascii="Garamond" w:hAnsi="Garamond"/>
        </w:rPr>
        <w:t xml:space="preserve">Department of Anthropology, the University of Georgia. </w:t>
      </w:r>
    </w:p>
    <w:p w14:paraId="6755897B" w14:textId="77777777" w:rsidR="009D26DD" w:rsidRDefault="009D26DD" w:rsidP="006E6608">
      <w:pPr>
        <w:pStyle w:val="Body"/>
        <w:rPr>
          <w:rFonts w:ascii="Garamond" w:hAnsi="Garamond"/>
        </w:rPr>
      </w:pPr>
    </w:p>
    <w:p w14:paraId="5737D212" w14:textId="78CCA93F" w:rsidR="006E6608" w:rsidRDefault="006E6608">
      <w:pPr>
        <w:pStyle w:val="Body"/>
        <w:rPr>
          <w:rFonts w:ascii="Garamond" w:hAnsi="Garamond"/>
        </w:rPr>
      </w:pPr>
      <w:r w:rsidRPr="003D1A37">
        <w:rPr>
          <w:rFonts w:ascii="Garamond" w:hAnsi="Garamond"/>
        </w:rPr>
        <w:t xml:space="preserve">Ritchison, Brandon (Ph.D. 2019) Dissertation Title: </w:t>
      </w:r>
      <w:r w:rsidR="00EC310A" w:rsidRPr="009D26DD">
        <w:rPr>
          <w:rFonts w:ascii="Garamond" w:hAnsi="Garamond"/>
          <w:i/>
          <w:iCs/>
        </w:rPr>
        <w:t xml:space="preserve">The Downstream Effects of </w:t>
      </w:r>
      <w:r w:rsidR="00254E79" w:rsidRPr="009D26DD">
        <w:rPr>
          <w:rFonts w:ascii="Garamond" w:hAnsi="Garamond"/>
          <w:i/>
          <w:iCs/>
        </w:rPr>
        <w:t>Abandonment</w:t>
      </w:r>
      <w:r w:rsidR="00EC310A" w:rsidRPr="009D26DD">
        <w:rPr>
          <w:rFonts w:ascii="Garamond" w:hAnsi="Garamond"/>
          <w:i/>
          <w:iCs/>
        </w:rPr>
        <w:t>: 14</w:t>
      </w:r>
      <w:r w:rsidR="00EC310A" w:rsidRPr="009D26DD">
        <w:rPr>
          <w:rFonts w:ascii="Garamond" w:hAnsi="Garamond"/>
          <w:i/>
          <w:iCs/>
          <w:vertAlign w:val="superscript"/>
        </w:rPr>
        <w:t>th</w:t>
      </w:r>
      <w:r w:rsidR="00EC310A" w:rsidRPr="009D26DD">
        <w:rPr>
          <w:rFonts w:ascii="Garamond" w:hAnsi="Garamond"/>
          <w:i/>
          <w:iCs/>
        </w:rPr>
        <w:t xml:space="preserve"> Century Immigration and Transformation on the Georgia Coast</w:t>
      </w:r>
      <w:r w:rsidR="00EC310A" w:rsidRPr="003D1A37">
        <w:rPr>
          <w:rFonts w:ascii="Garamond" w:hAnsi="Garamond"/>
        </w:rPr>
        <w:t xml:space="preserve">, Department of Anthropology, the University of Georgia. </w:t>
      </w:r>
    </w:p>
    <w:p w14:paraId="50AC53EE" w14:textId="77777777" w:rsidR="00B90B6C" w:rsidRPr="003D1A37" w:rsidRDefault="00B90B6C">
      <w:pPr>
        <w:pStyle w:val="Body"/>
        <w:rPr>
          <w:rFonts w:ascii="Garamond" w:hAnsi="Garamond"/>
        </w:rPr>
      </w:pPr>
    </w:p>
    <w:p w14:paraId="368DE861" w14:textId="77777777" w:rsidR="00650921" w:rsidRDefault="00FE29DE" w:rsidP="00650921">
      <w:pPr>
        <w:pStyle w:val="Body"/>
        <w:rPr>
          <w:rFonts w:ascii="Garamond" w:hAnsi="Garamond"/>
        </w:rPr>
      </w:pPr>
      <w:r>
        <w:rPr>
          <w:rFonts w:ascii="Garamond" w:hAnsi="Garamond"/>
        </w:rPr>
        <w:t xml:space="preserve">Saunders, Christopher (M.A. 2025) </w:t>
      </w:r>
      <w:r w:rsidRPr="003D1A37">
        <w:rPr>
          <w:rFonts w:ascii="Garamond" w:hAnsi="Garamond"/>
        </w:rPr>
        <w:t xml:space="preserve">Thesis Title: </w:t>
      </w:r>
      <w:r w:rsidRPr="00650921">
        <w:rPr>
          <w:rFonts w:ascii="Garamond" w:hAnsi="Garamond"/>
          <w:i/>
          <w:iCs/>
        </w:rPr>
        <w:t>Contextualizing Sensitive Imagery in Archaeological Publications and Their Corresponding Ethics in The American Southeast</w:t>
      </w:r>
      <w:r>
        <w:rPr>
          <w:rFonts w:ascii="Garamond" w:hAnsi="Garamond"/>
        </w:rPr>
        <w:t xml:space="preserve">, </w:t>
      </w:r>
      <w:r w:rsidR="00650921" w:rsidRPr="003D1A37">
        <w:rPr>
          <w:rFonts w:ascii="Garamond" w:hAnsi="Garamond"/>
        </w:rPr>
        <w:t xml:space="preserve">Department of Anthropology, the University of Georgia. </w:t>
      </w:r>
    </w:p>
    <w:p w14:paraId="6E36A6A5" w14:textId="7D18B2CB" w:rsidR="00FE29DE" w:rsidRDefault="00FE29DE" w:rsidP="00FE29DE">
      <w:pPr>
        <w:pStyle w:val="Body"/>
        <w:rPr>
          <w:rFonts w:ascii="Garamond" w:hAnsi="Garamond"/>
        </w:rPr>
      </w:pPr>
    </w:p>
    <w:p w14:paraId="19507156" w14:textId="653C60BB" w:rsidR="00650921" w:rsidRDefault="00650921" w:rsidP="00650921">
      <w:pPr>
        <w:pStyle w:val="Body"/>
        <w:rPr>
          <w:rFonts w:ascii="Garamond" w:hAnsi="Garamond"/>
        </w:rPr>
      </w:pPr>
      <w:r>
        <w:rPr>
          <w:rFonts w:ascii="Garamond" w:hAnsi="Garamond"/>
        </w:rPr>
        <w:t xml:space="preserve">Forbes, </w:t>
      </w:r>
      <w:r w:rsidR="009D7FE6">
        <w:rPr>
          <w:rFonts w:ascii="Garamond" w:hAnsi="Garamond"/>
        </w:rPr>
        <w:t>Sophie</w:t>
      </w:r>
      <w:r>
        <w:rPr>
          <w:rFonts w:ascii="Garamond" w:hAnsi="Garamond"/>
        </w:rPr>
        <w:t xml:space="preserve"> (M.A. 2025) </w:t>
      </w:r>
      <w:r w:rsidRPr="003D1A37">
        <w:rPr>
          <w:rFonts w:ascii="Garamond" w:hAnsi="Garamond"/>
        </w:rPr>
        <w:t xml:space="preserve">Thesis Title: </w:t>
      </w:r>
      <w:r w:rsidR="009D7FE6" w:rsidRPr="009D7FE6">
        <w:rPr>
          <w:rFonts w:ascii="Garamond" w:hAnsi="Garamond"/>
          <w:i/>
          <w:iCs/>
        </w:rPr>
        <w:t xml:space="preserve">Examining 5,000 Years of Harvest Patterns of The Eastern Oyster Via </w:t>
      </w:r>
      <w:proofErr w:type="spellStart"/>
      <w:r w:rsidR="009D7FE6" w:rsidRPr="009D7FE6">
        <w:rPr>
          <w:rFonts w:ascii="Garamond" w:hAnsi="Garamond"/>
          <w:i/>
          <w:iCs/>
        </w:rPr>
        <w:t>Sclerochronolgy</w:t>
      </w:r>
      <w:proofErr w:type="spellEnd"/>
      <w:r w:rsidR="009D7FE6" w:rsidRPr="009D7FE6">
        <w:rPr>
          <w:rFonts w:ascii="Garamond" w:hAnsi="Garamond"/>
          <w:i/>
          <w:iCs/>
        </w:rPr>
        <w:t xml:space="preserve"> on Ossabaw Island, Georgia</w:t>
      </w:r>
      <w:r>
        <w:rPr>
          <w:rFonts w:ascii="Garamond" w:hAnsi="Garamond"/>
        </w:rPr>
        <w:t xml:space="preserve">, </w:t>
      </w:r>
      <w:r w:rsidRPr="003D1A37">
        <w:rPr>
          <w:rFonts w:ascii="Garamond" w:hAnsi="Garamond"/>
        </w:rPr>
        <w:t xml:space="preserve">Department of Anthropology, the University of Georgia. </w:t>
      </w:r>
    </w:p>
    <w:p w14:paraId="393C7749" w14:textId="77777777" w:rsidR="00650921" w:rsidRDefault="00650921" w:rsidP="00650921">
      <w:pPr>
        <w:pStyle w:val="Body"/>
        <w:rPr>
          <w:rFonts w:ascii="Garamond" w:hAnsi="Garamond"/>
        </w:rPr>
      </w:pPr>
    </w:p>
    <w:p w14:paraId="3E18AF68" w14:textId="5FB895BC" w:rsidR="00650921" w:rsidRDefault="00D45E7B" w:rsidP="00650921">
      <w:pPr>
        <w:pStyle w:val="Body"/>
        <w:rPr>
          <w:rFonts w:ascii="Garamond" w:hAnsi="Garamond"/>
        </w:rPr>
      </w:pPr>
      <w:r>
        <w:rPr>
          <w:rFonts w:ascii="Garamond" w:hAnsi="Garamond"/>
        </w:rPr>
        <w:t>Matlick</w:t>
      </w:r>
      <w:r w:rsidR="00650921">
        <w:rPr>
          <w:rFonts w:ascii="Garamond" w:hAnsi="Garamond"/>
        </w:rPr>
        <w:t xml:space="preserve">, </w:t>
      </w:r>
      <w:r>
        <w:rPr>
          <w:rFonts w:ascii="Garamond" w:hAnsi="Garamond"/>
        </w:rPr>
        <w:t>Bronwyn</w:t>
      </w:r>
      <w:r w:rsidR="00650921">
        <w:rPr>
          <w:rFonts w:ascii="Garamond" w:hAnsi="Garamond"/>
        </w:rPr>
        <w:t xml:space="preserve"> (M.A. 2025) </w:t>
      </w:r>
      <w:r w:rsidR="00650921" w:rsidRPr="003D1A37">
        <w:rPr>
          <w:rFonts w:ascii="Garamond" w:hAnsi="Garamond"/>
        </w:rPr>
        <w:t xml:space="preserve">Thesis Title: </w:t>
      </w:r>
      <w:r w:rsidRPr="00D45E7B">
        <w:rPr>
          <w:rFonts w:ascii="Garamond" w:hAnsi="Garamond"/>
          <w:i/>
          <w:iCs/>
        </w:rPr>
        <w:t>Understanding Change in Vessel Technology at the Sapelo Shell Ring Complex (9MC23), Sapelo Island, Georgia</w:t>
      </w:r>
      <w:r w:rsidR="00650921">
        <w:rPr>
          <w:rFonts w:ascii="Garamond" w:hAnsi="Garamond"/>
        </w:rPr>
        <w:t xml:space="preserve">, </w:t>
      </w:r>
      <w:r w:rsidR="00650921" w:rsidRPr="003D1A37">
        <w:rPr>
          <w:rFonts w:ascii="Garamond" w:hAnsi="Garamond"/>
        </w:rPr>
        <w:t xml:space="preserve">Department of Anthropology, the University of Georgia. </w:t>
      </w:r>
    </w:p>
    <w:p w14:paraId="2C7712E5" w14:textId="77777777" w:rsidR="00FE29DE" w:rsidRDefault="00FE29DE" w:rsidP="0000094B">
      <w:pPr>
        <w:pStyle w:val="Body"/>
        <w:rPr>
          <w:rFonts w:ascii="Garamond" w:hAnsi="Garamond"/>
        </w:rPr>
      </w:pPr>
    </w:p>
    <w:p w14:paraId="3E77BBCB" w14:textId="3F2E4C6C" w:rsidR="0000094B" w:rsidRPr="0000094B" w:rsidRDefault="00380DD7" w:rsidP="0000094B">
      <w:pPr>
        <w:pStyle w:val="Body"/>
        <w:rPr>
          <w:rFonts w:ascii="Garamond" w:eastAsia="Garamond" w:hAnsi="Garamond" w:cs="Garamond"/>
        </w:rPr>
      </w:pPr>
      <w:r w:rsidRPr="003D1A37">
        <w:rPr>
          <w:rFonts w:ascii="Garamond" w:hAnsi="Garamond"/>
        </w:rPr>
        <w:lastRenderedPageBreak/>
        <w:t>Porter</w:t>
      </w:r>
      <w:r>
        <w:rPr>
          <w:rFonts w:ascii="Garamond" w:hAnsi="Garamond"/>
        </w:rPr>
        <w:t xml:space="preserve"> Freeman,</w:t>
      </w:r>
      <w:r w:rsidRPr="003D1A37">
        <w:rPr>
          <w:rFonts w:ascii="Garamond" w:hAnsi="Garamond"/>
        </w:rPr>
        <w:t xml:space="preserve"> </w:t>
      </w:r>
      <w:r w:rsidR="0000094B" w:rsidRPr="003D1A37">
        <w:rPr>
          <w:rFonts w:ascii="Garamond" w:hAnsi="Garamond"/>
        </w:rPr>
        <w:t xml:space="preserve">Mary (M.A. </w:t>
      </w:r>
      <w:r w:rsidR="0000094B">
        <w:rPr>
          <w:rFonts w:ascii="Garamond" w:hAnsi="Garamond"/>
        </w:rPr>
        <w:t>2022</w:t>
      </w:r>
      <w:r w:rsidR="0000094B" w:rsidRPr="003D1A37">
        <w:rPr>
          <w:rFonts w:ascii="Garamond" w:hAnsi="Garamond"/>
        </w:rPr>
        <w:t>)</w:t>
      </w:r>
      <w:r w:rsidR="0000094B" w:rsidRPr="0000094B">
        <w:rPr>
          <w:rFonts w:ascii="Garamond" w:hAnsi="Garamond"/>
        </w:rPr>
        <w:t xml:space="preserve"> </w:t>
      </w:r>
      <w:r w:rsidR="0000094B" w:rsidRPr="003D1A37">
        <w:rPr>
          <w:rFonts w:ascii="Garamond" w:hAnsi="Garamond"/>
        </w:rPr>
        <w:t xml:space="preserve">Thesis Title: </w:t>
      </w:r>
      <w:r w:rsidR="0000094B">
        <w:rPr>
          <w:rFonts w:ascii="Garamond" w:hAnsi="Garamond"/>
          <w:i/>
          <w:iCs/>
        </w:rPr>
        <w:t xml:space="preserve">Delineating Indigenous Chronologies </w:t>
      </w:r>
      <w:r w:rsidR="00D03A12">
        <w:rPr>
          <w:rFonts w:ascii="Garamond" w:hAnsi="Garamond"/>
          <w:i/>
          <w:iCs/>
        </w:rPr>
        <w:t xml:space="preserve">and </w:t>
      </w:r>
      <w:r w:rsidR="00D03A12" w:rsidRPr="000A6C8B">
        <w:rPr>
          <w:rFonts w:ascii="Garamond" w:hAnsi="Garamond"/>
          <w:i/>
          <w:iCs/>
        </w:rPr>
        <w:t>Rediscovering</w:t>
      </w:r>
      <w:r w:rsidR="0000094B">
        <w:rPr>
          <w:rFonts w:ascii="Garamond" w:hAnsi="Garamond"/>
          <w:i/>
          <w:iCs/>
        </w:rPr>
        <w:t xml:space="preserve"> the History of the Buckhead Site (9CH15) </w:t>
      </w:r>
      <w:r w:rsidR="0000094B" w:rsidRPr="000A6C8B">
        <w:rPr>
          <w:rFonts w:ascii="Garamond" w:hAnsi="Garamond"/>
          <w:i/>
          <w:iCs/>
        </w:rPr>
        <w:t>Ossabaw Island, GA</w:t>
      </w:r>
      <w:r w:rsidR="0000094B" w:rsidRPr="003D1A37">
        <w:rPr>
          <w:rFonts w:ascii="Garamond" w:hAnsi="Garamond"/>
          <w:i/>
          <w:iCs/>
        </w:rPr>
        <w:t xml:space="preserve">, </w:t>
      </w:r>
      <w:r w:rsidR="0000094B" w:rsidRPr="003D1A37">
        <w:rPr>
          <w:rFonts w:ascii="Garamond" w:hAnsi="Garamond"/>
        </w:rPr>
        <w:t xml:space="preserve">Department of Anthropology, the University of Georgia. </w:t>
      </w:r>
    </w:p>
    <w:bookmarkEnd w:id="29"/>
    <w:p w14:paraId="7DFBC313" w14:textId="77777777" w:rsidR="0000094B" w:rsidRDefault="0000094B" w:rsidP="000A6C8B">
      <w:pPr>
        <w:pStyle w:val="Body"/>
        <w:rPr>
          <w:rFonts w:ascii="Garamond" w:hAnsi="Garamond"/>
        </w:rPr>
      </w:pPr>
    </w:p>
    <w:p w14:paraId="229331AE" w14:textId="75706230" w:rsidR="000A6C8B" w:rsidRPr="000A6C8B" w:rsidRDefault="00380DD7" w:rsidP="000A6C8B">
      <w:pPr>
        <w:pStyle w:val="Body"/>
        <w:rPr>
          <w:rFonts w:ascii="Garamond" w:eastAsia="Garamond" w:hAnsi="Garamond" w:cs="Garamond"/>
        </w:rPr>
      </w:pPr>
      <w:r w:rsidRPr="003D1A37">
        <w:rPr>
          <w:rFonts w:ascii="Garamond" w:hAnsi="Garamond"/>
        </w:rPr>
        <w:t>Chapman</w:t>
      </w:r>
      <w:r>
        <w:rPr>
          <w:rFonts w:ascii="Garamond" w:hAnsi="Garamond"/>
        </w:rPr>
        <w:t>,</w:t>
      </w:r>
      <w:r w:rsidRPr="003D1A37">
        <w:rPr>
          <w:rFonts w:ascii="Garamond" w:hAnsi="Garamond"/>
        </w:rPr>
        <w:t xml:space="preserve"> </w:t>
      </w:r>
      <w:r w:rsidR="000A6C8B" w:rsidRPr="003D1A37">
        <w:rPr>
          <w:rFonts w:ascii="Garamond" w:hAnsi="Garamond"/>
        </w:rPr>
        <w:t xml:space="preserve">Jordan (M.A. </w:t>
      </w:r>
      <w:r w:rsidR="000A6C8B">
        <w:rPr>
          <w:rFonts w:ascii="Garamond" w:hAnsi="Garamond"/>
        </w:rPr>
        <w:t>2022</w:t>
      </w:r>
      <w:r w:rsidR="000A6C8B" w:rsidRPr="003D1A37">
        <w:rPr>
          <w:rFonts w:ascii="Garamond" w:hAnsi="Garamond"/>
        </w:rPr>
        <w:t>)</w:t>
      </w:r>
      <w:r w:rsidR="000A6C8B">
        <w:rPr>
          <w:rFonts w:ascii="Garamond" w:hAnsi="Garamond"/>
        </w:rPr>
        <w:t xml:space="preserve"> </w:t>
      </w:r>
      <w:r w:rsidR="000A6C8B" w:rsidRPr="003D1A37">
        <w:rPr>
          <w:rFonts w:ascii="Garamond" w:hAnsi="Garamond"/>
        </w:rPr>
        <w:t xml:space="preserve">Thesis Title: </w:t>
      </w:r>
      <w:r w:rsidR="000A6C8B" w:rsidRPr="000A6C8B">
        <w:rPr>
          <w:rFonts w:ascii="Garamond" w:hAnsi="Garamond"/>
          <w:i/>
          <w:iCs/>
        </w:rPr>
        <w:t>Using Radiocarbon to Assess the Historical Impacts on Archaeological Sites on Ossabaw Island, GA</w:t>
      </w:r>
      <w:r w:rsidR="000A6C8B" w:rsidRPr="003D1A37">
        <w:rPr>
          <w:rFonts w:ascii="Garamond" w:hAnsi="Garamond"/>
          <w:i/>
          <w:iCs/>
        </w:rPr>
        <w:t xml:space="preserve">, </w:t>
      </w:r>
      <w:r w:rsidR="000A6C8B" w:rsidRPr="003D1A37">
        <w:rPr>
          <w:rFonts w:ascii="Garamond" w:hAnsi="Garamond"/>
        </w:rPr>
        <w:t xml:space="preserve">Department of Anthropology, the University of Georgia. </w:t>
      </w:r>
    </w:p>
    <w:p w14:paraId="4531CD06" w14:textId="77777777" w:rsidR="000A6C8B" w:rsidRDefault="000A6C8B">
      <w:pPr>
        <w:pStyle w:val="Body"/>
        <w:rPr>
          <w:rFonts w:ascii="Garamond" w:hAnsi="Garamond"/>
        </w:rPr>
      </w:pPr>
    </w:p>
    <w:p w14:paraId="73AD320C" w14:textId="62080C96" w:rsidR="00293248" w:rsidRPr="003D1A37" w:rsidRDefault="00E7058D">
      <w:pPr>
        <w:pStyle w:val="Body"/>
        <w:rPr>
          <w:rFonts w:ascii="Garamond" w:eastAsia="Garamond" w:hAnsi="Garamond" w:cs="Garamond"/>
        </w:rPr>
      </w:pPr>
      <w:r w:rsidRPr="003D1A37">
        <w:rPr>
          <w:rFonts w:ascii="Garamond" w:hAnsi="Garamond"/>
        </w:rPr>
        <w:t>Morris</w:t>
      </w:r>
      <w:r w:rsidR="005D4DEF" w:rsidRPr="003D1A37">
        <w:rPr>
          <w:rFonts w:ascii="Garamond" w:hAnsi="Garamond"/>
        </w:rPr>
        <w:t>, Hannah</w:t>
      </w:r>
      <w:r w:rsidRPr="003D1A37">
        <w:rPr>
          <w:rFonts w:ascii="Garamond" w:hAnsi="Garamond"/>
        </w:rPr>
        <w:t xml:space="preserve"> (M.A. 2012) Co-Chair with Kristen Gremillion. </w:t>
      </w:r>
      <w:r w:rsidR="006E6608" w:rsidRPr="003D1A37">
        <w:rPr>
          <w:rFonts w:ascii="Garamond" w:hAnsi="Garamond"/>
        </w:rPr>
        <w:t xml:space="preserve">Thesis Title: </w:t>
      </w:r>
      <w:r w:rsidRPr="003D1A37">
        <w:rPr>
          <w:rFonts w:ascii="Garamond" w:hAnsi="Garamond"/>
          <w:i/>
          <w:iCs/>
        </w:rPr>
        <w:t xml:space="preserve">Paleoethnobotanical Investigations at Fort Center (8GL13), Florida, </w:t>
      </w:r>
      <w:r w:rsidRPr="003D1A37">
        <w:rPr>
          <w:rFonts w:ascii="Garamond" w:hAnsi="Garamond"/>
        </w:rPr>
        <w:t xml:space="preserve">Department of Anthropology, The Ohio State University, Columbus. </w:t>
      </w:r>
    </w:p>
    <w:p w14:paraId="5665F37D" w14:textId="77777777" w:rsidR="00293248" w:rsidRPr="003D1A37" w:rsidRDefault="00293248">
      <w:pPr>
        <w:pStyle w:val="Body"/>
        <w:rPr>
          <w:rFonts w:ascii="Garamond" w:eastAsia="Garamond" w:hAnsi="Garamond" w:cs="Garamond"/>
        </w:rPr>
      </w:pPr>
    </w:p>
    <w:p w14:paraId="203AE970" w14:textId="3BEBD99C" w:rsidR="00293248" w:rsidRPr="003D1A37" w:rsidRDefault="00E7058D">
      <w:pPr>
        <w:pStyle w:val="Body"/>
        <w:rPr>
          <w:rFonts w:ascii="Garamond" w:eastAsia="Garamond" w:hAnsi="Garamond" w:cs="Garamond"/>
        </w:rPr>
      </w:pPr>
      <w:r w:rsidRPr="003D1A37">
        <w:rPr>
          <w:rFonts w:ascii="Garamond" w:hAnsi="Garamond"/>
        </w:rPr>
        <w:t xml:space="preserve">Laracuente, Nicolas (M.A. 2008) Thesis Title: </w:t>
      </w:r>
      <w:r w:rsidRPr="003D1A37">
        <w:rPr>
          <w:rFonts w:ascii="Garamond" w:hAnsi="Garamond"/>
          <w:i/>
          <w:iCs/>
        </w:rPr>
        <w:t>A Landscape Analysis of First Spanish Pensacola</w:t>
      </w:r>
      <w:r w:rsidRPr="003D1A37">
        <w:rPr>
          <w:rFonts w:ascii="Garamond" w:hAnsi="Garamond"/>
        </w:rPr>
        <w:t xml:space="preserve">. Department of Anthropology, University of West Florida, Pensacola. </w:t>
      </w:r>
    </w:p>
    <w:p w14:paraId="0F1A3E2A" w14:textId="77777777" w:rsidR="00293248" w:rsidRPr="003D1A37" w:rsidRDefault="00293248">
      <w:pPr>
        <w:pStyle w:val="Body"/>
        <w:rPr>
          <w:rFonts w:ascii="Garamond" w:eastAsia="Garamond" w:hAnsi="Garamond" w:cs="Garamond"/>
        </w:rPr>
      </w:pPr>
    </w:p>
    <w:p w14:paraId="7CCF87E1" w14:textId="4058D19E" w:rsidR="00293248" w:rsidRPr="003D1A37" w:rsidRDefault="00E7058D">
      <w:pPr>
        <w:pStyle w:val="Body"/>
        <w:rPr>
          <w:rFonts w:ascii="Garamond" w:hAnsi="Garamond"/>
          <w:b/>
          <w:bCs/>
        </w:rPr>
      </w:pPr>
      <w:r w:rsidRPr="003D1A37">
        <w:rPr>
          <w:rFonts w:ascii="Garamond" w:hAnsi="Garamond"/>
          <w:b/>
          <w:bCs/>
        </w:rPr>
        <w:t>Committee</w:t>
      </w:r>
      <w:r w:rsidR="005132E7" w:rsidRPr="003D1A37">
        <w:rPr>
          <w:rFonts w:ascii="Garamond" w:hAnsi="Garamond"/>
          <w:b/>
          <w:bCs/>
        </w:rPr>
        <w:t xml:space="preserve">s </w:t>
      </w:r>
      <w:r w:rsidR="00950A1D" w:rsidRPr="003D1A37">
        <w:rPr>
          <w:rFonts w:ascii="Garamond" w:hAnsi="Garamond"/>
          <w:b/>
          <w:bCs/>
        </w:rPr>
        <w:t>served;</w:t>
      </w:r>
      <w:r w:rsidR="005132E7" w:rsidRPr="003D1A37">
        <w:rPr>
          <w:rFonts w:ascii="Garamond" w:hAnsi="Garamond"/>
          <w:b/>
          <w:bCs/>
        </w:rPr>
        <w:t xml:space="preserve"> degrees completed (N=</w:t>
      </w:r>
      <w:r w:rsidR="00B13638">
        <w:rPr>
          <w:rFonts w:ascii="Garamond" w:hAnsi="Garamond"/>
          <w:b/>
          <w:bCs/>
        </w:rPr>
        <w:t>1</w:t>
      </w:r>
      <w:r w:rsidR="003400EE">
        <w:rPr>
          <w:rFonts w:ascii="Garamond" w:hAnsi="Garamond"/>
          <w:b/>
          <w:bCs/>
        </w:rPr>
        <w:t>6</w:t>
      </w:r>
      <w:r w:rsidRPr="003D1A37">
        <w:rPr>
          <w:rFonts w:ascii="Garamond" w:hAnsi="Garamond"/>
          <w:b/>
          <w:bCs/>
        </w:rPr>
        <w:t>)</w:t>
      </w:r>
    </w:p>
    <w:p w14:paraId="6D488662" w14:textId="04AE7E6A" w:rsidR="0022408F" w:rsidRDefault="0022408F" w:rsidP="00823D2B">
      <w:pPr>
        <w:pStyle w:val="Body"/>
        <w:rPr>
          <w:rFonts w:ascii="Garamond" w:hAnsi="Garamond"/>
        </w:rPr>
      </w:pPr>
      <w:r>
        <w:rPr>
          <w:rFonts w:ascii="Garamond" w:hAnsi="Garamond"/>
        </w:rPr>
        <w:t xml:space="preserve">Jones, Travis </w:t>
      </w:r>
      <w:r w:rsidR="00757E35" w:rsidRPr="003D1A37">
        <w:rPr>
          <w:rFonts w:ascii="Garamond" w:hAnsi="Garamond"/>
        </w:rPr>
        <w:t xml:space="preserve">(Ph.D. </w:t>
      </w:r>
      <w:r w:rsidR="00757E35">
        <w:rPr>
          <w:rFonts w:ascii="Garamond" w:hAnsi="Garamond"/>
        </w:rPr>
        <w:t xml:space="preserve">2025, Anthropology, </w:t>
      </w:r>
      <w:r w:rsidR="00757E35" w:rsidRPr="003D1A37">
        <w:rPr>
          <w:rFonts w:ascii="Garamond" w:hAnsi="Garamond"/>
        </w:rPr>
        <w:t>University of Georgia)</w:t>
      </w:r>
    </w:p>
    <w:p w14:paraId="07A1AAB2" w14:textId="43D569CC" w:rsidR="00823D2B" w:rsidRDefault="00823D2B" w:rsidP="00823D2B">
      <w:pPr>
        <w:pStyle w:val="Body"/>
        <w:rPr>
          <w:rFonts w:ascii="Garamond" w:hAnsi="Garamond"/>
        </w:rPr>
      </w:pPr>
      <w:r w:rsidRPr="00EE4A9B">
        <w:rPr>
          <w:rFonts w:ascii="Garamond" w:hAnsi="Garamond"/>
        </w:rPr>
        <w:t>Alarcon</w:t>
      </w:r>
      <w:r>
        <w:rPr>
          <w:rFonts w:ascii="Garamond" w:hAnsi="Garamond"/>
        </w:rPr>
        <w:t xml:space="preserve">, </w:t>
      </w:r>
      <w:r w:rsidRPr="00EE4A9B">
        <w:rPr>
          <w:rFonts w:ascii="Garamond" w:hAnsi="Garamond"/>
        </w:rPr>
        <w:t xml:space="preserve">Edgar </w:t>
      </w:r>
      <w:r w:rsidRPr="003D1A37">
        <w:rPr>
          <w:rFonts w:ascii="Garamond" w:hAnsi="Garamond"/>
        </w:rPr>
        <w:t xml:space="preserve">(Ph.D. </w:t>
      </w:r>
      <w:r>
        <w:rPr>
          <w:rFonts w:ascii="Garamond" w:hAnsi="Garamond"/>
        </w:rPr>
        <w:t xml:space="preserve">2022, Anthropology, </w:t>
      </w:r>
      <w:r w:rsidRPr="003D1A37">
        <w:rPr>
          <w:rFonts w:ascii="Garamond" w:hAnsi="Garamond"/>
        </w:rPr>
        <w:t>University of Georgia)</w:t>
      </w:r>
    </w:p>
    <w:p w14:paraId="7FDE20EA" w14:textId="12303418" w:rsidR="00823D2B" w:rsidRDefault="00823D2B" w:rsidP="006E6608">
      <w:pPr>
        <w:pStyle w:val="Body"/>
        <w:rPr>
          <w:rFonts w:ascii="Garamond" w:hAnsi="Garamond"/>
        </w:rPr>
      </w:pPr>
      <w:r w:rsidRPr="003D1A37">
        <w:rPr>
          <w:rFonts w:ascii="Garamond" w:eastAsia="Garamond" w:hAnsi="Garamond" w:cs="Garamond"/>
        </w:rPr>
        <w:t>Micon</w:t>
      </w:r>
      <w:r>
        <w:rPr>
          <w:rFonts w:ascii="Garamond" w:eastAsia="Garamond" w:hAnsi="Garamond" w:cs="Garamond"/>
        </w:rPr>
        <w:t>,</w:t>
      </w:r>
      <w:r w:rsidRPr="003D1A37">
        <w:rPr>
          <w:rFonts w:ascii="Garamond" w:eastAsia="Garamond" w:hAnsi="Garamond" w:cs="Garamond"/>
        </w:rPr>
        <w:t xml:space="preserve"> Jon </w:t>
      </w:r>
      <w:r w:rsidRPr="003D1A37">
        <w:rPr>
          <w:rFonts w:ascii="Garamond" w:hAnsi="Garamond"/>
        </w:rPr>
        <w:t xml:space="preserve">(Ph.D. </w:t>
      </w:r>
      <w:r>
        <w:rPr>
          <w:rFonts w:ascii="Garamond" w:hAnsi="Garamond"/>
        </w:rPr>
        <w:t xml:space="preserve">2022, Anthropology, </w:t>
      </w:r>
      <w:r w:rsidRPr="003D1A37">
        <w:rPr>
          <w:rFonts w:ascii="Garamond" w:hAnsi="Garamond"/>
        </w:rPr>
        <w:t>University of Georgia)</w:t>
      </w:r>
    </w:p>
    <w:p w14:paraId="41DD7125" w14:textId="20D3FEAE" w:rsidR="006E6608" w:rsidRPr="003D1A37" w:rsidRDefault="0003020C" w:rsidP="006E6608">
      <w:pPr>
        <w:pStyle w:val="Body"/>
        <w:rPr>
          <w:rFonts w:ascii="Garamond" w:eastAsia="Garamond" w:hAnsi="Garamond" w:cs="Garamond"/>
        </w:rPr>
      </w:pPr>
      <w:r w:rsidRPr="003D1A37">
        <w:rPr>
          <w:rFonts w:ascii="Garamond" w:hAnsi="Garamond"/>
        </w:rPr>
        <w:t xml:space="preserve">Garland, </w:t>
      </w:r>
      <w:r w:rsidR="007C1CF9" w:rsidRPr="003D1A37">
        <w:rPr>
          <w:rFonts w:ascii="Garamond" w:hAnsi="Garamond"/>
        </w:rPr>
        <w:t>Carey</w:t>
      </w:r>
      <w:r w:rsidR="006E6608" w:rsidRPr="003D1A37">
        <w:rPr>
          <w:rFonts w:ascii="Garamond" w:hAnsi="Garamond"/>
        </w:rPr>
        <w:t xml:space="preserve"> (Ph.D. 2019, Anthropology, University of Georgia)</w:t>
      </w:r>
    </w:p>
    <w:p w14:paraId="7053ACE5" w14:textId="0D2FD07D" w:rsidR="009D7D41" w:rsidRPr="003D1A37" w:rsidRDefault="00766F4C">
      <w:pPr>
        <w:pStyle w:val="Body"/>
        <w:rPr>
          <w:rFonts w:ascii="Garamond" w:eastAsia="Garamond" w:hAnsi="Garamond" w:cs="Garamond"/>
        </w:rPr>
      </w:pPr>
      <w:r w:rsidRPr="003D1A37">
        <w:rPr>
          <w:rFonts w:ascii="Garamond" w:hAnsi="Garamond"/>
        </w:rPr>
        <w:t xml:space="preserve">Lulewicz, </w:t>
      </w:r>
      <w:r w:rsidR="009D7D41" w:rsidRPr="003D1A37">
        <w:rPr>
          <w:rFonts w:ascii="Garamond" w:hAnsi="Garamond"/>
        </w:rPr>
        <w:t>Jake (Ph.D. 2018, Anthropology, University of Georgia)</w:t>
      </w:r>
    </w:p>
    <w:p w14:paraId="30014098" w14:textId="52D5EBE4" w:rsidR="00C74BC7" w:rsidRPr="003D1A37" w:rsidRDefault="00766F4C">
      <w:pPr>
        <w:pStyle w:val="Body"/>
        <w:rPr>
          <w:rFonts w:ascii="Garamond" w:eastAsia="Garamond" w:hAnsi="Garamond" w:cs="Garamond"/>
        </w:rPr>
      </w:pPr>
      <w:r w:rsidRPr="003D1A37">
        <w:rPr>
          <w:rFonts w:ascii="Garamond" w:hAnsi="Garamond"/>
        </w:rPr>
        <w:t xml:space="preserve">Hale Cook, </w:t>
      </w:r>
      <w:r w:rsidR="00C74BC7" w:rsidRPr="003D1A37">
        <w:rPr>
          <w:rFonts w:ascii="Garamond" w:hAnsi="Garamond"/>
        </w:rPr>
        <w:t>Jessica (Ph.D. 2017</w:t>
      </w:r>
      <w:r w:rsidR="009B4ECC" w:rsidRPr="003D1A37">
        <w:rPr>
          <w:rFonts w:ascii="Garamond" w:hAnsi="Garamond"/>
        </w:rPr>
        <w:t>,</w:t>
      </w:r>
      <w:r w:rsidR="00C74BC7" w:rsidRPr="003D1A37">
        <w:rPr>
          <w:rFonts w:ascii="Garamond" w:hAnsi="Garamond"/>
        </w:rPr>
        <w:t xml:space="preserve"> Anthropology, University of Georgia)</w:t>
      </w:r>
    </w:p>
    <w:p w14:paraId="5593EFE4" w14:textId="071EB1A1" w:rsidR="00293248" w:rsidRPr="003D1A37" w:rsidRDefault="00766F4C">
      <w:pPr>
        <w:pStyle w:val="Body"/>
        <w:rPr>
          <w:rFonts w:ascii="Garamond" w:eastAsia="Garamond" w:hAnsi="Garamond" w:cs="Garamond"/>
        </w:rPr>
      </w:pPr>
      <w:r w:rsidRPr="003D1A37">
        <w:rPr>
          <w:rFonts w:ascii="Garamond" w:hAnsi="Garamond"/>
        </w:rPr>
        <w:t xml:space="preserve">Hadden, </w:t>
      </w:r>
      <w:r w:rsidR="00E7058D" w:rsidRPr="003D1A37">
        <w:rPr>
          <w:rFonts w:ascii="Garamond" w:hAnsi="Garamond"/>
        </w:rPr>
        <w:t>Carla (Ph.D. 2015, Anthropology, University of Georgia)</w:t>
      </w:r>
    </w:p>
    <w:p w14:paraId="2766DBCA" w14:textId="78240F45" w:rsidR="00293248" w:rsidRPr="003D1A37" w:rsidRDefault="00E7058D">
      <w:pPr>
        <w:pStyle w:val="Body"/>
        <w:rPr>
          <w:rFonts w:ascii="Garamond" w:hAnsi="Garamond"/>
        </w:rPr>
      </w:pPr>
      <w:r w:rsidRPr="003D1A37">
        <w:rPr>
          <w:rFonts w:ascii="Garamond" w:hAnsi="Garamond"/>
        </w:rPr>
        <w:t>Turck, John (Ph.D. 2011, Anthropology, University of Georgia)</w:t>
      </w:r>
    </w:p>
    <w:p w14:paraId="6354B784" w14:textId="10AC7A20" w:rsidR="004763B9" w:rsidRDefault="004763B9" w:rsidP="00EE6F5B">
      <w:pPr>
        <w:pStyle w:val="Body"/>
        <w:rPr>
          <w:rFonts w:ascii="Garamond" w:hAnsi="Garamond"/>
        </w:rPr>
      </w:pPr>
      <w:r w:rsidRPr="008001E2">
        <w:rPr>
          <w:rFonts w:ascii="Garamond" w:hAnsi="Garamond"/>
        </w:rPr>
        <w:t>Nuccio</w:t>
      </w:r>
      <w:r>
        <w:rPr>
          <w:rFonts w:ascii="Garamond" w:hAnsi="Garamond"/>
        </w:rPr>
        <w:t>,</w:t>
      </w:r>
      <w:r w:rsidRPr="008001E2">
        <w:rPr>
          <w:rFonts w:ascii="Garamond" w:hAnsi="Garamond"/>
        </w:rPr>
        <w:t xml:space="preserve"> Victoria Anne </w:t>
      </w:r>
      <w:r>
        <w:rPr>
          <w:rFonts w:ascii="Garamond" w:hAnsi="Garamond"/>
        </w:rPr>
        <w:t>(M.A. 2023,</w:t>
      </w:r>
      <w:r w:rsidRPr="003D1A37">
        <w:rPr>
          <w:rFonts w:ascii="Garamond" w:hAnsi="Garamond"/>
        </w:rPr>
        <w:t xml:space="preserve"> Anthropology</w:t>
      </w:r>
      <w:r>
        <w:rPr>
          <w:rFonts w:ascii="Garamond" w:hAnsi="Garamond"/>
        </w:rPr>
        <w:t>,</w:t>
      </w:r>
      <w:r w:rsidRPr="003D1A37">
        <w:rPr>
          <w:rFonts w:ascii="Garamond" w:hAnsi="Garamond"/>
        </w:rPr>
        <w:t xml:space="preserve"> University of Georgia</w:t>
      </w:r>
      <w:r>
        <w:rPr>
          <w:rFonts w:ascii="Garamond" w:hAnsi="Garamond"/>
        </w:rPr>
        <w:t>)</w:t>
      </w:r>
    </w:p>
    <w:p w14:paraId="57DA0E73" w14:textId="5C69D672" w:rsidR="00EE6F5B" w:rsidRDefault="00EE6F5B" w:rsidP="00EE6F5B">
      <w:pPr>
        <w:pStyle w:val="Body"/>
        <w:rPr>
          <w:rFonts w:ascii="Garamond" w:hAnsi="Garamond"/>
        </w:rPr>
      </w:pPr>
      <w:r>
        <w:rPr>
          <w:rFonts w:ascii="Garamond" w:hAnsi="Garamond"/>
        </w:rPr>
        <w:t>Edwards, Alex (M.A. 2021, Geology, University of Georgia)</w:t>
      </w:r>
    </w:p>
    <w:p w14:paraId="51FF4065" w14:textId="07B1A00C" w:rsidR="00DB6C8D" w:rsidRDefault="00EE6F5B">
      <w:pPr>
        <w:pStyle w:val="Body"/>
        <w:rPr>
          <w:rFonts w:ascii="Garamond" w:hAnsi="Garamond"/>
        </w:rPr>
      </w:pPr>
      <w:r>
        <w:rPr>
          <w:rFonts w:ascii="Garamond" w:hAnsi="Garamond"/>
        </w:rPr>
        <w:t xml:space="preserve">Parsons, </w:t>
      </w:r>
      <w:r w:rsidR="00DB6C8D">
        <w:rPr>
          <w:rFonts w:ascii="Garamond" w:hAnsi="Garamond"/>
        </w:rPr>
        <w:t>Lindsey (M.A. 2021, Geology, University of Georgia)</w:t>
      </w:r>
    </w:p>
    <w:p w14:paraId="7A276CAE" w14:textId="6A90D9C5" w:rsidR="005132E7" w:rsidRPr="003D1A37" w:rsidRDefault="005132E7">
      <w:pPr>
        <w:pStyle w:val="Body"/>
        <w:rPr>
          <w:rFonts w:ascii="Garamond" w:hAnsi="Garamond"/>
        </w:rPr>
      </w:pPr>
      <w:r w:rsidRPr="003D1A37">
        <w:rPr>
          <w:rFonts w:ascii="Garamond" w:hAnsi="Garamond"/>
        </w:rPr>
        <w:t xml:space="preserve">Dobbs, David (M.A. 2018, Historic Preservation, University of Georgia) </w:t>
      </w:r>
    </w:p>
    <w:p w14:paraId="300AA5AE" w14:textId="11692C34" w:rsidR="00293248" w:rsidRPr="003D1A37" w:rsidRDefault="00E7058D">
      <w:pPr>
        <w:pStyle w:val="Body"/>
        <w:rPr>
          <w:rFonts w:ascii="Garamond" w:eastAsia="Garamond" w:hAnsi="Garamond" w:cs="Garamond"/>
        </w:rPr>
      </w:pPr>
      <w:r w:rsidRPr="003D1A37">
        <w:rPr>
          <w:rFonts w:ascii="Garamond" w:hAnsi="Garamond"/>
        </w:rPr>
        <w:t>Napolitano, Matt (M.A. 2012, Anthropology, University of West Florida)</w:t>
      </w:r>
    </w:p>
    <w:p w14:paraId="2382E120" w14:textId="77777777" w:rsidR="00293248" w:rsidRPr="003D1A37" w:rsidRDefault="00E7058D">
      <w:pPr>
        <w:pStyle w:val="Body"/>
        <w:rPr>
          <w:rFonts w:ascii="Garamond" w:eastAsia="Garamond" w:hAnsi="Garamond" w:cs="Garamond"/>
        </w:rPr>
      </w:pPr>
      <w:r w:rsidRPr="003D1A37">
        <w:rPr>
          <w:rFonts w:ascii="Garamond" w:hAnsi="Garamond"/>
        </w:rPr>
        <w:t>Winkler, Lauren (M.A. 2011, Anthropology, The Ohio State University)</w:t>
      </w:r>
    </w:p>
    <w:p w14:paraId="6F034517" w14:textId="77777777" w:rsidR="00293248" w:rsidRPr="003D1A37" w:rsidRDefault="00E7058D">
      <w:pPr>
        <w:pStyle w:val="Body"/>
        <w:rPr>
          <w:rFonts w:ascii="Garamond" w:eastAsia="Garamond" w:hAnsi="Garamond" w:cs="Garamond"/>
        </w:rPr>
      </w:pPr>
      <w:r w:rsidRPr="003D1A37">
        <w:rPr>
          <w:rFonts w:ascii="Garamond" w:hAnsi="Garamond"/>
        </w:rPr>
        <w:t>Maverick, Christine (M.A. 2010, Anthropology, University of West Florida)</w:t>
      </w:r>
    </w:p>
    <w:p w14:paraId="6B7E7399" w14:textId="479E4A85" w:rsidR="00293248" w:rsidRDefault="00E7058D">
      <w:pPr>
        <w:pStyle w:val="Body"/>
        <w:rPr>
          <w:rFonts w:ascii="Garamond" w:hAnsi="Garamond"/>
        </w:rPr>
      </w:pPr>
      <w:proofErr w:type="spellStart"/>
      <w:r w:rsidRPr="003D1A37">
        <w:rPr>
          <w:rFonts w:ascii="Garamond" w:hAnsi="Garamond"/>
        </w:rPr>
        <w:t>Mickwee</w:t>
      </w:r>
      <w:proofErr w:type="spellEnd"/>
      <w:r w:rsidRPr="003D1A37">
        <w:rPr>
          <w:rFonts w:ascii="Garamond" w:hAnsi="Garamond"/>
        </w:rPr>
        <w:t>, Christopher (M.A. 2010, Anthropology, University of West Florida)</w:t>
      </w:r>
    </w:p>
    <w:p w14:paraId="0B536FAE" w14:textId="1AF02275" w:rsidR="009D7D41" w:rsidRPr="003D1A37" w:rsidRDefault="009D7D41">
      <w:pPr>
        <w:pStyle w:val="Body"/>
        <w:rPr>
          <w:rFonts w:ascii="Garamond" w:hAnsi="Garamond"/>
        </w:rPr>
      </w:pPr>
    </w:p>
    <w:p w14:paraId="4187496B" w14:textId="4B232F12" w:rsidR="009D7D41" w:rsidRPr="003D1A37" w:rsidRDefault="009D7D41" w:rsidP="009D7D41">
      <w:pPr>
        <w:pStyle w:val="Body"/>
        <w:rPr>
          <w:rFonts w:ascii="Garamond" w:hAnsi="Garamond"/>
          <w:b/>
        </w:rPr>
      </w:pPr>
      <w:r w:rsidRPr="003D1A37">
        <w:rPr>
          <w:rFonts w:ascii="Garamond" w:hAnsi="Garamond"/>
          <w:b/>
        </w:rPr>
        <w:t xml:space="preserve">External </w:t>
      </w:r>
      <w:r w:rsidR="001D2E62">
        <w:rPr>
          <w:rFonts w:ascii="Garamond" w:hAnsi="Garamond"/>
          <w:b/>
        </w:rPr>
        <w:t xml:space="preserve">Ph.D. </w:t>
      </w:r>
      <w:r w:rsidRPr="003D1A37">
        <w:rPr>
          <w:rFonts w:ascii="Garamond" w:hAnsi="Garamond"/>
          <w:b/>
        </w:rPr>
        <w:t>Examiner</w:t>
      </w:r>
      <w:r w:rsidR="00AA3369">
        <w:rPr>
          <w:rFonts w:ascii="Garamond" w:hAnsi="Garamond"/>
          <w:b/>
        </w:rPr>
        <w:t xml:space="preserve"> and Committee Member</w:t>
      </w:r>
      <w:r w:rsidRPr="003D1A37">
        <w:rPr>
          <w:rFonts w:ascii="Garamond" w:hAnsi="Garamond"/>
          <w:b/>
        </w:rPr>
        <w:t xml:space="preserve"> (N = </w:t>
      </w:r>
      <w:r w:rsidR="00BC4BD4">
        <w:rPr>
          <w:rFonts w:ascii="Garamond" w:hAnsi="Garamond"/>
          <w:b/>
        </w:rPr>
        <w:t>6</w:t>
      </w:r>
      <w:r w:rsidRPr="003D1A37">
        <w:rPr>
          <w:rFonts w:ascii="Garamond" w:hAnsi="Garamond"/>
          <w:b/>
        </w:rPr>
        <w:t>)</w:t>
      </w:r>
    </w:p>
    <w:p w14:paraId="70373324" w14:textId="6992AFAC" w:rsidR="00191620" w:rsidRDefault="00C7456E" w:rsidP="009D7D41">
      <w:pPr>
        <w:pStyle w:val="Body"/>
        <w:rPr>
          <w:rFonts w:ascii="Garamond" w:hAnsi="Garamond" w:cs="Helvetica"/>
        </w:rPr>
      </w:pPr>
      <w:r w:rsidRPr="00C7456E">
        <w:rPr>
          <w:rFonts w:ascii="Garamond" w:hAnsi="Garamond" w:cs="Helvetica"/>
        </w:rPr>
        <w:t>Price</w:t>
      </w:r>
      <w:r>
        <w:rPr>
          <w:rFonts w:ascii="Garamond" w:hAnsi="Garamond" w:cs="Helvetica"/>
        </w:rPr>
        <w:t xml:space="preserve">, </w:t>
      </w:r>
      <w:r w:rsidRPr="00C7456E">
        <w:rPr>
          <w:rFonts w:ascii="Garamond" w:hAnsi="Garamond" w:cs="Helvetica"/>
        </w:rPr>
        <w:t xml:space="preserve">Melissa </w:t>
      </w:r>
      <w:r w:rsidR="00191620">
        <w:rPr>
          <w:rFonts w:ascii="Garamond" w:hAnsi="Garamond" w:cs="Helvetica"/>
        </w:rPr>
        <w:t xml:space="preserve">(Ph.D. 2023, </w:t>
      </w:r>
      <w:r w:rsidRPr="00C7456E">
        <w:rPr>
          <w:rFonts w:ascii="Garamond" w:hAnsi="Garamond" w:cs="Helvetica"/>
        </w:rPr>
        <w:t>Leiden University</w:t>
      </w:r>
      <w:r>
        <w:rPr>
          <w:rFonts w:ascii="Garamond" w:hAnsi="Garamond" w:cs="Helvetica"/>
        </w:rPr>
        <w:t>, Netherlands)</w:t>
      </w:r>
    </w:p>
    <w:p w14:paraId="7E1861FA" w14:textId="00DB1813" w:rsidR="009D7D41" w:rsidRPr="003D1A37" w:rsidRDefault="005C11FE" w:rsidP="009D7D41">
      <w:pPr>
        <w:pStyle w:val="Body"/>
        <w:rPr>
          <w:rFonts w:ascii="Garamond" w:hAnsi="Garamond" w:cs="Helvetica"/>
        </w:rPr>
      </w:pPr>
      <w:r w:rsidRPr="003D1A37">
        <w:rPr>
          <w:rFonts w:ascii="Garamond" w:hAnsi="Garamond" w:cs="Helvetica"/>
        </w:rPr>
        <w:t>Letham</w:t>
      </w:r>
      <w:r>
        <w:rPr>
          <w:rFonts w:ascii="Garamond" w:hAnsi="Garamond" w:cs="Helvetica"/>
        </w:rPr>
        <w:t>,</w:t>
      </w:r>
      <w:r w:rsidRPr="003D1A37">
        <w:rPr>
          <w:rFonts w:ascii="Garamond" w:hAnsi="Garamond" w:cs="Helvetica"/>
        </w:rPr>
        <w:t xml:space="preserve"> </w:t>
      </w:r>
      <w:r w:rsidR="009D7D41" w:rsidRPr="003D1A37">
        <w:rPr>
          <w:rFonts w:ascii="Garamond" w:hAnsi="Garamond" w:cs="Helvetica"/>
        </w:rPr>
        <w:t>Bryn Andrew (Ph.D. 2017, University of British Columbia, Canada)</w:t>
      </w:r>
    </w:p>
    <w:p w14:paraId="08739CB9" w14:textId="4B9CEF0C" w:rsidR="009D7D41" w:rsidRPr="003D1A37" w:rsidRDefault="005C11FE" w:rsidP="009D7D41">
      <w:pPr>
        <w:pStyle w:val="Body"/>
        <w:rPr>
          <w:rFonts w:ascii="Garamond" w:eastAsia="Garamond" w:hAnsi="Garamond" w:cs="Garamond"/>
        </w:rPr>
      </w:pPr>
      <w:r>
        <w:rPr>
          <w:rFonts w:ascii="Garamond" w:hAnsi="Garamond" w:cs="Arial"/>
        </w:rPr>
        <w:t>d</w:t>
      </w:r>
      <w:r w:rsidRPr="003D1A37">
        <w:rPr>
          <w:rFonts w:ascii="Garamond" w:hAnsi="Garamond" w:cs="Arial"/>
        </w:rPr>
        <w:t>e Souza</w:t>
      </w:r>
      <w:r>
        <w:rPr>
          <w:rFonts w:ascii="Garamond" w:hAnsi="Garamond" w:cs="Arial"/>
        </w:rPr>
        <w:t>,</w:t>
      </w:r>
      <w:r w:rsidRPr="003D1A37">
        <w:rPr>
          <w:rFonts w:ascii="Garamond" w:hAnsi="Garamond" w:cs="Arial"/>
        </w:rPr>
        <w:t xml:space="preserve"> </w:t>
      </w:r>
      <w:r w:rsidR="009D7D41" w:rsidRPr="003D1A37">
        <w:rPr>
          <w:rFonts w:ascii="Garamond" w:hAnsi="Garamond" w:cs="Arial"/>
        </w:rPr>
        <w:t>Jonas (Ph.D. 2017, University of Exeter, U.K.)</w:t>
      </w:r>
    </w:p>
    <w:p w14:paraId="56502412" w14:textId="06125F54" w:rsidR="009D7D41" w:rsidRDefault="009D7D41" w:rsidP="009D7D41">
      <w:pPr>
        <w:pStyle w:val="Body"/>
        <w:rPr>
          <w:rFonts w:ascii="Garamond" w:hAnsi="Garamond"/>
        </w:rPr>
      </w:pPr>
      <w:r w:rsidRPr="003D1A37">
        <w:rPr>
          <w:rFonts w:ascii="Garamond" w:hAnsi="Garamond"/>
        </w:rPr>
        <w:t>Sanger, Matthew (Ph.D. 2015, Columbia University, New York)</w:t>
      </w:r>
    </w:p>
    <w:p w14:paraId="09DFBD69" w14:textId="1FD1AB12" w:rsidR="006378CD" w:rsidRDefault="006378CD" w:rsidP="009D7D41">
      <w:pPr>
        <w:pStyle w:val="Body"/>
        <w:rPr>
          <w:rFonts w:ascii="Garamond" w:hAnsi="Garamond"/>
        </w:rPr>
      </w:pPr>
      <w:r>
        <w:rPr>
          <w:rFonts w:ascii="Garamond" w:hAnsi="Garamond"/>
        </w:rPr>
        <w:t>Andres, L</w:t>
      </w:r>
      <w:r w:rsidR="00297E91">
        <w:rPr>
          <w:rFonts w:ascii="Garamond" w:hAnsi="Garamond"/>
        </w:rPr>
        <w:t>y</w:t>
      </w:r>
      <w:r>
        <w:rPr>
          <w:rFonts w:ascii="Garamond" w:hAnsi="Garamond"/>
        </w:rPr>
        <w:t>dia (Ph.D. in progress, University of Toulouse, France)</w:t>
      </w:r>
    </w:p>
    <w:p w14:paraId="21A08624" w14:textId="44F81217" w:rsidR="003A277F" w:rsidRDefault="003A277F" w:rsidP="003A277F">
      <w:pPr>
        <w:pStyle w:val="Body"/>
        <w:rPr>
          <w:rFonts w:ascii="Garamond" w:hAnsi="Garamond"/>
        </w:rPr>
      </w:pPr>
      <w:r>
        <w:rPr>
          <w:rFonts w:ascii="Garamond" w:hAnsi="Garamond"/>
        </w:rPr>
        <w:t>Tyler, Emily, (Ph.D. in progress, University of Central Florida)</w:t>
      </w:r>
    </w:p>
    <w:p w14:paraId="228293D1" w14:textId="77777777" w:rsidR="007B453A" w:rsidRPr="003D1A37" w:rsidRDefault="007B453A" w:rsidP="009D7D41">
      <w:pPr>
        <w:pStyle w:val="Body"/>
        <w:rPr>
          <w:rFonts w:ascii="Garamond" w:eastAsia="Garamond" w:hAnsi="Garamond" w:cs="Garamond"/>
        </w:rPr>
      </w:pPr>
    </w:p>
    <w:p w14:paraId="556B1041" w14:textId="7F48C8C7" w:rsidR="00293248" w:rsidRPr="003D1A37" w:rsidRDefault="00E7058D">
      <w:pPr>
        <w:pStyle w:val="Body"/>
        <w:rPr>
          <w:rFonts w:ascii="Garamond" w:eastAsia="Garamond" w:hAnsi="Garamond" w:cs="Garamond"/>
          <w:b/>
          <w:bCs/>
        </w:rPr>
      </w:pPr>
      <w:r w:rsidRPr="003D1A37">
        <w:rPr>
          <w:rFonts w:ascii="Garamond" w:hAnsi="Garamond"/>
          <w:b/>
          <w:bCs/>
        </w:rPr>
        <w:t>Editorship or board member of journals or other learned publications</w:t>
      </w:r>
      <w:r w:rsidR="00CD63E3" w:rsidRPr="003D1A37">
        <w:rPr>
          <w:rFonts w:ascii="Garamond" w:hAnsi="Garamond"/>
          <w:b/>
          <w:bCs/>
        </w:rPr>
        <w:t xml:space="preserve"> and societies </w:t>
      </w:r>
    </w:p>
    <w:p w14:paraId="7A5F3A25" w14:textId="525D591D" w:rsidR="003671B3" w:rsidRDefault="003671B3" w:rsidP="00DB7FEF">
      <w:pPr>
        <w:pStyle w:val="Body"/>
        <w:ind w:left="1720" w:hanging="1720"/>
        <w:rPr>
          <w:rFonts w:ascii="Garamond" w:hAnsi="Garamond"/>
        </w:rPr>
      </w:pPr>
      <w:r>
        <w:rPr>
          <w:rFonts w:ascii="Garamond" w:hAnsi="Garamond"/>
        </w:rPr>
        <w:t>2025 to present</w:t>
      </w:r>
      <w:r>
        <w:rPr>
          <w:rFonts w:ascii="Garamond" w:hAnsi="Garamond"/>
        </w:rPr>
        <w:tab/>
      </w:r>
      <w:r w:rsidR="0089164D">
        <w:rPr>
          <w:rFonts w:ascii="Garamond" w:hAnsi="Garamond"/>
        </w:rPr>
        <w:t>Co-</w:t>
      </w:r>
      <w:r>
        <w:rPr>
          <w:rFonts w:ascii="Garamond" w:hAnsi="Garamond"/>
        </w:rPr>
        <w:t xml:space="preserve">Editor in Chief, </w:t>
      </w:r>
      <w:r w:rsidRPr="003671B3">
        <w:rPr>
          <w:rFonts w:ascii="Garamond" w:hAnsi="Garamond"/>
          <w:i/>
          <w:iCs/>
        </w:rPr>
        <w:t>Journal of Archaeological Research</w:t>
      </w:r>
      <w:r>
        <w:rPr>
          <w:rFonts w:ascii="Garamond" w:hAnsi="Garamond"/>
        </w:rPr>
        <w:t xml:space="preserve"> </w:t>
      </w:r>
    </w:p>
    <w:p w14:paraId="5963741C" w14:textId="1529A9AE" w:rsidR="00DB7FEF" w:rsidRDefault="00DB7FEF" w:rsidP="00DB7FEF">
      <w:pPr>
        <w:pStyle w:val="Body"/>
        <w:ind w:left="1720" w:hanging="1720"/>
        <w:rPr>
          <w:rFonts w:ascii="Garamond" w:hAnsi="Garamond"/>
        </w:rPr>
      </w:pPr>
      <w:r>
        <w:rPr>
          <w:rFonts w:ascii="Garamond" w:hAnsi="Garamond"/>
        </w:rPr>
        <w:t>2022 to present</w:t>
      </w:r>
      <w:r>
        <w:rPr>
          <w:rFonts w:ascii="Garamond" w:hAnsi="Garamond"/>
        </w:rPr>
        <w:tab/>
        <w:t xml:space="preserve">Associate Editor, </w:t>
      </w:r>
      <w:r w:rsidRPr="00DB7FEF">
        <w:rPr>
          <w:rFonts w:ascii="Garamond" w:hAnsi="Garamond"/>
          <w:i/>
          <w:iCs/>
        </w:rPr>
        <w:t>Frontiers in Human Dynamics, Institutions and Collective Action</w:t>
      </w:r>
    </w:p>
    <w:p w14:paraId="44BB7CEF" w14:textId="48166811" w:rsidR="0010075E" w:rsidRPr="0010075E" w:rsidRDefault="0010075E" w:rsidP="001D2E62">
      <w:pPr>
        <w:pStyle w:val="Body"/>
        <w:rPr>
          <w:rFonts w:ascii="Garamond" w:hAnsi="Garamond"/>
          <w:i/>
          <w:iCs/>
        </w:rPr>
      </w:pPr>
      <w:r>
        <w:rPr>
          <w:rFonts w:ascii="Garamond" w:hAnsi="Garamond"/>
        </w:rPr>
        <w:t>2025</w:t>
      </w:r>
      <w:r>
        <w:rPr>
          <w:rFonts w:ascii="Garamond" w:hAnsi="Garamond"/>
        </w:rPr>
        <w:tab/>
      </w:r>
      <w:r>
        <w:rPr>
          <w:rFonts w:ascii="Garamond" w:hAnsi="Garamond"/>
        </w:rPr>
        <w:tab/>
        <w:t xml:space="preserve">Guest Editor, </w:t>
      </w:r>
      <w:r w:rsidRPr="0010075E">
        <w:rPr>
          <w:rFonts w:ascii="Garamond" w:hAnsi="Garamond"/>
          <w:i/>
          <w:iCs/>
        </w:rPr>
        <w:t>Proceedings of the National Academy of Sciences</w:t>
      </w:r>
    </w:p>
    <w:p w14:paraId="79A2F680" w14:textId="63862110" w:rsidR="001D2E62" w:rsidRDefault="001D2E62" w:rsidP="001D2E62">
      <w:pPr>
        <w:pStyle w:val="Body"/>
        <w:rPr>
          <w:rFonts w:ascii="Garamond" w:hAnsi="Garamond"/>
          <w:i/>
          <w:iCs/>
        </w:rPr>
      </w:pPr>
      <w:r>
        <w:rPr>
          <w:rFonts w:ascii="Garamond" w:hAnsi="Garamond"/>
        </w:rPr>
        <w:t>2020 to present</w:t>
      </w:r>
      <w:r>
        <w:rPr>
          <w:rFonts w:ascii="Garamond" w:hAnsi="Garamond"/>
        </w:rPr>
        <w:tab/>
      </w:r>
      <w:r w:rsidRPr="003D1A37">
        <w:rPr>
          <w:rFonts w:ascii="Garamond" w:hAnsi="Garamond"/>
        </w:rPr>
        <w:t xml:space="preserve">Editorial Board Member, </w:t>
      </w:r>
      <w:r w:rsidRPr="003D1A37">
        <w:rPr>
          <w:rFonts w:ascii="Garamond" w:hAnsi="Garamond"/>
          <w:i/>
          <w:iCs/>
        </w:rPr>
        <w:t xml:space="preserve">Journal of </w:t>
      </w:r>
      <w:r>
        <w:rPr>
          <w:rFonts w:ascii="Garamond" w:hAnsi="Garamond"/>
          <w:i/>
          <w:iCs/>
        </w:rPr>
        <w:t>Anthropological Archaeology</w:t>
      </w:r>
    </w:p>
    <w:p w14:paraId="088773A4" w14:textId="77777777" w:rsidR="001D2E62" w:rsidRDefault="001D2E62" w:rsidP="001D2E62">
      <w:pPr>
        <w:pStyle w:val="Body"/>
        <w:rPr>
          <w:rFonts w:ascii="Garamond" w:hAnsi="Garamond"/>
          <w:i/>
          <w:iCs/>
        </w:rPr>
      </w:pPr>
      <w:r w:rsidRPr="003D1A37">
        <w:rPr>
          <w:rFonts w:ascii="Garamond" w:hAnsi="Garamond"/>
        </w:rPr>
        <w:t xml:space="preserve">2011 to present </w:t>
      </w:r>
      <w:r w:rsidRPr="003D1A37">
        <w:rPr>
          <w:rFonts w:ascii="Garamond" w:hAnsi="Garamond"/>
        </w:rPr>
        <w:tab/>
        <w:t xml:space="preserve">Editorial Board Member, </w:t>
      </w:r>
      <w:r w:rsidRPr="003D1A37">
        <w:rPr>
          <w:rFonts w:ascii="Garamond" w:hAnsi="Garamond"/>
          <w:i/>
          <w:iCs/>
        </w:rPr>
        <w:t>Journal of Island and Coastal Archaeology</w:t>
      </w:r>
    </w:p>
    <w:p w14:paraId="5BFAF803" w14:textId="4B67DB38" w:rsidR="00293248" w:rsidRPr="003D1A37" w:rsidRDefault="00E7058D" w:rsidP="001D2E62">
      <w:pPr>
        <w:pStyle w:val="Body"/>
        <w:ind w:left="1728" w:hanging="1728"/>
        <w:rPr>
          <w:rFonts w:ascii="Garamond" w:eastAsia="Garamond" w:hAnsi="Garamond" w:cs="Garamond"/>
        </w:rPr>
      </w:pPr>
      <w:r w:rsidRPr="003D1A37">
        <w:rPr>
          <w:rFonts w:ascii="Garamond" w:hAnsi="Garamond"/>
        </w:rPr>
        <w:t>2014 to present</w:t>
      </w:r>
      <w:r w:rsidRPr="003D1A37">
        <w:rPr>
          <w:rFonts w:ascii="Garamond" w:hAnsi="Garamond"/>
        </w:rPr>
        <w:tab/>
      </w:r>
      <w:r w:rsidR="007E03BC" w:rsidRPr="003D1A37">
        <w:rPr>
          <w:rFonts w:ascii="Garamond" w:hAnsi="Garamond"/>
        </w:rPr>
        <w:t xml:space="preserve"> </w:t>
      </w:r>
      <w:r w:rsidRPr="003D1A37">
        <w:rPr>
          <w:rFonts w:ascii="Garamond" w:hAnsi="Garamond"/>
        </w:rPr>
        <w:t xml:space="preserve">Book Series Editor (founding editor), </w:t>
      </w:r>
      <w:r w:rsidRPr="003D1A37">
        <w:rPr>
          <w:rFonts w:ascii="Garamond" w:hAnsi="Garamond"/>
          <w:i/>
          <w:iCs/>
        </w:rPr>
        <w:t>Society and Ecology in Island and Coastal Archaeology</w:t>
      </w:r>
      <w:r w:rsidRPr="003D1A37">
        <w:rPr>
          <w:rFonts w:ascii="Garamond" w:hAnsi="Garamond"/>
        </w:rPr>
        <w:t>, for the University Press of Florida</w:t>
      </w:r>
    </w:p>
    <w:p w14:paraId="75D2DDB1" w14:textId="0487A8D9" w:rsidR="00293248" w:rsidRPr="003D1A37" w:rsidRDefault="00E7058D" w:rsidP="001B179A">
      <w:pPr>
        <w:pStyle w:val="Body"/>
        <w:rPr>
          <w:rFonts w:ascii="Garamond" w:eastAsia="Garamond" w:hAnsi="Garamond" w:cs="Garamond"/>
          <w:i/>
          <w:iCs/>
        </w:rPr>
      </w:pPr>
      <w:r w:rsidRPr="003D1A37">
        <w:rPr>
          <w:rFonts w:ascii="Garamond" w:hAnsi="Garamond"/>
        </w:rPr>
        <w:lastRenderedPageBreak/>
        <w:t xml:space="preserve">2014 to </w:t>
      </w:r>
      <w:r w:rsidR="007E03BC" w:rsidRPr="003D1A37">
        <w:rPr>
          <w:rFonts w:ascii="Garamond" w:hAnsi="Garamond"/>
        </w:rPr>
        <w:t>2018</w:t>
      </w:r>
      <w:r w:rsidRPr="003D1A37">
        <w:rPr>
          <w:rFonts w:ascii="Garamond" w:hAnsi="Garamond"/>
        </w:rPr>
        <w:t xml:space="preserve"> </w:t>
      </w:r>
      <w:r w:rsidRPr="003D1A37">
        <w:rPr>
          <w:rFonts w:ascii="Garamond" w:hAnsi="Garamond"/>
        </w:rPr>
        <w:tab/>
      </w:r>
      <w:r w:rsidR="007E03BC" w:rsidRPr="003D1A37">
        <w:rPr>
          <w:rFonts w:ascii="Garamond" w:hAnsi="Garamond"/>
        </w:rPr>
        <w:t xml:space="preserve"> </w:t>
      </w:r>
      <w:r w:rsidRPr="003D1A37">
        <w:rPr>
          <w:rFonts w:ascii="Garamond" w:hAnsi="Garamond"/>
        </w:rPr>
        <w:t xml:space="preserve">Associate Editor for Book Reviews, </w:t>
      </w:r>
      <w:r w:rsidRPr="003D1A37">
        <w:rPr>
          <w:rFonts w:ascii="Garamond" w:hAnsi="Garamond"/>
          <w:i/>
          <w:iCs/>
        </w:rPr>
        <w:t>American Antiquity</w:t>
      </w:r>
    </w:p>
    <w:p w14:paraId="358FD31A" w14:textId="77777777" w:rsidR="00293248" w:rsidRPr="003D1A37" w:rsidRDefault="00293248">
      <w:pPr>
        <w:pStyle w:val="Body"/>
        <w:rPr>
          <w:rFonts w:ascii="Garamond" w:eastAsia="Garamond" w:hAnsi="Garamond" w:cs="Garamond"/>
          <w:i/>
          <w:iCs/>
        </w:rPr>
      </w:pPr>
    </w:p>
    <w:p w14:paraId="414E4FEE" w14:textId="6A51D19A" w:rsidR="00293248" w:rsidRPr="003D1A37" w:rsidRDefault="00E7058D">
      <w:pPr>
        <w:pStyle w:val="Body"/>
        <w:rPr>
          <w:rFonts w:ascii="Garamond" w:eastAsia="Garamond" w:hAnsi="Garamond" w:cs="Garamond"/>
          <w:b/>
          <w:bCs/>
        </w:rPr>
      </w:pPr>
      <w:r w:rsidRPr="003D1A37">
        <w:rPr>
          <w:rFonts w:ascii="Garamond" w:hAnsi="Garamond"/>
          <w:b/>
          <w:bCs/>
        </w:rPr>
        <w:t xml:space="preserve">Presentations </w:t>
      </w:r>
    </w:p>
    <w:p w14:paraId="35C6662A" w14:textId="34701ED2" w:rsidR="00293248" w:rsidRPr="002E186B" w:rsidRDefault="00E7058D">
      <w:pPr>
        <w:pStyle w:val="Body"/>
        <w:rPr>
          <w:rFonts w:ascii="Garamond" w:hAnsi="Garamond"/>
          <w:bCs/>
        </w:rPr>
      </w:pPr>
      <w:r w:rsidRPr="002E186B">
        <w:rPr>
          <w:rFonts w:ascii="Garamond" w:hAnsi="Garamond"/>
          <w:bCs/>
        </w:rPr>
        <w:t>Conference Papers (</w:t>
      </w:r>
      <w:r w:rsidRPr="002E186B">
        <w:rPr>
          <w:rFonts w:ascii="Segoe UI Symbol" w:hAnsi="Segoe UI Symbol" w:cs="Segoe UI Symbol"/>
          <w:bCs/>
        </w:rPr>
        <w:t>✭</w:t>
      </w:r>
      <w:r w:rsidRPr="002E186B">
        <w:rPr>
          <w:rFonts w:ascii="Garamond" w:hAnsi="Garamond"/>
          <w:bCs/>
        </w:rPr>
        <w:t>Invited Presentation)</w:t>
      </w:r>
    </w:p>
    <w:p w14:paraId="6819E187" w14:textId="77777777" w:rsidR="008D47F1" w:rsidRPr="002E186B" w:rsidRDefault="008D47F1">
      <w:pPr>
        <w:pStyle w:val="Body"/>
        <w:rPr>
          <w:rFonts w:ascii="Garamond" w:eastAsia="Garamond" w:hAnsi="Garamond" w:cs="Garamond"/>
          <w:bCs/>
          <w:u w:val="single"/>
        </w:rPr>
      </w:pPr>
    </w:p>
    <w:p w14:paraId="78961127" w14:textId="628A6341" w:rsidR="008D79EB" w:rsidRPr="008D79EB" w:rsidRDefault="005B35D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
        </w:rPr>
      </w:pPr>
      <w:r w:rsidRPr="00054D0A">
        <w:rPr>
          <w:rFonts w:ascii="Segoe UI Symbol" w:hAnsi="Segoe UI Symbol" w:cs="Segoe UI Symbol"/>
          <w:b/>
        </w:rPr>
        <w:t>✭</w:t>
      </w:r>
      <w:r w:rsidR="008D79EB" w:rsidRPr="008D79EB">
        <w:rPr>
          <w:rFonts w:ascii="Garamond" w:hAnsi="Garamond" w:cs="Segoe UI Symbol"/>
          <w:bCs/>
        </w:rPr>
        <w:t xml:space="preserve">Holland-Lulewicz, Jake and </w:t>
      </w:r>
      <w:r w:rsidR="008D79EB" w:rsidRPr="008D79EB">
        <w:rPr>
          <w:rFonts w:ascii="Garamond" w:hAnsi="Garamond" w:cs="Segoe UI Symbol"/>
          <w:b/>
        </w:rPr>
        <w:t>Victor D. Thompson</w:t>
      </w:r>
    </w:p>
    <w:p w14:paraId="4FF73BBC" w14:textId="25EDA979" w:rsidR="008D79EB" w:rsidRPr="008D79EB" w:rsidRDefault="008D79EB"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8D79EB">
        <w:rPr>
          <w:rFonts w:ascii="Garamond" w:hAnsi="Garamond" w:cs="Segoe UI Symbol"/>
          <w:bCs/>
        </w:rPr>
        <w:t>2026</w:t>
      </w:r>
      <w:r w:rsidRPr="008D79EB">
        <w:rPr>
          <w:rFonts w:ascii="Garamond" w:hAnsi="Garamond" w:cs="Segoe UI Symbol"/>
          <w:bCs/>
        </w:rPr>
        <w:tab/>
        <w:t xml:space="preserve">Situational Inclusiveness in the Native American Politics of the U.S. Southeast. </w:t>
      </w:r>
      <w:r w:rsidRPr="008D79EB">
        <w:rPr>
          <w:rFonts w:ascii="Garamond" w:eastAsia="Times New Roman" w:hAnsi="Garamond"/>
          <w:bdr w:val="none" w:sz="0" w:space="0" w:color="auto"/>
        </w:rPr>
        <w:t>European Association of Archaeologists Meetings, Athens, Greece.</w:t>
      </w:r>
    </w:p>
    <w:p w14:paraId="63474BFC" w14:textId="77777777" w:rsidR="008D79EB" w:rsidRPr="0088630A" w:rsidRDefault="008D79EB"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1E130F04" w14:textId="14B7998D" w:rsidR="0088630A" w:rsidRPr="0088630A" w:rsidRDefault="005B35D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054D0A">
        <w:rPr>
          <w:rFonts w:ascii="Segoe UI Symbol" w:hAnsi="Segoe UI Symbol" w:cs="Segoe UI Symbol"/>
          <w:b/>
        </w:rPr>
        <w:t>✭</w:t>
      </w:r>
      <w:r w:rsidR="0088630A" w:rsidRPr="0088630A">
        <w:rPr>
          <w:rFonts w:ascii="Garamond" w:hAnsi="Garamond" w:cs="Segoe UI Symbol"/>
          <w:b/>
        </w:rPr>
        <w:t>Thompson, Victor D.,</w:t>
      </w:r>
      <w:r w:rsidR="0088630A" w:rsidRPr="0088630A">
        <w:rPr>
          <w:rFonts w:ascii="Garamond" w:hAnsi="Garamond" w:cs="Segoe UI Symbol"/>
          <w:bCs/>
        </w:rPr>
        <w:t xml:space="preserve"> Mark Williams, and Greg Luna Golya</w:t>
      </w:r>
    </w:p>
    <w:p w14:paraId="77DCD445" w14:textId="6DE094AB"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Pr>
          <w:rFonts w:ascii="Garamond" w:hAnsi="Garamond" w:cs="Segoe UI Symbol"/>
          <w:bCs/>
        </w:rPr>
        <w:t>2025</w:t>
      </w:r>
      <w:r>
        <w:rPr>
          <w:rFonts w:ascii="Garamond" w:hAnsi="Garamond" w:cs="Segoe UI Symbol"/>
          <w:bCs/>
        </w:rPr>
        <w:tab/>
      </w:r>
      <w:r w:rsidRPr="0088630A">
        <w:rPr>
          <w:rFonts w:ascii="Garamond" w:hAnsi="Garamond" w:cs="Segoe UI Symbol"/>
          <w:bCs/>
        </w:rPr>
        <w:t xml:space="preserve">Village Events and Mound Chronologies at Lamar in the Ocmulgee River Basin, Georgia. </w:t>
      </w:r>
      <w:r w:rsidRPr="0088630A">
        <w:rPr>
          <w:rFonts w:ascii="Garamond" w:hAnsi="Garamond"/>
          <w:bCs/>
        </w:rPr>
        <w:t>90</w:t>
      </w:r>
      <w:r w:rsidRPr="0088630A">
        <w:rPr>
          <w:rFonts w:ascii="Garamond" w:hAnsi="Garamond"/>
          <w:bCs/>
          <w:vertAlign w:val="superscript"/>
        </w:rPr>
        <w:t>th</w:t>
      </w:r>
      <w:r w:rsidRPr="0088630A">
        <w:rPr>
          <w:rFonts w:ascii="Garamond" w:hAnsi="Garamond"/>
          <w:bCs/>
        </w:rPr>
        <w:t xml:space="preserve"> Society for American Archaeology. Denver, Colorado.</w:t>
      </w:r>
    </w:p>
    <w:p w14:paraId="4859BF01" w14:textId="77777777"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6D983B73" w14:textId="08E6C816"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88630A">
        <w:rPr>
          <w:rFonts w:ascii="Garamond" w:hAnsi="Garamond" w:cs="Segoe UI Symbol"/>
          <w:bCs/>
        </w:rPr>
        <w:t xml:space="preserve">Sophie Forbes, Carey Garland, and </w:t>
      </w:r>
      <w:r w:rsidRPr="0088630A">
        <w:rPr>
          <w:rFonts w:ascii="Garamond" w:hAnsi="Garamond" w:cs="Segoe UI Symbol"/>
          <w:b/>
        </w:rPr>
        <w:t>Victor D. Thompson</w:t>
      </w:r>
    </w:p>
    <w:p w14:paraId="6461AF3F" w14:textId="14600EDB"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Pr>
          <w:rFonts w:ascii="Garamond" w:hAnsi="Garamond" w:cs="Segoe UI Symbol"/>
          <w:bCs/>
        </w:rPr>
        <w:t>2025</w:t>
      </w:r>
      <w:r>
        <w:rPr>
          <w:rFonts w:ascii="Garamond" w:hAnsi="Garamond" w:cs="Segoe UI Symbol"/>
          <w:bCs/>
        </w:rPr>
        <w:tab/>
      </w:r>
      <w:r w:rsidRPr="0088630A">
        <w:rPr>
          <w:rFonts w:ascii="Garamond" w:hAnsi="Garamond" w:cs="Segoe UI Symbol"/>
          <w:bCs/>
        </w:rPr>
        <w:t xml:space="preserve">Five Thousand Years of Oyster Harvesting on Ossabaw Island, Georgia: A </w:t>
      </w:r>
      <w:proofErr w:type="spellStart"/>
      <w:r w:rsidRPr="0088630A">
        <w:rPr>
          <w:rFonts w:ascii="Garamond" w:hAnsi="Garamond" w:cs="Segoe UI Symbol"/>
          <w:bCs/>
        </w:rPr>
        <w:t>Sclerochronological</w:t>
      </w:r>
      <w:proofErr w:type="spellEnd"/>
      <w:r w:rsidRPr="0088630A">
        <w:rPr>
          <w:rFonts w:ascii="Garamond" w:hAnsi="Garamond" w:cs="Segoe UI Symbol"/>
          <w:bCs/>
        </w:rPr>
        <w:t xml:space="preserve"> Analysis. </w:t>
      </w:r>
      <w:r w:rsidRPr="0088630A">
        <w:rPr>
          <w:rFonts w:ascii="Garamond" w:hAnsi="Garamond"/>
          <w:bCs/>
        </w:rPr>
        <w:t>90</w:t>
      </w:r>
      <w:r w:rsidRPr="0088630A">
        <w:rPr>
          <w:rFonts w:ascii="Garamond" w:hAnsi="Garamond"/>
          <w:bCs/>
          <w:vertAlign w:val="superscript"/>
        </w:rPr>
        <w:t>th</w:t>
      </w:r>
      <w:r w:rsidRPr="0088630A">
        <w:rPr>
          <w:rFonts w:ascii="Garamond" w:hAnsi="Garamond"/>
          <w:bCs/>
        </w:rPr>
        <w:t xml:space="preserve"> Society for American Archaeology. Denver, Colorado.</w:t>
      </w:r>
    </w:p>
    <w:p w14:paraId="63342583" w14:textId="77777777"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2E1FA0D9" w14:textId="720E94D2" w:rsidR="0088630A" w:rsidRDefault="005B35D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054D0A">
        <w:rPr>
          <w:rFonts w:ascii="Segoe UI Symbol" w:hAnsi="Segoe UI Symbol" w:cs="Segoe UI Symbol"/>
          <w:b/>
        </w:rPr>
        <w:t>✭</w:t>
      </w:r>
      <w:r w:rsidR="0088630A" w:rsidRPr="0088630A">
        <w:rPr>
          <w:rFonts w:ascii="Garamond" w:hAnsi="Garamond" w:cs="Segoe UI Symbol"/>
          <w:bCs/>
        </w:rPr>
        <w:t xml:space="preserve">Carey Garland and </w:t>
      </w:r>
      <w:r w:rsidR="0088630A" w:rsidRPr="0088630A">
        <w:rPr>
          <w:rFonts w:ascii="Garamond" w:hAnsi="Garamond" w:cs="Segoe UI Symbol"/>
          <w:b/>
        </w:rPr>
        <w:t>Victor Thompson</w:t>
      </w:r>
    </w:p>
    <w:p w14:paraId="542F337B" w14:textId="77777777" w:rsidR="0088630A" w:rsidRDefault="0088630A" w:rsidP="0088630A">
      <w:pPr>
        <w:pBdr>
          <w:top w:val="none" w:sz="0" w:space="0" w:color="auto"/>
          <w:left w:val="none" w:sz="0" w:space="0" w:color="auto"/>
          <w:bottom w:val="none" w:sz="0" w:space="0" w:color="auto"/>
          <w:right w:val="none" w:sz="0" w:space="0" w:color="auto"/>
          <w:between w:val="none" w:sz="0" w:space="0" w:color="auto"/>
          <w:bar w:val="none" w:sz="0" w:color="auto"/>
        </w:pBdr>
        <w:rPr>
          <w:rFonts w:ascii="Garamond" w:hAnsi="Garamond" w:cs="Segoe UI Symbol"/>
          <w:bCs/>
        </w:rPr>
      </w:pPr>
      <w:r>
        <w:rPr>
          <w:rFonts w:ascii="Garamond" w:hAnsi="Garamond" w:cs="Segoe UI Symbol"/>
          <w:bCs/>
        </w:rPr>
        <w:t>2025</w:t>
      </w:r>
      <w:r>
        <w:rPr>
          <w:rFonts w:ascii="Garamond" w:hAnsi="Garamond" w:cs="Segoe UI Symbol"/>
          <w:bCs/>
        </w:rPr>
        <w:tab/>
      </w:r>
      <w:r w:rsidRPr="0088630A">
        <w:rPr>
          <w:rFonts w:ascii="Garamond" w:hAnsi="Garamond" w:cs="Segoe UI Symbol"/>
          <w:bCs/>
        </w:rPr>
        <w:t>A Regional Perspective on Shell Fishing, Shifting</w:t>
      </w:r>
      <w:r>
        <w:rPr>
          <w:rFonts w:ascii="Garamond" w:hAnsi="Garamond" w:cs="Segoe UI Symbol"/>
          <w:bCs/>
        </w:rPr>
        <w:t xml:space="preserve"> </w:t>
      </w:r>
      <w:r w:rsidRPr="0088630A">
        <w:rPr>
          <w:rFonts w:ascii="Garamond" w:hAnsi="Garamond" w:cs="Segoe UI Symbol"/>
          <w:bCs/>
        </w:rPr>
        <w:t xml:space="preserve">Environments, and the Communities of </w:t>
      </w:r>
    </w:p>
    <w:p w14:paraId="48371512" w14:textId="31D6C8EE" w:rsidR="0088630A" w:rsidRPr="0088630A" w:rsidRDefault="0088630A" w:rsidP="0088630A">
      <w:pPr>
        <w:pBdr>
          <w:top w:val="none" w:sz="0" w:space="0" w:color="auto"/>
          <w:left w:val="none" w:sz="0" w:space="0" w:color="auto"/>
          <w:bottom w:val="none" w:sz="0" w:space="0" w:color="auto"/>
          <w:right w:val="none" w:sz="0" w:space="0" w:color="auto"/>
          <w:between w:val="none" w:sz="0" w:space="0" w:color="auto"/>
          <w:bar w:val="none" w:sz="0" w:color="auto"/>
        </w:pBdr>
        <w:ind w:firstLine="860"/>
        <w:rPr>
          <w:rFonts w:ascii="Garamond" w:hAnsi="Garamond" w:cs="Segoe UI Symbol"/>
          <w:bCs/>
        </w:rPr>
      </w:pPr>
      <w:r w:rsidRPr="0088630A">
        <w:rPr>
          <w:rFonts w:ascii="Garamond" w:hAnsi="Garamond" w:cs="Segoe UI Symbol"/>
          <w:bCs/>
        </w:rPr>
        <w:t xml:space="preserve">the Georgia Coast. </w:t>
      </w:r>
      <w:r w:rsidRPr="0088630A">
        <w:rPr>
          <w:rFonts w:ascii="Garamond" w:hAnsi="Garamond"/>
          <w:bCs/>
        </w:rPr>
        <w:t>90</w:t>
      </w:r>
      <w:r w:rsidRPr="0088630A">
        <w:rPr>
          <w:rFonts w:ascii="Garamond" w:hAnsi="Garamond"/>
          <w:bCs/>
          <w:vertAlign w:val="superscript"/>
        </w:rPr>
        <w:t>th</w:t>
      </w:r>
      <w:r w:rsidRPr="0088630A">
        <w:rPr>
          <w:rFonts w:ascii="Garamond" w:hAnsi="Garamond"/>
          <w:bCs/>
        </w:rPr>
        <w:t xml:space="preserve"> Society for American Archaeology. Denver, Colorado.</w:t>
      </w:r>
    </w:p>
    <w:p w14:paraId="2B03D78C" w14:textId="77777777" w:rsidR="0088630A" w:rsidRPr="0088630A" w:rsidRDefault="0088630A"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101F0AFA" w14:textId="77777777" w:rsidR="0088630A" w:rsidRDefault="0088630A" w:rsidP="0088630A">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88630A">
        <w:rPr>
          <w:rFonts w:ascii="Garamond" w:hAnsi="Garamond" w:cs="Segoe UI Symbol"/>
          <w:bCs/>
        </w:rPr>
        <w:t>Kowalewski</w:t>
      </w:r>
      <w:r>
        <w:rPr>
          <w:rFonts w:ascii="Garamond" w:hAnsi="Garamond" w:cs="Segoe UI Symbol"/>
          <w:bCs/>
        </w:rPr>
        <w:t>,</w:t>
      </w:r>
      <w:r w:rsidRPr="0088630A">
        <w:rPr>
          <w:rFonts w:ascii="Garamond" w:hAnsi="Garamond" w:cs="Segoe UI Symbol"/>
          <w:bCs/>
        </w:rPr>
        <w:t xml:space="preserve"> Stephen, Amanda Roberts Thompson, </w:t>
      </w:r>
      <w:r w:rsidRPr="0088630A">
        <w:rPr>
          <w:rFonts w:ascii="Garamond" w:hAnsi="Garamond" w:cs="Segoe UI Symbol"/>
          <w:b/>
        </w:rPr>
        <w:t>Victor D. Thompson</w:t>
      </w:r>
      <w:r w:rsidRPr="0088630A">
        <w:rPr>
          <w:rFonts w:ascii="Garamond" w:hAnsi="Garamond" w:cs="Segoe UI Symbol"/>
          <w:bCs/>
        </w:rPr>
        <w:t>, Kristine Schenk, and Kathleen Mulchrone</w:t>
      </w:r>
    </w:p>
    <w:p w14:paraId="49AC5594" w14:textId="6C9BD123" w:rsidR="0088630A" w:rsidRDefault="0088630A" w:rsidP="0088630A">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bCs/>
        </w:rPr>
      </w:pPr>
      <w:r>
        <w:rPr>
          <w:rFonts w:ascii="Garamond" w:hAnsi="Garamond" w:cs="Segoe UI Symbol"/>
          <w:bCs/>
        </w:rPr>
        <w:t>2025</w:t>
      </w:r>
      <w:r>
        <w:rPr>
          <w:rFonts w:ascii="Garamond" w:hAnsi="Garamond" w:cs="Segoe UI Symbol"/>
          <w:bCs/>
        </w:rPr>
        <w:tab/>
      </w:r>
      <w:r w:rsidRPr="0088630A">
        <w:rPr>
          <w:rFonts w:ascii="Garamond" w:hAnsi="Garamond" w:cs="Segoe UI Symbol"/>
          <w:bCs/>
        </w:rPr>
        <w:t xml:space="preserve">Archiving and Using the Oaxaca Survey Data Part 1: The Physical and Online Records. </w:t>
      </w:r>
      <w:r w:rsidRPr="0088630A">
        <w:rPr>
          <w:rFonts w:ascii="Garamond" w:hAnsi="Garamond"/>
          <w:bCs/>
        </w:rPr>
        <w:t>90</w:t>
      </w:r>
      <w:r w:rsidRPr="0088630A">
        <w:rPr>
          <w:rFonts w:ascii="Garamond" w:hAnsi="Garamond"/>
          <w:bCs/>
          <w:vertAlign w:val="superscript"/>
        </w:rPr>
        <w:t>th</w:t>
      </w:r>
      <w:r w:rsidRPr="0088630A">
        <w:rPr>
          <w:rFonts w:ascii="Garamond" w:hAnsi="Garamond"/>
          <w:bCs/>
        </w:rPr>
        <w:t xml:space="preserve"> Society for American Archaeology. Denver, Colorado.</w:t>
      </w:r>
    </w:p>
    <w:p w14:paraId="2C8B298A" w14:textId="77777777" w:rsidR="0088630A" w:rsidRPr="0088630A" w:rsidRDefault="0088630A" w:rsidP="0088630A">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3824FC05" w14:textId="5DAAADDD" w:rsidR="002D62C3" w:rsidRPr="00054D0A" w:rsidRDefault="002D62C3"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
        </w:rPr>
      </w:pPr>
      <w:r w:rsidRPr="00054D0A">
        <w:rPr>
          <w:rFonts w:ascii="Segoe UI Symbol" w:hAnsi="Segoe UI Symbol" w:cs="Segoe UI Symbol"/>
          <w:b/>
        </w:rPr>
        <w:t>✭</w:t>
      </w:r>
      <w:r w:rsidRPr="00054D0A">
        <w:rPr>
          <w:rFonts w:ascii="Garamond" w:hAnsi="Garamond" w:cs="Segoe UI Symbol"/>
          <w:b/>
        </w:rPr>
        <w:t xml:space="preserve">Thompson, Victor D. </w:t>
      </w:r>
    </w:p>
    <w:p w14:paraId="7DE5244E" w14:textId="5DDB0C28" w:rsidR="002D62C3" w:rsidRPr="002E186B" w:rsidRDefault="002D62C3" w:rsidP="002D62C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Pr>
          <w:rFonts w:ascii="Garamond" w:hAnsi="Garamond" w:cs="Segoe UI Symbol"/>
          <w:bCs/>
        </w:rPr>
        <w:t>2024</w:t>
      </w:r>
      <w:r>
        <w:rPr>
          <w:rFonts w:ascii="Garamond" w:hAnsi="Garamond" w:cs="Segoe UI Symbol"/>
          <w:bCs/>
        </w:rPr>
        <w:tab/>
      </w:r>
      <w:r w:rsidRPr="002D62C3">
        <w:rPr>
          <w:rFonts w:ascii="Garamond" w:hAnsi="Garamond" w:cs="Segoe UI Symbol"/>
          <w:bCs/>
        </w:rPr>
        <w:t>Territory, Property, Proprietorship, and</w:t>
      </w:r>
      <w:r>
        <w:rPr>
          <w:rFonts w:ascii="Garamond" w:hAnsi="Garamond" w:cs="Segoe UI Symbol"/>
          <w:bCs/>
        </w:rPr>
        <w:t xml:space="preserve"> </w:t>
      </w:r>
      <w:r w:rsidRPr="002D62C3">
        <w:rPr>
          <w:rFonts w:ascii="Garamond" w:hAnsi="Garamond" w:cs="Segoe UI Symbol"/>
          <w:bCs/>
        </w:rPr>
        <w:t>Sharing in the Coastal Southeast</w:t>
      </w:r>
      <w:r>
        <w:rPr>
          <w:rFonts w:ascii="Garamond" w:hAnsi="Garamond" w:cs="Segoe UI Symbol"/>
          <w:bCs/>
        </w:rPr>
        <w:t xml:space="preserve">. </w:t>
      </w:r>
      <w:r w:rsidRPr="002D62C3">
        <w:rPr>
          <w:rFonts w:ascii="Garamond" w:hAnsi="Garamond" w:cs="Segoe UI Symbol"/>
          <w:bCs/>
        </w:rPr>
        <w:t>Territoriality of Marine Resources</w:t>
      </w:r>
      <w:r>
        <w:rPr>
          <w:rFonts w:ascii="Garamond" w:hAnsi="Garamond" w:cs="Segoe UI Symbol"/>
          <w:bCs/>
        </w:rPr>
        <w:t xml:space="preserve"> at </w:t>
      </w:r>
      <w:r w:rsidRPr="002D62C3">
        <w:rPr>
          <w:rFonts w:ascii="Garamond" w:hAnsi="Garamond" w:cs="Segoe UI Symbol"/>
          <w:bCs/>
        </w:rPr>
        <w:t>Leibniz-</w:t>
      </w:r>
      <w:proofErr w:type="spellStart"/>
      <w:r w:rsidRPr="002D62C3">
        <w:rPr>
          <w:rFonts w:ascii="Garamond" w:hAnsi="Garamond" w:cs="Segoe UI Symbol"/>
          <w:bCs/>
        </w:rPr>
        <w:t>Zentrum</w:t>
      </w:r>
      <w:proofErr w:type="spellEnd"/>
      <w:r w:rsidRPr="002D62C3">
        <w:rPr>
          <w:rFonts w:ascii="Garamond" w:hAnsi="Garamond" w:cs="Segoe UI Symbol"/>
          <w:bCs/>
        </w:rPr>
        <w:t xml:space="preserve"> </w:t>
      </w:r>
      <w:proofErr w:type="spellStart"/>
      <w:r w:rsidRPr="002D62C3">
        <w:rPr>
          <w:rFonts w:ascii="Garamond" w:hAnsi="Garamond" w:cs="Segoe UI Symbol"/>
          <w:bCs/>
        </w:rPr>
        <w:t>Für</w:t>
      </w:r>
      <w:proofErr w:type="spellEnd"/>
      <w:r w:rsidRPr="002D62C3">
        <w:rPr>
          <w:rFonts w:ascii="Garamond" w:hAnsi="Garamond" w:cs="Segoe UI Symbol"/>
          <w:bCs/>
        </w:rPr>
        <w:t xml:space="preserve"> </w:t>
      </w:r>
      <w:proofErr w:type="spellStart"/>
      <w:r w:rsidRPr="002D62C3">
        <w:rPr>
          <w:rFonts w:ascii="Garamond" w:hAnsi="Garamond" w:cs="Segoe UI Symbol"/>
          <w:bCs/>
        </w:rPr>
        <w:t>Archäologie</w:t>
      </w:r>
      <w:proofErr w:type="spellEnd"/>
      <w:r>
        <w:rPr>
          <w:rFonts w:ascii="Garamond" w:hAnsi="Garamond" w:cs="Segoe UI Symbol"/>
          <w:bCs/>
        </w:rPr>
        <w:t xml:space="preserve">, Germany. </w:t>
      </w:r>
    </w:p>
    <w:p w14:paraId="7EC72009" w14:textId="77777777" w:rsidR="002D62C3" w:rsidRDefault="002D62C3"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10E5526D" w14:textId="040D9D00" w:rsidR="00057F23" w:rsidRPr="002E186B" w:rsidRDefault="005B35DA"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2E186B">
        <w:rPr>
          <w:rFonts w:ascii="Garamond" w:hAnsi="Garamond" w:cs="Segoe UI Symbol"/>
          <w:bCs/>
        </w:rPr>
        <w:t>Hadden</w:t>
      </w:r>
      <w:r>
        <w:rPr>
          <w:rFonts w:ascii="Garamond" w:hAnsi="Garamond" w:cs="Segoe UI Symbol"/>
          <w:bCs/>
        </w:rPr>
        <w:t>,</w:t>
      </w:r>
      <w:r w:rsidRPr="002E186B">
        <w:rPr>
          <w:rFonts w:ascii="Garamond" w:hAnsi="Garamond" w:cs="Segoe UI Symbol"/>
          <w:bCs/>
        </w:rPr>
        <w:t xml:space="preserve"> </w:t>
      </w:r>
      <w:r w:rsidR="00057F23" w:rsidRPr="002E186B">
        <w:rPr>
          <w:rFonts w:ascii="Garamond" w:hAnsi="Garamond" w:cs="Segoe UI Symbol"/>
          <w:bCs/>
        </w:rPr>
        <w:t xml:space="preserve">Carla S., Katharine G Napora, Alexander Cherkinsky, GV Ravi Prasad, Elya </w:t>
      </w:r>
    </w:p>
    <w:p w14:paraId="735E9385" w14:textId="03208044" w:rsidR="00057F23" w:rsidRPr="002E186B" w:rsidRDefault="00057F23"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
        </w:rPr>
      </w:pPr>
      <w:r w:rsidRPr="002E186B">
        <w:rPr>
          <w:rFonts w:ascii="Garamond" w:hAnsi="Garamond" w:cs="Segoe UI Symbol"/>
          <w:bCs/>
        </w:rPr>
        <w:t xml:space="preserve">Zazovskaya, and </w:t>
      </w:r>
      <w:r w:rsidRPr="002E186B">
        <w:rPr>
          <w:rFonts w:ascii="Garamond" w:hAnsi="Garamond" w:cs="Segoe UI Symbol"/>
          <w:b/>
        </w:rPr>
        <w:t>Victor D Thompson</w:t>
      </w:r>
    </w:p>
    <w:p w14:paraId="2EC6CE40" w14:textId="013F8F61" w:rsidR="00827D2D" w:rsidRDefault="00057F23"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2E186B">
        <w:rPr>
          <w:rFonts w:ascii="Garamond" w:hAnsi="Garamond" w:cs="Segoe UI Symbol"/>
          <w:bCs/>
        </w:rPr>
        <w:t>2024</w:t>
      </w:r>
      <w:r w:rsidRPr="002E186B">
        <w:rPr>
          <w:rFonts w:ascii="Garamond" w:hAnsi="Garamond" w:cs="Segoe UI Symbol"/>
          <w:bCs/>
        </w:rPr>
        <w:tab/>
      </w:r>
      <w:r w:rsidR="00827D2D" w:rsidRPr="002E186B">
        <w:rPr>
          <w:rFonts w:ascii="Garamond" w:hAnsi="Garamond" w:cs="Segoe UI Symbol"/>
          <w:bCs/>
        </w:rPr>
        <w:t>A Record of the AD 774 Cosmogenic Radiocarbon Event from Georgia, USA</w:t>
      </w:r>
      <w:r w:rsidRPr="002E186B">
        <w:rPr>
          <w:rFonts w:ascii="Garamond" w:hAnsi="Garamond" w:cs="Segoe UI Symbol"/>
          <w:bCs/>
        </w:rPr>
        <w:t xml:space="preserve">. RE-IV Conference in Lecce, Italy. </w:t>
      </w:r>
    </w:p>
    <w:p w14:paraId="7E6C25AC" w14:textId="15EE227C" w:rsidR="00E97E8F" w:rsidRDefault="00E97E8F"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67988644" w14:textId="77777777" w:rsidR="0096609C" w:rsidRDefault="0096609C"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96609C">
        <w:rPr>
          <w:rFonts w:ascii="Garamond" w:hAnsi="Garamond" w:cs="Segoe UI Symbol"/>
          <w:b/>
        </w:rPr>
        <w:t>Thompson, Victor D.,</w:t>
      </w:r>
      <w:r w:rsidRPr="0096609C">
        <w:rPr>
          <w:rFonts w:ascii="Garamond" w:hAnsi="Garamond" w:cs="Segoe UI Symbol"/>
          <w:bCs/>
        </w:rPr>
        <w:t xml:space="preserve"> Turner Hunt, RaeLynn Butler, LeeAnne Wendt, Carey Garland, Greg Luna </w:t>
      </w:r>
    </w:p>
    <w:p w14:paraId="384CBB69" w14:textId="44B4CFE6" w:rsidR="0096609C" w:rsidRDefault="0096609C"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96609C">
        <w:rPr>
          <w:rFonts w:ascii="Garamond" w:hAnsi="Garamond" w:cs="Segoe UI Symbol"/>
          <w:bCs/>
        </w:rPr>
        <w:t>Goya</w:t>
      </w:r>
    </w:p>
    <w:p w14:paraId="076147B8" w14:textId="3B2FEABA" w:rsidR="00E97E8F" w:rsidRDefault="00E97E8F"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sidRPr="002E186B">
        <w:rPr>
          <w:rFonts w:ascii="Garamond" w:hAnsi="Garamond" w:cs="Segoe UI Symbol"/>
          <w:bCs/>
        </w:rPr>
        <w:t>2024</w:t>
      </w:r>
      <w:r w:rsidRPr="002E186B">
        <w:rPr>
          <w:rFonts w:ascii="Garamond" w:hAnsi="Garamond" w:cs="Segoe UI Symbol"/>
          <w:bCs/>
        </w:rPr>
        <w:tab/>
      </w:r>
      <w:r w:rsidRPr="00E97E8F">
        <w:rPr>
          <w:rFonts w:ascii="Garamond" w:hAnsi="Garamond" w:cs="Segoe UI Symbol"/>
          <w:bCs/>
        </w:rPr>
        <w:t>Collaborative Archaeology, Cultural Heritage, and the Management of Muscogee (Creek)</w:t>
      </w:r>
    </w:p>
    <w:p w14:paraId="4CA48DBA" w14:textId="77777777" w:rsidR="0096609C" w:rsidRDefault="0096609C" w:rsidP="00496DF1">
      <w:pPr>
        <w:pBdr>
          <w:top w:val="none" w:sz="0" w:space="0" w:color="auto"/>
          <w:left w:val="none" w:sz="0" w:space="0" w:color="auto"/>
          <w:bottom w:val="none" w:sz="0" w:space="0" w:color="auto"/>
          <w:right w:val="none" w:sz="0" w:space="0" w:color="auto"/>
          <w:between w:val="none" w:sz="0" w:space="0" w:color="auto"/>
          <w:bar w:val="none" w:sz="0" w:color="auto"/>
        </w:pBdr>
        <w:ind w:left="860"/>
        <w:rPr>
          <w:rFonts w:ascii="Garamond" w:hAnsi="Garamond" w:cs="Segoe UI Symbol"/>
          <w:bCs/>
        </w:rPr>
      </w:pPr>
      <w:r>
        <w:rPr>
          <w:rFonts w:ascii="Garamond" w:hAnsi="Garamond" w:cs="Segoe UI Symbol"/>
          <w:bCs/>
        </w:rPr>
        <w:t>N</w:t>
      </w:r>
      <w:r w:rsidR="00E97E8F" w:rsidRPr="00E97E8F">
        <w:rPr>
          <w:rFonts w:ascii="Garamond" w:hAnsi="Garamond" w:cs="Segoe UI Symbol"/>
          <w:bCs/>
        </w:rPr>
        <w:t>ation Lands in their Ancestral Homelands of Georgia, USA</w:t>
      </w:r>
      <w:r>
        <w:rPr>
          <w:rFonts w:ascii="Garamond" w:hAnsi="Garamond" w:cs="Segoe UI Symbol"/>
          <w:bCs/>
        </w:rPr>
        <w:t xml:space="preserve">. European Association of </w:t>
      </w:r>
    </w:p>
    <w:p w14:paraId="6BADBCBF" w14:textId="474F6A0F" w:rsidR="00E97E8F" w:rsidRPr="002E186B" w:rsidRDefault="0096609C" w:rsidP="00496DF1">
      <w:pPr>
        <w:pBdr>
          <w:top w:val="none" w:sz="0" w:space="0" w:color="auto"/>
          <w:left w:val="none" w:sz="0" w:space="0" w:color="auto"/>
          <w:bottom w:val="none" w:sz="0" w:space="0" w:color="auto"/>
          <w:right w:val="none" w:sz="0" w:space="0" w:color="auto"/>
          <w:between w:val="none" w:sz="0" w:space="0" w:color="auto"/>
          <w:bar w:val="none" w:sz="0" w:color="auto"/>
        </w:pBdr>
        <w:ind w:left="860"/>
        <w:rPr>
          <w:rFonts w:ascii="Garamond" w:hAnsi="Garamond" w:cs="Segoe UI Symbol"/>
          <w:bCs/>
        </w:rPr>
      </w:pPr>
      <w:r>
        <w:rPr>
          <w:rFonts w:ascii="Garamond" w:hAnsi="Garamond" w:cs="Segoe UI Symbol"/>
          <w:bCs/>
        </w:rPr>
        <w:t xml:space="preserve">Archaeologists, Rome Italy. </w:t>
      </w:r>
    </w:p>
    <w:p w14:paraId="2E50C1E7" w14:textId="6B2B7EE0" w:rsidR="00141A06" w:rsidRPr="00054D0A" w:rsidRDefault="00141A06"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
        </w:rPr>
      </w:pPr>
    </w:p>
    <w:p w14:paraId="7EAF4DE8" w14:textId="362BE100" w:rsidR="00141A06" w:rsidRPr="00054D0A" w:rsidRDefault="00054D0A"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
        </w:rPr>
      </w:pPr>
      <w:r w:rsidRPr="00054D0A">
        <w:rPr>
          <w:rFonts w:ascii="Segoe UI Symbol" w:hAnsi="Segoe UI Symbol" w:cs="Segoe UI Symbol"/>
          <w:b/>
        </w:rPr>
        <w:t>✭</w:t>
      </w:r>
      <w:r w:rsidR="002E186B" w:rsidRPr="00054D0A">
        <w:rPr>
          <w:rFonts w:ascii="Garamond" w:hAnsi="Garamond" w:cs="Segoe UI Symbol"/>
          <w:b/>
        </w:rPr>
        <w:t xml:space="preserve">Thompson, Victor D. </w:t>
      </w:r>
    </w:p>
    <w:p w14:paraId="4FE4B136" w14:textId="54DD931A" w:rsidR="002E186B" w:rsidRPr="002E186B" w:rsidRDefault="002E186B"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r>
        <w:rPr>
          <w:rFonts w:ascii="Garamond" w:hAnsi="Garamond" w:cs="Segoe UI Symbol"/>
          <w:bCs/>
        </w:rPr>
        <w:t>2024</w:t>
      </w:r>
      <w:r>
        <w:rPr>
          <w:rFonts w:ascii="Garamond" w:hAnsi="Garamond" w:cs="Segoe UI Symbol"/>
          <w:bCs/>
        </w:rPr>
        <w:tab/>
        <w:t xml:space="preserve">The Engineered Indigenous Aquatic Highways of La Florida. </w:t>
      </w:r>
      <w:r w:rsidR="00054D0A">
        <w:rPr>
          <w:rFonts w:ascii="Garamond" w:hAnsi="Garamond" w:cs="Segoe UI Symbol"/>
          <w:bCs/>
        </w:rPr>
        <w:t xml:space="preserve">The Head and the Body Workshop at the University of Chicago. </w:t>
      </w:r>
    </w:p>
    <w:p w14:paraId="020839E9" w14:textId="77777777" w:rsidR="00057F23" w:rsidRPr="002E186B" w:rsidRDefault="00057F23"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2F81B137" w14:textId="4897C909" w:rsidR="00BC026F" w:rsidRPr="002E186B" w:rsidRDefault="007E317D" w:rsidP="00BC026F">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2E186B">
        <w:rPr>
          <w:rFonts w:ascii="Segoe UI Symbol" w:hAnsi="Segoe UI Symbol" w:cs="Segoe UI Symbol"/>
          <w:bCs/>
        </w:rPr>
        <w:t>✭</w:t>
      </w:r>
      <w:r w:rsidR="00EF4AC9" w:rsidRPr="002E186B">
        <w:rPr>
          <w:rFonts w:ascii="Garamond" w:eastAsia="Times New Roman" w:hAnsi="Garamond"/>
          <w:b/>
          <w:bCs/>
          <w:bdr w:val="none" w:sz="0" w:space="0" w:color="auto"/>
        </w:rPr>
        <w:t xml:space="preserve">Thompson, </w:t>
      </w:r>
      <w:r w:rsidR="00BC026F" w:rsidRPr="002E186B">
        <w:rPr>
          <w:rFonts w:ascii="Garamond" w:eastAsia="Times New Roman" w:hAnsi="Garamond"/>
          <w:b/>
          <w:bCs/>
          <w:bdr w:val="none" w:sz="0" w:space="0" w:color="auto"/>
        </w:rPr>
        <w:t xml:space="preserve">Victor </w:t>
      </w:r>
      <w:r w:rsidR="00EF4AC9" w:rsidRPr="002E186B">
        <w:rPr>
          <w:rFonts w:ascii="Garamond" w:eastAsia="Times New Roman" w:hAnsi="Garamond"/>
          <w:b/>
          <w:bCs/>
          <w:bdr w:val="none" w:sz="0" w:space="0" w:color="auto"/>
        </w:rPr>
        <w:t>D.</w:t>
      </w:r>
    </w:p>
    <w:p w14:paraId="1D785F5A" w14:textId="79B3CFAD" w:rsidR="00BC026F" w:rsidRDefault="00BC026F" w:rsidP="00BC026F">
      <w:pPr>
        <w:ind w:left="864" w:hanging="864"/>
        <w:rPr>
          <w:rFonts w:ascii="Garamond" w:hAnsi="Garamond" w:cs="Menlo Regular"/>
          <w:bCs/>
        </w:rPr>
      </w:pPr>
      <w:r>
        <w:rPr>
          <w:rFonts w:ascii="Garamond" w:eastAsia="Times New Roman" w:hAnsi="Garamond"/>
          <w:bdr w:val="none" w:sz="0" w:space="0" w:color="auto"/>
        </w:rPr>
        <w:lastRenderedPageBreak/>
        <w:t>2024</w:t>
      </w:r>
      <w:r>
        <w:rPr>
          <w:rFonts w:ascii="Garamond" w:eastAsia="Times New Roman" w:hAnsi="Garamond"/>
          <w:bdr w:val="none" w:sz="0" w:space="0" w:color="auto"/>
        </w:rPr>
        <w:tab/>
      </w:r>
      <w:r w:rsidRPr="00BC026F">
        <w:rPr>
          <w:rFonts w:ascii="Garamond" w:eastAsia="Times New Roman" w:hAnsi="Garamond"/>
          <w:bdr w:val="none" w:sz="0" w:space="0" w:color="auto"/>
        </w:rPr>
        <w:t>A Comparative Consideration of the Institutions of Governance of the Native American Polities of Florida</w:t>
      </w:r>
      <w:r>
        <w:rPr>
          <w:rFonts w:ascii="Garamond" w:eastAsia="Times New Roman" w:hAnsi="Garamond"/>
          <w:bdr w:val="none" w:sz="0" w:space="0" w:color="auto"/>
        </w:rPr>
        <w:t>. 89</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New Orleans</w:t>
      </w:r>
      <w:r w:rsidRPr="003D1A37">
        <w:rPr>
          <w:rFonts w:ascii="Garamond" w:hAnsi="Garamond" w:cs="Menlo Regular"/>
          <w:bCs/>
        </w:rPr>
        <w:t xml:space="preserve">, </w:t>
      </w:r>
      <w:r>
        <w:rPr>
          <w:rFonts w:ascii="Garamond" w:hAnsi="Garamond" w:cs="Menlo Regular"/>
          <w:bCs/>
        </w:rPr>
        <w:t>LA</w:t>
      </w:r>
      <w:r w:rsidRPr="003D1A37">
        <w:rPr>
          <w:rFonts w:ascii="Garamond" w:hAnsi="Garamond" w:cs="Menlo Regular"/>
          <w:bCs/>
        </w:rPr>
        <w:t xml:space="preserve">. </w:t>
      </w:r>
    </w:p>
    <w:p w14:paraId="023309E0" w14:textId="7B0E8ABF" w:rsidR="00334F57" w:rsidRDefault="00334F57" w:rsidP="00BC026F">
      <w:pPr>
        <w:ind w:left="864" w:hanging="864"/>
        <w:rPr>
          <w:rFonts w:ascii="Garamond" w:eastAsia="Times New Roman" w:hAnsi="Garamond"/>
          <w:bdr w:val="none" w:sz="0" w:space="0" w:color="auto"/>
        </w:rPr>
      </w:pPr>
    </w:p>
    <w:p w14:paraId="0FF67A82" w14:textId="60A0287B" w:rsidR="00334F57" w:rsidRDefault="000829A1" w:rsidP="00BC026F">
      <w:pPr>
        <w:ind w:left="864" w:hanging="864"/>
        <w:rPr>
          <w:rFonts w:ascii="Garamond" w:eastAsia="Times New Roman" w:hAnsi="Garamond"/>
          <w:b/>
          <w:bCs/>
          <w:bdr w:val="none" w:sz="0" w:space="0" w:color="auto"/>
        </w:rPr>
      </w:pPr>
      <w:r w:rsidRPr="003D1A37">
        <w:rPr>
          <w:rFonts w:ascii="Segoe UI Symbol" w:hAnsi="Segoe UI Symbol" w:cs="Segoe UI Symbol"/>
          <w:bCs/>
        </w:rPr>
        <w:t>✭</w:t>
      </w:r>
      <w:r w:rsidR="000B4462" w:rsidRPr="00334F57">
        <w:rPr>
          <w:rFonts w:ascii="Garamond" w:eastAsia="Times New Roman" w:hAnsi="Garamond"/>
          <w:bdr w:val="none" w:sz="0" w:space="0" w:color="auto"/>
        </w:rPr>
        <w:t>Ardren</w:t>
      </w:r>
      <w:r w:rsidR="000B4462">
        <w:rPr>
          <w:rFonts w:ascii="Garamond" w:eastAsia="Times New Roman" w:hAnsi="Garamond"/>
          <w:bdr w:val="none" w:sz="0" w:space="0" w:color="auto"/>
        </w:rPr>
        <w:t>,</w:t>
      </w:r>
      <w:r w:rsidR="000B4462" w:rsidRPr="00334F57">
        <w:rPr>
          <w:rFonts w:ascii="Garamond" w:eastAsia="Times New Roman" w:hAnsi="Garamond"/>
          <w:bdr w:val="none" w:sz="0" w:space="0" w:color="auto"/>
        </w:rPr>
        <w:t xml:space="preserve"> </w:t>
      </w:r>
      <w:r w:rsidR="00334F57" w:rsidRPr="00334F57">
        <w:rPr>
          <w:rFonts w:ascii="Garamond" w:eastAsia="Times New Roman" w:hAnsi="Garamond"/>
          <w:bdr w:val="none" w:sz="0" w:space="0" w:color="auto"/>
        </w:rPr>
        <w:t xml:space="preserve">Traci, Scott Fitzpatrick and </w:t>
      </w:r>
      <w:r w:rsidR="00334F57" w:rsidRPr="00334F57">
        <w:rPr>
          <w:rFonts w:ascii="Garamond" w:eastAsia="Times New Roman" w:hAnsi="Garamond"/>
          <w:b/>
          <w:bCs/>
          <w:bdr w:val="none" w:sz="0" w:space="0" w:color="auto"/>
        </w:rPr>
        <w:t>Victor Thompson</w:t>
      </w:r>
    </w:p>
    <w:p w14:paraId="77EDC051" w14:textId="08CDDF0D" w:rsidR="00334F57" w:rsidRDefault="00334F57" w:rsidP="00BC026F">
      <w:pPr>
        <w:ind w:left="864" w:hanging="864"/>
        <w:rPr>
          <w:rFonts w:ascii="Garamond" w:hAnsi="Garamond" w:cs="Menlo Regular"/>
          <w:bCs/>
        </w:rPr>
      </w:pPr>
      <w:r w:rsidRPr="00334F57">
        <w:rPr>
          <w:rFonts w:ascii="Garamond" w:eastAsia="Times New Roman" w:hAnsi="Garamond"/>
          <w:bdr w:val="none" w:sz="0" w:space="0" w:color="auto"/>
        </w:rPr>
        <w:t>2024</w:t>
      </w:r>
      <w:r w:rsidRPr="00334F57">
        <w:rPr>
          <w:rFonts w:ascii="Garamond" w:eastAsia="Times New Roman" w:hAnsi="Garamond"/>
          <w:bdr w:val="none" w:sz="0" w:space="0" w:color="auto"/>
        </w:rPr>
        <w:tab/>
        <w:t xml:space="preserve">Agriculture Is Not Inevitable: Lessons in Foodways from </w:t>
      </w:r>
      <w:proofErr w:type="spellStart"/>
      <w:r w:rsidRPr="00334F57">
        <w:rPr>
          <w:rFonts w:ascii="Garamond" w:eastAsia="Times New Roman" w:hAnsi="Garamond"/>
          <w:bdr w:val="none" w:sz="0" w:space="0" w:color="auto"/>
        </w:rPr>
        <w:t>Precolumbian</w:t>
      </w:r>
      <w:proofErr w:type="spellEnd"/>
      <w:r w:rsidRPr="00334F57">
        <w:rPr>
          <w:rFonts w:ascii="Garamond" w:eastAsia="Times New Roman" w:hAnsi="Garamond"/>
          <w:bdr w:val="none" w:sz="0" w:space="0" w:color="auto"/>
        </w:rPr>
        <w:t xml:space="preserve"> South Florida</w:t>
      </w:r>
      <w:r>
        <w:rPr>
          <w:rFonts w:ascii="Garamond" w:eastAsia="Times New Roman" w:hAnsi="Garamond"/>
          <w:bdr w:val="none" w:sz="0" w:space="0" w:color="auto"/>
        </w:rPr>
        <w:t>. 89</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New Orleans</w:t>
      </w:r>
      <w:r w:rsidRPr="003D1A37">
        <w:rPr>
          <w:rFonts w:ascii="Garamond" w:hAnsi="Garamond" w:cs="Menlo Regular"/>
          <w:bCs/>
        </w:rPr>
        <w:t xml:space="preserve">, </w:t>
      </w:r>
      <w:r>
        <w:rPr>
          <w:rFonts w:ascii="Garamond" w:hAnsi="Garamond" w:cs="Menlo Regular"/>
          <w:bCs/>
        </w:rPr>
        <w:t>LA</w:t>
      </w:r>
      <w:r w:rsidRPr="003D1A37">
        <w:rPr>
          <w:rFonts w:ascii="Garamond" w:hAnsi="Garamond" w:cs="Menlo Regular"/>
          <w:bCs/>
        </w:rPr>
        <w:t>.</w:t>
      </w:r>
    </w:p>
    <w:p w14:paraId="5CF29830" w14:textId="61C5588E" w:rsidR="00334F57" w:rsidRDefault="00334F57" w:rsidP="00BC026F">
      <w:pPr>
        <w:ind w:left="864" w:hanging="864"/>
        <w:rPr>
          <w:rFonts w:ascii="Garamond" w:hAnsi="Garamond" w:cs="Menlo Regular"/>
          <w:bCs/>
        </w:rPr>
      </w:pPr>
    </w:p>
    <w:p w14:paraId="365E6BFF" w14:textId="7B3DF29D" w:rsidR="00C81910" w:rsidRDefault="000829A1" w:rsidP="00BC026F">
      <w:pPr>
        <w:ind w:left="864" w:hanging="864"/>
        <w:rPr>
          <w:rFonts w:ascii="Garamond" w:eastAsia="Times New Roman" w:hAnsi="Garamond"/>
          <w:bdr w:val="none" w:sz="0" w:space="0" w:color="auto"/>
        </w:rPr>
      </w:pPr>
      <w:r w:rsidRPr="003D1A37">
        <w:rPr>
          <w:rFonts w:ascii="Segoe UI Symbol" w:hAnsi="Segoe UI Symbol" w:cs="Segoe UI Symbol"/>
          <w:bCs/>
        </w:rPr>
        <w:t>✭</w:t>
      </w:r>
      <w:r w:rsidR="000B4462" w:rsidRPr="00334F57">
        <w:rPr>
          <w:rFonts w:ascii="Garamond" w:eastAsia="Times New Roman" w:hAnsi="Garamond"/>
          <w:bdr w:val="none" w:sz="0" w:space="0" w:color="auto"/>
        </w:rPr>
        <w:t>LeFebvre</w:t>
      </w:r>
      <w:r w:rsidR="000B4462">
        <w:rPr>
          <w:rFonts w:ascii="Garamond" w:eastAsia="Times New Roman" w:hAnsi="Garamond"/>
          <w:bdr w:val="none" w:sz="0" w:space="0" w:color="auto"/>
        </w:rPr>
        <w:t>,</w:t>
      </w:r>
      <w:r w:rsidR="000B4462" w:rsidRPr="00334F57">
        <w:rPr>
          <w:rFonts w:ascii="Garamond" w:eastAsia="Times New Roman" w:hAnsi="Garamond"/>
          <w:bdr w:val="none" w:sz="0" w:space="0" w:color="auto"/>
        </w:rPr>
        <w:t xml:space="preserve"> </w:t>
      </w:r>
      <w:r w:rsidR="00334F57" w:rsidRPr="00334F57">
        <w:rPr>
          <w:rFonts w:ascii="Garamond" w:eastAsia="Times New Roman" w:hAnsi="Garamond"/>
          <w:bdr w:val="none" w:sz="0" w:space="0" w:color="auto"/>
        </w:rPr>
        <w:t xml:space="preserve">Michelle, Isabelle Holland-Lulewicz, </w:t>
      </w:r>
      <w:r w:rsidR="00334F57" w:rsidRPr="00334F57">
        <w:rPr>
          <w:rFonts w:ascii="Garamond" w:eastAsia="Times New Roman" w:hAnsi="Garamond"/>
          <w:b/>
          <w:bCs/>
          <w:bdr w:val="none" w:sz="0" w:space="0" w:color="auto"/>
        </w:rPr>
        <w:t>Victor Thompson</w:t>
      </w:r>
      <w:r w:rsidR="00334F57" w:rsidRPr="00334F57">
        <w:rPr>
          <w:rFonts w:ascii="Garamond" w:eastAsia="Times New Roman" w:hAnsi="Garamond"/>
          <w:bdr w:val="none" w:sz="0" w:space="0" w:color="auto"/>
        </w:rPr>
        <w:t>, Nicolas Gauthier and Kristen</w:t>
      </w:r>
    </w:p>
    <w:p w14:paraId="2494BEEC" w14:textId="297631BA" w:rsidR="00334F57" w:rsidRDefault="00334F57" w:rsidP="00BC026F">
      <w:pPr>
        <w:ind w:left="864" w:hanging="864"/>
        <w:rPr>
          <w:rFonts w:ascii="Garamond" w:eastAsia="Times New Roman" w:hAnsi="Garamond"/>
          <w:bdr w:val="none" w:sz="0" w:space="0" w:color="auto"/>
        </w:rPr>
      </w:pPr>
      <w:r w:rsidRPr="00334F57">
        <w:rPr>
          <w:rFonts w:ascii="Garamond" w:eastAsia="Times New Roman" w:hAnsi="Garamond"/>
          <w:bdr w:val="none" w:sz="0" w:space="0" w:color="auto"/>
        </w:rPr>
        <w:t>Grace</w:t>
      </w:r>
    </w:p>
    <w:p w14:paraId="0D9886E8" w14:textId="77777777" w:rsidR="00C81910" w:rsidRDefault="00334F57" w:rsidP="00C81910">
      <w:pPr>
        <w:ind w:left="864" w:hanging="864"/>
        <w:rPr>
          <w:rFonts w:ascii="Garamond" w:hAnsi="Garamond" w:cs="Menlo Regular"/>
          <w:bCs/>
        </w:rPr>
      </w:pPr>
      <w:r>
        <w:rPr>
          <w:rFonts w:ascii="Garamond" w:eastAsia="Times New Roman" w:hAnsi="Garamond"/>
          <w:bdr w:val="none" w:sz="0" w:space="0" w:color="auto"/>
        </w:rPr>
        <w:t>2024</w:t>
      </w:r>
      <w:r>
        <w:rPr>
          <w:rFonts w:ascii="Garamond" w:eastAsia="Times New Roman" w:hAnsi="Garamond"/>
          <w:bdr w:val="none" w:sz="0" w:space="0" w:color="auto"/>
        </w:rPr>
        <w:tab/>
      </w:r>
      <w:r w:rsidRPr="00334F57">
        <w:rPr>
          <w:rFonts w:ascii="Garamond" w:eastAsia="Times New Roman" w:hAnsi="Garamond"/>
          <w:bdr w:val="none" w:sz="0" w:space="0" w:color="auto"/>
        </w:rPr>
        <w:t>Disaster Survey and Documentation of Southwest Florida Archaeological Site Damage from Hurricane Ian</w:t>
      </w:r>
      <w:r w:rsidR="00C81910">
        <w:rPr>
          <w:rFonts w:ascii="Garamond" w:eastAsia="Times New Roman" w:hAnsi="Garamond"/>
          <w:bdr w:val="none" w:sz="0" w:space="0" w:color="auto"/>
        </w:rPr>
        <w:t>. 89</w:t>
      </w:r>
      <w:r w:rsidR="00C81910" w:rsidRPr="003D19BC">
        <w:rPr>
          <w:rFonts w:ascii="Garamond" w:eastAsia="Times New Roman" w:hAnsi="Garamond"/>
          <w:bdr w:val="none" w:sz="0" w:space="0" w:color="auto"/>
          <w:vertAlign w:val="superscript"/>
        </w:rPr>
        <w:t>th</w:t>
      </w:r>
      <w:r w:rsidR="00C81910">
        <w:rPr>
          <w:rFonts w:ascii="Garamond" w:eastAsia="Times New Roman" w:hAnsi="Garamond"/>
          <w:bdr w:val="none" w:sz="0" w:space="0" w:color="auto"/>
        </w:rPr>
        <w:t xml:space="preserve"> </w:t>
      </w:r>
      <w:r w:rsidR="00C81910" w:rsidRPr="003D1A37">
        <w:rPr>
          <w:rFonts w:ascii="Garamond" w:hAnsi="Garamond" w:cs="Menlo Regular"/>
          <w:bCs/>
        </w:rPr>
        <w:t xml:space="preserve">Society for </w:t>
      </w:r>
      <w:r w:rsidR="00C81910">
        <w:rPr>
          <w:rFonts w:ascii="Garamond" w:hAnsi="Garamond" w:cs="Menlo Regular"/>
          <w:bCs/>
        </w:rPr>
        <w:t>American</w:t>
      </w:r>
      <w:r w:rsidR="00C81910" w:rsidRPr="003D1A37">
        <w:rPr>
          <w:rFonts w:ascii="Garamond" w:hAnsi="Garamond" w:cs="Menlo Regular"/>
          <w:bCs/>
        </w:rPr>
        <w:t xml:space="preserve"> Archaeology, </w:t>
      </w:r>
      <w:r w:rsidR="00C81910">
        <w:rPr>
          <w:rFonts w:ascii="Garamond" w:hAnsi="Garamond" w:cs="Menlo Regular"/>
          <w:bCs/>
        </w:rPr>
        <w:t>New Orleans</w:t>
      </w:r>
      <w:r w:rsidR="00C81910" w:rsidRPr="003D1A37">
        <w:rPr>
          <w:rFonts w:ascii="Garamond" w:hAnsi="Garamond" w:cs="Menlo Regular"/>
          <w:bCs/>
        </w:rPr>
        <w:t xml:space="preserve">, </w:t>
      </w:r>
      <w:r w:rsidR="00C81910">
        <w:rPr>
          <w:rFonts w:ascii="Garamond" w:hAnsi="Garamond" w:cs="Menlo Regular"/>
          <w:bCs/>
        </w:rPr>
        <w:t>LA</w:t>
      </w:r>
      <w:r w:rsidR="00C81910" w:rsidRPr="003D1A37">
        <w:rPr>
          <w:rFonts w:ascii="Garamond" w:hAnsi="Garamond" w:cs="Menlo Regular"/>
          <w:bCs/>
        </w:rPr>
        <w:t>.</w:t>
      </w:r>
    </w:p>
    <w:p w14:paraId="3952ACDF" w14:textId="77777777" w:rsidR="00C81910" w:rsidRDefault="00C81910" w:rsidP="00BC026F">
      <w:pPr>
        <w:ind w:left="864" w:hanging="864"/>
        <w:rPr>
          <w:rFonts w:ascii="Garamond" w:eastAsia="Times New Roman" w:hAnsi="Garamond"/>
          <w:b/>
          <w:bCs/>
          <w:bdr w:val="none" w:sz="0" w:space="0" w:color="auto"/>
        </w:rPr>
      </w:pPr>
    </w:p>
    <w:p w14:paraId="77AF50DF" w14:textId="77777777" w:rsidR="00C81910" w:rsidRDefault="00C81910" w:rsidP="00BC026F">
      <w:pPr>
        <w:ind w:left="864" w:hanging="864"/>
        <w:rPr>
          <w:rFonts w:ascii="Garamond" w:eastAsia="Times New Roman" w:hAnsi="Garamond"/>
          <w:bdr w:val="none" w:sz="0" w:space="0" w:color="auto"/>
        </w:rPr>
      </w:pPr>
      <w:r w:rsidRPr="00C81910">
        <w:rPr>
          <w:rFonts w:ascii="Garamond" w:eastAsia="Times New Roman" w:hAnsi="Garamond"/>
          <w:bdr w:val="none" w:sz="0" w:space="0" w:color="auto"/>
        </w:rPr>
        <w:t xml:space="preserve">Thomas Pluckhahn, Kendal Jackson, Jaime Rogers, </w:t>
      </w:r>
      <w:r w:rsidRPr="00A93E94">
        <w:rPr>
          <w:rFonts w:ascii="Garamond" w:eastAsia="Times New Roman" w:hAnsi="Garamond"/>
          <w:b/>
          <w:bCs/>
          <w:bdr w:val="none" w:sz="0" w:space="0" w:color="auto"/>
        </w:rPr>
        <w:t>Victor Thompson</w:t>
      </w:r>
      <w:r w:rsidRPr="00C81910">
        <w:rPr>
          <w:rFonts w:ascii="Garamond" w:eastAsia="Times New Roman" w:hAnsi="Garamond"/>
          <w:bdr w:val="none" w:sz="0" w:space="0" w:color="auto"/>
        </w:rPr>
        <w:t xml:space="preserve"> and Carey Garland</w:t>
      </w:r>
    </w:p>
    <w:p w14:paraId="0AF76D09" w14:textId="573AB6D1" w:rsidR="00C81910" w:rsidRDefault="00C81910" w:rsidP="00C81910">
      <w:pPr>
        <w:ind w:left="864" w:hanging="864"/>
        <w:rPr>
          <w:rFonts w:ascii="Garamond" w:hAnsi="Garamond" w:cs="Menlo Regular"/>
          <w:bCs/>
        </w:rPr>
      </w:pPr>
      <w:r>
        <w:rPr>
          <w:rFonts w:ascii="Garamond" w:eastAsia="Times New Roman" w:hAnsi="Garamond"/>
          <w:bdr w:val="none" w:sz="0" w:space="0" w:color="auto"/>
        </w:rPr>
        <w:t>2024</w:t>
      </w:r>
      <w:r>
        <w:rPr>
          <w:rFonts w:ascii="Garamond" w:eastAsia="Times New Roman" w:hAnsi="Garamond"/>
          <w:bdr w:val="none" w:sz="0" w:space="0" w:color="auto"/>
        </w:rPr>
        <w:tab/>
      </w:r>
      <w:r w:rsidRPr="00C81910">
        <w:rPr>
          <w:rFonts w:ascii="Garamond" w:eastAsia="Times New Roman" w:hAnsi="Garamond"/>
          <w:bdr w:val="none" w:sz="0" w:space="0" w:color="auto"/>
        </w:rPr>
        <w:t>Firefly Synchronicity in Platform Mound Building by Indigenous Peoples of the Florida Peninsula, USA</w:t>
      </w:r>
      <w:r>
        <w:rPr>
          <w:rFonts w:ascii="Garamond" w:eastAsia="Times New Roman" w:hAnsi="Garamond"/>
          <w:bdr w:val="none" w:sz="0" w:space="0" w:color="auto"/>
        </w:rPr>
        <w:t>. 89</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New Orleans</w:t>
      </w:r>
      <w:r w:rsidRPr="003D1A37">
        <w:rPr>
          <w:rFonts w:ascii="Garamond" w:hAnsi="Garamond" w:cs="Menlo Regular"/>
          <w:bCs/>
        </w:rPr>
        <w:t xml:space="preserve">, </w:t>
      </w:r>
      <w:r>
        <w:rPr>
          <w:rFonts w:ascii="Garamond" w:hAnsi="Garamond" w:cs="Menlo Regular"/>
          <w:bCs/>
        </w:rPr>
        <w:t>LA</w:t>
      </w:r>
      <w:r w:rsidRPr="003D1A37">
        <w:rPr>
          <w:rFonts w:ascii="Garamond" w:hAnsi="Garamond" w:cs="Menlo Regular"/>
          <w:bCs/>
        </w:rPr>
        <w:t>.</w:t>
      </w:r>
    </w:p>
    <w:p w14:paraId="02846471" w14:textId="2C0E07D6" w:rsidR="00C81910" w:rsidRDefault="00C81910" w:rsidP="00C81910">
      <w:pPr>
        <w:ind w:left="864" w:hanging="864"/>
        <w:rPr>
          <w:rFonts w:ascii="Garamond" w:hAnsi="Garamond" w:cs="Menlo Regular"/>
          <w:bCs/>
        </w:rPr>
      </w:pPr>
    </w:p>
    <w:p w14:paraId="1729CA24" w14:textId="456A76C4" w:rsidR="00EF4AC9" w:rsidRDefault="000B4462" w:rsidP="00C81910">
      <w:pPr>
        <w:ind w:left="864" w:hanging="864"/>
        <w:rPr>
          <w:rFonts w:ascii="Garamond" w:hAnsi="Garamond" w:cs="Menlo Regular"/>
          <w:bCs/>
        </w:rPr>
      </w:pPr>
      <w:r w:rsidRPr="00C81910">
        <w:rPr>
          <w:rFonts w:ascii="Garamond" w:hAnsi="Garamond" w:cs="Menlo Regular"/>
          <w:bCs/>
        </w:rPr>
        <w:t>Gragson</w:t>
      </w:r>
      <w:r>
        <w:rPr>
          <w:rFonts w:ascii="Garamond" w:hAnsi="Garamond" w:cs="Menlo Regular"/>
          <w:bCs/>
        </w:rPr>
        <w:t>,</w:t>
      </w:r>
      <w:r w:rsidRPr="00C81910">
        <w:rPr>
          <w:rFonts w:ascii="Garamond" w:hAnsi="Garamond" w:cs="Menlo Regular"/>
          <w:bCs/>
        </w:rPr>
        <w:t xml:space="preserve"> </w:t>
      </w:r>
      <w:r w:rsidR="00C81910" w:rsidRPr="00C81910">
        <w:rPr>
          <w:rFonts w:ascii="Garamond" w:hAnsi="Garamond" w:cs="Menlo Regular"/>
          <w:bCs/>
        </w:rPr>
        <w:t xml:space="preserve">Ted, Lydia Allué Andrés, </w:t>
      </w:r>
      <w:r w:rsidR="00C81910" w:rsidRPr="00A93E94">
        <w:rPr>
          <w:rFonts w:ascii="Garamond" w:hAnsi="Garamond" w:cs="Menlo Regular"/>
          <w:b/>
        </w:rPr>
        <w:t>Victor Thompson</w:t>
      </w:r>
      <w:r w:rsidR="00C81910" w:rsidRPr="00C81910">
        <w:rPr>
          <w:rFonts w:ascii="Garamond" w:hAnsi="Garamond" w:cs="Menlo Regular"/>
          <w:bCs/>
        </w:rPr>
        <w:t>, Faith MacDonald and Brett Parbus</w:t>
      </w:r>
    </w:p>
    <w:p w14:paraId="314F6CD8" w14:textId="2923138B" w:rsidR="00C81910" w:rsidRDefault="00EF4AC9" w:rsidP="00C81910">
      <w:pPr>
        <w:ind w:left="864" w:hanging="864"/>
        <w:rPr>
          <w:rFonts w:ascii="Garamond" w:hAnsi="Garamond" w:cs="Menlo Regular"/>
          <w:bCs/>
        </w:rPr>
      </w:pPr>
      <w:r>
        <w:rPr>
          <w:rFonts w:ascii="Garamond" w:eastAsia="Times New Roman" w:hAnsi="Garamond"/>
          <w:bdr w:val="none" w:sz="0" w:space="0" w:color="auto"/>
        </w:rPr>
        <w:t>2024</w:t>
      </w:r>
      <w:r>
        <w:rPr>
          <w:rFonts w:ascii="Garamond" w:eastAsia="Times New Roman" w:hAnsi="Garamond"/>
          <w:bdr w:val="none" w:sz="0" w:space="0" w:color="auto"/>
        </w:rPr>
        <w:tab/>
      </w:r>
      <w:r w:rsidR="00C81910" w:rsidRPr="00C81910">
        <w:rPr>
          <w:rFonts w:ascii="Garamond" w:hAnsi="Garamond" w:cs="Menlo Regular"/>
          <w:bCs/>
        </w:rPr>
        <w:t>Mercadal from the Onset of Settlement through the Medieval Crisis in Southern Aragon (Spain</w:t>
      </w:r>
      <w:r w:rsidRPr="00C81910">
        <w:rPr>
          <w:rFonts w:ascii="Garamond" w:hAnsi="Garamond" w:cs="Menlo Regular"/>
          <w:bCs/>
        </w:rPr>
        <w:t>)</w:t>
      </w:r>
      <w:r w:rsidRPr="00EF4AC9">
        <w:rPr>
          <w:rFonts w:ascii="Garamond" w:eastAsia="Times New Roman" w:hAnsi="Garamond"/>
          <w:bdr w:val="none" w:sz="0" w:space="0" w:color="auto"/>
        </w:rPr>
        <w:t>.</w:t>
      </w:r>
      <w:r>
        <w:rPr>
          <w:rFonts w:ascii="Garamond" w:eastAsia="Times New Roman" w:hAnsi="Garamond"/>
          <w:bdr w:val="none" w:sz="0" w:space="0" w:color="auto"/>
        </w:rPr>
        <w:t xml:space="preserve"> 89</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New Orleans</w:t>
      </w:r>
      <w:r w:rsidRPr="003D1A37">
        <w:rPr>
          <w:rFonts w:ascii="Garamond" w:hAnsi="Garamond" w:cs="Menlo Regular"/>
          <w:bCs/>
        </w:rPr>
        <w:t xml:space="preserve">, </w:t>
      </w:r>
      <w:r>
        <w:rPr>
          <w:rFonts w:ascii="Garamond" w:hAnsi="Garamond" w:cs="Menlo Regular"/>
          <w:bCs/>
        </w:rPr>
        <w:t>LA</w:t>
      </w:r>
      <w:r w:rsidRPr="003D1A37">
        <w:rPr>
          <w:rFonts w:ascii="Garamond" w:hAnsi="Garamond" w:cs="Menlo Regular"/>
          <w:bCs/>
        </w:rPr>
        <w:t>.</w:t>
      </w:r>
    </w:p>
    <w:p w14:paraId="41B17D95" w14:textId="512B9EE9" w:rsidR="00EF4AC9" w:rsidRDefault="00EF4AC9" w:rsidP="00C81910">
      <w:pPr>
        <w:ind w:left="864" w:hanging="864"/>
        <w:rPr>
          <w:rFonts w:ascii="Garamond" w:hAnsi="Garamond" w:cs="Menlo Regular"/>
          <w:bCs/>
        </w:rPr>
      </w:pPr>
    </w:p>
    <w:p w14:paraId="3CE0F49C" w14:textId="12915B83" w:rsidR="00EF4AC9" w:rsidRDefault="000829A1" w:rsidP="00C81910">
      <w:pPr>
        <w:ind w:left="864" w:hanging="864"/>
        <w:rPr>
          <w:rFonts w:ascii="Garamond" w:hAnsi="Garamond" w:cs="Menlo Regular"/>
          <w:bCs/>
        </w:rPr>
      </w:pPr>
      <w:r w:rsidRPr="003D1A37">
        <w:rPr>
          <w:rFonts w:ascii="Segoe UI Symbol" w:hAnsi="Segoe UI Symbol" w:cs="Segoe UI Symbol"/>
          <w:bCs/>
        </w:rPr>
        <w:t>✭</w:t>
      </w:r>
      <w:r w:rsidR="003D4F16" w:rsidRPr="00EF4AC9">
        <w:rPr>
          <w:rFonts w:ascii="Garamond" w:hAnsi="Garamond" w:cs="Menlo Regular"/>
          <w:bCs/>
        </w:rPr>
        <w:t>Oliveira</w:t>
      </w:r>
      <w:r w:rsidR="003D4F16">
        <w:rPr>
          <w:rFonts w:ascii="Garamond" w:hAnsi="Garamond" w:cs="Menlo Regular"/>
          <w:bCs/>
        </w:rPr>
        <w:t>,</w:t>
      </w:r>
      <w:r w:rsidR="003D4F16" w:rsidRPr="00EF4AC9">
        <w:rPr>
          <w:rFonts w:ascii="Garamond" w:hAnsi="Garamond" w:cs="Menlo Regular"/>
          <w:bCs/>
        </w:rPr>
        <w:t xml:space="preserve"> </w:t>
      </w:r>
      <w:r w:rsidR="00EF4AC9" w:rsidRPr="00EF4AC9">
        <w:rPr>
          <w:rFonts w:ascii="Garamond" w:hAnsi="Garamond" w:cs="Menlo Regular"/>
          <w:bCs/>
        </w:rPr>
        <w:t xml:space="preserve">Cristina, Michelle LeFebvre, Isabelle Holland-Lulewicz, </w:t>
      </w:r>
      <w:r w:rsidR="00EF4AC9" w:rsidRPr="003D4F16">
        <w:rPr>
          <w:rFonts w:ascii="Garamond" w:hAnsi="Garamond" w:cs="Menlo Regular"/>
          <w:b/>
        </w:rPr>
        <w:t>Victor Thompson</w:t>
      </w:r>
      <w:r w:rsidR="00EF4AC9" w:rsidRPr="00EF4AC9">
        <w:rPr>
          <w:rFonts w:ascii="Garamond" w:hAnsi="Garamond" w:cs="Menlo Regular"/>
          <w:bCs/>
        </w:rPr>
        <w:t xml:space="preserve"> and Michael </w:t>
      </w:r>
    </w:p>
    <w:p w14:paraId="38C7625D" w14:textId="5450DAA6" w:rsidR="00EF4AC9" w:rsidRDefault="00EF4AC9" w:rsidP="00C81910">
      <w:pPr>
        <w:ind w:left="864" w:hanging="864"/>
        <w:rPr>
          <w:rFonts w:ascii="Garamond" w:hAnsi="Garamond" w:cs="Menlo Regular"/>
          <w:bCs/>
        </w:rPr>
      </w:pPr>
      <w:r w:rsidRPr="00EF4AC9">
        <w:rPr>
          <w:rFonts w:ascii="Garamond" w:hAnsi="Garamond" w:cs="Menlo Regular"/>
          <w:bCs/>
        </w:rPr>
        <w:t>Buckley</w:t>
      </w:r>
    </w:p>
    <w:p w14:paraId="4683DC77" w14:textId="5C48888C" w:rsidR="003D4F16" w:rsidRDefault="00EF4AC9" w:rsidP="003D4F16">
      <w:pPr>
        <w:ind w:left="864" w:hanging="864"/>
        <w:rPr>
          <w:rFonts w:ascii="Garamond" w:hAnsi="Garamond" w:cs="Menlo Regular"/>
          <w:bCs/>
        </w:rPr>
      </w:pPr>
      <w:r>
        <w:rPr>
          <w:rFonts w:ascii="Garamond" w:eastAsia="Times New Roman" w:hAnsi="Garamond"/>
          <w:bdr w:val="none" w:sz="0" w:space="0" w:color="auto"/>
        </w:rPr>
        <w:t>2024</w:t>
      </w:r>
      <w:r>
        <w:rPr>
          <w:rFonts w:ascii="Garamond" w:eastAsia="Times New Roman" w:hAnsi="Garamond"/>
          <w:bdr w:val="none" w:sz="0" w:space="0" w:color="auto"/>
        </w:rPr>
        <w:tab/>
      </w:r>
      <w:r w:rsidRPr="00EF4AC9">
        <w:rPr>
          <w:rFonts w:ascii="Garamond" w:hAnsi="Garamond" w:cs="Menlo Regular"/>
          <w:bCs/>
        </w:rPr>
        <w:t>The Historical Ecology of South Florida Shark Diversity and Indigenous Harvest</w:t>
      </w:r>
      <w:r w:rsidR="003D4F16">
        <w:rPr>
          <w:rFonts w:ascii="Garamond" w:hAnsi="Garamond" w:cs="Menlo Regular"/>
          <w:bCs/>
        </w:rPr>
        <w:t xml:space="preserve">. </w:t>
      </w:r>
      <w:r w:rsidR="003D4F16">
        <w:rPr>
          <w:rFonts w:ascii="Garamond" w:eastAsia="Times New Roman" w:hAnsi="Garamond"/>
          <w:bdr w:val="none" w:sz="0" w:space="0" w:color="auto"/>
        </w:rPr>
        <w:t>89</w:t>
      </w:r>
      <w:r w:rsidR="003D4F16" w:rsidRPr="003D19BC">
        <w:rPr>
          <w:rFonts w:ascii="Garamond" w:eastAsia="Times New Roman" w:hAnsi="Garamond"/>
          <w:bdr w:val="none" w:sz="0" w:space="0" w:color="auto"/>
          <w:vertAlign w:val="superscript"/>
        </w:rPr>
        <w:t>th</w:t>
      </w:r>
      <w:r w:rsidR="003D4F16">
        <w:rPr>
          <w:rFonts w:ascii="Garamond" w:eastAsia="Times New Roman" w:hAnsi="Garamond"/>
          <w:bdr w:val="none" w:sz="0" w:space="0" w:color="auto"/>
        </w:rPr>
        <w:t xml:space="preserve"> </w:t>
      </w:r>
      <w:r w:rsidR="003D4F16" w:rsidRPr="003D1A37">
        <w:rPr>
          <w:rFonts w:ascii="Garamond" w:hAnsi="Garamond" w:cs="Menlo Regular"/>
          <w:bCs/>
        </w:rPr>
        <w:t xml:space="preserve">Society for </w:t>
      </w:r>
      <w:r w:rsidR="003D4F16">
        <w:rPr>
          <w:rFonts w:ascii="Garamond" w:hAnsi="Garamond" w:cs="Menlo Regular"/>
          <w:bCs/>
        </w:rPr>
        <w:t>American</w:t>
      </w:r>
      <w:r w:rsidR="003D4F16" w:rsidRPr="003D1A37">
        <w:rPr>
          <w:rFonts w:ascii="Garamond" w:hAnsi="Garamond" w:cs="Menlo Regular"/>
          <w:bCs/>
        </w:rPr>
        <w:t xml:space="preserve"> Archaeology, </w:t>
      </w:r>
      <w:r w:rsidR="003D4F16">
        <w:rPr>
          <w:rFonts w:ascii="Garamond" w:hAnsi="Garamond" w:cs="Menlo Regular"/>
          <w:bCs/>
        </w:rPr>
        <w:t>New Orleans</w:t>
      </w:r>
      <w:r w:rsidR="003D4F16" w:rsidRPr="003D1A37">
        <w:rPr>
          <w:rFonts w:ascii="Garamond" w:hAnsi="Garamond" w:cs="Menlo Regular"/>
          <w:bCs/>
        </w:rPr>
        <w:t xml:space="preserve">, </w:t>
      </w:r>
      <w:r w:rsidR="003D4F16">
        <w:rPr>
          <w:rFonts w:ascii="Garamond" w:hAnsi="Garamond" w:cs="Menlo Regular"/>
          <w:bCs/>
        </w:rPr>
        <w:t>LA</w:t>
      </w:r>
      <w:r w:rsidR="003D4F16" w:rsidRPr="003D1A37">
        <w:rPr>
          <w:rFonts w:ascii="Garamond" w:hAnsi="Garamond" w:cs="Menlo Regular"/>
          <w:bCs/>
        </w:rPr>
        <w:t>.</w:t>
      </w:r>
    </w:p>
    <w:p w14:paraId="65AB580C" w14:textId="795DA17E" w:rsidR="003D4F16" w:rsidRDefault="003D4F16" w:rsidP="003D4F16">
      <w:pPr>
        <w:ind w:left="864" w:hanging="864"/>
        <w:rPr>
          <w:rFonts w:ascii="Garamond" w:hAnsi="Garamond" w:cs="Menlo Regular"/>
          <w:bCs/>
        </w:rPr>
      </w:pPr>
    </w:p>
    <w:p w14:paraId="124529C9" w14:textId="244AAD8F" w:rsidR="003D4F16" w:rsidRDefault="003D4F16" w:rsidP="003D4F16">
      <w:pPr>
        <w:ind w:left="864" w:hanging="864"/>
        <w:rPr>
          <w:rFonts w:ascii="Garamond" w:hAnsi="Garamond" w:cs="Menlo Regular"/>
          <w:bCs/>
        </w:rPr>
      </w:pPr>
      <w:r w:rsidRPr="003D4F16">
        <w:rPr>
          <w:rFonts w:ascii="Garamond" w:hAnsi="Garamond" w:cs="Menlo Regular"/>
          <w:bCs/>
        </w:rPr>
        <w:t>Farace</w:t>
      </w:r>
      <w:r>
        <w:rPr>
          <w:rFonts w:ascii="Garamond" w:hAnsi="Garamond" w:cs="Menlo Regular"/>
          <w:bCs/>
        </w:rPr>
        <w:t>,</w:t>
      </w:r>
      <w:r w:rsidRPr="003D4F16">
        <w:rPr>
          <w:rFonts w:ascii="Garamond" w:hAnsi="Garamond" w:cs="Menlo Regular"/>
          <w:bCs/>
        </w:rPr>
        <w:t xml:space="preserve"> Anthony, Neill Wallis, Michelle LeFebvre, Charles Cobb and </w:t>
      </w:r>
      <w:r w:rsidRPr="00A93E94">
        <w:rPr>
          <w:rFonts w:ascii="Garamond" w:hAnsi="Garamond" w:cs="Menlo Regular"/>
          <w:b/>
        </w:rPr>
        <w:t>Victor Thompson</w:t>
      </w:r>
    </w:p>
    <w:p w14:paraId="721F09EB" w14:textId="77777777" w:rsidR="003D4F16" w:rsidRDefault="003D4F16" w:rsidP="003D4F16">
      <w:pPr>
        <w:ind w:left="864" w:hanging="864"/>
        <w:rPr>
          <w:rFonts w:ascii="Garamond" w:hAnsi="Garamond" w:cs="Menlo Regular"/>
          <w:bCs/>
        </w:rPr>
      </w:pPr>
      <w:r>
        <w:rPr>
          <w:rFonts w:ascii="Garamond" w:eastAsia="Times New Roman" w:hAnsi="Garamond"/>
          <w:bdr w:val="none" w:sz="0" w:space="0" w:color="auto"/>
        </w:rPr>
        <w:t>2024</w:t>
      </w:r>
      <w:r>
        <w:rPr>
          <w:rFonts w:ascii="Garamond" w:eastAsia="Times New Roman" w:hAnsi="Garamond"/>
          <w:bdr w:val="none" w:sz="0" w:space="0" w:color="auto"/>
        </w:rPr>
        <w:tab/>
      </w:r>
      <w:r w:rsidRPr="003D4F16">
        <w:rPr>
          <w:rFonts w:ascii="Garamond" w:hAnsi="Garamond" w:cs="Menlo Regular"/>
          <w:bCs/>
        </w:rPr>
        <w:t>A Geochemical and Petrographic Analysis of Ceramics from the Estero Island Site in SW Florida</w:t>
      </w:r>
      <w:r>
        <w:rPr>
          <w:rFonts w:ascii="Garamond" w:hAnsi="Garamond" w:cs="Menlo Regular"/>
          <w:bCs/>
        </w:rPr>
        <w:t xml:space="preserve">. </w:t>
      </w:r>
      <w:r>
        <w:rPr>
          <w:rFonts w:ascii="Garamond" w:eastAsia="Times New Roman" w:hAnsi="Garamond"/>
          <w:bdr w:val="none" w:sz="0" w:space="0" w:color="auto"/>
        </w:rPr>
        <w:t>89</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New Orleans</w:t>
      </w:r>
      <w:r w:rsidRPr="003D1A37">
        <w:rPr>
          <w:rFonts w:ascii="Garamond" w:hAnsi="Garamond" w:cs="Menlo Regular"/>
          <w:bCs/>
        </w:rPr>
        <w:t xml:space="preserve">, </w:t>
      </w:r>
      <w:r>
        <w:rPr>
          <w:rFonts w:ascii="Garamond" w:hAnsi="Garamond" w:cs="Menlo Regular"/>
          <w:bCs/>
        </w:rPr>
        <w:t>LA</w:t>
      </w:r>
      <w:r w:rsidRPr="003D1A37">
        <w:rPr>
          <w:rFonts w:ascii="Garamond" w:hAnsi="Garamond" w:cs="Menlo Regular"/>
          <w:bCs/>
        </w:rPr>
        <w:t>.</w:t>
      </w:r>
    </w:p>
    <w:p w14:paraId="117C2C0F" w14:textId="4BAD8EB5" w:rsidR="00EF4AC9" w:rsidRDefault="00EF4AC9" w:rsidP="00C81910">
      <w:pPr>
        <w:ind w:left="864" w:hanging="864"/>
        <w:rPr>
          <w:rFonts w:ascii="Garamond" w:hAnsi="Garamond" w:cs="Menlo Regular"/>
          <w:bCs/>
        </w:rPr>
      </w:pPr>
    </w:p>
    <w:p w14:paraId="2BE70918" w14:textId="7EE5C00E" w:rsidR="00F11EFF" w:rsidRDefault="0073040C">
      <w:pPr>
        <w:pStyle w:val="Body"/>
        <w:rPr>
          <w:rFonts w:ascii="Garamond" w:eastAsia="Garamond" w:hAnsi="Garamond" w:cs="Garamond"/>
          <w:bCs/>
        </w:rPr>
      </w:pPr>
      <w:r w:rsidRPr="008D47F1">
        <w:rPr>
          <w:rFonts w:ascii="Garamond" w:eastAsia="Garamond" w:hAnsi="Garamond" w:cs="Garamond"/>
          <w:bCs/>
          <w:u w:val="single"/>
        </w:rPr>
        <w:t>Forbes, Sophie</w:t>
      </w:r>
      <w:r>
        <w:rPr>
          <w:rFonts w:ascii="Garamond" w:eastAsia="Garamond" w:hAnsi="Garamond" w:cs="Garamond"/>
          <w:bCs/>
        </w:rPr>
        <w:t xml:space="preserve">, </w:t>
      </w:r>
      <w:r w:rsidRPr="008D47F1">
        <w:rPr>
          <w:rFonts w:ascii="Garamond" w:eastAsia="Garamond" w:hAnsi="Garamond" w:cs="Garamond"/>
          <w:b/>
        </w:rPr>
        <w:t>Victor D. Thompson</w:t>
      </w:r>
      <w:r>
        <w:rPr>
          <w:rFonts w:ascii="Garamond" w:eastAsia="Garamond" w:hAnsi="Garamond" w:cs="Garamond"/>
          <w:bCs/>
        </w:rPr>
        <w:t>, and Carey Garland</w:t>
      </w:r>
    </w:p>
    <w:p w14:paraId="7894259A" w14:textId="1FEDE95A" w:rsidR="0073040C" w:rsidRDefault="0073040C" w:rsidP="008D47F1">
      <w:pPr>
        <w:pStyle w:val="Body"/>
        <w:ind w:left="860" w:hanging="860"/>
        <w:rPr>
          <w:rFonts w:ascii="Garamond" w:eastAsia="Garamond" w:hAnsi="Garamond" w:cs="Garamond"/>
          <w:bCs/>
        </w:rPr>
      </w:pPr>
      <w:r>
        <w:rPr>
          <w:rFonts w:ascii="Garamond" w:eastAsia="Garamond" w:hAnsi="Garamond" w:cs="Garamond"/>
          <w:bCs/>
        </w:rPr>
        <w:t>2024</w:t>
      </w:r>
      <w:r>
        <w:rPr>
          <w:rFonts w:ascii="Garamond" w:eastAsia="Garamond" w:hAnsi="Garamond" w:cs="Garamond"/>
          <w:bCs/>
        </w:rPr>
        <w:tab/>
        <w:t xml:space="preserve">Using </w:t>
      </w:r>
      <w:proofErr w:type="spellStart"/>
      <w:r>
        <w:rPr>
          <w:rFonts w:ascii="Garamond" w:eastAsia="Garamond" w:hAnsi="Garamond" w:cs="Garamond"/>
          <w:bCs/>
        </w:rPr>
        <w:t>Sclerochronology</w:t>
      </w:r>
      <w:proofErr w:type="spellEnd"/>
      <w:r>
        <w:rPr>
          <w:rFonts w:ascii="Garamond" w:eastAsia="Garamond" w:hAnsi="Garamond" w:cs="Garamond"/>
          <w:bCs/>
        </w:rPr>
        <w:t xml:space="preserve"> to Examine the Indigenous </w:t>
      </w:r>
      <w:r w:rsidR="00645572">
        <w:rPr>
          <w:rFonts w:ascii="Garamond" w:eastAsia="Garamond" w:hAnsi="Garamond" w:cs="Garamond"/>
          <w:bCs/>
        </w:rPr>
        <w:t>Harvest</w:t>
      </w:r>
      <w:r>
        <w:rPr>
          <w:rFonts w:ascii="Garamond" w:eastAsia="Garamond" w:hAnsi="Garamond" w:cs="Garamond"/>
          <w:bCs/>
        </w:rPr>
        <w:t xml:space="preserve"> </w:t>
      </w:r>
      <w:r w:rsidR="00645572">
        <w:rPr>
          <w:rFonts w:ascii="Garamond" w:eastAsia="Garamond" w:hAnsi="Garamond" w:cs="Garamond"/>
          <w:bCs/>
        </w:rPr>
        <w:t>Practices</w:t>
      </w:r>
      <w:r>
        <w:rPr>
          <w:rFonts w:ascii="Garamond" w:eastAsia="Garamond" w:hAnsi="Garamond" w:cs="Garamond"/>
          <w:bCs/>
        </w:rPr>
        <w:t xml:space="preserve"> of Eastern Oyster on Ossabaw Island, Georgia, USA, </w:t>
      </w:r>
      <w:r w:rsidR="00645572">
        <w:rPr>
          <w:rFonts w:ascii="Garamond" w:eastAsia="Garamond" w:hAnsi="Garamond" w:cs="Garamond"/>
          <w:bCs/>
        </w:rPr>
        <w:t>73</w:t>
      </w:r>
      <w:r w:rsidR="00645572" w:rsidRPr="00645572">
        <w:rPr>
          <w:rFonts w:ascii="Garamond" w:eastAsia="Garamond" w:hAnsi="Garamond" w:cs="Garamond"/>
          <w:bCs/>
          <w:vertAlign w:val="superscript"/>
        </w:rPr>
        <w:t>rd</w:t>
      </w:r>
      <w:r w:rsidR="00645572">
        <w:rPr>
          <w:rFonts w:ascii="Garamond" w:eastAsia="Garamond" w:hAnsi="Garamond" w:cs="Garamond"/>
          <w:bCs/>
        </w:rPr>
        <w:t xml:space="preserve"> </w:t>
      </w:r>
      <w:r>
        <w:rPr>
          <w:rFonts w:ascii="Garamond" w:eastAsia="Garamond" w:hAnsi="Garamond" w:cs="Garamond"/>
          <w:bCs/>
        </w:rPr>
        <w:t>Geological Society of America</w:t>
      </w:r>
      <w:r w:rsidR="00660F81">
        <w:rPr>
          <w:rFonts w:ascii="Garamond" w:eastAsia="Garamond" w:hAnsi="Garamond" w:cs="Garamond"/>
          <w:bCs/>
        </w:rPr>
        <w:t>, Southeast Section</w:t>
      </w:r>
      <w:r w:rsidR="008D47F1">
        <w:rPr>
          <w:rFonts w:ascii="Garamond" w:eastAsia="Garamond" w:hAnsi="Garamond" w:cs="Garamond"/>
          <w:bCs/>
        </w:rPr>
        <w:t>, Ashville, NC</w:t>
      </w:r>
      <w:r>
        <w:rPr>
          <w:rFonts w:ascii="Garamond" w:eastAsia="Garamond" w:hAnsi="Garamond" w:cs="Garamond"/>
          <w:bCs/>
        </w:rPr>
        <w:t xml:space="preserve">. </w:t>
      </w:r>
    </w:p>
    <w:p w14:paraId="693E5ABB" w14:textId="77777777" w:rsidR="0073040C" w:rsidRPr="00FF5DBA" w:rsidRDefault="0073040C">
      <w:pPr>
        <w:pStyle w:val="Body"/>
        <w:rPr>
          <w:rFonts w:ascii="Garamond" w:eastAsia="Garamond" w:hAnsi="Garamond" w:cs="Garamond"/>
          <w:bCs/>
        </w:rPr>
      </w:pPr>
    </w:p>
    <w:p w14:paraId="53EA30A2" w14:textId="77777777" w:rsidR="006E30AE" w:rsidRDefault="006E30AE" w:rsidP="006E30AE">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Segoe UI Symbol" w:hAnsi="Segoe UI Symbol" w:cs="Segoe UI Symbol"/>
          <w:bCs/>
        </w:rPr>
        <w:t>✭</w:t>
      </w:r>
      <w:r>
        <w:rPr>
          <w:rFonts w:ascii="Garamond" w:eastAsia="Times New Roman" w:hAnsi="Garamond"/>
          <w:b/>
          <w:bCs/>
          <w:bdr w:val="none" w:sz="0" w:space="0" w:color="auto"/>
        </w:rPr>
        <w:t>Thompson, Victor D.</w:t>
      </w:r>
    </w:p>
    <w:p w14:paraId="56F35109" w14:textId="511D20A8" w:rsidR="00E363E3" w:rsidRDefault="00E363E3"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B14F8F">
        <w:rPr>
          <w:rFonts w:ascii="Garamond" w:eastAsia="Times New Roman" w:hAnsi="Garamond"/>
          <w:bdr w:val="none" w:sz="0" w:space="0" w:color="auto"/>
        </w:rPr>
        <w:t>2023</w:t>
      </w:r>
      <w:r>
        <w:rPr>
          <w:rFonts w:ascii="Garamond" w:eastAsia="Times New Roman" w:hAnsi="Garamond"/>
          <w:bdr w:val="none" w:sz="0" w:space="0" w:color="auto"/>
        </w:rPr>
        <w:tab/>
      </w:r>
      <w:r w:rsidRPr="00E363E3">
        <w:rPr>
          <w:rFonts w:ascii="Garamond" w:hAnsi="Garamond" w:cs="Segoe UI Symbol"/>
          <w:bCs/>
        </w:rPr>
        <w:t xml:space="preserve">Fortifying </w:t>
      </w:r>
      <w:r w:rsidR="00497422" w:rsidRPr="00E363E3">
        <w:rPr>
          <w:rFonts w:ascii="Garamond" w:hAnsi="Garamond" w:cs="Segoe UI Symbol"/>
          <w:bCs/>
        </w:rPr>
        <w:t>the</w:t>
      </w:r>
      <w:r w:rsidRPr="00E363E3">
        <w:rPr>
          <w:rFonts w:ascii="Garamond" w:hAnsi="Garamond" w:cs="Segoe UI Symbol"/>
          <w:bCs/>
        </w:rPr>
        <w:t xml:space="preserve"> Social and The Barriers </w:t>
      </w:r>
      <w:r w:rsidR="00497422" w:rsidRPr="00E363E3">
        <w:rPr>
          <w:rFonts w:ascii="Garamond" w:hAnsi="Garamond" w:cs="Segoe UI Symbol"/>
          <w:bCs/>
        </w:rPr>
        <w:t>to</w:t>
      </w:r>
      <w:r w:rsidRPr="00E363E3">
        <w:rPr>
          <w:rFonts w:ascii="Garamond" w:hAnsi="Garamond" w:cs="Segoe UI Symbol"/>
          <w:bCs/>
        </w:rPr>
        <w:t xml:space="preserve"> Conflict Among </w:t>
      </w:r>
      <w:r w:rsidR="00497422" w:rsidRPr="00E363E3">
        <w:rPr>
          <w:rFonts w:ascii="Garamond" w:hAnsi="Garamond" w:cs="Segoe UI Symbol"/>
          <w:bCs/>
        </w:rPr>
        <w:t>the</w:t>
      </w:r>
      <w:r w:rsidRPr="00E363E3">
        <w:rPr>
          <w:rFonts w:ascii="Garamond" w:hAnsi="Garamond" w:cs="Segoe UI Symbol"/>
          <w:bCs/>
        </w:rPr>
        <w:t xml:space="preserve"> Native</w:t>
      </w:r>
      <w:r>
        <w:rPr>
          <w:rFonts w:ascii="Garamond" w:hAnsi="Garamond" w:cs="Segoe UI Symbol"/>
          <w:bCs/>
        </w:rPr>
        <w:t xml:space="preserve"> </w:t>
      </w:r>
      <w:r w:rsidRPr="00E363E3">
        <w:rPr>
          <w:rFonts w:ascii="Garamond" w:hAnsi="Garamond" w:cs="Segoe UI Symbol"/>
          <w:bCs/>
        </w:rPr>
        <w:t xml:space="preserve">Peoples </w:t>
      </w:r>
      <w:r>
        <w:rPr>
          <w:rFonts w:ascii="Garamond" w:hAnsi="Garamond" w:cs="Segoe UI Symbol"/>
          <w:bCs/>
        </w:rPr>
        <w:t>o</w:t>
      </w:r>
      <w:r w:rsidRPr="00E363E3">
        <w:rPr>
          <w:rFonts w:ascii="Garamond" w:hAnsi="Garamond" w:cs="Segoe UI Symbol"/>
          <w:bCs/>
        </w:rPr>
        <w:t xml:space="preserve">f </w:t>
      </w:r>
      <w:r w:rsidRPr="00E363E3">
        <w:rPr>
          <w:rFonts w:ascii="Garamond" w:hAnsi="Garamond" w:cs="Segoe UI Symbol"/>
          <w:bCs/>
          <w:i/>
          <w:iCs/>
        </w:rPr>
        <w:t>La Florida</w:t>
      </w:r>
      <w:r>
        <w:rPr>
          <w:rFonts w:ascii="Garamond" w:hAnsi="Garamond" w:cs="Segoe UI Symbol"/>
          <w:bCs/>
          <w:i/>
          <w:iCs/>
        </w:rPr>
        <w:t xml:space="preserve">. </w:t>
      </w:r>
      <w:r>
        <w:rPr>
          <w:rFonts w:ascii="Garamond" w:eastAsia="Times New Roman" w:hAnsi="Garamond"/>
          <w:bdr w:val="none" w:sz="0" w:space="0" w:color="auto"/>
        </w:rPr>
        <w:t xml:space="preserve">European </w:t>
      </w:r>
      <w:r w:rsidR="00D337FE">
        <w:rPr>
          <w:rFonts w:ascii="Garamond" w:eastAsia="Times New Roman" w:hAnsi="Garamond"/>
          <w:bdr w:val="none" w:sz="0" w:space="0" w:color="auto"/>
        </w:rPr>
        <w:t>Association of Archaeologists Meetings</w:t>
      </w:r>
      <w:r>
        <w:rPr>
          <w:rFonts w:ascii="Garamond" w:eastAsia="Times New Roman" w:hAnsi="Garamond"/>
          <w:bdr w:val="none" w:sz="0" w:space="0" w:color="auto"/>
        </w:rPr>
        <w:t xml:space="preserve">, Belfast, Ireland. </w:t>
      </w:r>
    </w:p>
    <w:p w14:paraId="18497CD7" w14:textId="77777777" w:rsidR="00F06ACD" w:rsidRDefault="00F06ACD"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B4FA6EC" w14:textId="77777777" w:rsidR="00F06ACD" w:rsidRDefault="00F06ACD" w:rsidP="00F06ACD">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Segoe UI Symbol" w:hAnsi="Segoe UI Symbol" w:cs="Segoe UI Symbol"/>
          <w:bCs/>
        </w:rPr>
        <w:t>✭</w:t>
      </w:r>
      <w:r>
        <w:rPr>
          <w:rFonts w:ascii="Garamond" w:eastAsia="Times New Roman" w:hAnsi="Garamond"/>
          <w:b/>
          <w:bCs/>
          <w:bdr w:val="none" w:sz="0" w:space="0" w:color="auto"/>
        </w:rPr>
        <w:t>Thompson, Victor D.</w:t>
      </w:r>
    </w:p>
    <w:p w14:paraId="7CF0B126" w14:textId="227C4CB7" w:rsidR="00F06ACD" w:rsidRDefault="00F06ACD"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B14F8F">
        <w:rPr>
          <w:rFonts w:ascii="Garamond" w:eastAsia="Times New Roman" w:hAnsi="Garamond"/>
          <w:bdr w:val="none" w:sz="0" w:space="0" w:color="auto"/>
        </w:rPr>
        <w:t>2023</w:t>
      </w:r>
      <w:r>
        <w:rPr>
          <w:rFonts w:ascii="Garamond" w:eastAsia="Times New Roman" w:hAnsi="Garamond"/>
          <w:bdr w:val="none" w:sz="0" w:space="0" w:color="auto"/>
        </w:rPr>
        <w:tab/>
      </w:r>
      <w:r w:rsidRPr="00F06ACD">
        <w:rPr>
          <w:rFonts w:ascii="Garamond" w:eastAsia="Times New Roman" w:hAnsi="Garamond"/>
          <w:bdr w:val="none" w:sz="0" w:space="0" w:color="auto"/>
        </w:rPr>
        <w:t>Considering the Yamasee and their Place and their relations with the Lower Creek, Spanish, and British Polities</w:t>
      </w:r>
      <w:r>
        <w:rPr>
          <w:rFonts w:ascii="Garamond" w:eastAsia="Times New Roman" w:hAnsi="Garamond"/>
          <w:bdr w:val="none" w:sz="0" w:space="0" w:color="auto"/>
        </w:rPr>
        <w:t xml:space="preserve">. Beyond Barbarians Workshop, University of Uppsala, Sweden. </w:t>
      </w:r>
    </w:p>
    <w:p w14:paraId="48893CB1" w14:textId="4F78AC52" w:rsidR="006E30AE" w:rsidRPr="00E363E3" w:rsidRDefault="006E30AE"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7B08FF0B" w14:textId="2FAADA66" w:rsidR="00953E59" w:rsidRDefault="006B13EA" w:rsidP="00953E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Segoe UI Symbol" w:hAnsi="Segoe UI Symbol" w:cs="Segoe UI Symbol"/>
          <w:bCs/>
        </w:rPr>
        <w:t>✭</w:t>
      </w:r>
      <w:r w:rsidR="00953E59">
        <w:rPr>
          <w:rFonts w:ascii="Garamond" w:eastAsia="Times New Roman" w:hAnsi="Garamond"/>
          <w:b/>
          <w:bCs/>
          <w:bdr w:val="none" w:sz="0" w:space="0" w:color="auto"/>
        </w:rPr>
        <w:t>Thompson, Victor D.</w:t>
      </w:r>
    </w:p>
    <w:p w14:paraId="232D4A06" w14:textId="042EFECF" w:rsidR="00953E59" w:rsidRPr="00953E59" w:rsidRDefault="00953E59" w:rsidP="00953E59">
      <w:pPr>
        <w:ind w:left="864" w:hanging="864"/>
        <w:rPr>
          <w:rFonts w:ascii="Garamond" w:eastAsia="Times New Roman" w:hAnsi="Garamond"/>
          <w:bdr w:val="none" w:sz="0" w:space="0" w:color="auto"/>
        </w:rPr>
      </w:pPr>
      <w:r w:rsidRPr="00B14F8F">
        <w:rPr>
          <w:rFonts w:ascii="Garamond" w:eastAsia="Times New Roman" w:hAnsi="Garamond"/>
          <w:bdr w:val="none" w:sz="0" w:space="0" w:color="auto"/>
        </w:rPr>
        <w:lastRenderedPageBreak/>
        <w:t>2023</w:t>
      </w:r>
      <w:r>
        <w:rPr>
          <w:rFonts w:ascii="Garamond" w:eastAsia="Times New Roman" w:hAnsi="Garamond"/>
          <w:bdr w:val="none" w:sz="0" w:space="0" w:color="auto"/>
        </w:rPr>
        <w:tab/>
      </w:r>
      <w:r w:rsidRPr="00953E59">
        <w:rPr>
          <w:rFonts w:ascii="Garamond" w:eastAsia="Times New Roman" w:hAnsi="Garamond"/>
          <w:bdr w:val="none" w:sz="0" w:space="0" w:color="auto"/>
        </w:rPr>
        <w:t>Collective Action, Transport Costs, Watercraft</w:t>
      </w:r>
      <w:r>
        <w:rPr>
          <w:rFonts w:ascii="Garamond" w:eastAsia="Times New Roman" w:hAnsi="Garamond"/>
          <w:bdr w:val="none" w:sz="0" w:space="0" w:color="auto"/>
        </w:rPr>
        <w:t xml:space="preserve"> </w:t>
      </w:r>
      <w:r w:rsidRPr="00953E59">
        <w:rPr>
          <w:rFonts w:ascii="Garamond" w:eastAsia="Times New Roman" w:hAnsi="Garamond"/>
          <w:bdr w:val="none" w:sz="0" w:space="0" w:color="auto"/>
        </w:rPr>
        <w:t>Technologies, and the Engineered Ancestral Landscapes of Southern</w:t>
      </w:r>
      <w:r>
        <w:rPr>
          <w:rFonts w:ascii="Garamond" w:eastAsia="Times New Roman" w:hAnsi="Garamond"/>
          <w:bdr w:val="none" w:sz="0" w:space="0" w:color="auto"/>
        </w:rPr>
        <w:t xml:space="preserve"> </w:t>
      </w:r>
      <w:r w:rsidRPr="00953E59">
        <w:rPr>
          <w:rFonts w:ascii="Garamond" w:eastAsia="Times New Roman" w:hAnsi="Garamond"/>
          <w:bdr w:val="none" w:sz="0" w:space="0" w:color="auto"/>
        </w:rPr>
        <w:t>Florida</w:t>
      </w:r>
      <w:r>
        <w:rPr>
          <w:rFonts w:ascii="Garamond" w:eastAsia="Times New Roman" w:hAnsi="Garamond"/>
          <w:bdr w:val="none" w:sz="0" w:space="0" w:color="auto"/>
        </w:rPr>
        <w:t>.</w:t>
      </w:r>
      <w:r w:rsidRPr="00FB302D">
        <w:rPr>
          <w:rFonts w:ascii="Garamond" w:eastAsia="Times New Roman" w:hAnsi="Garamond"/>
          <w:bdr w:val="none" w:sz="0" w:space="0" w:color="auto"/>
        </w:rPr>
        <w:t xml:space="preserve"> </w:t>
      </w:r>
      <w:r w:rsidR="003D19BC">
        <w:rPr>
          <w:rFonts w:ascii="Garamond" w:eastAsia="Times New Roman" w:hAnsi="Garamond"/>
          <w:bdr w:val="none" w:sz="0" w:space="0" w:color="auto"/>
        </w:rPr>
        <w:t>88</w:t>
      </w:r>
      <w:r w:rsidR="003D19BC" w:rsidRPr="003D19BC">
        <w:rPr>
          <w:rFonts w:ascii="Garamond" w:eastAsia="Times New Roman" w:hAnsi="Garamond"/>
          <w:bdr w:val="none" w:sz="0" w:space="0" w:color="auto"/>
          <w:vertAlign w:val="superscript"/>
        </w:rPr>
        <w:t>th</w:t>
      </w:r>
      <w:r w:rsidR="003D19BC">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Portland</w:t>
      </w:r>
      <w:r w:rsidRPr="003D1A37">
        <w:rPr>
          <w:rFonts w:ascii="Garamond" w:hAnsi="Garamond" w:cs="Menlo Regular"/>
          <w:bCs/>
        </w:rPr>
        <w:t xml:space="preserve">, </w:t>
      </w:r>
      <w:r>
        <w:rPr>
          <w:rFonts w:ascii="Garamond" w:hAnsi="Garamond" w:cs="Menlo Regular"/>
          <w:bCs/>
        </w:rPr>
        <w:t>OR</w:t>
      </w:r>
      <w:r w:rsidRPr="003D1A37">
        <w:rPr>
          <w:rFonts w:ascii="Garamond" w:hAnsi="Garamond" w:cs="Menlo Regular"/>
          <w:bCs/>
        </w:rPr>
        <w:t xml:space="preserve">. </w:t>
      </w:r>
    </w:p>
    <w:p w14:paraId="66AC4CBE" w14:textId="77777777" w:rsidR="00953E59" w:rsidRDefault="00953E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p>
    <w:p w14:paraId="4A8F37D6" w14:textId="77777777" w:rsidR="00497422" w:rsidRPr="003D1A37" w:rsidRDefault="00497422" w:rsidP="00497422">
      <w:pPr>
        <w:ind w:left="864" w:hanging="864"/>
        <w:rPr>
          <w:rFonts w:ascii="Garamond" w:hAnsi="Garamond" w:cs="Menlo Regular"/>
        </w:rPr>
      </w:pPr>
      <w:r w:rsidRPr="003D1A37">
        <w:rPr>
          <w:rFonts w:ascii="Segoe UI Symbol" w:hAnsi="Segoe UI Symbol" w:cs="Segoe UI Symbol"/>
          <w:bCs/>
        </w:rPr>
        <w:t>✭</w:t>
      </w:r>
      <w:r>
        <w:rPr>
          <w:rFonts w:ascii="Garamond" w:hAnsi="Garamond" w:cs="Menlo Regular"/>
        </w:rPr>
        <w:t xml:space="preserve">Holland-Lulewicz, Isabelle, </w:t>
      </w:r>
      <w:r w:rsidRPr="00210EB6">
        <w:rPr>
          <w:rFonts w:ascii="Garamond" w:hAnsi="Garamond" w:cs="Menlo Regular"/>
          <w:b/>
          <w:bCs/>
        </w:rPr>
        <w:t>Victor D. Thompson</w:t>
      </w:r>
      <w:r>
        <w:rPr>
          <w:rFonts w:ascii="Garamond" w:hAnsi="Garamond" w:cs="Menlo Regular"/>
        </w:rPr>
        <w:t xml:space="preserve">, Michelle LeFebvre. </w:t>
      </w:r>
    </w:p>
    <w:p w14:paraId="17EBC508" w14:textId="723BB2AB"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CA5E76">
        <w:rPr>
          <w:rFonts w:ascii="Garamond" w:eastAsia="Times New Roman" w:hAnsi="Garamond"/>
          <w:bdr w:val="none" w:sz="0" w:space="0" w:color="auto"/>
        </w:rPr>
        <w:t xml:space="preserve">Middens </w:t>
      </w:r>
      <w:r>
        <w:rPr>
          <w:rFonts w:ascii="Garamond" w:eastAsia="Times New Roman" w:hAnsi="Garamond"/>
          <w:bdr w:val="none" w:sz="0" w:space="0" w:color="auto"/>
        </w:rPr>
        <w:t>a</w:t>
      </w:r>
      <w:r w:rsidRPr="00CA5E76">
        <w:rPr>
          <w:rFonts w:ascii="Garamond" w:eastAsia="Times New Roman" w:hAnsi="Garamond"/>
          <w:bdr w:val="none" w:sz="0" w:space="0" w:color="auto"/>
        </w:rPr>
        <w:t>t the Water’s Edge: Shifting Salinity, Estuarine Habitation, And</w:t>
      </w:r>
      <w:r>
        <w:rPr>
          <w:rFonts w:ascii="Garamond" w:eastAsia="Times New Roman" w:hAnsi="Garamond"/>
          <w:bdr w:val="none" w:sz="0" w:space="0" w:color="auto"/>
        </w:rPr>
        <w:t xml:space="preserve"> </w:t>
      </w:r>
      <w:r w:rsidRPr="00CA5E76">
        <w:rPr>
          <w:rFonts w:ascii="Garamond" w:eastAsia="Times New Roman" w:hAnsi="Garamond"/>
          <w:bdr w:val="none" w:sz="0" w:space="0" w:color="auto"/>
        </w:rPr>
        <w:t>Submerged Deposits in Southwestern Florida, USA</w:t>
      </w:r>
      <w:r>
        <w:rPr>
          <w:rFonts w:ascii="Garamond" w:eastAsia="Times New Roman" w:hAnsi="Garamond"/>
          <w:bdr w:val="none" w:sz="0" w:space="0" w:color="auto"/>
        </w:rPr>
        <w:t xml:space="preserve">. </w:t>
      </w:r>
      <w:r w:rsidR="00D337FE">
        <w:rPr>
          <w:rFonts w:ascii="Garamond" w:eastAsia="Times New Roman" w:hAnsi="Garamond"/>
          <w:bdr w:val="none" w:sz="0" w:space="0" w:color="auto"/>
        </w:rPr>
        <w:t>European Association of Archaeologists Meetings, Belfast, Ireland.</w:t>
      </w:r>
    </w:p>
    <w:p w14:paraId="77422ED2" w14:textId="77777777" w:rsidR="00D337FE" w:rsidRDefault="00D337FE"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5AA893E4" w14:textId="44D42F73"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3D1A37">
        <w:rPr>
          <w:rFonts w:ascii="Segoe UI Symbol" w:hAnsi="Segoe UI Symbol" w:cs="Segoe UI Symbol"/>
          <w:bCs/>
        </w:rPr>
        <w:t>✭</w:t>
      </w:r>
      <w:r w:rsidRPr="008A14C2">
        <w:rPr>
          <w:rFonts w:ascii="Garamond" w:eastAsia="Times New Roman" w:hAnsi="Garamond"/>
          <w:bdr w:val="none" w:sz="0" w:space="0" w:color="auto"/>
        </w:rPr>
        <w:t>Thompson, Amanda D.</w:t>
      </w:r>
      <w:r>
        <w:rPr>
          <w:rFonts w:ascii="Garamond" w:eastAsia="Times New Roman" w:hAnsi="Garamond"/>
          <w:bdr w:val="none" w:sz="0" w:space="0" w:color="auto"/>
        </w:rPr>
        <w:t xml:space="preserve">, </w:t>
      </w:r>
      <w:r w:rsidRPr="002C3308">
        <w:rPr>
          <w:rFonts w:ascii="Garamond" w:eastAsia="Times New Roman" w:hAnsi="Garamond"/>
          <w:b/>
          <w:bCs/>
          <w:bdr w:val="none" w:sz="0" w:space="0" w:color="auto"/>
        </w:rPr>
        <w:t>Victor D.</w:t>
      </w:r>
      <w:r>
        <w:rPr>
          <w:rFonts w:ascii="Garamond" w:eastAsia="Times New Roman" w:hAnsi="Garamond"/>
          <w:b/>
          <w:bCs/>
          <w:bdr w:val="none" w:sz="0" w:space="0" w:color="auto"/>
        </w:rPr>
        <w:t xml:space="preserve"> </w:t>
      </w:r>
      <w:r w:rsidRPr="002C3308">
        <w:rPr>
          <w:rFonts w:ascii="Garamond" w:eastAsia="Times New Roman" w:hAnsi="Garamond"/>
          <w:b/>
          <w:bCs/>
          <w:bdr w:val="none" w:sz="0" w:space="0" w:color="auto"/>
        </w:rPr>
        <w:t>Thompson,</w:t>
      </w:r>
      <w:r>
        <w:rPr>
          <w:rFonts w:ascii="Garamond" w:eastAsia="Times New Roman" w:hAnsi="Garamond"/>
          <w:bdr w:val="none" w:sz="0" w:space="0" w:color="auto"/>
        </w:rPr>
        <w:t xml:space="preserve"> </w:t>
      </w:r>
      <w:r w:rsidRPr="008A14C2">
        <w:rPr>
          <w:rFonts w:ascii="Garamond" w:eastAsia="Times New Roman" w:hAnsi="Garamond"/>
          <w:bdr w:val="none" w:sz="0" w:space="0" w:color="auto"/>
        </w:rPr>
        <w:t>RaeLynn</w:t>
      </w:r>
      <w:r>
        <w:rPr>
          <w:rFonts w:ascii="Garamond" w:eastAsia="Times New Roman" w:hAnsi="Garamond"/>
          <w:bdr w:val="none" w:sz="0" w:space="0" w:color="auto"/>
        </w:rPr>
        <w:t xml:space="preserve"> </w:t>
      </w:r>
      <w:r w:rsidRPr="008A14C2">
        <w:rPr>
          <w:rFonts w:ascii="Garamond" w:eastAsia="Times New Roman" w:hAnsi="Garamond"/>
          <w:bdr w:val="none" w:sz="0" w:space="0" w:color="auto"/>
        </w:rPr>
        <w:t>Butler, Domonique</w:t>
      </w:r>
      <w:r>
        <w:rPr>
          <w:rFonts w:ascii="Garamond" w:eastAsia="Times New Roman" w:hAnsi="Garamond"/>
          <w:bdr w:val="none" w:sz="0" w:space="0" w:color="auto"/>
        </w:rPr>
        <w:t xml:space="preserve"> </w:t>
      </w:r>
      <w:r w:rsidRPr="008A14C2">
        <w:rPr>
          <w:rFonts w:ascii="Garamond" w:eastAsia="Times New Roman" w:hAnsi="Garamond"/>
          <w:bdr w:val="none" w:sz="0" w:space="0" w:color="auto"/>
        </w:rPr>
        <w:t>deBeaubien,</w:t>
      </w:r>
      <w:r>
        <w:rPr>
          <w:rFonts w:ascii="Garamond" w:eastAsia="Times New Roman" w:hAnsi="Garamond"/>
          <w:bdr w:val="none" w:sz="0" w:space="0" w:color="auto"/>
        </w:rPr>
        <w:t xml:space="preserve"> </w:t>
      </w:r>
    </w:p>
    <w:p w14:paraId="103E8931" w14:textId="77777777"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8A14C2">
        <w:rPr>
          <w:rFonts w:ascii="Garamond" w:eastAsia="Times New Roman" w:hAnsi="Garamond"/>
          <w:bdr w:val="none" w:sz="0" w:space="0" w:color="auto"/>
        </w:rPr>
        <w:t xml:space="preserve">Miranda Panther, </w:t>
      </w:r>
      <w:proofErr w:type="spellStart"/>
      <w:r w:rsidRPr="008A14C2">
        <w:rPr>
          <w:rFonts w:ascii="Garamond" w:eastAsia="Times New Roman" w:hAnsi="Garamond"/>
          <w:bdr w:val="none" w:sz="0" w:space="0" w:color="auto"/>
        </w:rPr>
        <w:t>Raynella</w:t>
      </w:r>
      <w:proofErr w:type="spellEnd"/>
      <w:r>
        <w:rPr>
          <w:rFonts w:ascii="Garamond" w:eastAsia="Times New Roman" w:hAnsi="Garamond"/>
          <w:bdr w:val="none" w:sz="0" w:space="0" w:color="auto"/>
        </w:rPr>
        <w:t xml:space="preserve"> </w:t>
      </w:r>
      <w:proofErr w:type="spellStart"/>
      <w:r w:rsidRPr="008A14C2">
        <w:rPr>
          <w:rFonts w:ascii="Garamond" w:eastAsia="Times New Roman" w:hAnsi="Garamond"/>
          <w:bdr w:val="none" w:sz="0" w:space="0" w:color="auto"/>
        </w:rPr>
        <w:t>Fontenor</w:t>
      </w:r>
      <w:proofErr w:type="spellEnd"/>
      <w:r w:rsidRPr="008A14C2">
        <w:rPr>
          <w:rFonts w:ascii="Garamond" w:eastAsia="Times New Roman" w:hAnsi="Garamond"/>
          <w:bdr w:val="none" w:sz="0" w:space="0" w:color="auto"/>
        </w:rPr>
        <w:t>, Turner</w:t>
      </w:r>
      <w:r>
        <w:rPr>
          <w:rFonts w:ascii="Garamond" w:eastAsia="Times New Roman" w:hAnsi="Garamond"/>
          <w:bdr w:val="none" w:sz="0" w:space="0" w:color="auto"/>
        </w:rPr>
        <w:t xml:space="preserve"> </w:t>
      </w:r>
      <w:r w:rsidRPr="008A14C2">
        <w:rPr>
          <w:rFonts w:ascii="Garamond" w:eastAsia="Times New Roman" w:hAnsi="Garamond"/>
          <w:bdr w:val="none" w:sz="0" w:space="0" w:color="auto"/>
        </w:rPr>
        <w:t>Hunt, LeeAnne</w:t>
      </w:r>
      <w:r>
        <w:rPr>
          <w:rFonts w:ascii="Garamond" w:eastAsia="Times New Roman" w:hAnsi="Garamond"/>
          <w:bdr w:val="none" w:sz="0" w:space="0" w:color="auto"/>
        </w:rPr>
        <w:t xml:space="preserve"> </w:t>
      </w:r>
      <w:r w:rsidRPr="008A14C2">
        <w:rPr>
          <w:rFonts w:ascii="Garamond" w:eastAsia="Times New Roman" w:hAnsi="Garamond"/>
          <w:bdr w:val="none" w:sz="0" w:space="0" w:color="auto"/>
        </w:rPr>
        <w:t>Wendt, Carey Garland</w:t>
      </w:r>
    </w:p>
    <w:p w14:paraId="40E75DD5" w14:textId="608E6CAD" w:rsidR="00497422" w:rsidRDefault="00497422"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210EB6">
        <w:rPr>
          <w:rFonts w:ascii="Garamond" w:eastAsia="Times New Roman" w:hAnsi="Garamond"/>
          <w:bdr w:val="none" w:sz="0" w:space="0" w:color="auto"/>
        </w:rPr>
        <w:t>Changing Daily Practices Through Descendant Community-Informed</w:t>
      </w:r>
      <w:r>
        <w:rPr>
          <w:rFonts w:ascii="Garamond" w:eastAsia="Times New Roman" w:hAnsi="Garamond"/>
          <w:bdr w:val="none" w:sz="0" w:space="0" w:color="auto"/>
        </w:rPr>
        <w:t xml:space="preserve"> </w:t>
      </w:r>
      <w:r w:rsidRPr="00210EB6">
        <w:rPr>
          <w:rFonts w:ascii="Garamond" w:eastAsia="Times New Roman" w:hAnsi="Garamond"/>
          <w:bdr w:val="none" w:sz="0" w:space="0" w:color="auto"/>
        </w:rPr>
        <w:t>Institutional Integrity</w:t>
      </w:r>
      <w:r>
        <w:rPr>
          <w:rFonts w:ascii="Garamond" w:eastAsia="Times New Roman" w:hAnsi="Garamond"/>
          <w:bdr w:val="none" w:sz="0" w:space="0" w:color="auto"/>
        </w:rPr>
        <w:t xml:space="preserve">. </w:t>
      </w:r>
      <w:r w:rsidR="00D337FE">
        <w:rPr>
          <w:rFonts w:ascii="Garamond" w:eastAsia="Times New Roman" w:hAnsi="Garamond"/>
          <w:bdr w:val="none" w:sz="0" w:space="0" w:color="auto"/>
        </w:rPr>
        <w:t>European Association of Archaeologists Meetings, Belfast, Ireland.</w:t>
      </w:r>
    </w:p>
    <w:p w14:paraId="52EC0AEE" w14:textId="77777777" w:rsidR="00D337FE" w:rsidRDefault="00D337FE"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bCs/>
        </w:rPr>
      </w:pPr>
    </w:p>
    <w:p w14:paraId="61618BDE" w14:textId="10484E0F" w:rsidR="00B14F8F" w:rsidRDefault="00EB608D"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Garamond" w:hAnsi="Garamond"/>
          <w:bCs/>
        </w:rPr>
        <w:t>*</w:t>
      </w:r>
      <w:r w:rsidR="00B14F8F">
        <w:rPr>
          <w:rFonts w:ascii="Garamond" w:eastAsia="Times New Roman" w:hAnsi="Garamond"/>
          <w:b/>
          <w:bCs/>
          <w:bdr w:val="none" w:sz="0" w:space="0" w:color="auto"/>
        </w:rPr>
        <w:t>Thompson, Victor D.</w:t>
      </w:r>
    </w:p>
    <w:p w14:paraId="502DC5D0" w14:textId="2200F0B9" w:rsidR="007554ED" w:rsidRDefault="00B14F8F" w:rsidP="007554ED">
      <w:pPr>
        <w:ind w:left="864" w:hanging="864"/>
        <w:rPr>
          <w:rFonts w:ascii="Garamond" w:hAnsi="Garamond" w:cs="Menlo Regular"/>
          <w:bCs/>
        </w:rPr>
      </w:pPr>
      <w:r w:rsidRPr="00B14F8F">
        <w:rPr>
          <w:rFonts w:ascii="Garamond" w:eastAsia="Times New Roman" w:hAnsi="Garamond"/>
          <w:bdr w:val="none" w:sz="0" w:space="0" w:color="auto"/>
        </w:rPr>
        <w:t>2023</w:t>
      </w:r>
      <w:r>
        <w:rPr>
          <w:rFonts w:ascii="Garamond" w:eastAsia="Times New Roman" w:hAnsi="Garamond"/>
          <w:bdr w:val="none" w:sz="0" w:space="0" w:color="auto"/>
        </w:rPr>
        <w:tab/>
      </w:r>
      <w:r w:rsidR="00FB302D" w:rsidRPr="00FB302D">
        <w:rPr>
          <w:rFonts w:ascii="Garamond" w:eastAsia="Times New Roman" w:hAnsi="Garamond"/>
          <w:bdr w:val="none" w:sz="0" w:space="0" w:color="auto"/>
        </w:rPr>
        <w:t>Considering Urbanism at Mound Key (Caalus), the Capital of the Calusa in the Sixteenth Century, Southwest Florida, USA</w:t>
      </w:r>
      <w:r w:rsidR="00FB302D">
        <w:rPr>
          <w:rFonts w:ascii="Garamond" w:eastAsia="Times New Roman" w:hAnsi="Garamond"/>
          <w:bdr w:val="none" w:sz="0" w:space="0" w:color="auto"/>
        </w:rPr>
        <w:t>.</w:t>
      </w:r>
      <w:r w:rsidR="00FB302D" w:rsidRPr="00FB302D">
        <w:rPr>
          <w:rFonts w:ascii="Garamond" w:eastAsia="Times New Roman" w:hAnsi="Garamond"/>
          <w:bdr w:val="none" w:sz="0" w:space="0" w:color="auto"/>
        </w:rPr>
        <w:t xml:space="preserve"> </w:t>
      </w:r>
      <w:r w:rsidR="007554ED" w:rsidRPr="003D1A37">
        <w:rPr>
          <w:rFonts w:ascii="Garamond" w:hAnsi="Garamond" w:cs="Menlo Regular"/>
          <w:bCs/>
        </w:rPr>
        <w:t xml:space="preserve">Society for Historical Archaeology, </w:t>
      </w:r>
      <w:r w:rsidR="007554ED">
        <w:rPr>
          <w:rFonts w:ascii="Garamond" w:hAnsi="Garamond" w:cs="Menlo Regular"/>
          <w:bCs/>
        </w:rPr>
        <w:t>Lisbon</w:t>
      </w:r>
      <w:r w:rsidR="007554ED" w:rsidRPr="003D1A37">
        <w:rPr>
          <w:rFonts w:ascii="Garamond" w:hAnsi="Garamond" w:cs="Menlo Regular"/>
          <w:bCs/>
        </w:rPr>
        <w:t xml:space="preserve">, </w:t>
      </w:r>
      <w:r w:rsidR="007554ED">
        <w:rPr>
          <w:rFonts w:ascii="Garamond" w:hAnsi="Garamond" w:cs="Menlo Regular"/>
          <w:bCs/>
        </w:rPr>
        <w:t>Portugal</w:t>
      </w:r>
      <w:r w:rsidR="007554ED" w:rsidRPr="003D1A37">
        <w:rPr>
          <w:rFonts w:ascii="Garamond" w:hAnsi="Garamond" w:cs="Menlo Regular"/>
          <w:bCs/>
        </w:rPr>
        <w:t xml:space="preserve">. </w:t>
      </w:r>
    </w:p>
    <w:p w14:paraId="191FA108" w14:textId="6D716FBE" w:rsidR="00CA5E76" w:rsidRDefault="00CA5E76" w:rsidP="007554ED">
      <w:pPr>
        <w:ind w:left="864" w:hanging="864"/>
        <w:rPr>
          <w:rFonts w:ascii="Garamond" w:hAnsi="Garamond" w:cs="Menlo Regular"/>
          <w:bCs/>
        </w:rPr>
      </w:pPr>
    </w:p>
    <w:p w14:paraId="320D162C" w14:textId="4B25417D" w:rsidR="00C25587" w:rsidRPr="00AD5B74" w:rsidRDefault="00C25587"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Pr>
          <w:rFonts w:ascii="Garamond" w:eastAsia="Times New Roman" w:hAnsi="Garamond"/>
          <w:bdr w:val="none" w:sz="0" w:space="0" w:color="auto"/>
        </w:rPr>
        <w:t xml:space="preserve">Pluckhahn, Thomas, Kendal Jackson, </w:t>
      </w:r>
      <w:r w:rsidRPr="00AD5B74">
        <w:rPr>
          <w:rFonts w:ascii="Garamond" w:eastAsia="Times New Roman" w:hAnsi="Garamond"/>
          <w:b/>
          <w:bCs/>
          <w:bdr w:val="none" w:sz="0" w:space="0" w:color="auto"/>
        </w:rPr>
        <w:t>Victor D. Thompson</w:t>
      </w:r>
    </w:p>
    <w:p w14:paraId="529BBCE5" w14:textId="19F1F144" w:rsidR="00C25587" w:rsidRDefault="00C25587"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Menlo Regular"/>
          <w:bCs/>
        </w:rPr>
      </w:pPr>
      <w:r>
        <w:rPr>
          <w:rFonts w:ascii="Garamond" w:eastAsia="Times New Roman" w:hAnsi="Garamond"/>
          <w:bdr w:val="none" w:sz="0" w:space="0" w:color="auto"/>
        </w:rPr>
        <w:t>2023</w:t>
      </w:r>
      <w:r>
        <w:rPr>
          <w:rFonts w:ascii="Garamond" w:eastAsia="Times New Roman" w:hAnsi="Garamond"/>
          <w:bdr w:val="none" w:sz="0" w:space="0" w:color="auto"/>
        </w:rPr>
        <w:tab/>
      </w:r>
      <w:r w:rsidR="00FB302D" w:rsidRPr="003919DB">
        <w:rPr>
          <w:rFonts w:ascii="Garamond" w:hAnsi="Garamond"/>
        </w:rPr>
        <w:t>The Effacement and Persistence of Tocobaga, a Native Florida Town</w:t>
      </w:r>
      <w:r w:rsidR="00FB302D">
        <w:rPr>
          <w:rFonts w:ascii="Garamond" w:hAnsi="Garamond"/>
        </w:rPr>
        <w:t>.</w:t>
      </w:r>
      <w:r w:rsidR="00FB302D" w:rsidRPr="003D1A37">
        <w:rPr>
          <w:rFonts w:ascii="Garamond" w:hAnsi="Garamond" w:cs="Menlo Regular"/>
          <w:bCs/>
        </w:rPr>
        <w:t xml:space="preserve"> </w:t>
      </w:r>
      <w:r w:rsidR="007554ED" w:rsidRPr="003D1A37">
        <w:rPr>
          <w:rFonts w:ascii="Garamond" w:hAnsi="Garamond" w:cs="Menlo Regular"/>
          <w:bCs/>
        </w:rPr>
        <w:t xml:space="preserve">Society for Historical Archaeology, </w:t>
      </w:r>
      <w:r w:rsidR="007554ED">
        <w:rPr>
          <w:rFonts w:ascii="Garamond" w:hAnsi="Garamond" w:cs="Menlo Regular"/>
          <w:bCs/>
        </w:rPr>
        <w:t>Lisbon</w:t>
      </w:r>
      <w:r w:rsidR="007554ED" w:rsidRPr="003D1A37">
        <w:rPr>
          <w:rFonts w:ascii="Garamond" w:hAnsi="Garamond" w:cs="Menlo Regular"/>
          <w:bCs/>
        </w:rPr>
        <w:t xml:space="preserve">, </w:t>
      </w:r>
      <w:r w:rsidR="007554ED">
        <w:rPr>
          <w:rFonts w:ascii="Garamond" w:hAnsi="Garamond" w:cs="Menlo Regular"/>
          <w:bCs/>
        </w:rPr>
        <w:t>Portugal</w:t>
      </w:r>
      <w:r w:rsidR="007554ED" w:rsidRPr="003D1A37">
        <w:rPr>
          <w:rFonts w:ascii="Garamond" w:hAnsi="Garamond" w:cs="Menlo Regular"/>
          <w:bCs/>
        </w:rPr>
        <w:t>.</w:t>
      </w:r>
    </w:p>
    <w:p w14:paraId="71C17BAB" w14:textId="26B23147" w:rsidR="003D19BC" w:rsidRDefault="003D19BC"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Menlo Regular"/>
          <w:bCs/>
        </w:rPr>
      </w:pPr>
    </w:p>
    <w:p w14:paraId="11D940F8" w14:textId="0B4ABFBF" w:rsidR="003D19BC" w:rsidRPr="003D19BC" w:rsidRDefault="003D19BC" w:rsidP="003D19BC">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9BC">
        <w:rPr>
          <w:rFonts w:ascii="Garamond" w:eastAsia="Times New Roman" w:hAnsi="Garamond"/>
          <w:bdr w:val="none" w:sz="0" w:space="0" w:color="auto"/>
        </w:rPr>
        <w:t>Holland-Lulewicz,</w:t>
      </w:r>
      <w:r>
        <w:rPr>
          <w:rFonts w:ascii="Garamond" w:eastAsia="Times New Roman" w:hAnsi="Garamond"/>
          <w:bdr w:val="none" w:sz="0" w:space="0" w:color="auto"/>
        </w:rPr>
        <w:t xml:space="preserve"> Jacob,</w:t>
      </w:r>
      <w:r w:rsidRPr="003D19BC">
        <w:rPr>
          <w:rFonts w:ascii="Garamond" w:eastAsia="Times New Roman" w:hAnsi="Garamond"/>
          <w:bdr w:val="none" w:sz="0" w:space="0" w:color="auto"/>
        </w:rPr>
        <w:t xml:space="preserve"> RaeLynn Butler, Turner Hunt, Amanda Roberts</w:t>
      </w:r>
      <w:r>
        <w:rPr>
          <w:rFonts w:ascii="Garamond" w:eastAsia="Times New Roman" w:hAnsi="Garamond"/>
          <w:bdr w:val="none" w:sz="0" w:space="0" w:color="auto"/>
        </w:rPr>
        <w:t xml:space="preserve"> </w:t>
      </w:r>
      <w:r w:rsidRPr="003D19BC">
        <w:rPr>
          <w:rFonts w:ascii="Garamond" w:eastAsia="Times New Roman" w:hAnsi="Garamond"/>
          <w:bdr w:val="none" w:sz="0" w:space="0" w:color="auto"/>
        </w:rPr>
        <w:t xml:space="preserve">Thompson and </w:t>
      </w:r>
      <w:r w:rsidRPr="003D19BC">
        <w:rPr>
          <w:rFonts w:ascii="Garamond" w:eastAsia="Times New Roman" w:hAnsi="Garamond"/>
          <w:b/>
          <w:bCs/>
          <w:bdr w:val="none" w:sz="0" w:space="0" w:color="auto"/>
        </w:rPr>
        <w:t>Victor Thompson</w:t>
      </w:r>
    </w:p>
    <w:p w14:paraId="66141A17" w14:textId="77777777" w:rsidR="00542C43" w:rsidRPr="00953E59" w:rsidRDefault="003D19BC"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3D19BC">
        <w:rPr>
          <w:rFonts w:ascii="Garamond" w:eastAsia="Times New Roman" w:hAnsi="Garamond"/>
          <w:bdr w:val="none" w:sz="0" w:space="0" w:color="auto"/>
        </w:rPr>
        <w:t>The Early Spread of Peaches (Prunus</w:t>
      </w:r>
      <w:r>
        <w:rPr>
          <w:rFonts w:ascii="Garamond" w:eastAsia="Times New Roman" w:hAnsi="Garamond"/>
          <w:bdr w:val="none" w:sz="0" w:space="0" w:color="auto"/>
        </w:rPr>
        <w:t xml:space="preserve"> </w:t>
      </w:r>
      <w:r w:rsidRPr="003D19BC">
        <w:rPr>
          <w:rFonts w:ascii="Garamond" w:eastAsia="Times New Roman" w:hAnsi="Garamond"/>
          <w:bdr w:val="none" w:sz="0" w:space="0" w:color="auto"/>
        </w:rPr>
        <w:t>persica) across Spanish La Florida and their Importance for Modeling</w:t>
      </w:r>
      <w:r>
        <w:rPr>
          <w:rFonts w:ascii="Garamond" w:eastAsia="Times New Roman" w:hAnsi="Garamond"/>
          <w:bdr w:val="none" w:sz="0" w:space="0" w:color="auto"/>
        </w:rPr>
        <w:t xml:space="preserve"> </w:t>
      </w:r>
      <w:r w:rsidRPr="003D19BC">
        <w:rPr>
          <w:rFonts w:ascii="Garamond" w:eastAsia="Times New Roman" w:hAnsi="Garamond"/>
          <w:bdr w:val="none" w:sz="0" w:space="0" w:color="auto"/>
        </w:rPr>
        <w:t>Archaeological Chronologies and Indigenous Networks</w:t>
      </w:r>
      <w:r w:rsidR="00542C43">
        <w:rPr>
          <w:rFonts w:ascii="Garamond" w:eastAsia="Times New Roman" w:hAnsi="Garamond"/>
          <w:bdr w:val="none" w:sz="0" w:space="0" w:color="auto"/>
        </w:rPr>
        <w:t>. 88</w:t>
      </w:r>
      <w:r w:rsidR="00542C43" w:rsidRPr="003D19BC">
        <w:rPr>
          <w:rFonts w:ascii="Garamond" w:eastAsia="Times New Roman" w:hAnsi="Garamond"/>
          <w:bdr w:val="none" w:sz="0" w:space="0" w:color="auto"/>
          <w:vertAlign w:val="superscript"/>
        </w:rPr>
        <w:t>th</w:t>
      </w:r>
      <w:r w:rsidR="00542C43">
        <w:rPr>
          <w:rFonts w:ascii="Garamond" w:eastAsia="Times New Roman" w:hAnsi="Garamond"/>
          <w:bdr w:val="none" w:sz="0" w:space="0" w:color="auto"/>
        </w:rPr>
        <w:t xml:space="preserve"> </w:t>
      </w:r>
      <w:r w:rsidR="00542C43" w:rsidRPr="003D1A37">
        <w:rPr>
          <w:rFonts w:ascii="Garamond" w:hAnsi="Garamond" w:cs="Menlo Regular"/>
          <w:bCs/>
        </w:rPr>
        <w:t xml:space="preserve">Society for </w:t>
      </w:r>
      <w:r w:rsidR="00542C43">
        <w:rPr>
          <w:rFonts w:ascii="Garamond" w:hAnsi="Garamond" w:cs="Menlo Regular"/>
          <w:bCs/>
        </w:rPr>
        <w:t>American</w:t>
      </w:r>
      <w:r w:rsidR="00542C43" w:rsidRPr="003D1A37">
        <w:rPr>
          <w:rFonts w:ascii="Garamond" w:hAnsi="Garamond" w:cs="Menlo Regular"/>
          <w:bCs/>
        </w:rPr>
        <w:t xml:space="preserve"> Archaeology, </w:t>
      </w:r>
      <w:r w:rsidR="00542C43">
        <w:rPr>
          <w:rFonts w:ascii="Garamond" w:hAnsi="Garamond" w:cs="Menlo Regular"/>
          <w:bCs/>
        </w:rPr>
        <w:t>Portland</w:t>
      </w:r>
      <w:r w:rsidR="00542C43" w:rsidRPr="003D1A37">
        <w:rPr>
          <w:rFonts w:ascii="Garamond" w:hAnsi="Garamond" w:cs="Menlo Regular"/>
          <w:bCs/>
        </w:rPr>
        <w:t xml:space="preserve">, </w:t>
      </w:r>
      <w:r w:rsidR="00542C43">
        <w:rPr>
          <w:rFonts w:ascii="Garamond" w:hAnsi="Garamond" w:cs="Menlo Regular"/>
          <w:bCs/>
        </w:rPr>
        <w:t>OR</w:t>
      </w:r>
      <w:r w:rsidR="00542C43" w:rsidRPr="003D1A37">
        <w:rPr>
          <w:rFonts w:ascii="Garamond" w:hAnsi="Garamond" w:cs="Menlo Regular"/>
          <w:bCs/>
        </w:rPr>
        <w:t xml:space="preserve">. </w:t>
      </w:r>
    </w:p>
    <w:p w14:paraId="5D1EBF89" w14:textId="7FA6E307" w:rsidR="00A04F18" w:rsidRDefault="00A04F18" w:rsidP="003D19BC">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234AFB2" w14:textId="6524BBDD" w:rsidR="00A04F18" w:rsidRDefault="006B13EA"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3D1A37">
        <w:rPr>
          <w:rFonts w:ascii="Segoe UI Symbol" w:hAnsi="Segoe UI Symbol" w:cs="Segoe UI Symbol"/>
          <w:bCs/>
        </w:rPr>
        <w:t>✭</w:t>
      </w:r>
      <w:r w:rsidR="00A04F18" w:rsidRPr="00A04F18">
        <w:rPr>
          <w:rFonts w:ascii="Garamond" w:eastAsia="Times New Roman" w:hAnsi="Garamond"/>
          <w:bdr w:val="none" w:sz="0" w:space="0" w:color="auto"/>
        </w:rPr>
        <w:t>Garland</w:t>
      </w:r>
      <w:r w:rsidR="00A04F18">
        <w:rPr>
          <w:rFonts w:ascii="Garamond" w:eastAsia="Times New Roman" w:hAnsi="Garamond"/>
          <w:bdr w:val="none" w:sz="0" w:space="0" w:color="auto"/>
        </w:rPr>
        <w:t>,</w:t>
      </w:r>
      <w:r w:rsidR="00A04F18" w:rsidRPr="00A04F18">
        <w:rPr>
          <w:rFonts w:ascii="Garamond" w:eastAsia="Times New Roman" w:hAnsi="Garamond"/>
          <w:bdr w:val="none" w:sz="0" w:space="0" w:color="auto"/>
        </w:rPr>
        <w:t xml:space="preserve"> Carey, </w:t>
      </w:r>
      <w:r w:rsidR="00A04F18" w:rsidRPr="00A04F18">
        <w:rPr>
          <w:rFonts w:ascii="Garamond" w:eastAsia="Times New Roman" w:hAnsi="Garamond"/>
          <w:b/>
          <w:bCs/>
          <w:bdr w:val="none" w:sz="0" w:space="0" w:color="auto"/>
        </w:rPr>
        <w:t>Victor Thompson</w:t>
      </w:r>
      <w:r w:rsidR="00A04F18" w:rsidRPr="00A04F18">
        <w:rPr>
          <w:rFonts w:ascii="Garamond" w:eastAsia="Times New Roman" w:hAnsi="Garamond"/>
          <w:bdr w:val="none" w:sz="0" w:space="0" w:color="auto"/>
        </w:rPr>
        <w:t>, Ted Gragson, Marcela Demyan and</w:t>
      </w:r>
      <w:r w:rsidR="00A04F18">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Brett Parbus</w:t>
      </w:r>
    </w:p>
    <w:p w14:paraId="18A5F60F" w14:textId="77777777" w:rsidR="00542C43" w:rsidRPr="00953E59" w:rsidRDefault="00A04F18"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A04F18">
        <w:rPr>
          <w:rFonts w:ascii="Garamond" w:eastAsia="Times New Roman" w:hAnsi="Garamond"/>
          <w:bdr w:val="none" w:sz="0" w:space="0" w:color="auto"/>
        </w:rPr>
        <w:t xml:space="preserve">New Evidence from the </w:t>
      </w:r>
      <w:proofErr w:type="spellStart"/>
      <w:r w:rsidRPr="00A04F18">
        <w:rPr>
          <w:rFonts w:ascii="Garamond" w:eastAsia="Times New Roman" w:hAnsi="Garamond"/>
          <w:bdr w:val="none" w:sz="0" w:space="0" w:color="auto"/>
        </w:rPr>
        <w:t>Hokfv-Mocvse</w:t>
      </w:r>
      <w:proofErr w:type="spellEnd"/>
      <w:r w:rsidRPr="00A04F18">
        <w:rPr>
          <w:rFonts w:ascii="Garamond" w:eastAsia="Times New Roman" w:hAnsi="Garamond"/>
          <w:bdr w:val="none" w:sz="0" w:space="0" w:color="auto"/>
        </w:rPr>
        <w:t xml:space="preserve"> Shell Ring (5000–4800 </w:t>
      </w:r>
      <w:proofErr w:type="spellStart"/>
      <w:r w:rsidRPr="00A04F18">
        <w:rPr>
          <w:rFonts w:ascii="Garamond" w:eastAsia="Times New Roman" w:hAnsi="Garamond"/>
          <w:bdr w:val="none" w:sz="0" w:space="0" w:color="auto"/>
        </w:rPr>
        <w:t>cal</w:t>
      </w:r>
      <w:proofErr w:type="spellEnd"/>
      <w:r w:rsidRPr="00A04F18">
        <w:rPr>
          <w:rFonts w:ascii="Garamond" w:eastAsia="Times New Roman" w:hAnsi="Garamond"/>
          <w:bdr w:val="none" w:sz="0" w:space="0" w:color="auto"/>
        </w:rPr>
        <w:t xml:space="preserve"> BP) on the Emergence of Ring Sites on the South Atlantic Coast</w:t>
      </w:r>
      <w:r>
        <w:rPr>
          <w:rFonts w:ascii="Garamond" w:eastAsia="Times New Roman" w:hAnsi="Garamond"/>
          <w:bdr w:val="none" w:sz="0" w:space="0" w:color="auto"/>
        </w:rPr>
        <w:t>.</w:t>
      </w:r>
      <w:r w:rsidR="00542C43">
        <w:rPr>
          <w:rFonts w:ascii="Garamond" w:eastAsia="Times New Roman" w:hAnsi="Garamond"/>
          <w:bdr w:val="none" w:sz="0" w:space="0" w:color="auto"/>
        </w:rPr>
        <w:t xml:space="preserve"> 88</w:t>
      </w:r>
      <w:r w:rsidR="00542C43" w:rsidRPr="003D19BC">
        <w:rPr>
          <w:rFonts w:ascii="Garamond" w:eastAsia="Times New Roman" w:hAnsi="Garamond"/>
          <w:bdr w:val="none" w:sz="0" w:space="0" w:color="auto"/>
          <w:vertAlign w:val="superscript"/>
        </w:rPr>
        <w:t>th</w:t>
      </w:r>
      <w:r w:rsidR="00542C43">
        <w:rPr>
          <w:rFonts w:ascii="Garamond" w:eastAsia="Times New Roman" w:hAnsi="Garamond"/>
          <w:bdr w:val="none" w:sz="0" w:space="0" w:color="auto"/>
        </w:rPr>
        <w:t xml:space="preserve"> </w:t>
      </w:r>
      <w:r w:rsidR="00542C43" w:rsidRPr="003D1A37">
        <w:rPr>
          <w:rFonts w:ascii="Garamond" w:hAnsi="Garamond" w:cs="Menlo Regular"/>
          <w:bCs/>
        </w:rPr>
        <w:t xml:space="preserve">Society for </w:t>
      </w:r>
      <w:r w:rsidR="00542C43">
        <w:rPr>
          <w:rFonts w:ascii="Garamond" w:hAnsi="Garamond" w:cs="Menlo Regular"/>
          <w:bCs/>
        </w:rPr>
        <w:t>American</w:t>
      </w:r>
      <w:r w:rsidR="00542C43" w:rsidRPr="003D1A37">
        <w:rPr>
          <w:rFonts w:ascii="Garamond" w:hAnsi="Garamond" w:cs="Menlo Regular"/>
          <w:bCs/>
        </w:rPr>
        <w:t xml:space="preserve"> Archaeology, </w:t>
      </w:r>
      <w:r w:rsidR="00542C43">
        <w:rPr>
          <w:rFonts w:ascii="Garamond" w:hAnsi="Garamond" w:cs="Menlo Regular"/>
          <w:bCs/>
        </w:rPr>
        <w:t>Portland</w:t>
      </w:r>
      <w:r w:rsidR="00542C43" w:rsidRPr="003D1A37">
        <w:rPr>
          <w:rFonts w:ascii="Garamond" w:hAnsi="Garamond" w:cs="Menlo Regular"/>
          <w:bCs/>
        </w:rPr>
        <w:t xml:space="preserve">, </w:t>
      </w:r>
      <w:r w:rsidR="00542C43">
        <w:rPr>
          <w:rFonts w:ascii="Garamond" w:hAnsi="Garamond" w:cs="Menlo Regular"/>
          <w:bCs/>
        </w:rPr>
        <w:t>OR</w:t>
      </w:r>
      <w:r w:rsidR="00542C43" w:rsidRPr="003D1A37">
        <w:rPr>
          <w:rFonts w:ascii="Garamond" w:hAnsi="Garamond" w:cs="Menlo Regular"/>
          <w:bCs/>
        </w:rPr>
        <w:t xml:space="preserve">. </w:t>
      </w:r>
    </w:p>
    <w:p w14:paraId="27732C3A" w14:textId="77777777" w:rsidR="00056992" w:rsidRDefault="00056992" w:rsidP="0005699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2359187" w14:textId="590EA4C3" w:rsidR="00056992" w:rsidRPr="00056992" w:rsidRDefault="00056992" w:rsidP="0005699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056992">
        <w:rPr>
          <w:rFonts w:ascii="Garamond" w:eastAsia="Times New Roman" w:hAnsi="Garamond"/>
          <w:bdr w:val="none" w:sz="0" w:space="0" w:color="auto"/>
        </w:rPr>
        <w:t>Parbus</w:t>
      </w:r>
      <w:r>
        <w:rPr>
          <w:rFonts w:ascii="Garamond" w:eastAsia="Times New Roman" w:hAnsi="Garamond"/>
          <w:bdr w:val="none" w:sz="0" w:space="0" w:color="auto"/>
        </w:rPr>
        <w:t>,</w:t>
      </w:r>
      <w:r w:rsidRPr="00056992">
        <w:rPr>
          <w:rFonts w:ascii="Garamond" w:eastAsia="Times New Roman" w:hAnsi="Garamond"/>
          <w:bdr w:val="none" w:sz="0" w:space="0" w:color="auto"/>
        </w:rPr>
        <w:t xml:space="preserve"> Brett, Marcie Demyan, Stephen Kowalewski, and </w:t>
      </w:r>
      <w:r w:rsidRPr="00056992">
        <w:rPr>
          <w:rFonts w:ascii="Garamond" w:eastAsia="Times New Roman" w:hAnsi="Garamond"/>
          <w:b/>
          <w:bCs/>
          <w:bdr w:val="none" w:sz="0" w:space="0" w:color="auto"/>
        </w:rPr>
        <w:t>Victor Thompson</w:t>
      </w:r>
    </w:p>
    <w:p w14:paraId="58A7F970" w14:textId="3F1922FE" w:rsidR="00E76BB8" w:rsidRDefault="00056992" w:rsidP="0005699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roofErr w:type="gramStart"/>
      <w:r w:rsidRPr="00056992">
        <w:rPr>
          <w:rFonts w:ascii="Garamond" w:eastAsia="Times New Roman" w:hAnsi="Garamond"/>
          <w:bdr w:val="none" w:sz="0" w:space="0" w:color="auto"/>
        </w:rPr>
        <w:t>2023  </w:t>
      </w:r>
      <w:r w:rsidR="00E76BB8">
        <w:rPr>
          <w:rFonts w:ascii="Garamond" w:eastAsia="Times New Roman" w:hAnsi="Garamond"/>
          <w:bdr w:val="none" w:sz="0" w:space="0" w:color="auto"/>
        </w:rPr>
        <w:tab/>
      </w:r>
      <w:proofErr w:type="gramEnd"/>
      <w:r w:rsidRPr="00056992">
        <w:rPr>
          <w:rFonts w:ascii="Garamond" w:eastAsia="Times New Roman" w:hAnsi="Garamond"/>
          <w:bdr w:val="none" w:sz="0" w:space="0" w:color="auto"/>
        </w:rPr>
        <w:t>Archival Processing and the Operationalization of Extant Data for the Oaxaca Valley,</w:t>
      </w:r>
      <w:r w:rsidR="00E76BB8">
        <w:rPr>
          <w:rFonts w:ascii="Garamond" w:eastAsia="Times New Roman" w:hAnsi="Garamond"/>
          <w:bdr w:val="none" w:sz="0" w:space="0" w:color="auto"/>
        </w:rPr>
        <w:t xml:space="preserve"> </w:t>
      </w:r>
    </w:p>
    <w:p w14:paraId="3AFCF556" w14:textId="3D21E702" w:rsidR="00542C43" w:rsidRDefault="00056992" w:rsidP="00E76BB8">
      <w:pPr>
        <w:pBdr>
          <w:top w:val="none" w:sz="0" w:space="0" w:color="auto"/>
          <w:left w:val="none" w:sz="0" w:space="0" w:color="auto"/>
          <w:bottom w:val="none" w:sz="0" w:space="0" w:color="auto"/>
          <w:right w:val="none" w:sz="0" w:space="0" w:color="auto"/>
          <w:between w:val="none" w:sz="0" w:space="0" w:color="auto"/>
          <w:bar w:val="none" w:sz="0" w:color="auto"/>
        </w:pBdr>
        <w:ind w:left="860"/>
        <w:rPr>
          <w:rFonts w:ascii="Garamond" w:eastAsia="Times New Roman" w:hAnsi="Garamond"/>
          <w:bdr w:val="none" w:sz="0" w:space="0" w:color="auto"/>
        </w:rPr>
      </w:pPr>
      <w:r w:rsidRPr="00056992">
        <w:rPr>
          <w:rFonts w:ascii="Garamond" w:eastAsia="Times New Roman" w:hAnsi="Garamond"/>
          <w:bdr w:val="none" w:sz="0" w:space="0" w:color="auto"/>
        </w:rPr>
        <w:t>Mexico. Southeastern Archaeological Conference, Chattanooga, TN</w:t>
      </w:r>
    </w:p>
    <w:p w14:paraId="062EFF9D" w14:textId="77777777" w:rsidR="00056992" w:rsidRDefault="00056992"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3570431B" w14:textId="149A800C" w:rsidR="00542C43" w:rsidRDefault="00542C43"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A04F18">
        <w:rPr>
          <w:rFonts w:ascii="Garamond" w:eastAsia="Times New Roman" w:hAnsi="Garamond"/>
          <w:bdr w:val="none" w:sz="0" w:space="0" w:color="auto"/>
        </w:rPr>
        <w:t>Parbus</w:t>
      </w:r>
      <w:r>
        <w:rPr>
          <w:rFonts w:ascii="Garamond" w:eastAsia="Times New Roman" w:hAnsi="Garamond"/>
          <w:bdr w:val="none" w:sz="0" w:space="0" w:color="auto"/>
        </w:rPr>
        <w:t>,</w:t>
      </w:r>
      <w:r w:rsidRPr="00A04F18">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 xml:space="preserve">Brett and </w:t>
      </w:r>
      <w:r w:rsidR="00A04F18" w:rsidRPr="00542C43">
        <w:rPr>
          <w:rFonts w:ascii="Garamond" w:eastAsia="Times New Roman" w:hAnsi="Garamond"/>
          <w:b/>
          <w:bCs/>
          <w:bdr w:val="none" w:sz="0" w:space="0" w:color="auto"/>
        </w:rPr>
        <w:t>Victor Thompson</w:t>
      </w:r>
    </w:p>
    <w:p w14:paraId="2960C13A" w14:textId="77777777" w:rsidR="00542C43" w:rsidRPr="00953E59" w:rsidRDefault="00542C43"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00A04F18" w:rsidRPr="00A04F18">
        <w:rPr>
          <w:rFonts w:ascii="Garamond" w:eastAsia="Times New Roman" w:hAnsi="Garamond"/>
          <w:bdr w:val="none" w:sz="0" w:space="0" w:color="auto"/>
        </w:rPr>
        <w:t>Preliminary Data for Developing a</w:t>
      </w:r>
      <w:r>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Fine-Scale Model of Socioecological Change on Ossabaw Island, Georgia</w:t>
      </w:r>
      <w:r>
        <w:rPr>
          <w:rFonts w:ascii="Garamond" w:eastAsia="Times New Roman" w:hAnsi="Garamond"/>
          <w:bdr w:val="none" w:sz="0" w:space="0" w:color="auto"/>
        </w:rPr>
        <w:t>. 88</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Portland</w:t>
      </w:r>
      <w:r w:rsidRPr="003D1A37">
        <w:rPr>
          <w:rFonts w:ascii="Garamond" w:hAnsi="Garamond" w:cs="Menlo Regular"/>
          <w:bCs/>
        </w:rPr>
        <w:t xml:space="preserve">, </w:t>
      </w:r>
      <w:r>
        <w:rPr>
          <w:rFonts w:ascii="Garamond" w:hAnsi="Garamond" w:cs="Menlo Regular"/>
          <w:bCs/>
        </w:rPr>
        <w:t>OR</w:t>
      </w:r>
      <w:r w:rsidRPr="003D1A37">
        <w:rPr>
          <w:rFonts w:ascii="Garamond" w:hAnsi="Garamond" w:cs="Menlo Regular"/>
          <w:bCs/>
        </w:rPr>
        <w:t xml:space="preserve">. </w:t>
      </w:r>
    </w:p>
    <w:p w14:paraId="012D9A39" w14:textId="77777777" w:rsidR="00B14F8F" w:rsidRDefault="00B14F8F"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p>
    <w:p w14:paraId="24395CD9" w14:textId="763F9B16"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
          <w:bCs/>
          <w:bdr w:val="none" w:sz="0" w:space="0" w:color="auto"/>
        </w:rPr>
        <w:t>Thompson, Victor D.,</w:t>
      </w:r>
      <w:r w:rsidRPr="00FF5DBA">
        <w:rPr>
          <w:rFonts w:ascii="Garamond" w:eastAsia="Times New Roman" w:hAnsi="Garamond"/>
          <w:bdr w:val="none" w:sz="0" w:space="0" w:color="auto"/>
        </w:rPr>
        <w:t xml:space="preserve"> Karen Smith, Matt Sanger, Carey Garland, Katharine Napora, Jennifer Bedell, Bryan Tucker, Carla Hadden, Alex Cherkinsky, Sharyn Jones </w:t>
      </w:r>
    </w:p>
    <w:p w14:paraId="63F69CB6" w14:textId="77777777"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t>2022</w:t>
      </w:r>
      <w:r w:rsidRPr="00FF5DBA">
        <w:rPr>
          <w:rFonts w:ascii="Garamond" w:eastAsia="Times New Roman" w:hAnsi="Garamond"/>
          <w:bdr w:val="none" w:sz="0" w:space="0" w:color="auto"/>
        </w:rPr>
        <w:tab/>
      </w:r>
      <w:r w:rsidRPr="00454F59">
        <w:rPr>
          <w:rFonts w:ascii="Garamond" w:eastAsia="Times New Roman" w:hAnsi="Garamond"/>
          <w:bdr w:val="none" w:sz="0" w:space="0" w:color="auto"/>
        </w:rPr>
        <w:t>Creating Foundational Histories via Radiocarbon Dating of Late Holocene Shell Rings of the South Atlantic Bight</w:t>
      </w:r>
      <w:r w:rsidRPr="00FF5DBA">
        <w:rPr>
          <w:rFonts w:ascii="Garamond" w:eastAsia="Times New Roman" w:hAnsi="Garamond"/>
          <w:bdr w:val="none" w:sz="0" w:space="0" w:color="auto"/>
        </w:rPr>
        <w:t xml:space="preserve">.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29BAD8F4" w14:textId="3AEC7124"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
    <w:p w14:paraId="1B7E5FE9" w14:textId="760EFF95"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dr w:val="none" w:sz="0" w:space="0" w:color="auto"/>
        </w:rPr>
        <w:t xml:space="preserve">Garland, Carey, </w:t>
      </w:r>
      <w:r w:rsidRPr="00FF5DBA">
        <w:rPr>
          <w:rFonts w:ascii="Garamond" w:eastAsia="Times New Roman" w:hAnsi="Garamond"/>
          <w:b/>
          <w:bCs/>
          <w:bdr w:val="none" w:sz="0" w:space="0" w:color="auto"/>
        </w:rPr>
        <w:t>Victor D. Thompson</w:t>
      </w:r>
      <w:r w:rsidRPr="00FF5DBA">
        <w:rPr>
          <w:rFonts w:ascii="Garamond" w:eastAsia="Times New Roman" w:hAnsi="Garamond"/>
          <w:bdr w:val="none" w:sz="0" w:space="0" w:color="auto"/>
        </w:rPr>
        <w:t>, Ted Gragson, Marcie Demyan, Brett Parbus</w:t>
      </w:r>
    </w:p>
    <w:p w14:paraId="32AC8A56" w14:textId="77777777"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lastRenderedPageBreak/>
        <w:t>2022</w:t>
      </w:r>
      <w:r w:rsidRPr="00FF5DBA">
        <w:rPr>
          <w:rFonts w:ascii="Garamond" w:eastAsia="Times New Roman" w:hAnsi="Garamond"/>
          <w:bdr w:val="none" w:sz="0" w:space="0" w:color="auto"/>
        </w:rPr>
        <w:tab/>
        <w:t xml:space="preserve">Excavation and Preliminary Interpretations of the </w:t>
      </w:r>
      <w:proofErr w:type="spellStart"/>
      <w:r w:rsidRPr="00FF5DBA">
        <w:rPr>
          <w:rFonts w:ascii="Garamond" w:eastAsia="Times New Roman" w:hAnsi="Garamond"/>
          <w:bdr w:val="none" w:sz="0" w:space="0" w:color="auto"/>
        </w:rPr>
        <w:t>Hokfv-Mocvse</w:t>
      </w:r>
      <w:proofErr w:type="spellEnd"/>
      <w:r w:rsidRPr="00FF5DBA">
        <w:rPr>
          <w:rFonts w:ascii="Garamond" w:eastAsia="Times New Roman" w:hAnsi="Garamond"/>
          <w:bdr w:val="none" w:sz="0" w:space="0" w:color="auto"/>
        </w:rPr>
        <w:t xml:space="preserve"> Shell Ring on Ossabaw Island, Georgia.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386FF3E3" w14:textId="2043D066"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11D4152" w14:textId="36C415A0"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dr w:val="none" w:sz="0" w:space="0" w:color="auto"/>
        </w:rPr>
        <w:t xml:space="preserve">Parbus, Brett, Carey Garland, Marcie Demyan, </w:t>
      </w:r>
      <w:r w:rsidRPr="00FF5DBA">
        <w:rPr>
          <w:rFonts w:ascii="Garamond" w:eastAsia="Times New Roman" w:hAnsi="Garamond"/>
          <w:b/>
          <w:bCs/>
          <w:bdr w:val="none" w:sz="0" w:space="0" w:color="auto"/>
        </w:rPr>
        <w:t>Victor D. Thompson</w:t>
      </w:r>
      <w:r w:rsidRPr="00FF5DBA">
        <w:rPr>
          <w:rFonts w:ascii="Garamond" w:eastAsia="Times New Roman" w:hAnsi="Garamond"/>
          <w:bdr w:val="none" w:sz="0" w:space="0" w:color="auto"/>
        </w:rPr>
        <w:t xml:space="preserve"> </w:t>
      </w:r>
    </w:p>
    <w:p w14:paraId="64286F5C" w14:textId="42E7A7A3" w:rsidR="00454F59" w:rsidRPr="00454F59"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t>2022</w:t>
      </w:r>
      <w:r w:rsidRPr="00FF5DBA">
        <w:rPr>
          <w:rFonts w:ascii="Garamond" w:eastAsia="Times New Roman" w:hAnsi="Garamond"/>
          <w:bdr w:val="none" w:sz="0" w:space="0" w:color="auto"/>
        </w:rPr>
        <w:tab/>
        <w:t xml:space="preserve">Refining Georgia Coastal Chronologies via Radiocarbon Dating and Bayesian Modeling at the Bluff Field Site.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294AF2F5" w14:textId="77777777" w:rsidR="00454F59" w:rsidRDefault="00454F59" w:rsidP="003029DF">
      <w:pPr>
        <w:shd w:val="clear" w:color="auto" w:fill="FFFFFF"/>
        <w:rPr>
          <w:rFonts w:ascii="Segoe UI Symbol" w:hAnsi="Segoe UI Symbol" w:cs="Segoe UI Symbol"/>
          <w:bCs/>
        </w:rPr>
      </w:pPr>
    </w:p>
    <w:p w14:paraId="58CDB436" w14:textId="7C60D150" w:rsidR="007858E5" w:rsidRDefault="007858E5" w:rsidP="003029DF">
      <w:pPr>
        <w:shd w:val="clear" w:color="auto" w:fill="FFFFFF"/>
        <w:rPr>
          <w:rFonts w:ascii="Garamond" w:eastAsia="Times New Roman" w:hAnsi="Garamond"/>
          <w:color w:val="212121"/>
        </w:rPr>
      </w:pPr>
      <w:r w:rsidRPr="003D1A37">
        <w:rPr>
          <w:rFonts w:ascii="Segoe UI Symbol" w:hAnsi="Segoe UI Symbol" w:cs="Segoe UI Symbol"/>
          <w:bCs/>
        </w:rPr>
        <w:t>✭</w:t>
      </w:r>
      <w:r w:rsidRPr="007858E5">
        <w:rPr>
          <w:rFonts w:ascii="Garamond" w:eastAsia="Times New Roman" w:hAnsi="Garamond"/>
          <w:b/>
          <w:bCs/>
          <w:color w:val="212121"/>
        </w:rPr>
        <w:t>Thompson, Victor D.,</w:t>
      </w:r>
      <w:r>
        <w:rPr>
          <w:rFonts w:ascii="Garamond" w:eastAsia="Times New Roman" w:hAnsi="Garamond"/>
          <w:color w:val="212121"/>
        </w:rPr>
        <w:t xml:space="preserve"> </w:t>
      </w:r>
    </w:p>
    <w:p w14:paraId="2C7A8B0A" w14:textId="33790B7C" w:rsidR="007858E5" w:rsidRDefault="007858E5" w:rsidP="007858E5">
      <w:pPr>
        <w:shd w:val="clear" w:color="auto" w:fill="FFFFFF"/>
        <w:ind w:left="860" w:hanging="860"/>
        <w:rPr>
          <w:rFonts w:ascii="Garamond" w:eastAsia="Times New Roman" w:hAnsi="Garamond"/>
          <w:color w:val="212121"/>
        </w:rPr>
      </w:pPr>
      <w:r>
        <w:rPr>
          <w:rFonts w:ascii="Garamond" w:eastAsia="Times New Roman" w:hAnsi="Garamond"/>
          <w:color w:val="212121"/>
        </w:rPr>
        <w:t>2022</w:t>
      </w:r>
      <w:r>
        <w:rPr>
          <w:rFonts w:ascii="Garamond" w:eastAsia="Times New Roman" w:hAnsi="Garamond"/>
          <w:color w:val="212121"/>
        </w:rPr>
        <w:tab/>
      </w:r>
      <w:r w:rsidRPr="007858E5">
        <w:rPr>
          <w:rFonts w:ascii="Garamond" w:eastAsia="Times New Roman" w:hAnsi="Garamond"/>
          <w:color w:val="212121"/>
        </w:rPr>
        <w:t>Considering Democratic Institutions in the Ancestral Homelands of the Southeastern Tribal Nations</w:t>
      </w:r>
      <w:r>
        <w:rPr>
          <w:rFonts w:ascii="Garamond" w:eastAsia="Times New Roman" w:hAnsi="Garamond"/>
          <w:color w:val="212121"/>
        </w:rPr>
        <w:t xml:space="preserve">. </w:t>
      </w:r>
      <w:r w:rsidRPr="007858E5">
        <w:rPr>
          <w:rFonts w:ascii="Garamond" w:eastAsia="Times New Roman" w:hAnsi="Garamond"/>
          <w:color w:val="212121"/>
        </w:rPr>
        <w:t>10th Annual Cherokee Archaeological Symposium</w:t>
      </w:r>
      <w:r>
        <w:rPr>
          <w:rFonts w:ascii="Garamond" w:eastAsia="Times New Roman" w:hAnsi="Garamond"/>
          <w:color w:val="212121"/>
        </w:rPr>
        <w:t xml:space="preserve">, Cherokee, North Carolina. </w:t>
      </w:r>
    </w:p>
    <w:p w14:paraId="71B531DD" w14:textId="77777777" w:rsidR="007858E5" w:rsidRDefault="007858E5" w:rsidP="003029DF">
      <w:pPr>
        <w:shd w:val="clear" w:color="auto" w:fill="FFFFFF"/>
        <w:rPr>
          <w:rFonts w:ascii="Garamond" w:eastAsia="Times New Roman" w:hAnsi="Garamond"/>
          <w:color w:val="212121"/>
        </w:rPr>
      </w:pPr>
    </w:p>
    <w:p w14:paraId="4CB3813C" w14:textId="66875AD9" w:rsidR="003029DF" w:rsidRPr="00103009" w:rsidRDefault="003029DF" w:rsidP="003029DF">
      <w:pPr>
        <w:shd w:val="clear" w:color="auto" w:fill="FFFFFF"/>
        <w:rPr>
          <w:rFonts w:ascii="Garamond" w:eastAsia="Times New Roman" w:hAnsi="Garamond"/>
          <w:color w:val="212121"/>
        </w:rPr>
      </w:pPr>
      <w:r w:rsidRPr="00103009">
        <w:rPr>
          <w:rFonts w:ascii="Garamond" w:eastAsia="Times New Roman" w:hAnsi="Garamond"/>
          <w:color w:val="212121"/>
        </w:rPr>
        <w:t xml:space="preserve">Carey J Garland, </w:t>
      </w:r>
      <w:r w:rsidRPr="00F10185">
        <w:rPr>
          <w:rFonts w:ascii="Garamond" w:eastAsia="Times New Roman" w:hAnsi="Garamond"/>
          <w:b/>
          <w:color w:val="212121"/>
        </w:rPr>
        <w:t>Victor D. Thompson</w:t>
      </w:r>
      <w:r w:rsidRPr="00103009">
        <w:rPr>
          <w:rFonts w:ascii="Garamond" w:eastAsia="Times New Roman" w:hAnsi="Garamond"/>
          <w:color w:val="212121"/>
        </w:rPr>
        <w:t>, Matt Sanger, Karen Smith</w:t>
      </w:r>
    </w:p>
    <w:p w14:paraId="4B59BCF9" w14:textId="74DC69CB" w:rsidR="003029DF" w:rsidRPr="00F10185" w:rsidRDefault="003029DF" w:rsidP="00F10185">
      <w:pPr>
        <w:ind w:left="864" w:hanging="864"/>
        <w:rPr>
          <w:rFonts w:ascii="Garamond" w:hAnsi="Garamond" w:cstheme="minorHAnsi"/>
        </w:rPr>
      </w:pPr>
      <w:r w:rsidRPr="00BD1690">
        <w:rPr>
          <w:rFonts w:ascii="Garamond" w:hAnsi="Garamond"/>
        </w:rPr>
        <w:t>2022</w:t>
      </w:r>
      <w:r w:rsidRPr="00BD1690">
        <w:rPr>
          <w:rFonts w:ascii="Garamond" w:hAnsi="Garamond"/>
        </w:rPr>
        <w:tab/>
      </w:r>
      <w:r w:rsidRPr="00C74FFC">
        <w:rPr>
          <w:rFonts w:ascii="Garamond" w:eastAsia="Times New Roman" w:hAnsi="Garamond"/>
          <w:color w:val="212121"/>
        </w:rPr>
        <w:t>A Multi-proxy Assessment of the Impact of Climate Change on Estuarine Resources for Late Holocene (ca. 4500 to 3800 BP) Native American Villages of the Georgia Coast, USA</w:t>
      </w:r>
      <w:r>
        <w:rPr>
          <w:rFonts w:ascii="Garamond" w:eastAsia="Times New Roman" w:hAnsi="Garamond"/>
          <w:color w:val="212121"/>
        </w:rPr>
        <w:t xml:space="preserve">. </w:t>
      </w:r>
      <w:r w:rsidRPr="003D1A37">
        <w:rPr>
          <w:rFonts w:ascii="Garamond" w:hAnsi="Garamond" w:cstheme="minorHAnsi"/>
        </w:rPr>
        <w:t>8</w:t>
      </w:r>
      <w:r>
        <w:rPr>
          <w:rFonts w:ascii="Garamond" w:hAnsi="Garamond" w:cstheme="minorHAnsi"/>
        </w:rPr>
        <w:t>7</w:t>
      </w:r>
      <w:r w:rsidRPr="003D1A37">
        <w:rPr>
          <w:rFonts w:ascii="Garamond" w:hAnsi="Garamond" w:cstheme="minorHAnsi"/>
          <w:vertAlign w:val="superscript"/>
        </w:rPr>
        <w:t>th</w:t>
      </w:r>
      <w:r w:rsidRPr="003D1A37">
        <w:rPr>
          <w:rFonts w:ascii="Garamond" w:hAnsi="Garamond" w:cstheme="minorHAnsi"/>
        </w:rPr>
        <w:t xml:space="preserve"> Society for American Archaeology, </w:t>
      </w:r>
      <w:r>
        <w:rPr>
          <w:rFonts w:ascii="Garamond" w:hAnsi="Garamond" w:cstheme="minorHAnsi"/>
        </w:rPr>
        <w:t>Chicago</w:t>
      </w:r>
      <w:r w:rsidRPr="003D1A37">
        <w:rPr>
          <w:rFonts w:ascii="Garamond" w:hAnsi="Garamond" w:cstheme="minorHAnsi"/>
        </w:rPr>
        <w:t xml:space="preserve">, </w:t>
      </w:r>
      <w:r>
        <w:rPr>
          <w:rFonts w:ascii="Garamond" w:hAnsi="Garamond" w:cstheme="minorHAnsi"/>
        </w:rPr>
        <w:t>Illinois</w:t>
      </w:r>
      <w:r>
        <w:rPr>
          <w:rFonts w:ascii="Garamond" w:eastAsia="Times New Roman" w:hAnsi="Garamond"/>
          <w:i/>
          <w:iCs/>
          <w:color w:val="212121"/>
        </w:rPr>
        <w:t xml:space="preserve">. </w:t>
      </w:r>
    </w:p>
    <w:p w14:paraId="52E21BD6" w14:textId="77777777" w:rsidR="003029DF" w:rsidRDefault="003029DF" w:rsidP="00636DAB">
      <w:pPr>
        <w:widowControl w:val="0"/>
        <w:contextualSpacing/>
        <w:jc w:val="both"/>
        <w:rPr>
          <w:rFonts w:ascii="Garamond" w:hAnsi="Garamond"/>
        </w:rPr>
      </w:pPr>
    </w:p>
    <w:p w14:paraId="3CC76AAE" w14:textId="6B2A5A96" w:rsidR="00BD52BC" w:rsidRDefault="00BD52BC" w:rsidP="00636DAB">
      <w:pPr>
        <w:widowControl w:val="0"/>
        <w:contextualSpacing/>
        <w:jc w:val="both"/>
        <w:rPr>
          <w:rFonts w:ascii="Garamond" w:hAnsi="Garamond"/>
        </w:rPr>
      </w:pPr>
      <w:r w:rsidRPr="00BD52BC">
        <w:rPr>
          <w:rFonts w:ascii="Garamond" w:hAnsi="Garamond"/>
        </w:rPr>
        <w:t xml:space="preserve">Jefferies, Richard W., Christopher R. Moore, Elizabeth Straub, </w:t>
      </w:r>
      <w:r w:rsidRPr="00FF0D2F">
        <w:rPr>
          <w:rFonts w:ascii="Garamond" w:hAnsi="Garamond"/>
          <w:b/>
          <w:bCs/>
        </w:rPr>
        <w:t>Victor D. Thompson</w:t>
      </w:r>
      <w:r w:rsidRPr="00BD52BC">
        <w:rPr>
          <w:rFonts w:ascii="Garamond" w:hAnsi="Garamond"/>
        </w:rPr>
        <w:t xml:space="preserve"> </w:t>
      </w:r>
    </w:p>
    <w:p w14:paraId="182085B4" w14:textId="55B538C4" w:rsidR="00BD52BC" w:rsidRDefault="00BD52BC" w:rsidP="00BD52BC">
      <w:pPr>
        <w:widowControl w:val="0"/>
        <w:ind w:left="860" w:hanging="860"/>
        <w:contextualSpacing/>
        <w:jc w:val="both"/>
        <w:rPr>
          <w:rFonts w:ascii="Garamond" w:hAnsi="Garamond"/>
        </w:rPr>
      </w:pPr>
      <w:r>
        <w:rPr>
          <w:rFonts w:ascii="Garamond" w:hAnsi="Garamond"/>
        </w:rPr>
        <w:t>2021</w:t>
      </w:r>
      <w:r>
        <w:rPr>
          <w:rFonts w:ascii="Garamond" w:hAnsi="Garamond"/>
        </w:rPr>
        <w:tab/>
      </w:r>
      <w:r w:rsidRPr="00BD52BC">
        <w:rPr>
          <w:rFonts w:ascii="Garamond" w:hAnsi="Garamond"/>
        </w:rPr>
        <w:t>Diachronic Variation in Site Formation Processes at the Sapelo Island Shell Ring Complex (9M</w:t>
      </w:r>
      <w:r w:rsidR="007B5722">
        <w:rPr>
          <w:rFonts w:ascii="Garamond" w:hAnsi="Garamond"/>
        </w:rPr>
        <w:t>C</w:t>
      </w:r>
      <w:r w:rsidRPr="00BD52BC">
        <w:rPr>
          <w:rFonts w:ascii="Garamond" w:hAnsi="Garamond"/>
        </w:rPr>
        <w:t>23), Sapelo Island, Georgia</w:t>
      </w:r>
      <w:r>
        <w:rPr>
          <w:rFonts w:ascii="Garamond" w:hAnsi="Garamond"/>
        </w:rPr>
        <w:t xml:space="preserve">. </w:t>
      </w:r>
      <w:r w:rsidRPr="003D1A37">
        <w:rPr>
          <w:rFonts w:ascii="Garamond" w:hAnsi="Garamond"/>
        </w:rPr>
        <w:t>7</w:t>
      </w:r>
      <w:r>
        <w:rPr>
          <w:rFonts w:ascii="Garamond" w:hAnsi="Garamond"/>
        </w:rPr>
        <w:t>7</w:t>
      </w:r>
      <w:r w:rsidRPr="003D1A37">
        <w:rPr>
          <w:rFonts w:ascii="Garamond" w:hAnsi="Garamond"/>
          <w:vertAlign w:val="superscript"/>
        </w:rPr>
        <w:t>th</w:t>
      </w:r>
      <w:r w:rsidRPr="003D1A37">
        <w:rPr>
          <w:rFonts w:ascii="Garamond" w:hAnsi="Garamond"/>
        </w:rPr>
        <w:t xml:space="preserve"> Southeastern Archaeological Conference. </w:t>
      </w:r>
      <w:r>
        <w:rPr>
          <w:rFonts w:ascii="Garamond" w:hAnsi="Garamond"/>
        </w:rPr>
        <w:t>Durham</w:t>
      </w:r>
      <w:r w:rsidRPr="003D1A37">
        <w:rPr>
          <w:rFonts w:ascii="Garamond" w:hAnsi="Garamond"/>
        </w:rPr>
        <w:t xml:space="preserve">, </w:t>
      </w:r>
      <w:r>
        <w:rPr>
          <w:rFonts w:ascii="Garamond" w:hAnsi="Garamond"/>
        </w:rPr>
        <w:t>North Carolina</w:t>
      </w:r>
      <w:r w:rsidRPr="003D1A37">
        <w:rPr>
          <w:rFonts w:ascii="Garamond" w:hAnsi="Garamond"/>
        </w:rPr>
        <w:t>.</w:t>
      </w:r>
    </w:p>
    <w:p w14:paraId="721791E0" w14:textId="0D4427BA" w:rsidR="00BD52BC" w:rsidRDefault="00BD52BC" w:rsidP="00BD52BC">
      <w:pPr>
        <w:widowControl w:val="0"/>
        <w:ind w:left="860" w:hanging="860"/>
        <w:contextualSpacing/>
        <w:jc w:val="both"/>
        <w:rPr>
          <w:rFonts w:ascii="Garamond" w:hAnsi="Garamond"/>
        </w:rPr>
      </w:pPr>
    </w:p>
    <w:p w14:paraId="5C682AFC" w14:textId="77777777" w:rsidR="00BD52BC" w:rsidRDefault="00BD52BC" w:rsidP="00BD52BC">
      <w:pPr>
        <w:widowControl w:val="0"/>
        <w:ind w:left="860" w:hanging="860"/>
        <w:contextualSpacing/>
        <w:jc w:val="both"/>
        <w:rPr>
          <w:rFonts w:ascii="Garamond" w:hAnsi="Garamond"/>
        </w:rPr>
      </w:pPr>
      <w:r w:rsidRPr="00BD52BC">
        <w:rPr>
          <w:rFonts w:ascii="Garamond" w:hAnsi="Garamond"/>
        </w:rPr>
        <w:t xml:space="preserve">LeFebvre, Michelle, Traci Ardren, </w:t>
      </w:r>
      <w:r w:rsidRPr="00FF0D2F">
        <w:rPr>
          <w:rFonts w:ascii="Garamond" w:hAnsi="Garamond"/>
          <w:b/>
          <w:bCs/>
        </w:rPr>
        <w:t>Victor Thompson</w:t>
      </w:r>
      <w:r w:rsidRPr="00BD52BC">
        <w:rPr>
          <w:rFonts w:ascii="Garamond" w:hAnsi="Garamond"/>
        </w:rPr>
        <w:t xml:space="preserve">, Scott Fitzpatrick, Sara Ayers-Rigsby </w:t>
      </w:r>
    </w:p>
    <w:p w14:paraId="5C78CF2E" w14:textId="77777777" w:rsidR="00BD52BC" w:rsidRDefault="00BD52BC" w:rsidP="00BD52BC">
      <w:pPr>
        <w:widowControl w:val="0"/>
        <w:ind w:left="860" w:hanging="860"/>
        <w:contextualSpacing/>
        <w:jc w:val="both"/>
        <w:rPr>
          <w:rFonts w:ascii="Garamond" w:hAnsi="Garamond"/>
        </w:rPr>
      </w:pPr>
      <w:r>
        <w:rPr>
          <w:rFonts w:ascii="Garamond" w:hAnsi="Garamond"/>
        </w:rPr>
        <w:t>2021</w:t>
      </w:r>
      <w:r>
        <w:rPr>
          <w:rFonts w:ascii="Garamond" w:hAnsi="Garamond"/>
        </w:rPr>
        <w:tab/>
      </w:r>
      <w:r w:rsidRPr="00BD52BC">
        <w:rPr>
          <w:rFonts w:ascii="Garamond" w:hAnsi="Garamond"/>
        </w:rPr>
        <w:t>Vertebrate diversity and exploitation at 8MO17, Upper Matecumbe Key, Florida Keys</w:t>
      </w:r>
      <w:r>
        <w:rPr>
          <w:rFonts w:ascii="Garamond" w:hAnsi="Garamond"/>
        </w:rPr>
        <w:t xml:space="preserve">. </w:t>
      </w:r>
      <w:r w:rsidRPr="003D1A37">
        <w:rPr>
          <w:rFonts w:ascii="Garamond" w:hAnsi="Garamond"/>
        </w:rPr>
        <w:t>7</w:t>
      </w:r>
      <w:r>
        <w:rPr>
          <w:rFonts w:ascii="Garamond" w:hAnsi="Garamond"/>
        </w:rPr>
        <w:t>7</w:t>
      </w:r>
      <w:r w:rsidRPr="003D1A37">
        <w:rPr>
          <w:rFonts w:ascii="Garamond" w:hAnsi="Garamond"/>
          <w:vertAlign w:val="superscript"/>
        </w:rPr>
        <w:t>th</w:t>
      </w:r>
      <w:r w:rsidRPr="003D1A37">
        <w:rPr>
          <w:rFonts w:ascii="Garamond" w:hAnsi="Garamond"/>
        </w:rPr>
        <w:t xml:space="preserve"> Southeastern Archaeological Conference. </w:t>
      </w:r>
      <w:r>
        <w:rPr>
          <w:rFonts w:ascii="Garamond" w:hAnsi="Garamond"/>
        </w:rPr>
        <w:t>Durham</w:t>
      </w:r>
      <w:r w:rsidRPr="003D1A37">
        <w:rPr>
          <w:rFonts w:ascii="Garamond" w:hAnsi="Garamond"/>
        </w:rPr>
        <w:t xml:space="preserve">, </w:t>
      </w:r>
      <w:r>
        <w:rPr>
          <w:rFonts w:ascii="Garamond" w:hAnsi="Garamond"/>
        </w:rPr>
        <w:t>North Carolina</w:t>
      </w:r>
      <w:r w:rsidRPr="003D1A37">
        <w:rPr>
          <w:rFonts w:ascii="Garamond" w:hAnsi="Garamond"/>
        </w:rPr>
        <w:t>.</w:t>
      </w:r>
    </w:p>
    <w:p w14:paraId="35B0EE45" w14:textId="21B0EFFB" w:rsidR="00BD52BC" w:rsidRDefault="00BD52BC" w:rsidP="00BD52BC">
      <w:pPr>
        <w:widowControl w:val="0"/>
        <w:ind w:left="860" w:hanging="860"/>
        <w:contextualSpacing/>
        <w:jc w:val="both"/>
        <w:rPr>
          <w:rFonts w:ascii="Garamond" w:hAnsi="Garamond"/>
        </w:rPr>
      </w:pPr>
    </w:p>
    <w:p w14:paraId="629CCC69" w14:textId="2E309067" w:rsidR="00636DAB" w:rsidRDefault="00636DAB" w:rsidP="00636DAB">
      <w:pPr>
        <w:widowControl w:val="0"/>
        <w:contextualSpacing/>
        <w:jc w:val="both"/>
        <w:rPr>
          <w:rFonts w:ascii="Garamond" w:hAnsi="Garamond"/>
        </w:rPr>
      </w:pPr>
      <w:r w:rsidRPr="00636DAB">
        <w:rPr>
          <w:rFonts w:ascii="Garamond" w:hAnsi="Garamond"/>
        </w:rPr>
        <w:t>Jacob Holland-Lulewicz</w:t>
      </w:r>
      <w:r>
        <w:rPr>
          <w:rFonts w:ascii="Garamond" w:hAnsi="Garamond"/>
        </w:rPr>
        <w:t xml:space="preserve"> and</w:t>
      </w:r>
      <w:r w:rsidRPr="00636DAB">
        <w:rPr>
          <w:rFonts w:ascii="Garamond" w:hAnsi="Garamond"/>
        </w:rPr>
        <w:t xml:space="preserve"> </w:t>
      </w:r>
      <w:r w:rsidRPr="00636DAB">
        <w:rPr>
          <w:rFonts w:ascii="Garamond" w:hAnsi="Garamond"/>
          <w:b/>
        </w:rPr>
        <w:t>Victor D. Thompson</w:t>
      </w:r>
    </w:p>
    <w:p w14:paraId="38E5D578" w14:textId="52B856F1" w:rsidR="00636DAB" w:rsidRPr="00636DAB" w:rsidRDefault="00636DAB" w:rsidP="00636DAB">
      <w:pPr>
        <w:widowControl w:val="0"/>
        <w:ind w:left="860" w:hanging="860"/>
        <w:contextualSpacing/>
        <w:jc w:val="both"/>
        <w:rPr>
          <w:rFonts w:ascii="Garamond" w:hAnsi="Garamond"/>
        </w:rPr>
      </w:pPr>
      <w:r w:rsidRPr="00636DAB">
        <w:rPr>
          <w:rFonts w:ascii="Garamond" w:hAnsi="Garamond"/>
        </w:rPr>
        <w:t>2021</w:t>
      </w:r>
      <w:r w:rsidRPr="00636DAB">
        <w:rPr>
          <w:rFonts w:ascii="Garamond" w:hAnsi="Garamond"/>
        </w:rPr>
        <w:tab/>
        <w:t>Democratic Institutions and Collective Action in the Indigenous American Southeast</w:t>
      </w:r>
      <w:r>
        <w:rPr>
          <w:rFonts w:ascii="Garamond" w:hAnsi="Garamond"/>
        </w:rPr>
        <w:t>. The 2</w:t>
      </w:r>
      <w:r w:rsidRPr="00636DAB">
        <w:rPr>
          <w:rFonts w:ascii="Garamond" w:hAnsi="Garamond"/>
          <w:vertAlign w:val="superscript"/>
        </w:rPr>
        <w:t>nd</w:t>
      </w:r>
      <w:r>
        <w:rPr>
          <w:rFonts w:ascii="Garamond" w:hAnsi="Garamond"/>
        </w:rPr>
        <w:t xml:space="preserve"> Russian-American Research Nexus Forum. </w:t>
      </w:r>
    </w:p>
    <w:p w14:paraId="553DDFCF" w14:textId="77777777" w:rsidR="00636DAB" w:rsidRDefault="00636DAB" w:rsidP="00A25BCB">
      <w:pPr>
        <w:pStyle w:val="Body"/>
        <w:rPr>
          <w:rFonts w:ascii="Garamond" w:eastAsia="Garamond" w:hAnsi="Garamond" w:cs="Garamond"/>
          <w:b/>
        </w:rPr>
      </w:pPr>
    </w:p>
    <w:p w14:paraId="7A4F16DA" w14:textId="094FCB7B" w:rsidR="00A25BCB" w:rsidRDefault="00A25BCB" w:rsidP="00A25BCB">
      <w:pPr>
        <w:pStyle w:val="Body"/>
        <w:rPr>
          <w:rFonts w:ascii="Garamond" w:eastAsia="Garamond" w:hAnsi="Garamond" w:cs="Garamond"/>
          <w:bCs/>
        </w:rPr>
      </w:pPr>
      <w:r w:rsidRPr="00A25BCB">
        <w:rPr>
          <w:rFonts w:ascii="Garamond" w:eastAsia="Garamond" w:hAnsi="Garamond" w:cs="Garamond"/>
          <w:b/>
        </w:rPr>
        <w:t>Thompson, Victor D.,</w:t>
      </w:r>
      <w:r w:rsidRPr="00A25BCB">
        <w:rPr>
          <w:rFonts w:ascii="Garamond" w:eastAsia="Garamond" w:hAnsi="Garamond" w:cs="Garamond"/>
          <w:bCs/>
        </w:rPr>
        <w:t xml:space="preserve"> Torben Rick, Carey J. Garland, Karen Y. Smith, David</w:t>
      </w:r>
      <w:r>
        <w:rPr>
          <w:rFonts w:ascii="Garamond" w:eastAsia="Garamond" w:hAnsi="Garamond" w:cs="Garamond"/>
          <w:bCs/>
        </w:rPr>
        <w:t xml:space="preserve"> </w:t>
      </w:r>
      <w:r w:rsidRPr="00A25BCB">
        <w:rPr>
          <w:rFonts w:ascii="Garamond" w:eastAsia="Garamond" w:hAnsi="Garamond" w:cs="Garamond"/>
          <w:bCs/>
        </w:rPr>
        <w:t>Hurst Thomas, Matt Sanger, Bryan Tucker, Isabelle Lulewicz, Anna M. Semon,</w:t>
      </w:r>
      <w:r>
        <w:rPr>
          <w:rFonts w:ascii="Garamond" w:eastAsia="Garamond" w:hAnsi="Garamond" w:cs="Garamond"/>
          <w:bCs/>
        </w:rPr>
        <w:t xml:space="preserve"> </w:t>
      </w:r>
      <w:r w:rsidRPr="00A25BCB">
        <w:rPr>
          <w:rFonts w:ascii="Garamond" w:eastAsia="Garamond" w:hAnsi="Garamond" w:cs="Garamond"/>
          <w:bCs/>
        </w:rPr>
        <w:t>John Schalles, and Christine Hladik</w:t>
      </w:r>
    </w:p>
    <w:p w14:paraId="17519F48" w14:textId="2931E5F1" w:rsidR="00A25BCB" w:rsidRPr="00A25BCB" w:rsidRDefault="00A25BCB" w:rsidP="00A25BCB">
      <w:pPr>
        <w:pStyle w:val="Body"/>
        <w:rPr>
          <w:rFonts w:ascii="Garamond" w:eastAsia="Garamond" w:hAnsi="Garamond" w:cs="Garamond"/>
          <w:bCs/>
        </w:rPr>
      </w:pPr>
      <w:r>
        <w:rPr>
          <w:rFonts w:ascii="Garamond" w:eastAsia="Garamond" w:hAnsi="Garamond" w:cs="Garamond"/>
          <w:bCs/>
        </w:rPr>
        <w:t>2019</w:t>
      </w:r>
      <w:r>
        <w:rPr>
          <w:rFonts w:ascii="Garamond" w:eastAsia="Garamond" w:hAnsi="Garamond" w:cs="Garamond"/>
          <w:bCs/>
        </w:rPr>
        <w:tab/>
      </w:r>
      <w:r w:rsidRPr="00A25BCB">
        <w:rPr>
          <w:rFonts w:ascii="Garamond" w:eastAsia="Garamond" w:hAnsi="Garamond" w:cs="Garamond"/>
          <w:bCs/>
        </w:rPr>
        <w:t>Trajectories of oyster paleobiology and</w:t>
      </w:r>
      <w:r>
        <w:rPr>
          <w:rFonts w:ascii="Garamond" w:eastAsia="Garamond" w:hAnsi="Garamond" w:cs="Garamond"/>
          <w:bCs/>
        </w:rPr>
        <w:t xml:space="preserve"> </w:t>
      </w:r>
      <w:r w:rsidRPr="00A25BCB">
        <w:rPr>
          <w:rFonts w:ascii="Garamond" w:eastAsia="Garamond" w:hAnsi="Garamond" w:cs="Garamond"/>
          <w:bCs/>
        </w:rPr>
        <w:t>human exploitation during the early Late Archaic</w:t>
      </w:r>
    </w:p>
    <w:p w14:paraId="0E5D07D6" w14:textId="22E51BD8" w:rsidR="00A25BCB" w:rsidRDefault="00A25BCB" w:rsidP="00A25BCB">
      <w:pPr>
        <w:pStyle w:val="Body"/>
        <w:ind w:left="864"/>
        <w:rPr>
          <w:rFonts w:ascii="Garamond" w:eastAsia="Garamond" w:hAnsi="Garamond" w:cs="Garamond"/>
          <w:bCs/>
        </w:rPr>
      </w:pPr>
      <w:r w:rsidRPr="00A25BCB">
        <w:rPr>
          <w:rFonts w:ascii="Garamond" w:eastAsia="Garamond" w:hAnsi="Garamond" w:cs="Garamond"/>
          <w:bCs/>
        </w:rPr>
        <w:t>Period (ca 5000 to 3100 BP) along the South Atlantic</w:t>
      </w:r>
      <w:r>
        <w:rPr>
          <w:rFonts w:ascii="Garamond" w:eastAsia="Garamond" w:hAnsi="Garamond" w:cs="Garamond"/>
          <w:bCs/>
        </w:rPr>
        <w:t xml:space="preserve"> </w:t>
      </w:r>
      <w:r w:rsidRPr="00A25BCB">
        <w:rPr>
          <w:rFonts w:ascii="Garamond" w:eastAsia="Garamond" w:hAnsi="Garamond" w:cs="Garamond"/>
          <w:bCs/>
        </w:rPr>
        <w:t>Coast of the United States</w:t>
      </w:r>
      <w:r>
        <w:rPr>
          <w:rFonts w:ascii="Garamond" w:eastAsia="Garamond" w:hAnsi="Garamond" w:cs="Garamond"/>
          <w:bCs/>
        </w:rPr>
        <w:t xml:space="preserve">. INQUA, Dublin, Ireland. </w:t>
      </w:r>
    </w:p>
    <w:p w14:paraId="4CCF5165" w14:textId="77777777" w:rsidR="00A25BCB" w:rsidRDefault="00A25BCB" w:rsidP="00B2529A">
      <w:pPr>
        <w:pStyle w:val="Body"/>
        <w:rPr>
          <w:rFonts w:ascii="Garamond" w:eastAsia="Garamond" w:hAnsi="Garamond" w:cs="Garamond"/>
          <w:bCs/>
        </w:rPr>
      </w:pPr>
    </w:p>
    <w:p w14:paraId="2274EC6C" w14:textId="3C1F0DB1" w:rsidR="00AE7E92" w:rsidRPr="003D1A37" w:rsidRDefault="00AE7E92" w:rsidP="00B2529A">
      <w:pPr>
        <w:pStyle w:val="Body"/>
        <w:rPr>
          <w:rFonts w:ascii="Garamond" w:eastAsia="Garamond" w:hAnsi="Garamond" w:cs="Garamond"/>
          <w:bCs/>
        </w:rPr>
      </w:pPr>
      <w:r w:rsidRPr="003D1A37">
        <w:rPr>
          <w:rFonts w:ascii="Garamond" w:eastAsia="Garamond" w:hAnsi="Garamond" w:cs="Garamond"/>
          <w:bCs/>
        </w:rPr>
        <w:t xml:space="preserve">Parsons, Lindsey, Sally Walker, </w:t>
      </w:r>
      <w:r w:rsidRPr="003D1A37">
        <w:rPr>
          <w:rFonts w:ascii="Garamond" w:eastAsia="Garamond" w:hAnsi="Garamond" w:cs="Garamond"/>
          <w:b/>
          <w:bCs/>
        </w:rPr>
        <w:t>Victor Thompson</w:t>
      </w:r>
      <w:r w:rsidRPr="003D1A37">
        <w:rPr>
          <w:rFonts w:ascii="Garamond" w:eastAsia="Garamond" w:hAnsi="Garamond" w:cs="Garamond"/>
          <w:bCs/>
        </w:rPr>
        <w:t>, and Isabelle Lulewicz</w:t>
      </w:r>
    </w:p>
    <w:p w14:paraId="537651F0" w14:textId="4F0DA9D8" w:rsidR="00AE7E92" w:rsidRPr="003D1A37" w:rsidRDefault="00AE7E92" w:rsidP="00AE7E92">
      <w:pPr>
        <w:pStyle w:val="Body"/>
        <w:ind w:left="864" w:hanging="864"/>
        <w:rPr>
          <w:rFonts w:ascii="Garamond" w:eastAsia="Garamond" w:hAnsi="Garamond" w:cs="Garamond"/>
          <w:bCs/>
        </w:rPr>
      </w:pPr>
      <w:r w:rsidRPr="003D1A37">
        <w:rPr>
          <w:rFonts w:ascii="Garamond" w:eastAsia="Garamond" w:hAnsi="Garamond" w:cs="Garamond"/>
          <w:bCs/>
        </w:rPr>
        <w:t>2019</w:t>
      </w:r>
      <w:r w:rsidRPr="003D1A37">
        <w:rPr>
          <w:rFonts w:ascii="Garamond" w:eastAsia="Garamond" w:hAnsi="Garamond" w:cs="Garamond"/>
          <w:bCs/>
        </w:rPr>
        <w:tab/>
        <w:t xml:space="preserve">Archaeological Midden Scallops as a Key to How Climate May Affect Food Resources at the Pineland Site (AD 800-1850), Southwestern Florida. The Geological Society of America meetings, Phoenix AZ. </w:t>
      </w:r>
    </w:p>
    <w:p w14:paraId="48922A49" w14:textId="77777777" w:rsidR="00AE7E92" w:rsidRPr="003D1A37" w:rsidRDefault="00AE7E92" w:rsidP="00B2529A">
      <w:pPr>
        <w:pStyle w:val="Body"/>
        <w:rPr>
          <w:rFonts w:ascii="Garamond" w:eastAsia="Garamond" w:hAnsi="Garamond" w:cs="Garamond"/>
          <w:bCs/>
        </w:rPr>
      </w:pPr>
    </w:p>
    <w:p w14:paraId="782AF4E8" w14:textId="784C4EB8" w:rsidR="00B2529A" w:rsidRPr="003D1A37" w:rsidRDefault="00B2529A" w:rsidP="00B2529A">
      <w:pPr>
        <w:pStyle w:val="Body"/>
        <w:rPr>
          <w:rFonts w:ascii="Garamond" w:eastAsia="Garamond" w:hAnsi="Garamond" w:cs="Garamond"/>
          <w:bCs/>
        </w:rPr>
      </w:pPr>
      <w:r w:rsidRPr="003D1A37">
        <w:rPr>
          <w:rFonts w:ascii="Garamond" w:eastAsia="Garamond" w:hAnsi="Garamond" w:cs="Garamond"/>
          <w:b/>
          <w:bCs/>
        </w:rPr>
        <w:t>Thompson, Victor</w:t>
      </w:r>
      <w:r w:rsidRPr="003D1A37">
        <w:rPr>
          <w:rFonts w:ascii="Garamond" w:eastAsia="Garamond" w:hAnsi="Garamond" w:cs="Garamond"/>
          <w:bCs/>
        </w:rPr>
        <w:t>, Richard W. Jefferies, and Christopher R. Moore</w:t>
      </w:r>
    </w:p>
    <w:p w14:paraId="536B839B" w14:textId="0F22E703" w:rsidR="00B2529A" w:rsidRPr="003D1A37" w:rsidRDefault="00B2529A" w:rsidP="00417904">
      <w:pPr>
        <w:pStyle w:val="Body"/>
        <w:ind w:left="864" w:hanging="864"/>
        <w:rPr>
          <w:rFonts w:ascii="Garamond" w:eastAsia="Garamond" w:hAnsi="Garamond" w:cs="Garamond"/>
          <w:bCs/>
        </w:rPr>
      </w:pPr>
      <w:r w:rsidRPr="003D1A37">
        <w:rPr>
          <w:rFonts w:ascii="Garamond" w:eastAsia="Garamond" w:hAnsi="Garamond" w:cs="Garamond"/>
          <w:bCs/>
        </w:rPr>
        <w:t>2019</w:t>
      </w:r>
      <w:r w:rsidRPr="003D1A37">
        <w:rPr>
          <w:rFonts w:ascii="Garamond" w:eastAsia="Garamond" w:hAnsi="Garamond" w:cs="Garamond"/>
          <w:bCs/>
        </w:rPr>
        <w:tab/>
      </w:r>
      <w:r w:rsidR="00417904" w:rsidRPr="003D1A37">
        <w:rPr>
          <w:rFonts w:ascii="Garamond" w:hAnsi="Garamond"/>
        </w:rPr>
        <w:t xml:space="preserve">Exploring the Guale Village and Spanish Mission occupations at the Sapelo Shell Ring Complex through Bayesian Analysis. Radiocarbon and Archaeology, Athens, Georgia. </w:t>
      </w:r>
    </w:p>
    <w:p w14:paraId="1E4F09F5" w14:textId="77777777" w:rsidR="00B2529A" w:rsidRPr="003D1A37" w:rsidRDefault="00B2529A">
      <w:pPr>
        <w:pStyle w:val="Body"/>
        <w:rPr>
          <w:rFonts w:ascii="Garamond" w:hAnsi="Garamond" w:cs="Segoe UI Symbol"/>
          <w:bCs/>
        </w:rPr>
      </w:pPr>
    </w:p>
    <w:p w14:paraId="11ECF59A" w14:textId="152A997D" w:rsidR="00C911B2" w:rsidRPr="003D1A37" w:rsidRDefault="00505CF6">
      <w:pPr>
        <w:pStyle w:val="Body"/>
        <w:rPr>
          <w:rFonts w:ascii="Garamond" w:eastAsia="Garamond" w:hAnsi="Garamond" w:cs="Garamond"/>
          <w:bCs/>
        </w:rPr>
      </w:pPr>
      <w:r w:rsidRPr="003D1A37">
        <w:rPr>
          <w:rFonts w:ascii="Segoe UI Symbol" w:hAnsi="Segoe UI Symbol" w:cs="Segoe UI Symbol"/>
          <w:bCs/>
        </w:rPr>
        <w:t>✭</w:t>
      </w:r>
      <w:r w:rsidR="00C911B2" w:rsidRPr="007858E5">
        <w:rPr>
          <w:rFonts w:ascii="Garamond" w:eastAsia="Garamond" w:hAnsi="Garamond" w:cs="Garamond"/>
          <w:b/>
        </w:rPr>
        <w:t>Thompson, Victor</w:t>
      </w:r>
    </w:p>
    <w:p w14:paraId="2C40C1D7" w14:textId="2866F129" w:rsidR="00B70C96" w:rsidRPr="003D1A37" w:rsidRDefault="00B70C96" w:rsidP="00B70C96">
      <w:pPr>
        <w:ind w:left="864" w:hanging="864"/>
        <w:rPr>
          <w:rFonts w:ascii="Garamond" w:hAnsi="Garamond" w:cs="Menlo Regular"/>
        </w:rPr>
      </w:pPr>
      <w:r w:rsidRPr="003D1A37">
        <w:rPr>
          <w:rFonts w:ascii="Garamond" w:eastAsia="Garamond" w:hAnsi="Garamond" w:cs="Garamond"/>
          <w:bCs/>
        </w:rPr>
        <w:lastRenderedPageBreak/>
        <w:t>2019</w:t>
      </w:r>
      <w:r w:rsidRPr="003D1A37">
        <w:rPr>
          <w:rFonts w:ascii="Garamond" w:eastAsia="Garamond" w:hAnsi="Garamond" w:cs="Garamond"/>
          <w:bCs/>
        </w:rPr>
        <w:tab/>
        <w:t xml:space="preserve">The Society of Jesus in the Kingdom of the Calusa. </w:t>
      </w:r>
      <w:r w:rsidRPr="003D1A37">
        <w:rPr>
          <w:rFonts w:ascii="Garamond" w:hAnsi="Garamond" w:cs="Menlo Regular"/>
          <w:bCs/>
        </w:rPr>
        <w:t>52</w:t>
      </w:r>
      <w:r w:rsidRPr="003D1A37">
        <w:rPr>
          <w:rFonts w:ascii="Garamond" w:hAnsi="Garamond" w:cs="Menlo Regular"/>
          <w:bCs/>
          <w:vertAlign w:val="superscript"/>
        </w:rPr>
        <w:t>nd</w:t>
      </w:r>
      <w:r w:rsidRPr="003D1A37">
        <w:rPr>
          <w:rFonts w:ascii="Garamond" w:hAnsi="Garamond" w:cs="Menlo Regular"/>
          <w:bCs/>
        </w:rPr>
        <w:t xml:space="preserve"> Society for Historical Archaeology, St. Charles, MO. </w:t>
      </w:r>
    </w:p>
    <w:p w14:paraId="4E930CFF" w14:textId="203918D5" w:rsidR="00B70C96" w:rsidRPr="003D1A37" w:rsidRDefault="00B70C96">
      <w:pPr>
        <w:pStyle w:val="Body"/>
        <w:rPr>
          <w:rFonts w:ascii="Garamond" w:eastAsia="Garamond" w:hAnsi="Garamond" w:cs="Garamond"/>
          <w:bCs/>
        </w:rPr>
      </w:pPr>
    </w:p>
    <w:p w14:paraId="06F37558" w14:textId="77777777" w:rsidR="00391D53" w:rsidRPr="003D1A37" w:rsidRDefault="00391D53" w:rsidP="00391D53">
      <w:pPr>
        <w:autoSpaceDE w:val="0"/>
        <w:autoSpaceDN w:val="0"/>
        <w:adjustRightInd w:val="0"/>
        <w:rPr>
          <w:rFonts w:ascii="Garamond" w:hAnsi="Garamond"/>
          <w:iCs/>
        </w:rPr>
      </w:pPr>
      <w:r w:rsidRPr="003D1A37">
        <w:rPr>
          <w:rFonts w:ascii="Segoe UI Symbol" w:hAnsi="Segoe UI Symbol" w:cs="Segoe UI Symbol"/>
          <w:bCs/>
        </w:rPr>
        <w:t>✭</w:t>
      </w:r>
      <w:r w:rsidRPr="00977102">
        <w:rPr>
          <w:rFonts w:ascii="Garamond" w:hAnsi="Garamond"/>
          <w:b/>
          <w:bCs/>
          <w:iCs/>
        </w:rPr>
        <w:t>Thompson, Victor</w:t>
      </w:r>
    </w:p>
    <w:p w14:paraId="44E96F02" w14:textId="4A5488DA" w:rsidR="00391D53" w:rsidRPr="003D1A37" w:rsidRDefault="00391D53" w:rsidP="00391D53">
      <w:pPr>
        <w:ind w:left="864" w:hanging="864"/>
        <w:rPr>
          <w:rFonts w:ascii="Garamond" w:hAnsi="Garamond" w:cstheme="minorHAnsi"/>
        </w:rPr>
      </w:pPr>
      <w:r w:rsidRPr="003D1A37">
        <w:rPr>
          <w:rFonts w:ascii="Garamond" w:hAnsi="Garamond"/>
          <w:iCs/>
        </w:rPr>
        <w:t>2019</w:t>
      </w:r>
      <w:r w:rsidRPr="003D1A37">
        <w:rPr>
          <w:rFonts w:ascii="Garamond" w:hAnsi="Garamond"/>
          <w:iCs/>
        </w:rPr>
        <w:tab/>
        <w:t xml:space="preserve">Time and Tempo in Shell Midden Archaeology. </w:t>
      </w:r>
      <w:r w:rsidRPr="003D1A37">
        <w:rPr>
          <w:rFonts w:ascii="Garamond" w:hAnsi="Garamond" w:cstheme="minorHAnsi"/>
        </w:rPr>
        <w:t>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2812E6F8" w14:textId="77777777" w:rsidR="00391D53" w:rsidRPr="003D1A37" w:rsidRDefault="00391D53" w:rsidP="00391D53">
      <w:pPr>
        <w:ind w:left="864" w:hanging="864"/>
        <w:rPr>
          <w:rFonts w:ascii="Garamond" w:hAnsi="Garamond" w:cstheme="minorHAnsi"/>
        </w:rPr>
      </w:pPr>
    </w:p>
    <w:p w14:paraId="6569EE1A" w14:textId="2BE051D5" w:rsidR="00505CF6" w:rsidRPr="003D1A37" w:rsidRDefault="00505CF6">
      <w:pPr>
        <w:pStyle w:val="Body"/>
        <w:rPr>
          <w:rFonts w:ascii="Garamond" w:eastAsia="Garamond" w:hAnsi="Garamond" w:cs="Garamond"/>
          <w:bCs/>
        </w:rPr>
      </w:pPr>
      <w:r w:rsidRPr="003D1A37">
        <w:rPr>
          <w:rFonts w:ascii="Garamond" w:eastAsia="Garamond" w:hAnsi="Garamond" w:cs="Garamond"/>
          <w:bCs/>
        </w:rPr>
        <w:t xml:space="preserve">Lulewicz, Jake, </w:t>
      </w:r>
      <w:r w:rsidRPr="00977102">
        <w:rPr>
          <w:rFonts w:ascii="Garamond" w:eastAsia="Garamond" w:hAnsi="Garamond" w:cs="Garamond"/>
          <w:b/>
        </w:rPr>
        <w:t>Victor D. Thompson</w:t>
      </w:r>
      <w:r w:rsidRPr="003D1A37">
        <w:rPr>
          <w:rFonts w:ascii="Garamond" w:eastAsia="Garamond" w:hAnsi="Garamond" w:cs="Garamond"/>
          <w:bCs/>
        </w:rPr>
        <w:t>, Chester B. DePratter</w:t>
      </w:r>
    </w:p>
    <w:p w14:paraId="5005A7C8" w14:textId="586B6046" w:rsidR="00505CF6" w:rsidRPr="003D1A37" w:rsidRDefault="00505CF6" w:rsidP="00505CF6">
      <w:pPr>
        <w:ind w:left="864" w:hanging="864"/>
        <w:rPr>
          <w:rFonts w:ascii="Garamond" w:hAnsi="Garamond" w:cs="Menlo Regular"/>
          <w:bCs/>
        </w:rPr>
      </w:pPr>
      <w:r w:rsidRPr="003D1A37">
        <w:rPr>
          <w:rFonts w:ascii="Garamond" w:eastAsia="Garamond" w:hAnsi="Garamond" w:cs="Garamond"/>
          <w:bCs/>
        </w:rPr>
        <w:t>2019</w:t>
      </w:r>
      <w:r w:rsidRPr="003D1A37">
        <w:rPr>
          <w:rFonts w:ascii="Garamond" w:eastAsia="Garamond" w:hAnsi="Garamond" w:cs="Garamond"/>
          <w:bCs/>
        </w:rPr>
        <w:tab/>
      </w:r>
      <w:r w:rsidRPr="003D1A37">
        <w:rPr>
          <w:rFonts w:ascii="Garamond" w:hAnsi="Garamond"/>
        </w:rPr>
        <w:t xml:space="preserve">Mapping Spanish Settlement at Santa Elena (1566-1587): An Integrated </w:t>
      </w:r>
      <w:proofErr w:type="spellStart"/>
      <w:r w:rsidRPr="003D1A37">
        <w:rPr>
          <w:rFonts w:ascii="Garamond" w:hAnsi="Garamond"/>
        </w:rPr>
        <w:t>Archaeogeophysical</w:t>
      </w:r>
      <w:proofErr w:type="spellEnd"/>
      <w:r w:rsidRPr="003D1A37">
        <w:rPr>
          <w:rFonts w:ascii="Garamond" w:hAnsi="Garamond"/>
        </w:rPr>
        <w:t xml:space="preserve"> Approach. </w:t>
      </w:r>
      <w:r w:rsidRPr="003D1A37">
        <w:rPr>
          <w:rFonts w:ascii="Garamond" w:hAnsi="Garamond" w:cs="Menlo Regular"/>
          <w:bCs/>
        </w:rPr>
        <w:t>52</w:t>
      </w:r>
      <w:r w:rsidRPr="003D1A37">
        <w:rPr>
          <w:rFonts w:ascii="Garamond" w:hAnsi="Garamond" w:cs="Menlo Regular"/>
          <w:bCs/>
          <w:vertAlign w:val="superscript"/>
        </w:rPr>
        <w:t>nd</w:t>
      </w:r>
      <w:r w:rsidRPr="003D1A37">
        <w:rPr>
          <w:rFonts w:ascii="Garamond" w:hAnsi="Garamond" w:cs="Menlo Regular"/>
          <w:bCs/>
        </w:rPr>
        <w:t xml:space="preserve"> Society for Historical Archaeology, St. Charles, MO. </w:t>
      </w:r>
    </w:p>
    <w:p w14:paraId="2A5936E5" w14:textId="3B9BC463" w:rsidR="00B2529A" w:rsidRPr="003D1A37" w:rsidRDefault="00B2529A" w:rsidP="00505CF6">
      <w:pPr>
        <w:ind w:left="864" w:hanging="864"/>
        <w:rPr>
          <w:rFonts w:ascii="Garamond" w:hAnsi="Garamond" w:cs="Menlo Regular"/>
        </w:rPr>
      </w:pPr>
    </w:p>
    <w:p w14:paraId="029AAEA6" w14:textId="14ED1C0D" w:rsidR="00E219D2" w:rsidRPr="003D1A37" w:rsidRDefault="00E219D2" w:rsidP="00E219D2">
      <w:pPr>
        <w:pStyle w:val="Body"/>
        <w:rPr>
          <w:rFonts w:ascii="Garamond" w:hAnsi="Garamond"/>
        </w:rPr>
      </w:pPr>
      <w:r w:rsidRPr="003D1A37">
        <w:rPr>
          <w:rFonts w:ascii="Garamond" w:hAnsi="Garamond"/>
        </w:rPr>
        <w:t xml:space="preserve">Napora, </w:t>
      </w:r>
      <w:r w:rsidR="00B2529A" w:rsidRPr="003D1A37">
        <w:rPr>
          <w:rFonts w:ascii="Garamond" w:hAnsi="Garamond"/>
        </w:rPr>
        <w:t>Katharine</w:t>
      </w:r>
      <w:r w:rsidRPr="003D1A37">
        <w:rPr>
          <w:rFonts w:ascii="Garamond" w:hAnsi="Garamond"/>
        </w:rPr>
        <w:t>,</w:t>
      </w:r>
      <w:r w:rsidR="00B2529A" w:rsidRPr="003D1A37">
        <w:rPr>
          <w:rFonts w:ascii="Garamond" w:hAnsi="Garamond"/>
        </w:rPr>
        <w:t xml:space="preserve"> Alexander Cherkinsky</w:t>
      </w:r>
      <w:r w:rsidRPr="003D1A37">
        <w:rPr>
          <w:rFonts w:ascii="Garamond" w:hAnsi="Garamond"/>
        </w:rPr>
        <w:t>,</w:t>
      </w:r>
      <w:r w:rsidR="00B2529A" w:rsidRPr="003D1A37">
        <w:rPr>
          <w:rFonts w:ascii="Garamond" w:hAnsi="Garamond"/>
        </w:rPr>
        <w:t xml:space="preserve"> Robert Speakman</w:t>
      </w:r>
      <w:r w:rsidRPr="003D1A37">
        <w:rPr>
          <w:rFonts w:ascii="Garamond" w:hAnsi="Garamond"/>
        </w:rPr>
        <w:t>,</w:t>
      </w:r>
      <w:r w:rsidR="00B2529A" w:rsidRPr="003D1A37">
        <w:rPr>
          <w:rFonts w:ascii="Garamond" w:hAnsi="Garamond"/>
        </w:rPr>
        <w:t xml:space="preserve"> </w:t>
      </w:r>
      <w:r w:rsidRPr="00977102">
        <w:rPr>
          <w:rFonts w:ascii="Garamond" w:hAnsi="Garamond"/>
          <w:b/>
        </w:rPr>
        <w:t>V</w:t>
      </w:r>
      <w:r w:rsidR="00B2529A" w:rsidRPr="00977102">
        <w:rPr>
          <w:rFonts w:ascii="Garamond" w:hAnsi="Garamond"/>
          <w:b/>
        </w:rPr>
        <w:t>ictor Thompson</w:t>
      </w:r>
      <w:r w:rsidRPr="003D1A37">
        <w:rPr>
          <w:rFonts w:ascii="Garamond" w:hAnsi="Garamond"/>
        </w:rPr>
        <w:t>,</w:t>
      </w:r>
      <w:r w:rsidR="00B2529A" w:rsidRPr="003D1A37">
        <w:rPr>
          <w:rFonts w:ascii="Garamond" w:hAnsi="Garamond"/>
        </w:rPr>
        <w:t xml:space="preserve"> Robert Horan, Blaine Tyler, Craig Jacobs</w:t>
      </w:r>
    </w:p>
    <w:p w14:paraId="03C06F44" w14:textId="4A78F4F0" w:rsidR="00D70505" w:rsidRPr="003D1A37" w:rsidRDefault="00E219D2" w:rsidP="00E219D2">
      <w:pPr>
        <w:pStyle w:val="Body"/>
        <w:ind w:left="864" w:hanging="864"/>
        <w:rPr>
          <w:rFonts w:ascii="Garamond" w:eastAsia="Garamond" w:hAnsi="Garamond" w:cs="Garamond"/>
          <w:bCs/>
        </w:rPr>
      </w:pPr>
      <w:r w:rsidRPr="003D1A37">
        <w:rPr>
          <w:rFonts w:ascii="Garamond" w:hAnsi="Garamond"/>
        </w:rPr>
        <w:t>2019</w:t>
      </w:r>
      <w:r w:rsidRPr="003D1A37">
        <w:rPr>
          <w:rFonts w:ascii="Garamond" w:hAnsi="Garamond"/>
        </w:rPr>
        <w:tab/>
      </w:r>
      <w:r w:rsidR="00B2529A" w:rsidRPr="003D1A37">
        <w:rPr>
          <w:rFonts w:ascii="Garamond" w:hAnsi="Garamond"/>
        </w:rPr>
        <w:t>Radiocarbon Dating as a Preliminary Anchoring Step in Multimillennial Tree-Ring Chronology Development and the Determination of Appropriate Error Ranges for Modeling Inner and Outer Ring Dates in Long-Lived Species</w:t>
      </w:r>
      <w:r w:rsidRPr="003D1A37">
        <w:rPr>
          <w:rFonts w:ascii="Garamond" w:hAnsi="Garamond"/>
        </w:rPr>
        <w:t xml:space="preserve">. Radiocarbon and Archaeology, Athens, Georgia. </w:t>
      </w:r>
    </w:p>
    <w:p w14:paraId="3E3E75C4" w14:textId="77777777" w:rsidR="00E219D2" w:rsidRPr="003D1A37" w:rsidRDefault="00E219D2">
      <w:pPr>
        <w:pStyle w:val="Body"/>
        <w:rPr>
          <w:rFonts w:ascii="Garamond" w:eastAsia="Garamond" w:hAnsi="Garamond" w:cs="Garamond"/>
          <w:bCs/>
        </w:rPr>
      </w:pPr>
    </w:p>
    <w:p w14:paraId="5C3255AA" w14:textId="10FC4A46" w:rsidR="00D70505" w:rsidRPr="003D1A37" w:rsidRDefault="00FC4627" w:rsidP="00FC4627">
      <w:pPr>
        <w:pStyle w:val="Body"/>
        <w:rPr>
          <w:rFonts w:ascii="Garamond" w:eastAsia="Garamond" w:hAnsi="Garamond" w:cs="Garamond"/>
          <w:bCs/>
        </w:rPr>
      </w:pPr>
      <w:r w:rsidRPr="003D1A37">
        <w:rPr>
          <w:rFonts w:ascii="Segoe UI Symbol" w:hAnsi="Segoe UI Symbol" w:cs="Segoe UI Symbol"/>
          <w:bCs/>
        </w:rPr>
        <w:t>✭</w:t>
      </w:r>
      <w:r w:rsidRPr="003D1A37">
        <w:rPr>
          <w:rFonts w:ascii="Garamond" w:eastAsia="Garamond" w:hAnsi="Garamond" w:cs="Garamond"/>
          <w:bCs/>
        </w:rPr>
        <w:t xml:space="preserve">Cramb, </w:t>
      </w:r>
      <w:r w:rsidR="00D70505" w:rsidRPr="003D1A37">
        <w:rPr>
          <w:rFonts w:ascii="Garamond" w:eastAsia="Garamond" w:hAnsi="Garamond" w:cs="Garamond"/>
          <w:bCs/>
        </w:rPr>
        <w:t xml:space="preserve">Justin and </w:t>
      </w:r>
      <w:r w:rsidR="00D70505" w:rsidRPr="00977102">
        <w:rPr>
          <w:rFonts w:ascii="Garamond" w:eastAsia="Garamond" w:hAnsi="Garamond" w:cs="Garamond"/>
          <w:b/>
        </w:rPr>
        <w:t>Victo</w:t>
      </w:r>
      <w:r w:rsidRPr="00977102">
        <w:rPr>
          <w:rFonts w:ascii="Garamond" w:eastAsia="Garamond" w:hAnsi="Garamond" w:cs="Garamond"/>
          <w:b/>
        </w:rPr>
        <w:t>r D. Thompson</w:t>
      </w:r>
    </w:p>
    <w:p w14:paraId="0467EFB9" w14:textId="4F001FC4" w:rsidR="00F11EFF" w:rsidRPr="003D1A37" w:rsidRDefault="00FC4627" w:rsidP="001B3423">
      <w:pPr>
        <w:ind w:left="864" w:hanging="864"/>
        <w:rPr>
          <w:rFonts w:ascii="Garamond" w:hAnsi="Garamond" w:cstheme="minorHAnsi"/>
        </w:rPr>
      </w:pPr>
      <w:r w:rsidRPr="003D1A37">
        <w:rPr>
          <w:rFonts w:ascii="Garamond" w:eastAsia="Garamond" w:hAnsi="Garamond" w:cs="Garamond"/>
          <w:bCs/>
        </w:rPr>
        <w:t>2019</w:t>
      </w:r>
      <w:r w:rsidRPr="003D1A37">
        <w:rPr>
          <w:rFonts w:ascii="Garamond" w:eastAsia="Garamond" w:hAnsi="Garamond" w:cs="Garamond"/>
          <w:bCs/>
        </w:rPr>
        <w:tab/>
      </w:r>
      <w:r w:rsidRPr="003D1A37">
        <w:rPr>
          <w:rFonts w:ascii="Garamond" w:hAnsi="Garamond"/>
          <w:color w:val="000000"/>
        </w:rPr>
        <w:t xml:space="preserve">Coral Islands, High Islands: A Case of Continued Contact and Cultural Divergence in the Cook Islands. </w:t>
      </w:r>
      <w:r w:rsidRPr="003D1A37">
        <w:rPr>
          <w:rFonts w:ascii="Garamond" w:hAnsi="Garamond" w:cstheme="minorHAnsi"/>
        </w:rPr>
        <w:t>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796A8935" w14:textId="77777777" w:rsidR="00C911B2" w:rsidRPr="003D1A37" w:rsidRDefault="00C911B2">
      <w:pPr>
        <w:pStyle w:val="Body"/>
        <w:rPr>
          <w:rFonts w:ascii="Garamond" w:eastAsia="Garamond" w:hAnsi="Garamond" w:cs="Garamond"/>
          <w:bCs/>
        </w:rPr>
      </w:pPr>
    </w:p>
    <w:p w14:paraId="0BC0AF70" w14:textId="1CCB033D" w:rsidR="00E50E9B" w:rsidRPr="003D1A37" w:rsidRDefault="00603E9D" w:rsidP="00E50E9B">
      <w:pPr>
        <w:pStyle w:val="Body"/>
        <w:rPr>
          <w:rFonts w:ascii="Garamond" w:eastAsia="Garamond" w:hAnsi="Garamond" w:cs="Garamond"/>
          <w:bCs/>
        </w:rPr>
      </w:pPr>
      <w:r w:rsidRPr="003D1A37">
        <w:rPr>
          <w:rFonts w:ascii="Segoe UI Symbol" w:hAnsi="Segoe UI Symbol" w:cs="Segoe UI Symbol"/>
          <w:bCs/>
        </w:rPr>
        <w:t>✭</w:t>
      </w:r>
      <w:r w:rsidR="00E50E9B" w:rsidRPr="003D1A37">
        <w:rPr>
          <w:rFonts w:ascii="Garamond" w:eastAsia="Garamond" w:hAnsi="Garamond" w:cs="Garamond"/>
          <w:bCs/>
        </w:rPr>
        <w:t>Lulewicz, Isabelle, Victor D. Thompson, William H. Marquardt, Karen J. Walker</w:t>
      </w:r>
    </w:p>
    <w:p w14:paraId="6DDC59AF" w14:textId="78336E6A" w:rsidR="00F11EFF" w:rsidRPr="003D1A37" w:rsidRDefault="00E50E9B" w:rsidP="00391D53">
      <w:pPr>
        <w:ind w:left="864" w:hanging="864"/>
        <w:rPr>
          <w:rFonts w:ascii="Garamond" w:hAnsi="Garamond" w:cstheme="minorHAnsi"/>
        </w:rPr>
      </w:pPr>
      <w:r w:rsidRPr="003D1A37">
        <w:rPr>
          <w:rFonts w:ascii="Garamond" w:eastAsia="Garamond" w:hAnsi="Garamond" w:cs="Garamond"/>
          <w:bCs/>
        </w:rPr>
        <w:t>2019</w:t>
      </w:r>
      <w:r w:rsidRPr="003D1A37">
        <w:rPr>
          <w:rFonts w:ascii="Garamond" w:eastAsia="Garamond" w:hAnsi="Garamond" w:cs="Garamond"/>
          <w:bCs/>
        </w:rPr>
        <w:tab/>
      </w:r>
      <w:r w:rsidR="00603E9D" w:rsidRPr="003D1A37">
        <w:rPr>
          <w:rFonts w:ascii="Garamond" w:eastAsia="Times New Roman" w:hAnsi="Garamond"/>
        </w:rPr>
        <w:t xml:space="preserve">A Combined Bayesian and Zooarchaeological Approach to Understanding Local Histories of Socio-Ecological Adaptation in Southwestern Florida, USA. </w:t>
      </w:r>
      <w:r w:rsidR="00603E9D" w:rsidRPr="003D1A37">
        <w:rPr>
          <w:rFonts w:ascii="Garamond" w:hAnsi="Garamond" w:cstheme="minorHAnsi"/>
        </w:rPr>
        <w:t>84</w:t>
      </w:r>
      <w:r w:rsidR="00603E9D" w:rsidRPr="003D1A37">
        <w:rPr>
          <w:rFonts w:ascii="Garamond" w:hAnsi="Garamond" w:cstheme="minorHAnsi"/>
          <w:vertAlign w:val="superscript"/>
        </w:rPr>
        <w:t>th</w:t>
      </w:r>
      <w:r w:rsidR="00603E9D" w:rsidRPr="003D1A37">
        <w:rPr>
          <w:rFonts w:ascii="Garamond" w:hAnsi="Garamond" w:cstheme="minorHAnsi"/>
        </w:rPr>
        <w:t xml:space="preserve"> Society for American Archaeology, Albuquerque, New Mexico.</w:t>
      </w:r>
      <w:r w:rsidR="00603E9D" w:rsidRPr="003D1A37">
        <w:rPr>
          <w:rFonts w:ascii="Garamond" w:eastAsia="Times New Roman" w:hAnsi="Garamond"/>
        </w:rPr>
        <w:t> </w:t>
      </w:r>
    </w:p>
    <w:p w14:paraId="588DD7C1" w14:textId="77777777" w:rsidR="00731B0B" w:rsidRPr="003D1A37" w:rsidRDefault="00731B0B" w:rsidP="00D70505">
      <w:pPr>
        <w:autoSpaceDE w:val="0"/>
        <w:autoSpaceDN w:val="0"/>
        <w:adjustRightInd w:val="0"/>
        <w:rPr>
          <w:rFonts w:ascii="Garamond" w:hAnsi="Garamond"/>
          <w:iCs/>
        </w:rPr>
      </w:pPr>
    </w:p>
    <w:p w14:paraId="0CA08401" w14:textId="5DB0893D" w:rsidR="00D70505" w:rsidRPr="003D1A37" w:rsidRDefault="00D70505" w:rsidP="00D70505">
      <w:pPr>
        <w:autoSpaceDE w:val="0"/>
        <w:autoSpaceDN w:val="0"/>
        <w:adjustRightInd w:val="0"/>
        <w:rPr>
          <w:rFonts w:ascii="Garamond" w:hAnsi="Garamond"/>
          <w:iCs/>
        </w:rPr>
      </w:pPr>
      <w:r w:rsidRPr="003D1A37">
        <w:rPr>
          <w:rFonts w:ascii="Garamond" w:hAnsi="Garamond"/>
          <w:iCs/>
        </w:rPr>
        <w:t>Walker Karen J., William H. Marquardt, Victor D. Thompson, Michael Savarese, and Chris Walser</w:t>
      </w:r>
    </w:p>
    <w:p w14:paraId="1DF52F83" w14:textId="622C867C" w:rsidR="00722F7C" w:rsidRPr="003D1A37" w:rsidRDefault="00D70505" w:rsidP="00722F7C">
      <w:pPr>
        <w:ind w:left="864" w:hanging="864"/>
        <w:rPr>
          <w:rFonts w:ascii="Garamond" w:hAnsi="Garamond" w:cstheme="minorHAnsi"/>
        </w:rPr>
      </w:pPr>
      <w:r w:rsidRPr="003D1A37">
        <w:rPr>
          <w:rFonts w:ascii="Garamond" w:hAnsi="Garamond"/>
          <w:iCs/>
        </w:rPr>
        <w:t xml:space="preserve">2019 </w:t>
      </w:r>
      <w:r w:rsidRPr="003D1A37">
        <w:rPr>
          <w:rFonts w:ascii="Garamond" w:hAnsi="Garamond"/>
          <w:iCs/>
        </w:rPr>
        <w:tab/>
        <w:t>The Under-Represented Mullet in SW Florida’s Archaeological Assemblages.</w:t>
      </w:r>
      <w:r w:rsidRPr="003D1A37">
        <w:rPr>
          <w:rFonts w:ascii="Garamond" w:hAnsi="Garamond" w:cstheme="minorHAnsi"/>
        </w:rPr>
        <w:t xml:space="preserve"> 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212EDB42" w14:textId="77777777" w:rsidR="00D70505" w:rsidRPr="003D1A37" w:rsidRDefault="00D70505">
      <w:pPr>
        <w:pStyle w:val="Body"/>
        <w:rPr>
          <w:rFonts w:ascii="Garamond" w:eastAsia="Garamond" w:hAnsi="Garamond" w:cs="Garamond"/>
          <w:bCs/>
        </w:rPr>
      </w:pPr>
    </w:p>
    <w:p w14:paraId="69123DA8" w14:textId="22E8D1F4" w:rsidR="00701AFB" w:rsidRPr="003D1A37" w:rsidRDefault="00731B0B" w:rsidP="00731B0B">
      <w:pPr>
        <w:rPr>
          <w:rFonts w:ascii="Garamond" w:hAnsi="Garamond"/>
        </w:rPr>
      </w:pPr>
      <w:r w:rsidRPr="003D1A37">
        <w:rPr>
          <w:rFonts w:ascii="Garamond" w:hAnsi="Garamond"/>
        </w:rPr>
        <w:t xml:space="preserve">Thompson, Victor D., </w:t>
      </w:r>
      <w:r w:rsidR="00701AFB" w:rsidRPr="003D1A37">
        <w:rPr>
          <w:rFonts w:ascii="Garamond" w:hAnsi="Garamond"/>
        </w:rPr>
        <w:t>William Marquardt, Karen Walker, Isabelle Lulewicz, Mike Savarese,</w:t>
      </w:r>
      <w:r w:rsidRPr="003D1A37">
        <w:rPr>
          <w:rFonts w:ascii="Garamond" w:hAnsi="Garamond"/>
        </w:rPr>
        <w:t xml:space="preserve"> </w:t>
      </w:r>
      <w:r w:rsidR="00701AFB" w:rsidRPr="003D1A37">
        <w:rPr>
          <w:rFonts w:ascii="Garamond" w:hAnsi="Garamond"/>
        </w:rPr>
        <w:t xml:space="preserve">Lee Newsom, Amanda Roberts Thompson, and </w:t>
      </w:r>
      <w:r w:rsidR="00701AFB" w:rsidRPr="003D1A37">
        <w:rPr>
          <w:rFonts w:ascii="Garamond" w:eastAsia="Times New Roman" w:hAnsi="Garamond"/>
          <w:color w:val="000000"/>
        </w:rPr>
        <w:t>Nathan Lawres</w:t>
      </w:r>
    </w:p>
    <w:p w14:paraId="476D8792" w14:textId="77777777" w:rsidR="00731B0B" w:rsidRPr="003D1A37" w:rsidRDefault="00731B0B" w:rsidP="00731B0B">
      <w:pPr>
        <w:pStyle w:val="Body"/>
        <w:ind w:left="864" w:hanging="864"/>
        <w:rPr>
          <w:rFonts w:ascii="Garamond" w:eastAsia="Garamond" w:hAnsi="Garamond" w:cs="Garamond"/>
        </w:rPr>
      </w:pPr>
      <w:r w:rsidRPr="003D1A37">
        <w:rPr>
          <w:rFonts w:ascii="Garamond" w:hAnsi="Garamond"/>
        </w:rPr>
        <w:t>2018</w:t>
      </w:r>
      <w:r w:rsidRPr="003D1A37">
        <w:rPr>
          <w:rFonts w:ascii="Garamond" w:hAnsi="Garamond"/>
        </w:rPr>
        <w:tab/>
      </w:r>
      <w:r w:rsidRPr="003D1A37">
        <w:rPr>
          <w:rFonts w:ascii="Garamond" w:hAnsi="Garamond" w:cs="Tahoma"/>
        </w:rPr>
        <w:t xml:space="preserve">The Chronology and Construction of Water Courts at Mound Key, Capital of the Calusa Kingdom. </w:t>
      </w:r>
      <w:r w:rsidRPr="003D1A37">
        <w:rPr>
          <w:rFonts w:ascii="Garamond" w:hAnsi="Garamond"/>
        </w:rPr>
        <w:t>75</w:t>
      </w:r>
      <w:r w:rsidRPr="003D1A37">
        <w:rPr>
          <w:rFonts w:ascii="Garamond" w:hAnsi="Garamond"/>
          <w:vertAlign w:val="superscript"/>
        </w:rPr>
        <w:t>th</w:t>
      </w:r>
      <w:r w:rsidRPr="003D1A37">
        <w:rPr>
          <w:rFonts w:ascii="Garamond" w:hAnsi="Garamond"/>
        </w:rPr>
        <w:t xml:space="preserve"> Southeastern Archaeological Conference. Augusta, Georgia.</w:t>
      </w:r>
    </w:p>
    <w:p w14:paraId="520493D1" w14:textId="77777777" w:rsidR="00D70505" w:rsidRPr="003D1A37" w:rsidRDefault="00D70505" w:rsidP="000E01AD">
      <w:pPr>
        <w:autoSpaceDE w:val="0"/>
        <w:autoSpaceDN w:val="0"/>
        <w:adjustRightInd w:val="0"/>
        <w:rPr>
          <w:rFonts w:ascii="Garamond" w:eastAsia="Garamond" w:hAnsi="Garamond" w:cs="Garamond"/>
          <w:bCs/>
        </w:rPr>
      </w:pPr>
    </w:p>
    <w:p w14:paraId="44A97E9B" w14:textId="2DA5F068" w:rsidR="00D70505" w:rsidRPr="003D1A37" w:rsidRDefault="00D70505" w:rsidP="000E01AD">
      <w:pPr>
        <w:autoSpaceDE w:val="0"/>
        <w:autoSpaceDN w:val="0"/>
        <w:adjustRightInd w:val="0"/>
        <w:rPr>
          <w:rFonts w:ascii="Garamond" w:eastAsia="Garamond" w:hAnsi="Garamond" w:cs="Garamond"/>
          <w:bCs/>
        </w:rPr>
      </w:pPr>
      <w:r w:rsidRPr="003D1A37">
        <w:rPr>
          <w:rFonts w:ascii="Garamond" w:eastAsia="Garamond" w:hAnsi="Garamond" w:cs="Garamond"/>
          <w:bCs/>
        </w:rPr>
        <w:t xml:space="preserve">Tucker, Bryan and Victor D. Thompson </w:t>
      </w:r>
    </w:p>
    <w:p w14:paraId="5F56B471" w14:textId="3F60FC88" w:rsidR="00D70505" w:rsidRPr="003D1A37" w:rsidRDefault="00701AFB" w:rsidP="00A81D50">
      <w:pPr>
        <w:pStyle w:val="Body"/>
        <w:ind w:left="864" w:hanging="864"/>
        <w:rPr>
          <w:rFonts w:ascii="Garamond" w:eastAsia="Garamond" w:hAnsi="Garamond" w:cs="Garamond"/>
        </w:rPr>
      </w:pPr>
      <w:r w:rsidRPr="003D1A37">
        <w:rPr>
          <w:rFonts w:ascii="Garamond" w:hAnsi="Garamond"/>
          <w:iCs/>
        </w:rPr>
        <w:t>2018</w:t>
      </w:r>
      <w:r w:rsidRPr="003D1A37">
        <w:rPr>
          <w:rFonts w:ascii="Garamond" w:hAnsi="Garamond"/>
          <w:iCs/>
        </w:rPr>
        <w:tab/>
      </w:r>
      <w:r w:rsidR="00A81D50" w:rsidRPr="003D1A37">
        <w:rPr>
          <w:rFonts w:ascii="Garamond" w:hAnsi="Garamond"/>
          <w:iCs/>
        </w:rPr>
        <w:t xml:space="preserve">Preliminary Investigations at Bluff Field (9CH160) on Ossabaw Island, Georgia. </w:t>
      </w:r>
      <w:r w:rsidR="00A81D50" w:rsidRPr="003D1A37">
        <w:rPr>
          <w:rFonts w:ascii="Garamond" w:hAnsi="Garamond"/>
        </w:rPr>
        <w:t>75</w:t>
      </w:r>
      <w:r w:rsidR="00A81D50" w:rsidRPr="003D1A37">
        <w:rPr>
          <w:rFonts w:ascii="Garamond" w:hAnsi="Garamond"/>
          <w:vertAlign w:val="superscript"/>
        </w:rPr>
        <w:t>th</w:t>
      </w:r>
      <w:r w:rsidR="00A81D50" w:rsidRPr="003D1A37">
        <w:rPr>
          <w:rFonts w:ascii="Garamond" w:hAnsi="Garamond"/>
        </w:rPr>
        <w:t xml:space="preserve"> Southeastern Archaeological Conference. Augusta, Georgia.</w:t>
      </w:r>
    </w:p>
    <w:p w14:paraId="127929A8" w14:textId="77777777" w:rsidR="000E01AD" w:rsidRPr="003D1A37" w:rsidRDefault="000E01AD" w:rsidP="000E01AD">
      <w:pPr>
        <w:rPr>
          <w:rFonts w:ascii="Garamond" w:hAnsi="Garamond" w:cs="Calibri"/>
          <w:color w:val="000000"/>
          <w:shd w:val="clear" w:color="auto" w:fill="FFFFFF"/>
        </w:rPr>
      </w:pPr>
    </w:p>
    <w:p w14:paraId="5FD0E74D" w14:textId="54EC56CD" w:rsidR="0079443B" w:rsidRPr="003D1A37" w:rsidRDefault="00661987" w:rsidP="0079443B">
      <w:pPr>
        <w:pStyle w:val="Body"/>
        <w:rPr>
          <w:rFonts w:ascii="Garamond" w:eastAsia="Garamond" w:hAnsi="Garamond" w:cs="Garamond"/>
          <w:bCs/>
        </w:rPr>
      </w:pPr>
      <w:r w:rsidRPr="003D1A37">
        <w:rPr>
          <w:rFonts w:ascii="Garamond" w:eastAsia="Garamond" w:hAnsi="Garamond" w:cs="Garamond"/>
          <w:bCs/>
        </w:rPr>
        <w:t xml:space="preserve">Lulewicz, </w:t>
      </w:r>
      <w:r w:rsidR="0079443B" w:rsidRPr="003D1A37">
        <w:rPr>
          <w:rFonts w:ascii="Garamond" w:eastAsia="Garamond" w:hAnsi="Garamond" w:cs="Garamond"/>
          <w:bCs/>
        </w:rPr>
        <w:t>Isabelle</w:t>
      </w:r>
      <w:r w:rsidRPr="003D1A37">
        <w:rPr>
          <w:rFonts w:ascii="Garamond" w:eastAsia="Garamond" w:hAnsi="Garamond" w:cs="Garamond"/>
          <w:bCs/>
        </w:rPr>
        <w:t>, Victor D. Thompson, William H. Marquardt, Karen J. Walker</w:t>
      </w:r>
    </w:p>
    <w:p w14:paraId="53FD4BAA" w14:textId="5370BEB2" w:rsidR="00603E9D" w:rsidRPr="003D1A37" w:rsidRDefault="00661987" w:rsidP="00603E9D">
      <w:pPr>
        <w:pStyle w:val="Body"/>
        <w:ind w:left="864" w:hanging="864"/>
        <w:rPr>
          <w:rFonts w:ascii="Garamond" w:eastAsia="Garamond" w:hAnsi="Garamond" w:cs="Garamond"/>
        </w:rPr>
      </w:pPr>
      <w:r w:rsidRPr="003D1A37">
        <w:rPr>
          <w:rFonts w:ascii="Garamond" w:eastAsia="Garamond" w:hAnsi="Garamond" w:cs="Garamond"/>
          <w:bCs/>
        </w:rPr>
        <w:t>2018</w:t>
      </w:r>
      <w:r w:rsidRPr="003D1A37">
        <w:rPr>
          <w:rFonts w:ascii="Garamond" w:eastAsia="Garamond" w:hAnsi="Garamond" w:cs="Garamond"/>
          <w:bCs/>
        </w:rPr>
        <w:tab/>
      </w:r>
      <w:r w:rsidR="00603E9D" w:rsidRPr="003D1A37">
        <w:rPr>
          <w:rFonts w:ascii="Garamond" w:eastAsia="Times New Roman" w:hAnsi="Garamond"/>
        </w:rPr>
        <w:t xml:space="preserve">A Bayesian Perspective on Socio-Ecological Dynamics at the Pineland Site (8LL33), Gulf Coast Florida. </w:t>
      </w:r>
      <w:r w:rsidR="00603E9D" w:rsidRPr="003D1A37">
        <w:rPr>
          <w:rFonts w:ascii="Garamond" w:hAnsi="Garamond"/>
        </w:rPr>
        <w:t>75</w:t>
      </w:r>
      <w:r w:rsidR="00603E9D" w:rsidRPr="003D1A37">
        <w:rPr>
          <w:rFonts w:ascii="Garamond" w:hAnsi="Garamond"/>
          <w:vertAlign w:val="superscript"/>
        </w:rPr>
        <w:t>th</w:t>
      </w:r>
      <w:r w:rsidR="00603E9D" w:rsidRPr="003D1A37">
        <w:rPr>
          <w:rFonts w:ascii="Garamond" w:hAnsi="Garamond"/>
        </w:rPr>
        <w:t xml:space="preserve"> Southeastern Archaeological Conference. Augusta, Georgia.</w:t>
      </w:r>
      <w:r w:rsidR="00603E9D" w:rsidRPr="003D1A37">
        <w:rPr>
          <w:rFonts w:ascii="Garamond" w:eastAsia="Times New Roman" w:hAnsi="Garamond"/>
        </w:rPr>
        <w:t> </w:t>
      </w:r>
    </w:p>
    <w:p w14:paraId="2463A661" w14:textId="77777777" w:rsidR="00661987" w:rsidRPr="003D1A37" w:rsidRDefault="00661987" w:rsidP="000E01AD">
      <w:pPr>
        <w:rPr>
          <w:rFonts w:ascii="Garamond" w:hAnsi="Garamond"/>
        </w:rPr>
      </w:pPr>
    </w:p>
    <w:p w14:paraId="2D522F88" w14:textId="121E02F2" w:rsidR="000E01AD" w:rsidRPr="003D1A37" w:rsidRDefault="000E01AD" w:rsidP="000E01AD">
      <w:pPr>
        <w:rPr>
          <w:rFonts w:ascii="Garamond" w:hAnsi="Garamond"/>
        </w:rPr>
      </w:pPr>
      <w:r w:rsidRPr="003D1A37">
        <w:rPr>
          <w:rFonts w:ascii="Garamond" w:hAnsi="Garamond"/>
        </w:rPr>
        <w:t>LeFebvre, Michelle J., Traci Ardren, Victor D. Thompson, Scott M. Fitzpatrick, Matthew Napolitano,</w:t>
      </w:r>
      <w:r w:rsidRPr="003D1A37">
        <w:rPr>
          <w:rFonts w:ascii="Garamond" w:hAnsi="Garamond"/>
          <w:vertAlign w:val="superscript"/>
        </w:rPr>
        <w:t xml:space="preserve"> </w:t>
      </w:r>
      <w:r w:rsidRPr="003D1A37">
        <w:rPr>
          <w:rFonts w:ascii="Garamond" w:hAnsi="Garamond"/>
        </w:rPr>
        <w:t>P. Jorissen</w:t>
      </w:r>
    </w:p>
    <w:p w14:paraId="22665F74" w14:textId="12295334" w:rsidR="000E01AD" w:rsidRPr="003D1A37" w:rsidRDefault="000E01AD" w:rsidP="000E01AD">
      <w:pPr>
        <w:pStyle w:val="Body"/>
        <w:ind w:left="864" w:hanging="864"/>
        <w:rPr>
          <w:rFonts w:ascii="Garamond" w:eastAsia="Garamond" w:hAnsi="Garamond" w:cs="Garamond"/>
        </w:rPr>
      </w:pPr>
      <w:r w:rsidRPr="003D1A37">
        <w:rPr>
          <w:rFonts w:ascii="Garamond" w:hAnsi="Garamond" w:cs="Calibri"/>
          <w:shd w:val="clear" w:color="auto" w:fill="FFFFFF"/>
        </w:rPr>
        <w:lastRenderedPageBreak/>
        <w:t>2018</w:t>
      </w:r>
      <w:r w:rsidRPr="003D1A37">
        <w:rPr>
          <w:rFonts w:ascii="Garamond" w:hAnsi="Garamond" w:cs="Calibri"/>
          <w:shd w:val="clear" w:color="auto" w:fill="FFFFFF"/>
        </w:rPr>
        <w:tab/>
        <w:t xml:space="preserve">The Matecumbe Chiefdom Project: Historical Ecology, Political Economy, and Pre-Columbian Maritime Exploitation in the Florida Keys. </w:t>
      </w:r>
      <w:r w:rsidRPr="003D1A37">
        <w:rPr>
          <w:rFonts w:ascii="Garamond" w:hAnsi="Garamond"/>
        </w:rPr>
        <w:t>75</w:t>
      </w:r>
      <w:r w:rsidRPr="003D1A37">
        <w:rPr>
          <w:rFonts w:ascii="Garamond" w:hAnsi="Garamond"/>
          <w:vertAlign w:val="superscript"/>
        </w:rPr>
        <w:t>th</w:t>
      </w:r>
      <w:r w:rsidRPr="003D1A37">
        <w:rPr>
          <w:rFonts w:ascii="Garamond" w:hAnsi="Garamond"/>
        </w:rPr>
        <w:t xml:space="preserve"> Southeastern Archaeological Conference. Augusta, Georgia.</w:t>
      </w:r>
    </w:p>
    <w:p w14:paraId="3A82C34A" w14:textId="77777777" w:rsidR="00573E4B" w:rsidRPr="003D1A37" w:rsidRDefault="00573E4B" w:rsidP="000E01AD">
      <w:pPr>
        <w:rPr>
          <w:rFonts w:ascii="Garamond" w:hAnsi="Garamond" w:cs="Menlo Regular"/>
        </w:rPr>
      </w:pPr>
    </w:p>
    <w:p w14:paraId="2BF408A1" w14:textId="33238EFA" w:rsidR="00991D8B" w:rsidRPr="00977102" w:rsidRDefault="00991D8B" w:rsidP="00991D8B">
      <w:pPr>
        <w:rPr>
          <w:rFonts w:ascii="Garamond" w:hAnsi="Garamond" w:cs="Menlo Regular"/>
          <w:b/>
          <w:bCs/>
        </w:rPr>
      </w:pPr>
      <w:r w:rsidRPr="003D1A37">
        <w:rPr>
          <w:rFonts w:ascii="Garamond" w:hAnsi="Garamond" w:cs="Menlo Regular"/>
        </w:rPr>
        <w:t xml:space="preserve">Hadden, Carla S., Alexander Cherkinsky, Brandon T. Ritchison, Isabelle H. Lulewicz, and </w:t>
      </w:r>
      <w:r w:rsidRPr="00977102">
        <w:rPr>
          <w:rFonts w:ascii="Garamond" w:hAnsi="Garamond" w:cs="Menlo Regular"/>
          <w:b/>
          <w:bCs/>
        </w:rPr>
        <w:t>Victor Thompson</w:t>
      </w:r>
    </w:p>
    <w:p w14:paraId="3B6E6547" w14:textId="38CE3ECD" w:rsidR="00991D8B" w:rsidRPr="003D1A37" w:rsidRDefault="00991D8B" w:rsidP="00991D8B">
      <w:pPr>
        <w:ind w:left="864" w:hanging="864"/>
        <w:rPr>
          <w:rFonts w:ascii="Garamond" w:hAnsi="Garamond" w:cs="Calibri"/>
          <w:color w:val="000000"/>
        </w:rPr>
      </w:pPr>
      <w:r w:rsidRPr="003D1A37">
        <w:rPr>
          <w:rFonts w:ascii="Garamond" w:hAnsi="Garamond" w:cs="Menlo Regular"/>
        </w:rPr>
        <w:t>2018</w:t>
      </w:r>
      <w:r w:rsidRPr="003D1A37">
        <w:rPr>
          <w:rFonts w:ascii="Garamond" w:hAnsi="Garamond" w:cs="Menlo Regular"/>
        </w:rPr>
        <w:tab/>
        <w:t xml:space="preserve">Carbon Isotopes in the Marsh Snail </w:t>
      </w:r>
      <w:r w:rsidRPr="003D1A37">
        <w:rPr>
          <w:rFonts w:ascii="Garamond" w:hAnsi="Garamond" w:cs="Menlo Regular"/>
          <w:i/>
        </w:rPr>
        <w:t>Littorina irrorata</w:t>
      </w:r>
      <w:r w:rsidRPr="003D1A37">
        <w:rPr>
          <w:rFonts w:ascii="Garamond" w:hAnsi="Garamond" w:cs="Menlo Regular"/>
        </w:rPr>
        <w:t xml:space="preserve"> and Implications for Radiocarbon Dating. </w:t>
      </w:r>
      <w:r w:rsidRPr="003D1A37">
        <w:rPr>
          <w:rFonts w:ascii="Garamond" w:hAnsi="Garamond" w:cs="Calibri"/>
          <w:color w:val="000000"/>
        </w:rPr>
        <w:t>23</w:t>
      </w:r>
      <w:r w:rsidRPr="003D1A37">
        <w:rPr>
          <w:rFonts w:ascii="Garamond" w:hAnsi="Garamond" w:cs="Calibri"/>
          <w:color w:val="000000"/>
          <w:vertAlign w:val="superscript"/>
        </w:rPr>
        <w:t>rd</w:t>
      </w:r>
      <w:r w:rsidRPr="003D1A37">
        <w:rPr>
          <w:rFonts w:ascii="Garamond" w:hAnsi="Garamond" w:cs="Calibri"/>
          <w:color w:val="000000"/>
        </w:rPr>
        <w:t xml:space="preserve"> International Radiocarbon Conference in Trondheim, Norway.</w:t>
      </w:r>
    </w:p>
    <w:p w14:paraId="3CB1810F" w14:textId="00B0F0D3" w:rsidR="00991D8B" w:rsidRPr="003D1A37" w:rsidRDefault="00991D8B" w:rsidP="00991D8B">
      <w:pPr>
        <w:rPr>
          <w:rFonts w:ascii="Garamond" w:hAnsi="Garamond" w:cs="Calibri"/>
          <w:color w:val="000000"/>
        </w:rPr>
      </w:pPr>
    </w:p>
    <w:p w14:paraId="2038FDD5" w14:textId="32FC8EB4" w:rsidR="00991D8B" w:rsidRPr="003D1A37" w:rsidRDefault="00991D8B" w:rsidP="00991D8B">
      <w:pPr>
        <w:pStyle w:val="NoSpacing"/>
        <w:rPr>
          <w:rFonts w:ascii="Garamond" w:hAnsi="Garamond"/>
        </w:rPr>
      </w:pPr>
      <w:r w:rsidRPr="003D1A37">
        <w:rPr>
          <w:rFonts w:ascii="Garamond" w:hAnsi="Garamond"/>
        </w:rPr>
        <w:t xml:space="preserve">Cherkinsky, Alexander, Katharine Napora, </w:t>
      </w:r>
      <w:r w:rsidRPr="00977102">
        <w:rPr>
          <w:rFonts w:ascii="Garamond" w:hAnsi="Garamond"/>
          <w:b/>
          <w:bCs/>
        </w:rPr>
        <w:t>Victor Thompson</w:t>
      </w:r>
      <w:r w:rsidRPr="003D1A37">
        <w:rPr>
          <w:rFonts w:ascii="Garamond" w:hAnsi="Garamond"/>
        </w:rPr>
        <w:t>, Jeff Speakman, Robert Horan, and</w:t>
      </w:r>
    </w:p>
    <w:p w14:paraId="78716A79" w14:textId="456EA141" w:rsidR="00991D8B" w:rsidRPr="003D1A37" w:rsidRDefault="00991D8B" w:rsidP="00991D8B">
      <w:pPr>
        <w:pStyle w:val="NoSpacing"/>
        <w:rPr>
          <w:rFonts w:ascii="Garamond" w:hAnsi="Garamond"/>
        </w:rPr>
      </w:pPr>
      <w:r w:rsidRPr="003D1A37">
        <w:rPr>
          <w:rFonts w:ascii="Garamond" w:hAnsi="Garamond"/>
        </w:rPr>
        <w:t>Craig Jacobs</w:t>
      </w:r>
    </w:p>
    <w:p w14:paraId="3924D255" w14:textId="17F40B05" w:rsidR="00991D8B" w:rsidRPr="003D1A37" w:rsidRDefault="00991D8B" w:rsidP="00991D8B">
      <w:pPr>
        <w:ind w:left="864" w:hanging="864"/>
        <w:rPr>
          <w:rFonts w:ascii="Garamond" w:hAnsi="Garamond" w:cs="Calibri"/>
          <w:color w:val="000000"/>
        </w:rPr>
      </w:pPr>
      <w:r w:rsidRPr="003D1A37">
        <w:rPr>
          <w:rFonts w:ascii="Garamond" w:hAnsi="Garamond"/>
        </w:rPr>
        <w:t>2018</w:t>
      </w:r>
      <w:r w:rsidRPr="003D1A37">
        <w:rPr>
          <w:rFonts w:ascii="Garamond" w:hAnsi="Garamond"/>
        </w:rPr>
        <w:tab/>
        <w:t xml:space="preserve">Is There Any Evidence for Atmospheric </w:t>
      </w:r>
      <w:r w:rsidRPr="003D1A37">
        <w:rPr>
          <w:rFonts w:ascii="Garamond" w:hAnsi="Garamond"/>
          <w:vertAlign w:val="superscript"/>
        </w:rPr>
        <w:t>14</w:t>
      </w:r>
      <w:r w:rsidRPr="003D1A37">
        <w:rPr>
          <w:rFonts w:ascii="Garamond" w:hAnsi="Garamond"/>
        </w:rPr>
        <w:t>C Offset within the Northern Hemisphere? Searching for an Answer in Massive Bald Cypress Deposits in the Southeastern U.S.</w:t>
      </w:r>
      <w:r w:rsidRPr="003D1A37">
        <w:rPr>
          <w:rFonts w:ascii="Garamond" w:hAnsi="Garamond" w:cs="Calibri"/>
          <w:color w:val="000000"/>
        </w:rPr>
        <w:t xml:space="preserve"> 23</w:t>
      </w:r>
      <w:proofErr w:type="gramStart"/>
      <w:r w:rsidRPr="003D1A37">
        <w:rPr>
          <w:rFonts w:ascii="Garamond" w:hAnsi="Garamond" w:cs="Calibri"/>
          <w:color w:val="000000"/>
          <w:vertAlign w:val="superscript"/>
        </w:rPr>
        <w:t>rd</w:t>
      </w:r>
      <w:r w:rsidRPr="003D1A37">
        <w:rPr>
          <w:rFonts w:ascii="Garamond" w:hAnsi="Garamond" w:cs="Calibri"/>
          <w:color w:val="000000"/>
        </w:rPr>
        <w:t xml:space="preserve">  International</w:t>
      </w:r>
      <w:proofErr w:type="gramEnd"/>
      <w:r w:rsidRPr="003D1A37">
        <w:rPr>
          <w:rFonts w:ascii="Garamond" w:hAnsi="Garamond" w:cs="Calibri"/>
          <w:color w:val="000000"/>
        </w:rPr>
        <w:t xml:space="preserve"> Radiocarbon Conference in Trondheim, Norway.</w:t>
      </w:r>
    </w:p>
    <w:p w14:paraId="70815146" w14:textId="5529D8AF" w:rsidR="00991D8B" w:rsidRPr="003D1A37" w:rsidRDefault="00991D8B" w:rsidP="008A021F">
      <w:pPr>
        <w:rPr>
          <w:rFonts w:ascii="Garamond" w:hAnsi="Garamond" w:cs="Menlo Regular"/>
        </w:rPr>
      </w:pPr>
    </w:p>
    <w:p w14:paraId="3EEE0BFB" w14:textId="2C486617" w:rsidR="00673229" w:rsidRPr="003D1A37" w:rsidRDefault="00673229" w:rsidP="008A021F">
      <w:pPr>
        <w:rPr>
          <w:rFonts w:ascii="Garamond" w:hAnsi="Garamond" w:cs="Menlo Regular"/>
        </w:rPr>
      </w:pPr>
      <w:r w:rsidRPr="003D1A37">
        <w:rPr>
          <w:rFonts w:ascii="Garamond" w:hAnsi="Garamond" w:cs="Menlo Regular"/>
        </w:rPr>
        <w:t>Thompson, Victor D., Amanda D. Roberts Thompson, William H. Marquardt, Karen J. Walker, and Lee Newsom</w:t>
      </w:r>
    </w:p>
    <w:p w14:paraId="573FCFBA" w14:textId="768A67FB" w:rsidR="00573E4B" w:rsidRPr="003D1A37" w:rsidRDefault="00573E4B" w:rsidP="00573E4B">
      <w:pPr>
        <w:ind w:left="864" w:hanging="864"/>
        <w:rPr>
          <w:rFonts w:ascii="Garamond" w:hAnsi="Garamond" w:cs="Menlo Regular"/>
        </w:rPr>
      </w:pPr>
      <w:r w:rsidRPr="003D1A37">
        <w:rPr>
          <w:rFonts w:ascii="Garamond" w:hAnsi="Garamond" w:cs="Menlo Regular"/>
        </w:rPr>
        <w:t>2018</w:t>
      </w:r>
      <w:r w:rsidRPr="003D1A37">
        <w:rPr>
          <w:rFonts w:ascii="Garamond" w:hAnsi="Garamond" w:cs="Menlo Regular"/>
        </w:rPr>
        <w:tab/>
      </w:r>
      <w:r w:rsidRPr="003D1A37">
        <w:rPr>
          <w:rFonts w:ascii="Garamond" w:hAnsi="Garamond" w:cs="Menlo Regular"/>
          <w:bCs/>
        </w:rPr>
        <w:t>Discovering San Antón de Carlos: the Sixteenth Century Spanish Buildings and Fortifications of Mound Key, Capital of the Calusa. 51</w:t>
      </w:r>
      <w:r w:rsidRPr="003D1A37">
        <w:rPr>
          <w:rFonts w:ascii="Garamond" w:hAnsi="Garamond" w:cs="Menlo Regular"/>
          <w:bCs/>
          <w:vertAlign w:val="superscript"/>
        </w:rPr>
        <w:t>st</w:t>
      </w:r>
      <w:r w:rsidRPr="003D1A37">
        <w:rPr>
          <w:rFonts w:ascii="Garamond" w:hAnsi="Garamond" w:cs="Menlo Regular"/>
          <w:bCs/>
        </w:rPr>
        <w:t xml:space="preserve"> Society for Historical Archaeology, New Orleans, Louisiana. </w:t>
      </w:r>
    </w:p>
    <w:p w14:paraId="533B5692" w14:textId="5982ECB7" w:rsidR="00673229" w:rsidRPr="003D1A37" w:rsidRDefault="00673229" w:rsidP="008A021F">
      <w:pPr>
        <w:rPr>
          <w:rFonts w:ascii="Garamond" w:hAnsi="Garamond" w:cs="Menlo Regular"/>
        </w:rPr>
      </w:pPr>
    </w:p>
    <w:p w14:paraId="00A76077" w14:textId="77777777" w:rsidR="00FF40C4" w:rsidRPr="003D1A37" w:rsidRDefault="00FF40C4" w:rsidP="00573E4B">
      <w:pPr>
        <w:ind w:left="360" w:hanging="360"/>
        <w:rPr>
          <w:rFonts w:ascii="Garamond" w:hAnsi="Garamond"/>
        </w:rPr>
      </w:pPr>
      <w:r w:rsidRPr="003D1A37">
        <w:rPr>
          <w:rFonts w:ascii="Garamond" w:hAnsi="Garamond"/>
        </w:rPr>
        <w:t>Isabelle Lulewicz, Neill Wallis and Victor Thompson</w:t>
      </w:r>
    </w:p>
    <w:p w14:paraId="57430F6D" w14:textId="6F695C06" w:rsidR="00FF40C4" w:rsidRPr="003D1A37" w:rsidRDefault="00FF40C4" w:rsidP="00FF40C4">
      <w:pPr>
        <w:ind w:left="864" w:hanging="864"/>
        <w:rPr>
          <w:rFonts w:ascii="Garamond" w:hAnsi="Garamond" w:cstheme="minorHAnsi"/>
        </w:rPr>
      </w:pPr>
      <w:r w:rsidRPr="003D1A37">
        <w:rPr>
          <w:rFonts w:ascii="Garamond" w:hAnsi="Garamond"/>
        </w:rPr>
        <w:t>2018</w:t>
      </w:r>
      <w:r w:rsidRPr="003D1A37">
        <w:rPr>
          <w:rFonts w:ascii="Garamond" w:hAnsi="Garamond"/>
        </w:rPr>
        <w:tab/>
        <w:t xml:space="preserve">Village Aggregation and Native Subsistence Practices at a Middle Woodland Mound Center, Gulf Coast Florida, USA. </w:t>
      </w:r>
      <w:r w:rsidRPr="003D1A37">
        <w:rPr>
          <w:rFonts w:ascii="Garamond" w:hAnsi="Garamond" w:cstheme="minorHAnsi"/>
        </w:rPr>
        <w:t>Society for American Archaeology, Washington, D.C.</w:t>
      </w:r>
    </w:p>
    <w:p w14:paraId="37FC4D4A" w14:textId="652DD424" w:rsidR="00FF40C4" w:rsidRPr="003D1A37" w:rsidRDefault="00FF40C4" w:rsidP="00FF40C4">
      <w:pPr>
        <w:ind w:left="864" w:hanging="864"/>
        <w:rPr>
          <w:rFonts w:ascii="Garamond" w:hAnsi="Garamond" w:cstheme="minorHAnsi"/>
        </w:rPr>
      </w:pPr>
    </w:p>
    <w:p w14:paraId="130789DA" w14:textId="77777777" w:rsidR="00FF40C4" w:rsidRPr="003D1A37" w:rsidRDefault="00FF40C4" w:rsidP="00FF40C4">
      <w:pPr>
        <w:ind w:left="864" w:hanging="864"/>
        <w:rPr>
          <w:rFonts w:ascii="Garamond" w:hAnsi="Garamond"/>
        </w:rPr>
      </w:pPr>
      <w:r w:rsidRPr="003D1A37">
        <w:rPr>
          <w:rFonts w:ascii="Garamond" w:hAnsi="Garamond"/>
        </w:rPr>
        <w:t>Katharine Napora, Victor Thompson, Jeff Speakman and Alexander Cherkinsky</w:t>
      </w:r>
    </w:p>
    <w:p w14:paraId="640739FA" w14:textId="04481A45" w:rsidR="00FF40C4" w:rsidRPr="003D1A37" w:rsidRDefault="00FF40C4" w:rsidP="00FF40C4">
      <w:pPr>
        <w:ind w:left="864" w:hanging="864"/>
        <w:rPr>
          <w:rFonts w:ascii="Garamond" w:hAnsi="Garamond" w:cstheme="minorHAnsi"/>
        </w:rPr>
      </w:pPr>
      <w:r w:rsidRPr="003D1A37">
        <w:rPr>
          <w:rFonts w:ascii="Garamond" w:hAnsi="Garamond"/>
        </w:rPr>
        <w:t>2018</w:t>
      </w:r>
      <w:r w:rsidRPr="003D1A37">
        <w:rPr>
          <w:rFonts w:ascii="Garamond" w:hAnsi="Garamond"/>
        </w:rPr>
        <w:tab/>
        <w:t>Establishing Multimillennial Dendrochronological Sequence in the Atlantic Southeast, USA</w:t>
      </w:r>
      <w:r w:rsidRPr="003D1A37">
        <w:rPr>
          <w:rFonts w:ascii="Garamond" w:hAnsi="Garamond" w:cstheme="minorHAnsi"/>
        </w:rPr>
        <w:t xml:space="preserve"> Society for American Archaeology, Washington, D.C.</w:t>
      </w:r>
    </w:p>
    <w:p w14:paraId="00F28E49" w14:textId="5D247280" w:rsidR="00FF40C4" w:rsidRPr="003D1A37" w:rsidRDefault="00FF40C4" w:rsidP="00FF40C4">
      <w:pPr>
        <w:rPr>
          <w:rFonts w:ascii="Garamond" w:hAnsi="Garamond" w:cstheme="minorHAnsi"/>
        </w:rPr>
      </w:pPr>
    </w:p>
    <w:p w14:paraId="030AC0B8" w14:textId="42B3A5F5" w:rsidR="008225AF" w:rsidRPr="003D1A37" w:rsidRDefault="00573E4B" w:rsidP="00573E4B">
      <w:pPr>
        <w:ind w:left="360" w:hanging="360"/>
        <w:rPr>
          <w:rFonts w:ascii="Garamond" w:hAnsi="Garamond" w:cstheme="minorHAnsi"/>
        </w:rPr>
      </w:pPr>
      <w:r w:rsidRPr="003D1A37">
        <w:rPr>
          <w:rFonts w:ascii="Garamond" w:hAnsi="Garamond" w:cstheme="minorHAnsi"/>
        </w:rPr>
        <w:t xml:space="preserve">Marquardt, William H., Victor D. Thompson, Karen J. Walker, Michael Savarese, and Lee A. </w:t>
      </w:r>
    </w:p>
    <w:p w14:paraId="7CEAE4EC" w14:textId="400B4849" w:rsidR="00573E4B" w:rsidRPr="003D1A37" w:rsidRDefault="008225AF" w:rsidP="00573E4B">
      <w:pPr>
        <w:ind w:left="360" w:hanging="360"/>
        <w:rPr>
          <w:rFonts w:ascii="Garamond" w:hAnsi="Garamond" w:cstheme="minorHAnsi"/>
        </w:rPr>
      </w:pPr>
      <w:r w:rsidRPr="003D1A37">
        <w:rPr>
          <w:rFonts w:ascii="Garamond" w:hAnsi="Garamond" w:cstheme="minorHAnsi"/>
        </w:rPr>
        <w:t>Newsom</w:t>
      </w:r>
    </w:p>
    <w:p w14:paraId="790B9F9A" w14:textId="3469776E" w:rsidR="00573E4B" w:rsidRPr="003D1A37" w:rsidRDefault="00573E4B" w:rsidP="00573E4B">
      <w:pPr>
        <w:ind w:left="864" w:hanging="864"/>
        <w:rPr>
          <w:rFonts w:ascii="Garamond" w:hAnsi="Garamond" w:cstheme="minorHAnsi"/>
        </w:rPr>
      </w:pPr>
      <w:r w:rsidRPr="003D1A37">
        <w:rPr>
          <w:rFonts w:ascii="Garamond" w:hAnsi="Garamond" w:cstheme="minorHAnsi"/>
        </w:rPr>
        <w:t>2018</w:t>
      </w:r>
      <w:r w:rsidRPr="003D1A37">
        <w:rPr>
          <w:rFonts w:ascii="Garamond" w:hAnsi="Garamond" w:cstheme="minorHAnsi"/>
        </w:rPr>
        <w:tab/>
        <w:t>Cooperation and Coercion: Geography, Ecology, Climate, and Surplus Production in the Rise of the Calusa Kingdom. Society for American Archaeology, Washington, D.C.</w:t>
      </w:r>
    </w:p>
    <w:p w14:paraId="4F723F6C" w14:textId="77777777" w:rsidR="00573E4B" w:rsidRPr="003D1A37" w:rsidRDefault="00573E4B" w:rsidP="00573E4B">
      <w:pPr>
        <w:ind w:left="864" w:hanging="864"/>
        <w:rPr>
          <w:rFonts w:ascii="Garamond" w:hAnsi="Garamond" w:cstheme="minorHAnsi"/>
        </w:rPr>
      </w:pPr>
    </w:p>
    <w:p w14:paraId="1DB2242E" w14:textId="650318B6" w:rsidR="00573E4B" w:rsidRPr="003D1A37" w:rsidRDefault="00573E4B" w:rsidP="00573E4B">
      <w:pPr>
        <w:ind w:left="360" w:hanging="360"/>
        <w:rPr>
          <w:rFonts w:ascii="Garamond" w:hAnsi="Garamond" w:cstheme="minorHAnsi"/>
        </w:rPr>
      </w:pPr>
      <w:r w:rsidRPr="003D1A37">
        <w:rPr>
          <w:rFonts w:ascii="Garamond" w:hAnsi="Garamond" w:cstheme="minorHAnsi"/>
        </w:rPr>
        <w:t xml:space="preserve">Savarese, Michael, A. Arruza, Victor D. Thompson, Karen Walker, and William H. Marquardt. </w:t>
      </w:r>
    </w:p>
    <w:p w14:paraId="15B5BED0" w14:textId="179EAE80" w:rsidR="00FF40C4" w:rsidRPr="003D1A37" w:rsidRDefault="00573E4B" w:rsidP="00FF40C4">
      <w:pPr>
        <w:ind w:left="864" w:hanging="864"/>
        <w:rPr>
          <w:rFonts w:ascii="Garamond" w:hAnsi="Garamond" w:cstheme="minorHAnsi"/>
        </w:rPr>
      </w:pPr>
      <w:r w:rsidRPr="003D1A37">
        <w:rPr>
          <w:rFonts w:ascii="Garamond" w:hAnsi="Garamond" w:cstheme="minorHAnsi"/>
        </w:rPr>
        <w:t>2018</w:t>
      </w:r>
      <w:r w:rsidRPr="003D1A37">
        <w:rPr>
          <w:rFonts w:ascii="Garamond" w:hAnsi="Garamond" w:cstheme="minorHAnsi"/>
        </w:rPr>
        <w:tab/>
        <w:t xml:space="preserve">Paleoenvironmental context of Calusa cultural evolution on Mound Key, Estero Bay, Southwest Florida. </w:t>
      </w:r>
      <w:r w:rsidR="000E01AD" w:rsidRPr="003D1A37">
        <w:rPr>
          <w:rFonts w:ascii="Garamond" w:hAnsi="Garamond" w:cstheme="minorHAnsi"/>
        </w:rPr>
        <w:t>83</w:t>
      </w:r>
      <w:r w:rsidR="000E01AD" w:rsidRPr="003D1A37">
        <w:rPr>
          <w:rFonts w:ascii="Garamond" w:hAnsi="Garamond" w:cstheme="minorHAnsi"/>
          <w:vertAlign w:val="superscript"/>
        </w:rPr>
        <w:t>rd</w:t>
      </w:r>
      <w:r w:rsidR="000E01AD" w:rsidRPr="003D1A37">
        <w:rPr>
          <w:rFonts w:ascii="Garamond" w:hAnsi="Garamond" w:cstheme="minorHAnsi"/>
        </w:rPr>
        <w:t xml:space="preserve"> </w:t>
      </w:r>
      <w:r w:rsidR="00FF40C4" w:rsidRPr="003D1A37">
        <w:rPr>
          <w:rFonts w:ascii="Garamond" w:hAnsi="Garamond" w:cstheme="minorHAnsi"/>
        </w:rPr>
        <w:t>Society for American Archaeology, Washington, D.C.</w:t>
      </w:r>
    </w:p>
    <w:p w14:paraId="0EC00EFC" w14:textId="7865FB97" w:rsidR="00573E4B" w:rsidRPr="003D1A37" w:rsidRDefault="00573E4B" w:rsidP="008A021F">
      <w:pPr>
        <w:rPr>
          <w:rFonts w:ascii="Garamond" w:hAnsi="Garamond" w:cs="Menlo Regular"/>
        </w:rPr>
      </w:pPr>
    </w:p>
    <w:p w14:paraId="550D27E4" w14:textId="4D4E6311" w:rsidR="000F307D" w:rsidRPr="003D1A37" w:rsidRDefault="008A021F" w:rsidP="008A021F">
      <w:pPr>
        <w:rPr>
          <w:rFonts w:ascii="Garamond" w:hAnsi="Garamond"/>
        </w:rPr>
      </w:pPr>
      <w:r w:rsidRPr="003D1A37">
        <w:rPr>
          <w:rFonts w:ascii="Segoe UI Symbol" w:hAnsi="Segoe UI Symbol" w:cs="Segoe UI Symbol"/>
        </w:rPr>
        <w:t>✭</w:t>
      </w:r>
      <w:r w:rsidRPr="003D1A37">
        <w:rPr>
          <w:rFonts w:ascii="Garamond" w:hAnsi="Garamond"/>
        </w:rPr>
        <w:t xml:space="preserve">Savarese, Michael, Victor D. Thompson, William H. Marquardt, Karen J. Walker, Karen and Amanda D. Roberts Thompson. </w:t>
      </w:r>
    </w:p>
    <w:p w14:paraId="5F638AD0" w14:textId="6E9D6F18" w:rsidR="008A021F" w:rsidRPr="003D1A37" w:rsidRDefault="000F307D" w:rsidP="006C7FFC">
      <w:pPr>
        <w:ind w:left="860" w:hanging="860"/>
        <w:rPr>
          <w:rFonts w:ascii="Garamond" w:hAnsi="Garamond"/>
        </w:rPr>
      </w:pPr>
      <w:r w:rsidRPr="003D1A37">
        <w:rPr>
          <w:rFonts w:ascii="Garamond" w:hAnsi="Garamond"/>
        </w:rPr>
        <w:t>2017</w:t>
      </w:r>
      <w:r w:rsidR="008A021F" w:rsidRPr="003D1A37">
        <w:rPr>
          <w:rFonts w:ascii="Garamond" w:hAnsi="Garamond"/>
        </w:rPr>
        <w:t xml:space="preserve"> </w:t>
      </w:r>
      <w:r w:rsidR="000678CD" w:rsidRPr="003D1A37">
        <w:rPr>
          <w:rFonts w:ascii="Garamond" w:hAnsi="Garamond"/>
        </w:rPr>
        <w:tab/>
      </w:r>
      <w:r w:rsidR="008A021F" w:rsidRPr="003D1A37">
        <w:rPr>
          <w:rFonts w:ascii="Garamond" w:hAnsi="Garamond"/>
        </w:rPr>
        <w:t xml:space="preserve">Sea-level Rise and Its Effects Upon Coastal Geomorphology, Estuarine Ecology, and Cultural Development of Southwest Florida and Calusa Society. </w:t>
      </w:r>
      <w:r w:rsidR="008A021F" w:rsidRPr="003D1A37">
        <w:rPr>
          <w:rFonts w:ascii="Garamond" w:hAnsi="Garamond" w:cs="Calibri"/>
        </w:rPr>
        <w:t xml:space="preserve">Tidally United Summit. Seminole Learning Center, Hollywood, Florida. </w:t>
      </w:r>
    </w:p>
    <w:p w14:paraId="15EB0C1A" w14:textId="77777777" w:rsidR="008A021F" w:rsidRPr="003D1A37" w:rsidRDefault="008A021F" w:rsidP="002228AB">
      <w:pPr>
        <w:pStyle w:val="Body"/>
        <w:rPr>
          <w:rFonts w:ascii="Garamond" w:hAnsi="Garamond" w:cs="Menlo Bold"/>
        </w:rPr>
      </w:pPr>
    </w:p>
    <w:p w14:paraId="70997F06" w14:textId="77777777" w:rsidR="000F307D" w:rsidRPr="003D1A37" w:rsidRDefault="000249F9" w:rsidP="002228AB">
      <w:pPr>
        <w:pStyle w:val="Body"/>
        <w:rPr>
          <w:rFonts w:ascii="Garamond" w:hAnsi="Garamond" w:cs="Garamond"/>
        </w:rPr>
      </w:pPr>
      <w:r w:rsidRPr="003D1A37">
        <w:rPr>
          <w:rFonts w:ascii="Garamond" w:hAnsi="Garamond"/>
          <w:b/>
          <w:bCs/>
        </w:rPr>
        <w:t>*</w:t>
      </w:r>
      <w:r w:rsidR="002228AB" w:rsidRPr="003D1A37">
        <w:rPr>
          <w:rFonts w:ascii="Segoe UI Symbol" w:hAnsi="Segoe UI Symbol" w:cs="Segoe UI Symbol"/>
        </w:rPr>
        <w:t>✭</w:t>
      </w:r>
      <w:r w:rsidR="002228AB" w:rsidRPr="003D1A37">
        <w:rPr>
          <w:rFonts w:ascii="Garamond" w:hAnsi="Garamond" w:cs="Arial"/>
        </w:rPr>
        <w:t xml:space="preserve">Thompson, Victor D., </w:t>
      </w:r>
      <w:r w:rsidR="002228AB" w:rsidRPr="003D1A37">
        <w:rPr>
          <w:rFonts w:ascii="Garamond" w:hAnsi="Garamond" w:cs="Garamond"/>
        </w:rPr>
        <w:t xml:space="preserve">Matt Colvin, Justin Cramb, Katherine Napora, J. Jacob Lulewicz, and Brandon Ritchison. </w:t>
      </w:r>
    </w:p>
    <w:p w14:paraId="6E1BB15C" w14:textId="17B35FA4" w:rsidR="002228AB" w:rsidRPr="003D1A37" w:rsidRDefault="000F307D" w:rsidP="006C7FFC">
      <w:pPr>
        <w:pStyle w:val="Body"/>
        <w:ind w:left="860" w:hanging="860"/>
        <w:rPr>
          <w:rFonts w:ascii="Garamond" w:hAnsi="Garamond"/>
        </w:rPr>
      </w:pPr>
      <w:r w:rsidRPr="003D1A37">
        <w:rPr>
          <w:rFonts w:ascii="Garamond" w:hAnsi="Garamond" w:cs="Garamond"/>
        </w:rPr>
        <w:lastRenderedPageBreak/>
        <w:t>2017</w:t>
      </w:r>
      <w:r w:rsidR="002228AB" w:rsidRPr="003D1A37">
        <w:rPr>
          <w:rFonts w:ascii="Garamond" w:hAnsi="Garamond" w:cs="Arial"/>
        </w:rPr>
        <w:t xml:space="preserve"> </w:t>
      </w:r>
      <w:r w:rsidR="000678CD" w:rsidRPr="003D1A37">
        <w:rPr>
          <w:rFonts w:ascii="Garamond" w:hAnsi="Garamond" w:cs="Arial"/>
        </w:rPr>
        <w:tab/>
      </w:r>
      <w:r w:rsidR="002228AB" w:rsidRPr="003D1A37">
        <w:rPr>
          <w:rFonts w:ascii="Garamond" w:hAnsi="Garamond" w:cs="Arial"/>
        </w:rPr>
        <w:t xml:space="preserve">Plummets, Ritual Dance, Individuals, and Macroregional Interactions during the Woodland Period in Florida. </w:t>
      </w:r>
      <w:r w:rsidR="002228AB" w:rsidRPr="003D1A37">
        <w:rPr>
          <w:rFonts w:ascii="Garamond" w:hAnsi="Garamond"/>
        </w:rPr>
        <w:t>82</w:t>
      </w:r>
      <w:r w:rsidR="002228AB" w:rsidRPr="003D1A37">
        <w:rPr>
          <w:rFonts w:ascii="Garamond" w:hAnsi="Garamond"/>
          <w:vertAlign w:val="superscript"/>
        </w:rPr>
        <w:t>st</w:t>
      </w:r>
      <w:r w:rsidR="002228AB" w:rsidRPr="003D1A37">
        <w:rPr>
          <w:rFonts w:ascii="Garamond" w:hAnsi="Garamond"/>
        </w:rPr>
        <w:t xml:space="preserve"> Society for American Archaeology Meetings, Vancouver, BC. </w:t>
      </w:r>
    </w:p>
    <w:p w14:paraId="480C3FCD" w14:textId="77777777" w:rsidR="00585DFF" w:rsidRPr="003D1A37" w:rsidRDefault="00585DFF" w:rsidP="002228AB">
      <w:pPr>
        <w:pStyle w:val="Body"/>
        <w:rPr>
          <w:rFonts w:ascii="Garamond" w:hAnsi="Garamond"/>
        </w:rPr>
      </w:pPr>
    </w:p>
    <w:p w14:paraId="01E70410" w14:textId="6C3F518C" w:rsidR="000F307D" w:rsidRPr="003D1A37" w:rsidRDefault="00585DFF" w:rsidP="00585DFF">
      <w:pPr>
        <w:pStyle w:val="Body"/>
        <w:rPr>
          <w:rFonts w:ascii="Garamond" w:hAnsi="Garamond" w:cs="Arial"/>
        </w:rPr>
      </w:pPr>
      <w:r w:rsidRPr="003D1A37">
        <w:rPr>
          <w:rFonts w:ascii="Segoe UI Symbol" w:hAnsi="Segoe UI Symbol" w:cs="Segoe UI Symbol"/>
        </w:rPr>
        <w:t>✭</w:t>
      </w:r>
      <w:r w:rsidR="00E10038" w:rsidRPr="003D1A37">
        <w:rPr>
          <w:rFonts w:ascii="Garamond" w:hAnsi="Garamond" w:cs="Arial"/>
        </w:rPr>
        <w:t xml:space="preserve">Krus, </w:t>
      </w:r>
      <w:r w:rsidRPr="003D1A37">
        <w:rPr>
          <w:rFonts w:ascii="Garamond" w:hAnsi="Garamond" w:cs="Arial"/>
        </w:rPr>
        <w:t>Antho</w:t>
      </w:r>
      <w:r w:rsidR="000F307D" w:rsidRPr="003D1A37">
        <w:rPr>
          <w:rFonts w:ascii="Garamond" w:hAnsi="Garamond" w:cs="Arial"/>
        </w:rPr>
        <w:t>ny and Victor D. Thompson</w:t>
      </w:r>
    </w:p>
    <w:p w14:paraId="60795466" w14:textId="6B024269" w:rsidR="002228AB" w:rsidRPr="003D1A37" w:rsidRDefault="000F307D" w:rsidP="006C7FFC">
      <w:pPr>
        <w:pStyle w:val="Body"/>
        <w:ind w:left="860" w:hanging="860"/>
        <w:rPr>
          <w:rFonts w:ascii="Garamond" w:hAnsi="Garamond"/>
        </w:rPr>
      </w:pPr>
      <w:r w:rsidRPr="003D1A37">
        <w:rPr>
          <w:rFonts w:ascii="Garamond" w:hAnsi="Garamond" w:cs="Arial"/>
        </w:rPr>
        <w:t>2017</w:t>
      </w:r>
      <w:r w:rsidR="00585DFF" w:rsidRPr="003D1A37">
        <w:rPr>
          <w:rFonts w:ascii="Garamond" w:hAnsi="Garamond" w:cs="Arial"/>
        </w:rPr>
        <w:t xml:space="preserve"> </w:t>
      </w:r>
      <w:r w:rsidR="000678CD" w:rsidRPr="003D1A37">
        <w:rPr>
          <w:rFonts w:ascii="Garamond" w:hAnsi="Garamond" w:cs="Arial"/>
        </w:rPr>
        <w:tab/>
      </w:r>
      <w:r w:rsidR="00585DFF" w:rsidRPr="003D1A37">
        <w:rPr>
          <w:rFonts w:ascii="Garamond" w:hAnsi="Garamond" w:cs="Arial"/>
        </w:rPr>
        <w:t xml:space="preserve">Gathering Shells and Time: A Bayesian Approach to Shell Mound Formation in Southwest Florida. </w:t>
      </w:r>
      <w:r w:rsidR="00585DFF" w:rsidRPr="003D1A37">
        <w:rPr>
          <w:rFonts w:ascii="Garamond" w:hAnsi="Garamond"/>
        </w:rPr>
        <w:t>82</w:t>
      </w:r>
      <w:r w:rsidR="00585DFF" w:rsidRPr="003D1A37">
        <w:rPr>
          <w:rFonts w:ascii="Garamond" w:hAnsi="Garamond"/>
          <w:vertAlign w:val="superscript"/>
        </w:rPr>
        <w:t>st</w:t>
      </w:r>
      <w:r w:rsidR="00585DFF" w:rsidRPr="003D1A37">
        <w:rPr>
          <w:rFonts w:ascii="Garamond" w:hAnsi="Garamond"/>
        </w:rPr>
        <w:t xml:space="preserve"> Society for American Archaeology Meetings, Vancouver, BC. </w:t>
      </w:r>
    </w:p>
    <w:p w14:paraId="79B12B73" w14:textId="77777777" w:rsidR="00585DFF" w:rsidRPr="003D1A37" w:rsidRDefault="00585DFF" w:rsidP="00585DFF">
      <w:pPr>
        <w:pStyle w:val="Body"/>
        <w:rPr>
          <w:rFonts w:ascii="Garamond" w:hAnsi="Garamond"/>
        </w:rPr>
      </w:pPr>
    </w:p>
    <w:p w14:paraId="72521C6F" w14:textId="77777777" w:rsidR="000F307D" w:rsidRPr="003D1A37" w:rsidRDefault="00E7058D">
      <w:pPr>
        <w:pStyle w:val="Body"/>
        <w:rPr>
          <w:rFonts w:ascii="Garamond" w:hAnsi="Garamond"/>
        </w:rPr>
      </w:pPr>
      <w:r w:rsidRPr="003D1A37">
        <w:rPr>
          <w:rFonts w:ascii="Segoe UI Symbol" w:hAnsi="Segoe UI Symbol" w:cs="Segoe UI Symbol"/>
        </w:rPr>
        <w:t>✭</w:t>
      </w:r>
      <w:r w:rsidRPr="00977102">
        <w:rPr>
          <w:rFonts w:ascii="Garamond" w:hAnsi="Garamond"/>
          <w:b/>
          <w:bCs/>
        </w:rPr>
        <w:t>Thompson</w:t>
      </w:r>
      <w:r w:rsidR="000F307D" w:rsidRPr="00977102">
        <w:rPr>
          <w:rFonts w:ascii="Garamond" w:hAnsi="Garamond"/>
          <w:b/>
          <w:bCs/>
        </w:rPr>
        <w:t>, Victor D.</w:t>
      </w:r>
      <w:r w:rsidR="000F307D" w:rsidRPr="003D1A37">
        <w:rPr>
          <w:rFonts w:ascii="Garamond" w:hAnsi="Garamond"/>
        </w:rPr>
        <w:t xml:space="preserve"> and Jennifer Birch</w:t>
      </w:r>
    </w:p>
    <w:p w14:paraId="13EA9F84" w14:textId="50BA9F1E"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The Compelling Power of Villages.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2AF64F11" w14:textId="77777777" w:rsidR="00293248" w:rsidRPr="003D1A37" w:rsidRDefault="00293248">
      <w:pPr>
        <w:pStyle w:val="Body"/>
        <w:rPr>
          <w:rFonts w:ascii="Garamond" w:eastAsia="Garamond" w:hAnsi="Garamond" w:cs="Garamond"/>
        </w:rPr>
      </w:pPr>
    </w:p>
    <w:p w14:paraId="40F7EB89" w14:textId="77777777" w:rsidR="000F307D" w:rsidRPr="003D1A37" w:rsidRDefault="000249F9">
      <w:pPr>
        <w:pStyle w:val="Body"/>
        <w:rPr>
          <w:rFonts w:ascii="Garamond" w:hAnsi="Garamond"/>
        </w:rPr>
      </w:pPr>
      <w:r w:rsidRPr="003D1A37">
        <w:rPr>
          <w:rFonts w:ascii="Garamond" w:hAnsi="Garamond"/>
          <w:b/>
          <w:bCs/>
        </w:rPr>
        <w:t>*</w:t>
      </w:r>
      <w:r w:rsidR="00E7058D" w:rsidRPr="003D1A37">
        <w:rPr>
          <w:rFonts w:ascii="Garamond" w:hAnsi="Garamond"/>
        </w:rPr>
        <w:t xml:space="preserve">Lulewicz, Isabelle, </w:t>
      </w:r>
      <w:r w:rsidR="00E7058D" w:rsidRPr="00977102">
        <w:rPr>
          <w:rFonts w:ascii="Garamond" w:hAnsi="Garamond"/>
          <w:b/>
          <w:bCs/>
        </w:rPr>
        <w:t>Vi</w:t>
      </w:r>
      <w:r w:rsidR="000F307D" w:rsidRPr="00977102">
        <w:rPr>
          <w:rFonts w:ascii="Garamond" w:hAnsi="Garamond"/>
          <w:b/>
          <w:bCs/>
        </w:rPr>
        <w:t>ctor D. Thompson</w:t>
      </w:r>
      <w:r w:rsidR="000F307D" w:rsidRPr="003D1A37">
        <w:rPr>
          <w:rFonts w:ascii="Garamond" w:hAnsi="Garamond"/>
        </w:rPr>
        <w:t>, Justin Cramb</w:t>
      </w:r>
    </w:p>
    <w:p w14:paraId="4643F6EC" w14:textId="22772E2C"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Oyster Paleoecology and Native Subsistence Practices on Ossabaw Island, Georgia.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38649AF8" w14:textId="77777777" w:rsidR="00293248" w:rsidRPr="003D1A37" w:rsidRDefault="00293248">
      <w:pPr>
        <w:pStyle w:val="Body"/>
        <w:rPr>
          <w:rFonts w:ascii="Garamond" w:eastAsia="Garamond" w:hAnsi="Garamond" w:cs="Garamond"/>
        </w:rPr>
      </w:pPr>
    </w:p>
    <w:p w14:paraId="7E0AEE80" w14:textId="77777777" w:rsidR="000F307D" w:rsidRPr="003D1A37" w:rsidRDefault="00E7058D">
      <w:pPr>
        <w:pStyle w:val="Body"/>
        <w:rPr>
          <w:rFonts w:ascii="Garamond" w:hAnsi="Garamond"/>
        </w:rPr>
      </w:pPr>
      <w:r w:rsidRPr="003D1A37">
        <w:rPr>
          <w:rFonts w:ascii="Garamond" w:hAnsi="Garamond"/>
        </w:rPr>
        <w:t xml:space="preserve">Cajigas, Rachel, Matthew </w:t>
      </w:r>
      <w:r w:rsidR="000F307D" w:rsidRPr="003D1A37">
        <w:rPr>
          <w:rFonts w:ascii="Garamond" w:hAnsi="Garamond"/>
        </w:rPr>
        <w:t>Sanger, and Victor D. Thompson</w:t>
      </w:r>
    </w:p>
    <w:p w14:paraId="0699F0C4" w14:textId="15267DC2"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Cross-Mended Ceramic Sherds as a Proxy for Depositional Processes at Two Late Archaic Shell Rings in Coastal </w:t>
      </w:r>
      <w:r w:rsidR="00E96D98" w:rsidRPr="003D1A37">
        <w:rPr>
          <w:rFonts w:ascii="Garamond" w:hAnsi="Garamond"/>
        </w:rPr>
        <w:t>Georgia.</w:t>
      </w:r>
      <w:r w:rsidR="00E7058D" w:rsidRPr="003D1A37">
        <w:rPr>
          <w:rFonts w:ascii="Garamond" w:hAnsi="Garamond"/>
        </w:rPr>
        <w:t xml:space="preserve">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5AB64C6B" w14:textId="77777777" w:rsidR="00293248" w:rsidRPr="003D1A37" w:rsidRDefault="00293248">
      <w:pPr>
        <w:pStyle w:val="Body"/>
        <w:rPr>
          <w:rFonts w:ascii="Garamond" w:eastAsia="Garamond" w:hAnsi="Garamond" w:cs="Garamond"/>
        </w:rPr>
      </w:pPr>
    </w:p>
    <w:p w14:paraId="6D8A2BDC"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urc</w:t>
      </w:r>
      <w:r w:rsidR="000F307D" w:rsidRPr="003D1A37">
        <w:rPr>
          <w:rFonts w:ascii="Garamond" w:hAnsi="Garamond"/>
        </w:rPr>
        <w:t>k, John and Victor D. Thompson</w:t>
      </w:r>
    </w:p>
    <w:p w14:paraId="1E9E8E13" w14:textId="2F809E5F"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86 Percent Science, 32 Percent Fun.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43BD2347" w14:textId="77777777" w:rsidR="00293248" w:rsidRPr="003D1A37" w:rsidRDefault="00293248">
      <w:pPr>
        <w:pStyle w:val="Body"/>
        <w:rPr>
          <w:rFonts w:ascii="Garamond" w:eastAsia="Garamond" w:hAnsi="Garamond" w:cs="Garamond"/>
        </w:rPr>
      </w:pPr>
    </w:p>
    <w:p w14:paraId="1B1CA6B3" w14:textId="6E619131" w:rsidR="000F307D" w:rsidRPr="003D1A37" w:rsidRDefault="00E7058D">
      <w:pPr>
        <w:pStyle w:val="Body"/>
        <w:rPr>
          <w:rFonts w:ascii="Garamond" w:hAnsi="Garamond"/>
        </w:rPr>
      </w:pPr>
      <w:r w:rsidRPr="003D1A37">
        <w:rPr>
          <w:rFonts w:ascii="Garamond" w:hAnsi="Garamond"/>
        </w:rPr>
        <w:t>K</w:t>
      </w:r>
      <w:r w:rsidR="000F307D" w:rsidRPr="003D1A37">
        <w:rPr>
          <w:rFonts w:ascii="Garamond" w:hAnsi="Garamond"/>
        </w:rPr>
        <w:t xml:space="preserve">rus, </w:t>
      </w:r>
      <w:r w:rsidR="00E10038" w:rsidRPr="003D1A37">
        <w:rPr>
          <w:rFonts w:ascii="Garamond" w:hAnsi="Garamond" w:cs="Arial"/>
        </w:rPr>
        <w:t>Anthony</w:t>
      </w:r>
      <w:r w:rsidR="000F307D" w:rsidRPr="003D1A37">
        <w:rPr>
          <w:rFonts w:ascii="Garamond" w:hAnsi="Garamond"/>
        </w:rPr>
        <w:t>, and Victor Thompson</w:t>
      </w:r>
    </w:p>
    <w:p w14:paraId="49FF335C" w14:textId="7448802B"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Bayesian modeling of shell mound deposits at Estero Island, Fort Myers Beach, Florida. 8</w:t>
      </w:r>
      <w:r w:rsidR="00E7058D" w:rsidRPr="003D1A37">
        <w:rPr>
          <w:rFonts w:ascii="Garamond" w:hAnsi="Garamond"/>
          <w:vertAlign w:val="superscript"/>
        </w:rPr>
        <w:t>th</w:t>
      </w:r>
      <w:r w:rsidR="00E7058D" w:rsidRPr="003D1A37">
        <w:rPr>
          <w:rFonts w:ascii="Garamond" w:hAnsi="Garamond"/>
        </w:rPr>
        <w:t xml:space="preserve"> International Symposium 14C and Archaeology, Edinburgh, Scotland. </w:t>
      </w:r>
    </w:p>
    <w:p w14:paraId="5E621EB8" w14:textId="77777777" w:rsidR="00293248" w:rsidRPr="003D1A37" w:rsidRDefault="00293248">
      <w:pPr>
        <w:pStyle w:val="Body"/>
        <w:rPr>
          <w:rFonts w:ascii="Garamond" w:eastAsia="Garamond" w:hAnsi="Garamond" w:cs="Garamond"/>
        </w:rPr>
      </w:pPr>
    </w:p>
    <w:p w14:paraId="24F38FDB" w14:textId="77777777" w:rsidR="000F307D" w:rsidRPr="003D1A37" w:rsidRDefault="000249F9">
      <w:pPr>
        <w:pStyle w:val="Body"/>
        <w:rPr>
          <w:rFonts w:ascii="Garamond" w:hAnsi="Garamond"/>
        </w:rPr>
      </w:pPr>
      <w:r w:rsidRPr="003D1A37">
        <w:rPr>
          <w:rFonts w:ascii="Garamond" w:hAnsi="Garamond"/>
          <w:b/>
          <w:bCs/>
        </w:rPr>
        <w:t>*</w:t>
      </w:r>
      <w:r w:rsidR="00E7058D" w:rsidRPr="003D1A37">
        <w:rPr>
          <w:rFonts w:ascii="Segoe UI Symbol" w:hAnsi="Segoe UI Symbol" w:cs="Segoe UI Symbol"/>
        </w:rPr>
        <w:t>✭</w:t>
      </w:r>
      <w:r w:rsidR="00E7058D" w:rsidRPr="003D1A37">
        <w:rPr>
          <w:rFonts w:ascii="Garamond" w:hAnsi="Garamond"/>
        </w:rPr>
        <w:t>Thompson, V</w:t>
      </w:r>
      <w:r w:rsidR="000F307D" w:rsidRPr="003D1A37">
        <w:rPr>
          <w:rFonts w:ascii="Garamond" w:hAnsi="Garamond"/>
        </w:rPr>
        <w:t>ictor and Chester B. DePratter</w:t>
      </w:r>
    </w:p>
    <w:p w14:paraId="754171ED" w14:textId="1C69F3C6"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color w:val="343434"/>
          <w:u w:color="343434"/>
        </w:rPr>
        <w:t>Remote Sensing and Future Exploration of Santa Elena’s Sixteenth Century Landscape</w:t>
      </w:r>
      <w:r w:rsidR="00E7058D" w:rsidRPr="003D1A37">
        <w:rPr>
          <w:rFonts w:ascii="Garamond" w:hAnsi="Garamond"/>
        </w:rPr>
        <w:t xml:space="preserve">. The Santa Elena Conference, Beaufort, South Carolina. </w:t>
      </w:r>
    </w:p>
    <w:p w14:paraId="6ABC7F51" w14:textId="77777777" w:rsidR="00293248" w:rsidRPr="003D1A37" w:rsidRDefault="00293248">
      <w:pPr>
        <w:pStyle w:val="Body"/>
        <w:rPr>
          <w:rFonts w:ascii="Garamond" w:eastAsia="Garamond" w:hAnsi="Garamond" w:cs="Garamond"/>
        </w:rPr>
      </w:pPr>
    </w:p>
    <w:p w14:paraId="16FC3AD1"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w:t>
      </w:r>
      <w:r w:rsidR="000F307D" w:rsidRPr="003D1A37">
        <w:rPr>
          <w:rFonts w:ascii="Garamond" w:hAnsi="Garamond"/>
        </w:rPr>
        <w:t>hompson, Victor and John Turck</w:t>
      </w:r>
    </w:p>
    <w:p w14:paraId="5C6D27C2" w14:textId="27B9BA0A"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man-Environmental Dynamics of the Georgia Coast.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629B1571" w14:textId="77777777" w:rsidR="00293248" w:rsidRPr="003D1A37" w:rsidRDefault="00293248">
      <w:pPr>
        <w:pStyle w:val="Body"/>
        <w:rPr>
          <w:rFonts w:ascii="Garamond" w:eastAsia="Garamond" w:hAnsi="Garamond" w:cs="Garamond"/>
        </w:rPr>
      </w:pPr>
    </w:p>
    <w:p w14:paraId="41E28134"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Colvin, </w:t>
      </w:r>
      <w:r w:rsidR="000F307D" w:rsidRPr="003D1A37">
        <w:rPr>
          <w:rFonts w:ascii="Garamond" w:hAnsi="Garamond"/>
        </w:rPr>
        <w:t>Matthew and Victor D. Thompson</w:t>
      </w:r>
    </w:p>
    <w:p w14:paraId="72927354" w14:textId="1B22D393"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rocession of Faces: Considering the Materiality of Relational Ontologies in Southern Florida.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775F5134" w14:textId="77777777" w:rsidR="00293248" w:rsidRPr="003D1A37" w:rsidRDefault="00293248">
      <w:pPr>
        <w:pStyle w:val="Body"/>
        <w:rPr>
          <w:rFonts w:ascii="Garamond" w:eastAsia="Garamond" w:hAnsi="Garamond" w:cs="Garamond"/>
        </w:rPr>
      </w:pPr>
    </w:p>
    <w:p w14:paraId="1154B2F5" w14:textId="77777777" w:rsidR="00082197" w:rsidRPr="003D1A37" w:rsidRDefault="000249F9">
      <w:pPr>
        <w:pStyle w:val="Body"/>
        <w:rPr>
          <w:rFonts w:ascii="Garamond" w:hAnsi="Garamond"/>
        </w:rPr>
      </w:pPr>
      <w:r w:rsidRPr="003D1A37">
        <w:rPr>
          <w:rFonts w:ascii="Garamond" w:hAnsi="Garamond"/>
          <w:b/>
          <w:bCs/>
        </w:rPr>
        <w:t>*</w:t>
      </w:r>
      <w:r w:rsidR="00E7058D" w:rsidRPr="003D1A37">
        <w:rPr>
          <w:rFonts w:ascii="Segoe UI Symbol" w:hAnsi="Segoe UI Symbol" w:cs="Segoe UI Symbol"/>
        </w:rPr>
        <w:t>✭</w:t>
      </w:r>
      <w:r w:rsidR="00E7058D" w:rsidRPr="003D1A37">
        <w:rPr>
          <w:rFonts w:ascii="Garamond" w:hAnsi="Garamond"/>
        </w:rPr>
        <w:t>Lulewicz, Isabelle, Victor Thompson, Thomas Pluckhahn,</w:t>
      </w:r>
      <w:r w:rsidR="00082197" w:rsidRPr="003D1A37">
        <w:rPr>
          <w:rFonts w:ascii="Garamond" w:hAnsi="Garamond"/>
        </w:rPr>
        <w:t xml:space="preserve"> </w:t>
      </w:r>
      <w:proofErr w:type="spellStart"/>
      <w:r w:rsidR="00082197" w:rsidRPr="003D1A37">
        <w:rPr>
          <w:rFonts w:ascii="Garamond" w:hAnsi="Garamond"/>
        </w:rPr>
        <w:t>Oindrilla</w:t>
      </w:r>
      <w:proofErr w:type="spellEnd"/>
      <w:r w:rsidR="00082197" w:rsidRPr="003D1A37">
        <w:rPr>
          <w:rFonts w:ascii="Garamond" w:hAnsi="Garamond"/>
        </w:rPr>
        <w:t xml:space="preserve"> Das and Fred Andrus</w:t>
      </w:r>
    </w:p>
    <w:p w14:paraId="1EBB231E" w14:textId="221B5BE3" w:rsidR="00293248" w:rsidRPr="003D1A37" w:rsidRDefault="00082197"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From Habitat Exploitation to Monument Construction: Exploring the Nature of Shell Deposits at Crystal River and Roberts Island through Stable Isotope Geochemistry.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0C3EE6AE" w14:textId="77777777" w:rsidR="00293248" w:rsidRPr="003D1A37" w:rsidRDefault="00293248">
      <w:pPr>
        <w:pStyle w:val="Body"/>
        <w:rPr>
          <w:rFonts w:ascii="Garamond" w:eastAsia="Garamond" w:hAnsi="Garamond" w:cs="Garamond"/>
        </w:rPr>
      </w:pPr>
    </w:p>
    <w:p w14:paraId="35F41FC7"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Napolitano, Matthew, Traci Ardren, Scott Fitzpatrick, Victor Th</w:t>
      </w:r>
      <w:r w:rsidR="00082197" w:rsidRPr="003D1A37">
        <w:rPr>
          <w:rFonts w:ascii="Garamond" w:hAnsi="Garamond"/>
        </w:rPr>
        <w:t>ompson and Michelle LeFebvre</w:t>
      </w:r>
    </w:p>
    <w:p w14:paraId="64245E33" w14:textId="0EA0D0C2" w:rsidR="00293248" w:rsidRPr="003D1A37" w:rsidRDefault="00082197" w:rsidP="006C7FFC">
      <w:pPr>
        <w:pStyle w:val="Body"/>
        <w:ind w:left="864" w:hanging="864"/>
        <w:rPr>
          <w:rFonts w:ascii="Garamond" w:hAnsi="Garamond"/>
        </w:rPr>
      </w:pPr>
      <w:r w:rsidRPr="003D1A37">
        <w:rPr>
          <w:rFonts w:ascii="Garamond" w:hAnsi="Garamond"/>
        </w:rPr>
        <w:lastRenderedPageBreak/>
        <w:t>2016</w:t>
      </w:r>
      <w:r w:rsidR="000678CD" w:rsidRPr="003D1A37">
        <w:rPr>
          <w:rFonts w:ascii="Garamond" w:hAnsi="Garamond"/>
        </w:rPr>
        <w:tab/>
      </w:r>
      <w:r w:rsidR="00E7058D" w:rsidRPr="003D1A37">
        <w:rPr>
          <w:rFonts w:ascii="Garamond" w:hAnsi="Garamond"/>
        </w:rPr>
        <w:t xml:space="preserve"> Subsistence Strategies and Small Island Adaptations: New Evidence from the Florida Keys.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623EC52F" w14:textId="77777777" w:rsidR="00293248" w:rsidRPr="003D1A37" w:rsidRDefault="00293248">
      <w:pPr>
        <w:pStyle w:val="Body"/>
        <w:rPr>
          <w:rFonts w:ascii="Garamond" w:eastAsia="Garamond" w:hAnsi="Garamond" w:cs="Garamond"/>
        </w:rPr>
      </w:pPr>
    </w:p>
    <w:p w14:paraId="1387D53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illiam H. Marquardt, Alexander Cherkinsky, Amanda D. Roberts Thompson, Karen J. Walker, Lee A. Newsom, Elizabeth </w:t>
      </w:r>
      <w:r w:rsidR="00082197" w:rsidRPr="003D1A37">
        <w:rPr>
          <w:rFonts w:ascii="Garamond" w:hAnsi="Garamond"/>
        </w:rPr>
        <w:t>J. Reitz, and Michael Savarese</w:t>
      </w:r>
    </w:p>
    <w:p w14:paraId="1D1F832E" w14:textId="4A756C48" w:rsidR="00293248" w:rsidRPr="003D1A37" w:rsidRDefault="00082197" w:rsidP="006C7FFC">
      <w:pPr>
        <w:pStyle w:val="Body"/>
        <w:ind w:left="864" w:hanging="864"/>
        <w:rPr>
          <w:rFonts w:ascii="Garamond" w:eastAsia="Garamond" w:hAnsi="Garamond" w:cs="Garamond"/>
        </w:rPr>
      </w:pPr>
      <w:r w:rsidRPr="003D1A37">
        <w:rPr>
          <w:rFonts w:ascii="Garamond" w:hAnsi="Garamond"/>
        </w:rPr>
        <w:t>2015</w:t>
      </w:r>
      <w:r w:rsidR="000678CD" w:rsidRPr="003D1A37">
        <w:rPr>
          <w:rFonts w:ascii="Garamond" w:hAnsi="Garamond"/>
        </w:rPr>
        <w:tab/>
      </w:r>
      <w:r w:rsidR="00E7058D" w:rsidRPr="003D1A37">
        <w:rPr>
          <w:rFonts w:ascii="Garamond" w:hAnsi="Garamond"/>
        </w:rPr>
        <w:t xml:space="preserve"> The Geochronology of Mound Key, An Anthropogenic Island in Southwest Florida. European Association of Archaeologists, Glasgow Scotland. </w:t>
      </w:r>
    </w:p>
    <w:p w14:paraId="5CF82CCA" w14:textId="77777777" w:rsidR="00293248" w:rsidRPr="003D1A37" w:rsidRDefault="00293248">
      <w:pPr>
        <w:pStyle w:val="Body"/>
        <w:rPr>
          <w:rFonts w:ascii="Garamond" w:eastAsia="Garamond" w:hAnsi="Garamond" w:cs="Garamond"/>
        </w:rPr>
      </w:pPr>
    </w:p>
    <w:p w14:paraId="4DA9ABC6" w14:textId="77777777" w:rsidR="00082197" w:rsidRPr="003D1A37" w:rsidRDefault="00E7058D">
      <w:pPr>
        <w:pStyle w:val="Body"/>
        <w:rPr>
          <w:rFonts w:ascii="Garamond" w:hAnsi="Garamond"/>
        </w:rPr>
      </w:pPr>
      <w:r w:rsidRPr="003D1A37">
        <w:rPr>
          <w:rFonts w:ascii="Garamond" w:hAnsi="Garamond"/>
        </w:rPr>
        <w:t>Porter, Mary, Victor D. Thompson, Amanda D. Roberts Thom</w:t>
      </w:r>
      <w:r w:rsidR="00082197" w:rsidRPr="003D1A37">
        <w:rPr>
          <w:rFonts w:ascii="Garamond" w:hAnsi="Garamond"/>
        </w:rPr>
        <w:t>pson, and Chester B. DePratter</w:t>
      </w:r>
    </w:p>
    <w:p w14:paraId="37DB1A40" w14:textId="15C7DCC7"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valuating the Evidence for a Spanish Mission on Creighton Island, Georgia. Society for Georgia Archaeology. Atlanta, Georgia. </w:t>
      </w:r>
    </w:p>
    <w:p w14:paraId="6B8ACD0F" w14:textId="77777777" w:rsidR="00293248" w:rsidRPr="003D1A37" w:rsidRDefault="00293248">
      <w:pPr>
        <w:pStyle w:val="Body"/>
        <w:rPr>
          <w:rFonts w:ascii="Garamond" w:eastAsia="Garamond" w:hAnsi="Garamond" w:cs="Garamond"/>
        </w:rPr>
      </w:pPr>
    </w:p>
    <w:p w14:paraId="6524FDA2" w14:textId="77777777" w:rsidR="00082197" w:rsidRPr="003D1A37" w:rsidRDefault="00E7058D">
      <w:pPr>
        <w:pStyle w:val="Body"/>
        <w:rPr>
          <w:rFonts w:ascii="Garamond" w:hAnsi="Garamond"/>
        </w:rPr>
      </w:pPr>
      <w:r w:rsidRPr="003D1A37">
        <w:rPr>
          <w:rFonts w:ascii="Garamond" w:hAnsi="Garamond"/>
        </w:rPr>
        <w:t>Savarese, Michael, Shanna Stingu, Karen Walker, William</w:t>
      </w:r>
      <w:r w:rsidR="00082197" w:rsidRPr="003D1A37">
        <w:rPr>
          <w:rFonts w:ascii="Garamond" w:hAnsi="Garamond"/>
        </w:rPr>
        <w:t xml:space="preserve"> Marquardt, Victor D. Thompson</w:t>
      </w:r>
    </w:p>
    <w:p w14:paraId="46E9A10D" w14:textId="2F6D70DF"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mploying Principles from Conservation Paleobiology to Investigate the Effects of Shellfish Harvesting by Aboriginal Inhabitants of Southwest Florida. The Geological Society of America, Baltimore, Maryland. </w:t>
      </w:r>
    </w:p>
    <w:p w14:paraId="0BD43915" w14:textId="77777777" w:rsidR="00293248" w:rsidRPr="003D1A37" w:rsidRDefault="00293248">
      <w:pPr>
        <w:pStyle w:val="Body"/>
        <w:rPr>
          <w:rFonts w:ascii="Garamond" w:eastAsia="Garamond" w:hAnsi="Garamond" w:cs="Garamond"/>
        </w:rPr>
      </w:pPr>
    </w:p>
    <w:p w14:paraId="7E4DCF00" w14:textId="77777777" w:rsidR="00082197" w:rsidRPr="003D1A37" w:rsidRDefault="00E7058D">
      <w:pPr>
        <w:pStyle w:val="Body"/>
        <w:rPr>
          <w:rFonts w:ascii="Garamond" w:hAnsi="Garamond"/>
        </w:rPr>
      </w:pPr>
      <w:r w:rsidRPr="003D1A37">
        <w:rPr>
          <w:rFonts w:ascii="Garamond" w:hAnsi="Garamond"/>
        </w:rPr>
        <w:t>Thompson, Victor D., Amanda Roberts Thompson, Robert J. Speakman</w:t>
      </w:r>
      <w:r w:rsidR="00082197" w:rsidRPr="003D1A37">
        <w:rPr>
          <w:rFonts w:ascii="Garamond" w:hAnsi="Garamond"/>
        </w:rPr>
        <w:t>, Elliot Blair, and Alice Hunt</w:t>
      </w:r>
    </w:p>
    <w:p w14:paraId="679E876F" w14:textId="148FE5CB"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All That Glitters Is Not Gold: </w:t>
      </w:r>
      <w:proofErr w:type="spellStart"/>
      <w:r w:rsidR="00E7058D" w:rsidRPr="003D1A37">
        <w:rPr>
          <w:rFonts w:ascii="Garamond" w:hAnsi="Garamond"/>
        </w:rPr>
        <w:t>pXRF</w:t>
      </w:r>
      <w:proofErr w:type="spellEnd"/>
      <w:r w:rsidR="00E7058D" w:rsidRPr="003D1A37">
        <w:rPr>
          <w:rFonts w:ascii="Garamond" w:hAnsi="Garamond"/>
        </w:rPr>
        <w:t xml:space="preserve"> Analysis of Gilded Beads from Spanish Period Sites in the Southeast.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47BE9EFE" w14:textId="77777777" w:rsidR="00293248" w:rsidRPr="003D1A37" w:rsidRDefault="00293248">
      <w:pPr>
        <w:pStyle w:val="Body"/>
        <w:rPr>
          <w:rFonts w:ascii="Garamond" w:eastAsia="Garamond" w:hAnsi="Garamond" w:cs="Garamond"/>
        </w:rPr>
      </w:pPr>
    </w:p>
    <w:p w14:paraId="6E40C8B7" w14:textId="77777777" w:rsidR="00082197" w:rsidRPr="003D1A37" w:rsidRDefault="00E7058D">
      <w:pPr>
        <w:pStyle w:val="Body"/>
        <w:rPr>
          <w:rFonts w:ascii="Garamond" w:hAnsi="Garamond"/>
        </w:rPr>
      </w:pPr>
      <w:r w:rsidRPr="003D1A37">
        <w:rPr>
          <w:rFonts w:ascii="Garamond" w:hAnsi="Garamond"/>
        </w:rPr>
        <w:t>Compton, Matthew J., Thomas J. Plu</w:t>
      </w:r>
      <w:r w:rsidR="00082197" w:rsidRPr="003D1A37">
        <w:rPr>
          <w:rFonts w:ascii="Garamond" w:hAnsi="Garamond"/>
        </w:rPr>
        <w:t>ckhahn, and Victor D. Thompson</w:t>
      </w:r>
    </w:p>
    <w:p w14:paraId="76E63ECD" w14:textId="6F6F5ADC"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A Regional Perspective on Late Woodland Animal Use at the Roberts Island Shell Mound Complex.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7A043814" w14:textId="77777777" w:rsidR="00293248" w:rsidRPr="003D1A37" w:rsidRDefault="00293248">
      <w:pPr>
        <w:pStyle w:val="Body"/>
        <w:rPr>
          <w:rFonts w:ascii="Garamond" w:eastAsia="Garamond" w:hAnsi="Garamond" w:cs="Garamond"/>
        </w:rPr>
      </w:pPr>
    </w:p>
    <w:p w14:paraId="250A5B1B" w14:textId="77777777" w:rsidR="000678CD" w:rsidRPr="003D1A37" w:rsidRDefault="00E7058D">
      <w:pPr>
        <w:pStyle w:val="Body"/>
        <w:rPr>
          <w:rFonts w:ascii="Garamond" w:hAnsi="Garamond"/>
        </w:rPr>
      </w:pPr>
      <w:r w:rsidRPr="003D1A37">
        <w:rPr>
          <w:rFonts w:ascii="Garamond" w:hAnsi="Garamond"/>
        </w:rPr>
        <w:t>Lulewicz, Isabelle, Victor D. Thompson, Thomas J. Pluckhahn</w:t>
      </w:r>
      <w:r w:rsidR="000678CD" w:rsidRPr="003D1A37">
        <w:rPr>
          <w:rFonts w:ascii="Garamond" w:hAnsi="Garamond"/>
        </w:rPr>
        <w:t xml:space="preserve">, </w:t>
      </w:r>
      <w:proofErr w:type="spellStart"/>
      <w:r w:rsidR="000678CD" w:rsidRPr="003D1A37">
        <w:rPr>
          <w:rFonts w:ascii="Garamond" w:hAnsi="Garamond"/>
        </w:rPr>
        <w:t>Oindrila</w:t>
      </w:r>
      <w:proofErr w:type="spellEnd"/>
      <w:r w:rsidR="000678CD" w:rsidRPr="003D1A37">
        <w:rPr>
          <w:rFonts w:ascii="Garamond" w:hAnsi="Garamond"/>
        </w:rPr>
        <w:t xml:space="preserve"> Das, Fred T. Andrus</w:t>
      </w:r>
    </w:p>
    <w:p w14:paraId="0EE84FFA" w14:textId="6ECA327C" w:rsidR="00293248" w:rsidRPr="003D1A37" w:rsidRDefault="000678CD" w:rsidP="006C7FFC">
      <w:pPr>
        <w:pStyle w:val="Body"/>
        <w:ind w:left="864" w:hanging="864"/>
        <w:rPr>
          <w:rFonts w:ascii="Garamond" w:eastAsia="Garamond" w:hAnsi="Garamond" w:cs="Garamond"/>
        </w:rPr>
      </w:pPr>
      <w:r w:rsidRPr="003D1A37">
        <w:rPr>
          <w:rFonts w:ascii="Garamond" w:hAnsi="Garamond"/>
        </w:rPr>
        <w:t>2015</w:t>
      </w:r>
      <w:r w:rsidRPr="003D1A37">
        <w:rPr>
          <w:rFonts w:ascii="Garamond" w:hAnsi="Garamond"/>
        </w:rPr>
        <w:tab/>
      </w:r>
      <w:r w:rsidR="00E7058D" w:rsidRPr="003D1A37">
        <w:rPr>
          <w:rFonts w:ascii="Garamond" w:hAnsi="Garamond"/>
        </w:rPr>
        <w:t xml:space="preserve"> Exploring Oyster (</w:t>
      </w:r>
      <w:r w:rsidR="00E7058D" w:rsidRPr="003D1A37">
        <w:rPr>
          <w:rFonts w:ascii="Garamond" w:hAnsi="Garamond"/>
          <w:i/>
          <w:iCs/>
        </w:rPr>
        <w:t>Crassostrea virginica</w:t>
      </w:r>
      <w:r w:rsidR="00E7058D" w:rsidRPr="003D1A37">
        <w:rPr>
          <w:rFonts w:ascii="Garamond" w:hAnsi="Garamond"/>
        </w:rPr>
        <w:t xml:space="preserve">) Habitat Collection via Oxygen Isotope </w:t>
      </w:r>
      <w:proofErr w:type="spellStart"/>
      <w:r w:rsidR="00E7058D" w:rsidRPr="003D1A37">
        <w:rPr>
          <w:rFonts w:ascii="Garamond" w:hAnsi="Garamond"/>
        </w:rPr>
        <w:t>Sclerochronology</w:t>
      </w:r>
      <w:proofErr w:type="spellEnd"/>
      <w:r w:rsidR="00E7058D" w:rsidRPr="003D1A37">
        <w:rPr>
          <w:rFonts w:ascii="Garamond" w:hAnsi="Garamond"/>
        </w:rPr>
        <w:t xml:space="preserve"> at Crystal River and Roberts Island, Florida.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0150F547" w14:textId="77777777" w:rsidR="00293248" w:rsidRPr="003D1A37" w:rsidRDefault="00293248">
      <w:pPr>
        <w:pStyle w:val="Body"/>
        <w:rPr>
          <w:rFonts w:ascii="Garamond" w:eastAsia="Garamond" w:hAnsi="Garamond" w:cs="Garamond"/>
        </w:rPr>
      </w:pPr>
    </w:p>
    <w:p w14:paraId="26D53AA1" w14:textId="77777777" w:rsidR="00082197" w:rsidRPr="003D1A37" w:rsidRDefault="00E7058D">
      <w:pPr>
        <w:pStyle w:val="Body"/>
        <w:rPr>
          <w:rFonts w:ascii="Garamond" w:hAnsi="Garamond"/>
        </w:rPr>
      </w:pPr>
      <w:r w:rsidRPr="003D1A37">
        <w:rPr>
          <w:rFonts w:ascii="Garamond" w:hAnsi="Garamond"/>
        </w:rPr>
        <w:t>Thompson, Victor D., Amanda Roberts Th</w:t>
      </w:r>
      <w:r w:rsidR="00082197" w:rsidRPr="003D1A37">
        <w:rPr>
          <w:rFonts w:ascii="Garamond" w:hAnsi="Garamond"/>
        </w:rPr>
        <w:t>ompson, and Robert J. Speakman</w:t>
      </w:r>
    </w:p>
    <w:p w14:paraId="19DE54E6" w14:textId="5DFFC3BE"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Preliminary Research on Gilded Beads. Society for Georgia Archaeology. Valdosta, Georgia. </w:t>
      </w:r>
    </w:p>
    <w:p w14:paraId="016BC690" w14:textId="77777777" w:rsidR="00293248" w:rsidRPr="003D1A37" w:rsidRDefault="00293248">
      <w:pPr>
        <w:pStyle w:val="Body"/>
        <w:rPr>
          <w:rFonts w:ascii="Garamond" w:eastAsia="Garamond" w:hAnsi="Garamond" w:cs="Garamond"/>
        </w:rPr>
      </w:pPr>
    </w:p>
    <w:p w14:paraId="3411FA2D" w14:textId="77777777" w:rsidR="00082197" w:rsidRPr="003D1A37" w:rsidRDefault="00E7058D">
      <w:pPr>
        <w:pStyle w:val="Body"/>
        <w:rPr>
          <w:rFonts w:ascii="Garamond" w:hAnsi="Garamond"/>
        </w:rPr>
      </w:pPr>
      <w:r w:rsidRPr="003D1A37">
        <w:rPr>
          <w:rFonts w:ascii="Garamond" w:hAnsi="Garamond"/>
        </w:rPr>
        <w:t>Sierra, Roger, Joseph Stevenson, Traci Ardren, Victor D. Thompson, Scot</w:t>
      </w:r>
      <w:r w:rsidR="00082197" w:rsidRPr="003D1A37">
        <w:rPr>
          <w:rFonts w:ascii="Garamond" w:hAnsi="Garamond"/>
        </w:rPr>
        <w:t>t Fitzpatrick, and Jim Clupper</w:t>
      </w:r>
    </w:p>
    <w:p w14:paraId="1EAD3A79" w14:textId="3805443D"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valuating Small Islands: Preliminary Results of Archaeological Research at Upper Matecumbe Key. Florida Anthropological Society Meetings, Boca Raton. </w:t>
      </w:r>
    </w:p>
    <w:p w14:paraId="76A8FFF8" w14:textId="77777777" w:rsidR="00293248" w:rsidRPr="003D1A37" w:rsidRDefault="00293248">
      <w:pPr>
        <w:pStyle w:val="Body"/>
        <w:rPr>
          <w:rFonts w:ascii="Garamond" w:eastAsia="Garamond" w:hAnsi="Garamond" w:cs="Garamond"/>
        </w:rPr>
      </w:pPr>
    </w:p>
    <w:p w14:paraId="2C3ABC5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4C70D025" w14:textId="3D17A76F"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Early Village Societies in The American South and Beyond.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312CC289" w14:textId="77777777" w:rsidR="00082197" w:rsidRPr="003D1A37" w:rsidRDefault="00E7058D">
      <w:pPr>
        <w:pStyle w:val="Body"/>
        <w:rPr>
          <w:rFonts w:ascii="Garamond" w:hAnsi="Garamond"/>
        </w:rPr>
      </w:pPr>
      <w:r w:rsidRPr="003D1A37">
        <w:rPr>
          <w:rFonts w:ascii="Garamond" w:eastAsia="Garamond" w:hAnsi="Garamond" w:cs="Garamond"/>
        </w:rPr>
        <w:br/>
      </w:r>
      <w:r w:rsidRPr="003D1A37">
        <w:rPr>
          <w:rFonts w:ascii="Segoe UI Symbol" w:hAnsi="Segoe UI Symbol" w:cs="Segoe UI Symbol"/>
        </w:rPr>
        <w:t>✭</w:t>
      </w:r>
      <w:r w:rsidRPr="003D1A37">
        <w:rPr>
          <w:rFonts w:ascii="Garamond" w:hAnsi="Garamond"/>
        </w:rPr>
        <w:t>Sem</w:t>
      </w:r>
      <w:r w:rsidR="00082197" w:rsidRPr="003D1A37">
        <w:rPr>
          <w:rFonts w:ascii="Garamond" w:hAnsi="Garamond"/>
        </w:rPr>
        <w:t>on, Anna and Victor D. Thompson</w:t>
      </w:r>
      <w:r w:rsidRPr="003D1A37">
        <w:rPr>
          <w:rFonts w:ascii="Garamond" w:hAnsi="Garamond"/>
        </w:rPr>
        <w:t xml:space="preserve"> </w:t>
      </w:r>
    </w:p>
    <w:p w14:paraId="1EEDE972" w14:textId="57C1D4B9" w:rsidR="00293248" w:rsidRPr="003D1A37" w:rsidRDefault="00082197" w:rsidP="006C7FFC">
      <w:pPr>
        <w:pStyle w:val="Body"/>
        <w:ind w:left="864" w:hanging="864"/>
        <w:rPr>
          <w:rFonts w:ascii="Garamond" w:eastAsia="Garamond" w:hAnsi="Garamond" w:cs="Garamond"/>
        </w:rPr>
      </w:pPr>
      <w:r w:rsidRPr="003D1A37">
        <w:rPr>
          <w:rFonts w:ascii="Garamond" w:hAnsi="Garamond"/>
        </w:rPr>
        <w:lastRenderedPageBreak/>
        <w:t>2015</w:t>
      </w:r>
      <w:r w:rsidR="000678CD" w:rsidRPr="003D1A37">
        <w:rPr>
          <w:rFonts w:ascii="Garamond" w:hAnsi="Garamond"/>
        </w:rPr>
        <w:tab/>
      </w:r>
      <w:r w:rsidR="00E7058D" w:rsidRPr="003D1A37">
        <w:rPr>
          <w:rFonts w:ascii="Garamond" w:hAnsi="Garamond"/>
        </w:rPr>
        <w:t xml:space="preserve"> David Hurst Thomas and the Guale Problem: Rethinking Late Prehistoric Mobility along the Georgia Sea Islands.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28217143" w14:textId="77777777" w:rsidR="00293248" w:rsidRPr="003D1A37" w:rsidRDefault="00293248">
      <w:pPr>
        <w:pStyle w:val="Body"/>
        <w:rPr>
          <w:rFonts w:ascii="Garamond" w:eastAsia="Garamond" w:hAnsi="Garamond" w:cs="Garamond"/>
        </w:rPr>
      </w:pPr>
    </w:p>
    <w:p w14:paraId="1870CA3F" w14:textId="77777777" w:rsidR="00082197" w:rsidRPr="003D1A37" w:rsidRDefault="00E7058D">
      <w:pPr>
        <w:pStyle w:val="Body"/>
        <w:rPr>
          <w:rFonts w:ascii="Garamond" w:hAnsi="Garamond"/>
        </w:rPr>
      </w:pPr>
      <w:r w:rsidRPr="003D1A37">
        <w:rPr>
          <w:rFonts w:ascii="Garamond" w:hAnsi="Garamond"/>
        </w:rPr>
        <w:t>Winterhalter, Shannon, Amanda Roberts Th</w:t>
      </w:r>
      <w:r w:rsidR="00082197" w:rsidRPr="003D1A37">
        <w:rPr>
          <w:rFonts w:ascii="Garamond" w:hAnsi="Garamond"/>
        </w:rPr>
        <w:t>ompson, and Victor D. Thompson</w:t>
      </w:r>
    </w:p>
    <w:p w14:paraId="2602EFAF" w14:textId="3677B893" w:rsidR="00293248" w:rsidRPr="003D1A37" w:rsidRDefault="00082197" w:rsidP="006C7FFC">
      <w:pPr>
        <w:pStyle w:val="Body"/>
        <w:ind w:left="864" w:hanging="864"/>
        <w:rPr>
          <w:rFonts w:ascii="Garamond" w:eastAsia="Garamond" w:hAnsi="Garamond" w:cs="Garamond"/>
        </w:rPr>
      </w:pPr>
      <w:r w:rsidRPr="003D1A37">
        <w:rPr>
          <w:rFonts w:ascii="Garamond" w:hAnsi="Garamond"/>
        </w:rPr>
        <w:t>2015</w:t>
      </w:r>
      <w:r w:rsidR="000678CD" w:rsidRPr="003D1A37">
        <w:rPr>
          <w:rFonts w:ascii="Garamond" w:hAnsi="Garamond"/>
        </w:rPr>
        <w:tab/>
      </w:r>
      <w:r w:rsidR="00E7058D" w:rsidRPr="003D1A37">
        <w:rPr>
          <w:rFonts w:ascii="Garamond" w:hAnsi="Garamond"/>
        </w:rPr>
        <w:t>Seen and Unseen: Historical Landscapes of Ossabaw Island, Georgia. 4</w:t>
      </w:r>
      <w:r w:rsidR="00E7058D" w:rsidRPr="003D1A37">
        <w:rPr>
          <w:rFonts w:ascii="Garamond" w:hAnsi="Garamond"/>
          <w:vertAlign w:val="superscript"/>
        </w:rPr>
        <w:t>th</w:t>
      </w:r>
      <w:r w:rsidR="00E7058D" w:rsidRPr="003D1A37">
        <w:rPr>
          <w:rFonts w:ascii="Garamond" w:hAnsi="Garamond"/>
        </w:rPr>
        <w:t xml:space="preserve"> Preservation South Conference. Athens, Georgia. </w:t>
      </w:r>
    </w:p>
    <w:p w14:paraId="59B1C5F8" w14:textId="77777777" w:rsidR="00293248" w:rsidRPr="003D1A37" w:rsidRDefault="00293248">
      <w:pPr>
        <w:pStyle w:val="Body"/>
        <w:rPr>
          <w:rFonts w:ascii="Garamond" w:eastAsia="Garamond" w:hAnsi="Garamond" w:cs="Garamond"/>
        </w:rPr>
      </w:pPr>
    </w:p>
    <w:p w14:paraId="50AC5BAB" w14:textId="77777777" w:rsidR="00082197" w:rsidRPr="003D1A37" w:rsidRDefault="00E7058D">
      <w:pPr>
        <w:pStyle w:val="Body"/>
        <w:rPr>
          <w:rFonts w:ascii="Garamond" w:hAnsi="Garamond"/>
        </w:rPr>
      </w:pPr>
      <w:r w:rsidRPr="003D1A37">
        <w:rPr>
          <w:rFonts w:ascii="Garamond" w:hAnsi="Garamond"/>
        </w:rPr>
        <w:t>Thompson, Victor D., William H. Marquardt, Karen J. Walker, Amanda R</w:t>
      </w:r>
      <w:r w:rsidR="00082197" w:rsidRPr="003D1A37">
        <w:rPr>
          <w:rFonts w:ascii="Garamond" w:hAnsi="Garamond"/>
        </w:rPr>
        <w:t>oberts Thompson, Lee A. Newsom</w:t>
      </w:r>
    </w:p>
    <w:p w14:paraId="14049A2E" w14:textId="6FAB8902"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In the Shadow of the King’s House: Exploring Calusa and Spanish Architecture at Mound Key.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0F9B9D72" w14:textId="77777777" w:rsidR="00293248" w:rsidRPr="003D1A37" w:rsidRDefault="00293248">
      <w:pPr>
        <w:pStyle w:val="Body"/>
        <w:rPr>
          <w:rFonts w:ascii="Garamond" w:eastAsia="Garamond" w:hAnsi="Garamond" w:cs="Garamond"/>
        </w:rPr>
      </w:pPr>
    </w:p>
    <w:p w14:paraId="31CC461C" w14:textId="77777777" w:rsidR="00082197" w:rsidRPr="003D1A37" w:rsidRDefault="00E7058D">
      <w:pPr>
        <w:pStyle w:val="Body"/>
        <w:rPr>
          <w:rFonts w:ascii="Garamond" w:hAnsi="Garamond"/>
        </w:rPr>
      </w:pPr>
      <w:r w:rsidRPr="003D1A37">
        <w:rPr>
          <w:rFonts w:ascii="Garamond" w:hAnsi="Garamond"/>
        </w:rPr>
        <w:t>Savarese, Michael, Karen J. Walker, William H. Mar</w:t>
      </w:r>
      <w:r w:rsidR="00082197" w:rsidRPr="003D1A37">
        <w:rPr>
          <w:rFonts w:ascii="Garamond" w:hAnsi="Garamond"/>
        </w:rPr>
        <w:t>quardt, and Victor D. Thompson</w:t>
      </w:r>
    </w:p>
    <w:p w14:paraId="5FF3E3DF" w14:textId="22B401AC"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atterns of Change in Oyster Population Structure through the Late Holocene: Distinguishing the Effects of Human and Naturally Mediated Environmental Change in Southwest Florida’s Estuaries.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2A79CA77" w14:textId="77777777" w:rsidR="00293248" w:rsidRPr="003D1A37" w:rsidRDefault="00293248">
      <w:pPr>
        <w:pStyle w:val="Body"/>
        <w:rPr>
          <w:rFonts w:ascii="Garamond" w:eastAsia="Garamond" w:hAnsi="Garamond" w:cs="Garamond"/>
        </w:rPr>
      </w:pPr>
    </w:p>
    <w:p w14:paraId="41ACA981"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mas J., Victor D. Th</w:t>
      </w:r>
      <w:r w:rsidR="00082197" w:rsidRPr="003D1A37">
        <w:rPr>
          <w:rFonts w:ascii="Garamond" w:hAnsi="Garamond"/>
        </w:rPr>
        <w:t>ompson, and J. Matthew Compton</w:t>
      </w:r>
    </w:p>
    <w:p w14:paraId="1D58F2A7" w14:textId="6EB0E558"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Archaeological Investigations at the Roberts Island Shell Mound Complex: Late Woodland Settlement and Ceremony on Florida’s West-Central Gulf Coast.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7861A5B7" w14:textId="77777777" w:rsidR="00293248" w:rsidRPr="003D1A37" w:rsidRDefault="00293248">
      <w:pPr>
        <w:pStyle w:val="Body"/>
        <w:rPr>
          <w:rFonts w:ascii="Garamond" w:eastAsia="Garamond" w:hAnsi="Garamond" w:cs="Garamond"/>
        </w:rPr>
      </w:pPr>
    </w:p>
    <w:p w14:paraId="622BF2A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Duke, Trevor C., Thomas J. Pluckhahn, Lori O</w:t>
      </w:r>
      <w:r w:rsidR="00082197" w:rsidRPr="003D1A37">
        <w:rPr>
          <w:rFonts w:ascii="Garamond" w:hAnsi="Garamond"/>
        </w:rPr>
        <w:t>’Neill, and Victor D. Thompson</w:t>
      </w:r>
    </w:p>
    <w:p w14:paraId="551F4E65" w14:textId="135B5436"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emporal Trends in Invertebrate Faunal Remains from Crystal River (8CI1) and Roberts Island (8CI41).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2D0F6EB4" w14:textId="77777777" w:rsidR="00293248" w:rsidRPr="003D1A37" w:rsidRDefault="00293248">
      <w:pPr>
        <w:pStyle w:val="Body"/>
        <w:rPr>
          <w:rFonts w:ascii="Garamond" w:eastAsia="Garamond" w:hAnsi="Garamond" w:cs="Garamond"/>
        </w:rPr>
      </w:pPr>
    </w:p>
    <w:p w14:paraId="228B5522" w14:textId="77777777" w:rsidR="00082197" w:rsidRPr="003D1A37" w:rsidRDefault="00E7058D">
      <w:pPr>
        <w:pStyle w:val="Body"/>
        <w:rPr>
          <w:rFonts w:ascii="Garamond" w:hAnsi="Garamond"/>
        </w:rPr>
      </w:pPr>
      <w:proofErr w:type="spellStart"/>
      <w:r w:rsidRPr="003D1A37">
        <w:rPr>
          <w:rFonts w:ascii="Garamond" w:hAnsi="Garamond"/>
        </w:rPr>
        <w:t>Golsch</w:t>
      </w:r>
      <w:proofErr w:type="spellEnd"/>
      <w:r w:rsidRPr="003D1A37">
        <w:rPr>
          <w:rFonts w:ascii="Garamond" w:hAnsi="Garamond"/>
        </w:rPr>
        <w:t>, Matthew J., Brandon T. Ritchison, Matthew H. Colvin, Br</w:t>
      </w:r>
      <w:r w:rsidR="00082197" w:rsidRPr="003D1A37">
        <w:rPr>
          <w:rFonts w:ascii="Garamond" w:hAnsi="Garamond"/>
        </w:rPr>
        <w:t>yan Tucker, Victor D. Thompson</w:t>
      </w:r>
    </w:p>
    <w:p w14:paraId="4416CC74" w14:textId="31BA5D2E"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Utilizing Complementary Techniques to Understand Formation Processes at the Ossabaw Island Shell Ring (9CH203).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39AE488C" w14:textId="77777777" w:rsidR="00293248" w:rsidRPr="003D1A37" w:rsidRDefault="00293248">
      <w:pPr>
        <w:pStyle w:val="Body"/>
        <w:rPr>
          <w:rFonts w:ascii="Garamond" w:eastAsia="Garamond" w:hAnsi="Garamond" w:cs="Garamond"/>
        </w:rPr>
      </w:pPr>
    </w:p>
    <w:p w14:paraId="6C4332C8" w14:textId="77777777" w:rsidR="00082197" w:rsidRPr="003D1A37" w:rsidRDefault="00E7058D">
      <w:pPr>
        <w:pStyle w:val="Body"/>
        <w:rPr>
          <w:rFonts w:ascii="Garamond" w:hAnsi="Garamond"/>
        </w:rPr>
      </w:pPr>
      <w:r w:rsidRPr="003D1A37">
        <w:rPr>
          <w:rFonts w:ascii="Garamond" w:hAnsi="Garamond"/>
        </w:rPr>
        <w:t>Tucker, Bryan, Victor D. T</w:t>
      </w:r>
      <w:r w:rsidR="00082197" w:rsidRPr="003D1A37">
        <w:rPr>
          <w:rFonts w:ascii="Garamond" w:hAnsi="Garamond"/>
        </w:rPr>
        <w:t xml:space="preserve">hompson, and Matthew J. </w:t>
      </w:r>
      <w:proofErr w:type="spellStart"/>
      <w:r w:rsidR="00082197" w:rsidRPr="003D1A37">
        <w:rPr>
          <w:rFonts w:ascii="Garamond" w:hAnsi="Garamond"/>
        </w:rPr>
        <w:t>Golsch</w:t>
      </w:r>
      <w:proofErr w:type="spellEnd"/>
    </w:p>
    <w:p w14:paraId="6E21E47E" w14:textId="55958514" w:rsidR="00293248" w:rsidRPr="003D1A37" w:rsidRDefault="00082197" w:rsidP="006C7FFC">
      <w:pPr>
        <w:pStyle w:val="Body"/>
        <w:ind w:left="864" w:hanging="864"/>
        <w:rPr>
          <w:rFonts w:ascii="Garamond" w:eastAsia="Garamond" w:hAnsi="Garamond" w:cs="Garamond"/>
        </w:rPr>
      </w:pPr>
      <w:r w:rsidRPr="003D1A37">
        <w:rPr>
          <w:rFonts w:ascii="Garamond" w:hAnsi="Garamond"/>
        </w:rPr>
        <w:t>2014</w:t>
      </w:r>
      <w:r w:rsidR="000678CD" w:rsidRPr="003D1A37">
        <w:rPr>
          <w:rFonts w:ascii="Garamond" w:hAnsi="Garamond"/>
        </w:rPr>
        <w:tab/>
      </w:r>
      <w:r w:rsidR="00E7058D" w:rsidRPr="003D1A37">
        <w:rPr>
          <w:rFonts w:ascii="Garamond" w:hAnsi="Garamond"/>
        </w:rPr>
        <w:t xml:space="preserve"> Geophysical Investigations at the Cane Patch site (9CH35) on Ossabaw Island, Georgia. 71</w:t>
      </w:r>
      <w:r w:rsidR="00E7058D" w:rsidRPr="003D1A37">
        <w:rPr>
          <w:rFonts w:ascii="Garamond" w:hAnsi="Garamond"/>
          <w:vertAlign w:val="superscript"/>
        </w:rPr>
        <w:t>st</w:t>
      </w:r>
      <w:r w:rsidR="00E7058D" w:rsidRPr="003D1A37">
        <w:rPr>
          <w:rFonts w:ascii="Garamond" w:hAnsi="Garamond"/>
        </w:rPr>
        <w:t xml:space="preserve"> Southeastern Archaeological Conference. Greenville, South Carolina.</w:t>
      </w:r>
    </w:p>
    <w:p w14:paraId="2547BA79" w14:textId="77777777" w:rsidR="00293248" w:rsidRPr="003D1A37" w:rsidRDefault="00293248">
      <w:pPr>
        <w:pStyle w:val="Body"/>
        <w:rPr>
          <w:rFonts w:ascii="Garamond" w:eastAsia="Garamond" w:hAnsi="Garamond" w:cs="Garamond"/>
        </w:rPr>
      </w:pPr>
    </w:p>
    <w:p w14:paraId="66E19B70"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Andrus, Fred C., Oi</w:t>
      </w:r>
      <w:r w:rsidR="00082197" w:rsidRPr="003D1A37">
        <w:rPr>
          <w:rFonts w:ascii="Garamond" w:hAnsi="Garamond"/>
        </w:rPr>
        <w:t>ndrila Das, Victor D. Thompson</w:t>
      </w:r>
    </w:p>
    <w:p w14:paraId="4BC981CF" w14:textId="641F2229"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Assessing the Precision of Oxygen Isotope Seasonality Reconstructions in Midden Mollusks. Geological Society of America. Vancouver, Canada. </w:t>
      </w:r>
    </w:p>
    <w:p w14:paraId="0C85B17A" w14:textId="77777777" w:rsidR="00293248" w:rsidRPr="003D1A37" w:rsidRDefault="00293248">
      <w:pPr>
        <w:pStyle w:val="Body"/>
        <w:rPr>
          <w:rFonts w:ascii="Garamond" w:eastAsia="Garamond" w:hAnsi="Garamond" w:cs="Garamond"/>
        </w:rPr>
      </w:pPr>
    </w:p>
    <w:p w14:paraId="54040564"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 Turck, John A</w:t>
      </w:r>
      <w:r w:rsidR="00082197" w:rsidRPr="003D1A37">
        <w:rPr>
          <w:rFonts w:ascii="Garamond" w:hAnsi="Garamond"/>
        </w:rPr>
        <w:t>. and Victor D. Thompson</w:t>
      </w:r>
    </w:p>
    <w:p w14:paraId="7FF64F89" w14:textId="196E6D31"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 xml:space="preserve">Continuity, Change, Complexity, and Organization during the Late Archaic Period of Coastal Georgia. Eastern States Archaeological Federation, Maryland. </w:t>
      </w:r>
    </w:p>
    <w:p w14:paraId="27564025" w14:textId="77777777" w:rsidR="00293248" w:rsidRPr="003D1A37" w:rsidRDefault="00293248">
      <w:pPr>
        <w:pStyle w:val="Body"/>
        <w:rPr>
          <w:rFonts w:ascii="Garamond" w:eastAsia="Garamond" w:hAnsi="Garamond" w:cs="Garamond"/>
        </w:rPr>
      </w:pPr>
    </w:p>
    <w:p w14:paraId="7080640F"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w:t>
      </w:r>
      <w:r w:rsidR="00082197" w:rsidRPr="003D1A37">
        <w:rPr>
          <w:rFonts w:ascii="Garamond" w:hAnsi="Garamond"/>
        </w:rPr>
        <w:t>r D., and Scott M. Fitzpatrick</w:t>
      </w:r>
    </w:p>
    <w:p w14:paraId="32E78B35" w14:textId="3C5FB2AA"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lastRenderedPageBreak/>
        <w:t>2014</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The Fluid Histories of Island and Coastal Societies.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77D439D5" w14:textId="77777777" w:rsidR="00293248" w:rsidRPr="003D1A37" w:rsidRDefault="00293248">
      <w:pPr>
        <w:pStyle w:val="Body"/>
        <w:rPr>
          <w:rFonts w:ascii="Garamond" w:eastAsia="Garamond" w:hAnsi="Garamond" w:cs="Garamond"/>
        </w:rPr>
      </w:pPr>
    </w:p>
    <w:p w14:paraId="48A56893" w14:textId="77777777" w:rsidR="00082197" w:rsidRPr="003D1A37" w:rsidRDefault="00E7058D">
      <w:pPr>
        <w:pStyle w:val="Body"/>
        <w:rPr>
          <w:rFonts w:ascii="Garamond" w:hAnsi="Garamond"/>
        </w:rPr>
      </w:pPr>
      <w:r w:rsidRPr="003D1A37">
        <w:rPr>
          <w:rFonts w:ascii="Garamond" w:hAnsi="Garamond"/>
        </w:rPr>
        <w:t>Turck, J</w:t>
      </w:r>
      <w:r w:rsidR="00082197" w:rsidRPr="003D1A37">
        <w:rPr>
          <w:rFonts w:ascii="Garamond" w:hAnsi="Garamond"/>
        </w:rPr>
        <w:t>ohn A., and Victor D. Thompson</w:t>
      </w:r>
    </w:p>
    <w:p w14:paraId="23BB8875" w14:textId="58F58301" w:rsidR="00293248" w:rsidRPr="003D1A37" w:rsidRDefault="00082197" w:rsidP="006C7FFC">
      <w:pPr>
        <w:pStyle w:val="Body"/>
        <w:ind w:left="864" w:hanging="864"/>
        <w:rPr>
          <w:rFonts w:ascii="Garamond" w:eastAsia="Garamond" w:hAnsi="Garamond" w:cs="Garamond"/>
        </w:rPr>
      </w:pPr>
      <w:r w:rsidRPr="003D1A37">
        <w:rPr>
          <w:rFonts w:ascii="Garamond" w:hAnsi="Garamond"/>
        </w:rPr>
        <w:t>2014</w:t>
      </w:r>
      <w:r w:rsidR="000678CD" w:rsidRPr="003D1A37">
        <w:rPr>
          <w:rFonts w:ascii="Garamond" w:hAnsi="Garamond"/>
        </w:rPr>
        <w:tab/>
      </w:r>
      <w:r w:rsidR="00E7058D" w:rsidRPr="003D1A37">
        <w:rPr>
          <w:rFonts w:ascii="Garamond" w:hAnsi="Garamond"/>
        </w:rPr>
        <w:t xml:space="preserve"> Measuring the Impacts of Past Behavior on the Present Environment: A Case Study from the Georgia Coast.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6C6EAF84" w14:textId="77777777" w:rsidR="00293248" w:rsidRPr="003D1A37" w:rsidRDefault="00293248">
      <w:pPr>
        <w:pStyle w:val="Body"/>
        <w:rPr>
          <w:rFonts w:ascii="Garamond" w:eastAsia="Garamond" w:hAnsi="Garamond" w:cs="Garamond"/>
        </w:rPr>
      </w:pPr>
    </w:p>
    <w:p w14:paraId="09FA244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w:t>
      </w:r>
      <w:r w:rsidR="00082197" w:rsidRPr="003D1A37">
        <w:rPr>
          <w:rFonts w:ascii="Garamond" w:hAnsi="Garamond"/>
        </w:rPr>
        <w:t>mas J., and Victor D. Thompson</w:t>
      </w:r>
    </w:p>
    <w:p w14:paraId="6D5051F0" w14:textId="2C28AE85" w:rsidR="00293248" w:rsidRPr="003D1A37" w:rsidRDefault="00082197">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roduction, Exchange, and Complexity at Crystal River. 79</w:t>
      </w:r>
      <w:r w:rsidR="00E7058D" w:rsidRPr="003D1A37">
        <w:rPr>
          <w:rFonts w:ascii="Garamond" w:hAnsi="Garamond"/>
          <w:vertAlign w:val="superscript"/>
        </w:rPr>
        <w:t>th</w:t>
      </w:r>
      <w:r w:rsidR="00E7058D" w:rsidRPr="003D1A37">
        <w:rPr>
          <w:rFonts w:ascii="Garamond" w:hAnsi="Garamond"/>
        </w:rPr>
        <w:t xml:space="preserve"> Society for American </w:t>
      </w:r>
      <w:r w:rsidR="006C7FFC" w:rsidRPr="003D1A37">
        <w:rPr>
          <w:rFonts w:ascii="Garamond" w:hAnsi="Garamond"/>
        </w:rPr>
        <w:tab/>
      </w:r>
      <w:r w:rsidR="00E7058D" w:rsidRPr="003D1A37">
        <w:rPr>
          <w:rFonts w:ascii="Garamond" w:hAnsi="Garamond"/>
        </w:rPr>
        <w:t>Archaeology. Austin, Texas.</w:t>
      </w:r>
    </w:p>
    <w:p w14:paraId="3D644F1C" w14:textId="77777777" w:rsidR="00293248" w:rsidRPr="003D1A37" w:rsidRDefault="00293248">
      <w:pPr>
        <w:pStyle w:val="Body"/>
        <w:rPr>
          <w:rFonts w:ascii="Garamond" w:eastAsia="Garamond" w:hAnsi="Garamond" w:cs="Garamond"/>
        </w:rPr>
      </w:pPr>
    </w:p>
    <w:p w14:paraId="3028A097"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Amanda Rober</w:t>
      </w:r>
      <w:r w:rsidR="00082197" w:rsidRPr="003D1A37">
        <w:rPr>
          <w:rFonts w:ascii="Garamond" w:hAnsi="Garamond"/>
        </w:rPr>
        <w:t>ts Thompson, and John E. Worth</w:t>
      </w:r>
    </w:p>
    <w:p w14:paraId="4C3BC6CE" w14:textId="70240FEA"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The Political Ecology of Guale and Calusa Social Action in Early Colonial Entanglements. 112</w:t>
      </w:r>
      <w:r w:rsidR="00E7058D" w:rsidRPr="003D1A37">
        <w:rPr>
          <w:rFonts w:ascii="Garamond" w:hAnsi="Garamond"/>
          <w:vertAlign w:val="superscript"/>
        </w:rPr>
        <w:t>th</w:t>
      </w:r>
      <w:r w:rsidR="00E7058D" w:rsidRPr="003D1A37">
        <w:rPr>
          <w:rFonts w:ascii="Garamond" w:hAnsi="Garamond"/>
        </w:rPr>
        <w:t xml:space="preserve"> American Anthropological Associate Meetings, Chicago, Illinois. </w:t>
      </w:r>
    </w:p>
    <w:p w14:paraId="2C469A50" w14:textId="77777777" w:rsidR="00293248" w:rsidRPr="003D1A37" w:rsidRDefault="00293248">
      <w:pPr>
        <w:pStyle w:val="Body"/>
        <w:rPr>
          <w:rFonts w:ascii="Garamond" w:eastAsia="Garamond" w:hAnsi="Garamond" w:cs="Garamond"/>
        </w:rPr>
      </w:pPr>
    </w:p>
    <w:p w14:paraId="6BCDC19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Thomas J. Pluckhahn, W. Jack Rink, Glen Doran, Christina Perry Sampson, Alex Hodson, Sean Nor</w:t>
      </w:r>
      <w:r w:rsidR="00082197" w:rsidRPr="003D1A37">
        <w:rPr>
          <w:rFonts w:ascii="Garamond" w:hAnsi="Garamond"/>
        </w:rPr>
        <w:t>man</w:t>
      </w:r>
    </w:p>
    <w:p w14:paraId="2B9AC1DC" w14:textId="1CCE29DC" w:rsidR="00293248" w:rsidRPr="003D1A37" w:rsidRDefault="00082197" w:rsidP="006C7FFC">
      <w:pPr>
        <w:pStyle w:val="Body"/>
        <w:ind w:left="860" w:hanging="860"/>
        <w:rPr>
          <w:rFonts w:ascii="Garamond" w:hAnsi="Garamond"/>
        </w:rPr>
      </w:pPr>
      <w:proofErr w:type="gramStart"/>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Exploring Middle Woodland Period Ar</w:t>
      </w:r>
      <w:r w:rsidR="006C7FFC" w:rsidRPr="003D1A37">
        <w:rPr>
          <w:rFonts w:ascii="Garamond" w:hAnsi="Garamond"/>
        </w:rPr>
        <w:t xml:space="preserve">chitectural Engineering through </w:t>
      </w:r>
      <w:r w:rsidR="00E7058D" w:rsidRPr="003D1A37">
        <w:rPr>
          <w:rFonts w:ascii="Garamond" w:hAnsi="Garamond"/>
        </w:rPr>
        <w:t>Shallow Geophysics and Coring at Crystal River, Florida. 70</w:t>
      </w:r>
      <w:r w:rsidR="00E7058D" w:rsidRPr="003D1A37">
        <w:rPr>
          <w:rFonts w:ascii="Garamond" w:hAnsi="Garamond"/>
          <w:vertAlign w:val="superscript"/>
        </w:rPr>
        <w:t>th</w:t>
      </w:r>
      <w:r w:rsidR="00E7058D" w:rsidRPr="003D1A37">
        <w:rPr>
          <w:rFonts w:ascii="Garamond" w:hAnsi="Garamond"/>
        </w:rPr>
        <w:t xml:space="preserve"> Southeastern Archaeological Conference. Tampa, Florida.</w:t>
      </w:r>
    </w:p>
    <w:p w14:paraId="6B0BE3BE" w14:textId="77777777" w:rsidR="00293248" w:rsidRPr="003D1A37" w:rsidRDefault="00E7058D">
      <w:pPr>
        <w:pStyle w:val="Body"/>
        <w:rPr>
          <w:rFonts w:ascii="Garamond" w:eastAsia="Garamond" w:hAnsi="Garamond" w:cs="Garamond"/>
        </w:rPr>
      </w:pPr>
      <w:r w:rsidRPr="003D1A37">
        <w:rPr>
          <w:rFonts w:ascii="Garamond" w:hAnsi="Garamond"/>
        </w:rPr>
        <w:t> </w:t>
      </w:r>
    </w:p>
    <w:p w14:paraId="112B08A1"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mas, Vict</w:t>
      </w:r>
      <w:r w:rsidR="00082197" w:rsidRPr="003D1A37">
        <w:rPr>
          <w:rFonts w:ascii="Garamond" w:hAnsi="Garamond"/>
        </w:rPr>
        <w:t>or D. Thompson, Alex Cherkinsky</w:t>
      </w:r>
    </w:p>
    <w:p w14:paraId="422CF386" w14:textId="5BC6698B" w:rsidR="00293248" w:rsidRPr="003D1A37" w:rsidRDefault="00082197" w:rsidP="006C7FFC">
      <w:pPr>
        <w:pStyle w:val="Body"/>
        <w:ind w:left="860" w:hanging="860"/>
        <w:rPr>
          <w:rFonts w:ascii="Garamond" w:hAnsi="Garamond"/>
        </w:rPr>
      </w:pPr>
      <w:r w:rsidRPr="003D1A37">
        <w:rPr>
          <w:rFonts w:ascii="Garamond" w:hAnsi="Garamond"/>
        </w:rPr>
        <w:t>2013</w:t>
      </w:r>
      <w:r w:rsidR="00E7058D" w:rsidRPr="003D1A37">
        <w:rPr>
          <w:rFonts w:ascii="Garamond" w:hAnsi="Garamond"/>
        </w:rPr>
        <w:t xml:space="preserve"> </w:t>
      </w:r>
      <w:r w:rsidR="006C7FFC" w:rsidRPr="003D1A37">
        <w:rPr>
          <w:rFonts w:ascii="Garamond" w:hAnsi="Garamond"/>
        </w:rPr>
        <w:tab/>
      </w:r>
      <w:r w:rsidR="00E7058D" w:rsidRPr="003D1A37">
        <w:rPr>
          <w:rFonts w:ascii="Garamond" w:hAnsi="Garamond"/>
        </w:rPr>
        <w:t>Deconstructing the “Midden” at Crystal River. 70</w:t>
      </w:r>
      <w:r w:rsidR="00E7058D" w:rsidRPr="003D1A37">
        <w:rPr>
          <w:rFonts w:ascii="Garamond" w:hAnsi="Garamond"/>
          <w:vertAlign w:val="superscript"/>
        </w:rPr>
        <w:t>th</w:t>
      </w:r>
      <w:r w:rsidR="00E7058D" w:rsidRPr="003D1A37">
        <w:rPr>
          <w:rFonts w:ascii="Garamond" w:hAnsi="Garamond"/>
        </w:rPr>
        <w:t xml:space="preserve"> Southeastern Archaeological Conference. Tampa, Florida.</w:t>
      </w:r>
    </w:p>
    <w:p w14:paraId="51872D20" w14:textId="77777777" w:rsidR="00293248" w:rsidRPr="003D1A37" w:rsidRDefault="00293248">
      <w:pPr>
        <w:pStyle w:val="Body"/>
        <w:rPr>
          <w:rFonts w:ascii="Garamond" w:eastAsia="Garamond" w:hAnsi="Garamond" w:cs="Garamond"/>
        </w:rPr>
      </w:pPr>
    </w:p>
    <w:p w14:paraId="7004EABD"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73ED6F8B" w14:textId="7A7F73C5" w:rsidR="00293248" w:rsidRPr="003D1A37" w:rsidRDefault="00082197" w:rsidP="006C7FFC">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Finding Resilience in Ritual and History in South Florida. Visiting Scholar Conference, Beyond Collapse: Archaeological Perspectives on Resilience, Revitalization, and Reorganization in Complex Societies. Carbondale. </w:t>
      </w:r>
    </w:p>
    <w:p w14:paraId="76DD187C" w14:textId="77777777" w:rsidR="00293248" w:rsidRPr="003D1A37" w:rsidRDefault="00293248">
      <w:pPr>
        <w:pStyle w:val="Body"/>
        <w:rPr>
          <w:rFonts w:ascii="Garamond" w:eastAsia="Garamond" w:hAnsi="Garamond" w:cs="Garamond"/>
        </w:rPr>
      </w:pPr>
    </w:p>
    <w:p w14:paraId="41F72397" w14:textId="77777777" w:rsidR="00082197" w:rsidRPr="003D1A37" w:rsidRDefault="00E7058D">
      <w:pPr>
        <w:pStyle w:val="Body"/>
        <w:rPr>
          <w:rFonts w:ascii="Garamond" w:hAnsi="Garamond"/>
        </w:rPr>
      </w:pPr>
      <w:r w:rsidRPr="003D1A37">
        <w:rPr>
          <w:rFonts w:ascii="Garamond" w:hAnsi="Garamond"/>
        </w:rPr>
        <w:t>*Cherkinsky, Alex, Victor D. Tho</w:t>
      </w:r>
      <w:r w:rsidR="00082197" w:rsidRPr="003D1A37">
        <w:rPr>
          <w:rFonts w:ascii="Garamond" w:hAnsi="Garamond"/>
        </w:rPr>
        <w:t>mpson, and Thomas J. Pluckhahn</w:t>
      </w:r>
    </w:p>
    <w:p w14:paraId="1B0149F4" w14:textId="06895923" w:rsidR="00293248" w:rsidRPr="003D1A37" w:rsidRDefault="00082197" w:rsidP="006C7FFC">
      <w:pPr>
        <w:pStyle w:val="Body"/>
        <w:ind w:left="860" w:hanging="860"/>
        <w:rPr>
          <w:rFonts w:ascii="Garamond" w:eastAsia="Helvetica" w:hAnsi="Garamond" w:cs="Helvetica"/>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Variation in Radiocarbon Age Determinations from the Crystal River Archaeological Site, Florida. 7</w:t>
      </w:r>
      <w:r w:rsidR="00E7058D" w:rsidRPr="003D1A37">
        <w:rPr>
          <w:rFonts w:ascii="Garamond" w:hAnsi="Garamond"/>
          <w:vertAlign w:val="superscript"/>
        </w:rPr>
        <w:t>th</w:t>
      </w:r>
      <w:r w:rsidR="00E7058D" w:rsidRPr="003D1A37">
        <w:rPr>
          <w:rFonts w:ascii="Garamond" w:hAnsi="Garamond"/>
        </w:rPr>
        <w:t xml:space="preserve"> International Symposium 14C &amp; Archaeology, Ghent, Belgium.</w:t>
      </w:r>
    </w:p>
    <w:p w14:paraId="1B7EE7B1" w14:textId="77777777" w:rsidR="00293248" w:rsidRPr="003D1A37" w:rsidRDefault="00293248">
      <w:pPr>
        <w:pStyle w:val="Body"/>
        <w:rPr>
          <w:rFonts w:ascii="Garamond" w:eastAsia="Helvetica" w:hAnsi="Garamond" w:cs="Helvetica"/>
        </w:rPr>
      </w:pPr>
    </w:p>
    <w:p w14:paraId="41854995" w14:textId="77777777" w:rsidR="00082197" w:rsidRPr="003D1A37" w:rsidRDefault="00E7058D">
      <w:pPr>
        <w:pStyle w:val="Body"/>
        <w:rPr>
          <w:rFonts w:ascii="Garamond" w:hAnsi="Garamond"/>
        </w:rPr>
      </w:pPr>
      <w:r w:rsidRPr="003D1A37">
        <w:rPr>
          <w:rFonts w:ascii="Garamond" w:hAnsi="Garamond"/>
        </w:rPr>
        <w:t>*Pluckhahn, Thomas, J., Victor D. Thom</w:t>
      </w:r>
      <w:r w:rsidR="00082197" w:rsidRPr="003D1A37">
        <w:rPr>
          <w:rFonts w:ascii="Garamond" w:hAnsi="Garamond"/>
        </w:rPr>
        <w:t>pson, and Alexander Cherkinsky</w:t>
      </w:r>
    </w:p>
    <w:p w14:paraId="6E8B20CE" w14:textId="5E2D3DE6" w:rsidR="00293248" w:rsidRPr="003D1A37" w:rsidRDefault="00082197" w:rsidP="006C7FFC">
      <w:pPr>
        <w:pStyle w:val="Body"/>
        <w:ind w:left="860" w:hanging="860"/>
        <w:rPr>
          <w:rFonts w:ascii="Garamond" w:eastAsia="Helvetica" w:hAnsi="Garamond" w:cs="Helvetica"/>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Temporality of Midden Formation at Crystal River: Evidence from New Excavations and Radiocarbon Dates. 65</w:t>
      </w:r>
      <w:r w:rsidR="00E7058D" w:rsidRPr="003D1A37">
        <w:rPr>
          <w:rFonts w:ascii="Garamond" w:hAnsi="Garamond"/>
          <w:vertAlign w:val="superscript"/>
        </w:rPr>
        <w:t>th</w:t>
      </w:r>
      <w:r w:rsidR="00E7058D" w:rsidRPr="003D1A37">
        <w:rPr>
          <w:rFonts w:ascii="Garamond" w:hAnsi="Garamond"/>
        </w:rPr>
        <w:t xml:space="preserve"> Florida Anthropological Society, St. Augustine, Florida.   </w:t>
      </w:r>
    </w:p>
    <w:p w14:paraId="6A765ED1" w14:textId="77777777" w:rsidR="00293248" w:rsidRPr="003D1A37" w:rsidRDefault="00293248">
      <w:pPr>
        <w:pStyle w:val="Body"/>
        <w:rPr>
          <w:rFonts w:ascii="Garamond" w:eastAsia="Helvetica" w:hAnsi="Garamond" w:cs="Helvetica"/>
        </w:rPr>
      </w:pPr>
    </w:p>
    <w:p w14:paraId="3D42E88F"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w:t>
      </w:r>
      <w:r w:rsidR="00082197" w:rsidRPr="003D1A37">
        <w:rPr>
          <w:rFonts w:ascii="Garamond" w:hAnsi="Garamond"/>
        </w:rPr>
        <w:t>or D., and Thomas J. Pluckhahn</w:t>
      </w:r>
    </w:p>
    <w:p w14:paraId="5A206BFD" w14:textId="08AC8483" w:rsidR="00293248" w:rsidRPr="003D1A37" w:rsidRDefault="00E7058D" w:rsidP="006C7FFC">
      <w:pPr>
        <w:pStyle w:val="Body"/>
        <w:ind w:left="860" w:hanging="860"/>
        <w:rPr>
          <w:rFonts w:ascii="Garamond" w:eastAsia="Garamond" w:hAnsi="Garamond" w:cs="Garamond"/>
        </w:rPr>
      </w:pPr>
      <w:r w:rsidRPr="003D1A37">
        <w:rPr>
          <w:rFonts w:ascii="Garamond" w:hAnsi="Garamond"/>
        </w:rPr>
        <w:t>2013</w:t>
      </w:r>
      <w:r w:rsidRPr="003D1A37">
        <w:rPr>
          <w:rFonts w:ascii="Garamond" w:hAnsi="Garamond"/>
          <w:i/>
          <w:iCs/>
        </w:rPr>
        <w:t xml:space="preserve"> </w:t>
      </w:r>
      <w:r w:rsidR="000678CD" w:rsidRPr="003D1A37">
        <w:rPr>
          <w:rFonts w:ascii="Garamond" w:hAnsi="Garamond"/>
          <w:i/>
          <w:iCs/>
        </w:rPr>
        <w:tab/>
      </w:r>
      <w:r w:rsidRPr="003D1A37">
        <w:rPr>
          <w:rFonts w:ascii="Garamond" w:hAnsi="Garamond"/>
        </w:rPr>
        <w:t xml:space="preserve">Engineering Islands and Island Engineers: </w:t>
      </w:r>
      <w:proofErr w:type="gramStart"/>
      <w:r w:rsidRPr="003D1A37">
        <w:rPr>
          <w:rFonts w:ascii="Garamond" w:hAnsi="Garamond"/>
        </w:rPr>
        <w:t>the</w:t>
      </w:r>
      <w:proofErr w:type="gramEnd"/>
      <w:r w:rsidRPr="003D1A37">
        <w:rPr>
          <w:rFonts w:ascii="Garamond" w:hAnsi="Garamond"/>
        </w:rPr>
        <w:t xml:space="preserve"> Social and Technological Implications of Anthropogenic Landforms along Crystal River. Symposium “Seas of Permutation: Global Perspectives on the Archaeology of Islands” for the 78</w:t>
      </w:r>
      <w:r w:rsidRPr="003D1A37">
        <w:rPr>
          <w:rFonts w:ascii="Garamond" w:hAnsi="Garamond"/>
          <w:vertAlign w:val="superscript"/>
        </w:rPr>
        <w:t>th</w:t>
      </w:r>
      <w:r w:rsidRPr="003D1A37">
        <w:rPr>
          <w:rFonts w:ascii="Garamond" w:hAnsi="Garamond"/>
        </w:rPr>
        <w:t xml:space="preserve"> Society for American Archaeology. Honolulu, Hawaii.</w:t>
      </w:r>
    </w:p>
    <w:p w14:paraId="28DBB09D" w14:textId="77777777" w:rsidR="00293248" w:rsidRPr="003D1A37" w:rsidRDefault="00293248">
      <w:pPr>
        <w:pStyle w:val="Body"/>
        <w:rPr>
          <w:rFonts w:ascii="Garamond" w:eastAsia="Garamond" w:hAnsi="Garamond" w:cs="Garamond"/>
        </w:rPr>
      </w:pPr>
    </w:p>
    <w:p w14:paraId="02332ED4" w14:textId="77777777" w:rsidR="00082197" w:rsidRPr="003D1A37" w:rsidRDefault="00E7058D">
      <w:pPr>
        <w:pStyle w:val="Body"/>
        <w:rPr>
          <w:rFonts w:ascii="Garamond" w:hAnsi="Garamond"/>
        </w:rPr>
      </w:pPr>
      <w:r w:rsidRPr="003D1A37">
        <w:rPr>
          <w:rFonts w:ascii="Garamond" w:hAnsi="Garamond"/>
        </w:rPr>
        <w:t xml:space="preserve">Reitsema, </w:t>
      </w:r>
      <w:r w:rsidR="00082197" w:rsidRPr="003D1A37">
        <w:rPr>
          <w:rFonts w:ascii="Garamond" w:hAnsi="Garamond"/>
        </w:rPr>
        <w:t>Laurie, and Victor D. Thompson</w:t>
      </w:r>
    </w:p>
    <w:p w14:paraId="0F133980" w14:textId="5D6454E7" w:rsidR="00293248" w:rsidRPr="003D1A37" w:rsidRDefault="00E7058D" w:rsidP="006C7FFC">
      <w:pPr>
        <w:pStyle w:val="Body"/>
        <w:ind w:left="864" w:hanging="864"/>
        <w:rPr>
          <w:rFonts w:ascii="Garamond" w:eastAsia="Garamond" w:hAnsi="Garamond" w:cs="Garamond"/>
        </w:rPr>
      </w:pPr>
      <w:r w:rsidRPr="003D1A37">
        <w:rPr>
          <w:rFonts w:ascii="Garamond" w:hAnsi="Garamond"/>
        </w:rPr>
        <w:lastRenderedPageBreak/>
        <w:t>2013</w:t>
      </w:r>
      <w:r w:rsidR="000678CD" w:rsidRPr="003D1A37">
        <w:rPr>
          <w:rFonts w:ascii="Garamond" w:hAnsi="Garamond"/>
        </w:rPr>
        <w:tab/>
      </w:r>
      <w:r w:rsidRPr="003D1A37">
        <w:rPr>
          <w:rFonts w:ascii="Garamond" w:hAnsi="Garamond"/>
          <w:i/>
          <w:iCs/>
        </w:rPr>
        <w:t xml:space="preserve"> </w:t>
      </w:r>
      <w:r w:rsidRPr="003D1A37">
        <w:rPr>
          <w:rFonts w:ascii="Garamond" w:hAnsi="Garamond"/>
        </w:rPr>
        <w:t>Large-scale Fourier Transform Infrared Spectroscopy Assessment of Bone Carbonate Diagenesis in Poland: Towards an Acceptable Range (Poster). 78</w:t>
      </w:r>
      <w:r w:rsidRPr="003D1A37">
        <w:rPr>
          <w:rFonts w:ascii="Garamond" w:hAnsi="Garamond"/>
          <w:vertAlign w:val="superscript"/>
        </w:rPr>
        <w:t>th</w:t>
      </w:r>
      <w:r w:rsidRPr="003D1A37">
        <w:rPr>
          <w:rFonts w:ascii="Garamond" w:hAnsi="Garamond"/>
        </w:rPr>
        <w:t xml:space="preserve"> Society for American Archaeology. Honolulu, Hawaii.</w:t>
      </w:r>
    </w:p>
    <w:p w14:paraId="6F919B65" w14:textId="77777777" w:rsidR="00293248" w:rsidRPr="003D1A37" w:rsidRDefault="00293248">
      <w:pPr>
        <w:pStyle w:val="Body"/>
        <w:rPr>
          <w:rFonts w:ascii="Garamond" w:eastAsia="Garamond" w:hAnsi="Garamond" w:cs="Garamond"/>
        </w:rPr>
      </w:pPr>
    </w:p>
    <w:p w14:paraId="5F4D1A1D" w14:textId="77777777" w:rsidR="00082197" w:rsidRPr="003D1A37" w:rsidRDefault="00E7058D">
      <w:pPr>
        <w:pStyle w:val="Body"/>
        <w:rPr>
          <w:rFonts w:ascii="Garamond" w:hAnsi="Garamond"/>
        </w:rPr>
      </w:pPr>
      <w:r w:rsidRPr="003D1A37">
        <w:rPr>
          <w:rFonts w:ascii="Garamond" w:hAnsi="Garamond"/>
        </w:rPr>
        <w:t>Swisher, Kimberly, Clark Spenser Larsen, Victor</w:t>
      </w:r>
      <w:r w:rsidR="00082197" w:rsidRPr="003D1A37">
        <w:rPr>
          <w:rFonts w:ascii="Garamond" w:hAnsi="Garamond"/>
        </w:rPr>
        <w:t xml:space="preserve"> D. Thompson, and Paul Sciulli</w:t>
      </w:r>
    </w:p>
    <w:p w14:paraId="40035EDD" w14:textId="6D1A0E69" w:rsidR="00293248" w:rsidRPr="003D1A37" w:rsidRDefault="00E7058D" w:rsidP="006C7FFC">
      <w:pPr>
        <w:pStyle w:val="Body"/>
        <w:ind w:left="864" w:hanging="864"/>
        <w:rPr>
          <w:rFonts w:ascii="Garamond" w:eastAsia="Garamond" w:hAnsi="Garamond" w:cs="Garamond"/>
        </w:rPr>
      </w:pPr>
      <w:r w:rsidRPr="003D1A37">
        <w:rPr>
          <w:rFonts w:ascii="Garamond" w:hAnsi="Garamond"/>
        </w:rPr>
        <w:t>2013</w:t>
      </w:r>
      <w:r w:rsidR="000678CD" w:rsidRPr="003D1A37">
        <w:rPr>
          <w:rFonts w:ascii="Garamond" w:hAnsi="Garamond"/>
        </w:rPr>
        <w:tab/>
      </w:r>
      <w:r w:rsidRPr="003D1A37">
        <w:rPr>
          <w:rFonts w:ascii="Garamond" w:hAnsi="Garamond"/>
          <w:i/>
          <w:iCs/>
        </w:rPr>
        <w:t xml:space="preserve"> </w:t>
      </w:r>
      <w:r w:rsidRPr="003D1A37">
        <w:rPr>
          <w:rFonts w:ascii="Garamond" w:hAnsi="Garamond"/>
        </w:rPr>
        <w:t>Temporal Trends in Skeletal Morphology in Biocultural Context from the Prehistoric Georgia Bight (Poster). 78</w:t>
      </w:r>
      <w:r w:rsidRPr="003D1A37">
        <w:rPr>
          <w:rFonts w:ascii="Garamond" w:hAnsi="Garamond"/>
          <w:vertAlign w:val="superscript"/>
        </w:rPr>
        <w:t>th</w:t>
      </w:r>
      <w:r w:rsidRPr="003D1A37">
        <w:rPr>
          <w:rFonts w:ascii="Garamond" w:hAnsi="Garamond"/>
        </w:rPr>
        <w:t xml:space="preserve"> Society for American Archaeology. Honolulu, Hawaii.</w:t>
      </w:r>
    </w:p>
    <w:p w14:paraId="5C5B10C9" w14:textId="77777777" w:rsidR="00293248" w:rsidRPr="003D1A37" w:rsidRDefault="00293248">
      <w:pPr>
        <w:pStyle w:val="Body"/>
        <w:rPr>
          <w:rFonts w:ascii="Garamond" w:eastAsia="Garamond" w:hAnsi="Garamond" w:cs="Garamond"/>
        </w:rPr>
      </w:pPr>
    </w:p>
    <w:p w14:paraId="6277C20F"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2C9FDA51" w14:textId="1BA7D2F3"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What I Believe. Plenary Session: “Taking Stock of Social Theory in Southeastern Archaeology”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0B873377" w14:textId="77777777" w:rsidR="00293248" w:rsidRPr="003D1A37" w:rsidRDefault="00293248">
      <w:pPr>
        <w:pStyle w:val="Body"/>
        <w:rPr>
          <w:rFonts w:ascii="Garamond" w:eastAsia="Garamond" w:hAnsi="Garamond" w:cs="Garamond"/>
        </w:rPr>
      </w:pPr>
    </w:p>
    <w:p w14:paraId="558BCBBE"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Will</w:t>
      </w:r>
      <w:r w:rsidR="00082197" w:rsidRPr="003D1A37">
        <w:rPr>
          <w:rFonts w:ascii="Garamond" w:hAnsi="Garamond"/>
        </w:rPr>
        <w:t>iam Marquardt and Karen Walker</w:t>
      </w:r>
    </w:p>
    <w:p w14:paraId="5CCE0E22" w14:textId="1054710C" w:rsidR="00293248" w:rsidRPr="003D1A37" w:rsidRDefault="00082197" w:rsidP="006C7FFC">
      <w:pPr>
        <w:pStyle w:val="Body"/>
        <w:ind w:left="864" w:hanging="864"/>
        <w:rPr>
          <w:rFonts w:ascii="Garamond" w:eastAsia="Garamond" w:hAnsi="Garamond" w:cs="Garamond"/>
        </w:rPr>
      </w:pPr>
      <w:r w:rsidRPr="003D1A37">
        <w:rPr>
          <w:rFonts w:ascii="Garamond" w:hAnsi="Garamond"/>
        </w:rPr>
        <w:t>2012</w:t>
      </w:r>
      <w:r w:rsidR="000678CD" w:rsidRPr="003D1A37">
        <w:rPr>
          <w:rFonts w:ascii="Garamond" w:hAnsi="Garamond"/>
        </w:rPr>
        <w:tab/>
      </w:r>
      <w:r w:rsidR="00E7058D" w:rsidRPr="003D1A37">
        <w:rPr>
          <w:rFonts w:ascii="Garamond" w:hAnsi="Garamond"/>
        </w:rPr>
        <w:t xml:space="preserve"> Rediscovering Pineland’s Landscape through Remote Sensing in Southwest Florida. Symposium “Exploring the Space Between: Remote Sensing and the Broader Landscape”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68010724" w14:textId="77777777" w:rsidR="00293248" w:rsidRPr="003D1A37" w:rsidRDefault="00293248">
      <w:pPr>
        <w:pStyle w:val="Body"/>
        <w:rPr>
          <w:rFonts w:ascii="Garamond" w:eastAsia="Garamond" w:hAnsi="Garamond" w:cs="Garamond"/>
        </w:rPr>
      </w:pPr>
    </w:p>
    <w:p w14:paraId="0363E8BA"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0A7BD349" w14:textId="128198C0"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Crystal River Early Village Archaeological Project: An Introduction and Progress Report. Symposium “New Light on an Old Enigma: Recent Research at Crystal River”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4B655DE0" w14:textId="77777777" w:rsidR="00293248" w:rsidRPr="003D1A37" w:rsidRDefault="00293248">
      <w:pPr>
        <w:pStyle w:val="Body"/>
        <w:rPr>
          <w:rFonts w:ascii="Garamond" w:eastAsia="Garamond" w:hAnsi="Garamond" w:cs="Garamond"/>
        </w:rPr>
      </w:pPr>
    </w:p>
    <w:p w14:paraId="3638A111" w14:textId="77777777" w:rsidR="00082197" w:rsidRPr="003D1A37" w:rsidRDefault="00E7058D">
      <w:pPr>
        <w:pStyle w:val="Body"/>
        <w:rPr>
          <w:rFonts w:ascii="Garamond" w:hAnsi="Garamond"/>
        </w:rPr>
      </w:pPr>
      <w:r w:rsidRPr="003D1A37">
        <w:rPr>
          <w:rFonts w:ascii="Garamond" w:hAnsi="Garamond"/>
        </w:rPr>
        <w:t xml:space="preserve">Andrus, C. Fred T., </w:t>
      </w:r>
      <w:r w:rsidR="00082197" w:rsidRPr="003D1A37">
        <w:rPr>
          <w:rFonts w:ascii="Garamond" w:hAnsi="Garamond"/>
        </w:rPr>
        <w:t>John Blitz, Victor D. Thompson</w:t>
      </w:r>
    </w:p>
    <w:p w14:paraId="0ACF49B9" w14:textId="10CDCADB"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proofErr w:type="spellStart"/>
      <w:r w:rsidR="00E7058D" w:rsidRPr="003D1A37">
        <w:rPr>
          <w:rFonts w:ascii="Garamond" w:hAnsi="Garamond"/>
        </w:rPr>
        <w:t>Sclerochronological</w:t>
      </w:r>
      <w:proofErr w:type="spellEnd"/>
      <w:r w:rsidR="00E7058D" w:rsidRPr="003D1A37">
        <w:rPr>
          <w:rFonts w:ascii="Garamond" w:hAnsi="Garamond"/>
        </w:rPr>
        <w:t xml:space="preserve"> Detection of </w:t>
      </w:r>
      <w:proofErr w:type="gramStart"/>
      <w:r w:rsidR="00E7058D" w:rsidRPr="003D1A37">
        <w:rPr>
          <w:rFonts w:ascii="Garamond" w:hAnsi="Garamond"/>
        </w:rPr>
        <w:t>Short Term</w:t>
      </w:r>
      <w:proofErr w:type="gramEnd"/>
      <w:r w:rsidR="00E7058D" w:rsidRPr="003D1A37">
        <w:rPr>
          <w:rFonts w:ascii="Garamond" w:hAnsi="Garamond"/>
        </w:rPr>
        <w:t xml:space="preserve"> Events in Archaeological Sites: Example from the Graveline Mound site, Mississippi, and Sapelo Shell Rings, Georgia, USA. Geological Society of America, New Developments and Applications in </w:t>
      </w:r>
      <w:proofErr w:type="spellStart"/>
      <w:r w:rsidR="00E7058D" w:rsidRPr="003D1A37">
        <w:rPr>
          <w:rFonts w:ascii="Garamond" w:hAnsi="Garamond"/>
        </w:rPr>
        <w:t>Sclerochronology</w:t>
      </w:r>
      <w:proofErr w:type="spellEnd"/>
      <w:r w:rsidR="00E7058D" w:rsidRPr="003D1A37">
        <w:rPr>
          <w:rFonts w:ascii="Garamond" w:hAnsi="Garamond"/>
        </w:rPr>
        <w:t xml:space="preserve">, Charlotte, North Carolina. </w:t>
      </w:r>
    </w:p>
    <w:p w14:paraId="4D4BEE89" w14:textId="77777777" w:rsidR="00293248" w:rsidRPr="003D1A37" w:rsidRDefault="00293248">
      <w:pPr>
        <w:pStyle w:val="Body"/>
        <w:rPr>
          <w:rFonts w:ascii="Garamond" w:eastAsia="Garamond" w:hAnsi="Garamond" w:cs="Garamond"/>
        </w:rPr>
      </w:pPr>
    </w:p>
    <w:p w14:paraId="3067280B"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w:t>
      </w:r>
      <w:r w:rsidR="00082197" w:rsidRPr="003D1A37">
        <w:rPr>
          <w:rFonts w:ascii="Garamond" w:hAnsi="Garamond"/>
        </w:rPr>
        <w:t>tor D. and Thomas J. Pluckhahn</w:t>
      </w:r>
    </w:p>
    <w:p w14:paraId="750ADDAD" w14:textId="41EBE383"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ipes, Cups, Platform Mounds, and Mortuary Ritual in the Lake Okeechobee Basin of South Florida. Symposium “Psychoactive Substances in Ancient Societies” for the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3CE722DE" w14:textId="77777777" w:rsidR="00293248" w:rsidRPr="003D1A37" w:rsidRDefault="00293248">
      <w:pPr>
        <w:pStyle w:val="Body"/>
        <w:rPr>
          <w:rFonts w:ascii="Garamond" w:eastAsia="Garamond" w:hAnsi="Garamond" w:cs="Garamond"/>
        </w:rPr>
      </w:pPr>
    </w:p>
    <w:p w14:paraId="15AB9036"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Winkler, Lauren A., Clark Spencer Larsen, Victor D. Thompson, Paul W. Sciulli, Dale L. Hutc</w:t>
      </w:r>
      <w:r w:rsidR="00082197" w:rsidRPr="003D1A37">
        <w:rPr>
          <w:rFonts w:ascii="Garamond" w:hAnsi="Garamond"/>
        </w:rPr>
        <w:t>hinson, and David Hurst Thomas</w:t>
      </w:r>
    </w:p>
    <w:p w14:paraId="0A318395" w14:textId="1183FC06"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The Social Structuring of Stress in Contact-Era Spanish Florida: A </w:t>
      </w:r>
      <w:proofErr w:type="spellStart"/>
      <w:r w:rsidR="00E7058D" w:rsidRPr="003D1A37">
        <w:rPr>
          <w:rFonts w:ascii="Garamond" w:hAnsi="Garamond"/>
        </w:rPr>
        <w:t>Bioarchaeological</w:t>
      </w:r>
      <w:proofErr w:type="spellEnd"/>
      <w:r w:rsidR="00E7058D" w:rsidRPr="003D1A37">
        <w:rPr>
          <w:rFonts w:ascii="Garamond" w:hAnsi="Garamond"/>
        </w:rPr>
        <w:t xml:space="preserve"> Case Study from Santa Catalina De Guale, St. Catherines Island, Georgia. 81</w:t>
      </w:r>
      <w:r w:rsidR="00E7058D" w:rsidRPr="003D1A37">
        <w:rPr>
          <w:rFonts w:ascii="Garamond" w:hAnsi="Garamond"/>
          <w:vertAlign w:val="superscript"/>
        </w:rPr>
        <w:t>st</w:t>
      </w:r>
      <w:r w:rsidR="00E7058D" w:rsidRPr="003D1A37">
        <w:rPr>
          <w:rFonts w:ascii="Garamond" w:hAnsi="Garamond"/>
        </w:rPr>
        <w:t xml:space="preserve"> American Association of Physical Anthropologist. Portland, Oregon. </w:t>
      </w:r>
    </w:p>
    <w:p w14:paraId="289191F2" w14:textId="77777777" w:rsidR="00293248" w:rsidRPr="003D1A37" w:rsidRDefault="00293248">
      <w:pPr>
        <w:pStyle w:val="Body"/>
        <w:rPr>
          <w:rFonts w:ascii="Garamond" w:eastAsia="Garamond" w:hAnsi="Garamond" w:cs="Garamond"/>
        </w:rPr>
      </w:pPr>
    </w:p>
    <w:p w14:paraId="1D2926A3" w14:textId="77777777" w:rsidR="00082197" w:rsidRPr="003D1A37" w:rsidRDefault="00E7058D">
      <w:pPr>
        <w:pStyle w:val="Body"/>
        <w:rPr>
          <w:rFonts w:ascii="Garamond" w:hAnsi="Garamond"/>
        </w:rPr>
      </w:pPr>
      <w:r w:rsidRPr="003D1A37">
        <w:rPr>
          <w:rFonts w:ascii="Garamond" w:hAnsi="Garamond"/>
        </w:rPr>
        <w:t>*Pluckhahn, Thomas J., Victor D. Thompson</w:t>
      </w:r>
      <w:r w:rsidR="00082197" w:rsidRPr="003D1A37">
        <w:rPr>
          <w:rFonts w:ascii="Garamond" w:hAnsi="Garamond"/>
        </w:rPr>
        <w:t>, Jack Rink, and Brent Weisman</w:t>
      </w:r>
    </w:p>
    <w:p w14:paraId="7398A7D5" w14:textId="0F68271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2 </w:t>
      </w:r>
      <w:r w:rsidR="000678CD" w:rsidRPr="003D1A37">
        <w:rPr>
          <w:rFonts w:ascii="Garamond" w:hAnsi="Garamond"/>
        </w:rPr>
        <w:tab/>
      </w:r>
      <w:r w:rsidR="00E7058D" w:rsidRPr="003D1A37">
        <w:rPr>
          <w:rFonts w:ascii="Garamond" w:hAnsi="Garamond"/>
        </w:rPr>
        <w:t>Stepped Pyramidal Mounds of the Woodland Period in the Southeastern United States.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426B9C0D" w14:textId="77777777" w:rsidR="00293248" w:rsidRPr="003D1A37" w:rsidRDefault="00293248">
      <w:pPr>
        <w:pStyle w:val="Body"/>
        <w:rPr>
          <w:rFonts w:ascii="Garamond" w:eastAsia="Garamond" w:hAnsi="Garamond" w:cs="Garamond"/>
        </w:rPr>
      </w:pPr>
    </w:p>
    <w:p w14:paraId="5101C367" w14:textId="77777777" w:rsidR="00082197" w:rsidRPr="003D1A37" w:rsidRDefault="00E7058D">
      <w:pPr>
        <w:pStyle w:val="Body"/>
        <w:rPr>
          <w:rFonts w:ascii="Garamond" w:hAnsi="Garamond"/>
        </w:rPr>
      </w:pPr>
      <w:r w:rsidRPr="003D1A37">
        <w:rPr>
          <w:rFonts w:ascii="Garamond" w:hAnsi="Garamond"/>
        </w:rPr>
        <w:t>Turck, John A., Victor D.</w:t>
      </w:r>
      <w:r w:rsidR="00082197" w:rsidRPr="003D1A37">
        <w:rPr>
          <w:rFonts w:ascii="Garamond" w:hAnsi="Garamond"/>
        </w:rPr>
        <w:t xml:space="preserve"> Thompson, and Alex Cherkinsky</w:t>
      </w:r>
    </w:p>
    <w:p w14:paraId="354E7A5C" w14:textId="29B00D3F"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Considering Context and Sample Selection along the Georgia Coast: Implications for Radiocarbon Dating Methods in Archaeological Settings.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1EB8FAE2"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3A0868A9"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397D7350" w14:textId="5E697896"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Reconstructing Estuarine Climate from Midden Samples: Challenges of Salinity and Transportation. American Geophysical Union, Ocean Sciences Meeting, Salt Lake City, Utah. </w:t>
      </w:r>
    </w:p>
    <w:p w14:paraId="1CBD9B48" w14:textId="77777777" w:rsidR="00293248" w:rsidRPr="003D1A37" w:rsidRDefault="00293248">
      <w:pPr>
        <w:pStyle w:val="Body"/>
        <w:rPr>
          <w:rFonts w:ascii="Garamond" w:eastAsia="Garamond" w:hAnsi="Garamond" w:cs="Garamond"/>
        </w:rPr>
      </w:pPr>
    </w:p>
    <w:p w14:paraId="6E9E26CB"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Kristen Gremi</w:t>
      </w:r>
      <w:r w:rsidR="00082197" w:rsidRPr="003D1A37">
        <w:rPr>
          <w:rFonts w:ascii="Garamond" w:hAnsi="Garamond"/>
        </w:rPr>
        <w:t>llion, and Thomas J. Pluckhahn</w:t>
      </w:r>
    </w:p>
    <w:p w14:paraId="30FADD1E" w14:textId="6271A0DD"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nter-gatherers of the Okeechobee Basin: Debunking Prehistoric Wetland Maize Agriculture at Fort Center, Florida. Symposium “</w:t>
      </w:r>
      <w:proofErr w:type="spellStart"/>
      <w:r w:rsidR="00E7058D" w:rsidRPr="003D1A37">
        <w:rPr>
          <w:rFonts w:ascii="Garamond" w:hAnsi="Garamond"/>
        </w:rPr>
        <w:t>Precolumbian</w:t>
      </w:r>
      <w:proofErr w:type="spellEnd"/>
      <w:r w:rsidR="00E7058D" w:rsidRPr="003D1A37">
        <w:rPr>
          <w:rFonts w:ascii="Garamond" w:hAnsi="Garamond"/>
        </w:rPr>
        <w:t xml:space="preserve"> Archaeology in Florida: New Approaches to the Appendicular Southeast” for the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23019813" w14:textId="77777777" w:rsidR="00293248" w:rsidRPr="003D1A37" w:rsidRDefault="00293248">
      <w:pPr>
        <w:pStyle w:val="Body"/>
        <w:rPr>
          <w:rFonts w:ascii="Garamond" w:eastAsia="Garamond" w:hAnsi="Garamond" w:cs="Garamond"/>
        </w:rPr>
      </w:pPr>
    </w:p>
    <w:p w14:paraId="33E9CABB"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0F33D205" w14:textId="0F43F1BB"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Monumentality Beyond Scale: The Elaboration of Mounded Architecture at Crystal River. Symposium “</w:t>
      </w:r>
      <w:proofErr w:type="spellStart"/>
      <w:r w:rsidR="00E7058D" w:rsidRPr="003D1A37">
        <w:rPr>
          <w:rFonts w:ascii="Garamond" w:hAnsi="Garamond"/>
        </w:rPr>
        <w:t>Precolumbian</w:t>
      </w:r>
      <w:proofErr w:type="spellEnd"/>
      <w:r w:rsidR="00E7058D" w:rsidRPr="003D1A37">
        <w:rPr>
          <w:rFonts w:ascii="Garamond" w:hAnsi="Garamond"/>
        </w:rPr>
        <w:t xml:space="preserve"> Archaeology in Florida: New Approaches to the Appendicular Southeast” for the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520CB75F" w14:textId="77777777" w:rsidR="00293248" w:rsidRPr="003D1A37" w:rsidRDefault="00293248">
      <w:pPr>
        <w:pStyle w:val="Body"/>
        <w:rPr>
          <w:rFonts w:ascii="Garamond" w:eastAsia="Garamond" w:hAnsi="Garamond" w:cs="Garamond"/>
        </w:rPr>
      </w:pPr>
    </w:p>
    <w:p w14:paraId="76581C06" w14:textId="77777777" w:rsidR="00082197" w:rsidRPr="003D1A37" w:rsidRDefault="00E7058D">
      <w:pPr>
        <w:pStyle w:val="Body"/>
        <w:rPr>
          <w:rFonts w:ascii="Garamond" w:hAnsi="Garamond"/>
        </w:rPr>
      </w:pPr>
      <w:r w:rsidRPr="003D1A37">
        <w:rPr>
          <w:rFonts w:ascii="Garamond" w:hAnsi="Garamond"/>
        </w:rPr>
        <w:t>*Keller, Benjamin (Undergraduate A</w:t>
      </w:r>
      <w:r w:rsidR="00082197" w:rsidRPr="003D1A37">
        <w:rPr>
          <w:rFonts w:ascii="Garamond" w:hAnsi="Garamond"/>
        </w:rPr>
        <w:t>dvisee) and Victor D. Thompson</w:t>
      </w:r>
    </w:p>
    <w:p w14:paraId="4CE3A222" w14:textId="3C9D413D"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Role of Shark Teeth at Fort Center.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53CFDE66" w14:textId="77777777" w:rsidR="00293248" w:rsidRPr="003D1A37" w:rsidRDefault="00293248">
      <w:pPr>
        <w:pStyle w:val="Body"/>
        <w:rPr>
          <w:rFonts w:ascii="Garamond" w:eastAsia="Garamond" w:hAnsi="Garamond" w:cs="Garamond"/>
        </w:rPr>
      </w:pPr>
    </w:p>
    <w:p w14:paraId="31C5FDA6" w14:textId="77777777" w:rsidR="00082197" w:rsidRPr="003D1A37" w:rsidRDefault="00E7058D">
      <w:pPr>
        <w:pStyle w:val="Body"/>
        <w:rPr>
          <w:rFonts w:ascii="Garamond" w:hAnsi="Garamond"/>
        </w:rPr>
      </w:pPr>
      <w:r w:rsidRPr="003D1A37">
        <w:rPr>
          <w:rFonts w:ascii="Garamond" w:hAnsi="Garamond"/>
        </w:rPr>
        <w:t>*Fitzpatrick, Scott, Michiel Kappers, Quett</w:t>
      </w:r>
      <w:r w:rsidR="00082197" w:rsidRPr="003D1A37">
        <w:rPr>
          <w:rFonts w:ascii="Garamond" w:hAnsi="Garamond"/>
        </w:rPr>
        <w:t>a Kaye, and Victor D. Thompson</w:t>
      </w:r>
    </w:p>
    <w:p w14:paraId="6893C60B" w14:textId="77DCA4BD"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Archaeological Investigations of Coconut Walk, a Late Ceramic Age site on Nevis, West Indies. 24</w:t>
      </w:r>
      <w:r w:rsidR="00E7058D" w:rsidRPr="003D1A37">
        <w:rPr>
          <w:rFonts w:ascii="Garamond" w:hAnsi="Garamond"/>
          <w:vertAlign w:val="superscript"/>
        </w:rPr>
        <w:t>th</w:t>
      </w:r>
      <w:r w:rsidR="00E7058D" w:rsidRPr="003D1A37">
        <w:rPr>
          <w:rFonts w:ascii="Garamond" w:hAnsi="Garamond"/>
        </w:rPr>
        <w:t xml:space="preserve"> Congress of the International Association for Caribbean Archaeology, Martinique.   </w:t>
      </w:r>
    </w:p>
    <w:p w14:paraId="08218FC8" w14:textId="77777777" w:rsidR="00293248" w:rsidRPr="003D1A37" w:rsidRDefault="00293248">
      <w:pPr>
        <w:pStyle w:val="Body"/>
        <w:rPr>
          <w:rFonts w:ascii="Garamond" w:eastAsia="Garamond" w:hAnsi="Garamond" w:cs="Garamond"/>
        </w:rPr>
      </w:pPr>
    </w:p>
    <w:p w14:paraId="3DBA4541" w14:textId="77777777" w:rsidR="00082197" w:rsidRPr="003D1A37" w:rsidRDefault="00E7058D">
      <w:pPr>
        <w:pStyle w:val="Body"/>
        <w:rPr>
          <w:rFonts w:ascii="Garamond" w:hAnsi="Garamond"/>
        </w:rPr>
      </w:pPr>
      <w:r w:rsidRPr="003D1A37">
        <w:rPr>
          <w:rFonts w:ascii="Garamond" w:hAnsi="Garamond"/>
        </w:rPr>
        <w:t>*Thompson, V</w:t>
      </w:r>
      <w:r w:rsidR="00082197" w:rsidRPr="003D1A37">
        <w:rPr>
          <w:rFonts w:ascii="Garamond" w:hAnsi="Garamond"/>
        </w:rPr>
        <w:t>ictor D. and C. Fred T. Andrus</w:t>
      </w:r>
    </w:p>
    <w:p w14:paraId="0A95A1D5" w14:textId="66A8CFDC"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 xml:space="preserve">Assessing Habitats of Mollusk Collection and Models of Late Archaic Settlement along the Atlantic Coast, USA using Oxygen Isotope </w:t>
      </w:r>
      <w:proofErr w:type="spellStart"/>
      <w:r w:rsidR="00E7058D" w:rsidRPr="003D1A37">
        <w:rPr>
          <w:rFonts w:ascii="Garamond" w:hAnsi="Garamond"/>
        </w:rPr>
        <w:t>Sclerochronology</w:t>
      </w:r>
      <w:proofErr w:type="spellEnd"/>
      <w:r w:rsidR="00E7058D" w:rsidRPr="003D1A37">
        <w:rPr>
          <w:rFonts w:ascii="Garamond" w:hAnsi="Garamond"/>
        </w:rPr>
        <w:t>. 34</w:t>
      </w:r>
      <w:r w:rsidR="00E7058D" w:rsidRPr="003D1A37">
        <w:rPr>
          <w:rFonts w:ascii="Garamond" w:hAnsi="Garamond"/>
          <w:vertAlign w:val="superscript"/>
        </w:rPr>
        <w:t>th</w:t>
      </w:r>
      <w:r w:rsidR="00E7058D" w:rsidRPr="003D1A37">
        <w:rPr>
          <w:rFonts w:ascii="Garamond" w:hAnsi="Garamond"/>
        </w:rPr>
        <w:t xml:space="preserve"> Society for Ethnobiology meeting. Columbus, Ohio.   </w:t>
      </w:r>
    </w:p>
    <w:p w14:paraId="296E285F" w14:textId="77777777" w:rsidR="00293248" w:rsidRPr="003D1A37" w:rsidRDefault="00293248">
      <w:pPr>
        <w:pStyle w:val="Body"/>
        <w:rPr>
          <w:rFonts w:ascii="Garamond" w:eastAsia="Garamond" w:hAnsi="Garamond" w:cs="Garamond"/>
        </w:rPr>
      </w:pPr>
    </w:p>
    <w:p w14:paraId="21F1CAB0"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020F7CA3" w14:textId="753B05A8" w:rsidR="00293248" w:rsidRPr="003D1A37" w:rsidRDefault="00082197" w:rsidP="006C7FFC">
      <w:pPr>
        <w:pStyle w:val="Body"/>
        <w:ind w:left="864" w:hanging="864"/>
        <w:rPr>
          <w:rFonts w:ascii="Garamond" w:eastAsia="Garamond" w:hAnsi="Garamond" w:cs="Garamond"/>
        </w:rPr>
      </w:pPr>
      <w:r w:rsidRPr="003D1A37">
        <w:rPr>
          <w:rFonts w:ascii="Garamond" w:hAnsi="Garamond"/>
        </w:rPr>
        <w:t>2011</w:t>
      </w:r>
      <w:r w:rsidR="000678CD" w:rsidRPr="003D1A37">
        <w:rPr>
          <w:rFonts w:ascii="Garamond" w:hAnsi="Garamond"/>
        </w:rPr>
        <w:tab/>
      </w:r>
      <w:r w:rsidRPr="003D1A37">
        <w:rPr>
          <w:rFonts w:ascii="Garamond" w:hAnsi="Garamond"/>
        </w:rPr>
        <w:t xml:space="preserve"> </w:t>
      </w:r>
      <w:r w:rsidR="00E7058D" w:rsidRPr="003D1A37">
        <w:rPr>
          <w:rFonts w:ascii="Garamond" w:hAnsi="Garamond"/>
        </w:rPr>
        <w:t xml:space="preserve">Integrated LiDAR and Total Station Mapping of the Fort Center Site (8GL13). Florida Anthropological Society Meeting. Orlando, Florida. </w:t>
      </w:r>
    </w:p>
    <w:p w14:paraId="272D2E91" w14:textId="77777777" w:rsidR="00293248" w:rsidRPr="003D1A37" w:rsidRDefault="00293248">
      <w:pPr>
        <w:pStyle w:val="Body"/>
        <w:rPr>
          <w:rFonts w:ascii="Garamond" w:eastAsia="Garamond" w:hAnsi="Garamond" w:cs="Garamond"/>
        </w:rPr>
      </w:pPr>
    </w:p>
    <w:p w14:paraId="62DD366E" w14:textId="77777777" w:rsidR="00082197" w:rsidRPr="003D1A37" w:rsidRDefault="00E7058D">
      <w:pPr>
        <w:pStyle w:val="Body"/>
        <w:rPr>
          <w:rFonts w:ascii="Garamond" w:hAnsi="Garamond"/>
        </w:rPr>
      </w:pPr>
      <w:r w:rsidRPr="003D1A37">
        <w:rPr>
          <w:rFonts w:ascii="Garamond" w:hAnsi="Garamond"/>
        </w:rPr>
        <w:t>*Thompson, Victor D., John Turck, Amanda D. Roberts T</w:t>
      </w:r>
      <w:r w:rsidR="00082197" w:rsidRPr="003D1A37">
        <w:rPr>
          <w:rFonts w:ascii="Garamond" w:hAnsi="Garamond"/>
        </w:rPr>
        <w:t>hompson, and Chester DePratter</w:t>
      </w:r>
    </w:p>
    <w:p w14:paraId="0B6030BF" w14:textId="7454FCF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Entangling Events: The Guale Landscape and the Spanish Missions. American Museum of Natural History Caldwell VI Conference. St. Catherine’s Island, Georgia.</w:t>
      </w:r>
    </w:p>
    <w:p w14:paraId="043ABF1F"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21182EC1" w14:textId="77777777" w:rsidR="00082197" w:rsidRPr="003D1A37" w:rsidRDefault="00E7058D">
      <w:pPr>
        <w:pStyle w:val="Body"/>
        <w:rPr>
          <w:rFonts w:ascii="Garamond" w:hAnsi="Garamond"/>
        </w:rPr>
      </w:pPr>
      <w:r w:rsidRPr="003D1A37">
        <w:rPr>
          <w:rFonts w:ascii="Garamond" w:hAnsi="Garamond"/>
        </w:rPr>
        <w:t xml:space="preserve">Thompson, Victor D. </w:t>
      </w:r>
    </w:p>
    <w:p w14:paraId="5CC2B06C" w14:textId="7B7937D0"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Conduits of Complexity: Creating, Commemorating, and Materializing Surplus in Hunter-Gatherer Economies. Symposium “Surplus: The Politics of Production and the Strategies of Everyday Life” for the 76</w:t>
      </w:r>
      <w:r w:rsidR="00E7058D" w:rsidRPr="003D1A37">
        <w:rPr>
          <w:rFonts w:ascii="Garamond" w:hAnsi="Garamond"/>
          <w:vertAlign w:val="superscript"/>
        </w:rPr>
        <w:t>th</w:t>
      </w:r>
      <w:r w:rsidR="00E7058D" w:rsidRPr="003D1A37">
        <w:rPr>
          <w:rFonts w:ascii="Garamond" w:hAnsi="Garamond"/>
        </w:rPr>
        <w:t xml:space="preserve"> Society for American Archaeology. Sacramento, California.</w:t>
      </w:r>
    </w:p>
    <w:p w14:paraId="33F706DC" w14:textId="77777777" w:rsidR="00293248" w:rsidRPr="003D1A37" w:rsidRDefault="00293248">
      <w:pPr>
        <w:pStyle w:val="Body"/>
        <w:rPr>
          <w:rFonts w:ascii="Garamond" w:eastAsia="Garamond" w:hAnsi="Garamond" w:cs="Garamond"/>
        </w:rPr>
      </w:pPr>
    </w:p>
    <w:p w14:paraId="2B14CC52" w14:textId="77777777" w:rsidR="00082197" w:rsidRPr="003D1A37" w:rsidRDefault="00E7058D">
      <w:pPr>
        <w:pStyle w:val="Body"/>
        <w:rPr>
          <w:rFonts w:ascii="Garamond" w:hAnsi="Garamond"/>
        </w:rPr>
      </w:pPr>
      <w:r w:rsidRPr="003D1A37">
        <w:rPr>
          <w:rFonts w:ascii="Garamond" w:hAnsi="Garamond"/>
        </w:rPr>
        <w:lastRenderedPageBreak/>
        <w:t>*</w:t>
      </w:r>
      <w:r w:rsidRPr="003D1A37">
        <w:rPr>
          <w:rFonts w:ascii="Segoe UI Symbol" w:hAnsi="Segoe UI Symbol" w:cs="Segoe UI Symbol"/>
        </w:rPr>
        <w:t>✭</w:t>
      </w:r>
      <w:r w:rsidRPr="003D1A37">
        <w:rPr>
          <w:rFonts w:ascii="Garamond" w:hAnsi="Garamond"/>
        </w:rPr>
        <w:t>Thompson, Vic</w:t>
      </w:r>
      <w:r w:rsidR="00082197" w:rsidRPr="003D1A37">
        <w:rPr>
          <w:rFonts w:ascii="Garamond" w:hAnsi="Garamond"/>
        </w:rPr>
        <w:t>tor D. and Thomas J. Pluckhahn</w:t>
      </w:r>
    </w:p>
    <w:p w14:paraId="26CF07C8" w14:textId="745F2DA8" w:rsidR="00293248" w:rsidRPr="003D1A37" w:rsidRDefault="00E7058D" w:rsidP="006C7FFC">
      <w:pPr>
        <w:pStyle w:val="Body"/>
        <w:ind w:left="860" w:hanging="860"/>
        <w:rPr>
          <w:rFonts w:ascii="Garamond" w:eastAsia="Garamond" w:hAnsi="Garamond" w:cs="Garamond"/>
        </w:rPr>
      </w:pPr>
      <w:r w:rsidRPr="003D1A37">
        <w:rPr>
          <w:rFonts w:ascii="Garamond" w:hAnsi="Garamond"/>
        </w:rPr>
        <w:t>2010</w:t>
      </w:r>
      <w:r w:rsidRPr="003D1A37">
        <w:rPr>
          <w:rFonts w:ascii="Garamond" w:hAnsi="Garamond"/>
          <w:i/>
          <w:iCs/>
        </w:rPr>
        <w:t xml:space="preserve"> </w:t>
      </w:r>
      <w:r w:rsidR="000678CD" w:rsidRPr="003D1A37">
        <w:rPr>
          <w:rFonts w:ascii="Garamond" w:hAnsi="Garamond"/>
          <w:i/>
          <w:iCs/>
        </w:rPr>
        <w:tab/>
      </w:r>
      <w:proofErr w:type="spellStart"/>
      <w:r w:rsidRPr="003D1A37">
        <w:rPr>
          <w:rFonts w:ascii="Garamond" w:hAnsi="Garamond"/>
        </w:rPr>
        <w:t>Monumentalization</w:t>
      </w:r>
      <w:proofErr w:type="spellEnd"/>
      <w:r w:rsidRPr="003D1A37">
        <w:rPr>
          <w:rFonts w:ascii="Garamond" w:hAnsi="Garamond"/>
        </w:rPr>
        <w:t xml:space="preserve"> and Ritual Landscapes: An Example from Fort Center in the Lake Okeechobee Basin of South Florida. Symposium “The Ritual and Domestic Landscapes of Early and Middle Woodland Peoples in the Southeast” for the 67</w:t>
      </w:r>
      <w:r w:rsidRPr="003D1A37">
        <w:rPr>
          <w:rFonts w:ascii="Garamond" w:hAnsi="Garamond"/>
          <w:vertAlign w:val="superscript"/>
        </w:rPr>
        <w:t>th</w:t>
      </w:r>
      <w:r w:rsidRPr="003D1A37">
        <w:rPr>
          <w:rFonts w:ascii="Garamond" w:hAnsi="Garamond"/>
        </w:rPr>
        <w:t xml:space="preserve"> Southeastern Archaeology Conference. Lexington, Kentucky.</w:t>
      </w:r>
    </w:p>
    <w:p w14:paraId="6F6A3FAC"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65F1DCE6" w14:textId="77777777" w:rsidR="00082197" w:rsidRPr="003D1A37" w:rsidRDefault="00E7058D">
      <w:pPr>
        <w:pStyle w:val="Body"/>
        <w:rPr>
          <w:rFonts w:ascii="Garamond" w:hAnsi="Garamond"/>
          <w:i/>
          <w:iCs/>
        </w:rPr>
      </w:pPr>
      <w:r w:rsidRPr="003D1A37">
        <w:rPr>
          <w:rFonts w:ascii="Garamond" w:hAnsi="Garamond"/>
        </w:rPr>
        <w:t>*</w:t>
      </w:r>
      <w:r w:rsidRPr="003D1A37">
        <w:rPr>
          <w:rFonts w:ascii="Segoe UI Symbol" w:hAnsi="Segoe UI Symbol" w:cs="Segoe UI Symbol"/>
        </w:rPr>
        <w:t>✭</w:t>
      </w:r>
      <w:r w:rsidRPr="003D1A37">
        <w:rPr>
          <w:rFonts w:ascii="Garamond" w:hAnsi="Garamond"/>
        </w:rPr>
        <w:t>Pluckhahn, Thomas J. and Victor D. Thompson</w:t>
      </w:r>
    </w:p>
    <w:p w14:paraId="5A199647" w14:textId="0267730E" w:rsidR="00293248" w:rsidRPr="003D1A37" w:rsidRDefault="00E7058D" w:rsidP="006C7FFC">
      <w:pPr>
        <w:pStyle w:val="Body"/>
        <w:ind w:left="860" w:hanging="860"/>
        <w:rPr>
          <w:rFonts w:ascii="Garamond" w:eastAsia="Garamond" w:hAnsi="Garamond" w:cs="Garamond"/>
        </w:rPr>
      </w:pPr>
      <w:r w:rsidRPr="003D1A37">
        <w:rPr>
          <w:rFonts w:ascii="Garamond" w:hAnsi="Garamond"/>
        </w:rPr>
        <w:t>2010</w:t>
      </w:r>
      <w:r w:rsidR="00082197" w:rsidRPr="003D1A37">
        <w:rPr>
          <w:rFonts w:ascii="Garamond" w:hAnsi="Garamond"/>
          <w:i/>
          <w:iCs/>
        </w:rPr>
        <w:t xml:space="preserve"> </w:t>
      </w:r>
      <w:r w:rsidR="000678CD" w:rsidRPr="003D1A37">
        <w:rPr>
          <w:rFonts w:ascii="Garamond" w:hAnsi="Garamond"/>
          <w:i/>
          <w:iCs/>
        </w:rPr>
        <w:tab/>
      </w:r>
      <w:r w:rsidRPr="003D1A37">
        <w:rPr>
          <w:rFonts w:ascii="Garamond" w:hAnsi="Garamond"/>
        </w:rPr>
        <w:t>Constituting Similarity and Difference in the Deep South: The Ritual and Domestic Landscapes of Kolomoki, Crystal River, and Fort Center. Symposium “The Ritual and Domestic Landscapes of Early and Middle Woodland Peoples in the Southeast” for the 67</w:t>
      </w:r>
      <w:r w:rsidRPr="003D1A37">
        <w:rPr>
          <w:rFonts w:ascii="Garamond" w:hAnsi="Garamond"/>
          <w:vertAlign w:val="superscript"/>
        </w:rPr>
        <w:t>th</w:t>
      </w:r>
      <w:r w:rsidRPr="003D1A37">
        <w:rPr>
          <w:rFonts w:ascii="Garamond" w:hAnsi="Garamond"/>
        </w:rPr>
        <w:t xml:space="preserve"> Southeastern Archaeology Conference. Lexington, Kentucky.</w:t>
      </w:r>
    </w:p>
    <w:p w14:paraId="22A7181B" w14:textId="77777777" w:rsidR="00293248" w:rsidRPr="003D1A37" w:rsidRDefault="00293248">
      <w:pPr>
        <w:pStyle w:val="Body"/>
        <w:rPr>
          <w:rFonts w:ascii="Garamond" w:eastAsia="Garamond" w:hAnsi="Garamond" w:cs="Garamond"/>
        </w:rPr>
      </w:pPr>
    </w:p>
    <w:p w14:paraId="60BB6DAE"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Philip J. Arnold, III, Thomas J. Pluckh</w:t>
      </w:r>
      <w:r w:rsidR="00082197" w:rsidRPr="003D1A37">
        <w:rPr>
          <w:rFonts w:ascii="Garamond" w:hAnsi="Garamond"/>
        </w:rPr>
        <w:t>ahn, and Amber M. VanDerwarker</w:t>
      </w:r>
    </w:p>
    <w:p w14:paraId="7F549660" w14:textId="55B59EA6"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0 </w:t>
      </w:r>
      <w:r w:rsidR="000678CD" w:rsidRPr="003D1A37">
        <w:rPr>
          <w:rFonts w:ascii="Garamond" w:hAnsi="Garamond"/>
        </w:rPr>
        <w:tab/>
      </w:r>
      <w:r w:rsidR="00E7058D" w:rsidRPr="003D1A37">
        <w:rPr>
          <w:rFonts w:ascii="Garamond" w:hAnsi="Garamond"/>
        </w:rPr>
        <w:t>Shallow Geophysics and the Analysis of Persistent Places. Symposium “Anthropological Geophysics” for the 75</w:t>
      </w:r>
      <w:r w:rsidR="00E7058D" w:rsidRPr="003D1A37">
        <w:rPr>
          <w:rFonts w:ascii="Garamond" w:hAnsi="Garamond"/>
          <w:vertAlign w:val="superscript"/>
        </w:rPr>
        <w:t>th</w:t>
      </w:r>
      <w:r w:rsidR="00E7058D" w:rsidRPr="003D1A37">
        <w:rPr>
          <w:rFonts w:ascii="Garamond" w:hAnsi="Garamond"/>
        </w:rPr>
        <w:t xml:space="preserve"> Society for American Archaeology Conference. St. Louis, Missouri.</w:t>
      </w:r>
    </w:p>
    <w:p w14:paraId="6B19E785" w14:textId="77777777" w:rsidR="00293248" w:rsidRPr="003D1A37" w:rsidRDefault="00293248">
      <w:pPr>
        <w:pStyle w:val="Body"/>
        <w:rPr>
          <w:rFonts w:ascii="Garamond" w:eastAsia="Garamond" w:hAnsi="Garamond" w:cs="Garamond"/>
        </w:rPr>
      </w:pPr>
    </w:p>
    <w:p w14:paraId="3D48107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t>
      </w:r>
    </w:p>
    <w:p w14:paraId="5BD3C2E4" w14:textId="339439D9" w:rsidR="00293248" w:rsidRPr="003D1A37" w:rsidRDefault="00082197" w:rsidP="006C7FFC">
      <w:pPr>
        <w:pStyle w:val="Body"/>
        <w:ind w:left="864" w:hanging="864"/>
        <w:rPr>
          <w:rFonts w:ascii="Garamond" w:eastAsia="Garamond" w:hAnsi="Garamond" w:cs="Garamond"/>
        </w:rPr>
      </w:pPr>
      <w:r w:rsidRPr="003D1A37">
        <w:rPr>
          <w:rFonts w:ascii="Garamond" w:hAnsi="Garamond"/>
        </w:rPr>
        <w:t>2010</w:t>
      </w:r>
      <w:r w:rsidR="000678CD" w:rsidRPr="003D1A37">
        <w:rPr>
          <w:rFonts w:ascii="Garamond" w:hAnsi="Garamond"/>
        </w:rPr>
        <w:tab/>
      </w:r>
      <w:r w:rsidRPr="003D1A37">
        <w:rPr>
          <w:rFonts w:ascii="Garamond" w:hAnsi="Garamond"/>
        </w:rPr>
        <w:t xml:space="preserve"> </w:t>
      </w:r>
      <w:r w:rsidR="00E7058D" w:rsidRPr="003D1A37">
        <w:rPr>
          <w:rFonts w:ascii="Garamond" w:hAnsi="Garamond"/>
        </w:rPr>
        <w:t xml:space="preserve">The Historical Ecology of Ritual and Monumentality in South Florida. Symposium “From Field to Table: Historical Ecology of Regional Subsistence Strategies” for the University of South Carolina Visiting Scholar Conference. Columbia, South Carolina. </w:t>
      </w:r>
    </w:p>
    <w:p w14:paraId="65E87C1E" w14:textId="77777777" w:rsidR="00293248" w:rsidRPr="003D1A37" w:rsidRDefault="00293248">
      <w:pPr>
        <w:pStyle w:val="Body"/>
        <w:rPr>
          <w:rFonts w:ascii="Garamond" w:eastAsia="Garamond" w:hAnsi="Garamond" w:cs="Garamond"/>
        </w:rPr>
      </w:pPr>
    </w:p>
    <w:p w14:paraId="2CC0801A"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John A</w:t>
      </w:r>
      <w:r w:rsidR="00082197" w:rsidRPr="003D1A37">
        <w:rPr>
          <w:rFonts w:ascii="Garamond" w:hAnsi="Garamond"/>
        </w:rPr>
        <w:t>. Turck, and Chester DePratter</w:t>
      </w:r>
    </w:p>
    <w:p w14:paraId="22EE7C31" w14:textId="587C07C2"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Cumulative Actions and the Historical Ecology of Islands along the Georgia Coast. Symposium “Fifty Centuries of Coastal Living- Archaeology from the Savannah River to the St. Johns” for the 66</w:t>
      </w:r>
      <w:r w:rsidR="00E7058D" w:rsidRPr="003D1A37">
        <w:rPr>
          <w:rFonts w:ascii="Garamond" w:hAnsi="Garamond"/>
          <w:vertAlign w:val="superscript"/>
        </w:rPr>
        <w:t>th</w:t>
      </w:r>
      <w:r w:rsidR="00E7058D" w:rsidRPr="003D1A37">
        <w:rPr>
          <w:rFonts w:ascii="Garamond" w:hAnsi="Garamond"/>
        </w:rPr>
        <w:t xml:space="preserve"> Southeastern Archaeology Conference. Mobile, Alabama.</w:t>
      </w:r>
    </w:p>
    <w:p w14:paraId="321F2FDB" w14:textId="77777777" w:rsidR="00293248" w:rsidRPr="003D1A37" w:rsidRDefault="00293248">
      <w:pPr>
        <w:pStyle w:val="Body"/>
        <w:rPr>
          <w:rFonts w:ascii="Garamond" w:eastAsia="Garamond" w:hAnsi="Garamond" w:cs="Garamond"/>
        </w:rPr>
      </w:pPr>
    </w:p>
    <w:p w14:paraId="641A3D6A" w14:textId="77777777" w:rsidR="00082197" w:rsidRPr="003D1A37" w:rsidRDefault="00E7058D">
      <w:pPr>
        <w:pStyle w:val="Body"/>
        <w:rPr>
          <w:rFonts w:ascii="Garamond" w:hAnsi="Garamond"/>
        </w:rPr>
      </w:pPr>
      <w:r w:rsidRPr="003D1A37">
        <w:rPr>
          <w:rFonts w:ascii="Garamond" w:hAnsi="Garamond"/>
        </w:rPr>
        <w:t xml:space="preserve">Turck, </w:t>
      </w:r>
      <w:r w:rsidR="00082197" w:rsidRPr="003D1A37">
        <w:rPr>
          <w:rFonts w:ascii="Garamond" w:hAnsi="Garamond"/>
        </w:rPr>
        <w:t>John A. and Victor D. Thompson</w:t>
      </w:r>
    </w:p>
    <w:p w14:paraId="717BA60B" w14:textId="294273B9"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 xml:space="preserve">Natural and Human Impacts on Back-Barrier Islands of Georgia (Poster). The </w:t>
      </w:r>
      <w:proofErr w:type="gramStart"/>
      <w:r w:rsidR="00E7058D" w:rsidRPr="003D1A37">
        <w:rPr>
          <w:rFonts w:ascii="Garamond" w:hAnsi="Garamond"/>
        </w:rPr>
        <w:t>Long Term</w:t>
      </w:r>
      <w:proofErr w:type="gramEnd"/>
      <w:r w:rsidR="00E7058D" w:rsidRPr="003D1A37">
        <w:rPr>
          <w:rFonts w:ascii="Garamond" w:hAnsi="Garamond"/>
        </w:rPr>
        <w:t xml:space="preserve"> Ecological Research All Scientist Meeting, Estes Park, Colorado. </w:t>
      </w:r>
    </w:p>
    <w:p w14:paraId="2F9DEAC2" w14:textId="77777777" w:rsidR="00293248" w:rsidRPr="003D1A37" w:rsidRDefault="00293248">
      <w:pPr>
        <w:pStyle w:val="Body"/>
        <w:rPr>
          <w:rFonts w:ascii="Garamond" w:eastAsia="Garamond" w:hAnsi="Garamond" w:cs="Garamond"/>
        </w:rPr>
      </w:pPr>
    </w:p>
    <w:p w14:paraId="7D917486"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5843EA91" w14:textId="755E364D"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Recent Archaeological Research at Crystal River (8CI1). Florida Anthropological Society Meeting. Pensacola, Florida.</w:t>
      </w:r>
    </w:p>
    <w:p w14:paraId="408AB190" w14:textId="77777777" w:rsidR="00293248" w:rsidRPr="003D1A37" w:rsidRDefault="00293248">
      <w:pPr>
        <w:pStyle w:val="Body"/>
        <w:rPr>
          <w:rFonts w:ascii="Garamond" w:eastAsia="Garamond" w:hAnsi="Garamond" w:cs="Garamond"/>
        </w:rPr>
      </w:pPr>
    </w:p>
    <w:p w14:paraId="001804E6"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John A</w:t>
      </w:r>
      <w:r w:rsidR="00082197" w:rsidRPr="003D1A37">
        <w:rPr>
          <w:rFonts w:ascii="Garamond" w:hAnsi="Garamond"/>
        </w:rPr>
        <w:t>. Turck, and Chester DePratter</w:t>
      </w:r>
    </w:p>
    <w:p w14:paraId="23CAC8F1" w14:textId="3A562DB8"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The Historical Ecology of Islands Large and Small along the Georgia Coast. Symposium “The Historical Ecology of Hunter-Gatherers” for the 74</w:t>
      </w:r>
      <w:r w:rsidR="00E7058D" w:rsidRPr="003D1A37">
        <w:rPr>
          <w:rFonts w:ascii="Garamond" w:hAnsi="Garamond"/>
          <w:vertAlign w:val="superscript"/>
        </w:rPr>
        <w:t>th</w:t>
      </w:r>
      <w:r w:rsidR="00E7058D" w:rsidRPr="003D1A37">
        <w:rPr>
          <w:rFonts w:ascii="Garamond" w:hAnsi="Garamond"/>
        </w:rPr>
        <w:t xml:space="preserve"> Society for American Archaeology Conference. Atlanta, Georgia.</w:t>
      </w:r>
    </w:p>
    <w:p w14:paraId="358B810B" w14:textId="77777777" w:rsidR="00293248" w:rsidRPr="003D1A37" w:rsidRDefault="00293248">
      <w:pPr>
        <w:pStyle w:val="Body"/>
        <w:rPr>
          <w:rFonts w:ascii="Garamond" w:eastAsia="Garamond" w:hAnsi="Garamond" w:cs="Garamond"/>
        </w:rPr>
      </w:pPr>
    </w:p>
    <w:p w14:paraId="6286D919"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t>
      </w:r>
    </w:p>
    <w:p w14:paraId="43E26561" w14:textId="1724CE87"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8 </w:t>
      </w:r>
      <w:r w:rsidR="000678CD" w:rsidRPr="003D1A37">
        <w:rPr>
          <w:rFonts w:ascii="Garamond" w:hAnsi="Garamond"/>
        </w:rPr>
        <w:tab/>
      </w:r>
      <w:r w:rsidR="00E7058D" w:rsidRPr="003D1A37">
        <w:rPr>
          <w:rFonts w:ascii="Garamond" w:hAnsi="Garamond"/>
        </w:rPr>
        <w:t xml:space="preserve">Legacies of the Ancients and Long-Term Ecological Research. Marine Eco-Civilization Forum, Wenzhou, China. </w:t>
      </w:r>
    </w:p>
    <w:p w14:paraId="5F5800AB" w14:textId="77777777" w:rsidR="00293248" w:rsidRPr="003D1A37" w:rsidRDefault="00293248">
      <w:pPr>
        <w:pStyle w:val="Body"/>
        <w:rPr>
          <w:rFonts w:ascii="Garamond" w:eastAsia="Garamond" w:hAnsi="Garamond" w:cs="Garamond"/>
        </w:rPr>
      </w:pPr>
    </w:p>
    <w:p w14:paraId="576D6293" w14:textId="77777777" w:rsidR="00082197" w:rsidRPr="003D1A37" w:rsidRDefault="00E7058D">
      <w:pPr>
        <w:pStyle w:val="Body"/>
        <w:rPr>
          <w:rFonts w:ascii="Garamond" w:hAnsi="Garamond"/>
        </w:rPr>
      </w:pPr>
      <w:r w:rsidRPr="003D1A37">
        <w:rPr>
          <w:rFonts w:ascii="Garamond" w:hAnsi="Garamond"/>
        </w:rPr>
        <w:t>Thompson, Vic</w:t>
      </w:r>
      <w:r w:rsidR="00082197" w:rsidRPr="003D1A37">
        <w:rPr>
          <w:rFonts w:ascii="Garamond" w:hAnsi="Garamond"/>
        </w:rPr>
        <w:t>tor D. and Thomas J. Pluckhahn</w:t>
      </w:r>
    </w:p>
    <w:p w14:paraId="4E1E966F" w14:textId="7A13CCFB"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 xml:space="preserve">2008 </w:t>
      </w:r>
      <w:r w:rsidR="000678CD" w:rsidRPr="003D1A37">
        <w:rPr>
          <w:rFonts w:ascii="Garamond" w:hAnsi="Garamond"/>
        </w:rPr>
        <w:tab/>
      </w:r>
      <w:r w:rsidR="00E7058D" w:rsidRPr="003D1A37">
        <w:rPr>
          <w:rFonts w:ascii="Garamond" w:hAnsi="Garamond"/>
        </w:rPr>
        <w:t>The Crystal River Landscape: Shallow Geophysics at a Famous Florida Site. 65</w:t>
      </w:r>
      <w:r w:rsidR="00E7058D" w:rsidRPr="003D1A37">
        <w:rPr>
          <w:rFonts w:ascii="Garamond" w:hAnsi="Garamond"/>
          <w:vertAlign w:val="superscript"/>
        </w:rPr>
        <w:t>th</w:t>
      </w:r>
      <w:r w:rsidR="00E7058D" w:rsidRPr="003D1A37">
        <w:rPr>
          <w:rFonts w:ascii="Garamond" w:hAnsi="Garamond"/>
        </w:rPr>
        <w:t xml:space="preserve"> Southeastern Archaeology Conference. Charlotte, North Carolina.</w:t>
      </w:r>
    </w:p>
    <w:p w14:paraId="067DF2E6" w14:textId="77777777" w:rsidR="00293248" w:rsidRPr="003D1A37" w:rsidRDefault="00293248">
      <w:pPr>
        <w:pStyle w:val="Body"/>
        <w:rPr>
          <w:rFonts w:ascii="Garamond" w:eastAsia="Garamond" w:hAnsi="Garamond" w:cs="Garamond"/>
        </w:rPr>
      </w:pPr>
    </w:p>
    <w:p w14:paraId="3678F300" w14:textId="77777777" w:rsidR="00082197" w:rsidRPr="003D1A37" w:rsidRDefault="00E7058D">
      <w:pPr>
        <w:pStyle w:val="Body"/>
        <w:rPr>
          <w:rFonts w:ascii="Garamond" w:hAnsi="Garamond"/>
        </w:rPr>
      </w:pPr>
      <w:r w:rsidRPr="003D1A37">
        <w:rPr>
          <w:rFonts w:ascii="Garamond" w:hAnsi="Garamond"/>
        </w:rPr>
        <w:t xml:space="preserve">Turck, </w:t>
      </w:r>
      <w:r w:rsidR="00082197" w:rsidRPr="003D1A37">
        <w:rPr>
          <w:rFonts w:ascii="Garamond" w:hAnsi="Garamond"/>
        </w:rPr>
        <w:t>John A. and Victor D. Thompson</w:t>
      </w:r>
    </w:p>
    <w:p w14:paraId="28DC1B7A" w14:textId="64ABC55F" w:rsidR="00293248" w:rsidRPr="003D1A37" w:rsidRDefault="00E7058D" w:rsidP="006C7FFC">
      <w:pPr>
        <w:pStyle w:val="Body"/>
        <w:ind w:left="860" w:hanging="860"/>
        <w:rPr>
          <w:rFonts w:ascii="Garamond" w:eastAsia="Garamond" w:hAnsi="Garamond" w:cs="Garamond"/>
        </w:rPr>
      </w:pPr>
      <w:r w:rsidRPr="003D1A37">
        <w:rPr>
          <w:rFonts w:ascii="Garamond" w:hAnsi="Garamond"/>
        </w:rPr>
        <w:t>2008</w:t>
      </w:r>
      <w:r w:rsidR="00082197" w:rsidRPr="003D1A37">
        <w:rPr>
          <w:rFonts w:ascii="Garamond" w:hAnsi="Garamond"/>
          <w:i/>
          <w:iCs/>
        </w:rPr>
        <w:t xml:space="preserve"> </w:t>
      </w:r>
      <w:r w:rsidR="000678CD" w:rsidRPr="003D1A37">
        <w:rPr>
          <w:rFonts w:ascii="Garamond" w:hAnsi="Garamond"/>
          <w:i/>
          <w:iCs/>
        </w:rPr>
        <w:tab/>
      </w:r>
      <w:r w:rsidRPr="003D1A37">
        <w:rPr>
          <w:rFonts w:ascii="Garamond" w:hAnsi="Garamond"/>
        </w:rPr>
        <w:t>Geoarchaeological Analysis of Two Back-Barrier Islands on the Coast of Georgia. Symposium “Environmental Archaeology in the Georgia Bight” for the 65</w:t>
      </w:r>
      <w:r w:rsidRPr="003D1A37">
        <w:rPr>
          <w:rFonts w:ascii="Garamond" w:hAnsi="Garamond"/>
          <w:vertAlign w:val="superscript"/>
        </w:rPr>
        <w:t>th</w:t>
      </w:r>
      <w:r w:rsidRPr="003D1A37">
        <w:rPr>
          <w:rFonts w:ascii="Garamond" w:hAnsi="Garamond"/>
        </w:rPr>
        <w:t xml:space="preserve"> Southeastern Archaeology Conference. Charlotte, North Carolina.</w:t>
      </w:r>
    </w:p>
    <w:p w14:paraId="1F16DA75" w14:textId="77777777" w:rsidR="00293248" w:rsidRPr="003D1A37" w:rsidRDefault="00293248">
      <w:pPr>
        <w:pStyle w:val="Body"/>
        <w:rPr>
          <w:rFonts w:ascii="Garamond" w:eastAsia="Garamond" w:hAnsi="Garamond" w:cs="Garamond"/>
        </w:rPr>
      </w:pPr>
    </w:p>
    <w:p w14:paraId="1C5F5FD9"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4AC78AC0" w14:textId="2CBFC80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8 </w:t>
      </w:r>
      <w:r w:rsidR="000678CD" w:rsidRPr="003D1A37">
        <w:rPr>
          <w:rFonts w:ascii="Garamond" w:hAnsi="Garamond"/>
        </w:rPr>
        <w:tab/>
      </w:r>
      <w:r w:rsidR="00E7058D" w:rsidRPr="003D1A37">
        <w:rPr>
          <w:rFonts w:ascii="Garamond" w:hAnsi="Garamond"/>
        </w:rPr>
        <w:t xml:space="preserve">Oxygen Isotope Analysis of Midden Mollusks to Assess Site Formation Processes and Subsistence Strategies at the Sapelo Island Shell Rings. Geological Society of America. Houston, Texas. </w:t>
      </w:r>
    </w:p>
    <w:p w14:paraId="6422D631" w14:textId="77777777" w:rsidR="00293248" w:rsidRPr="003D1A37" w:rsidRDefault="00293248">
      <w:pPr>
        <w:pStyle w:val="Body"/>
        <w:rPr>
          <w:rFonts w:ascii="Garamond" w:eastAsia="Garamond" w:hAnsi="Garamond" w:cs="Garamond"/>
        </w:rPr>
      </w:pPr>
    </w:p>
    <w:p w14:paraId="589A8643"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27800BF7" w14:textId="546940FB" w:rsidR="00293248" w:rsidRPr="003D1A37" w:rsidRDefault="00082197" w:rsidP="006C7FFC">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Rhythms of Space-Time and the Making of Monuments and Places during the Archaic. American Museum of Natural History Caldwell III Conference. St. Catherine’s Island, Georgia.</w:t>
      </w:r>
    </w:p>
    <w:p w14:paraId="7657C75D" w14:textId="77777777" w:rsidR="00293248" w:rsidRPr="003D1A37" w:rsidRDefault="00293248">
      <w:pPr>
        <w:pStyle w:val="Body"/>
        <w:rPr>
          <w:rFonts w:ascii="Garamond" w:eastAsia="Garamond" w:hAnsi="Garamond" w:cs="Garamond"/>
        </w:rPr>
      </w:pPr>
    </w:p>
    <w:p w14:paraId="312EA565"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and Philip J. Arnold, III. </w:t>
      </w:r>
    </w:p>
    <w:p w14:paraId="20882350" w14:textId="64EEBCDD" w:rsidR="00293248" w:rsidRPr="003D1A37" w:rsidRDefault="00082197" w:rsidP="006C7FFC">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pace and Architecture at </w:t>
      </w:r>
      <w:proofErr w:type="spellStart"/>
      <w:r w:rsidR="00E7058D" w:rsidRPr="003D1A37">
        <w:rPr>
          <w:rFonts w:ascii="Garamond" w:hAnsi="Garamond"/>
        </w:rPr>
        <w:t>Teotepec</w:t>
      </w:r>
      <w:proofErr w:type="spellEnd"/>
      <w:r w:rsidR="00E7058D" w:rsidRPr="003D1A37">
        <w:rPr>
          <w:rFonts w:ascii="Garamond" w:hAnsi="Garamond"/>
        </w:rPr>
        <w:t xml:space="preserve">: Geophysical Investigations in the Sierra de los </w:t>
      </w:r>
      <w:proofErr w:type="spellStart"/>
      <w:r w:rsidR="00E7058D" w:rsidRPr="003D1A37">
        <w:rPr>
          <w:rFonts w:ascii="Garamond" w:hAnsi="Garamond"/>
        </w:rPr>
        <w:t>Tuxtlas</w:t>
      </w:r>
      <w:proofErr w:type="spellEnd"/>
      <w:r w:rsidR="00E7058D" w:rsidRPr="003D1A37">
        <w:rPr>
          <w:rFonts w:ascii="Garamond" w:hAnsi="Garamond"/>
        </w:rPr>
        <w:t>. Symposium “Recent Archaeological Research on the Mesoamerican Gulf Coast” for the 73</w:t>
      </w:r>
      <w:r w:rsidR="00E7058D" w:rsidRPr="003D1A37">
        <w:rPr>
          <w:rFonts w:ascii="Garamond" w:hAnsi="Garamond"/>
          <w:vertAlign w:val="superscript"/>
        </w:rPr>
        <w:t>rd</w:t>
      </w:r>
      <w:r w:rsidR="00E7058D" w:rsidRPr="003D1A37">
        <w:rPr>
          <w:rFonts w:ascii="Garamond" w:hAnsi="Garamond"/>
        </w:rPr>
        <w:t xml:space="preserve"> Society for American Archaeology Conference. Vancouver, British Columbia, Canada. </w:t>
      </w:r>
    </w:p>
    <w:p w14:paraId="21BF7687" w14:textId="77777777" w:rsidR="00293248" w:rsidRPr="003D1A37" w:rsidRDefault="00293248">
      <w:pPr>
        <w:pStyle w:val="Body"/>
        <w:rPr>
          <w:rFonts w:ascii="Garamond" w:eastAsia="Garamond" w:hAnsi="Garamond" w:cs="Garamond"/>
        </w:rPr>
      </w:pPr>
    </w:p>
    <w:p w14:paraId="32873788"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w:t>
      </w:r>
      <w:r w:rsidR="00082197" w:rsidRPr="003D1A37">
        <w:rPr>
          <w:rFonts w:ascii="Garamond" w:hAnsi="Garamond"/>
        </w:rPr>
        <w:t>ctor D., and C. Fred T. Andrus</w:t>
      </w:r>
    </w:p>
    <w:p w14:paraId="4932D0F0" w14:textId="35D068C4" w:rsidR="00293248" w:rsidRPr="003D1A37" w:rsidRDefault="00082197" w:rsidP="006C7FFC">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Our Season of Death on the Georgia Coast: A Geochemical Analysis of Clams and Oysters from Shell Rings and Middens. Symposium “Coastal and Island </w:t>
      </w:r>
      <w:proofErr w:type="spellStart"/>
      <w:r w:rsidR="00E7058D" w:rsidRPr="003D1A37">
        <w:rPr>
          <w:rFonts w:ascii="Garamond" w:hAnsi="Garamond"/>
        </w:rPr>
        <w:t>Archaeofaunas</w:t>
      </w:r>
      <w:proofErr w:type="spellEnd"/>
      <w:r w:rsidR="00E7058D" w:rsidRPr="003D1A37">
        <w:rPr>
          <w:rFonts w:ascii="Garamond" w:hAnsi="Garamond"/>
        </w:rPr>
        <w:t>” for the 64</w:t>
      </w:r>
      <w:r w:rsidR="00E7058D" w:rsidRPr="003D1A37">
        <w:rPr>
          <w:rFonts w:ascii="Garamond" w:hAnsi="Garamond"/>
          <w:vertAlign w:val="superscript"/>
        </w:rPr>
        <w:t>th</w:t>
      </w:r>
      <w:r w:rsidR="00E7058D" w:rsidRPr="003D1A37">
        <w:rPr>
          <w:rFonts w:ascii="Garamond" w:hAnsi="Garamond"/>
        </w:rPr>
        <w:t xml:space="preserve"> Southeastern Archaeology Conference. Knoxville, Tennessee. </w:t>
      </w:r>
      <w:r w:rsidR="00E7058D" w:rsidRPr="003D1A37">
        <w:rPr>
          <w:rFonts w:ascii="Garamond" w:hAnsi="Garamond"/>
        </w:rPr>
        <w:tab/>
      </w:r>
    </w:p>
    <w:p w14:paraId="3D86745C" w14:textId="77777777" w:rsidR="00293248" w:rsidRPr="003D1A37" w:rsidRDefault="00293248">
      <w:pPr>
        <w:pStyle w:val="Body"/>
        <w:rPr>
          <w:rFonts w:ascii="Garamond" w:eastAsia="Garamond" w:hAnsi="Garamond" w:cs="Garamond"/>
        </w:rPr>
      </w:pPr>
    </w:p>
    <w:p w14:paraId="095F3A34"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6A2AB9D9" w14:textId="174FF20F" w:rsidR="00293248" w:rsidRPr="003D1A37" w:rsidRDefault="00082197" w:rsidP="006C7FFC">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The Sapelo Island Shell Rings: An Example of Applications and Challenges in Geochemical Analysis of Middens. Workshop “Stable Isotopes in Archaeological Midden Shells: High-Resolution Paleoclimatic and Paleoenvironmental Archives” sponsored by PAGES (Past Global Changes). McMaster University, Hamilton, Ontario, Canada. </w:t>
      </w:r>
    </w:p>
    <w:p w14:paraId="04289E2A" w14:textId="77777777" w:rsidR="00293248" w:rsidRPr="003D1A37" w:rsidRDefault="00293248">
      <w:pPr>
        <w:pStyle w:val="Body"/>
        <w:rPr>
          <w:rFonts w:ascii="Garamond" w:eastAsia="Garamond" w:hAnsi="Garamond" w:cs="Garamond"/>
        </w:rPr>
      </w:pPr>
    </w:p>
    <w:p w14:paraId="11D12C7B" w14:textId="4E88C4A7" w:rsidR="00082197" w:rsidRPr="003D1A37" w:rsidRDefault="00E7058D">
      <w:pPr>
        <w:pStyle w:val="Body"/>
        <w:rPr>
          <w:rFonts w:ascii="Garamond" w:hAnsi="Garamond"/>
        </w:rPr>
      </w:pPr>
      <w:r w:rsidRPr="003D1A37">
        <w:rPr>
          <w:rFonts w:ascii="Garamond" w:hAnsi="Garamond"/>
        </w:rPr>
        <w:t>Thompson, Vi</w:t>
      </w:r>
      <w:r w:rsidR="00082197" w:rsidRPr="003D1A37">
        <w:rPr>
          <w:rFonts w:ascii="Garamond" w:hAnsi="Garamond"/>
        </w:rPr>
        <w:t>ctor D., and T. R. Kidder</w:t>
      </w:r>
    </w:p>
    <w:p w14:paraId="25486D0D" w14:textId="0B9CC362" w:rsidR="00293248" w:rsidRPr="003D1A37" w:rsidRDefault="000678CD" w:rsidP="006C7FFC">
      <w:pPr>
        <w:pStyle w:val="Body"/>
        <w:ind w:left="860" w:hanging="860"/>
        <w:rPr>
          <w:rFonts w:ascii="Garamond" w:eastAsia="Garamond" w:hAnsi="Garamond" w:cs="Garamond"/>
        </w:rPr>
      </w:pPr>
      <w:r w:rsidRPr="003D1A37">
        <w:rPr>
          <w:rFonts w:ascii="Garamond" w:hAnsi="Garamond"/>
        </w:rPr>
        <w:t>2007</w:t>
      </w:r>
      <w:r w:rsidRPr="003D1A37">
        <w:rPr>
          <w:rFonts w:ascii="Garamond" w:hAnsi="Garamond"/>
        </w:rPr>
        <w:tab/>
      </w:r>
      <w:r w:rsidR="00E7058D" w:rsidRPr="003D1A37">
        <w:rPr>
          <w:rFonts w:ascii="Garamond" w:hAnsi="Garamond"/>
        </w:rPr>
        <w:t>Archaeologies of Transformation. Symposium “Complexity and Transformation in World Archaeology” for the 72</w:t>
      </w:r>
      <w:r w:rsidR="00E7058D" w:rsidRPr="003D1A37">
        <w:rPr>
          <w:rFonts w:ascii="Garamond" w:hAnsi="Garamond"/>
          <w:vertAlign w:val="superscript"/>
        </w:rPr>
        <w:t>nd</w:t>
      </w:r>
      <w:r w:rsidR="00E7058D" w:rsidRPr="003D1A37">
        <w:rPr>
          <w:rFonts w:ascii="Garamond" w:hAnsi="Garamond"/>
        </w:rPr>
        <w:t xml:space="preserve"> Society for American Archaeology Meeting.  Austin, Texas.</w:t>
      </w:r>
    </w:p>
    <w:p w14:paraId="668C639D" w14:textId="77777777" w:rsidR="00293248" w:rsidRPr="003D1A37" w:rsidRDefault="00293248">
      <w:pPr>
        <w:pStyle w:val="Body"/>
        <w:rPr>
          <w:rFonts w:ascii="Garamond" w:eastAsia="Garamond" w:hAnsi="Garamond" w:cs="Garamond"/>
        </w:rPr>
      </w:pPr>
    </w:p>
    <w:p w14:paraId="7715BB6D"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w:t>
      </w:r>
      <w:r w:rsidR="00082197" w:rsidRPr="003D1A37">
        <w:rPr>
          <w:rFonts w:ascii="Garamond" w:hAnsi="Garamond"/>
        </w:rPr>
        <w:t>, Victor D., and John A. Turck</w:t>
      </w:r>
    </w:p>
    <w:p w14:paraId="32D65A59" w14:textId="18003057"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nter-gatherer Histories and Landscapes of Coastal Georgia. Symposium “Southeastern Historical Ecology and Landscapes” for the 63</w:t>
      </w:r>
      <w:r w:rsidR="00E7058D" w:rsidRPr="003D1A37">
        <w:rPr>
          <w:rFonts w:ascii="Garamond" w:hAnsi="Garamond"/>
          <w:vertAlign w:val="superscript"/>
        </w:rPr>
        <w:t>rd</w:t>
      </w:r>
      <w:r w:rsidR="00E7058D" w:rsidRPr="003D1A37">
        <w:rPr>
          <w:rFonts w:ascii="Garamond" w:hAnsi="Garamond"/>
        </w:rPr>
        <w:t xml:space="preserve"> Southeastern Archaeological Conference.  Little Rock, Arkansas.  </w:t>
      </w:r>
    </w:p>
    <w:p w14:paraId="6454D9C7" w14:textId="77777777" w:rsidR="00293248" w:rsidRPr="003D1A37" w:rsidRDefault="00293248">
      <w:pPr>
        <w:pStyle w:val="Body"/>
        <w:rPr>
          <w:rFonts w:ascii="Garamond" w:eastAsia="Garamond" w:hAnsi="Garamond" w:cs="Garamond"/>
        </w:rPr>
      </w:pPr>
    </w:p>
    <w:p w14:paraId="4CEE92C8" w14:textId="77777777" w:rsidR="00082197" w:rsidRPr="003D1A37" w:rsidRDefault="00E7058D">
      <w:pPr>
        <w:pStyle w:val="Body"/>
        <w:rPr>
          <w:rFonts w:ascii="Garamond" w:hAnsi="Garamond"/>
        </w:rPr>
      </w:pPr>
      <w:r w:rsidRPr="003D1A37">
        <w:rPr>
          <w:rFonts w:ascii="Garamond" w:hAnsi="Garamond"/>
        </w:rPr>
        <w:t>*Thompson, Vi</w:t>
      </w:r>
      <w:r w:rsidR="00082197" w:rsidRPr="003D1A37">
        <w:rPr>
          <w:rFonts w:ascii="Garamond" w:hAnsi="Garamond"/>
        </w:rPr>
        <w:t>ctor D., and C. Fred T. Andrus</w:t>
      </w:r>
    </w:p>
    <w:p w14:paraId="26339225" w14:textId="5A4B33C0"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Monument, Midden, or Both: Evaluating Coastal Georgia Shell Rings Through Stable Isotope Geochemistry. Symposium “New World </w:t>
      </w:r>
      <w:proofErr w:type="spellStart"/>
      <w:r w:rsidR="00E7058D" w:rsidRPr="003D1A37">
        <w:rPr>
          <w:rFonts w:ascii="Garamond" w:hAnsi="Garamond"/>
        </w:rPr>
        <w:t>Shellmounds</w:t>
      </w:r>
      <w:proofErr w:type="spellEnd"/>
      <w:r w:rsidR="00E7058D" w:rsidRPr="003D1A37">
        <w:rPr>
          <w:rFonts w:ascii="Garamond" w:hAnsi="Garamond"/>
        </w:rPr>
        <w:t xml:space="preserve"> and </w:t>
      </w:r>
      <w:proofErr w:type="spellStart"/>
      <w:r w:rsidR="00E7058D" w:rsidRPr="003D1A37">
        <w:rPr>
          <w:rFonts w:ascii="Garamond" w:hAnsi="Garamond"/>
        </w:rPr>
        <w:t>Shellmiddens</w:t>
      </w:r>
      <w:proofErr w:type="spellEnd"/>
      <w:r w:rsidR="00E7058D" w:rsidRPr="003D1A37">
        <w:rPr>
          <w:rFonts w:ascii="Garamond" w:hAnsi="Garamond"/>
        </w:rPr>
        <w:t xml:space="preserve">: A </w:t>
      </w:r>
      <w:r w:rsidR="00E7058D" w:rsidRPr="003D1A37">
        <w:rPr>
          <w:rFonts w:ascii="Garamond" w:hAnsi="Garamond"/>
        </w:rPr>
        <w:lastRenderedPageBreak/>
        <w:t>Bicoastal Comparison” for the 71</w:t>
      </w:r>
      <w:r w:rsidR="00E7058D" w:rsidRPr="003D1A37">
        <w:rPr>
          <w:rFonts w:ascii="Garamond" w:hAnsi="Garamond"/>
          <w:vertAlign w:val="superscript"/>
        </w:rPr>
        <w:t>st</w:t>
      </w:r>
      <w:r w:rsidR="00E7058D" w:rsidRPr="003D1A37">
        <w:rPr>
          <w:rFonts w:ascii="Garamond" w:hAnsi="Garamond"/>
        </w:rPr>
        <w:t xml:space="preserve"> meeting of the Society for American Archaeology.  San Juan, Puerto Rico. </w:t>
      </w:r>
    </w:p>
    <w:p w14:paraId="237A49AB" w14:textId="77777777" w:rsidR="00293248" w:rsidRPr="003D1A37" w:rsidRDefault="00293248">
      <w:pPr>
        <w:pStyle w:val="Body"/>
        <w:rPr>
          <w:rFonts w:ascii="Garamond" w:eastAsia="Garamond" w:hAnsi="Garamond" w:cs="Garamond"/>
        </w:rPr>
      </w:pPr>
    </w:p>
    <w:p w14:paraId="2EF64463" w14:textId="77777777" w:rsidR="00082197" w:rsidRPr="003D1A37" w:rsidRDefault="00E7058D">
      <w:pPr>
        <w:pStyle w:val="Body"/>
        <w:rPr>
          <w:rFonts w:ascii="Garamond" w:hAnsi="Garamond"/>
        </w:rPr>
      </w:pPr>
      <w:r w:rsidRPr="003D1A37">
        <w:rPr>
          <w:rFonts w:ascii="Garamond" w:hAnsi="Garamond"/>
        </w:rPr>
        <w:t>Reynolds, Matt</w:t>
      </w:r>
      <w:r w:rsidR="00082197" w:rsidRPr="003D1A37">
        <w:rPr>
          <w:rFonts w:ascii="Garamond" w:hAnsi="Garamond"/>
        </w:rPr>
        <w:t>hew D., and Victor D. Thompson</w:t>
      </w:r>
    </w:p>
    <w:p w14:paraId="2568EFC0" w14:textId="120D24CB"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Electrical Imaging at the Sapelo Island Shell Ring.  Symposium “</w:t>
      </w:r>
      <w:proofErr w:type="spellStart"/>
      <w:r w:rsidR="00E7058D" w:rsidRPr="003D1A37">
        <w:rPr>
          <w:rFonts w:ascii="Garamond" w:hAnsi="Garamond"/>
        </w:rPr>
        <w:t>Geoprospection</w:t>
      </w:r>
      <w:proofErr w:type="spellEnd"/>
      <w:r w:rsidR="00E7058D" w:rsidRPr="003D1A37">
        <w:rPr>
          <w:rFonts w:ascii="Garamond" w:hAnsi="Garamond"/>
        </w:rPr>
        <w:t xml:space="preserve"> and Heritage Management” for the 71</w:t>
      </w:r>
      <w:r w:rsidR="00E7058D" w:rsidRPr="003D1A37">
        <w:rPr>
          <w:rFonts w:ascii="Garamond" w:hAnsi="Garamond"/>
          <w:vertAlign w:val="superscript"/>
        </w:rPr>
        <w:t>st</w:t>
      </w:r>
      <w:r w:rsidR="00E7058D" w:rsidRPr="003D1A37">
        <w:rPr>
          <w:rFonts w:ascii="Garamond" w:hAnsi="Garamond"/>
        </w:rPr>
        <w:t xml:space="preserve"> Society for American Archaeology. San Juan, Puerto Rico. </w:t>
      </w:r>
    </w:p>
    <w:p w14:paraId="45C26F4B" w14:textId="77777777" w:rsidR="00293248" w:rsidRPr="003D1A37" w:rsidRDefault="00293248">
      <w:pPr>
        <w:pStyle w:val="Body"/>
        <w:rPr>
          <w:rFonts w:ascii="Garamond" w:eastAsia="Garamond" w:hAnsi="Garamond" w:cs="Garamond"/>
        </w:rPr>
      </w:pPr>
    </w:p>
    <w:p w14:paraId="4F70ECFF" w14:textId="77777777" w:rsidR="00082197" w:rsidRPr="003D1A37" w:rsidRDefault="00E7058D">
      <w:pPr>
        <w:pStyle w:val="Body"/>
        <w:rPr>
          <w:rFonts w:ascii="Garamond" w:hAnsi="Garamond"/>
        </w:rPr>
      </w:pPr>
      <w:r w:rsidRPr="003D1A37">
        <w:rPr>
          <w:rFonts w:ascii="Garamond" w:hAnsi="Garamond"/>
        </w:rPr>
        <w:t>*Thompson, Victor D., Wesley S</w:t>
      </w:r>
      <w:r w:rsidR="00082197" w:rsidRPr="003D1A37">
        <w:rPr>
          <w:rFonts w:ascii="Garamond" w:hAnsi="Garamond"/>
        </w:rPr>
        <w:t>toner, and Harold Rowe</w:t>
      </w:r>
    </w:p>
    <w:p w14:paraId="4F346238" w14:textId="1D4943A2"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Slice It, Digest It, and Zap It: Petrographic, Chemical, and Mineralogical Analysis of Late Archaic Ceramics from two Shell Ring Sites on the Southeastern Coast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27A8CD3F" w14:textId="77777777" w:rsidR="00293248" w:rsidRPr="003D1A37" w:rsidRDefault="00293248">
      <w:pPr>
        <w:pStyle w:val="Body"/>
        <w:rPr>
          <w:rFonts w:ascii="Garamond" w:eastAsia="Garamond" w:hAnsi="Garamond" w:cs="Garamond"/>
        </w:rPr>
      </w:pPr>
    </w:p>
    <w:p w14:paraId="18B47D2E" w14:textId="77777777" w:rsidR="00082197" w:rsidRPr="003D1A37" w:rsidRDefault="00E7058D">
      <w:pPr>
        <w:pStyle w:val="Body"/>
        <w:rPr>
          <w:rFonts w:ascii="Garamond" w:hAnsi="Garamond"/>
        </w:rPr>
      </w:pPr>
      <w:r w:rsidRPr="003D1A37">
        <w:rPr>
          <w:rFonts w:ascii="Garamond" w:hAnsi="Garamond"/>
        </w:rPr>
        <w:t>Jefferies, Ri</w:t>
      </w:r>
      <w:r w:rsidR="00082197" w:rsidRPr="003D1A37">
        <w:rPr>
          <w:rFonts w:ascii="Garamond" w:hAnsi="Garamond"/>
        </w:rPr>
        <w:t>chard W. and Victor D. Thompson</w:t>
      </w:r>
    </w:p>
    <w:p w14:paraId="11D6A7A1" w14:textId="1EB4670F"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Contact Period Native American Settlement and Interaction on Sapelo Island, Georgia.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72E998BD" w14:textId="77777777" w:rsidR="00293248" w:rsidRPr="003D1A37" w:rsidRDefault="00293248">
      <w:pPr>
        <w:pStyle w:val="Body"/>
        <w:rPr>
          <w:rFonts w:ascii="Garamond" w:eastAsia="Garamond" w:hAnsi="Garamond" w:cs="Garamond"/>
        </w:rPr>
      </w:pPr>
    </w:p>
    <w:p w14:paraId="602E8542" w14:textId="6A3C2142" w:rsidR="00082197" w:rsidRPr="003D1A37" w:rsidRDefault="00082197">
      <w:pPr>
        <w:pStyle w:val="Body"/>
        <w:rPr>
          <w:rFonts w:ascii="Garamond" w:hAnsi="Garamond"/>
        </w:rPr>
      </w:pPr>
      <w:r w:rsidRPr="003D1A37">
        <w:rPr>
          <w:rFonts w:ascii="Garamond" w:hAnsi="Garamond"/>
        </w:rPr>
        <w:t>Thompson, Victor D.</w:t>
      </w:r>
    </w:p>
    <w:p w14:paraId="06956EEB" w14:textId="09E26FB0"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Mound, Midden, and Meaning: Past and Current Research at the Sapelo Island Shell Ring Complex.  Symposium on the Archaeology of the Southeastern Coastal Plain.  Douglas, Georgia. </w:t>
      </w:r>
    </w:p>
    <w:p w14:paraId="2DCCE259" w14:textId="77777777" w:rsidR="00293248" w:rsidRPr="003D1A37" w:rsidRDefault="00293248">
      <w:pPr>
        <w:pStyle w:val="Body"/>
        <w:rPr>
          <w:rFonts w:ascii="Garamond" w:eastAsia="Garamond" w:hAnsi="Garamond" w:cs="Garamond"/>
        </w:rPr>
      </w:pPr>
    </w:p>
    <w:p w14:paraId="52D236BC" w14:textId="77777777" w:rsidR="00082197" w:rsidRPr="003D1A37" w:rsidRDefault="00E7058D">
      <w:pPr>
        <w:pStyle w:val="Body"/>
        <w:rPr>
          <w:rFonts w:ascii="Garamond" w:hAnsi="Garamond"/>
        </w:rPr>
      </w:pPr>
      <w:r w:rsidRPr="003D1A37">
        <w:rPr>
          <w:rFonts w:ascii="Garamond" w:hAnsi="Garamond"/>
        </w:rPr>
        <w:t xml:space="preserve">*Thompson, Victor D., </w:t>
      </w:r>
      <w:r w:rsidR="00082197" w:rsidRPr="003D1A37">
        <w:rPr>
          <w:rFonts w:ascii="Garamond" w:hAnsi="Garamond"/>
        </w:rPr>
        <w:t>Wesley Stoner, and Harold Rowe.</w:t>
      </w:r>
    </w:p>
    <w:p w14:paraId="281433EB" w14:textId="4EE3601E"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lice It </w:t>
      </w:r>
      <w:proofErr w:type="gramStart"/>
      <w:r w:rsidR="00E7058D" w:rsidRPr="003D1A37">
        <w:rPr>
          <w:rFonts w:ascii="Garamond" w:hAnsi="Garamond"/>
        </w:rPr>
        <w:t>And</w:t>
      </w:r>
      <w:proofErr w:type="gramEnd"/>
      <w:r w:rsidR="00E7058D" w:rsidRPr="003D1A37">
        <w:rPr>
          <w:rFonts w:ascii="Garamond" w:hAnsi="Garamond"/>
        </w:rPr>
        <w:t xml:space="preserve"> Digest It: Petrographic and Chemical Analysis of Late Archaic Ceramics from two Shell Ring Sites on the Southeastern Coast (Poster).  70</w:t>
      </w:r>
      <w:r w:rsidR="00E7058D" w:rsidRPr="003D1A37">
        <w:rPr>
          <w:rFonts w:ascii="Garamond" w:hAnsi="Garamond"/>
          <w:vertAlign w:val="superscript"/>
        </w:rPr>
        <w:t>th</w:t>
      </w:r>
      <w:r w:rsidR="00E7058D" w:rsidRPr="003D1A37">
        <w:rPr>
          <w:rFonts w:ascii="Garamond" w:hAnsi="Garamond"/>
        </w:rPr>
        <w:t xml:space="preserve"> annual meeting of the Society for American Archaeology.  Salt Lake City, Utah. </w:t>
      </w:r>
    </w:p>
    <w:p w14:paraId="2A189211" w14:textId="77777777" w:rsidR="00293248" w:rsidRPr="003D1A37" w:rsidRDefault="00293248">
      <w:pPr>
        <w:pStyle w:val="Body"/>
        <w:rPr>
          <w:rFonts w:ascii="Garamond" w:eastAsia="Garamond" w:hAnsi="Garamond" w:cs="Garamond"/>
        </w:rPr>
      </w:pPr>
    </w:p>
    <w:p w14:paraId="5C02B50A" w14:textId="77777777" w:rsidR="00082197" w:rsidRPr="003D1A37" w:rsidRDefault="00E7058D">
      <w:pPr>
        <w:pStyle w:val="Body"/>
        <w:rPr>
          <w:rFonts w:ascii="Garamond" w:hAnsi="Garamond"/>
        </w:rPr>
      </w:pPr>
      <w:r w:rsidRPr="003D1A37">
        <w:rPr>
          <w:rFonts w:ascii="Garamond" w:hAnsi="Garamond"/>
        </w:rPr>
        <w:t>*Venter, Marcie, Victor D. Thompson, Jamie Waggone</w:t>
      </w:r>
      <w:r w:rsidR="00082197" w:rsidRPr="003D1A37">
        <w:rPr>
          <w:rFonts w:ascii="Garamond" w:hAnsi="Garamond"/>
        </w:rPr>
        <w:t>r, and Matthew D. Reynolds</w:t>
      </w:r>
    </w:p>
    <w:p w14:paraId="0BA86BE6" w14:textId="03EB4D0C"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tone Architectural Features at </w:t>
      </w:r>
      <w:proofErr w:type="spellStart"/>
      <w:r w:rsidR="00E7058D" w:rsidRPr="003D1A37">
        <w:rPr>
          <w:rFonts w:ascii="Garamond" w:hAnsi="Garamond"/>
        </w:rPr>
        <w:t>Totógal</w:t>
      </w:r>
      <w:proofErr w:type="spellEnd"/>
      <w:r w:rsidR="00E7058D" w:rsidRPr="003D1A37">
        <w:rPr>
          <w:rFonts w:ascii="Garamond" w:hAnsi="Garamond"/>
        </w:rPr>
        <w:t xml:space="preserve">: Shallow Geophysics as Complementary Field Strategies in the Sierra de los </w:t>
      </w:r>
      <w:proofErr w:type="spellStart"/>
      <w:r w:rsidR="00E7058D" w:rsidRPr="003D1A37">
        <w:rPr>
          <w:rFonts w:ascii="Garamond" w:hAnsi="Garamond"/>
        </w:rPr>
        <w:t>Tuxtlas</w:t>
      </w:r>
      <w:proofErr w:type="spellEnd"/>
      <w:r w:rsidR="00E7058D" w:rsidRPr="003D1A37">
        <w:rPr>
          <w:rFonts w:ascii="Garamond" w:hAnsi="Garamond"/>
        </w:rPr>
        <w:t>. 28</w:t>
      </w:r>
      <w:r w:rsidR="00E7058D" w:rsidRPr="003D1A37">
        <w:rPr>
          <w:rFonts w:ascii="Garamond" w:hAnsi="Garamond"/>
          <w:vertAlign w:val="superscript"/>
        </w:rPr>
        <w:t>th</w:t>
      </w:r>
      <w:r w:rsidR="00E7058D" w:rsidRPr="003D1A37">
        <w:rPr>
          <w:rFonts w:ascii="Garamond" w:hAnsi="Garamond"/>
        </w:rPr>
        <w:t xml:space="preserve"> Annual Midwest Conference on Mesoamerican Archaeology. Bloomington, Indiana. </w:t>
      </w:r>
    </w:p>
    <w:p w14:paraId="5740023D" w14:textId="77777777" w:rsidR="00293248" w:rsidRPr="003D1A37" w:rsidRDefault="00293248">
      <w:pPr>
        <w:pStyle w:val="Body"/>
        <w:rPr>
          <w:rFonts w:ascii="Garamond" w:eastAsia="Garamond" w:hAnsi="Garamond" w:cs="Garamond"/>
        </w:rPr>
      </w:pPr>
    </w:p>
    <w:p w14:paraId="6374802F" w14:textId="77777777" w:rsidR="00082197" w:rsidRPr="003D1A37" w:rsidRDefault="00E7058D">
      <w:pPr>
        <w:pStyle w:val="Body"/>
        <w:rPr>
          <w:rFonts w:ascii="Garamond" w:hAnsi="Garamond"/>
        </w:rPr>
      </w:pPr>
      <w:r w:rsidRPr="003D1A37">
        <w:rPr>
          <w:rFonts w:ascii="Garamond" w:hAnsi="Garamond"/>
        </w:rPr>
        <w:t xml:space="preserve">*Thompson, Victor D. </w:t>
      </w:r>
    </w:p>
    <w:p w14:paraId="4DA2B407" w14:textId="74F77948" w:rsidR="00293248" w:rsidRPr="003D1A37" w:rsidRDefault="00082197" w:rsidP="006C7FFC">
      <w:pPr>
        <w:pStyle w:val="Body"/>
        <w:ind w:left="860" w:hanging="860"/>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Function and Formation of Shell Rings: A Case Study from Sapelo Island.  61</w:t>
      </w:r>
      <w:r w:rsidR="00E7058D" w:rsidRPr="003D1A37">
        <w:rPr>
          <w:rFonts w:ascii="Garamond" w:hAnsi="Garamond"/>
          <w:vertAlign w:val="superscript"/>
        </w:rPr>
        <w:t>st</w:t>
      </w:r>
      <w:r w:rsidR="00E7058D" w:rsidRPr="003D1A37">
        <w:rPr>
          <w:rFonts w:ascii="Garamond" w:hAnsi="Garamond"/>
        </w:rPr>
        <w:t xml:space="preserve"> Southeastern Archaeological Conference. St. Louis, Missouri.</w:t>
      </w:r>
    </w:p>
    <w:p w14:paraId="75E15086" w14:textId="77777777" w:rsidR="00293248" w:rsidRPr="003D1A37" w:rsidRDefault="00293248">
      <w:pPr>
        <w:pStyle w:val="Body"/>
        <w:rPr>
          <w:rFonts w:ascii="Garamond" w:eastAsia="Garamond" w:hAnsi="Garamond" w:cs="Garamond"/>
        </w:rPr>
      </w:pPr>
    </w:p>
    <w:p w14:paraId="523B5F03" w14:textId="77777777" w:rsidR="00082197" w:rsidRPr="003D1A37" w:rsidRDefault="00E7058D">
      <w:pPr>
        <w:pStyle w:val="Body"/>
        <w:rPr>
          <w:rFonts w:ascii="Garamond" w:hAnsi="Garamond"/>
        </w:rPr>
      </w:pPr>
      <w:r w:rsidRPr="003D1A37">
        <w:rPr>
          <w:rFonts w:ascii="Garamond" w:hAnsi="Garamond"/>
        </w:rPr>
        <w:t xml:space="preserve">Thompson, Victor D. </w:t>
      </w:r>
    </w:p>
    <w:p w14:paraId="5FDB18AB" w14:textId="54F4BAA3" w:rsidR="00293248" w:rsidRPr="003D1A37" w:rsidRDefault="00082197" w:rsidP="006C7FFC">
      <w:pPr>
        <w:pStyle w:val="Body"/>
        <w:ind w:left="860" w:hanging="860"/>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Inside, Outside, and Beyond: Late Archaic Circular Spaces on the Georgia Coast.  69</w:t>
      </w:r>
      <w:r w:rsidR="00E7058D" w:rsidRPr="003D1A37">
        <w:rPr>
          <w:rFonts w:ascii="Garamond" w:hAnsi="Garamond"/>
          <w:vertAlign w:val="superscript"/>
        </w:rPr>
        <w:t>th</w:t>
      </w:r>
      <w:r w:rsidR="00E7058D" w:rsidRPr="003D1A37">
        <w:rPr>
          <w:rFonts w:ascii="Garamond" w:hAnsi="Garamond"/>
        </w:rPr>
        <w:t xml:space="preserve"> annual meeting of the Society for American Archaeology.  Montreal, Quebec. </w:t>
      </w:r>
    </w:p>
    <w:p w14:paraId="734E38DA" w14:textId="77777777" w:rsidR="00293248" w:rsidRPr="003D1A37" w:rsidRDefault="00293248">
      <w:pPr>
        <w:pStyle w:val="Body"/>
        <w:rPr>
          <w:rFonts w:ascii="Garamond" w:eastAsia="Garamond" w:hAnsi="Garamond" w:cs="Garamond"/>
        </w:rPr>
      </w:pPr>
    </w:p>
    <w:p w14:paraId="44DD432D" w14:textId="77777777" w:rsidR="00082197" w:rsidRPr="003D1A37" w:rsidRDefault="00E7058D">
      <w:pPr>
        <w:pStyle w:val="Body"/>
        <w:rPr>
          <w:rFonts w:ascii="Garamond" w:hAnsi="Garamond"/>
        </w:rPr>
      </w:pPr>
      <w:r w:rsidRPr="003D1A37">
        <w:rPr>
          <w:rFonts w:ascii="Garamond" w:hAnsi="Garamond"/>
        </w:rPr>
        <w:t>Jefferies, Rich</w:t>
      </w:r>
      <w:r w:rsidR="00082197" w:rsidRPr="003D1A37">
        <w:rPr>
          <w:rFonts w:ascii="Garamond" w:hAnsi="Garamond"/>
        </w:rPr>
        <w:t>ard W., and Victor D. Thompson</w:t>
      </w:r>
    </w:p>
    <w:p w14:paraId="1AE7F025" w14:textId="6D811B9F"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A Reevaluation of Contact Period Occupation at the Sapelo Island Shell Ring Site, McIntosh County, Georgia.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4EF4731D" w14:textId="77777777" w:rsidR="00293248" w:rsidRPr="003D1A37" w:rsidRDefault="00293248">
      <w:pPr>
        <w:pStyle w:val="Body"/>
        <w:rPr>
          <w:rFonts w:ascii="Garamond" w:eastAsia="Garamond" w:hAnsi="Garamond" w:cs="Garamond"/>
        </w:rPr>
      </w:pPr>
    </w:p>
    <w:p w14:paraId="4F94FC1C" w14:textId="77777777" w:rsidR="00082197" w:rsidRPr="003D1A37" w:rsidRDefault="00E7058D">
      <w:pPr>
        <w:pStyle w:val="Body"/>
        <w:rPr>
          <w:rFonts w:ascii="Garamond" w:hAnsi="Garamond"/>
        </w:rPr>
      </w:pPr>
      <w:r w:rsidRPr="003D1A37">
        <w:rPr>
          <w:rFonts w:ascii="Garamond" w:hAnsi="Garamond"/>
        </w:rPr>
        <w:t xml:space="preserve">Thompson, Victor D. </w:t>
      </w:r>
    </w:p>
    <w:p w14:paraId="12F0F7CE" w14:textId="0D0D8C90"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echnical Choice and Cooking Technology among Holocene Hunter-Gatherers of the South Atlantic Coast: A Reanalysis of the Sapelo Shell Ring Materials.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415F4C43" w14:textId="77777777" w:rsidR="00293248" w:rsidRPr="003D1A37" w:rsidRDefault="00293248">
      <w:pPr>
        <w:pStyle w:val="Body"/>
        <w:rPr>
          <w:rFonts w:ascii="Garamond" w:eastAsia="Garamond" w:hAnsi="Garamond" w:cs="Garamond"/>
        </w:rPr>
      </w:pPr>
    </w:p>
    <w:p w14:paraId="194F79C9" w14:textId="77777777" w:rsidR="00082197" w:rsidRPr="003D1A37" w:rsidRDefault="00E7058D">
      <w:pPr>
        <w:pStyle w:val="Body"/>
        <w:rPr>
          <w:rFonts w:ascii="Garamond" w:hAnsi="Garamond"/>
        </w:rPr>
      </w:pPr>
      <w:r w:rsidRPr="003D1A37">
        <w:rPr>
          <w:rFonts w:ascii="Garamond" w:hAnsi="Garamond"/>
        </w:rPr>
        <w:t>Reynolds, Matt</w:t>
      </w:r>
      <w:r w:rsidR="00082197" w:rsidRPr="003D1A37">
        <w:rPr>
          <w:rFonts w:ascii="Garamond" w:hAnsi="Garamond"/>
        </w:rPr>
        <w:t>hew D., and Victor D. Thompson</w:t>
      </w:r>
    </w:p>
    <w:p w14:paraId="7FFD898B" w14:textId="5BD63612"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Electrical Imaging at the Sapelo Island Shell Ring.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3C928638" w14:textId="77777777" w:rsidR="00293248" w:rsidRPr="003D1A37" w:rsidRDefault="00293248">
      <w:pPr>
        <w:pStyle w:val="Body"/>
        <w:rPr>
          <w:rFonts w:ascii="Garamond" w:eastAsia="Garamond" w:hAnsi="Garamond" w:cs="Garamond"/>
        </w:rPr>
      </w:pPr>
    </w:p>
    <w:p w14:paraId="3690F161" w14:textId="77777777" w:rsidR="00082197" w:rsidRPr="003D1A37" w:rsidRDefault="00E7058D">
      <w:pPr>
        <w:pStyle w:val="Body"/>
        <w:rPr>
          <w:rFonts w:ascii="Garamond" w:hAnsi="Garamond"/>
        </w:rPr>
      </w:pPr>
      <w:r w:rsidRPr="003D1A37">
        <w:rPr>
          <w:rFonts w:ascii="Garamond" w:hAnsi="Garamond"/>
        </w:rPr>
        <w:t>*Thompson, Victor D., Matthew Reynolds, Bryan Haley, Richard Jefferies, Jay K</w:t>
      </w:r>
      <w:r w:rsidR="00082197" w:rsidRPr="003D1A37">
        <w:rPr>
          <w:rFonts w:ascii="Garamond" w:hAnsi="Garamond"/>
        </w:rPr>
        <w:t>. Johnson, and Laura Humphries</w:t>
      </w:r>
    </w:p>
    <w:p w14:paraId="5C33DB66" w14:textId="43E52E80"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he Sapelo Island Shell Rings: Remote Sensing on a Georgia Sea Island.  68</w:t>
      </w:r>
      <w:r w:rsidR="00E7058D" w:rsidRPr="003D1A37">
        <w:rPr>
          <w:rFonts w:ascii="Garamond" w:hAnsi="Garamond"/>
          <w:vertAlign w:val="superscript"/>
        </w:rPr>
        <w:t>th</w:t>
      </w:r>
      <w:r w:rsidR="00E7058D" w:rsidRPr="003D1A37">
        <w:rPr>
          <w:rFonts w:ascii="Garamond" w:hAnsi="Garamond"/>
        </w:rPr>
        <w:t xml:space="preserve"> Annual Society for American Archaeology Meeting. Milwaukee, Wisconsin.</w:t>
      </w:r>
    </w:p>
    <w:p w14:paraId="4C74B5B7" w14:textId="77777777" w:rsidR="00293248" w:rsidRPr="003D1A37" w:rsidRDefault="00293248">
      <w:pPr>
        <w:pStyle w:val="Body"/>
        <w:rPr>
          <w:rFonts w:ascii="Garamond" w:eastAsia="Garamond" w:hAnsi="Garamond" w:cs="Garamond"/>
        </w:rPr>
      </w:pPr>
    </w:p>
    <w:p w14:paraId="31DFAA2F" w14:textId="77777777" w:rsidR="00082197" w:rsidRPr="003D1A37" w:rsidRDefault="00E7058D">
      <w:pPr>
        <w:pStyle w:val="Body"/>
        <w:rPr>
          <w:rFonts w:ascii="Garamond" w:hAnsi="Garamond"/>
        </w:rPr>
      </w:pPr>
      <w:r w:rsidRPr="003D1A37">
        <w:rPr>
          <w:rFonts w:ascii="Garamond" w:hAnsi="Garamond"/>
        </w:rPr>
        <w:t xml:space="preserve">Thompson, Victor D. </w:t>
      </w:r>
    </w:p>
    <w:p w14:paraId="346C0945" w14:textId="4A35B5CC" w:rsidR="00293248" w:rsidRPr="003D1A37" w:rsidRDefault="00082197" w:rsidP="006C7FFC">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Portrait of a Hunter-Gatherer Landscape: An Example from West-Central Kentucky.  59</w:t>
      </w:r>
      <w:r w:rsidR="00E7058D" w:rsidRPr="003D1A37">
        <w:rPr>
          <w:rFonts w:ascii="Garamond" w:hAnsi="Garamond"/>
          <w:vertAlign w:val="superscript"/>
        </w:rPr>
        <w:t>th</w:t>
      </w:r>
      <w:r w:rsidR="00E7058D" w:rsidRPr="003D1A37">
        <w:rPr>
          <w:rFonts w:ascii="Garamond" w:hAnsi="Garamond"/>
        </w:rPr>
        <w:t xml:space="preserve"> Southeastern Archaeological Conference.  Biloxi, Mississippi.</w:t>
      </w:r>
    </w:p>
    <w:p w14:paraId="2FAC631A" w14:textId="77777777" w:rsidR="00293248" w:rsidRPr="003D1A37" w:rsidRDefault="00293248">
      <w:pPr>
        <w:pStyle w:val="Body"/>
        <w:rPr>
          <w:rFonts w:ascii="Garamond" w:eastAsia="Garamond" w:hAnsi="Garamond" w:cs="Garamond"/>
        </w:rPr>
      </w:pPr>
    </w:p>
    <w:p w14:paraId="621B12A5" w14:textId="77777777" w:rsidR="00A82995" w:rsidRPr="003D1A37" w:rsidRDefault="00E7058D">
      <w:pPr>
        <w:pStyle w:val="Body"/>
        <w:rPr>
          <w:rFonts w:ascii="Garamond" w:hAnsi="Garamond"/>
        </w:rPr>
      </w:pPr>
      <w:r w:rsidRPr="003D1A37">
        <w:rPr>
          <w:rFonts w:ascii="Garamond" w:hAnsi="Garamond"/>
        </w:rPr>
        <w:t xml:space="preserve">*Jefferies, Richard W., Victor </w:t>
      </w:r>
      <w:r w:rsidR="00A82995" w:rsidRPr="003D1A37">
        <w:rPr>
          <w:rFonts w:ascii="Garamond" w:hAnsi="Garamond"/>
        </w:rPr>
        <w:t>D. Thompson, and George Milner</w:t>
      </w:r>
    </w:p>
    <w:p w14:paraId="0362976B" w14:textId="417D4437" w:rsidR="00293248" w:rsidRPr="003D1A37" w:rsidRDefault="00A82995" w:rsidP="006C7FFC">
      <w:pPr>
        <w:pStyle w:val="Body"/>
        <w:ind w:left="860" w:hanging="860"/>
        <w:rPr>
          <w:rFonts w:ascii="Garamond" w:eastAsia="Garamond" w:hAnsi="Garamond" w:cs="Garamond"/>
        </w:rPr>
      </w:pPr>
      <w:r w:rsidRPr="003D1A37">
        <w:rPr>
          <w:rFonts w:ascii="Garamond" w:hAnsi="Garamond"/>
        </w:rPr>
        <w:t>2002</w:t>
      </w:r>
      <w:r w:rsidRPr="003D1A37">
        <w:rPr>
          <w:rFonts w:ascii="Garamond" w:hAnsi="Garamond"/>
        </w:rPr>
        <w:tab/>
      </w:r>
      <w:r w:rsidR="00E7058D" w:rsidRPr="003D1A37">
        <w:rPr>
          <w:rFonts w:ascii="Garamond" w:hAnsi="Garamond"/>
        </w:rPr>
        <w:t>Cypress Creek Villages Revisited: Archaic Settlement and Subsistence in the Cypress Creek Watershed.  67</w:t>
      </w:r>
      <w:r w:rsidR="00E7058D" w:rsidRPr="003D1A37">
        <w:rPr>
          <w:rFonts w:ascii="Garamond" w:hAnsi="Garamond"/>
          <w:vertAlign w:val="superscript"/>
        </w:rPr>
        <w:t>th</w:t>
      </w:r>
      <w:r w:rsidR="00E7058D" w:rsidRPr="003D1A37">
        <w:rPr>
          <w:rFonts w:ascii="Garamond" w:hAnsi="Garamond"/>
        </w:rPr>
        <w:t xml:space="preserve"> Society for American Archaeology.  Denver, Colorado. </w:t>
      </w:r>
    </w:p>
    <w:p w14:paraId="78579578" w14:textId="77777777" w:rsidR="00293248" w:rsidRPr="003D1A37" w:rsidRDefault="00293248">
      <w:pPr>
        <w:pStyle w:val="Body"/>
        <w:rPr>
          <w:rFonts w:ascii="Garamond" w:eastAsia="Garamond" w:hAnsi="Garamond" w:cs="Garamond"/>
        </w:rPr>
      </w:pPr>
    </w:p>
    <w:p w14:paraId="4968489F" w14:textId="77777777" w:rsidR="00082197" w:rsidRPr="003D1A37" w:rsidRDefault="00E7058D">
      <w:pPr>
        <w:pStyle w:val="Body"/>
        <w:rPr>
          <w:rFonts w:ascii="Garamond" w:hAnsi="Garamond"/>
        </w:rPr>
      </w:pPr>
      <w:r w:rsidRPr="003D1A37">
        <w:rPr>
          <w:rFonts w:ascii="Garamond" w:hAnsi="Garamond"/>
        </w:rPr>
        <w:t xml:space="preserve">Jefferies, Richard W., Victor </w:t>
      </w:r>
      <w:r w:rsidR="00082197" w:rsidRPr="003D1A37">
        <w:rPr>
          <w:rFonts w:ascii="Garamond" w:hAnsi="Garamond"/>
        </w:rPr>
        <w:t>D. Thompson, and George Milner</w:t>
      </w:r>
    </w:p>
    <w:p w14:paraId="530E263C" w14:textId="7DAEBD22"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Holocene Hunter-Gatherer Settlement Strategies in West-Central Kentucky (Poster). 58</w:t>
      </w:r>
      <w:r w:rsidR="00E7058D" w:rsidRPr="003D1A37">
        <w:rPr>
          <w:rFonts w:ascii="Garamond" w:hAnsi="Garamond"/>
          <w:vertAlign w:val="superscript"/>
        </w:rPr>
        <w:t>th</w:t>
      </w:r>
      <w:r w:rsidR="00E7058D" w:rsidRPr="003D1A37">
        <w:rPr>
          <w:rFonts w:ascii="Garamond" w:hAnsi="Garamond"/>
        </w:rPr>
        <w:t xml:space="preserve"> Southeastern Archaeological Conference. Chattanooga, Tennessee. </w:t>
      </w:r>
    </w:p>
    <w:p w14:paraId="60DDBF8F" w14:textId="77777777" w:rsidR="00293248" w:rsidRPr="003D1A37" w:rsidRDefault="00293248">
      <w:pPr>
        <w:pStyle w:val="Body"/>
        <w:rPr>
          <w:rFonts w:ascii="Garamond" w:eastAsia="Garamond" w:hAnsi="Garamond" w:cs="Garamond"/>
        </w:rPr>
      </w:pPr>
    </w:p>
    <w:p w14:paraId="4F330865" w14:textId="77777777" w:rsidR="00082197" w:rsidRPr="003D1A37" w:rsidRDefault="00E7058D">
      <w:pPr>
        <w:pStyle w:val="Body"/>
        <w:rPr>
          <w:rFonts w:ascii="Garamond" w:hAnsi="Garamond"/>
        </w:rPr>
      </w:pPr>
      <w:r w:rsidRPr="003D1A37">
        <w:rPr>
          <w:rFonts w:ascii="Garamond" w:hAnsi="Garamond"/>
        </w:rPr>
        <w:t xml:space="preserve">Jefferies, Richard, George </w:t>
      </w:r>
      <w:r w:rsidR="00082197" w:rsidRPr="003D1A37">
        <w:rPr>
          <w:rFonts w:ascii="Garamond" w:hAnsi="Garamond"/>
        </w:rPr>
        <w:t>Milner, and Victor D. Thompson</w:t>
      </w:r>
    </w:p>
    <w:p w14:paraId="360AC324" w14:textId="50095879"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Diachronic Patterns in Holocene Hunter-Gatherer Settlement Strategies in the Lower Cypress Creek Valley of West-Central Kentucky (Poster).  66</w:t>
      </w:r>
      <w:r w:rsidR="00E7058D" w:rsidRPr="003D1A37">
        <w:rPr>
          <w:rFonts w:ascii="Garamond" w:hAnsi="Garamond"/>
          <w:vertAlign w:val="superscript"/>
        </w:rPr>
        <w:t>th</w:t>
      </w:r>
      <w:r w:rsidR="00E7058D" w:rsidRPr="003D1A37">
        <w:rPr>
          <w:rFonts w:ascii="Garamond" w:hAnsi="Garamond"/>
        </w:rPr>
        <w:t xml:space="preserve"> Society for American Archaeology Meeting. New Orleans, Louisiana.</w:t>
      </w:r>
    </w:p>
    <w:p w14:paraId="55ED0F06" w14:textId="77777777" w:rsidR="00293248" w:rsidRPr="003D1A37" w:rsidRDefault="00293248">
      <w:pPr>
        <w:pStyle w:val="Body"/>
        <w:rPr>
          <w:rFonts w:ascii="Garamond" w:eastAsia="Garamond" w:hAnsi="Garamond" w:cs="Garamond"/>
        </w:rPr>
      </w:pPr>
    </w:p>
    <w:p w14:paraId="62A078DB" w14:textId="77777777" w:rsidR="00082197" w:rsidRPr="003D1A37" w:rsidRDefault="00E7058D">
      <w:pPr>
        <w:pStyle w:val="Body"/>
        <w:rPr>
          <w:rFonts w:ascii="Garamond" w:hAnsi="Garamond"/>
        </w:rPr>
      </w:pPr>
      <w:r w:rsidRPr="003D1A37">
        <w:rPr>
          <w:rFonts w:ascii="Garamond" w:hAnsi="Garamond"/>
        </w:rPr>
        <w:t xml:space="preserve">Thompson, Victor D. </w:t>
      </w:r>
    </w:p>
    <w:p w14:paraId="026635F2" w14:textId="339AADC6"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Variations on a Theme: Hunter-Gatherer Diversity and Sedentism in the North American Midcontinent. 58</w:t>
      </w:r>
      <w:r w:rsidR="00E7058D" w:rsidRPr="003D1A37">
        <w:rPr>
          <w:rFonts w:ascii="Garamond" w:hAnsi="Garamond"/>
          <w:vertAlign w:val="superscript"/>
        </w:rPr>
        <w:t>th</w:t>
      </w:r>
      <w:r w:rsidR="00E7058D" w:rsidRPr="003D1A37">
        <w:rPr>
          <w:rFonts w:ascii="Garamond" w:hAnsi="Garamond"/>
        </w:rPr>
        <w:t xml:space="preserve"> Southeastern Archaeological Conference. Chattanooga, Tennessee. </w:t>
      </w:r>
    </w:p>
    <w:p w14:paraId="26303372" w14:textId="77777777" w:rsidR="00293248" w:rsidRPr="003D1A37" w:rsidRDefault="00293248">
      <w:pPr>
        <w:pStyle w:val="Body"/>
        <w:rPr>
          <w:rFonts w:ascii="Garamond" w:eastAsia="Garamond" w:hAnsi="Garamond" w:cs="Garamond"/>
        </w:rPr>
      </w:pPr>
    </w:p>
    <w:p w14:paraId="24451353" w14:textId="77777777" w:rsidR="00082197" w:rsidRPr="003D1A37" w:rsidRDefault="00E7058D">
      <w:pPr>
        <w:pStyle w:val="Body"/>
        <w:rPr>
          <w:rFonts w:ascii="Garamond" w:hAnsi="Garamond"/>
        </w:rPr>
      </w:pPr>
      <w:r w:rsidRPr="003D1A37">
        <w:rPr>
          <w:rFonts w:ascii="Garamond" w:hAnsi="Garamond"/>
        </w:rPr>
        <w:t xml:space="preserve">Thompson, Victor D. </w:t>
      </w:r>
    </w:p>
    <w:p w14:paraId="22326E8A" w14:textId="1194081B" w:rsidR="00293248" w:rsidRPr="003D1A37" w:rsidRDefault="00082197" w:rsidP="006C7FFC">
      <w:pPr>
        <w:pStyle w:val="Body"/>
        <w:ind w:left="860" w:hanging="860"/>
        <w:rPr>
          <w:rFonts w:ascii="Garamond" w:eastAsia="Garamond" w:hAnsi="Garamond" w:cs="Garamond"/>
        </w:rPr>
      </w:pPr>
      <w:r w:rsidRPr="003D1A37">
        <w:rPr>
          <w:rFonts w:ascii="Garamond" w:hAnsi="Garamond"/>
        </w:rPr>
        <w:t>2000</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A Model for Variation and Complexity in Hunter-Gatherer Societies: An Example from Southern Illinois.  57</w:t>
      </w:r>
      <w:r w:rsidR="00E7058D" w:rsidRPr="003D1A37">
        <w:rPr>
          <w:rFonts w:ascii="Garamond" w:hAnsi="Garamond"/>
          <w:vertAlign w:val="superscript"/>
        </w:rPr>
        <w:t>th</w:t>
      </w:r>
      <w:r w:rsidR="00E7058D" w:rsidRPr="003D1A37">
        <w:rPr>
          <w:rFonts w:ascii="Garamond" w:hAnsi="Garamond"/>
        </w:rPr>
        <w:t xml:space="preserve"> Southeastern Archaeological Conference. Macon, Georgia.</w:t>
      </w:r>
    </w:p>
    <w:p w14:paraId="155E4078" w14:textId="77777777" w:rsidR="00293248" w:rsidRPr="003D1A37" w:rsidRDefault="00293248">
      <w:pPr>
        <w:pStyle w:val="Body"/>
        <w:rPr>
          <w:rFonts w:ascii="Garamond" w:eastAsia="Garamond" w:hAnsi="Garamond" w:cs="Garamond"/>
        </w:rPr>
      </w:pPr>
    </w:p>
    <w:p w14:paraId="5BDC0A6B" w14:textId="77777777" w:rsidR="00293248" w:rsidRPr="003D1A37" w:rsidRDefault="00E7058D">
      <w:pPr>
        <w:pStyle w:val="Body"/>
        <w:rPr>
          <w:rFonts w:ascii="Garamond" w:eastAsia="Garamond" w:hAnsi="Garamond" w:cs="Garamond"/>
          <w:b/>
          <w:bCs/>
        </w:rPr>
      </w:pPr>
      <w:r w:rsidRPr="003D1A37">
        <w:rPr>
          <w:rFonts w:ascii="Garamond" w:hAnsi="Garamond"/>
          <w:b/>
          <w:bCs/>
        </w:rPr>
        <w:t>Conference Organizer</w:t>
      </w:r>
    </w:p>
    <w:p w14:paraId="23888802" w14:textId="77777777" w:rsidR="00293248" w:rsidRPr="003D1A37" w:rsidRDefault="00293248">
      <w:pPr>
        <w:pStyle w:val="Body"/>
        <w:rPr>
          <w:rFonts w:ascii="Garamond" w:eastAsia="Garamond" w:hAnsi="Garamond" w:cs="Garamond"/>
          <w:b/>
          <w:bCs/>
        </w:rPr>
      </w:pPr>
    </w:p>
    <w:p w14:paraId="5A713316" w14:textId="77777777" w:rsidR="00082197" w:rsidRPr="003D1A37" w:rsidRDefault="00E7058D">
      <w:pPr>
        <w:pStyle w:val="Body"/>
        <w:rPr>
          <w:rFonts w:ascii="Garamond" w:hAnsi="Garamond"/>
        </w:rPr>
      </w:pPr>
      <w:r w:rsidRPr="003D1A37">
        <w:rPr>
          <w:rFonts w:ascii="Garamond" w:hAnsi="Garamond"/>
        </w:rPr>
        <w:t xml:space="preserve">Thompson, Victor (conference chair) </w:t>
      </w:r>
    </w:p>
    <w:p w14:paraId="47D68619" w14:textId="7BBAAC69" w:rsidR="00293248" w:rsidRPr="003D1A37" w:rsidRDefault="00082197">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Southeastern Archaeological Conference, Athens, Georgia. </w:t>
      </w:r>
    </w:p>
    <w:p w14:paraId="0BE350F7" w14:textId="77777777" w:rsidR="00293248" w:rsidRPr="003D1A37" w:rsidRDefault="00293248">
      <w:pPr>
        <w:pStyle w:val="Body"/>
        <w:rPr>
          <w:rFonts w:ascii="Garamond" w:eastAsia="Garamond" w:hAnsi="Garamond" w:cs="Garamond"/>
        </w:rPr>
      </w:pPr>
    </w:p>
    <w:p w14:paraId="3567135E" w14:textId="77777777" w:rsidR="00082197" w:rsidRPr="003D1A37" w:rsidRDefault="00E7058D">
      <w:pPr>
        <w:pStyle w:val="Body"/>
        <w:rPr>
          <w:rFonts w:ascii="Garamond" w:hAnsi="Garamond"/>
        </w:rPr>
      </w:pPr>
      <w:r w:rsidRPr="003D1A37">
        <w:rPr>
          <w:rFonts w:ascii="Garamond" w:hAnsi="Garamond"/>
        </w:rPr>
        <w:t>Thompson, Vic</w:t>
      </w:r>
      <w:r w:rsidR="00082197" w:rsidRPr="003D1A37">
        <w:rPr>
          <w:rFonts w:ascii="Garamond" w:hAnsi="Garamond"/>
        </w:rPr>
        <w:t>tor D., and David Hurst Thomas</w:t>
      </w:r>
    </w:p>
    <w:p w14:paraId="2AA5CC14" w14:textId="7707A7BB"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New Perspectives on the Native American Archaeology of the Georgia Bight, the American Museum of Natural History Caldwell VI Conference. St. Catherine’s Island, Georgia.</w:t>
      </w:r>
    </w:p>
    <w:p w14:paraId="3592E585" w14:textId="77777777" w:rsidR="00293248" w:rsidRPr="003D1A37" w:rsidRDefault="00293248">
      <w:pPr>
        <w:pStyle w:val="Body"/>
        <w:rPr>
          <w:rFonts w:ascii="Garamond" w:eastAsia="Garamond" w:hAnsi="Garamond" w:cs="Garamond"/>
        </w:rPr>
      </w:pPr>
    </w:p>
    <w:p w14:paraId="5F7BF961" w14:textId="77777777" w:rsidR="00293248" w:rsidRPr="003D1A37" w:rsidRDefault="00E7058D">
      <w:pPr>
        <w:pStyle w:val="Body"/>
        <w:rPr>
          <w:rFonts w:ascii="Garamond" w:eastAsia="Garamond" w:hAnsi="Garamond" w:cs="Garamond"/>
          <w:b/>
          <w:bCs/>
        </w:rPr>
      </w:pPr>
      <w:r w:rsidRPr="003D1A37">
        <w:rPr>
          <w:rFonts w:ascii="Garamond" w:hAnsi="Garamond"/>
          <w:b/>
          <w:bCs/>
        </w:rPr>
        <w:lastRenderedPageBreak/>
        <w:t xml:space="preserve">Organized Symposiums </w:t>
      </w:r>
    </w:p>
    <w:p w14:paraId="321AE4D1" w14:textId="77777777" w:rsidR="00293248" w:rsidRPr="003D1A37" w:rsidRDefault="00293248">
      <w:pPr>
        <w:pStyle w:val="Body"/>
        <w:rPr>
          <w:rFonts w:ascii="Garamond" w:eastAsia="Garamond" w:hAnsi="Garamond" w:cs="Garamond"/>
          <w:b/>
          <w:bCs/>
        </w:rPr>
      </w:pPr>
    </w:p>
    <w:p w14:paraId="3BBE38CC" w14:textId="5425BD83" w:rsidR="00082197" w:rsidRPr="003D1A37" w:rsidRDefault="0054344A" w:rsidP="00C94F76">
      <w:pPr>
        <w:pStyle w:val="Body"/>
        <w:rPr>
          <w:rFonts w:ascii="Garamond" w:hAnsi="Garamond"/>
        </w:rPr>
      </w:pPr>
      <w:r w:rsidRPr="003D1A37">
        <w:rPr>
          <w:rFonts w:ascii="Garamond" w:hAnsi="Garamond"/>
        </w:rPr>
        <w:t xml:space="preserve">Krus, </w:t>
      </w:r>
      <w:r w:rsidR="00C94F76" w:rsidRPr="003D1A37">
        <w:rPr>
          <w:rFonts w:ascii="Garamond" w:hAnsi="Garamond"/>
        </w:rPr>
        <w:t>Antho</w:t>
      </w:r>
      <w:r w:rsidR="00082197" w:rsidRPr="003D1A37">
        <w:rPr>
          <w:rFonts w:ascii="Garamond" w:hAnsi="Garamond"/>
        </w:rPr>
        <w:t>ny and Victor D. Thompson</w:t>
      </w:r>
    </w:p>
    <w:p w14:paraId="67693EC9" w14:textId="081FE30B" w:rsidR="00C94F76" w:rsidRPr="003D1A37" w:rsidRDefault="00082197" w:rsidP="006C7FFC">
      <w:pPr>
        <w:pStyle w:val="Body"/>
        <w:ind w:left="860" w:hanging="860"/>
        <w:rPr>
          <w:rFonts w:ascii="Garamond" w:eastAsia="Garamond" w:hAnsi="Garamond" w:cs="Garamond"/>
        </w:rPr>
      </w:pPr>
      <w:r w:rsidRPr="003D1A37">
        <w:rPr>
          <w:rFonts w:ascii="Garamond" w:hAnsi="Garamond"/>
        </w:rPr>
        <w:t>2017</w:t>
      </w:r>
      <w:r w:rsidR="00C94F76" w:rsidRPr="003D1A37">
        <w:rPr>
          <w:rFonts w:ascii="Garamond" w:hAnsi="Garamond"/>
        </w:rPr>
        <w:t xml:space="preserve"> </w:t>
      </w:r>
      <w:r w:rsidR="00A82995" w:rsidRPr="003D1A37">
        <w:rPr>
          <w:rFonts w:ascii="Garamond" w:hAnsi="Garamond"/>
        </w:rPr>
        <w:tab/>
      </w:r>
      <w:r w:rsidR="00C94F76" w:rsidRPr="003D1A37">
        <w:rPr>
          <w:rFonts w:ascii="Garamond" w:hAnsi="Garamond" w:cs="Arial"/>
          <w:bCs/>
        </w:rPr>
        <w:t xml:space="preserve">Moments </w:t>
      </w:r>
      <w:r w:rsidR="00117F63" w:rsidRPr="003D1A37">
        <w:rPr>
          <w:rFonts w:ascii="Garamond" w:hAnsi="Garamond" w:cs="Arial"/>
          <w:bCs/>
        </w:rPr>
        <w:t>in</w:t>
      </w:r>
      <w:r w:rsidR="00C94F76" w:rsidRPr="003D1A37">
        <w:rPr>
          <w:rFonts w:ascii="Garamond" w:hAnsi="Garamond" w:cs="Arial"/>
          <w:bCs/>
        </w:rPr>
        <w:t xml:space="preserve"> Time: Re-Creating History </w:t>
      </w:r>
      <w:r w:rsidR="00117F63" w:rsidRPr="003D1A37">
        <w:rPr>
          <w:rFonts w:ascii="Garamond" w:hAnsi="Garamond" w:cs="Arial"/>
          <w:bCs/>
        </w:rPr>
        <w:t>with</w:t>
      </w:r>
      <w:r w:rsidR="00C94F76" w:rsidRPr="003D1A37">
        <w:rPr>
          <w:rFonts w:ascii="Garamond" w:hAnsi="Garamond" w:cs="Arial"/>
          <w:bCs/>
        </w:rPr>
        <w:t xml:space="preserve"> The Bayesian Approach.</w:t>
      </w:r>
      <w:r w:rsidR="00C94F76" w:rsidRPr="003D1A37">
        <w:rPr>
          <w:rFonts w:ascii="Garamond" w:hAnsi="Garamond"/>
        </w:rPr>
        <w:t xml:space="preserve"> 82</w:t>
      </w:r>
      <w:r w:rsidR="00C94F76" w:rsidRPr="003D1A37">
        <w:rPr>
          <w:rFonts w:ascii="Garamond" w:hAnsi="Garamond"/>
          <w:vertAlign w:val="superscript"/>
        </w:rPr>
        <w:t>nd</w:t>
      </w:r>
      <w:r w:rsidR="00C94F76" w:rsidRPr="003D1A37">
        <w:rPr>
          <w:rFonts w:ascii="Garamond" w:hAnsi="Garamond"/>
        </w:rPr>
        <w:t xml:space="preserve"> Society for American Archaeology Meetings, Vancouver, BC. </w:t>
      </w:r>
    </w:p>
    <w:p w14:paraId="0120D560" w14:textId="63A67686" w:rsidR="00C94F76" w:rsidRPr="003D1A37" w:rsidRDefault="00C94F76">
      <w:pPr>
        <w:pStyle w:val="Body"/>
        <w:rPr>
          <w:rFonts w:ascii="Garamond" w:hAnsi="Garamond"/>
        </w:rPr>
      </w:pPr>
    </w:p>
    <w:p w14:paraId="5B8485E4" w14:textId="0E1211E2" w:rsidR="00082197" w:rsidRPr="003D1A37" w:rsidRDefault="0054344A">
      <w:pPr>
        <w:pStyle w:val="Body"/>
        <w:rPr>
          <w:rFonts w:ascii="Garamond" w:hAnsi="Garamond"/>
        </w:rPr>
      </w:pPr>
      <w:r w:rsidRPr="003D1A37">
        <w:rPr>
          <w:rFonts w:ascii="Garamond" w:hAnsi="Garamond"/>
        </w:rPr>
        <w:t xml:space="preserve">Birch, </w:t>
      </w:r>
      <w:r w:rsidR="00E7058D" w:rsidRPr="003D1A37">
        <w:rPr>
          <w:rFonts w:ascii="Garamond" w:hAnsi="Garamond"/>
        </w:rPr>
        <w:t>Jennife</w:t>
      </w:r>
      <w:r w:rsidR="00082197" w:rsidRPr="003D1A37">
        <w:rPr>
          <w:rFonts w:ascii="Garamond" w:hAnsi="Garamond"/>
        </w:rPr>
        <w:t>r and Victor D. Thompson</w:t>
      </w:r>
    </w:p>
    <w:p w14:paraId="4CC8F2F4" w14:textId="04F96952" w:rsidR="00293248" w:rsidRPr="003D1A37" w:rsidRDefault="00082197">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he Power of Villages.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541D49FD" w14:textId="77777777" w:rsidR="00293248" w:rsidRPr="003D1A37" w:rsidRDefault="00293248">
      <w:pPr>
        <w:pStyle w:val="Body"/>
        <w:rPr>
          <w:rFonts w:ascii="Garamond" w:eastAsia="Garamond" w:hAnsi="Garamond" w:cs="Garamond"/>
        </w:rPr>
      </w:pPr>
    </w:p>
    <w:p w14:paraId="450CD0F6" w14:textId="713F20D6" w:rsidR="00082197" w:rsidRPr="003D1A37" w:rsidRDefault="00E7058D">
      <w:pPr>
        <w:pStyle w:val="Body"/>
        <w:rPr>
          <w:rFonts w:ascii="Garamond" w:hAnsi="Garamond"/>
        </w:rPr>
      </w:pPr>
      <w:r w:rsidRPr="003D1A37">
        <w:rPr>
          <w:rFonts w:ascii="Garamond" w:hAnsi="Garamond"/>
        </w:rPr>
        <w:t>Kru</w:t>
      </w:r>
      <w:r w:rsidR="00082197" w:rsidRPr="003D1A37">
        <w:rPr>
          <w:rFonts w:ascii="Garamond" w:hAnsi="Garamond"/>
        </w:rPr>
        <w:t xml:space="preserve">s, </w:t>
      </w:r>
      <w:r w:rsidR="000C3BF0" w:rsidRPr="003D1A37">
        <w:rPr>
          <w:rFonts w:ascii="Garamond" w:hAnsi="Garamond"/>
        </w:rPr>
        <w:t xml:space="preserve">Anthony </w:t>
      </w:r>
      <w:r w:rsidR="00082197" w:rsidRPr="003D1A37">
        <w:rPr>
          <w:rFonts w:ascii="Garamond" w:hAnsi="Garamond"/>
        </w:rPr>
        <w:t>and Victor D. Thompson</w:t>
      </w:r>
    </w:p>
    <w:p w14:paraId="02AC5677" w14:textId="6F4A2C61"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Complex Issues in Dating Coastal and Island Settlements. European Association of Archaeologists. Glasgow, Scotland.  </w:t>
      </w:r>
    </w:p>
    <w:p w14:paraId="287DC7C2" w14:textId="77777777" w:rsidR="00293248" w:rsidRPr="003D1A37" w:rsidRDefault="00293248">
      <w:pPr>
        <w:pStyle w:val="Body"/>
        <w:rPr>
          <w:rFonts w:ascii="Garamond" w:eastAsia="Garamond" w:hAnsi="Garamond" w:cs="Garamond"/>
        </w:rPr>
      </w:pPr>
    </w:p>
    <w:p w14:paraId="102EA74F" w14:textId="77777777" w:rsidR="00082197" w:rsidRPr="003D1A37" w:rsidRDefault="00E7058D">
      <w:pPr>
        <w:pStyle w:val="Body"/>
        <w:rPr>
          <w:rFonts w:ascii="Garamond" w:hAnsi="Garamond"/>
        </w:rPr>
      </w:pPr>
      <w:r w:rsidRPr="003D1A37">
        <w:rPr>
          <w:rFonts w:ascii="Garamond" w:hAnsi="Garamond"/>
        </w:rPr>
        <w:t>Bettinger,</w:t>
      </w:r>
      <w:r w:rsidR="00082197" w:rsidRPr="003D1A37">
        <w:rPr>
          <w:rFonts w:ascii="Garamond" w:hAnsi="Garamond"/>
        </w:rPr>
        <w:t xml:space="preserve"> Robert and Victor D. Thompson</w:t>
      </w:r>
    </w:p>
    <w:p w14:paraId="7C651D9D" w14:textId="0B956AEB"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Fryxell Award for Interdisciplinary Research for David H. Thomas.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4E2E1375" w14:textId="77777777" w:rsidR="00293248" w:rsidRPr="003D1A37" w:rsidRDefault="00293248">
      <w:pPr>
        <w:pStyle w:val="Body"/>
        <w:rPr>
          <w:rFonts w:ascii="Garamond" w:eastAsia="Garamond" w:hAnsi="Garamond" w:cs="Garamond"/>
        </w:rPr>
      </w:pPr>
    </w:p>
    <w:p w14:paraId="23352301" w14:textId="77777777" w:rsidR="00082197" w:rsidRPr="003D1A37" w:rsidRDefault="00E7058D">
      <w:pPr>
        <w:pStyle w:val="Body"/>
        <w:rPr>
          <w:rFonts w:ascii="Garamond" w:hAnsi="Garamond"/>
        </w:rPr>
      </w:pPr>
      <w:r w:rsidRPr="003D1A37">
        <w:rPr>
          <w:rFonts w:ascii="Garamond" w:hAnsi="Garamond"/>
        </w:rPr>
        <w:t>Fitzpatrick, S</w:t>
      </w:r>
      <w:r w:rsidR="00082197" w:rsidRPr="003D1A37">
        <w:rPr>
          <w:rFonts w:ascii="Garamond" w:hAnsi="Garamond"/>
        </w:rPr>
        <w:t>cott M. and Victor D. Thompson</w:t>
      </w:r>
    </w:p>
    <w:p w14:paraId="58AD606B" w14:textId="7E337F93"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Rise and Resistance: Complex Polities among Island and Coasts.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0E58DED0" w14:textId="77777777" w:rsidR="00293248" w:rsidRPr="003D1A37" w:rsidRDefault="00293248">
      <w:pPr>
        <w:pStyle w:val="Body"/>
        <w:rPr>
          <w:rFonts w:ascii="Garamond" w:eastAsia="Garamond" w:hAnsi="Garamond" w:cs="Garamond"/>
        </w:rPr>
      </w:pPr>
    </w:p>
    <w:p w14:paraId="5737D34A"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0268814C" w14:textId="0690C2EF"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New Light on an Old Enigma: Recent Research at Crystal River.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7E34E8C4" w14:textId="77777777" w:rsidR="00293248" w:rsidRPr="003D1A37" w:rsidRDefault="00293248">
      <w:pPr>
        <w:pStyle w:val="Body"/>
        <w:rPr>
          <w:rFonts w:ascii="Garamond" w:eastAsia="Garamond" w:hAnsi="Garamond" w:cs="Garamond"/>
        </w:rPr>
      </w:pPr>
    </w:p>
    <w:p w14:paraId="3A37397F" w14:textId="77777777" w:rsidR="00082197" w:rsidRPr="003D1A37" w:rsidRDefault="00E7058D">
      <w:pPr>
        <w:pStyle w:val="Body"/>
        <w:rPr>
          <w:rFonts w:ascii="Garamond" w:hAnsi="Garamond"/>
        </w:rPr>
      </w:pPr>
      <w:r w:rsidRPr="003D1A37">
        <w:rPr>
          <w:rFonts w:ascii="Garamond" w:hAnsi="Garamond"/>
        </w:rPr>
        <w:t xml:space="preserve">Thompson, Victor D. </w:t>
      </w:r>
    </w:p>
    <w:p w14:paraId="4ED2B532" w14:textId="073BA0EC"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Exploring the Space Between: Remote Sensing and the Broader Landscap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047E11AA" w14:textId="77777777" w:rsidR="00293248" w:rsidRPr="003D1A37" w:rsidRDefault="00293248">
      <w:pPr>
        <w:pStyle w:val="Body"/>
        <w:rPr>
          <w:rFonts w:ascii="Garamond" w:eastAsia="Garamond" w:hAnsi="Garamond" w:cs="Garamond"/>
        </w:rPr>
      </w:pPr>
    </w:p>
    <w:p w14:paraId="67C7B362" w14:textId="77777777" w:rsidR="00082197" w:rsidRPr="003D1A37" w:rsidRDefault="00E7058D">
      <w:pPr>
        <w:pStyle w:val="Body"/>
        <w:rPr>
          <w:rFonts w:ascii="Garamond" w:hAnsi="Garamond"/>
        </w:rPr>
      </w:pPr>
      <w:r w:rsidRPr="003D1A37">
        <w:rPr>
          <w:rFonts w:ascii="Garamond" w:hAnsi="Garamond"/>
        </w:rPr>
        <w:t xml:space="preserve">Thompson, Victor D. and James C. Waggoner, Jr. </w:t>
      </w:r>
    </w:p>
    <w:p w14:paraId="737859B5" w14:textId="15993688" w:rsidR="00293248" w:rsidRPr="003D1A37" w:rsidRDefault="00082197" w:rsidP="006C7FFC">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Footprints on the Landscape: </w:t>
      </w:r>
      <w:proofErr w:type="gramStart"/>
      <w:r w:rsidR="00E7058D" w:rsidRPr="003D1A37">
        <w:rPr>
          <w:rFonts w:ascii="Garamond" w:hAnsi="Garamond"/>
        </w:rPr>
        <w:t>the</w:t>
      </w:r>
      <w:proofErr w:type="gramEnd"/>
      <w:r w:rsidR="00E7058D" w:rsidRPr="003D1A37">
        <w:rPr>
          <w:rFonts w:ascii="Garamond" w:hAnsi="Garamond"/>
        </w:rPr>
        <w:t xml:space="preserve"> Historical Ecology of Hunter-gatherers. 74</w:t>
      </w:r>
      <w:r w:rsidR="00E7058D" w:rsidRPr="003D1A37">
        <w:rPr>
          <w:rFonts w:ascii="Garamond" w:hAnsi="Garamond"/>
          <w:vertAlign w:val="superscript"/>
        </w:rPr>
        <w:t>th</w:t>
      </w:r>
      <w:r w:rsidR="00E7058D" w:rsidRPr="003D1A37">
        <w:rPr>
          <w:rFonts w:ascii="Garamond" w:hAnsi="Garamond"/>
        </w:rPr>
        <w:t xml:space="preserve"> Society for American Archaeology Meeting. Atlanta, Georgia. </w:t>
      </w:r>
    </w:p>
    <w:p w14:paraId="6B16625F" w14:textId="77777777" w:rsidR="00293248" w:rsidRPr="003D1A37" w:rsidRDefault="00293248">
      <w:pPr>
        <w:pStyle w:val="Body"/>
        <w:rPr>
          <w:rFonts w:ascii="Garamond" w:eastAsia="Garamond" w:hAnsi="Garamond" w:cs="Garamond"/>
        </w:rPr>
      </w:pPr>
    </w:p>
    <w:p w14:paraId="52D9D879" w14:textId="77777777" w:rsidR="00082197" w:rsidRPr="003D1A37" w:rsidRDefault="00E7058D">
      <w:pPr>
        <w:pStyle w:val="Body"/>
        <w:rPr>
          <w:rFonts w:ascii="Garamond" w:hAnsi="Garamond"/>
        </w:rPr>
      </w:pPr>
      <w:r w:rsidRPr="003D1A37">
        <w:rPr>
          <w:rFonts w:ascii="Garamond" w:hAnsi="Garamond"/>
        </w:rPr>
        <w:t>Kidder</w:t>
      </w:r>
      <w:r w:rsidR="00082197" w:rsidRPr="003D1A37">
        <w:rPr>
          <w:rFonts w:ascii="Garamond" w:hAnsi="Garamond"/>
        </w:rPr>
        <w:t>, T. R. and Victor D. Thompson</w:t>
      </w:r>
    </w:p>
    <w:p w14:paraId="54C8CCD3" w14:textId="31CDCD1C" w:rsidR="00293248" w:rsidRPr="003D1A37" w:rsidRDefault="00082197" w:rsidP="006C7FFC">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Complexity and Transformation in World Archaeology. 72</w:t>
      </w:r>
      <w:r w:rsidR="00E7058D" w:rsidRPr="003D1A37">
        <w:rPr>
          <w:rFonts w:ascii="Garamond" w:hAnsi="Garamond"/>
          <w:vertAlign w:val="superscript"/>
        </w:rPr>
        <w:t>nd</w:t>
      </w:r>
      <w:r w:rsidR="00E7058D" w:rsidRPr="003D1A37">
        <w:rPr>
          <w:rFonts w:ascii="Garamond" w:hAnsi="Garamond"/>
        </w:rPr>
        <w:t xml:space="preserve"> Annual Society for American Archaeology Meeting.  Austin, Texas.</w:t>
      </w:r>
    </w:p>
    <w:p w14:paraId="36668D4D" w14:textId="77777777" w:rsidR="00293248" w:rsidRPr="003D1A37" w:rsidRDefault="00293248">
      <w:pPr>
        <w:pStyle w:val="Body"/>
        <w:rPr>
          <w:rFonts w:ascii="Garamond" w:eastAsia="Garamond" w:hAnsi="Garamond" w:cs="Garamond"/>
        </w:rPr>
      </w:pPr>
    </w:p>
    <w:p w14:paraId="128BA075" w14:textId="77777777" w:rsidR="00082197" w:rsidRPr="003D1A37" w:rsidRDefault="00E7058D">
      <w:pPr>
        <w:pStyle w:val="Body"/>
        <w:rPr>
          <w:rFonts w:ascii="Garamond" w:hAnsi="Garamond"/>
        </w:rPr>
      </w:pPr>
      <w:r w:rsidRPr="003D1A37">
        <w:rPr>
          <w:rFonts w:ascii="Garamond" w:hAnsi="Garamond"/>
        </w:rPr>
        <w:t xml:space="preserve">Meyers, </w:t>
      </w:r>
      <w:r w:rsidR="00082197" w:rsidRPr="003D1A37">
        <w:rPr>
          <w:rFonts w:ascii="Garamond" w:hAnsi="Garamond"/>
        </w:rPr>
        <w:t>Maureen and Victor D. Thompson</w:t>
      </w:r>
    </w:p>
    <w:p w14:paraId="174783DD" w14:textId="3F426C82" w:rsidR="00293248" w:rsidRPr="003D1A37" w:rsidRDefault="00082197" w:rsidP="006C7FFC">
      <w:pPr>
        <w:pStyle w:val="Body"/>
        <w:ind w:left="864" w:hanging="864"/>
        <w:rPr>
          <w:rFonts w:ascii="Garamond" w:eastAsia="Garamond" w:hAnsi="Garamond" w:cs="Garamond"/>
        </w:rPr>
      </w:pPr>
      <w:r w:rsidRPr="003D1A37">
        <w:rPr>
          <w:rFonts w:ascii="Garamond" w:hAnsi="Garamond"/>
        </w:rPr>
        <w:t>2005</w:t>
      </w:r>
      <w:r w:rsidR="00A82995" w:rsidRPr="003D1A37">
        <w:rPr>
          <w:rFonts w:ascii="Garamond" w:hAnsi="Garamond"/>
        </w:rPr>
        <w:tab/>
      </w:r>
      <w:r w:rsidR="00E7058D" w:rsidRPr="003D1A37">
        <w:rPr>
          <w:rFonts w:ascii="Garamond" w:hAnsi="Garamond"/>
        </w:rPr>
        <w:t xml:space="preserve"> Ceremony and Daily Life Through the Eyes of a Pot.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2D9A744D" w14:textId="77777777" w:rsidR="00293248" w:rsidRPr="003D1A37" w:rsidRDefault="00293248">
      <w:pPr>
        <w:pStyle w:val="Body"/>
        <w:rPr>
          <w:rFonts w:ascii="Garamond" w:eastAsia="Garamond" w:hAnsi="Garamond" w:cs="Garamond"/>
        </w:rPr>
      </w:pPr>
    </w:p>
    <w:p w14:paraId="7CDC36C7" w14:textId="77777777" w:rsidR="00082197" w:rsidRPr="003D1A37" w:rsidRDefault="00E7058D">
      <w:pPr>
        <w:pStyle w:val="Body"/>
        <w:rPr>
          <w:rFonts w:ascii="Garamond" w:hAnsi="Garamond"/>
        </w:rPr>
      </w:pPr>
      <w:r w:rsidRPr="003D1A37">
        <w:rPr>
          <w:rFonts w:ascii="Garamond" w:hAnsi="Garamond"/>
        </w:rPr>
        <w:t>Iriart</w:t>
      </w:r>
      <w:r w:rsidR="00082197" w:rsidRPr="003D1A37">
        <w:rPr>
          <w:rFonts w:ascii="Garamond" w:hAnsi="Garamond"/>
        </w:rPr>
        <w:t>e, Jose and Victor D. Thompson</w:t>
      </w:r>
    </w:p>
    <w:p w14:paraId="196C7E99" w14:textId="5673141D" w:rsidR="00293248" w:rsidRPr="003D1A37" w:rsidRDefault="00082197" w:rsidP="005E5F84">
      <w:pPr>
        <w:pStyle w:val="Body"/>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5E5F84" w:rsidRPr="003D1A37">
        <w:rPr>
          <w:rFonts w:ascii="Garamond" w:hAnsi="Garamond"/>
        </w:rPr>
        <w:tab/>
      </w:r>
      <w:r w:rsidR="00E7058D" w:rsidRPr="003D1A37">
        <w:rPr>
          <w:rFonts w:ascii="Garamond" w:hAnsi="Garamond"/>
        </w:rPr>
        <w:t>Constituting Social Life and Ritual in Circular Communities Across the Americas.  69</w:t>
      </w:r>
      <w:r w:rsidR="00E7058D" w:rsidRPr="003D1A37">
        <w:rPr>
          <w:rFonts w:ascii="Garamond" w:hAnsi="Garamond"/>
          <w:vertAlign w:val="superscript"/>
        </w:rPr>
        <w:t>th</w:t>
      </w:r>
      <w:r w:rsidR="00E7058D" w:rsidRPr="003D1A37">
        <w:rPr>
          <w:rFonts w:ascii="Garamond" w:hAnsi="Garamond"/>
        </w:rPr>
        <w:t xml:space="preserve"> </w:t>
      </w:r>
      <w:r w:rsidR="005E5F84" w:rsidRPr="003D1A37">
        <w:rPr>
          <w:rFonts w:ascii="Garamond" w:hAnsi="Garamond"/>
        </w:rPr>
        <w:tab/>
      </w:r>
      <w:r w:rsidR="00E7058D" w:rsidRPr="003D1A37">
        <w:rPr>
          <w:rFonts w:ascii="Garamond" w:hAnsi="Garamond"/>
        </w:rPr>
        <w:t>Society for American Archaeology Meeting.  Montreal, Quebec.</w:t>
      </w:r>
    </w:p>
    <w:p w14:paraId="72417824" w14:textId="77777777" w:rsidR="00293248" w:rsidRPr="003D1A37" w:rsidRDefault="00293248">
      <w:pPr>
        <w:pStyle w:val="Body"/>
        <w:rPr>
          <w:rFonts w:ascii="Garamond" w:eastAsia="Garamond" w:hAnsi="Garamond" w:cs="Garamond"/>
        </w:rPr>
      </w:pPr>
    </w:p>
    <w:p w14:paraId="77B7E7D6" w14:textId="77777777" w:rsidR="00082197" w:rsidRPr="003D1A37" w:rsidRDefault="00E7058D">
      <w:pPr>
        <w:pStyle w:val="Body"/>
        <w:rPr>
          <w:rFonts w:ascii="Garamond" w:hAnsi="Garamond"/>
        </w:rPr>
      </w:pPr>
      <w:r w:rsidRPr="003D1A37">
        <w:rPr>
          <w:rFonts w:ascii="Garamond" w:hAnsi="Garamond"/>
        </w:rPr>
        <w:t>Thompson, Victor D. and J. C</w:t>
      </w:r>
      <w:r w:rsidR="00082197" w:rsidRPr="003D1A37">
        <w:rPr>
          <w:rFonts w:ascii="Garamond" w:hAnsi="Garamond"/>
        </w:rPr>
        <w:t>hristopher Gillam</w:t>
      </w:r>
    </w:p>
    <w:p w14:paraId="54AADEA2" w14:textId="7249A00C" w:rsidR="00293248" w:rsidRPr="003D1A37" w:rsidRDefault="00082197" w:rsidP="006C7FFC">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Understanding Landscapes of Southeastern Hunter-Gatherers.  59</w:t>
      </w:r>
      <w:r w:rsidR="00E7058D" w:rsidRPr="003D1A37">
        <w:rPr>
          <w:rFonts w:ascii="Garamond" w:hAnsi="Garamond"/>
          <w:vertAlign w:val="superscript"/>
        </w:rPr>
        <w:t>th</w:t>
      </w:r>
      <w:r w:rsidR="00E7058D" w:rsidRPr="003D1A37">
        <w:rPr>
          <w:rFonts w:ascii="Garamond" w:hAnsi="Garamond"/>
        </w:rPr>
        <w:t xml:space="preserve"> Southeastern Archaeological Conference. Biloxi, Mississippi.</w:t>
      </w:r>
    </w:p>
    <w:p w14:paraId="3A2BD9DF" w14:textId="77777777" w:rsidR="00293248" w:rsidRPr="003D1A37" w:rsidRDefault="00293248">
      <w:pPr>
        <w:pStyle w:val="Body"/>
        <w:rPr>
          <w:rFonts w:ascii="Garamond" w:eastAsia="Garamond" w:hAnsi="Garamond" w:cs="Garamond"/>
        </w:rPr>
      </w:pPr>
    </w:p>
    <w:p w14:paraId="3F5224DE" w14:textId="7E7A7E30" w:rsidR="00293248" w:rsidRDefault="00092747">
      <w:pPr>
        <w:pStyle w:val="Body"/>
        <w:rPr>
          <w:rFonts w:ascii="Garamond" w:hAnsi="Garamond"/>
          <w:b/>
        </w:rPr>
      </w:pPr>
      <w:r>
        <w:rPr>
          <w:rFonts w:ascii="Garamond" w:hAnsi="Garamond"/>
          <w:b/>
        </w:rPr>
        <w:t xml:space="preserve">Invited </w:t>
      </w:r>
      <w:r w:rsidR="00E7058D" w:rsidRPr="003D1A37">
        <w:rPr>
          <w:rFonts w:ascii="Garamond" w:hAnsi="Garamond"/>
          <w:b/>
        </w:rPr>
        <w:t xml:space="preserve">Discussant </w:t>
      </w:r>
    </w:p>
    <w:p w14:paraId="2636E828" w14:textId="77777777" w:rsidR="0088630A" w:rsidRDefault="0088630A">
      <w:pPr>
        <w:pStyle w:val="Body"/>
        <w:rPr>
          <w:rFonts w:ascii="Garamond" w:hAnsi="Garamond"/>
          <w:b/>
        </w:rPr>
      </w:pPr>
    </w:p>
    <w:p w14:paraId="5DF1FEFF" w14:textId="78B31B01" w:rsidR="0088630A" w:rsidRPr="0088630A" w:rsidRDefault="0088630A" w:rsidP="0088630A">
      <w:pPr>
        <w:pStyle w:val="Body"/>
        <w:ind w:left="864" w:hanging="864"/>
        <w:rPr>
          <w:rFonts w:ascii="Garamond" w:eastAsia="Garamond" w:hAnsi="Garamond" w:cs="Garamond"/>
          <w:bCs/>
        </w:rPr>
      </w:pPr>
      <w:r w:rsidRPr="0088630A">
        <w:rPr>
          <w:rFonts w:ascii="Garamond" w:hAnsi="Garamond"/>
          <w:bCs/>
        </w:rPr>
        <w:t>2025</w:t>
      </w:r>
      <w:r w:rsidRPr="0088630A">
        <w:rPr>
          <w:rFonts w:ascii="Garamond" w:hAnsi="Garamond"/>
          <w:bCs/>
        </w:rPr>
        <w:tab/>
        <w:t xml:space="preserve">Lightning Round: Indigenous Roads and Nodes of the Americas: Urban Processes, Peoples, Places, and Traditions. </w:t>
      </w:r>
      <w:r>
        <w:rPr>
          <w:rFonts w:ascii="Garamond" w:hAnsi="Garamond"/>
          <w:bCs/>
        </w:rPr>
        <w:t>90</w:t>
      </w:r>
      <w:r w:rsidRPr="0088630A">
        <w:rPr>
          <w:rFonts w:ascii="Garamond" w:hAnsi="Garamond"/>
          <w:bCs/>
          <w:vertAlign w:val="superscript"/>
        </w:rPr>
        <w:t>th</w:t>
      </w:r>
      <w:r>
        <w:rPr>
          <w:rFonts w:ascii="Garamond" w:hAnsi="Garamond"/>
          <w:bCs/>
        </w:rPr>
        <w:t xml:space="preserve"> </w:t>
      </w:r>
      <w:r w:rsidRPr="0088630A">
        <w:rPr>
          <w:rFonts w:ascii="Garamond" w:hAnsi="Garamond"/>
          <w:bCs/>
        </w:rPr>
        <w:t>Society for American Archaeology. Denver, Colorado.</w:t>
      </w:r>
    </w:p>
    <w:p w14:paraId="4D5D1EDB" w14:textId="77777777" w:rsidR="00293248" w:rsidRPr="003D1A37" w:rsidRDefault="00293248">
      <w:pPr>
        <w:pStyle w:val="Body"/>
        <w:rPr>
          <w:rFonts w:ascii="Garamond" w:eastAsia="Garamond" w:hAnsi="Garamond" w:cs="Garamond"/>
        </w:rPr>
      </w:pPr>
    </w:p>
    <w:p w14:paraId="45C6871A" w14:textId="1069B4A1" w:rsidR="005750DA" w:rsidRPr="003D1A37" w:rsidRDefault="005750DA" w:rsidP="005750DA">
      <w:pPr>
        <w:pStyle w:val="Body"/>
        <w:ind w:left="864" w:hanging="864"/>
        <w:rPr>
          <w:rFonts w:ascii="Garamond" w:eastAsia="Garamond" w:hAnsi="Garamond" w:cs="Garamond"/>
        </w:rPr>
      </w:pPr>
      <w:r>
        <w:rPr>
          <w:rFonts w:ascii="Garamond" w:hAnsi="Garamond"/>
        </w:rPr>
        <w:t>202</w:t>
      </w:r>
      <w:r w:rsidR="00CC39B1">
        <w:rPr>
          <w:rFonts w:ascii="Garamond" w:hAnsi="Garamond"/>
        </w:rPr>
        <w:t>1</w:t>
      </w:r>
      <w:r>
        <w:rPr>
          <w:rFonts w:ascii="Garamond" w:hAnsi="Garamond"/>
        </w:rPr>
        <w:tab/>
      </w:r>
      <w:r w:rsidRPr="005750DA">
        <w:rPr>
          <w:rFonts w:ascii="Garamond" w:hAnsi="Garamond"/>
        </w:rPr>
        <w:t>Constructing Chronologies II: The Big Picture with Bayes and Beyond</w:t>
      </w:r>
      <w:r>
        <w:rPr>
          <w:rFonts w:ascii="Garamond" w:hAnsi="Garamond"/>
        </w:rPr>
        <w:t xml:space="preserve">. </w:t>
      </w:r>
      <w:r w:rsidRPr="003D1A37">
        <w:rPr>
          <w:rFonts w:ascii="Garamond" w:hAnsi="Garamond"/>
        </w:rPr>
        <w:t>8</w:t>
      </w:r>
      <w:r>
        <w:rPr>
          <w:rFonts w:ascii="Garamond" w:hAnsi="Garamond"/>
        </w:rPr>
        <w:t>6</w:t>
      </w:r>
      <w:r w:rsidRPr="003D1A37">
        <w:rPr>
          <w:rFonts w:ascii="Garamond" w:hAnsi="Garamond"/>
          <w:vertAlign w:val="superscript"/>
        </w:rPr>
        <w:t>th</w:t>
      </w:r>
      <w:r w:rsidRPr="003D1A37">
        <w:rPr>
          <w:rFonts w:ascii="Garamond" w:hAnsi="Garamond"/>
        </w:rPr>
        <w:t xml:space="preserve"> Society for American Archaeology. San Francisco, California.</w:t>
      </w:r>
    </w:p>
    <w:p w14:paraId="0563B2AF" w14:textId="77777777" w:rsidR="005750DA" w:rsidRDefault="005750DA" w:rsidP="006C7FFC">
      <w:pPr>
        <w:pStyle w:val="Body"/>
        <w:ind w:left="860" w:hanging="860"/>
        <w:rPr>
          <w:rFonts w:ascii="Garamond" w:hAnsi="Garamond"/>
        </w:rPr>
      </w:pPr>
    </w:p>
    <w:p w14:paraId="43F64F23" w14:textId="4A2B9799" w:rsidR="00CE6A2D" w:rsidRPr="003D1A37" w:rsidRDefault="00CE6A2D" w:rsidP="006C7FFC">
      <w:pPr>
        <w:pStyle w:val="Body"/>
        <w:ind w:left="860" w:hanging="860"/>
        <w:rPr>
          <w:rFonts w:ascii="Garamond" w:hAnsi="Garamond"/>
        </w:rPr>
      </w:pPr>
      <w:r w:rsidRPr="003D1A37">
        <w:rPr>
          <w:rFonts w:ascii="Garamond" w:hAnsi="Garamond"/>
        </w:rPr>
        <w:t>2019</w:t>
      </w:r>
      <w:r w:rsidRPr="003D1A37">
        <w:rPr>
          <w:rFonts w:ascii="Garamond" w:hAnsi="Garamond"/>
        </w:rPr>
        <w:tab/>
        <w:t xml:space="preserve">Spelling it Out: Deciphering the Architectural Grammar(s) of </w:t>
      </w:r>
      <w:proofErr w:type="spellStart"/>
      <w:r w:rsidRPr="003D1A37">
        <w:rPr>
          <w:rFonts w:ascii="Garamond" w:hAnsi="Garamond"/>
        </w:rPr>
        <w:t>Precolumbian</w:t>
      </w:r>
      <w:proofErr w:type="spellEnd"/>
      <w:r w:rsidRPr="003D1A37">
        <w:rPr>
          <w:rFonts w:ascii="Garamond" w:hAnsi="Garamond"/>
        </w:rPr>
        <w:t xml:space="preserve"> Florida. 76</w:t>
      </w:r>
      <w:r w:rsidRPr="003D1A37">
        <w:rPr>
          <w:rFonts w:ascii="Garamond" w:hAnsi="Garamond"/>
          <w:vertAlign w:val="superscript"/>
        </w:rPr>
        <w:t>th</w:t>
      </w:r>
      <w:r w:rsidRPr="003D1A37">
        <w:rPr>
          <w:rFonts w:ascii="Garamond" w:hAnsi="Garamond"/>
        </w:rPr>
        <w:t xml:space="preserve"> Southeastern Archaeological Conference. </w:t>
      </w:r>
      <w:r w:rsidR="009A679F" w:rsidRPr="003D1A37">
        <w:rPr>
          <w:rFonts w:ascii="Garamond" w:hAnsi="Garamond"/>
        </w:rPr>
        <w:t>Jackson</w:t>
      </w:r>
      <w:r w:rsidRPr="003D1A37">
        <w:rPr>
          <w:rFonts w:ascii="Garamond" w:hAnsi="Garamond"/>
        </w:rPr>
        <w:t xml:space="preserve">, </w:t>
      </w:r>
      <w:r w:rsidR="009A679F" w:rsidRPr="003D1A37">
        <w:rPr>
          <w:rFonts w:ascii="Garamond" w:hAnsi="Garamond"/>
        </w:rPr>
        <w:t>Mississippi</w:t>
      </w:r>
      <w:r w:rsidRPr="003D1A37">
        <w:rPr>
          <w:rFonts w:ascii="Garamond" w:hAnsi="Garamond"/>
        </w:rPr>
        <w:t>.</w:t>
      </w:r>
    </w:p>
    <w:p w14:paraId="43B45283" w14:textId="77777777" w:rsidR="00CE6A2D" w:rsidRPr="003D1A37" w:rsidRDefault="00CE6A2D" w:rsidP="006C7FFC">
      <w:pPr>
        <w:pStyle w:val="Body"/>
        <w:ind w:left="860" w:hanging="860"/>
        <w:rPr>
          <w:rFonts w:ascii="Garamond" w:hAnsi="Garamond"/>
        </w:rPr>
      </w:pPr>
    </w:p>
    <w:p w14:paraId="087598F8" w14:textId="041565FD" w:rsidR="00293248" w:rsidRPr="003D1A37" w:rsidRDefault="00E7058D" w:rsidP="006C7FFC">
      <w:pPr>
        <w:pStyle w:val="Body"/>
        <w:ind w:left="860" w:hanging="860"/>
        <w:rPr>
          <w:rFonts w:ascii="Garamond" w:eastAsia="Garamond" w:hAnsi="Garamond" w:cs="Garamond"/>
        </w:rPr>
      </w:pPr>
      <w:r w:rsidRPr="003D1A37">
        <w:rPr>
          <w:rFonts w:ascii="Garamond" w:hAnsi="Garamond"/>
        </w:rPr>
        <w:t>2017</w:t>
      </w:r>
      <w:r w:rsidRPr="003D1A37">
        <w:rPr>
          <w:rFonts w:ascii="Garamond" w:hAnsi="Garamond"/>
        </w:rPr>
        <w:tab/>
        <w:t>Advancements and Prospects in Geoarchaeology Today: The SAA GIG at 20. 8</w:t>
      </w:r>
      <w:r w:rsidR="008A4494" w:rsidRPr="003D1A37">
        <w:rPr>
          <w:rFonts w:ascii="Garamond" w:hAnsi="Garamond"/>
        </w:rPr>
        <w:t>2</w:t>
      </w:r>
      <w:r w:rsidR="008A4494" w:rsidRPr="003D1A37">
        <w:rPr>
          <w:rFonts w:ascii="Garamond" w:hAnsi="Garamond"/>
          <w:vertAlign w:val="superscript"/>
        </w:rPr>
        <w:t>nd</w:t>
      </w:r>
      <w:r w:rsidRPr="003D1A37">
        <w:rPr>
          <w:rFonts w:ascii="Garamond" w:hAnsi="Garamond"/>
        </w:rPr>
        <w:t xml:space="preserve"> Society for American Archaeology. Vancouver, B.C.</w:t>
      </w:r>
    </w:p>
    <w:p w14:paraId="227A1AAB" w14:textId="77777777" w:rsidR="00293248" w:rsidRPr="003D1A37" w:rsidRDefault="00293248">
      <w:pPr>
        <w:pStyle w:val="Body"/>
        <w:rPr>
          <w:rFonts w:ascii="Garamond" w:eastAsia="Garamond" w:hAnsi="Garamond" w:cs="Garamond"/>
        </w:rPr>
      </w:pPr>
    </w:p>
    <w:p w14:paraId="415DCAEB" w14:textId="0D8DF0FC" w:rsidR="00293248" w:rsidRPr="003D1A37" w:rsidRDefault="00443834"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Problems and Progress in Radiocarbon Dating: Perspectives on Southeastern Archaeology.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463E6712" w14:textId="77777777" w:rsidR="00293248" w:rsidRPr="003D1A37" w:rsidRDefault="00293248">
      <w:pPr>
        <w:pStyle w:val="Body"/>
        <w:rPr>
          <w:rFonts w:ascii="Garamond" w:eastAsia="Garamond" w:hAnsi="Garamond" w:cs="Garamond"/>
        </w:rPr>
      </w:pPr>
    </w:p>
    <w:p w14:paraId="6305053D" w14:textId="3FAB9952" w:rsidR="00293248" w:rsidRPr="003D1A37" w:rsidRDefault="00E7058D" w:rsidP="006C7FFC">
      <w:pPr>
        <w:pStyle w:val="Body"/>
        <w:ind w:left="864" w:hanging="864"/>
        <w:rPr>
          <w:rFonts w:ascii="Garamond" w:eastAsia="Garamond" w:hAnsi="Garamond" w:cs="Garamond"/>
        </w:rPr>
      </w:pPr>
      <w:r w:rsidRPr="003D1A37">
        <w:rPr>
          <w:rFonts w:ascii="Garamond" w:hAnsi="Garamond"/>
        </w:rPr>
        <w:t>2015</w:t>
      </w:r>
      <w:r w:rsidR="00443834" w:rsidRPr="003D1A37">
        <w:rPr>
          <w:rFonts w:ascii="Garamond" w:hAnsi="Garamond"/>
        </w:rPr>
        <w:tab/>
      </w:r>
      <w:r w:rsidRPr="003D1A37">
        <w:rPr>
          <w:rFonts w:ascii="Garamond" w:hAnsi="Garamond"/>
        </w:rPr>
        <w:t>Life in the Diminutive Realm: Human Adaptations to Smaller Island Environments. 80</w:t>
      </w:r>
      <w:r w:rsidRPr="003D1A37">
        <w:rPr>
          <w:rFonts w:ascii="Garamond" w:hAnsi="Garamond"/>
          <w:vertAlign w:val="superscript"/>
        </w:rPr>
        <w:t>th</w:t>
      </w:r>
      <w:r w:rsidRPr="003D1A37">
        <w:rPr>
          <w:rFonts w:ascii="Garamond" w:hAnsi="Garamond"/>
        </w:rPr>
        <w:t xml:space="preserve"> Society for American Archaeology. San Francisco, California.</w:t>
      </w:r>
    </w:p>
    <w:p w14:paraId="52A6DDFC" w14:textId="77777777" w:rsidR="00293248" w:rsidRPr="003D1A37" w:rsidRDefault="00293248">
      <w:pPr>
        <w:pStyle w:val="Body"/>
        <w:rPr>
          <w:rFonts w:ascii="Garamond" w:eastAsia="Garamond" w:hAnsi="Garamond" w:cs="Garamond"/>
        </w:rPr>
      </w:pPr>
    </w:p>
    <w:p w14:paraId="669EEACE" w14:textId="77777777" w:rsidR="00293248" w:rsidRPr="003D1A37" w:rsidRDefault="00E7058D">
      <w:pPr>
        <w:pStyle w:val="Body"/>
        <w:rPr>
          <w:rFonts w:ascii="Garamond" w:eastAsia="Garamond" w:hAnsi="Garamond" w:cs="Garamond"/>
        </w:rPr>
      </w:pPr>
      <w:r w:rsidRPr="003D1A37">
        <w:rPr>
          <w:rFonts w:ascii="Garamond" w:hAnsi="Garamond"/>
        </w:rPr>
        <w:t xml:space="preserve">2010 </w:t>
      </w:r>
      <w:r w:rsidRPr="003D1A37">
        <w:rPr>
          <w:rFonts w:ascii="Garamond" w:hAnsi="Garamond"/>
        </w:rPr>
        <w:tab/>
        <w:t>Exploring Middle Archaic Preconditions of Southeastern Social Complexity: Multiregional</w:t>
      </w:r>
    </w:p>
    <w:p w14:paraId="79A2CE01" w14:textId="77777777" w:rsidR="00293248" w:rsidRPr="003D1A37" w:rsidRDefault="00E7058D" w:rsidP="006C7FFC">
      <w:pPr>
        <w:pStyle w:val="Body"/>
        <w:ind w:left="864"/>
        <w:rPr>
          <w:rFonts w:ascii="Garamond" w:eastAsia="Garamond" w:hAnsi="Garamond" w:cs="Garamond"/>
        </w:rPr>
      </w:pPr>
      <w:r w:rsidRPr="003D1A37">
        <w:rPr>
          <w:rFonts w:ascii="Garamond" w:hAnsi="Garamond"/>
        </w:rPr>
        <w:t>Approaches to a Complex Problem, 67</w:t>
      </w:r>
      <w:r w:rsidRPr="003D1A37">
        <w:rPr>
          <w:rFonts w:ascii="Garamond" w:hAnsi="Garamond"/>
          <w:vertAlign w:val="superscript"/>
        </w:rPr>
        <w:t>th</w:t>
      </w:r>
      <w:r w:rsidRPr="003D1A37">
        <w:rPr>
          <w:rFonts w:ascii="Garamond" w:hAnsi="Garamond"/>
        </w:rPr>
        <w:t xml:space="preserve"> Southeastern Archaeology Conference. Lexington, Kentucky.</w:t>
      </w:r>
    </w:p>
    <w:p w14:paraId="75C5EF27" w14:textId="77777777" w:rsidR="00293248" w:rsidRPr="003D1A37" w:rsidRDefault="00293248">
      <w:pPr>
        <w:pStyle w:val="Body"/>
        <w:rPr>
          <w:rFonts w:ascii="Garamond" w:eastAsia="Garamond" w:hAnsi="Garamond" w:cs="Garamond"/>
        </w:rPr>
      </w:pPr>
    </w:p>
    <w:p w14:paraId="45748F7F" w14:textId="77777777" w:rsidR="00293248" w:rsidRPr="003D1A37" w:rsidRDefault="00E7058D">
      <w:pPr>
        <w:pStyle w:val="Body"/>
        <w:rPr>
          <w:rFonts w:ascii="Garamond" w:hAnsi="Garamond"/>
          <w:b/>
          <w:bCs/>
        </w:rPr>
      </w:pPr>
      <w:r w:rsidRPr="003D1A37">
        <w:rPr>
          <w:rFonts w:ascii="Garamond" w:hAnsi="Garamond"/>
          <w:b/>
          <w:bCs/>
        </w:rPr>
        <w:t>Invited Presentations</w:t>
      </w:r>
    </w:p>
    <w:p w14:paraId="595D09F9" w14:textId="69E4D068" w:rsidR="009C6F4A" w:rsidRDefault="009C6F4A">
      <w:pPr>
        <w:pStyle w:val="Body"/>
        <w:rPr>
          <w:rFonts w:ascii="Garamond" w:hAnsi="Garamond"/>
          <w:b/>
          <w:bCs/>
        </w:rPr>
      </w:pPr>
    </w:p>
    <w:p w14:paraId="4201FF9E" w14:textId="10C27EF1" w:rsidR="00FB3500" w:rsidRDefault="00FB3500" w:rsidP="005C5E22">
      <w:pPr>
        <w:pStyle w:val="Body"/>
        <w:ind w:left="860" w:hanging="860"/>
        <w:rPr>
          <w:rFonts w:ascii="Garamond" w:hAnsi="Garamond"/>
        </w:rPr>
      </w:pPr>
      <w:r>
        <w:rPr>
          <w:rFonts w:ascii="Garamond" w:hAnsi="Garamond"/>
        </w:rPr>
        <w:t>2024</w:t>
      </w:r>
      <w:r>
        <w:rPr>
          <w:rFonts w:ascii="Garamond" w:hAnsi="Garamond"/>
        </w:rPr>
        <w:tab/>
      </w:r>
      <w:r w:rsidR="009476E2" w:rsidRPr="009476E2">
        <w:rPr>
          <w:rFonts w:ascii="Garamond" w:hAnsi="Garamond"/>
        </w:rPr>
        <w:t>The 16th Century Urban Landscape of Mound Key, Capital of the Calusa Polity</w:t>
      </w:r>
      <w:r w:rsidR="009476E2">
        <w:rPr>
          <w:rFonts w:ascii="Garamond" w:hAnsi="Garamond"/>
        </w:rPr>
        <w:t xml:space="preserve">. University of Central Florida, Orlando, Florida. </w:t>
      </w:r>
    </w:p>
    <w:p w14:paraId="6E3C9A3B" w14:textId="77777777" w:rsidR="00FB3500" w:rsidRDefault="00FB3500" w:rsidP="005C5E22">
      <w:pPr>
        <w:pStyle w:val="Body"/>
        <w:ind w:left="860" w:hanging="860"/>
        <w:rPr>
          <w:rFonts w:ascii="Garamond" w:hAnsi="Garamond"/>
        </w:rPr>
      </w:pPr>
    </w:p>
    <w:p w14:paraId="0A1C17AD" w14:textId="6F3E3EF4" w:rsidR="005C5E22" w:rsidRPr="005C5E22" w:rsidRDefault="005C5E22" w:rsidP="005C5E22">
      <w:pPr>
        <w:pStyle w:val="Body"/>
        <w:ind w:left="860" w:hanging="860"/>
        <w:rPr>
          <w:rFonts w:ascii="Garamond" w:hAnsi="Garamond"/>
          <w:b/>
          <w:bCs/>
        </w:rPr>
      </w:pPr>
      <w:r w:rsidRPr="005C5E22">
        <w:rPr>
          <w:rFonts w:ascii="Garamond" w:hAnsi="Garamond"/>
        </w:rPr>
        <w:t>2023</w:t>
      </w:r>
      <w:r w:rsidRPr="005C5E22">
        <w:rPr>
          <w:rFonts w:ascii="Garamond" w:hAnsi="Garamond"/>
        </w:rPr>
        <w:tab/>
        <w:t>Ancient Engineering of Fish Capture by Calusa Native Americans 16th Century. Archaeological Institute of America, Long Island, New York.</w:t>
      </w:r>
    </w:p>
    <w:p w14:paraId="2D6DD72E" w14:textId="77777777" w:rsidR="005C5E22" w:rsidRPr="005C5E22" w:rsidRDefault="005C5E22" w:rsidP="003943EE">
      <w:pPr>
        <w:pStyle w:val="Body"/>
        <w:ind w:left="860" w:hanging="860"/>
        <w:rPr>
          <w:rFonts w:ascii="Garamond" w:hAnsi="Garamond"/>
          <w:bCs/>
        </w:rPr>
      </w:pPr>
    </w:p>
    <w:p w14:paraId="6601160A" w14:textId="66DC5320" w:rsidR="003943EE" w:rsidRPr="005C5E22" w:rsidRDefault="003943EE" w:rsidP="003943EE">
      <w:pPr>
        <w:pStyle w:val="Body"/>
        <w:ind w:left="860" w:hanging="860"/>
        <w:rPr>
          <w:rFonts w:ascii="Garamond" w:hAnsi="Garamond"/>
          <w:bCs/>
        </w:rPr>
      </w:pPr>
      <w:r w:rsidRPr="005C5E22">
        <w:rPr>
          <w:rFonts w:ascii="Garamond" w:hAnsi="Garamond"/>
          <w:bCs/>
        </w:rPr>
        <w:t>2021</w:t>
      </w:r>
      <w:r w:rsidRPr="005C5E22">
        <w:rPr>
          <w:rFonts w:ascii="Garamond" w:hAnsi="Garamond"/>
          <w:bCs/>
        </w:rPr>
        <w:tab/>
        <w:t xml:space="preserve">Spanish and Calusa Histories at Mound Key. Warm Mineral Springs Archaeological Society, Florida. </w:t>
      </w:r>
    </w:p>
    <w:p w14:paraId="3BF2A06C" w14:textId="77777777" w:rsidR="003943EE" w:rsidRDefault="003943EE" w:rsidP="006F4134">
      <w:pPr>
        <w:pStyle w:val="Body"/>
        <w:ind w:left="860" w:hanging="860"/>
        <w:rPr>
          <w:rFonts w:ascii="Garamond" w:hAnsi="Garamond"/>
          <w:bCs/>
        </w:rPr>
      </w:pPr>
    </w:p>
    <w:p w14:paraId="368D5C1B" w14:textId="4589363D" w:rsidR="005E620B" w:rsidRDefault="005E620B" w:rsidP="006F4134">
      <w:pPr>
        <w:pStyle w:val="Body"/>
        <w:ind w:left="860" w:hanging="860"/>
        <w:rPr>
          <w:rFonts w:ascii="Garamond" w:hAnsi="Garamond"/>
          <w:bCs/>
        </w:rPr>
      </w:pPr>
      <w:r>
        <w:rPr>
          <w:rFonts w:ascii="Garamond" w:hAnsi="Garamond"/>
          <w:bCs/>
        </w:rPr>
        <w:t>2021</w:t>
      </w:r>
      <w:r>
        <w:rPr>
          <w:rFonts w:ascii="Garamond" w:hAnsi="Garamond"/>
          <w:bCs/>
        </w:rPr>
        <w:tab/>
        <w:t xml:space="preserve">Calusa Histories at Mound Key, Capital of the Kingdom. University of West Florida, Pensacola. </w:t>
      </w:r>
    </w:p>
    <w:p w14:paraId="494F9D82" w14:textId="77777777" w:rsidR="005E620B" w:rsidRDefault="005E620B" w:rsidP="006F4134">
      <w:pPr>
        <w:pStyle w:val="Body"/>
        <w:ind w:left="860" w:hanging="860"/>
        <w:rPr>
          <w:rFonts w:ascii="Garamond" w:hAnsi="Garamond"/>
          <w:bCs/>
        </w:rPr>
      </w:pPr>
    </w:p>
    <w:p w14:paraId="19F71613" w14:textId="01731230" w:rsidR="00EB7F3B" w:rsidRDefault="00EB7F3B" w:rsidP="006F4134">
      <w:pPr>
        <w:pStyle w:val="Body"/>
        <w:ind w:left="860" w:hanging="860"/>
        <w:rPr>
          <w:rFonts w:ascii="Garamond" w:hAnsi="Garamond"/>
          <w:bCs/>
        </w:rPr>
      </w:pPr>
      <w:r>
        <w:rPr>
          <w:rFonts w:ascii="Garamond" w:hAnsi="Garamond"/>
          <w:bCs/>
        </w:rPr>
        <w:t>2021</w:t>
      </w:r>
      <w:r>
        <w:rPr>
          <w:rFonts w:ascii="Garamond" w:hAnsi="Garamond"/>
          <w:bCs/>
        </w:rPr>
        <w:tab/>
        <w:t xml:space="preserve">Looking towards the Future at Mound House and Estero Bay. Mound House Museum, Ft. Myers Beach, Florida. </w:t>
      </w:r>
    </w:p>
    <w:p w14:paraId="764622BA" w14:textId="77777777" w:rsidR="00EB7F3B" w:rsidRDefault="00EB7F3B" w:rsidP="006F4134">
      <w:pPr>
        <w:pStyle w:val="Body"/>
        <w:ind w:left="860" w:hanging="860"/>
        <w:rPr>
          <w:rFonts w:ascii="Garamond" w:hAnsi="Garamond"/>
          <w:bCs/>
        </w:rPr>
      </w:pPr>
    </w:p>
    <w:p w14:paraId="3EBA19A2" w14:textId="5022E630" w:rsidR="006F4134" w:rsidRPr="00314DE8" w:rsidRDefault="006F4134" w:rsidP="006F4134">
      <w:pPr>
        <w:pStyle w:val="Body"/>
        <w:ind w:left="860" w:hanging="860"/>
        <w:rPr>
          <w:rFonts w:ascii="Garamond" w:hAnsi="Garamond"/>
        </w:rPr>
      </w:pPr>
      <w:r w:rsidRPr="00BE4007">
        <w:rPr>
          <w:rFonts w:ascii="Garamond" w:hAnsi="Garamond"/>
          <w:bCs/>
        </w:rPr>
        <w:t xml:space="preserve">2020 </w:t>
      </w:r>
      <w:r w:rsidR="00762CBD" w:rsidRPr="00BE4007">
        <w:rPr>
          <w:rFonts w:ascii="Garamond" w:hAnsi="Garamond"/>
          <w:bCs/>
        </w:rPr>
        <w:tab/>
        <w:t xml:space="preserve">Cooperation and </w:t>
      </w:r>
      <w:r w:rsidR="00232C3E" w:rsidRPr="00BE4007">
        <w:rPr>
          <w:rFonts w:ascii="Garamond" w:hAnsi="Garamond"/>
          <w:bCs/>
        </w:rPr>
        <w:t>the Great Houses</w:t>
      </w:r>
      <w:r w:rsidR="00762CBD" w:rsidRPr="00BE4007">
        <w:rPr>
          <w:rFonts w:ascii="Garamond" w:hAnsi="Garamond"/>
          <w:bCs/>
        </w:rPr>
        <w:t xml:space="preserve"> </w:t>
      </w:r>
      <w:r w:rsidR="00FB37A1" w:rsidRPr="00BE4007">
        <w:rPr>
          <w:rFonts w:ascii="Garamond" w:hAnsi="Garamond"/>
          <w:bCs/>
        </w:rPr>
        <w:t>of</w:t>
      </w:r>
      <w:r w:rsidR="00762CBD" w:rsidRPr="00BE4007">
        <w:rPr>
          <w:rFonts w:ascii="Garamond" w:hAnsi="Garamond"/>
          <w:bCs/>
        </w:rPr>
        <w:t xml:space="preserve"> the Island Capital of the</w:t>
      </w:r>
      <w:r w:rsidR="00762CBD" w:rsidRPr="00BE4007">
        <w:rPr>
          <w:rFonts w:ascii="Garamond" w:hAnsi="Garamond"/>
        </w:rPr>
        <w:t xml:space="preserve"> Calusa</w:t>
      </w:r>
      <w:r w:rsidRPr="00BE4007">
        <w:rPr>
          <w:rFonts w:ascii="Garamond" w:hAnsi="Garamond"/>
        </w:rPr>
        <w:t>. University of California, Santa Cruz, California.</w:t>
      </w:r>
      <w:r>
        <w:rPr>
          <w:rFonts w:ascii="Garamond" w:hAnsi="Garamond"/>
        </w:rPr>
        <w:t xml:space="preserve"> </w:t>
      </w:r>
    </w:p>
    <w:p w14:paraId="20301CC8" w14:textId="77777777" w:rsidR="006F4134" w:rsidRDefault="006F4134" w:rsidP="00314DE8">
      <w:pPr>
        <w:pStyle w:val="Body"/>
        <w:ind w:left="860" w:hanging="860"/>
        <w:rPr>
          <w:rFonts w:ascii="Segoe UI Symbol" w:hAnsi="Segoe UI Symbol" w:cs="Segoe UI Symbol"/>
        </w:rPr>
      </w:pPr>
    </w:p>
    <w:p w14:paraId="1C4A4C4C" w14:textId="5772425F" w:rsidR="00314DE8" w:rsidRPr="00314DE8" w:rsidRDefault="00314DE8" w:rsidP="00314DE8">
      <w:pPr>
        <w:pStyle w:val="Body"/>
        <w:ind w:left="860" w:hanging="860"/>
        <w:rPr>
          <w:rFonts w:ascii="Garamond" w:hAnsi="Garamond"/>
        </w:rPr>
      </w:pPr>
      <w:r w:rsidRPr="003D1A37">
        <w:rPr>
          <w:rFonts w:ascii="Garamond" w:hAnsi="Garamond"/>
          <w:bCs/>
        </w:rPr>
        <w:lastRenderedPageBreak/>
        <w:t>20</w:t>
      </w:r>
      <w:r>
        <w:rPr>
          <w:rFonts w:ascii="Garamond" w:hAnsi="Garamond"/>
          <w:bCs/>
        </w:rPr>
        <w:t>20</w:t>
      </w:r>
      <w:r w:rsidRPr="003D1A37">
        <w:rPr>
          <w:rFonts w:ascii="Garamond" w:hAnsi="Garamond"/>
          <w:bCs/>
        </w:rPr>
        <w:t xml:space="preserve"> </w:t>
      </w:r>
      <w:r w:rsidRPr="003D1A37">
        <w:rPr>
          <w:rFonts w:ascii="Garamond" w:hAnsi="Garamond"/>
          <w:bCs/>
        </w:rPr>
        <w:tab/>
      </w:r>
      <w:r w:rsidRPr="00314DE8">
        <w:rPr>
          <w:rFonts w:ascii="Garamond" w:hAnsi="Garamond"/>
        </w:rPr>
        <w:t>Examining the Historical Ecology of Climate Change and Collective Action in Two Coastal Southeastern U.S. Case Studies</w:t>
      </w:r>
      <w:r>
        <w:rPr>
          <w:rFonts w:ascii="Garamond" w:hAnsi="Garamond"/>
        </w:rPr>
        <w:t xml:space="preserve">. University of Tennessee, Visiting Lecture Series, Knoxville, Tennessee. </w:t>
      </w:r>
    </w:p>
    <w:p w14:paraId="26DE1749" w14:textId="77777777" w:rsidR="00314DE8" w:rsidRDefault="00314DE8" w:rsidP="007862D7">
      <w:pPr>
        <w:ind w:left="860" w:hanging="860"/>
        <w:rPr>
          <w:rFonts w:ascii="Segoe UI Symbol" w:hAnsi="Segoe UI Symbol" w:cs="Segoe UI Symbol"/>
        </w:rPr>
      </w:pPr>
    </w:p>
    <w:p w14:paraId="24507DCA" w14:textId="5569209C" w:rsidR="007862D7" w:rsidRPr="003D1A37" w:rsidRDefault="007862D7" w:rsidP="007862D7">
      <w:pPr>
        <w:ind w:left="860" w:hanging="860"/>
        <w:rPr>
          <w:rFonts w:ascii="Garamond" w:hAnsi="Garamond"/>
          <w:bCs/>
        </w:rPr>
      </w:pPr>
      <w:r w:rsidRPr="003D1A37">
        <w:rPr>
          <w:rFonts w:ascii="Garamond" w:hAnsi="Garamond"/>
          <w:bCs/>
        </w:rPr>
        <w:t>20</w:t>
      </w:r>
      <w:r w:rsidR="00984407">
        <w:rPr>
          <w:rFonts w:ascii="Garamond" w:hAnsi="Garamond"/>
          <w:bCs/>
        </w:rPr>
        <w:t>20</w:t>
      </w:r>
      <w:r w:rsidRPr="003D1A37">
        <w:rPr>
          <w:rFonts w:ascii="Garamond" w:hAnsi="Garamond"/>
          <w:bCs/>
        </w:rPr>
        <w:t xml:space="preserve"> </w:t>
      </w:r>
      <w:r w:rsidRPr="003D1A37">
        <w:rPr>
          <w:rFonts w:ascii="Garamond" w:hAnsi="Garamond"/>
          <w:bCs/>
        </w:rPr>
        <w:tab/>
      </w:r>
      <w:r w:rsidRPr="007862D7">
        <w:rPr>
          <w:rFonts w:ascii="Garamond" w:hAnsi="Garamond"/>
          <w:bCs/>
        </w:rPr>
        <w:t>Discovering San Antón de Carlos: Sixteenth Century Spanish Buildings and Fortifications at Mound Key, Capital of the Calusa.</w:t>
      </w:r>
      <w:r w:rsidRPr="003D1A37">
        <w:rPr>
          <w:rFonts w:ascii="Garamond" w:hAnsi="Garamond" w:cs="Calibri"/>
        </w:rPr>
        <w:t xml:space="preserve"> </w:t>
      </w:r>
      <w:r w:rsidRPr="007862D7">
        <w:rPr>
          <w:rFonts w:ascii="Garamond" w:hAnsi="Garamond" w:cs="Calibri"/>
        </w:rPr>
        <w:t>Blue Ridge Archaeology Guild</w:t>
      </w:r>
      <w:r>
        <w:rPr>
          <w:rFonts w:ascii="Garamond" w:hAnsi="Garamond" w:cs="Calibri"/>
        </w:rPr>
        <w:t xml:space="preserve">, </w:t>
      </w:r>
      <w:r w:rsidRPr="007862D7">
        <w:rPr>
          <w:rFonts w:ascii="Garamond" w:hAnsi="Garamond" w:cs="Calibri"/>
        </w:rPr>
        <w:t>Dahlonega</w:t>
      </w:r>
      <w:r w:rsidRPr="003D1A37">
        <w:rPr>
          <w:rFonts w:ascii="Garamond" w:hAnsi="Garamond" w:cs="Calibri"/>
        </w:rPr>
        <w:t xml:space="preserve">, Georgia. </w:t>
      </w:r>
    </w:p>
    <w:p w14:paraId="02DEFB1D" w14:textId="77777777" w:rsidR="007862D7" w:rsidRDefault="007862D7" w:rsidP="000C33EC">
      <w:pPr>
        <w:ind w:left="860" w:hanging="860"/>
        <w:rPr>
          <w:rFonts w:ascii="Segoe UI Symbol" w:hAnsi="Segoe UI Symbol" w:cs="Segoe UI Symbol"/>
        </w:rPr>
      </w:pPr>
    </w:p>
    <w:p w14:paraId="6F1C918E" w14:textId="3D14E24E" w:rsidR="000C33EC" w:rsidRPr="003D1A37" w:rsidRDefault="000C33EC" w:rsidP="000C33EC">
      <w:pPr>
        <w:ind w:left="860" w:hanging="860"/>
        <w:rPr>
          <w:rFonts w:ascii="Garamond" w:hAnsi="Garamond"/>
          <w:bCs/>
        </w:rPr>
      </w:pPr>
      <w:r w:rsidRPr="003D1A37">
        <w:rPr>
          <w:rFonts w:ascii="Garamond" w:hAnsi="Garamond"/>
          <w:bCs/>
        </w:rPr>
        <w:t xml:space="preserve">2019 </w:t>
      </w:r>
      <w:r w:rsidRPr="003D1A37">
        <w:rPr>
          <w:rFonts w:ascii="Garamond" w:hAnsi="Garamond"/>
          <w:bCs/>
        </w:rPr>
        <w:tab/>
        <w:t xml:space="preserve">Native American Histories and their Importance for </w:t>
      </w:r>
      <w:r w:rsidR="00CE71B9" w:rsidRPr="003D1A37">
        <w:rPr>
          <w:rFonts w:ascii="Garamond" w:hAnsi="Garamond"/>
          <w:bCs/>
        </w:rPr>
        <w:t xml:space="preserve">the </w:t>
      </w:r>
      <w:r w:rsidRPr="003D1A37">
        <w:rPr>
          <w:rFonts w:ascii="Garamond" w:hAnsi="Garamond"/>
          <w:bCs/>
        </w:rPr>
        <w:t>Modern Ecosystems of the Georgia Coast.</w:t>
      </w:r>
      <w:r w:rsidRPr="003D1A37">
        <w:rPr>
          <w:rFonts w:ascii="Garamond" w:hAnsi="Garamond" w:cs="Calibri"/>
        </w:rPr>
        <w:t xml:space="preserve"> US Department of Agriculture, Russell Research Center, Athens, Georgia. </w:t>
      </w:r>
    </w:p>
    <w:p w14:paraId="3C5A2B5C" w14:textId="77777777" w:rsidR="000C33EC" w:rsidRPr="003D1A37" w:rsidRDefault="000C33EC">
      <w:pPr>
        <w:pStyle w:val="Body"/>
        <w:rPr>
          <w:rFonts w:ascii="Garamond" w:hAnsi="Garamond"/>
          <w:b/>
          <w:bCs/>
        </w:rPr>
      </w:pPr>
    </w:p>
    <w:p w14:paraId="41346F76" w14:textId="653A97CF" w:rsidR="00F531B2" w:rsidRPr="003D1A37" w:rsidRDefault="00F531B2" w:rsidP="00F531B2">
      <w:pPr>
        <w:ind w:left="860" w:hanging="860"/>
        <w:rPr>
          <w:rFonts w:ascii="Garamond" w:hAnsi="Garamond"/>
          <w:bCs/>
        </w:rPr>
      </w:pPr>
      <w:r w:rsidRPr="003D1A37">
        <w:rPr>
          <w:rFonts w:ascii="Garamond" w:hAnsi="Garamond"/>
          <w:bCs/>
        </w:rPr>
        <w:t xml:space="preserve">2019 </w:t>
      </w:r>
      <w:r w:rsidRPr="003D1A37">
        <w:rPr>
          <w:rFonts w:ascii="Garamond" w:hAnsi="Garamond"/>
          <w:bCs/>
        </w:rPr>
        <w:tab/>
        <w:t>Wetlands and the Ancient and Modern Worlds</w:t>
      </w:r>
      <w:r w:rsidRPr="003D1A37">
        <w:rPr>
          <w:rFonts w:ascii="Garamond" w:hAnsi="Garamond" w:cs="Calibri"/>
        </w:rPr>
        <w:t xml:space="preserve">. Taft Fellows </w:t>
      </w:r>
      <w:r w:rsidR="00987C71" w:rsidRPr="003D1A37">
        <w:rPr>
          <w:rFonts w:ascii="Garamond" w:hAnsi="Garamond" w:cs="Calibri"/>
        </w:rPr>
        <w:t>program</w:t>
      </w:r>
      <w:r w:rsidRPr="003D1A37">
        <w:rPr>
          <w:rFonts w:ascii="Garamond" w:hAnsi="Garamond" w:cs="Calibri"/>
        </w:rPr>
        <w:t xml:space="preserve">, University of Cincinnati, Ohio. </w:t>
      </w:r>
    </w:p>
    <w:p w14:paraId="30704587" w14:textId="77777777" w:rsidR="00F531B2" w:rsidRPr="003D1A37" w:rsidRDefault="00F531B2" w:rsidP="00016FFB">
      <w:pPr>
        <w:ind w:left="860" w:hanging="860"/>
        <w:rPr>
          <w:rFonts w:ascii="Garamond" w:hAnsi="Garamond" w:cs="Menlo Bold"/>
        </w:rPr>
      </w:pPr>
    </w:p>
    <w:p w14:paraId="2D311054" w14:textId="13DED95C" w:rsidR="00016FFB" w:rsidRPr="003D1A37" w:rsidRDefault="00016FFB" w:rsidP="00016FFB">
      <w:pPr>
        <w:ind w:left="860" w:hanging="860"/>
        <w:rPr>
          <w:rFonts w:ascii="Garamond" w:hAnsi="Garamond"/>
          <w:bCs/>
        </w:rPr>
      </w:pPr>
      <w:r w:rsidRPr="003D1A37">
        <w:rPr>
          <w:rFonts w:ascii="Garamond" w:hAnsi="Garamond"/>
          <w:bCs/>
        </w:rPr>
        <w:t xml:space="preserve">2018 </w:t>
      </w:r>
      <w:r w:rsidRPr="003D1A37">
        <w:rPr>
          <w:rFonts w:ascii="Garamond" w:hAnsi="Garamond"/>
          <w:bCs/>
        </w:rPr>
        <w:tab/>
        <w:t>In the Shadow of the King’s House: New Discoveries at Mound Key, Capital of the Calusa</w:t>
      </w:r>
      <w:r w:rsidRPr="003D1A37">
        <w:rPr>
          <w:rFonts w:ascii="Garamond" w:hAnsi="Garamond" w:cs="Calibri"/>
        </w:rPr>
        <w:t xml:space="preserve">. University of Miami, Florida. </w:t>
      </w:r>
    </w:p>
    <w:p w14:paraId="48923CBE" w14:textId="77777777" w:rsidR="00016FFB" w:rsidRPr="003D1A37" w:rsidRDefault="00016FFB" w:rsidP="006C7FFC">
      <w:pPr>
        <w:ind w:left="860" w:hanging="860"/>
        <w:rPr>
          <w:rFonts w:ascii="Garamond" w:hAnsi="Garamond" w:cs="Menlo Bold"/>
        </w:rPr>
      </w:pPr>
    </w:p>
    <w:p w14:paraId="3827C3DB" w14:textId="67456D3F" w:rsidR="009C6F4A" w:rsidRPr="003D1A37" w:rsidRDefault="009C6F4A" w:rsidP="006C7FFC">
      <w:pPr>
        <w:ind w:left="860" w:hanging="860"/>
        <w:rPr>
          <w:rFonts w:ascii="Garamond" w:hAnsi="Garamond"/>
          <w:bCs/>
        </w:rPr>
      </w:pPr>
      <w:r w:rsidRPr="003D1A37">
        <w:rPr>
          <w:rFonts w:ascii="Garamond" w:hAnsi="Garamond"/>
          <w:bCs/>
        </w:rPr>
        <w:t xml:space="preserve">2017 </w:t>
      </w:r>
      <w:r w:rsidR="000A3A2F" w:rsidRPr="003D1A37">
        <w:rPr>
          <w:rFonts w:ascii="Garamond" w:hAnsi="Garamond"/>
          <w:bCs/>
        </w:rPr>
        <w:tab/>
      </w:r>
      <w:r w:rsidRPr="003D1A37">
        <w:rPr>
          <w:rFonts w:ascii="Garamond" w:hAnsi="Garamond"/>
          <w:bCs/>
        </w:rPr>
        <w:t xml:space="preserve">The Ebb and Flow of Life Before and After 3800 BP along the Georgia Coast. </w:t>
      </w:r>
      <w:r w:rsidRPr="003D1A37">
        <w:rPr>
          <w:rFonts w:ascii="Garamond" w:hAnsi="Garamond" w:cs="Calibri"/>
        </w:rPr>
        <w:t xml:space="preserve">Scottish Universities Environmental Research Centre, NERC Radiocarbon Facility, University of Glasgow, Scotland U.K. </w:t>
      </w:r>
    </w:p>
    <w:p w14:paraId="23B1DD5F" w14:textId="77777777" w:rsidR="00293248" w:rsidRPr="003D1A37" w:rsidRDefault="00293248">
      <w:pPr>
        <w:pStyle w:val="Body"/>
        <w:rPr>
          <w:rFonts w:ascii="Garamond" w:eastAsia="Garamond" w:hAnsi="Garamond" w:cs="Garamond"/>
          <w:b/>
          <w:bCs/>
        </w:rPr>
      </w:pPr>
    </w:p>
    <w:p w14:paraId="79863E01" w14:textId="6D7CE705"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Shell Landscapes of the Anthropocene in the Ancient South. Invited lecture for the Department of Anthropology, the University of South Carolina, Columbia. </w:t>
      </w:r>
    </w:p>
    <w:p w14:paraId="2E05AAEB" w14:textId="77777777" w:rsidR="00293248" w:rsidRPr="003D1A37" w:rsidRDefault="00293248">
      <w:pPr>
        <w:pStyle w:val="Body"/>
        <w:rPr>
          <w:rFonts w:ascii="Garamond" w:eastAsia="Menlo" w:hAnsi="Garamond" w:cs="Menlo"/>
        </w:rPr>
      </w:pPr>
    </w:p>
    <w:p w14:paraId="2A7ACB45" w14:textId="6BB7A28D"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The Temporality of Maritime Landscapes of the Ancient South. Invited lecture for the Department of Anthropology, The Pennsylvania State University, State College. </w:t>
      </w:r>
    </w:p>
    <w:p w14:paraId="43D4DDFF" w14:textId="77777777" w:rsidR="00293248" w:rsidRPr="003D1A37" w:rsidRDefault="00293248">
      <w:pPr>
        <w:pStyle w:val="Body"/>
        <w:rPr>
          <w:rFonts w:ascii="Garamond" w:eastAsia="Menlo" w:hAnsi="Garamond" w:cs="Menlo"/>
        </w:rPr>
      </w:pPr>
    </w:p>
    <w:p w14:paraId="585567DC" w14:textId="7EE3DF40"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Living and Feasting on Ossabaw Island 3800 Years Ago. Ossabaw Island Foundation and Education Alliance, Savannah, Georgia. </w:t>
      </w:r>
    </w:p>
    <w:p w14:paraId="5F7E5629" w14:textId="77777777" w:rsidR="00293248" w:rsidRPr="003D1A37" w:rsidRDefault="00293248">
      <w:pPr>
        <w:pStyle w:val="Body"/>
        <w:rPr>
          <w:rFonts w:ascii="Garamond" w:eastAsia="Menlo" w:hAnsi="Garamond" w:cs="Menlo"/>
        </w:rPr>
      </w:pPr>
    </w:p>
    <w:p w14:paraId="0CBC4AAC" w14:textId="06F886FA" w:rsidR="00293248" w:rsidRPr="003D1A37" w:rsidRDefault="00E7058D" w:rsidP="006C7FFC">
      <w:pPr>
        <w:pStyle w:val="Body"/>
        <w:ind w:left="860" w:hanging="860"/>
        <w:rPr>
          <w:rFonts w:ascii="Garamond" w:eastAsia="MS Mincho" w:hAnsi="Garamond" w:cs="MS Mincho"/>
        </w:rPr>
      </w:pPr>
      <w:r w:rsidRPr="003D1A37">
        <w:rPr>
          <w:rFonts w:ascii="Garamond" w:hAnsi="Garamond"/>
        </w:rPr>
        <w:t xml:space="preserve">2015 </w:t>
      </w:r>
      <w:r w:rsidRPr="003D1A37">
        <w:rPr>
          <w:rFonts w:ascii="Garamond" w:hAnsi="Garamond"/>
        </w:rPr>
        <w:tab/>
        <w:t xml:space="preserve">Deep Histories and Colonial Encounters in the Kingdom of the Calusa. Invited lecture for the Stigler Lecture Series, Department of Anthropology, University of Arkansas, Fayetteville. </w:t>
      </w:r>
    </w:p>
    <w:p w14:paraId="2E8971EA" w14:textId="77777777" w:rsidR="00293248" w:rsidRPr="003D1A37" w:rsidRDefault="00293248">
      <w:pPr>
        <w:pStyle w:val="Body"/>
        <w:rPr>
          <w:rFonts w:ascii="Garamond" w:eastAsia="MS Mincho" w:hAnsi="Garamond" w:cs="MS Mincho"/>
        </w:rPr>
      </w:pPr>
    </w:p>
    <w:p w14:paraId="69E3F825" w14:textId="075EC784" w:rsidR="00293248" w:rsidRPr="003D1A37" w:rsidRDefault="00E7058D" w:rsidP="006C7FFC">
      <w:pPr>
        <w:pStyle w:val="Body"/>
        <w:ind w:left="860" w:hanging="860"/>
        <w:rPr>
          <w:rFonts w:ascii="Garamond" w:eastAsia="MS Mincho" w:hAnsi="Garamond" w:cs="MS Mincho"/>
        </w:rPr>
      </w:pPr>
      <w:r w:rsidRPr="003D1A37">
        <w:rPr>
          <w:rFonts w:ascii="Garamond" w:hAnsi="Garamond"/>
        </w:rPr>
        <w:t xml:space="preserve">2015 </w:t>
      </w:r>
      <w:r w:rsidRPr="003D1A37">
        <w:rPr>
          <w:rFonts w:ascii="Garamond" w:hAnsi="Garamond"/>
        </w:rPr>
        <w:tab/>
        <w:t xml:space="preserve">From the Waters, they Emerge-- Shell Landscapes of the Ancient South. Invited lecture for the Department of Anthropology, University of Oregon, Eugene. </w:t>
      </w:r>
    </w:p>
    <w:p w14:paraId="69B390FC" w14:textId="77777777" w:rsidR="00293248" w:rsidRPr="003D1A37" w:rsidRDefault="00293248">
      <w:pPr>
        <w:pStyle w:val="Body"/>
        <w:rPr>
          <w:rFonts w:ascii="Garamond" w:eastAsia="MS Mincho" w:hAnsi="Garamond" w:cs="MS Mincho"/>
        </w:rPr>
      </w:pPr>
    </w:p>
    <w:p w14:paraId="28CE02D1" w14:textId="5A18CA40" w:rsidR="00293248" w:rsidRPr="003D1A37" w:rsidRDefault="00E7058D" w:rsidP="006C7FFC">
      <w:pPr>
        <w:pStyle w:val="Body"/>
        <w:ind w:left="860" w:hanging="860"/>
        <w:rPr>
          <w:rFonts w:ascii="Garamond" w:eastAsia="MS Mincho" w:hAnsi="Garamond" w:cs="MS Mincho"/>
        </w:rPr>
      </w:pPr>
      <w:r w:rsidRPr="003D1A37">
        <w:rPr>
          <w:rFonts w:ascii="Garamond" w:hAnsi="Garamond"/>
        </w:rPr>
        <w:t>2015</w:t>
      </w:r>
      <w:r w:rsidRPr="003D1A37">
        <w:rPr>
          <w:rFonts w:ascii="Garamond" w:hAnsi="Garamond"/>
        </w:rPr>
        <w:tab/>
        <w:t xml:space="preserve">Through a Shell Darkly: Exploring Time, Monuments, and Anthropogenic Landscapes along the Coasts and Islands of the Ancient South. Invited lecture for the School of Human Evolution and Social Change, Arizona State University, Tucson. </w:t>
      </w:r>
    </w:p>
    <w:p w14:paraId="024EDBA7" w14:textId="77777777" w:rsidR="00293248" w:rsidRPr="003D1A37" w:rsidRDefault="00293248">
      <w:pPr>
        <w:pStyle w:val="Body"/>
        <w:rPr>
          <w:rFonts w:ascii="Garamond" w:eastAsia="MS Mincho" w:hAnsi="Garamond" w:cs="MS Mincho"/>
        </w:rPr>
      </w:pPr>
    </w:p>
    <w:p w14:paraId="264D5356" w14:textId="0413D50B" w:rsidR="00293248" w:rsidRPr="003D1A37" w:rsidRDefault="00E7058D" w:rsidP="006C7FFC">
      <w:pPr>
        <w:pStyle w:val="Body"/>
        <w:ind w:left="860" w:hanging="860"/>
        <w:rPr>
          <w:rFonts w:ascii="Garamond" w:eastAsia="MS Mincho" w:hAnsi="Garamond" w:cs="MS Mincho"/>
        </w:rPr>
      </w:pPr>
      <w:r w:rsidRPr="003D1A37">
        <w:rPr>
          <w:rFonts w:ascii="Garamond" w:hAnsi="Garamond"/>
        </w:rPr>
        <w:t>2014</w:t>
      </w:r>
      <w:r w:rsidRPr="003D1A37">
        <w:rPr>
          <w:rFonts w:ascii="Garamond" w:hAnsi="Garamond"/>
        </w:rPr>
        <w:tab/>
        <w:t xml:space="preserve">Past Futures: An Archaeology of the Anthropocene. Invited lecture for Anthropocene Lecture Series, University of Georgia, Athens. </w:t>
      </w:r>
    </w:p>
    <w:p w14:paraId="7F82D086" w14:textId="77777777" w:rsidR="00293248" w:rsidRPr="003D1A37" w:rsidRDefault="00293248">
      <w:pPr>
        <w:pStyle w:val="Body"/>
        <w:rPr>
          <w:rFonts w:ascii="Garamond" w:eastAsia="MS Mincho" w:hAnsi="Garamond" w:cs="MS Mincho"/>
        </w:rPr>
      </w:pPr>
    </w:p>
    <w:p w14:paraId="5886A40E" w14:textId="07E0A7AB" w:rsidR="00293248" w:rsidRPr="003D1A37" w:rsidRDefault="00E7058D" w:rsidP="006C7FFC">
      <w:pPr>
        <w:pStyle w:val="Body"/>
        <w:ind w:left="860" w:hanging="860"/>
        <w:rPr>
          <w:rFonts w:ascii="Garamond" w:eastAsia="MS Mincho" w:hAnsi="Garamond" w:cs="MS Mincho"/>
        </w:rPr>
      </w:pPr>
      <w:r w:rsidRPr="003D1A37">
        <w:rPr>
          <w:rFonts w:ascii="Garamond" w:hAnsi="Garamond"/>
        </w:rPr>
        <w:t>2014</w:t>
      </w:r>
      <w:r w:rsidR="00B1133F" w:rsidRPr="003D1A37">
        <w:rPr>
          <w:rFonts w:ascii="Garamond" w:hAnsi="Garamond"/>
        </w:rPr>
        <w:t xml:space="preserve"> </w:t>
      </w:r>
      <w:r w:rsidRPr="003D1A37">
        <w:rPr>
          <w:rFonts w:ascii="Garamond" w:hAnsi="Garamond"/>
        </w:rPr>
        <w:tab/>
        <w:t xml:space="preserve">The Long Tides of History in the Kingdom of the Calusa. Invited lecture for the Department of Anthropology, Georgia State University, Atlanta. </w:t>
      </w:r>
    </w:p>
    <w:p w14:paraId="4050A532" w14:textId="77777777" w:rsidR="00293248" w:rsidRPr="003D1A37" w:rsidRDefault="00293248">
      <w:pPr>
        <w:pStyle w:val="Body"/>
        <w:rPr>
          <w:rFonts w:ascii="Garamond" w:eastAsia="MS Mincho" w:hAnsi="Garamond" w:cs="MS Mincho"/>
        </w:rPr>
      </w:pPr>
    </w:p>
    <w:p w14:paraId="70DE4F85" w14:textId="508D0617" w:rsidR="00293248" w:rsidRPr="003D1A37" w:rsidRDefault="008A1EC7" w:rsidP="006C7FFC">
      <w:pPr>
        <w:pStyle w:val="Body"/>
        <w:ind w:left="860" w:hanging="860"/>
        <w:rPr>
          <w:rFonts w:ascii="Garamond" w:eastAsia="Garamond" w:hAnsi="Garamond" w:cs="Garamond"/>
        </w:rPr>
      </w:pPr>
      <w:r w:rsidRPr="003D1A37">
        <w:rPr>
          <w:rFonts w:ascii="Garamond" w:hAnsi="Garamond"/>
        </w:rPr>
        <w:lastRenderedPageBreak/>
        <w:t>2014</w:t>
      </w:r>
      <w:r w:rsidRPr="003D1A37">
        <w:rPr>
          <w:rFonts w:ascii="Garamond" w:hAnsi="Garamond"/>
        </w:rPr>
        <w:tab/>
      </w:r>
      <w:r w:rsidR="00E7058D" w:rsidRPr="003D1A37">
        <w:rPr>
          <w:rFonts w:ascii="Garamond" w:hAnsi="Garamond"/>
        </w:rPr>
        <w:t xml:space="preserve">Crafting the Ancient Landscapes of Southern Florida and Beyond. Keynote lecture at the Calusa Heritage Day, Florida Museum of Natural History, Pine Island, Florida. </w:t>
      </w:r>
    </w:p>
    <w:p w14:paraId="1B9D91C9" w14:textId="77777777" w:rsidR="00293248" w:rsidRPr="003D1A37" w:rsidRDefault="00293248">
      <w:pPr>
        <w:pStyle w:val="Body"/>
        <w:rPr>
          <w:rFonts w:ascii="Garamond" w:eastAsia="Garamond" w:hAnsi="Garamond" w:cs="Garamond"/>
        </w:rPr>
      </w:pPr>
    </w:p>
    <w:p w14:paraId="06EE983A" w14:textId="4D2F7852" w:rsidR="00293248" w:rsidRPr="003D1A37" w:rsidRDefault="00E7058D" w:rsidP="006C7FFC">
      <w:pPr>
        <w:pStyle w:val="Body"/>
        <w:ind w:left="860" w:hanging="860"/>
        <w:rPr>
          <w:rFonts w:ascii="Garamond" w:eastAsia="Garamond" w:hAnsi="Garamond" w:cs="Garamond"/>
        </w:rPr>
      </w:pPr>
      <w:r w:rsidRPr="003D1A37">
        <w:rPr>
          <w:rFonts w:ascii="Garamond" w:hAnsi="Garamond"/>
        </w:rPr>
        <w:t>2014</w:t>
      </w:r>
      <w:r w:rsidRPr="003D1A37">
        <w:rPr>
          <w:rFonts w:ascii="Garamond" w:hAnsi="Garamond"/>
        </w:rPr>
        <w:tab/>
        <w:t xml:space="preserve"> The Ebb and Flow of Life along the Georgia Coast during the Archaic. Invited lecture Weedon Island Research Preserve, Tampa, Florida. </w:t>
      </w:r>
    </w:p>
    <w:p w14:paraId="0A529222" w14:textId="77777777" w:rsidR="00293248" w:rsidRPr="003D1A37" w:rsidRDefault="00293248">
      <w:pPr>
        <w:pStyle w:val="Body"/>
        <w:rPr>
          <w:rFonts w:ascii="Garamond" w:eastAsia="Garamond" w:hAnsi="Garamond" w:cs="Garamond"/>
        </w:rPr>
      </w:pPr>
    </w:p>
    <w:p w14:paraId="1CBCEA83" w14:textId="3127C512" w:rsidR="00293248" w:rsidRPr="003D1A37" w:rsidRDefault="00E7058D" w:rsidP="006C7FFC">
      <w:pPr>
        <w:pStyle w:val="Body"/>
        <w:ind w:left="860" w:hanging="860"/>
        <w:rPr>
          <w:rFonts w:ascii="Garamond" w:eastAsia="Garamond" w:hAnsi="Garamond" w:cs="Garamond"/>
        </w:rPr>
      </w:pPr>
      <w:r w:rsidRPr="003D1A37">
        <w:rPr>
          <w:rFonts w:ascii="Garamond" w:hAnsi="Garamond"/>
        </w:rPr>
        <w:t>2013</w:t>
      </w:r>
      <w:r w:rsidRPr="003D1A37">
        <w:rPr>
          <w:rFonts w:ascii="Garamond" w:hAnsi="Garamond"/>
        </w:rPr>
        <w:tab/>
        <w:t xml:space="preserve"> The Green Agora: Ritual and Daily Life at Fort Center in the Okeechobee Basin. Invited lecture to the Southwest Florida Archaeological Society, Fort Myers, Florida. </w:t>
      </w:r>
    </w:p>
    <w:p w14:paraId="167D53FF" w14:textId="77777777" w:rsidR="00293248" w:rsidRPr="003D1A37" w:rsidRDefault="00293248">
      <w:pPr>
        <w:pStyle w:val="Body"/>
        <w:rPr>
          <w:rFonts w:ascii="Garamond" w:eastAsia="Garamond" w:hAnsi="Garamond" w:cs="Garamond"/>
        </w:rPr>
      </w:pPr>
    </w:p>
    <w:p w14:paraId="610C1E26" w14:textId="5DC010DD" w:rsidR="00293248" w:rsidRPr="003D1A37" w:rsidRDefault="000A3A2F" w:rsidP="006C7FFC">
      <w:pPr>
        <w:pStyle w:val="Body"/>
        <w:ind w:left="860" w:hanging="860"/>
        <w:rPr>
          <w:rFonts w:ascii="Garamond" w:eastAsia="Garamond" w:hAnsi="Garamond" w:cs="Garamond"/>
        </w:rPr>
      </w:pPr>
      <w:r w:rsidRPr="003D1A37">
        <w:rPr>
          <w:rFonts w:ascii="Garamond" w:hAnsi="Garamond"/>
        </w:rPr>
        <w:t>2011</w:t>
      </w:r>
      <w:r w:rsidRPr="003D1A37">
        <w:rPr>
          <w:rFonts w:ascii="Garamond" w:hAnsi="Garamond"/>
        </w:rPr>
        <w:tab/>
      </w:r>
      <w:r w:rsidR="00E7058D" w:rsidRPr="003D1A37">
        <w:rPr>
          <w:rFonts w:ascii="Garamond" w:hAnsi="Garamond"/>
        </w:rPr>
        <w:t xml:space="preserve">Lords of the Lake: Monument Builders of the Okeechobee Basin. A Closer Look Lecture to the National Geographic Society, Washington D.C. </w:t>
      </w:r>
    </w:p>
    <w:p w14:paraId="28ED80B5" w14:textId="77777777" w:rsidR="00293248" w:rsidRPr="003D1A37" w:rsidRDefault="00293248">
      <w:pPr>
        <w:pStyle w:val="Body"/>
        <w:rPr>
          <w:rFonts w:ascii="Garamond" w:eastAsia="Garamond" w:hAnsi="Garamond" w:cs="Garamond"/>
        </w:rPr>
      </w:pPr>
    </w:p>
    <w:p w14:paraId="3A6F5E9F" w14:textId="2C53D982" w:rsidR="00293248" w:rsidRPr="003D1A37" w:rsidRDefault="006C439B" w:rsidP="0031608A">
      <w:pPr>
        <w:pStyle w:val="Body"/>
        <w:ind w:left="860" w:hanging="860"/>
        <w:rPr>
          <w:rFonts w:ascii="Garamond" w:eastAsia="Garamond" w:hAnsi="Garamond" w:cs="Garamond"/>
        </w:rPr>
      </w:pPr>
      <w:r w:rsidRPr="003D1A37">
        <w:rPr>
          <w:rFonts w:ascii="Garamond" w:hAnsi="Garamond"/>
        </w:rPr>
        <w:t>2011</w:t>
      </w:r>
      <w:r w:rsidR="000A3A2F" w:rsidRPr="003D1A37">
        <w:rPr>
          <w:rFonts w:ascii="Garamond" w:hAnsi="Garamond"/>
        </w:rPr>
        <w:tab/>
      </w:r>
      <w:r w:rsidR="00E7058D" w:rsidRPr="003D1A37">
        <w:rPr>
          <w:rFonts w:ascii="Garamond" w:hAnsi="Garamond"/>
        </w:rPr>
        <w:t xml:space="preserve">Colliding Worlds: Anthropology, Ecosystem Science, and Community. Keynote lecture for the </w:t>
      </w:r>
      <w:proofErr w:type="spellStart"/>
      <w:r w:rsidR="00E7058D" w:rsidRPr="003D1A37">
        <w:rPr>
          <w:rFonts w:ascii="Garamond" w:hAnsi="Garamond"/>
        </w:rPr>
        <w:t>Anthroplus</w:t>
      </w:r>
      <w:proofErr w:type="spellEnd"/>
      <w:r w:rsidR="00E7058D" w:rsidRPr="003D1A37">
        <w:rPr>
          <w:rFonts w:ascii="Garamond" w:hAnsi="Garamond"/>
        </w:rPr>
        <w:t xml:space="preserve"> Conference. Department of Anthropology, University of Maryland, College Park. </w:t>
      </w:r>
    </w:p>
    <w:p w14:paraId="5D8DBC72" w14:textId="77777777" w:rsidR="00293248" w:rsidRPr="003D1A37" w:rsidRDefault="00293248">
      <w:pPr>
        <w:pStyle w:val="Body"/>
        <w:rPr>
          <w:rFonts w:ascii="Garamond" w:eastAsia="Garamond" w:hAnsi="Garamond" w:cs="Garamond"/>
        </w:rPr>
      </w:pPr>
    </w:p>
    <w:p w14:paraId="21835495" w14:textId="27CC274C" w:rsidR="00293248" w:rsidRPr="003D1A37" w:rsidRDefault="006C439B" w:rsidP="0031608A">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Perspectives on Small Island Economies of the Georgia Coast Presented to the Department of Anthropology, Archaeology Roundtable, University of Kentucky, Lexington, Kentucky. </w:t>
      </w:r>
    </w:p>
    <w:p w14:paraId="46509293" w14:textId="77777777" w:rsidR="00293248" w:rsidRPr="003D1A37" w:rsidRDefault="00293248">
      <w:pPr>
        <w:pStyle w:val="Body"/>
        <w:rPr>
          <w:rFonts w:ascii="Garamond" w:eastAsia="Garamond" w:hAnsi="Garamond" w:cs="Garamond"/>
        </w:rPr>
      </w:pPr>
    </w:p>
    <w:p w14:paraId="1C13DEF5" w14:textId="5E0C44A2" w:rsidR="00293248" w:rsidRPr="003D1A37" w:rsidRDefault="006C439B" w:rsidP="0031608A">
      <w:pPr>
        <w:pStyle w:val="Body"/>
        <w:ind w:left="860" w:hanging="860"/>
        <w:rPr>
          <w:rFonts w:ascii="Garamond" w:eastAsia="Garamond" w:hAnsi="Garamond" w:cs="Garamond"/>
        </w:rPr>
      </w:pPr>
      <w:proofErr w:type="gramStart"/>
      <w:r w:rsidRPr="003D1A37">
        <w:rPr>
          <w:rFonts w:ascii="Garamond" w:hAnsi="Garamond"/>
        </w:rPr>
        <w:t>2008</w:t>
      </w:r>
      <w:r w:rsidR="00E7058D" w:rsidRPr="003D1A37">
        <w:rPr>
          <w:rFonts w:ascii="Garamond" w:hAnsi="Garamond"/>
        </w:rPr>
        <w:t xml:space="preserve">  </w:t>
      </w:r>
      <w:r w:rsidR="000A3A2F" w:rsidRPr="003D1A37">
        <w:rPr>
          <w:rFonts w:ascii="Garamond" w:hAnsi="Garamond"/>
        </w:rPr>
        <w:tab/>
      </w:r>
      <w:proofErr w:type="gramEnd"/>
      <w:r w:rsidR="00E7058D" w:rsidRPr="003D1A37">
        <w:rPr>
          <w:rFonts w:ascii="Garamond" w:hAnsi="Garamond"/>
        </w:rPr>
        <w:t>Integrating Archaeology and Long-Term Ecological Research. Presented to the Department of Marine Sciences, University of Georgia, Athens, Georgia.</w:t>
      </w:r>
    </w:p>
    <w:p w14:paraId="415D1068" w14:textId="77777777" w:rsidR="00293248" w:rsidRPr="003D1A37" w:rsidRDefault="00293248">
      <w:pPr>
        <w:pStyle w:val="Body"/>
        <w:rPr>
          <w:rFonts w:ascii="Garamond" w:eastAsia="Garamond" w:hAnsi="Garamond" w:cs="Garamond"/>
        </w:rPr>
      </w:pPr>
    </w:p>
    <w:p w14:paraId="2A4B307D" w14:textId="17B1D345" w:rsidR="00293248" w:rsidRPr="003D1A37" w:rsidRDefault="006C439B" w:rsidP="0031608A">
      <w:pPr>
        <w:pStyle w:val="Body"/>
        <w:ind w:left="860" w:hanging="860"/>
        <w:rPr>
          <w:rFonts w:ascii="Garamond" w:eastAsia="Garamond" w:hAnsi="Garamond" w:cs="Garamond"/>
        </w:rPr>
      </w:pPr>
      <w:r w:rsidRPr="003D1A37">
        <w:rPr>
          <w:rFonts w:ascii="Garamond" w:hAnsi="Garamond"/>
        </w:rPr>
        <w:t>2008</w:t>
      </w:r>
      <w:r w:rsidR="000A3A2F" w:rsidRPr="003D1A37">
        <w:rPr>
          <w:rFonts w:ascii="Garamond" w:hAnsi="Garamond"/>
        </w:rPr>
        <w:tab/>
      </w:r>
      <w:r w:rsidR="00E7058D" w:rsidRPr="003D1A37">
        <w:rPr>
          <w:rFonts w:ascii="Garamond" w:hAnsi="Garamond"/>
        </w:rPr>
        <w:t xml:space="preserve">Cumulative Actions: Historical Ecology and Landscape Transformations. Presented to the Department of Anthropology, University of South Carolina, Columbia, South Carolina. </w:t>
      </w:r>
    </w:p>
    <w:p w14:paraId="218FE28F" w14:textId="77777777" w:rsidR="00293248" w:rsidRPr="003D1A37" w:rsidRDefault="00293248">
      <w:pPr>
        <w:pStyle w:val="Body"/>
        <w:rPr>
          <w:rFonts w:ascii="Garamond" w:eastAsia="Garamond" w:hAnsi="Garamond" w:cs="Garamond"/>
        </w:rPr>
      </w:pPr>
    </w:p>
    <w:p w14:paraId="27F355CD" w14:textId="1C02BE6F" w:rsidR="00293248" w:rsidRPr="003D1A37" w:rsidRDefault="006C439B" w:rsidP="0031608A">
      <w:pPr>
        <w:pStyle w:val="Body"/>
        <w:ind w:left="860" w:hanging="860"/>
        <w:rPr>
          <w:rFonts w:ascii="Garamond" w:eastAsia="Garamond" w:hAnsi="Garamond" w:cs="Garamond"/>
        </w:rPr>
      </w:pPr>
      <w:r w:rsidRPr="003D1A37">
        <w:rPr>
          <w:rFonts w:ascii="Garamond" w:hAnsi="Garamond"/>
        </w:rPr>
        <w:t>2008</w:t>
      </w:r>
      <w:r w:rsidR="000A3A2F"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Time, Space, and the Creation of Place at the Sapelo Shell Ring Complex. Presented to the Department of Anthropology, University of Michigan, Ann Arbor, Michigan. </w:t>
      </w:r>
    </w:p>
    <w:p w14:paraId="3D2F68BF" w14:textId="77777777" w:rsidR="00293248" w:rsidRPr="003D1A37" w:rsidRDefault="00293248">
      <w:pPr>
        <w:pStyle w:val="Body"/>
        <w:rPr>
          <w:rFonts w:ascii="Garamond" w:eastAsia="Garamond" w:hAnsi="Garamond" w:cs="Garamond"/>
        </w:rPr>
      </w:pPr>
    </w:p>
    <w:p w14:paraId="5ED247F8" w14:textId="30505CED" w:rsidR="00293248" w:rsidRPr="003D1A37" w:rsidRDefault="006C439B" w:rsidP="0031608A">
      <w:pPr>
        <w:pStyle w:val="Body"/>
        <w:ind w:left="860" w:hanging="860"/>
        <w:rPr>
          <w:rFonts w:ascii="Garamond" w:eastAsia="Garamond" w:hAnsi="Garamond" w:cs="Garamond"/>
        </w:rPr>
      </w:pPr>
      <w:r w:rsidRPr="003D1A37">
        <w:rPr>
          <w:rFonts w:ascii="Garamond" w:hAnsi="Garamond"/>
        </w:rPr>
        <w:t>2007</w:t>
      </w:r>
      <w:r w:rsidR="000A3A2F"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Life Among the Tides: The Great Shell Rings of Prehistory. Presented at the Fernbank Museum of Natural History, Atlanta, Georgia. </w:t>
      </w:r>
    </w:p>
    <w:p w14:paraId="441FD41A" w14:textId="77777777" w:rsidR="00293248" w:rsidRPr="003D1A37" w:rsidRDefault="00293248">
      <w:pPr>
        <w:pStyle w:val="Body"/>
        <w:rPr>
          <w:rFonts w:ascii="Garamond" w:eastAsia="Garamond" w:hAnsi="Garamond" w:cs="Garamond"/>
        </w:rPr>
      </w:pPr>
    </w:p>
    <w:p w14:paraId="1418CF93" w14:textId="77777777" w:rsidR="00293248" w:rsidRPr="003D1A37" w:rsidRDefault="00E7058D">
      <w:pPr>
        <w:pStyle w:val="Body"/>
        <w:rPr>
          <w:rFonts w:ascii="Garamond" w:eastAsia="Garamond" w:hAnsi="Garamond" w:cs="Garamond"/>
        </w:rPr>
      </w:pPr>
      <w:r w:rsidRPr="003D1A37">
        <w:rPr>
          <w:rFonts w:ascii="Garamond" w:hAnsi="Garamond"/>
        </w:rPr>
        <w:t>PUBLIC SERVICE</w:t>
      </w:r>
    </w:p>
    <w:p w14:paraId="16E003FC" w14:textId="53F5C26C" w:rsidR="00293248" w:rsidRPr="003D1A37" w:rsidRDefault="00E7058D">
      <w:pPr>
        <w:pStyle w:val="Body"/>
        <w:rPr>
          <w:rFonts w:ascii="Garamond" w:eastAsia="Garamond" w:hAnsi="Garamond" w:cs="Garamond"/>
        </w:rPr>
      </w:pPr>
      <w:r w:rsidRPr="003D1A37">
        <w:rPr>
          <w:rFonts w:ascii="Garamond" w:hAnsi="Garamond"/>
        </w:rPr>
        <w:t>Dissemination of research and public outreach through numerous public</w:t>
      </w:r>
      <w:r w:rsidR="00BF1DDE" w:rsidRPr="003D1A37">
        <w:rPr>
          <w:rFonts w:ascii="Garamond" w:hAnsi="Garamond"/>
        </w:rPr>
        <w:t xml:space="preserve"> talks and site tours (2005-</w:t>
      </w:r>
      <w:r w:rsidR="00767116">
        <w:rPr>
          <w:rFonts w:ascii="Garamond" w:hAnsi="Garamond"/>
        </w:rPr>
        <w:t>present</w:t>
      </w:r>
      <w:r w:rsidRPr="003D1A37">
        <w:rPr>
          <w:rFonts w:ascii="Garamond" w:hAnsi="Garamond"/>
        </w:rPr>
        <w:t xml:space="preserve">). </w:t>
      </w:r>
    </w:p>
    <w:p w14:paraId="2B059C43" w14:textId="77777777" w:rsidR="00293248" w:rsidRPr="003D1A37" w:rsidRDefault="00293248">
      <w:pPr>
        <w:pStyle w:val="Body"/>
        <w:rPr>
          <w:rFonts w:ascii="Garamond" w:eastAsia="Garamond" w:hAnsi="Garamond" w:cs="Garamond"/>
        </w:rPr>
      </w:pPr>
    </w:p>
    <w:p w14:paraId="11487548" w14:textId="77777777" w:rsidR="00293248" w:rsidRPr="003D1A37" w:rsidRDefault="00E7058D">
      <w:pPr>
        <w:pStyle w:val="Body"/>
        <w:rPr>
          <w:rFonts w:ascii="Garamond" w:eastAsia="Garamond" w:hAnsi="Garamond" w:cs="Garamond"/>
        </w:rPr>
      </w:pPr>
      <w:r w:rsidRPr="003D1A37">
        <w:rPr>
          <w:rFonts w:ascii="Garamond" w:hAnsi="Garamond"/>
        </w:rPr>
        <w:t xml:space="preserve">OTHER SERVICE </w:t>
      </w:r>
    </w:p>
    <w:p w14:paraId="23C814D0" w14:textId="77777777" w:rsidR="00293248" w:rsidRPr="003D1A37" w:rsidRDefault="00E7058D">
      <w:pPr>
        <w:pStyle w:val="Body"/>
        <w:rPr>
          <w:rFonts w:ascii="Garamond" w:eastAsia="Garamond" w:hAnsi="Garamond" w:cs="Garamond"/>
          <w:b/>
          <w:bCs/>
        </w:rPr>
      </w:pPr>
      <w:r w:rsidRPr="003D1A37">
        <w:rPr>
          <w:rFonts w:ascii="Garamond" w:hAnsi="Garamond"/>
          <w:b/>
          <w:bCs/>
        </w:rPr>
        <w:t>Service to the Profession</w:t>
      </w:r>
    </w:p>
    <w:p w14:paraId="4DD3383E" w14:textId="7A4096F8" w:rsidR="00293248" w:rsidRPr="003D1A37" w:rsidRDefault="00E7058D">
      <w:pPr>
        <w:pStyle w:val="Body"/>
        <w:rPr>
          <w:rFonts w:ascii="Garamond" w:eastAsia="Garamond" w:hAnsi="Garamond" w:cs="Garamond"/>
        </w:rPr>
      </w:pPr>
      <w:r w:rsidRPr="003D1A37">
        <w:rPr>
          <w:rFonts w:ascii="Garamond" w:hAnsi="Garamond"/>
        </w:rPr>
        <w:t>2014-</w:t>
      </w:r>
      <w:r w:rsidR="00A23D3B" w:rsidRPr="003D1A37">
        <w:rPr>
          <w:rFonts w:ascii="Garamond" w:hAnsi="Garamond"/>
        </w:rPr>
        <w:t>2019</w:t>
      </w:r>
      <w:r w:rsidRPr="003D1A37">
        <w:rPr>
          <w:rFonts w:ascii="Garamond" w:hAnsi="Garamond"/>
        </w:rPr>
        <w:tab/>
        <w:t xml:space="preserve">Executive Board, SAA Island and Coastal Archaeology Interest Group </w:t>
      </w:r>
    </w:p>
    <w:p w14:paraId="3B2183B5" w14:textId="7BF07838" w:rsidR="00293248" w:rsidRPr="003D1A37" w:rsidRDefault="009D6A1C">
      <w:pPr>
        <w:pStyle w:val="Body"/>
        <w:rPr>
          <w:rFonts w:ascii="Garamond" w:eastAsia="Garamond" w:hAnsi="Garamond" w:cs="Garamond"/>
        </w:rPr>
      </w:pPr>
      <w:r w:rsidRPr="003D1A37">
        <w:rPr>
          <w:rFonts w:ascii="Garamond" w:hAnsi="Garamond"/>
        </w:rPr>
        <w:t>2015-</w:t>
      </w:r>
      <w:r w:rsidR="005363CD" w:rsidRPr="003D1A37">
        <w:rPr>
          <w:rFonts w:ascii="Garamond" w:hAnsi="Garamond"/>
        </w:rPr>
        <w:t>2018</w:t>
      </w:r>
      <w:r w:rsidR="005363CD" w:rsidRPr="003D1A37">
        <w:rPr>
          <w:rFonts w:ascii="Garamond" w:hAnsi="Garamond"/>
        </w:rPr>
        <w:tab/>
      </w:r>
      <w:r w:rsidR="00E7058D" w:rsidRPr="003D1A37">
        <w:rPr>
          <w:rFonts w:ascii="Garamond" w:hAnsi="Garamond"/>
        </w:rPr>
        <w:t xml:space="preserve">Society for American Archaeology Government Affairs Committee </w:t>
      </w:r>
    </w:p>
    <w:p w14:paraId="0FC680C9" w14:textId="2B7836CE" w:rsidR="00293248" w:rsidRPr="003D1A37" w:rsidRDefault="00E7058D">
      <w:pPr>
        <w:pStyle w:val="Body"/>
        <w:rPr>
          <w:rFonts w:ascii="Garamond" w:eastAsia="Garamond" w:hAnsi="Garamond" w:cs="Garamond"/>
        </w:rPr>
      </w:pPr>
      <w:r w:rsidRPr="003D1A37">
        <w:rPr>
          <w:rFonts w:ascii="Garamond" w:hAnsi="Garamond"/>
        </w:rPr>
        <w:t>2015</w:t>
      </w:r>
      <w:r w:rsidR="006C439B" w:rsidRPr="003D1A37">
        <w:rPr>
          <w:rFonts w:ascii="Garamond" w:hAnsi="Garamond"/>
        </w:rPr>
        <w:t xml:space="preserve"> </w:t>
      </w:r>
      <w:r w:rsidRPr="003D1A37">
        <w:rPr>
          <w:rFonts w:ascii="Garamond" w:hAnsi="Garamond"/>
        </w:rPr>
        <w:tab/>
      </w:r>
      <w:r w:rsidRPr="003D1A37">
        <w:rPr>
          <w:rFonts w:ascii="Garamond" w:hAnsi="Garamond"/>
        </w:rPr>
        <w:tab/>
        <w:t>National Science Foundation, SBE Postdoctoral Research Fellowships Panel</w:t>
      </w:r>
    </w:p>
    <w:p w14:paraId="4D47642E" w14:textId="2F3C73C6" w:rsidR="00293248" w:rsidRPr="003D1A37" w:rsidRDefault="00E7058D">
      <w:pPr>
        <w:pStyle w:val="Body"/>
        <w:rPr>
          <w:rFonts w:ascii="Garamond" w:eastAsia="Garamond" w:hAnsi="Garamond" w:cs="Garamond"/>
        </w:rPr>
      </w:pPr>
      <w:r w:rsidRPr="003D1A37">
        <w:rPr>
          <w:rFonts w:ascii="Garamond" w:hAnsi="Garamond"/>
        </w:rPr>
        <w:t>2010-2011</w:t>
      </w:r>
      <w:r w:rsidR="006C439B" w:rsidRPr="003D1A37">
        <w:rPr>
          <w:rFonts w:ascii="Garamond" w:hAnsi="Garamond"/>
        </w:rPr>
        <w:t xml:space="preserve"> </w:t>
      </w:r>
      <w:r w:rsidRPr="003D1A37">
        <w:rPr>
          <w:rFonts w:ascii="Garamond" w:hAnsi="Garamond"/>
        </w:rPr>
        <w:tab/>
        <w:t xml:space="preserve">National Science Foundation, REU Review Panel </w:t>
      </w:r>
      <w:r w:rsidR="00672049">
        <w:rPr>
          <w:rFonts w:ascii="Garamond" w:hAnsi="Garamond"/>
        </w:rPr>
        <w:t xml:space="preserve"> </w:t>
      </w:r>
    </w:p>
    <w:p w14:paraId="46DB054A" w14:textId="45744382" w:rsidR="00293248" w:rsidRPr="003D1A37" w:rsidRDefault="00E7058D">
      <w:pPr>
        <w:pStyle w:val="Body"/>
        <w:rPr>
          <w:rFonts w:ascii="Garamond" w:eastAsia="Garamond" w:hAnsi="Garamond" w:cs="Garamond"/>
        </w:rPr>
      </w:pPr>
      <w:r w:rsidRPr="003D1A37">
        <w:rPr>
          <w:rFonts w:ascii="Garamond" w:hAnsi="Garamond"/>
        </w:rPr>
        <w:t>2007-2010</w:t>
      </w:r>
      <w:r w:rsidR="006C439B" w:rsidRPr="003D1A37">
        <w:rPr>
          <w:rFonts w:ascii="Garamond" w:hAnsi="Garamond"/>
        </w:rPr>
        <w:t xml:space="preserve"> </w:t>
      </w:r>
      <w:r w:rsidRPr="003D1A37">
        <w:rPr>
          <w:rFonts w:ascii="Garamond" w:hAnsi="Garamond"/>
        </w:rPr>
        <w:tab/>
        <w:t>Treasurer of the Southeastern Archaeological Conference (Elected Position)</w:t>
      </w:r>
    </w:p>
    <w:p w14:paraId="5B66B3C9" w14:textId="7CD74E06" w:rsidR="00293248" w:rsidRPr="003D1A37" w:rsidRDefault="00E7058D">
      <w:pPr>
        <w:pStyle w:val="Body"/>
        <w:rPr>
          <w:rFonts w:ascii="Garamond" w:eastAsia="Garamond" w:hAnsi="Garamond" w:cs="Garamond"/>
        </w:rPr>
      </w:pPr>
      <w:r w:rsidRPr="003D1A37">
        <w:rPr>
          <w:rFonts w:ascii="Garamond" w:hAnsi="Garamond"/>
        </w:rPr>
        <w:t>2001-2003</w:t>
      </w:r>
      <w:r w:rsidRPr="003D1A37">
        <w:rPr>
          <w:rFonts w:ascii="Garamond" w:hAnsi="Garamond"/>
        </w:rPr>
        <w:tab/>
        <w:t>Southeastern Archaeological Conference Student Affairs Committee Member</w:t>
      </w:r>
    </w:p>
    <w:p w14:paraId="0E0BFFF0" w14:textId="77777777" w:rsidR="00293248" w:rsidRPr="003D1A37" w:rsidRDefault="00293248">
      <w:pPr>
        <w:pStyle w:val="Body"/>
        <w:rPr>
          <w:rFonts w:ascii="Garamond" w:eastAsia="Garamond" w:hAnsi="Garamond" w:cs="Garamond"/>
        </w:rPr>
      </w:pPr>
    </w:p>
    <w:p w14:paraId="71A454FD" w14:textId="77777777" w:rsidR="00137078" w:rsidRPr="003D1A37" w:rsidRDefault="00137078" w:rsidP="00137078">
      <w:pPr>
        <w:pStyle w:val="Body"/>
        <w:rPr>
          <w:rFonts w:ascii="Garamond" w:hAnsi="Garamond"/>
          <w:b/>
          <w:bCs/>
          <w:iCs/>
        </w:rPr>
      </w:pPr>
      <w:r w:rsidRPr="003D1A37">
        <w:rPr>
          <w:rFonts w:ascii="Garamond" w:hAnsi="Garamond"/>
          <w:b/>
          <w:bCs/>
          <w:iCs/>
        </w:rPr>
        <w:t>External Promotion and Tenure Reviewer</w:t>
      </w:r>
    </w:p>
    <w:p w14:paraId="485D62B9" w14:textId="77777777" w:rsidR="00137078" w:rsidRDefault="00137078" w:rsidP="00137078">
      <w:pPr>
        <w:pStyle w:val="Body"/>
        <w:rPr>
          <w:rFonts w:ascii="Garamond" w:hAnsi="Garamond"/>
          <w:iCs/>
        </w:rPr>
      </w:pPr>
      <w:r>
        <w:rPr>
          <w:rFonts w:ascii="Garamond" w:hAnsi="Garamond"/>
          <w:iCs/>
        </w:rPr>
        <w:t>Smithsonian Institution (for curator)</w:t>
      </w:r>
    </w:p>
    <w:p w14:paraId="41A133F1" w14:textId="639F252F" w:rsidR="00137078" w:rsidRDefault="00137078" w:rsidP="00137078">
      <w:pPr>
        <w:pStyle w:val="Body"/>
        <w:rPr>
          <w:rFonts w:ascii="Garamond" w:hAnsi="Garamond" w:cs="Garamond"/>
        </w:rPr>
      </w:pPr>
      <w:r w:rsidRPr="003D1A37">
        <w:rPr>
          <w:rFonts w:ascii="Garamond" w:hAnsi="Garamond"/>
          <w:iCs/>
        </w:rPr>
        <w:t xml:space="preserve">University of British Columbia </w:t>
      </w:r>
      <w:r w:rsidRPr="003D1A37">
        <w:rPr>
          <w:rFonts w:ascii="Garamond" w:hAnsi="Garamond" w:cs="Garamond"/>
        </w:rPr>
        <w:t>(for full professor)</w:t>
      </w:r>
    </w:p>
    <w:p w14:paraId="6B626B1E" w14:textId="1C8E248E" w:rsidR="00433FCF" w:rsidRPr="003D1A37" w:rsidRDefault="00433FCF" w:rsidP="00137078">
      <w:pPr>
        <w:pStyle w:val="Body"/>
        <w:rPr>
          <w:rFonts w:ascii="Garamond" w:hAnsi="Garamond"/>
          <w:iCs/>
        </w:rPr>
      </w:pPr>
      <w:r>
        <w:rPr>
          <w:rFonts w:ascii="Garamond" w:hAnsi="Garamond" w:cs="Garamond"/>
        </w:rPr>
        <w:lastRenderedPageBreak/>
        <w:t>Washington State University (for full professor)</w:t>
      </w:r>
    </w:p>
    <w:p w14:paraId="60526B22" w14:textId="30CE44FC" w:rsidR="00137078" w:rsidRDefault="00137078" w:rsidP="00137078">
      <w:pPr>
        <w:pStyle w:val="Body"/>
        <w:rPr>
          <w:rFonts w:ascii="Garamond" w:hAnsi="Garamond" w:cs="Garamond"/>
        </w:rPr>
      </w:pPr>
      <w:r w:rsidRPr="003D1A37">
        <w:rPr>
          <w:rFonts w:ascii="Garamond" w:hAnsi="Garamond" w:cs="Garamond"/>
        </w:rPr>
        <w:t>University of New Hampshire (for full professor)</w:t>
      </w:r>
    </w:p>
    <w:p w14:paraId="74395069" w14:textId="1E6EE694" w:rsidR="00D125D9" w:rsidRDefault="00D125D9" w:rsidP="00137078">
      <w:pPr>
        <w:pStyle w:val="Body"/>
        <w:rPr>
          <w:rFonts w:ascii="Garamond" w:hAnsi="Garamond" w:cs="Garamond"/>
        </w:rPr>
      </w:pPr>
      <w:r>
        <w:rPr>
          <w:rFonts w:ascii="Garamond" w:hAnsi="Garamond" w:cs="Garamond"/>
        </w:rPr>
        <w:t xml:space="preserve">University </w:t>
      </w:r>
      <w:r w:rsidR="00EB5987">
        <w:rPr>
          <w:rFonts w:ascii="Garamond" w:hAnsi="Garamond" w:cs="Garamond"/>
        </w:rPr>
        <w:t>at</w:t>
      </w:r>
      <w:r>
        <w:rPr>
          <w:rFonts w:ascii="Garamond" w:hAnsi="Garamond" w:cs="Garamond"/>
        </w:rPr>
        <w:t xml:space="preserve"> Albany (for full professor) </w:t>
      </w:r>
    </w:p>
    <w:p w14:paraId="54E4D53C" w14:textId="44234705" w:rsidR="00137078" w:rsidRDefault="00137078" w:rsidP="00137078">
      <w:pPr>
        <w:pStyle w:val="Body"/>
        <w:rPr>
          <w:rFonts w:ascii="Garamond" w:hAnsi="Garamond"/>
          <w:iCs/>
        </w:rPr>
      </w:pPr>
      <w:r w:rsidRPr="003D1A37">
        <w:rPr>
          <w:rFonts w:ascii="Garamond" w:hAnsi="Garamond"/>
          <w:iCs/>
        </w:rPr>
        <w:t>Arizona State University (for associate professor)</w:t>
      </w:r>
    </w:p>
    <w:p w14:paraId="18685752" w14:textId="5EE6263E" w:rsidR="004449AE" w:rsidRDefault="004449AE" w:rsidP="00137078">
      <w:pPr>
        <w:pStyle w:val="Body"/>
        <w:rPr>
          <w:rFonts w:ascii="Garamond" w:hAnsi="Garamond"/>
          <w:iCs/>
        </w:rPr>
      </w:pPr>
      <w:r>
        <w:rPr>
          <w:rFonts w:ascii="Garamond" w:hAnsi="Garamond"/>
          <w:iCs/>
        </w:rPr>
        <w:t xml:space="preserve">Texas A&amp;M University </w:t>
      </w:r>
      <w:r w:rsidRPr="003D1A37">
        <w:rPr>
          <w:rFonts w:ascii="Garamond" w:hAnsi="Garamond"/>
          <w:iCs/>
        </w:rPr>
        <w:t>(for associate professor</w:t>
      </w:r>
      <w:r w:rsidR="00E84457">
        <w:rPr>
          <w:rFonts w:ascii="Garamond" w:hAnsi="Garamond"/>
          <w:iCs/>
        </w:rPr>
        <w:t xml:space="preserve"> x 2</w:t>
      </w:r>
      <w:r w:rsidRPr="003D1A37">
        <w:rPr>
          <w:rFonts w:ascii="Garamond" w:hAnsi="Garamond"/>
          <w:iCs/>
        </w:rPr>
        <w:t>)</w:t>
      </w:r>
    </w:p>
    <w:p w14:paraId="0A4D49E4" w14:textId="5B6999A8" w:rsidR="00417F80" w:rsidRDefault="00417F80" w:rsidP="00137078">
      <w:pPr>
        <w:pStyle w:val="Body"/>
        <w:rPr>
          <w:rFonts w:ascii="Garamond" w:hAnsi="Garamond"/>
          <w:iCs/>
        </w:rPr>
      </w:pPr>
      <w:r>
        <w:rPr>
          <w:rFonts w:ascii="Garamond" w:hAnsi="Garamond"/>
          <w:iCs/>
        </w:rPr>
        <w:t xml:space="preserve">University of North Carolina Chapel Hill </w:t>
      </w:r>
      <w:r w:rsidRPr="003D1A37">
        <w:rPr>
          <w:rFonts w:ascii="Garamond" w:hAnsi="Garamond"/>
          <w:iCs/>
        </w:rPr>
        <w:t>(for associate professor)</w:t>
      </w:r>
    </w:p>
    <w:p w14:paraId="06CB3811" w14:textId="553491BD" w:rsidR="006B7F25" w:rsidRDefault="006B7F25" w:rsidP="00137078">
      <w:pPr>
        <w:pStyle w:val="Body"/>
        <w:rPr>
          <w:rFonts w:ascii="Garamond" w:hAnsi="Garamond"/>
          <w:iCs/>
        </w:rPr>
      </w:pPr>
      <w:r>
        <w:rPr>
          <w:rFonts w:ascii="Garamond" w:hAnsi="Garamond"/>
          <w:iCs/>
        </w:rPr>
        <w:t>University of Florida (for associate professor)</w:t>
      </w:r>
    </w:p>
    <w:p w14:paraId="445FFF52" w14:textId="3C8CF622" w:rsidR="00156049" w:rsidRPr="003D1A37" w:rsidRDefault="00156049" w:rsidP="00137078">
      <w:pPr>
        <w:pStyle w:val="Body"/>
        <w:rPr>
          <w:rFonts w:ascii="Garamond" w:hAnsi="Garamond"/>
          <w:iCs/>
        </w:rPr>
      </w:pPr>
      <w:r>
        <w:rPr>
          <w:rFonts w:ascii="Garamond" w:hAnsi="Garamond"/>
          <w:iCs/>
        </w:rPr>
        <w:t>University of Arizona (for associate professor)</w:t>
      </w:r>
    </w:p>
    <w:p w14:paraId="69D54F7D" w14:textId="77777777" w:rsidR="00137078" w:rsidRPr="003D1A37" w:rsidRDefault="00137078" w:rsidP="00137078">
      <w:pPr>
        <w:pStyle w:val="Body"/>
        <w:rPr>
          <w:rFonts w:ascii="Garamond" w:hAnsi="Garamond"/>
          <w:iCs/>
        </w:rPr>
      </w:pPr>
      <w:r w:rsidRPr="003D1A37">
        <w:rPr>
          <w:rFonts w:ascii="Garamond" w:hAnsi="Garamond"/>
          <w:iCs/>
        </w:rPr>
        <w:t>University of Cincinnati (for associate professor)</w:t>
      </w:r>
    </w:p>
    <w:p w14:paraId="37574F71" w14:textId="77777777" w:rsidR="00137078" w:rsidRPr="003D1A37" w:rsidRDefault="00137078" w:rsidP="00137078">
      <w:pPr>
        <w:pStyle w:val="Body"/>
        <w:rPr>
          <w:rFonts w:ascii="Garamond" w:hAnsi="Garamond"/>
          <w:iCs/>
        </w:rPr>
      </w:pPr>
      <w:r w:rsidRPr="003D1A37">
        <w:rPr>
          <w:rFonts w:ascii="Garamond" w:hAnsi="Garamond"/>
          <w:iCs/>
        </w:rPr>
        <w:t>University of Toledo (for associate professor)</w:t>
      </w:r>
    </w:p>
    <w:p w14:paraId="2B8F8482" w14:textId="77777777" w:rsidR="00137078" w:rsidRPr="003D1A37" w:rsidRDefault="00137078" w:rsidP="00137078">
      <w:pPr>
        <w:pStyle w:val="Body"/>
        <w:rPr>
          <w:rFonts w:ascii="Garamond" w:hAnsi="Garamond"/>
          <w:iCs/>
        </w:rPr>
      </w:pPr>
      <w:r>
        <w:rPr>
          <w:rFonts w:ascii="Garamond" w:hAnsi="Garamond"/>
          <w:iCs/>
        </w:rPr>
        <w:t xml:space="preserve">University of Arkansas, Arkansas Archaeological Survey (for Research Archaeologist) </w:t>
      </w:r>
    </w:p>
    <w:p w14:paraId="64B1B850" w14:textId="77777777" w:rsidR="00137078" w:rsidRDefault="00137078">
      <w:pPr>
        <w:pStyle w:val="Body"/>
        <w:rPr>
          <w:rFonts w:ascii="Garamond" w:hAnsi="Garamond"/>
          <w:b/>
          <w:bCs/>
        </w:rPr>
      </w:pPr>
    </w:p>
    <w:p w14:paraId="5890467F" w14:textId="05C8FE5D" w:rsidR="00293248" w:rsidRPr="003D1A37" w:rsidRDefault="00E7058D">
      <w:pPr>
        <w:pStyle w:val="Body"/>
        <w:rPr>
          <w:rFonts w:ascii="Garamond" w:eastAsia="Garamond" w:hAnsi="Garamond" w:cs="Garamond"/>
          <w:b/>
          <w:bCs/>
        </w:rPr>
      </w:pPr>
      <w:r w:rsidRPr="003D1A37">
        <w:rPr>
          <w:rFonts w:ascii="Garamond" w:hAnsi="Garamond"/>
          <w:b/>
          <w:bCs/>
        </w:rPr>
        <w:t>Manuscripts, Gran</w:t>
      </w:r>
      <w:r w:rsidR="00457480" w:rsidRPr="003D1A37">
        <w:rPr>
          <w:rFonts w:ascii="Garamond" w:hAnsi="Garamond"/>
          <w:b/>
          <w:bCs/>
        </w:rPr>
        <w:t>ts, External Peer Reviews (N=</w:t>
      </w:r>
      <w:r w:rsidR="00B43FF4">
        <w:rPr>
          <w:rFonts w:ascii="Garamond" w:hAnsi="Garamond"/>
          <w:b/>
          <w:bCs/>
        </w:rPr>
        <w:t>1</w:t>
      </w:r>
      <w:r w:rsidR="00590B7C">
        <w:rPr>
          <w:rFonts w:ascii="Garamond" w:hAnsi="Garamond"/>
          <w:b/>
          <w:bCs/>
        </w:rPr>
        <w:t>90</w:t>
      </w:r>
      <w:r w:rsidRPr="003D1A37">
        <w:rPr>
          <w:rFonts w:ascii="Garamond" w:hAnsi="Garamond"/>
          <w:b/>
          <w:bCs/>
        </w:rPr>
        <w:t>)</w:t>
      </w:r>
    </w:p>
    <w:p w14:paraId="31ED6B40" w14:textId="77777777" w:rsidR="00293248" w:rsidRPr="003D1A37" w:rsidRDefault="00E7058D">
      <w:pPr>
        <w:pStyle w:val="Body"/>
        <w:rPr>
          <w:rFonts w:ascii="Garamond" w:eastAsia="Garamond" w:hAnsi="Garamond" w:cs="Garamond"/>
        </w:rPr>
      </w:pPr>
      <w:r w:rsidRPr="003D1A37">
        <w:rPr>
          <w:rFonts w:ascii="Garamond" w:hAnsi="Garamond"/>
        </w:rPr>
        <w:t>National Science Foundation</w:t>
      </w:r>
    </w:p>
    <w:p w14:paraId="16D87A5E" w14:textId="31AF7E0E" w:rsidR="00293248" w:rsidRPr="003D1A37" w:rsidRDefault="00E7058D">
      <w:pPr>
        <w:pStyle w:val="Body"/>
        <w:rPr>
          <w:rFonts w:ascii="Garamond" w:eastAsia="Garamond" w:hAnsi="Garamond" w:cs="Garamond"/>
        </w:rPr>
      </w:pPr>
      <w:r w:rsidRPr="003D1A37">
        <w:rPr>
          <w:rFonts w:ascii="Garamond" w:eastAsia="Garamond" w:hAnsi="Garamond" w:cs="Garamond"/>
        </w:rPr>
        <w:tab/>
        <w:t xml:space="preserve">(11 x 2010, 12 x in 2011, 2 x in 2012, </w:t>
      </w:r>
      <w:r w:rsidRPr="003D1A37">
        <w:rPr>
          <w:rFonts w:ascii="Garamond" w:hAnsi="Garamond"/>
        </w:rPr>
        <w:t>2014, 12 x 2015, 2 x 2016</w:t>
      </w:r>
      <w:r w:rsidR="00457480" w:rsidRPr="003D1A37">
        <w:rPr>
          <w:rFonts w:ascii="Garamond" w:hAnsi="Garamond"/>
        </w:rPr>
        <w:t xml:space="preserve">, </w:t>
      </w:r>
      <w:r w:rsidR="00736545" w:rsidRPr="003D1A37">
        <w:rPr>
          <w:rFonts w:ascii="Garamond" w:hAnsi="Garamond"/>
        </w:rPr>
        <w:t>2</w:t>
      </w:r>
      <w:r w:rsidR="00457480" w:rsidRPr="003D1A37">
        <w:rPr>
          <w:rFonts w:ascii="Garamond" w:hAnsi="Garamond"/>
        </w:rPr>
        <w:t xml:space="preserve"> x 2018</w:t>
      </w:r>
      <w:r w:rsidR="00B27960">
        <w:rPr>
          <w:rFonts w:ascii="Garamond" w:hAnsi="Garamond"/>
        </w:rPr>
        <w:t xml:space="preserve">, </w:t>
      </w:r>
      <w:r w:rsidR="009704B0">
        <w:rPr>
          <w:rFonts w:ascii="Garamond" w:hAnsi="Garamond"/>
        </w:rPr>
        <w:t>3</w:t>
      </w:r>
      <w:r w:rsidR="004E7121">
        <w:rPr>
          <w:rFonts w:ascii="Garamond" w:hAnsi="Garamond"/>
        </w:rPr>
        <w:t xml:space="preserve"> </w:t>
      </w:r>
      <w:r w:rsidR="00B27960">
        <w:rPr>
          <w:rFonts w:ascii="Garamond" w:hAnsi="Garamond"/>
        </w:rPr>
        <w:t>x 2020</w:t>
      </w:r>
      <w:r w:rsidR="00AA363F">
        <w:rPr>
          <w:rFonts w:ascii="Garamond" w:hAnsi="Garamond"/>
        </w:rPr>
        <w:t>, 1 x 2021</w:t>
      </w:r>
      <w:r w:rsidR="00473206">
        <w:rPr>
          <w:rFonts w:ascii="Garamond" w:hAnsi="Garamond"/>
        </w:rPr>
        <w:t>, 1 x 2022</w:t>
      </w:r>
      <w:r w:rsidRPr="003D1A37">
        <w:rPr>
          <w:rFonts w:ascii="Garamond" w:hAnsi="Garamond"/>
        </w:rPr>
        <w:t xml:space="preserve">) </w:t>
      </w:r>
    </w:p>
    <w:p w14:paraId="09DB255E" w14:textId="05867DB0" w:rsidR="00293248" w:rsidRDefault="00E7058D">
      <w:pPr>
        <w:pStyle w:val="Body"/>
        <w:rPr>
          <w:rFonts w:ascii="Garamond" w:hAnsi="Garamond"/>
        </w:rPr>
      </w:pPr>
      <w:r w:rsidRPr="003D1A37">
        <w:rPr>
          <w:rFonts w:ascii="Garamond" w:hAnsi="Garamond"/>
        </w:rPr>
        <w:t>Social Sciences and Humanities Research Council of Canada (SSHRC) (1 x 2016</w:t>
      </w:r>
      <w:r w:rsidR="00A67993" w:rsidRPr="003D1A37">
        <w:rPr>
          <w:rFonts w:ascii="Garamond" w:hAnsi="Garamond"/>
        </w:rPr>
        <w:t>; 1 x 2018</w:t>
      </w:r>
      <w:r w:rsidRPr="003D1A37">
        <w:rPr>
          <w:rFonts w:ascii="Garamond" w:hAnsi="Garamond"/>
        </w:rPr>
        <w:t>)</w:t>
      </w:r>
    </w:p>
    <w:p w14:paraId="13907FF0" w14:textId="08CC45BA" w:rsidR="00326673" w:rsidRPr="003D1A37" w:rsidRDefault="00326673">
      <w:pPr>
        <w:pStyle w:val="Body"/>
        <w:rPr>
          <w:rFonts w:ascii="Garamond" w:eastAsia="Helvetica" w:hAnsi="Garamond" w:cs="Helvetica"/>
        </w:rPr>
      </w:pPr>
      <w:r>
        <w:rPr>
          <w:rFonts w:ascii="Garamond" w:hAnsi="Garamond"/>
        </w:rPr>
        <w:t xml:space="preserve">Agence Nationale De La Recherche, </w:t>
      </w:r>
      <w:r w:rsidR="00F47C6C">
        <w:rPr>
          <w:rFonts w:ascii="Garamond" w:hAnsi="Garamond"/>
        </w:rPr>
        <w:t>(French National Research Agency)</w:t>
      </w:r>
      <w:r>
        <w:rPr>
          <w:rFonts w:ascii="Garamond" w:hAnsi="Garamond"/>
        </w:rPr>
        <w:t xml:space="preserve"> (1 x 2021)</w:t>
      </w:r>
    </w:p>
    <w:p w14:paraId="1264234A" w14:textId="77863F66" w:rsidR="00293248" w:rsidRPr="003D1A37" w:rsidRDefault="00E7058D">
      <w:pPr>
        <w:pStyle w:val="Body"/>
        <w:rPr>
          <w:rFonts w:ascii="Garamond" w:eastAsia="Garamond" w:hAnsi="Garamond" w:cs="Garamond"/>
        </w:rPr>
      </w:pPr>
      <w:r w:rsidRPr="003D1A37">
        <w:rPr>
          <w:rFonts w:ascii="Garamond" w:hAnsi="Garamond"/>
        </w:rPr>
        <w:t xml:space="preserve">National Geographic Society </w:t>
      </w:r>
      <w:r w:rsidRPr="003D1A37">
        <w:rPr>
          <w:rFonts w:ascii="Garamond" w:eastAsia="Garamond" w:hAnsi="Garamond" w:cs="Garamond"/>
        </w:rPr>
        <w:t>(2006, 2011, 2013, 3 x 2014, 2 x 2015, 2 x 2016</w:t>
      </w:r>
      <w:r w:rsidR="00450DC8" w:rsidRPr="003D1A37">
        <w:rPr>
          <w:rFonts w:ascii="Garamond" w:eastAsia="Garamond" w:hAnsi="Garamond" w:cs="Garamond"/>
        </w:rPr>
        <w:t>, 2</w:t>
      </w:r>
      <w:r w:rsidR="00801CCB" w:rsidRPr="003D1A37">
        <w:rPr>
          <w:rFonts w:ascii="Garamond" w:eastAsia="Garamond" w:hAnsi="Garamond" w:cs="Garamond"/>
        </w:rPr>
        <w:t xml:space="preserve"> x 2017</w:t>
      </w:r>
      <w:r w:rsidRPr="003D1A37">
        <w:rPr>
          <w:rFonts w:ascii="Garamond" w:eastAsia="Garamond" w:hAnsi="Garamond" w:cs="Garamond"/>
        </w:rPr>
        <w:t>)</w:t>
      </w:r>
    </w:p>
    <w:p w14:paraId="27C079BF" w14:textId="77777777" w:rsidR="008F6803" w:rsidRPr="003D1A37" w:rsidRDefault="008F6803" w:rsidP="008F6803">
      <w:pPr>
        <w:pStyle w:val="Body"/>
        <w:rPr>
          <w:rFonts w:ascii="Garamond" w:eastAsia="Garamond" w:hAnsi="Garamond" w:cs="Garamond"/>
        </w:rPr>
      </w:pPr>
      <w:r w:rsidRPr="003D1A37">
        <w:rPr>
          <w:rFonts w:ascii="Garamond" w:hAnsi="Garamond"/>
        </w:rPr>
        <w:t>Sea Grant (2017)</w:t>
      </w:r>
    </w:p>
    <w:p w14:paraId="26AA8016" w14:textId="708A12F8" w:rsidR="00293248" w:rsidRPr="003D1A37" w:rsidRDefault="00E7058D">
      <w:pPr>
        <w:pStyle w:val="Body"/>
        <w:rPr>
          <w:rFonts w:ascii="Garamond" w:hAnsi="Garamond"/>
        </w:rPr>
      </w:pPr>
      <w:r w:rsidRPr="003D1A37">
        <w:rPr>
          <w:rFonts w:ascii="Garamond" w:hAnsi="Garamond"/>
        </w:rPr>
        <w:t>Smithsonian Institution (2015)</w:t>
      </w:r>
    </w:p>
    <w:p w14:paraId="76009A4A" w14:textId="61ED313F" w:rsidR="00293248" w:rsidRDefault="00E7058D">
      <w:pPr>
        <w:pStyle w:val="Body"/>
        <w:rPr>
          <w:rFonts w:ascii="Garamond" w:hAnsi="Garamond"/>
        </w:rPr>
      </w:pPr>
      <w:r w:rsidRPr="003D1A37">
        <w:rPr>
          <w:rFonts w:ascii="Garamond" w:hAnsi="Garamond"/>
        </w:rPr>
        <w:t>Cambridge University Press (2016</w:t>
      </w:r>
      <w:r w:rsidR="006F7093">
        <w:rPr>
          <w:rFonts w:ascii="Garamond" w:hAnsi="Garamond"/>
        </w:rPr>
        <w:t>, 2023</w:t>
      </w:r>
      <w:r w:rsidRPr="003D1A37">
        <w:rPr>
          <w:rFonts w:ascii="Garamond" w:hAnsi="Garamond"/>
        </w:rPr>
        <w:t>)</w:t>
      </w:r>
    </w:p>
    <w:p w14:paraId="63872835" w14:textId="1163130E" w:rsidR="0084759E" w:rsidRPr="003D1A37" w:rsidRDefault="0084759E">
      <w:pPr>
        <w:pStyle w:val="Body"/>
        <w:rPr>
          <w:rFonts w:ascii="Garamond" w:eastAsia="Garamond" w:hAnsi="Garamond" w:cs="Garamond"/>
        </w:rPr>
      </w:pPr>
      <w:proofErr w:type="spellStart"/>
      <w:r>
        <w:rPr>
          <w:rFonts w:ascii="Garamond" w:hAnsi="Garamond"/>
        </w:rPr>
        <w:t>Bloombury</w:t>
      </w:r>
      <w:proofErr w:type="spellEnd"/>
      <w:r>
        <w:rPr>
          <w:rFonts w:ascii="Garamond" w:hAnsi="Garamond"/>
        </w:rPr>
        <w:t xml:space="preserve"> Press (2024)</w:t>
      </w:r>
    </w:p>
    <w:p w14:paraId="102C01F8" w14:textId="6FA60794" w:rsidR="00293248" w:rsidRDefault="00E7058D">
      <w:pPr>
        <w:pStyle w:val="Body"/>
        <w:rPr>
          <w:rFonts w:ascii="Garamond" w:hAnsi="Garamond"/>
        </w:rPr>
      </w:pPr>
      <w:r w:rsidRPr="003D1A37">
        <w:rPr>
          <w:rFonts w:ascii="Garamond" w:hAnsi="Garamond"/>
        </w:rPr>
        <w:t>Oxford University Press (2014</w:t>
      </w:r>
      <w:r w:rsidR="00550342">
        <w:rPr>
          <w:rFonts w:ascii="Garamond" w:hAnsi="Garamond"/>
        </w:rPr>
        <w:t>, 2024</w:t>
      </w:r>
      <w:r w:rsidRPr="003D1A37">
        <w:rPr>
          <w:rFonts w:ascii="Garamond" w:hAnsi="Garamond"/>
        </w:rPr>
        <w:t>)</w:t>
      </w:r>
    </w:p>
    <w:p w14:paraId="1C034C61" w14:textId="0F5EBDFC" w:rsidR="0004323E" w:rsidRPr="003D1A37" w:rsidRDefault="0004323E">
      <w:pPr>
        <w:pStyle w:val="Body"/>
        <w:rPr>
          <w:rFonts w:ascii="Garamond" w:hAnsi="Garamond"/>
        </w:rPr>
      </w:pPr>
      <w:r w:rsidRPr="0004323E">
        <w:rPr>
          <w:rFonts w:ascii="Garamond" w:hAnsi="Garamond"/>
        </w:rPr>
        <w:t>Routledge</w:t>
      </w:r>
      <w:r>
        <w:rPr>
          <w:rFonts w:ascii="Garamond" w:hAnsi="Garamond"/>
        </w:rPr>
        <w:t xml:space="preserve"> Press (2020</w:t>
      </w:r>
      <w:r w:rsidR="0084330F">
        <w:rPr>
          <w:rFonts w:ascii="Garamond" w:hAnsi="Garamond"/>
        </w:rPr>
        <w:t>, 2022</w:t>
      </w:r>
      <w:r w:rsidR="00880CBD">
        <w:rPr>
          <w:rFonts w:ascii="Garamond" w:hAnsi="Garamond"/>
        </w:rPr>
        <w:t>, 2023</w:t>
      </w:r>
      <w:r>
        <w:rPr>
          <w:rFonts w:ascii="Garamond" w:hAnsi="Garamond"/>
        </w:rPr>
        <w:t>)</w:t>
      </w:r>
    </w:p>
    <w:p w14:paraId="3F666333" w14:textId="58A2527B" w:rsidR="0099748F" w:rsidRPr="003D1A37" w:rsidRDefault="0099748F">
      <w:pPr>
        <w:pStyle w:val="Body"/>
        <w:rPr>
          <w:rFonts w:ascii="Garamond" w:eastAsia="Garamond" w:hAnsi="Garamond" w:cs="Garamond"/>
        </w:rPr>
      </w:pPr>
      <w:r w:rsidRPr="003D1A37">
        <w:rPr>
          <w:rFonts w:ascii="Garamond" w:eastAsia="Garamond" w:hAnsi="Garamond" w:cs="Garamond"/>
        </w:rPr>
        <w:t>Thames and Hudson (2019)</w:t>
      </w:r>
    </w:p>
    <w:p w14:paraId="03544EF4" w14:textId="078B95CA" w:rsidR="00293248" w:rsidRPr="003D1A37" w:rsidRDefault="00E7058D">
      <w:pPr>
        <w:pStyle w:val="Body"/>
        <w:rPr>
          <w:rFonts w:ascii="Garamond" w:eastAsia="Garamond" w:hAnsi="Garamond" w:cs="Garamond"/>
        </w:rPr>
      </w:pPr>
      <w:r w:rsidRPr="003D1A37">
        <w:rPr>
          <w:rFonts w:ascii="Garamond" w:hAnsi="Garamond"/>
        </w:rPr>
        <w:t>University Press of Florida</w:t>
      </w:r>
      <w:r w:rsidRPr="003D1A37">
        <w:rPr>
          <w:rFonts w:ascii="Garamond" w:hAnsi="Garamond"/>
          <w:i/>
          <w:iCs/>
        </w:rPr>
        <w:t xml:space="preserve"> </w:t>
      </w:r>
      <w:r w:rsidRPr="003D1A37">
        <w:rPr>
          <w:rFonts w:ascii="Garamond" w:hAnsi="Garamond"/>
        </w:rPr>
        <w:t>(2010, 2015</w:t>
      </w:r>
      <w:r w:rsidR="00B3554B" w:rsidRPr="003D1A37">
        <w:rPr>
          <w:rFonts w:ascii="Garamond" w:hAnsi="Garamond"/>
        </w:rPr>
        <w:t>, 2017, 2018, 2019</w:t>
      </w:r>
      <w:r w:rsidR="00AA363F">
        <w:rPr>
          <w:rFonts w:ascii="Garamond" w:hAnsi="Garamond"/>
        </w:rPr>
        <w:t>, 2020, 2021</w:t>
      </w:r>
      <w:r w:rsidR="00550342">
        <w:rPr>
          <w:rFonts w:ascii="Garamond" w:hAnsi="Garamond"/>
        </w:rPr>
        <w:t>, 2 x 2024</w:t>
      </w:r>
      <w:r w:rsidR="00B43FF4">
        <w:rPr>
          <w:rFonts w:ascii="Garamond" w:hAnsi="Garamond"/>
        </w:rPr>
        <w:t>, 2025</w:t>
      </w:r>
      <w:r w:rsidRPr="003D1A37">
        <w:rPr>
          <w:rFonts w:ascii="Garamond" w:hAnsi="Garamond"/>
        </w:rPr>
        <w:t>)</w:t>
      </w:r>
    </w:p>
    <w:p w14:paraId="5465A189" w14:textId="77777777" w:rsidR="00293248" w:rsidRPr="003D1A37" w:rsidRDefault="00E7058D">
      <w:pPr>
        <w:pStyle w:val="Body"/>
        <w:rPr>
          <w:rFonts w:ascii="Garamond" w:eastAsia="Garamond" w:hAnsi="Garamond" w:cs="Garamond"/>
        </w:rPr>
      </w:pPr>
      <w:r w:rsidRPr="003D1A37">
        <w:rPr>
          <w:rFonts w:ascii="Garamond" w:hAnsi="Garamond"/>
        </w:rPr>
        <w:t>University of Alabama Press (2013)</w:t>
      </w:r>
    </w:p>
    <w:p w14:paraId="59F2D5C5" w14:textId="49151EE3" w:rsidR="00293248" w:rsidRPr="003D1A37" w:rsidRDefault="00E7058D">
      <w:pPr>
        <w:pStyle w:val="Body"/>
        <w:rPr>
          <w:rFonts w:ascii="Garamond" w:eastAsia="Garamond" w:hAnsi="Garamond" w:cs="Garamond"/>
        </w:rPr>
      </w:pPr>
      <w:r w:rsidRPr="003D1A37">
        <w:rPr>
          <w:rFonts w:ascii="Garamond" w:hAnsi="Garamond"/>
        </w:rPr>
        <w:t>University of Colorado Press (2015, 2016</w:t>
      </w:r>
      <w:r w:rsidR="00D461B5" w:rsidRPr="003D1A37">
        <w:rPr>
          <w:rFonts w:ascii="Garamond" w:hAnsi="Garamond"/>
        </w:rPr>
        <w:t>, 2019</w:t>
      </w:r>
      <w:r w:rsidRPr="003D1A37">
        <w:rPr>
          <w:rFonts w:ascii="Garamond" w:hAnsi="Garamond"/>
        </w:rPr>
        <w:t>)</w:t>
      </w:r>
    </w:p>
    <w:p w14:paraId="166D7D24" w14:textId="4A446D21" w:rsidR="00EF03D7" w:rsidRPr="003D1A37" w:rsidRDefault="00EF03D7">
      <w:pPr>
        <w:pStyle w:val="Body"/>
        <w:rPr>
          <w:rFonts w:ascii="Garamond" w:eastAsia="Garamond" w:hAnsi="Garamond" w:cs="Garamond"/>
        </w:rPr>
      </w:pPr>
      <w:r>
        <w:rPr>
          <w:rFonts w:ascii="Garamond" w:hAnsi="Garamond"/>
        </w:rPr>
        <w:t>American Museum of Natural History (2020)</w:t>
      </w:r>
    </w:p>
    <w:p w14:paraId="15CDC7F5" w14:textId="512C55F6" w:rsidR="000D1EA0" w:rsidRPr="000D1EA0" w:rsidRDefault="00E7058D">
      <w:pPr>
        <w:pStyle w:val="Body"/>
        <w:rPr>
          <w:rFonts w:ascii="Garamond" w:hAnsi="Garamond"/>
        </w:rPr>
      </w:pPr>
      <w:r w:rsidRPr="003D1A37">
        <w:rPr>
          <w:rFonts w:ascii="Garamond" w:hAnsi="Garamond"/>
          <w:i/>
          <w:iCs/>
        </w:rPr>
        <w:t xml:space="preserve">American Anthropologist </w:t>
      </w:r>
      <w:r w:rsidRPr="003D1A37">
        <w:rPr>
          <w:rFonts w:ascii="Garamond" w:hAnsi="Garamond"/>
        </w:rPr>
        <w:t>(2011)</w:t>
      </w:r>
    </w:p>
    <w:p w14:paraId="60C49CC6" w14:textId="46BD9371" w:rsidR="00F10289" w:rsidRPr="003D1A37" w:rsidRDefault="00F10289">
      <w:pPr>
        <w:pStyle w:val="Body"/>
        <w:rPr>
          <w:rFonts w:ascii="Garamond" w:hAnsi="Garamond"/>
        </w:rPr>
      </w:pPr>
      <w:r w:rsidRPr="003D1A37">
        <w:rPr>
          <w:rFonts w:ascii="Garamond" w:hAnsi="Garamond"/>
          <w:i/>
        </w:rPr>
        <w:t>Proceedings of the National Academy of Sciences</w:t>
      </w:r>
      <w:r w:rsidRPr="003D1A37">
        <w:rPr>
          <w:rFonts w:ascii="Garamond" w:hAnsi="Garamond"/>
        </w:rPr>
        <w:t xml:space="preserve"> (2019</w:t>
      </w:r>
      <w:r w:rsidR="00541D15">
        <w:rPr>
          <w:rFonts w:ascii="Garamond" w:hAnsi="Garamond"/>
        </w:rPr>
        <w:t>, 202</w:t>
      </w:r>
      <w:r w:rsidR="00DA400C">
        <w:rPr>
          <w:rFonts w:ascii="Garamond" w:hAnsi="Garamond"/>
        </w:rPr>
        <w:t>4</w:t>
      </w:r>
      <w:r w:rsidRPr="003D1A37">
        <w:rPr>
          <w:rFonts w:ascii="Garamond" w:hAnsi="Garamond"/>
        </w:rPr>
        <w:t>)</w:t>
      </w:r>
    </w:p>
    <w:p w14:paraId="2F163841" w14:textId="683338F5" w:rsidR="00377FCF" w:rsidRDefault="00377FCF">
      <w:pPr>
        <w:pStyle w:val="Body"/>
        <w:rPr>
          <w:rFonts w:ascii="Garamond" w:eastAsia="Garamond" w:hAnsi="Garamond" w:cs="Garamond"/>
        </w:rPr>
      </w:pPr>
      <w:proofErr w:type="spellStart"/>
      <w:r w:rsidRPr="003D1A37">
        <w:rPr>
          <w:rFonts w:ascii="Garamond" w:eastAsia="Garamond" w:hAnsi="Garamond" w:cs="Garamond"/>
          <w:i/>
        </w:rPr>
        <w:t>PLoS</w:t>
      </w:r>
      <w:proofErr w:type="spellEnd"/>
      <w:r w:rsidRPr="003D1A37">
        <w:rPr>
          <w:rFonts w:ascii="Garamond" w:eastAsia="Garamond" w:hAnsi="Garamond" w:cs="Garamond"/>
          <w:i/>
        </w:rPr>
        <w:t xml:space="preserve"> ONE</w:t>
      </w:r>
      <w:r w:rsidRPr="003D1A37">
        <w:rPr>
          <w:rFonts w:ascii="Garamond" w:eastAsia="Garamond" w:hAnsi="Garamond" w:cs="Garamond"/>
        </w:rPr>
        <w:t xml:space="preserve"> (2017</w:t>
      </w:r>
      <w:r w:rsidR="009A7143" w:rsidRPr="003D1A37">
        <w:rPr>
          <w:rFonts w:ascii="Garamond" w:eastAsia="Garamond" w:hAnsi="Garamond" w:cs="Garamond"/>
        </w:rPr>
        <w:t>, 2019</w:t>
      </w:r>
      <w:r w:rsidRPr="003D1A37">
        <w:rPr>
          <w:rFonts w:ascii="Garamond" w:eastAsia="Garamond" w:hAnsi="Garamond" w:cs="Garamond"/>
        </w:rPr>
        <w:t>)</w:t>
      </w:r>
    </w:p>
    <w:p w14:paraId="6F3A336A" w14:textId="2B9A79FD" w:rsidR="00B43FF4" w:rsidRDefault="00B43FF4">
      <w:pPr>
        <w:pStyle w:val="Body"/>
        <w:rPr>
          <w:rFonts w:ascii="Garamond" w:eastAsia="Garamond" w:hAnsi="Garamond" w:cs="Garamond"/>
        </w:rPr>
      </w:pPr>
      <w:r w:rsidRPr="00B43FF4">
        <w:rPr>
          <w:rFonts w:ascii="Garamond" w:eastAsia="Garamond" w:hAnsi="Garamond" w:cs="Garamond"/>
          <w:i/>
          <w:iCs/>
        </w:rPr>
        <w:t>Nature Communications</w:t>
      </w:r>
      <w:r>
        <w:rPr>
          <w:rFonts w:ascii="Garamond" w:eastAsia="Garamond" w:hAnsi="Garamond" w:cs="Garamond"/>
        </w:rPr>
        <w:t xml:space="preserve"> (2025)</w:t>
      </w:r>
    </w:p>
    <w:p w14:paraId="59AD7927" w14:textId="6AE266F0" w:rsidR="00293248" w:rsidRPr="003D1A37" w:rsidRDefault="00E7058D">
      <w:pPr>
        <w:pStyle w:val="Body"/>
        <w:rPr>
          <w:rFonts w:ascii="Garamond" w:eastAsia="Garamond" w:hAnsi="Garamond" w:cs="Garamond"/>
          <w:i/>
          <w:iCs/>
        </w:rPr>
      </w:pPr>
      <w:r w:rsidRPr="003D1A37">
        <w:rPr>
          <w:rFonts w:ascii="Garamond" w:hAnsi="Garamond"/>
          <w:i/>
        </w:rPr>
        <w:t>American Antiquity</w:t>
      </w:r>
      <w:r w:rsidRPr="003D1A37">
        <w:rPr>
          <w:rFonts w:ascii="Garamond" w:hAnsi="Garamond"/>
          <w:i/>
          <w:iCs/>
        </w:rPr>
        <w:t xml:space="preserve"> </w:t>
      </w:r>
      <w:r w:rsidRPr="003D1A37">
        <w:rPr>
          <w:rFonts w:ascii="Garamond" w:hAnsi="Garamond"/>
          <w:iCs/>
        </w:rPr>
        <w:t>(2006, 2010, 2013, 2014, 2016</w:t>
      </w:r>
      <w:r w:rsidR="00741749" w:rsidRPr="003D1A37">
        <w:rPr>
          <w:rFonts w:ascii="Garamond" w:hAnsi="Garamond"/>
          <w:iCs/>
        </w:rPr>
        <w:t>, 2017</w:t>
      </w:r>
      <w:r w:rsidR="00E64216" w:rsidRPr="003D1A37">
        <w:rPr>
          <w:rFonts w:ascii="Garamond" w:hAnsi="Garamond"/>
          <w:iCs/>
        </w:rPr>
        <w:t>, 2018</w:t>
      </w:r>
      <w:r w:rsidR="00E754A1" w:rsidRPr="003D1A37">
        <w:rPr>
          <w:rFonts w:ascii="Garamond" w:hAnsi="Garamond"/>
          <w:iCs/>
        </w:rPr>
        <w:t xml:space="preserve">, </w:t>
      </w:r>
      <w:r w:rsidR="00A4791F" w:rsidRPr="003D1A37">
        <w:rPr>
          <w:rFonts w:ascii="Garamond" w:hAnsi="Garamond"/>
          <w:iCs/>
        </w:rPr>
        <w:t xml:space="preserve">2 x </w:t>
      </w:r>
      <w:r w:rsidR="00E754A1" w:rsidRPr="003D1A37">
        <w:rPr>
          <w:rFonts w:ascii="Garamond" w:hAnsi="Garamond"/>
          <w:iCs/>
        </w:rPr>
        <w:t>2019</w:t>
      </w:r>
      <w:r w:rsidR="00EF03D7">
        <w:rPr>
          <w:rFonts w:ascii="Garamond" w:hAnsi="Garamond"/>
          <w:iCs/>
        </w:rPr>
        <w:t>, 2020</w:t>
      </w:r>
      <w:r w:rsidR="001654BC">
        <w:rPr>
          <w:rFonts w:ascii="Garamond" w:hAnsi="Garamond"/>
          <w:iCs/>
        </w:rPr>
        <w:t>, 2</w:t>
      </w:r>
      <w:r w:rsidR="00AB6252">
        <w:rPr>
          <w:rFonts w:ascii="Garamond" w:hAnsi="Garamond"/>
          <w:iCs/>
        </w:rPr>
        <w:t xml:space="preserve"> x 2</w:t>
      </w:r>
      <w:r w:rsidR="001654BC">
        <w:rPr>
          <w:rFonts w:ascii="Garamond" w:hAnsi="Garamond"/>
          <w:iCs/>
        </w:rPr>
        <w:t>021</w:t>
      </w:r>
      <w:r w:rsidR="00AB6252">
        <w:rPr>
          <w:rFonts w:ascii="Garamond" w:hAnsi="Garamond"/>
          <w:iCs/>
        </w:rPr>
        <w:t xml:space="preserve">, </w:t>
      </w:r>
      <w:bookmarkStart w:id="30" w:name="_Hlk177020662"/>
      <w:r w:rsidR="003970A9">
        <w:rPr>
          <w:rFonts w:ascii="Garamond" w:hAnsi="Garamond"/>
          <w:iCs/>
        </w:rPr>
        <w:t xml:space="preserve">2 x </w:t>
      </w:r>
      <w:bookmarkEnd w:id="30"/>
      <w:r w:rsidR="00AB6252">
        <w:rPr>
          <w:rFonts w:ascii="Garamond" w:hAnsi="Garamond"/>
          <w:iCs/>
        </w:rPr>
        <w:t>2022</w:t>
      </w:r>
      <w:r w:rsidR="00D738B7">
        <w:rPr>
          <w:rFonts w:ascii="Garamond" w:hAnsi="Garamond"/>
          <w:iCs/>
        </w:rPr>
        <w:t xml:space="preserve">, </w:t>
      </w:r>
      <w:r w:rsidR="005C2CA8" w:rsidRPr="005C2CA8">
        <w:rPr>
          <w:rFonts w:ascii="Garamond" w:hAnsi="Garamond"/>
          <w:iCs/>
        </w:rPr>
        <w:t xml:space="preserve">2 x </w:t>
      </w:r>
      <w:r w:rsidR="00D738B7">
        <w:rPr>
          <w:rFonts w:ascii="Garamond" w:hAnsi="Garamond"/>
          <w:iCs/>
        </w:rPr>
        <w:t>2024</w:t>
      </w:r>
      <w:r w:rsidR="00704A2D">
        <w:rPr>
          <w:rFonts w:ascii="Garamond" w:hAnsi="Garamond"/>
          <w:iCs/>
        </w:rPr>
        <w:t>, 2025</w:t>
      </w:r>
      <w:r w:rsidRPr="003D1A37">
        <w:rPr>
          <w:rFonts w:ascii="Garamond" w:hAnsi="Garamond"/>
          <w:iCs/>
        </w:rPr>
        <w:t>)</w:t>
      </w:r>
    </w:p>
    <w:p w14:paraId="6F0DB8C3" w14:textId="68F5857D" w:rsidR="00293248" w:rsidRPr="003D1A37" w:rsidRDefault="00E7058D">
      <w:pPr>
        <w:pStyle w:val="Body"/>
        <w:rPr>
          <w:rFonts w:ascii="Garamond" w:eastAsia="Garamond" w:hAnsi="Garamond" w:cs="Garamond"/>
        </w:rPr>
      </w:pPr>
      <w:r w:rsidRPr="003D1A37">
        <w:rPr>
          <w:rFonts w:ascii="Garamond" w:hAnsi="Garamond"/>
          <w:i/>
          <w:iCs/>
        </w:rPr>
        <w:t>Journal of Anthropological Archaeology</w:t>
      </w:r>
      <w:r w:rsidRPr="003D1A37">
        <w:rPr>
          <w:rFonts w:ascii="Garamond" w:hAnsi="Garamond"/>
        </w:rPr>
        <w:t xml:space="preserve"> (2008, 2010, 2014, 2 x 2015, 2016</w:t>
      </w:r>
      <w:r w:rsidR="009703E3" w:rsidRPr="003D1A37">
        <w:rPr>
          <w:rFonts w:ascii="Garamond" w:hAnsi="Garamond"/>
        </w:rPr>
        <w:t>, 2017</w:t>
      </w:r>
      <w:r w:rsidR="007D3637" w:rsidRPr="003D1A37">
        <w:rPr>
          <w:rFonts w:ascii="Garamond" w:hAnsi="Garamond"/>
        </w:rPr>
        <w:t>, 2018</w:t>
      </w:r>
      <w:r w:rsidR="0009452D">
        <w:rPr>
          <w:rFonts w:ascii="Garamond" w:hAnsi="Garamond"/>
        </w:rPr>
        <w:t xml:space="preserve">, </w:t>
      </w:r>
      <w:r w:rsidR="00D56FC6">
        <w:rPr>
          <w:rFonts w:ascii="Garamond" w:hAnsi="Garamond"/>
        </w:rPr>
        <w:t xml:space="preserve">2 x </w:t>
      </w:r>
      <w:r w:rsidR="0009452D">
        <w:rPr>
          <w:rFonts w:ascii="Garamond" w:hAnsi="Garamond"/>
        </w:rPr>
        <w:t>2020</w:t>
      </w:r>
      <w:r w:rsidR="00E63599">
        <w:rPr>
          <w:rFonts w:ascii="Garamond" w:hAnsi="Garamond"/>
        </w:rPr>
        <w:t>, 2022</w:t>
      </w:r>
      <w:r w:rsidR="00666B16">
        <w:rPr>
          <w:rFonts w:ascii="Garamond" w:hAnsi="Garamond"/>
        </w:rPr>
        <w:t>, 2023</w:t>
      </w:r>
      <w:r w:rsidR="00562459">
        <w:rPr>
          <w:rFonts w:ascii="Garamond" w:hAnsi="Garamond"/>
        </w:rPr>
        <w:t>, 2024</w:t>
      </w:r>
      <w:r w:rsidRPr="003D1A37">
        <w:rPr>
          <w:rFonts w:ascii="Garamond" w:hAnsi="Garamond"/>
        </w:rPr>
        <w:t>)</w:t>
      </w:r>
    </w:p>
    <w:p w14:paraId="7C760ABF" w14:textId="17F04973" w:rsidR="00293248" w:rsidRPr="003D1A37" w:rsidRDefault="00E7058D">
      <w:pPr>
        <w:pStyle w:val="Body"/>
        <w:rPr>
          <w:rFonts w:ascii="Garamond" w:hAnsi="Garamond"/>
        </w:rPr>
      </w:pPr>
      <w:r w:rsidRPr="003D1A37">
        <w:rPr>
          <w:rFonts w:ascii="Garamond" w:hAnsi="Garamond"/>
          <w:i/>
          <w:iCs/>
        </w:rPr>
        <w:t>Journal of Archaeological Science Reports</w:t>
      </w:r>
      <w:r w:rsidRPr="003D1A37">
        <w:rPr>
          <w:rFonts w:ascii="Garamond" w:hAnsi="Garamond"/>
        </w:rPr>
        <w:t xml:space="preserve"> (2014, 2 x 2016</w:t>
      </w:r>
      <w:r w:rsidR="00FC56A7" w:rsidRPr="003D1A37">
        <w:rPr>
          <w:rFonts w:ascii="Garamond" w:hAnsi="Garamond"/>
        </w:rPr>
        <w:t>, 2017</w:t>
      </w:r>
      <w:r w:rsidR="009D2626" w:rsidRPr="003D1A37">
        <w:rPr>
          <w:rFonts w:ascii="Garamond" w:hAnsi="Garamond"/>
        </w:rPr>
        <w:t xml:space="preserve">, </w:t>
      </w:r>
      <w:r w:rsidR="004471AF" w:rsidRPr="003D1A37">
        <w:rPr>
          <w:rFonts w:ascii="Garamond" w:hAnsi="Garamond"/>
        </w:rPr>
        <w:t xml:space="preserve">2 x </w:t>
      </w:r>
      <w:r w:rsidR="009D2626" w:rsidRPr="003D1A37">
        <w:rPr>
          <w:rFonts w:ascii="Garamond" w:hAnsi="Garamond"/>
        </w:rPr>
        <w:t>2018</w:t>
      </w:r>
      <w:r w:rsidR="00E754A1" w:rsidRPr="003D1A37">
        <w:rPr>
          <w:rFonts w:ascii="Garamond" w:hAnsi="Garamond"/>
        </w:rPr>
        <w:t>, 2019</w:t>
      </w:r>
      <w:r w:rsidR="002B4515">
        <w:rPr>
          <w:rFonts w:ascii="Garamond" w:hAnsi="Garamond"/>
        </w:rPr>
        <w:t>, 2020</w:t>
      </w:r>
      <w:r w:rsidRPr="003D1A37">
        <w:rPr>
          <w:rFonts w:ascii="Garamond" w:hAnsi="Garamond"/>
        </w:rPr>
        <w:t>)</w:t>
      </w:r>
    </w:p>
    <w:p w14:paraId="48770DFE" w14:textId="53F23E19" w:rsidR="000D00B5" w:rsidRPr="003D1A37" w:rsidRDefault="000D00B5">
      <w:pPr>
        <w:pStyle w:val="Body"/>
        <w:rPr>
          <w:rFonts w:ascii="Garamond" w:eastAsia="Garamond" w:hAnsi="Garamond" w:cs="Garamond"/>
          <w:i/>
        </w:rPr>
      </w:pPr>
      <w:r w:rsidRPr="003D1A37">
        <w:rPr>
          <w:rFonts w:ascii="Garamond" w:hAnsi="Garamond"/>
          <w:i/>
        </w:rPr>
        <w:t xml:space="preserve">Journal of Archaeological Method and Theory </w:t>
      </w:r>
      <w:r w:rsidRPr="003D1A37">
        <w:rPr>
          <w:rFonts w:ascii="Garamond" w:hAnsi="Garamond"/>
        </w:rPr>
        <w:t>(2017)</w:t>
      </w:r>
    </w:p>
    <w:p w14:paraId="57872F9B" w14:textId="69D8B045" w:rsidR="00293248" w:rsidRPr="003D1A37" w:rsidRDefault="00E7058D">
      <w:pPr>
        <w:pStyle w:val="Body"/>
        <w:rPr>
          <w:rFonts w:ascii="Garamond" w:eastAsia="Garamond" w:hAnsi="Garamond" w:cs="Garamond"/>
        </w:rPr>
      </w:pPr>
      <w:r w:rsidRPr="003D1A37">
        <w:rPr>
          <w:rFonts w:ascii="Garamond" w:hAnsi="Garamond"/>
          <w:i/>
          <w:iCs/>
        </w:rPr>
        <w:t xml:space="preserve">Advances in Archaeological Practice </w:t>
      </w:r>
      <w:r w:rsidRPr="003D1A37">
        <w:rPr>
          <w:rFonts w:ascii="Garamond" w:hAnsi="Garamond"/>
        </w:rPr>
        <w:t>(2014</w:t>
      </w:r>
      <w:r w:rsidR="00397360">
        <w:rPr>
          <w:rFonts w:ascii="Garamond" w:hAnsi="Garamond"/>
        </w:rPr>
        <w:t>, 2022</w:t>
      </w:r>
      <w:r w:rsidRPr="003D1A37">
        <w:rPr>
          <w:rFonts w:ascii="Garamond" w:hAnsi="Garamond"/>
        </w:rPr>
        <w:t>)</w:t>
      </w:r>
    </w:p>
    <w:p w14:paraId="783A2EA3" w14:textId="0EF95938" w:rsidR="00293248" w:rsidRPr="003D1A37" w:rsidRDefault="00E7058D">
      <w:pPr>
        <w:pStyle w:val="Body"/>
        <w:rPr>
          <w:rFonts w:ascii="Garamond" w:eastAsia="Garamond" w:hAnsi="Garamond" w:cs="Garamond"/>
        </w:rPr>
      </w:pPr>
      <w:r w:rsidRPr="003D1A37">
        <w:rPr>
          <w:rFonts w:ascii="Garamond" w:hAnsi="Garamond"/>
          <w:i/>
          <w:iCs/>
        </w:rPr>
        <w:t>Journal of Archaeological Research</w:t>
      </w:r>
      <w:r w:rsidRPr="003D1A37">
        <w:rPr>
          <w:rFonts w:ascii="Garamond" w:hAnsi="Garamond"/>
        </w:rPr>
        <w:t xml:space="preserve"> (2012, 2014, 2016</w:t>
      </w:r>
      <w:r w:rsidR="00FD2AC1">
        <w:rPr>
          <w:rFonts w:ascii="Garamond" w:hAnsi="Garamond"/>
        </w:rPr>
        <w:t>, 2022</w:t>
      </w:r>
      <w:r w:rsidR="001D77F4">
        <w:rPr>
          <w:rFonts w:ascii="Garamond" w:hAnsi="Garamond"/>
        </w:rPr>
        <w:t>, 2023</w:t>
      </w:r>
      <w:r w:rsidR="00523004">
        <w:rPr>
          <w:rFonts w:ascii="Garamond" w:hAnsi="Garamond"/>
        </w:rPr>
        <w:t xml:space="preserve">, </w:t>
      </w:r>
      <w:r w:rsidR="00DD6584">
        <w:rPr>
          <w:rFonts w:ascii="Garamond" w:hAnsi="Garamond"/>
        </w:rPr>
        <w:t xml:space="preserve">2 x </w:t>
      </w:r>
      <w:r w:rsidR="00523004">
        <w:rPr>
          <w:rFonts w:ascii="Garamond" w:hAnsi="Garamond"/>
        </w:rPr>
        <w:t>2025</w:t>
      </w:r>
      <w:r w:rsidRPr="003D1A37">
        <w:rPr>
          <w:rFonts w:ascii="Garamond" w:hAnsi="Garamond"/>
        </w:rPr>
        <w:t>)</w:t>
      </w:r>
    </w:p>
    <w:p w14:paraId="6B1C218B" w14:textId="780D837C" w:rsidR="00293248" w:rsidRPr="003D1A37" w:rsidRDefault="00E7058D">
      <w:pPr>
        <w:pStyle w:val="Body"/>
        <w:rPr>
          <w:rFonts w:ascii="Garamond" w:eastAsia="Garamond" w:hAnsi="Garamond" w:cs="Garamond"/>
        </w:rPr>
      </w:pPr>
      <w:r w:rsidRPr="003D1A37">
        <w:rPr>
          <w:rFonts w:ascii="Garamond" w:hAnsi="Garamond"/>
          <w:i/>
          <w:iCs/>
        </w:rPr>
        <w:t>Journal of Field Archaeology</w:t>
      </w:r>
      <w:r w:rsidRPr="003D1A37">
        <w:rPr>
          <w:rFonts w:ascii="Garamond" w:hAnsi="Garamond"/>
        </w:rPr>
        <w:t xml:space="preserve"> (2010, 2013, 2014, 2016</w:t>
      </w:r>
      <w:r w:rsidR="00DC2001">
        <w:rPr>
          <w:rFonts w:ascii="Garamond" w:hAnsi="Garamond"/>
        </w:rPr>
        <w:t>, 2022</w:t>
      </w:r>
      <w:r w:rsidR="00F96586">
        <w:rPr>
          <w:rFonts w:ascii="Garamond" w:hAnsi="Garamond"/>
        </w:rPr>
        <w:t>, 2024</w:t>
      </w:r>
      <w:r w:rsidRPr="003D1A37">
        <w:rPr>
          <w:rFonts w:ascii="Garamond" w:hAnsi="Garamond"/>
        </w:rPr>
        <w:t>)</w:t>
      </w:r>
    </w:p>
    <w:p w14:paraId="313FB4ED" w14:textId="651FB9FA" w:rsidR="00293248" w:rsidRPr="003D1A37" w:rsidRDefault="00E7058D">
      <w:pPr>
        <w:pStyle w:val="Body"/>
        <w:rPr>
          <w:rFonts w:ascii="Garamond" w:hAnsi="Garamond"/>
        </w:rPr>
      </w:pPr>
      <w:r w:rsidRPr="003D1A37">
        <w:rPr>
          <w:rFonts w:ascii="Garamond" w:hAnsi="Garamond"/>
          <w:i/>
          <w:iCs/>
        </w:rPr>
        <w:t xml:space="preserve">Archaeological Prospection </w:t>
      </w:r>
      <w:r w:rsidRPr="003D1A37">
        <w:rPr>
          <w:rFonts w:ascii="Garamond" w:hAnsi="Garamond"/>
        </w:rPr>
        <w:t>(2013</w:t>
      </w:r>
      <w:r w:rsidR="003E087D" w:rsidRPr="003D1A37">
        <w:rPr>
          <w:rFonts w:ascii="Garamond" w:hAnsi="Garamond"/>
        </w:rPr>
        <w:t>, 2 x 2017</w:t>
      </w:r>
      <w:r w:rsidRPr="003D1A37">
        <w:rPr>
          <w:rFonts w:ascii="Garamond" w:hAnsi="Garamond"/>
        </w:rPr>
        <w:t>)</w:t>
      </w:r>
    </w:p>
    <w:p w14:paraId="3112969E" w14:textId="3128FEA5" w:rsidR="009E2061" w:rsidRPr="003D1A37" w:rsidRDefault="009E2061">
      <w:pPr>
        <w:pStyle w:val="Body"/>
        <w:rPr>
          <w:rFonts w:ascii="Garamond" w:eastAsia="Garamond" w:hAnsi="Garamond" w:cs="Garamond"/>
        </w:rPr>
      </w:pPr>
      <w:r w:rsidRPr="003D1A37">
        <w:rPr>
          <w:rFonts w:ascii="Garamond" w:hAnsi="Garamond"/>
          <w:i/>
        </w:rPr>
        <w:t>Cambridge Archaeological Review</w:t>
      </w:r>
      <w:r w:rsidRPr="003D1A37">
        <w:rPr>
          <w:rFonts w:ascii="Garamond" w:hAnsi="Garamond"/>
        </w:rPr>
        <w:t xml:space="preserve"> (2017)</w:t>
      </w:r>
    </w:p>
    <w:p w14:paraId="740CC36F" w14:textId="0B37B68C" w:rsidR="00293248" w:rsidRPr="003D1A37" w:rsidRDefault="00E7058D">
      <w:pPr>
        <w:pStyle w:val="Body"/>
        <w:rPr>
          <w:rFonts w:ascii="Garamond" w:eastAsia="Garamond" w:hAnsi="Garamond" w:cs="Garamond"/>
        </w:rPr>
      </w:pPr>
      <w:r w:rsidRPr="003D1A37">
        <w:rPr>
          <w:rFonts w:ascii="Garamond" w:hAnsi="Garamond"/>
          <w:i/>
          <w:iCs/>
        </w:rPr>
        <w:t xml:space="preserve">Geoarchaeology: An International Journal </w:t>
      </w:r>
      <w:r w:rsidRPr="003D1A37">
        <w:rPr>
          <w:rFonts w:ascii="Garamond" w:hAnsi="Garamond"/>
        </w:rPr>
        <w:t>(2009</w:t>
      </w:r>
      <w:r w:rsidR="00844A09">
        <w:rPr>
          <w:rFonts w:ascii="Garamond" w:hAnsi="Garamond"/>
        </w:rPr>
        <w:t>, 2022</w:t>
      </w:r>
      <w:r w:rsidRPr="003D1A37">
        <w:rPr>
          <w:rFonts w:ascii="Garamond" w:hAnsi="Garamond"/>
        </w:rPr>
        <w:t>)</w:t>
      </w:r>
    </w:p>
    <w:p w14:paraId="28B26346" w14:textId="0AD2ED89" w:rsidR="00293248" w:rsidRDefault="00E7058D">
      <w:pPr>
        <w:pStyle w:val="Body"/>
        <w:rPr>
          <w:rFonts w:ascii="Garamond" w:hAnsi="Garamond"/>
        </w:rPr>
      </w:pPr>
      <w:r w:rsidRPr="003D1A37">
        <w:rPr>
          <w:rFonts w:ascii="Garamond" w:hAnsi="Garamond"/>
          <w:i/>
          <w:iCs/>
        </w:rPr>
        <w:t>Anthropocene</w:t>
      </w:r>
      <w:r w:rsidRPr="003D1A37">
        <w:rPr>
          <w:rFonts w:ascii="Garamond" w:hAnsi="Garamond"/>
        </w:rPr>
        <w:t xml:space="preserve"> (2013)</w:t>
      </w:r>
    </w:p>
    <w:p w14:paraId="58EF59A4" w14:textId="3E2B8BA6" w:rsidR="00590B7C" w:rsidRPr="003D1A37" w:rsidRDefault="00590B7C">
      <w:pPr>
        <w:pStyle w:val="Body"/>
        <w:rPr>
          <w:rFonts w:ascii="Garamond" w:eastAsia="Garamond" w:hAnsi="Garamond" w:cs="Garamond"/>
        </w:rPr>
      </w:pPr>
      <w:r>
        <w:rPr>
          <w:rFonts w:ascii="Garamond" w:hAnsi="Garamond"/>
        </w:rPr>
        <w:t>Paleoamerican Odys</w:t>
      </w:r>
      <w:r w:rsidR="00991F70">
        <w:rPr>
          <w:rFonts w:ascii="Garamond" w:hAnsi="Garamond"/>
        </w:rPr>
        <w:t>sey (2025)</w:t>
      </w:r>
    </w:p>
    <w:p w14:paraId="5E974846" w14:textId="77777777" w:rsidR="00293248" w:rsidRPr="003D1A37" w:rsidRDefault="00E7058D">
      <w:pPr>
        <w:pStyle w:val="Body"/>
        <w:rPr>
          <w:rFonts w:ascii="Garamond" w:eastAsia="Garamond" w:hAnsi="Garamond" w:cs="Garamond"/>
        </w:rPr>
      </w:pPr>
      <w:r w:rsidRPr="003D1A37">
        <w:rPr>
          <w:rFonts w:ascii="Garamond" w:hAnsi="Garamond"/>
          <w:i/>
          <w:iCs/>
        </w:rPr>
        <w:lastRenderedPageBreak/>
        <w:t>WIRE’s Water</w:t>
      </w:r>
      <w:r w:rsidRPr="003D1A37">
        <w:rPr>
          <w:rFonts w:ascii="Garamond" w:hAnsi="Garamond"/>
        </w:rPr>
        <w:t xml:space="preserve"> (2016)</w:t>
      </w:r>
    </w:p>
    <w:p w14:paraId="6CBC8915" w14:textId="071C4B05" w:rsidR="00293248" w:rsidRPr="003D1A37" w:rsidRDefault="00E7058D">
      <w:pPr>
        <w:pStyle w:val="Body"/>
        <w:rPr>
          <w:rFonts w:ascii="Garamond" w:eastAsia="Garamond" w:hAnsi="Garamond" w:cs="Garamond"/>
        </w:rPr>
      </w:pPr>
      <w:r w:rsidRPr="003D1A37">
        <w:rPr>
          <w:rFonts w:ascii="Garamond" w:hAnsi="Garamond"/>
          <w:i/>
          <w:iCs/>
        </w:rPr>
        <w:t>Remote Sensing</w:t>
      </w:r>
      <w:r w:rsidRPr="003D1A37">
        <w:rPr>
          <w:rFonts w:ascii="Garamond" w:hAnsi="Garamond"/>
        </w:rPr>
        <w:t xml:space="preserve"> (2014, 2016</w:t>
      </w:r>
      <w:r w:rsidR="00FC7141" w:rsidRPr="003D1A37">
        <w:rPr>
          <w:rFonts w:ascii="Garamond" w:hAnsi="Garamond"/>
        </w:rPr>
        <w:t>, 2018</w:t>
      </w:r>
      <w:r w:rsidRPr="003D1A37">
        <w:rPr>
          <w:rFonts w:ascii="Garamond" w:hAnsi="Garamond"/>
        </w:rPr>
        <w:t>)</w:t>
      </w:r>
    </w:p>
    <w:p w14:paraId="1B4D9ACE" w14:textId="5E48E4C2" w:rsidR="00293248" w:rsidRPr="003D1A37" w:rsidRDefault="00E7058D">
      <w:pPr>
        <w:pStyle w:val="Body"/>
        <w:rPr>
          <w:rFonts w:ascii="Garamond" w:eastAsia="Garamond" w:hAnsi="Garamond" w:cs="Garamond"/>
          <w:i/>
        </w:rPr>
      </w:pPr>
      <w:r w:rsidRPr="003D1A37">
        <w:rPr>
          <w:rFonts w:ascii="Garamond" w:hAnsi="Garamond"/>
          <w:i/>
        </w:rPr>
        <w:t>Journal of Island and Coastal Archaeology</w:t>
      </w:r>
      <w:r w:rsidR="001C7AC2" w:rsidRPr="003D1A37">
        <w:rPr>
          <w:rFonts w:ascii="Garamond" w:eastAsia="Garamond" w:hAnsi="Garamond" w:cs="Garamond"/>
          <w:i/>
        </w:rPr>
        <w:t xml:space="preserve"> </w:t>
      </w:r>
      <w:r w:rsidRPr="003D1A37">
        <w:rPr>
          <w:rFonts w:ascii="Garamond" w:eastAsia="Garamond" w:hAnsi="Garamond" w:cs="Garamond"/>
          <w:iCs/>
        </w:rPr>
        <w:t>(2 x in 2008, 3 x in 2012, 2016</w:t>
      </w:r>
      <w:r w:rsidR="009D2626" w:rsidRPr="003D1A37">
        <w:rPr>
          <w:rFonts w:ascii="Garamond" w:eastAsia="Garamond" w:hAnsi="Garamond" w:cs="Garamond"/>
          <w:iCs/>
        </w:rPr>
        <w:t>, 2018</w:t>
      </w:r>
      <w:r w:rsidR="003F1B08" w:rsidRPr="003D1A37">
        <w:rPr>
          <w:rFonts w:ascii="Garamond" w:eastAsia="Garamond" w:hAnsi="Garamond" w:cs="Garamond"/>
          <w:iCs/>
        </w:rPr>
        <w:t>, 2019</w:t>
      </w:r>
      <w:r w:rsidR="0084759E">
        <w:rPr>
          <w:rFonts w:ascii="Garamond" w:eastAsia="Garamond" w:hAnsi="Garamond" w:cs="Garamond"/>
          <w:iCs/>
        </w:rPr>
        <w:t>, 2024</w:t>
      </w:r>
      <w:r w:rsidRPr="003D1A37">
        <w:rPr>
          <w:rFonts w:ascii="Garamond" w:eastAsia="Garamond" w:hAnsi="Garamond" w:cs="Garamond"/>
          <w:iCs/>
        </w:rPr>
        <w:t>)</w:t>
      </w:r>
    </w:p>
    <w:p w14:paraId="0B388A62" w14:textId="77777777" w:rsidR="00293248" w:rsidRPr="003D1A37" w:rsidRDefault="00E7058D">
      <w:pPr>
        <w:pStyle w:val="Body"/>
        <w:rPr>
          <w:rFonts w:ascii="Garamond" w:eastAsia="Garamond" w:hAnsi="Garamond" w:cs="Garamond"/>
        </w:rPr>
      </w:pPr>
      <w:r w:rsidRPr="003D1A37">
        <w:rPr>
          <w:rFonts w:ascii="Garamond" w:hAnsi="Garamond"/>
          <w:i/>
          <w:iCs/>
        </w:rPr>
        <w:t xml:space="preserve">Journal of Coastal Conservation </w:t>
      </w:r>
      <w:r w:rsidRPr="003D1A37">
        <w:rPr>
          <w:rFonts w:ascii="Garamond" w:hAnsi="Garamond"/>
        </w:rPr>
        <w:t>(2011)</w:t>
      </w:r>
    </w:p>
    <w:p w14:paraId="13219843" w14:textId="41FC9050" w:rsidR="00293248" w:rsidRPr="003D1A37" w:rsidRDefault="00E7058D">
      <w:pPr>
        <w:pStyle w:val="Body"/>
        <w:rPr>
          <w:rFonts w:ascii="Garamond" w:eastAsia="Cambria" w:hAnsi="Garamond" w:cs="Cambria"/>
        </w:rPr>
      </w:pPr>
      <w:r w:rsidRPr="003D1A37">
        <w:rPr>
          <w:rFonts w:ascii="Garamond" w:hAnsi="Garamond"/>
          <w:i/>
          <w:iCs/>
        </w:rPr>
        <w:t xml:space="preserve">Quaternary International </w:t>
      </w:r>
      <w:r w:rsidRPr="003D1A37">
        <w:rPr>
          <w:rFonts w:ascii="Garamond" w:hAnsi="Garamond"/>
        </w:rPr>
        <w:t>(2015, 2016</w:t>
      </w:r>
      <w:r w:rsidR="00EF03D7">
        <w:rPr>
          <w:rFonts w:ascii="Garamond" w:hAnsi="Garamond"/>
        </w:rPr>
        <w:t>, 2020</w:t>
      </w:r>
      <w:r w:rsidR="00D40E08">
        <w:rPr>
          <w:rFonts w:ascii="Garamond" w:hAnsi="Garamond"/>
        </w:rPr>
        <w:t>, 2023</w:t>
      </w:r>
      <w:r w:rsidRPr="003D1A37">
        <w:rPr>
          <w:rFonts w:ascii="Garamond" w:hAnsi="Garamond"/>
        </w:rPr>
        <w:t>)</w:t>
      </w:r>
    </w:p>
    <w:p w14:paraId="0EBBB197" w14:textId="504A431D" w:rsidR="00293248" w:rsidRPr="003D1A37" w:rsidRDefault="00E7058D">
      <w:pPr>
        <w:pStyle w:val="Body"/>
        <w:rPr>
          <w:rFonts w:ascii="Garamond" w:eastAsia="Garamond" w:hAnsi="Garamond" w:cs="Garamond"/>
        </w:rPr>
      </w:pPr>
      <w:r w:rsidRPr="003D1A37">
        <w:rPr>
          <w:rFonts w:ascii="Garamond" w:hAnsi="Garamond"/>
          <w:i/>
          <w:iCs/>
        </w:rPr>
        <w:t>Southeastern Archaeology</w:t>
      </w:r>
      <w:r w:rsidRPr="003D1A37">
        <w:rPr>
          <w:rFonts w:ascii="Garamond" w:hAnsi="Garamond"/>
        </w:rPr>
        <w:t xml:space="preserve"> </w:t>
      </w:r>
      <w:r w:rsidRPr="003D1A37">
        <w:rPr>
          <w:rFonts w:ascii="Garamond" w:eastAsia="Garamond" w:hAnsi="Garamond" w:cs="Garamond"/>
        </w:rPr>
        <w:t>(2006, 2008, 2009, 2011, 2012, 2014</w:t>
      </w:r>
      <w:r w:rsidR="00B845A6">
        <w:rPr>
          <w:rFonts w:ascii="Garamond" w:eastAsia="Garamond" w:hAnsi="Garamond" w:cs="Garamond"/>
        </w:rPr>
        <w:t>, 2020</w:t>
      </w:r>
      <w:r w:rsidRPr="003D1A37">
        <w:rPr>
          <w:rFonts w:ascii="Garamond" w:eastAsia="Garamond" w:hAnsi="Garamond" w:cs="Garamond"/>
        </w:rPr>
        <w:t>)</w:t>
      </w:r>
    </w:p>
    <w:p w14:paraId="5198A8E6" w14:textId="27A084CA" w:rsidR="00293248" w:rsidRDefault="00E7058D">
      <w:pPr>
        <w:pStyle w:val="Body"/>
        <w:rPr>
          <w:rFonts w:ascii="Garamond" w:hAnsi="Garamond"/>
        </w:rPr>
      </w:pPr>
      <w:r w:rsidRPr="003D1A37">
        <w:rPr>
          <w:rFonts w:ascii="Garamond" w:hAnsi="Garamond"/>
          <w:i/>
          <w:iCs/>
        </w:rPr>
        <w:t>Florida Anthropologist</w:t>
      </w:r>
      <w:r w:rsidRPr="003D1A37">
        <w:rPr>
          <w:rFonts w:ascii="Garamond" w:hAnsi="Garamond"/>
        </w:rPr>
        <w:t xml:space="preserve"> (2009, 2013)</w:t>
      </w:r>
    </w:p>
    <w:p w14:paraId="5412FDDE" w14:textId="5DC19617" w:rsidR="00F10C84" w:rsidRPr="003D1A37" w:rsidRDefault="00F10C84">
      <w:pPr>
        <w:pStyle w:val="Body"/>
        <w:rPr>
          <w:rFonts w:ascii="Garamond" w:eastAsia="Garamond" w:hAnsi="Garamond" w:cs="Garamond"/>
        </w:rPr>
      </w:pPr>
      <w:r w:rsidRPr="00F10C84">
        <w:rPr>
          <w:rFonts w:ascii="Garamond" w:eastAsia="Garamond" w:hAnsi="Garamond" w:cs="Garamond"/>
          <w:i/>
        </w:rPr>
        <w:t>South Carolina Antiquities</w:t>
      </w:r>
      <w:r>
        <w:rPr>
          <w:rFonts w:ascii="Garamond" w:eastAsia="Garamond" w:hAnsi="Garamond" w:cs="Garamond"/>
        </w:rPr>
        <w:t xml:space="preserve"> (2022)</w:t>
      </w:r>
    </w:p>
    <w:p w14:paraId="1EF9C092" w14:textId="2BDBA12F" w:rsidR="00293248" w:rsidRPr="003D1A37" w:rsidRDefault="00E7058D">
      <w:pPr>
        <w:pStyle w:val="Body"/>
        <w:rPr>
          <w:rFonts w:ascii="Garamond" w:hAnsi="Garamond"/>
          <w:iCs/>
        </w:rPr>
      </w:pPr>
      <w:r w:rsidRPr="00A1584F">
        <w:rPr>
          <w:rFonts w:ascii="Garamond" w:hAnsi="Garamond"/>
          <w:i/>
        </w:rPr>
        <w:t>Early Georgia</w:t>
      </w:r>
      <w:r w:rsidRPr="003D1A37">
        <w:rPr>
          <w:rFonts w:ascii="Garamond" w:hAnsi="Garamond"/>
          <w:i/>
          <w:iCs/>
        </w:rPr>
        <w:t xml:space="preserve"> </w:t>
      </w:r>
      <w:r w:rsidRPr="003D1A37">
        <w:rPr>
          <w:rFonts w:ascii="Garamond" w:hAnsi="Garamond"/>
          <w:iCs/>
        </w:rPr>
        <w:t>(2005, 2008, 2014)</w:t>
      </w:r>
    </w:p>
    <w:p w14:paraId="6E5D6EBD" w14:textId="3411EF46" w:rsidR="00293248" w:rsidRPr="003D1A37" w:rsidRDefault="00293248">
      <w:pPr>
        <w:pStyle w:val="Body"/>
        <w:rPr>
          <w:rFonts w:ascii="Garamond" w:hAnsi="Garamond"/>
          <w:iCs/>
        </w:rPr>
      </w:pPr>
    </w:p>
    <w:p w14:paraId="116E305D" w14:textId="77777777" w:rsidR="00293248" w:rsidRPr="003D1A37" w:rsidRDefault="00E7058D">
      <w:pPr>
        <w:pStyle w:val="Body"/>
        <w:rPr>
          <w:rFonts w:ascii="Garamond" w:eastAsia="Garamond" w:hAnsi="Garamond" w:cs="Garamond"/>
          <w:b/>
          <w:bCs/>
        </w:rPr>
      </w:pPr>
      <w:r w:rsidRPr="003D1A37">
        <w:rPr>
          <w:rFonts w:ascii="Garamond" w:hAnsi="Garamond"/>
          <w:b/>
          <w:bCs/>
        </w:rPr>
        <w:t>Membership in Professional Societies</w:t>
      </w:r>
    </w:p>
    <w:p w14:paraId="2D8B27DC" w14:textId="027D18A9" w:rsidR="009B4ECC" w:rsidRPr="003D1A37" w:rsidRDefault="009B4ECC">
      <w:pPr>
        <w:pStyle w:val="Body"/>
        <w:rPr>
          <w:rFonts w:ascii="Garamond" w:hAnsi="Garamond"/>
        </w:rPr>
      </w:pPr>
      <w:r w:rsidRPr="003D1A37">
        <w:rPr>
          <w:rFonts w:ascii="Garamond" w:hAnsi="Garamond"/>
        </w:rPr>
        <w:t>American Association for the Advancement of Science</w:t>
      </w:r>
    </w:p>
    <w:p w14:paraId="1427C564" w14:textId="09B5C628" w:rsidR="00415FC6" w:rsidRPr="003D1A37" w:rsidRDefault="00415FC6">
      <w:pPr>
        <w:pStyle w:val="Body"/>
        <w:rPr>
          <w:rFonts w:ascii="Garamond" w:eastAsia="Garamond" w:hAnsi="Garamond" w:cs="Garamond"/>
        </w:rPr>
      </w:pPr>
      <w:r w:rsidRPr="003D1A37">
        <w:rPr>
          <w:rFonts w:ascii="Garamond" w:hAnsi="Garamond"/>
        </w:rPr>
        <w:t xml:space="preserve">Register of Professional Archaeologists </w:t>
      </w:r>
    </w:p>
    <w:p w14:paraId="4B42223F" w14:textId="77777777" w:rsidR="00293248" w:rsidRPr="003D1A37" w:rsidRDefault="00E7058D">
      <w:pPr>
        <w:pStyle w:val="Body"/>
        <w:rPr>
          <w:rFonts w:ascii="Garamond" w:hAnsi="Garamond"/>
        </w:rPr>
      </w:pPr>
      <w:r w:rsidRPr="003D1A37">
        <w:rPr>
          <w:rFonts w:ascii="Garamond" w:hAnsi="Garamond"/>
        </w:rPr>
        <w:t>Society for American Archaeology</w:t>
      </w:r>
    </w:p>
    <w:p w14:paraId="2742AFB6" w14:textId="445B9463" w:rsidR="009B4ECC" w:rsidRPr="003D1A37" w:rsidRDefault="009B4ECC">
      <w:pPr>
        <w:pStyle w:val="Body"/>
        <w:rPr>
          <w:rFonts w:ascii="Garamond" w:eastAsia="Garamond" w:hAnsi="Garamond" w:cs="Garamond"/>
        </w:rPr>
      </w:pPr>
      <w:r w:rsidRPr="003D1A37">
        <w:rPr>
          <w:rFonts w:ascii="Garamond" w:hAnsi="Garamond"/>
        </w:rPr>
        <w:t>Society for Historical Archaeology</w:t>
      </w:r>
    </w:p>
    <w:p w14:paraId="09EDDD9E" w14:textId="77777777" w:rsidR="00293248" w:rsidRPr="003D1A37" w:rsidRDefault="00E7058D">
      <w:pPr>
        <w:pStyle w:val="Body"/>
        <w:rPr>
          <w:rFonts w:ascii="Garamond" w:eastAsia="Garamond" w:hAnsi="Garamond" w:cs="Garamond"/>
        </w:rPr>
      </w:pPr>
      <w:r w:rsidRPr="003D1A37">
        <w:rPr>
          <w:rFonts w:ascii="Garamond" w:hAnsi="Garamond"/>
        </w:rPr>
        <w:t xml:space="preserve">Southeastern Archaeological Conference </w:t>
      </w:r>
    </w:p>
    <w:p w14:paraId="055B9C77" w14:textId="77777777" w:rsidR="00293248" w:rsidRPr="003D1A37" w:rsidRDefault="00E7058D">
      <w:pPr>
        <w:pStyle w:val="Body"/>
        <w:rPr>
          <w:rFonts w:ascii="Garamond" w:eastAsia="Garamond" w:hAnsi="Garamond" w:cs="Garamond"/>
        </w:rPr>
      </w:pPr>
      <w:r w:rsidRPr="003D1A37">
        <w:rPr>
          <w:rFonts w:ascii="Garamond" w:hAnsi="Garamond"/>
        </w:rPr>
        <w:t xml:space="preserve">Society for Georgia Archaeology </w:t>
      </w:r>
    </w:p>
    <w:p w14:paraId="268E3F33" w14:textId="77777777" w:rsidR="00293248" w:rsidRPr="003D1A37" w:rsidRDefault="00293248">
      <w:pPr>
        <w:pStyle w:val="Body"/>
        <w:rPr>
          <w:rFonts w:ascii="Garamond" w:eastAsia="Garamond" w:hAnsi="Garamond" w:cs="Garamond"/>
        </w:rPr>
      </w:pPr>
    </w:p>
    <w:p w14:paraId="3A1B4352" w14:textId="34DA968B" w:rsidR="00293248" w:rsidRPr="003D1A37" w:rsidRDefault="00E7058D">
      <w:pPr>
        <w:pStyle w:val="Body"/>
        <w:rPr>
          <w:rFonts w:ascii="Garamond" w:eastAsia="Garamond" w:hAnsi="Garamond" w:cs="Garamond"/>
          <w:b/>
          <w:bCs/>
        </w:rPr>
      </w:pPr>
      <w:r w:rsidRPr="003D1A37">
        <w:rPr>
          <w:rFonts w:ascii="Garamond" w:hAnsi="Garamond"/>
          <w:b/>
          <w:bCs/>
        </w:rPr>
        <w:t xml:space="preserve">Service to </w:t>
      </w:r>
      <w:r w:rsidR="009D6A1C" w:rsidRPr="003D1A37">
        <w:rPr>
          <w:rFonts w:ascii="Garamond" w:hAnsi="Garamond"/>
          <w:b/>
          <w:bCs/>
        </w:rPr>
        <w:t xml:space="preserve">the University </w:t>
      </w:r>
    </w:p>
    <w:p w14:paraId="42F278AE" w14:textId="0DFAAA17" w:rsidR="00293248" w:rsidRDefault="00E7058D">
      <w:pPr>
        <w:pStyle w:val="Body"/>
        <w:rPr>
          <w:rFonts w:ascii="Garamond" w:hAnsi="Garamond"/>
        </w:rPr>
      </w:pPr>
      <w:r w:rsidRPr="003D1A37">
        <w:rPr>
          <w:rFonts w:ascii="Garamond" w:hAnsi="Garamond"/>
        </w:rPr>
        <w:t>The University of Georgia</w:t>
      </w:r>
    </w:p>
    <w:p w14:paraId="73BC622F" w14:textId="56E26B37" w:rsidR="00F66FE0" w:rsidRPr="003D1A37" w:rsidRDefault="00F66FE0" w:rsidP="00F66FE0">
      <w:pPr>
        <w:pStyle w:val="Body"/>
        <w:rPr>
          <w:rFonts w:ascii="Garamond" w:hAnsi="Garamond"/>
        </w:rPr>
      </w:pPr>
      <w:r>
        <w:rPr>
          <w:rFonts w:ascii="Garamond" w:hAnsi="Garamond"/>
        </w:rPr>
        <w:t>2025</w:t>
      </w:r>
      <w:r w:rsidRPr="003D1A37">
        <w:rPr>
          <w:rFonts w:ascii="Garamond" w:hAnsi="Garamond"/>
        </w:rPr>
        <w:t xml:space="preserve"> to </w:t>
      </w:r>
      <w:r>
        <w:rPr>
          <w:rFonts w:ascii="Garamond" w:hAnsi="Garamond"/>
        </w:rPr>
        <w:t>present</w:t>
      </w:r>
      <w:r w:rsidRPr="003D1A37">
        <w:rPr>
          <w:rFonts w:ascii="Garamond" w:hAnsi="Garamond"/>
        </w:rPr>
        <w:tab/>
      </w:r>
      <w:r w:rsidRPr="003D1A37">
        <w:rPr>
          <w:rFonts w:ascii="Garamond" w:hAnsi="Garamond"/>
        </w:rPr>
        <w:tab/>
      </w:r>
      <w:r>
        <w:rPr>
          <w:rFonts w:ascii="Garamond" w:hAnsi="Garamond"/>
        </w:rPr>
        <w:t xml:space="preserve">Franklin College </w:t>
      </w:r>
      <w:r w:rsidRPr="003D1A37">
        <w:rPr>
          <w:rFonts w:ascii="Garamond" w:hAnsi="Garamond"/>
        </w:rPr>
        <w:t>Review Committee for Promotion and Tenure</w:t>
      </w:r>
    </w:p>
    <w:p w14:paraId="6EF9CB4E" w14:textId="4774D06E" w:rsidR="003A4A29" w:rsidRDefault="003A4A29">
      <w:pPr>
        <w:pStyle w:val="Body"/>
        <w:rPr>
          <w:rFonts w:ascii="Garamond" w:hAnsi="Garamond"/>
        </w:rPr>
      </w:pPr>
      <w:r>
        <w:rPr>
          <w:rFonts w:ascii="Garamond" w:hAnsi="Garamond"/>
        </w:rPr>
        <w:t>2024</w:t>
      </w:r>
      <w:r w:rsidR="00A715CF">
        <w:rPr>
          <w:rFonts w:ascii="Garamond" w:hAnsi="Garamond"/>
        </w:rPr>
        <w:t>-present</w:t>
      </w:r>
      <w:r>
        <w:rPr>
          <w:rFonts w:ascii="Garamond" w:hAnsi="Garamond"/>
        </w:rPr>
        <w:tab/>
      </w:r>
      <w:r>
        <w:rPr>
          <w:rFonts w:ascii="Garamond" w:hAnsi="Garamond"/>
        </w:rPr>
        <w:tab/>
        <w:t>University of Georgia NAGPRA Committee</w:t>
      </w:r>
    </w:p>
    <w:p w14:paraId="5085AD56" w14:textId="6204DC61" w:rsidR="00AD30C6" w:rsidRDefault="00AD30C6">
      <w:pPr>
        <w:pStyle w:val="Body"/>
        <w:rPr>
          <w:rFonts w:ascii="Garamond" w:hAnsi="Garamond"/>
        </w:rPr>
      </w:pPr>
      <w:r>
        <w:rPr>
          <w:rFonts w:ascii="Garamond" w:hAnsi="Garamond"/>
        </w:rPr>
        <w:t>2026-present</w:t>
      </w:r>
      <w:r>
        <w:rPr>
          <w:rFonts w:ascii="Garamond" w:hAnsi="Garamond"/>
        </w:rPr>
        <w:tab/>
      </w:r>
      <w:r>
        <w:rPr>
          <w:rFonts w:ascii="Garamond" w:hAnsi="Garamond"/>
        </w:rPr>
        <w:tab/>
        <w:t xml:space="preserve">Steering Committee, </w:t>
      </w:r>
      <w:r w:rsidRPr="003D1A37">
        <w:rPr>
          <w:rFonts w:ascii="Garamond" w:hAnsi="Garamond"/>
        </w:rPr>
        <w:t>Institute for Native American Studies</w:t>
      </w:r>
    </w:p>
    <w:p w14:paraId="5606AEAC" w14:textId="67B59C45" w:rsidR="00BC4BD4" w:rsidRPr="003D1A37" w:rsidRDefault="00BC4BD4" w:rsidP="00BC4BD4">
      <w:pPr>
        <w:pStyle w:val="Body"/>
        <w:rPr>
          <w:rFonts w:ascii="Garamond" w:eastAsia="Garamond" w:hAnsi="Garamond" w:cs="Garamond"/>
        </w:rPr>
      </w:pPr>
      <w:r>
        <w:rPr>
          <w:rFonts w:ascii="Garamond" w:hAnsi="Garamond"/>
        </w:rPr>
        <w:t>2025</w:t>
      </w:r>
      <w:r w:rsidRPr="003D1A37">
        <w:rPr>
          <w:rFonts w:ascii="Garamond" w:hAnsi="Garamond"/>
        </w:rPr>
        <w:tab/>
      </w:r>
      <w:r w:rsidRPr="003D1A37">
        <w:rPr>
          <w:rFonts w:ascii="Garamond" w:hAnsi="Garamond"/>
        </w:rPr>
        <w:tab/>
      </w:r>
      <w:r>
        <w:rPr>
          <w:rFonts w:ascii="Garamond" w:hAnsi="Garamond"/>
        </w:rPr>
        <w:tab/>
      </w:r>
      <w:r w:rsidRPr="003D1A37">
        <w:rPr>
          <w:rFonts w:ascii="Garamond" w:hAnsi="Garamond"/>
        </w:rPr>
        <w:t xml:space="preserve">External Review Member for the </w:t>
      </w:r>
      <w:r>
        <w:rPr>
          <w:rFonts w:ascii="Garamond" w:hAnsi="Garamond"/>
        </w:rPr>
        <w:t>CAIS</w:t>
      </w:r>
    </w:p>
    <w:p w14:paraId="44500507" w14:textId="77777777" w:rsidR="00A715CF" w:rsidRPr="003D1A37" w:rsidRDefault="00A715CF" w:rsidP="00A715CF">
      <w:pPr>
        <w:pStyle w:val="Body"/>
        <w:ind w:left="2592" w:hanging="2592"/>
        <w:rPr>
          <w:rFonts w:ascii="Garamond" w:eastAsia="Garamond" w:hAnsi="Garamond" w:cs="Garamond"/>
        </w:rPr>
      </w:pPr>
      <w:r>
        <w:rPr>
          <w:rFonts w:ascii="Garamond" w:hAnsi="Garamond"/>
        </w:rPr>
        <w:t>2023-2025</w:t>
      </w:r>
      <w:r>
        <w:rPr>
          <w:rFonts w:ascii="Garamond" w:hAnsi="Garamond"/>
        </w:rPr>
        <w:tab/>
        <w:t>OVPR Distinguished Research Professor Review Committee (Chair in 2024)</w:t>
      </w:r>
    </w:p>
    <w:p w14:paraId="645BFA1D" w14:textId="00F5C100" w:rsidR="00963B92" w:rsidRDefault="00963B92">
      <w:pPr>
        <w:pStyle w:val="Body"/>
        <w:rPr>
          <w:rFonts w:ascii="Garamond" w:hAnsi="Garamond"/>
        </w:rPr>
      </w:pPr>
      <w:r>
        <w:rPr>
          <w:rFonts w:ascii="Garamond" w:hAnsi="Garamond"/>
        </w:rPr>
        <w:t>2024</w:t>
      </w:r>
      <w:r>
        <w:rPr>
          <w:rFonts w:ascii="Garamond" w:hAnsi="Garamond"/>
        </w:rPr>
        <w:tab/>
      </w:r>
      <w:r>
        <w:rPr>
          <w:rFonts w:ascii="Garamond" w:hAnsi="Garamond"/>
        </w:rPr>
        <w:tab/>
      </w:r>
      <w:r>
        <w:rPr>
          <w:rFonts w:ascii="Garamond" w:hAnsi="Garamond"/>
        </w:rPr>
        <w:tab/>
        <w:t xml:space="preserve">Chair, </w:t>
      </w:r>
      <w:r w:rsidRPr="003D1A37">
        <w:rPr>
          <w:rFonts w:ascii="Garamond" w:hAnsi="Garamond"/>
        </w:rPr>
        <w:t xml:space="preserve">Search Committee for </w:t>
      </w:r>
      <w:r>
        <w:rPr>
          <w:rFonts w:ascii="Garamond" w:hAnsi="Garamond"/>
        </w:rPr>
        <w:t>INAS Assistant Director</w:t>
      </w:r>
    </w:p>
    <w:p w14:paraId="048D2ACA" w14:textId="36AF44AD" w:rsidR="00E31305" w:rsidRDefault="006E690F">
      <w:pPr>
        <w:pStyle w:val="Body"/>
        <w:rPr>
          <w:rFonts w:ascii="Garamond" w:hAnsi="Garamond"/>
        </w:rPr>
      </w:pPr>
      <w:r>
        <w:rPr>
          <w:rFonts w:ascii="Garamond" w:hAnsi="Garamond"/>
        </w:rPr>
        <w:t>2023</w:t>
      </w:r>
      <w:r>
        <w:rPr>
          <w:rFonts w:ascii="Garamond" w:hAnsi="Garamond"/>
        </w:rPr>
        <w:tab/>
      </w:r>
      <w:r>
        <w:rPr>
          <w:rFonts w:ascii="Garamond" w:hAnsi="Garamond"/>
        </w:rPr>
        <w:tab/>
      </w:r>
      <w:r>
        <w:rPr>
          <w:rFonts w:ascii="Garamond" w:hAnsi="Garamond"/>
        </w:rPr>
        <w:tab/>
      </w:r>
      <w:r w:rsidR="009100D6">
        <w:rPr>
          <w:rFonts w:ascii="Garamond" w:hAnsi="Garamond"/>
        </w:rPr>
        <w:t>Chair</w:t>
      </w:r>
      <w:r>
        <w:rPr>
          <w:rFonts w:ascii="Garamond" w:hAnsi="Garamond"/>
        </w:rPr>
        <w:t xml:space="preserve">, Program Review Committee for Geology </w:t>
      </w:r>
      <w:r w:rsidR="009100D6">
        <w:rPr>
          <w:rFonts w:ascii="Garamond" w:hAnsi="Garamond"/>
        </w:rPr>
        <w:t>at UGA</w:t>
      </w:r>
    </w:p>
    <w:p w14:paraId="5EF5E98D" w14:textId="5ADC5132" w:rsidR="00052160" w:rsidRDefault="00052160">
      <w:pPr>
        <w:pStyle w:val="Body"/>
        <w:rPr>
          <w:rFonts w:ascii="Garamond" w:hAnsi="Garamond"/>
        </w:rPr>
      </w:pPr>
      <w:r>
        <w:rPr>
          <w:rFonts w:ascii="Garamond" w:hAnsi="Garamond"/>
        </w:rPr>
        <w:t>2022</w:t>
      </w:r>
      <w:r>
        <w:rPr>
          <w:rFonts w:ascii="Garamond" w:hAnsi="Garamond"/>
        </w:rPr>
        <w:tab/>
      </w:r>
      <w:r>
        <w:rPr>
          <w:rFonts w:ascii="Garamond" w:hAnsi="Garamond"/>
        </w:rPr>
        <w:tab/>
      </w:r>
      <w:r>
        <w:rPr>
          <w:rFonts w:ascii="Garamond" w:hAnsi="Garamond"/>
        </w:rPr>
        <w:tab/>
      </w:r>
      <w:r w:rsidRPr="003D1A37">
        <w:rPr>
          <w:rFonts w:ascii="Garamond" w:hAnsi="Garamond"/>
        </w:rPr>
        <w:t>Search Committee</w:t>
      </w:r>
      <w:r>
        <w:rPr>
          <w:rFonts w:ascii="Garamond" w:hAnsi="Garamond"/>
        </w:rPr>
        <w:t xml:space="preserve"> for Research Scientist of CAIS</w:t>
      </w:r>
    </w:p>
    <w:p w14:paraId="1B62B404" w14:textId="66B8EA00" w:rsidR="00397360" w:rsidRDefault="00397360">
      <w:pPr>
        <w:pStyle w:val="Body"/>
        <w:rPr>
          <w:rFonts w:ascii="Garamond" w:hAnsi="Garamond"/>
        </w:rPr>
      </w:pPr>
      <w:r>
        <w:rPr>
          <w:rFonts w:ascii="Garamond" w:hAnsi="Garamond"/>
        </w:rPr>
        <w:t>2021-2022</w:t>
      </w:r>
      <w:r>
        <w:rPr>
          <w:rFonts w:ascii="Garamond" w:hAnsi="Garamond"/>
        </w:rPr>
        <w:tab/>
      </w:r>
      <w:r>
        <w:rPr>
          <w:rFonts w:ascii="Garamond" w:hAnsi="Garamond"/>
        </w:rPr>
        <w:tab/>
        <w:t xml:space="preserve">Chair, </w:t>
      </w:r>
      <w:r w:rsidRPr="003D1A37">
        <w:rPr>
          <w:rFonts w:ascii="Garamond" w:hAnsi="Garamond"/>
        </w:rPr>
        <w:t>Search Committee for Anthropology Faculty</w:t>
      </w:r>
    </w:p>
    <w:p w14:paraId="0F1B2545" w14:textId="28BE12E1" w:rsidR="00480390" w:rsidRDefault="00480390">
      <w:pPr>
        <w:pStyle w:val="Body"/>
        <w:rPr>
          <w:rFonts w:ascii="Garamond" w:hAnsi="Garamond"/>
        </w:rPr>
      </w:pPr>
      <w:r>
        <w:rPr>
          <w:rFonts w:ascii="Garamond" w:hAnsi="Garamond"/>
        </w:rPr>
        <w:t>2020-2021</w:t>
      </w:r>
      <w:r>
        <w:rPr>
          <w:rFonts w:ascii="Garamond" w:hAnsi="Garamond"/>
        </w:rPr>
        <w:tab/>
      </w:r>
      <w:r>
        <w:rPr>
          <w:rFonts w:ascii="Garamond" w:hAnsi="Garamond"/>
        </w:rPr>
        <w:tab/>
      </w:r>
      <w:r w:rsidRPr="003D1A37">
        <w:rPr>
          <w:rFonts w:ascii="Garamond" w:hAnsi="Garamond"/>
        </w:rPr>
        <w:t>Search Committee</w:t>
      </w:r>
      <w:r>
        <w:rPr>
          <w:rFonts w:ascii="Garamond" w:hAnsi="Garamond"/>
        </w:rPr>
        <w:t xml:space="preserve"> </w:t>
      </w:r>
      <w:r w:rsidRPr="003D1A37">
        <w:rPr>
          <w:rFonts w:ascii="Garamond" w:hAnsi="Garamond"/>
        </w:rPr>
        <w:t xml:space="preserve">for </w:t>
      </w:r>
      <w:r>
        <w:rPr>
          <w:rFonts w:ascii="Garamond" w:hAnsi="Garamond"/>
        </w:rPr>
        <w:t xml:space="preserve">Director of </w:t>
      </w:r>
      <w:r w:rsidR="00052160">
        <w:rPr>
          <w:rFonts w:ascii="Garamond" w:hAnsi="Garamond"/>
        </w:rPr>
        <w:t>CAIS</w:t>
      </w:r>
    </w:p>
    <w:p w14:paraId="15E0CEBF" w14:textId="5C23DB6C" w:rsidR="006B0002" w:rsidRPr="003D1A37" w:rsidRDefault="006B0002">
      <w:pPr>
        <w:pStyle w:val="Body"/>
        <w:rPr>
          <w:rFonts w:ascii="Garamond" w:hAnsi="Garamond"/>
        </w:rPr>
      </w:pPr>
      <w:r w:rsidRPr="003D1A37">
        <w:rPr>
          <w:rFonts w:ascii="Garamond" w:hAnsi="Garamond"/>
        </w:rPr>
        <w:t>2018</w:t>
      </w:r>
      <w:r w:rsidR="00AD30C6">
        <w:rPr>
          <w:rFonts w:ascii="Garamond" w:hAnsi="Garamond"/>
        </w:rPr>
        <w:t>-</w:t>
      </w:r>
      <w:r w:rsidR="00E7431D" w:rsidRPr="003D1A37">
        <w:rPr>
          <w:rFonts w:ascii="Garamond" w:hAnsi="Garamond"/>
        </w:rPr>
        <w:t>2020</w:t>
      </w:r>
      <w:r w:rsidR="00AD30C6">
        <w:rPr>
          <w:rFonts w:ascii="Garamond" w:hAnsi="Garamond"/>
        </w:rPr>
        <w:t>, 2025</w:t>
      </w:r>
      <w:r w:rsidRPr="003D1A37">
        <w:rPr>
          <w:rFonts w:ascii="Garamond" w:hAnsi="Garamond"/>
        </w:rPr>
        <w:tab/>
      </w:r>
      <w:r w:rsidRPr="003D1A37">
        <w:rPr>
          <w:rFonts w:ascii="Garamond" w:hAnsi="Garamond"/>
        </w:rPr>
        <w:tab/>
      </w:r>
      <w:r w:rsidR="008910FC">
        <w:rPr>
          <w:rFonts w:ascii="Garamond" w:hAnsi="Garamond"/>
        </w:rPr>
        <w:t xml:space="preserve">Franklin College </w:t>
      </w:r>
      <w:r w:rsidRPr="003D1A37">
        <w:rPr>
          <w:rFonts w:ascii="Garamond" w:hAnsi="Garamond"/>
        </w:rPr>
        <w:t>Review Committee for Promotion and Tenure</w:t>
      </w:r>
    </w:p>
    <w:p w14:paraId="534EAE99" w14:textId="0DFFFE34" w:rsidR="00836701" w:rsidRPr="003D1A37" w:rsidRDefault="00836701">
      <w:pPr>
        <w:pStyle w:val="Body"/>
        <w:rPr>
          <w:rFonts w:ascii="Garamond" w:hAnsi="Garamond"/>
        </w:rPr>
      </w:pPr>
      <w:r w:rsidRPr="003D1A37">
        <w:rPr>
          <w:rFonts w:ascii="Garamond" w:hAnsi="Garamond"/>
        </w:rPr>
        <w:t>2019-2020</w:t>
      </w:r>
      <w:r w:rsidRPr="003D1A37">
        <w:rPr>
          <w:rFonts w:ascii="Garamond" w:hAnsi="Garamond"/>
        </w:rPr>
        <w:tab/>
      </w:r>
      <w:r w:rsidRPr="003D1A37">
        <w:rPr>
          <w:rFonts w:ascii="Garamond" w:hAnsi="Garamond"/>
        </w:rPr>
        <w:tab/>
        <w:t>Chair, Search Committee for Anthropology Faculty</w:t>
      </w:r>
    </w:p>
    <w:p w14:paraId="6B0C8785" w14:textId="5EE86E6A" w:rsidR="00293248" w:rsidRPr="003D1A37" w:rsidRDefault="004C2C0E">
      <w:pPr>
        <w:pStyle w:val="Body"/>
        <w:rPr>
          <w:rFonts w:ascii="Garamond" w:eastAsia="Garamond" w:hAnsi="Garamond" w:cs="Garamond"/>
        </w:rPr>
      </w:pPr>
      <w:r w:rsidRPr="003D1A37">
        <w:rPr>
          <w:rFonts w:ascii="Garamond" w:hAnsi="Garamond"/>
        </w:rPr>
        <w:t>2015-2016</w:t>
      </w:r>
      <w:r w:rsidRPr="003D1A37">
        <w:rPr>
          <w:rFonts w:ascii="Garamond" w:hAnsi="Garamond"/>
        </w:rPr>
        <w:tab/>
      </w:r>
      <w:r w:rsidRPr="003D1A37">
        <w:rPr>
          <w:rFonts w:ascii="Garamond" w:hAnsi="Garamond"/>
        </w:rPr>
        <w:tab/>
      </w:r>
      <w:r w:rsidR="00E7058D" w:rsidRPr="003D1A37">
        <w:rPr>
          <w:rFonts w:ascii="Garamond" w:hAnsi="Garamond"/>
        </w:rPr>
        <w:t xml:space="preserve">OVPR External Review Member for the UGA Marine Institute </w:t>
      </w:r>
    </w:p>
    <w:p w14:paraId="5AB7F120" w14:textId="5459C742" w:rsidR="00293248" w:rsidRPr="003D1A37" w:rsidRDefault="00E7058D" w:rsidP="001B179A">
      <w:pPr>
        <w:pStyle w:val="Body"/>
        <w:rPr>
          <w:rFonts w:ascii="Garamond" w:eastAsia="Garamond" w:hAnsi="Garamond" w:cs="Garamond"/>
        </w:rPr>
      </w:pPr>
      <w:r w:rsidRPr="003D1A37">
        <w:rPr>
          <w:rFonts w:ascii="Garamond" w:hAnsi="Garamond"/>
        </w:rPr>
        <w:t xml:space="preserve">2012 to </w:t>
      </w:r>
      <w:r w:rsidR="00AD30C6">
        <w:rPr>
          <w:rFonts w:ascii="Garamond" w:hAnsi="Garamond"/>
        </w:rPr>
        <w:t>2025</w:t>
      </w:r>
      <w:r w:rsidRPr="003D1A37">
        <w:rPr>
          <w:rFonts w:ascii="Garamond" w:hAnsi="Garamond"/>
        </w:rPr>
        <w:tab/>
      </w:r>
      <w:r w:rsidRPr="003D1A37">
        <w:rPr>
          <w:rFonts w:ascii="Garamond" w:hAnsi="Garamond"/>
        </w:rPr>
        <w:tab/>
        <w:t>Faculty Associate, Center for Archaeological Sciences</w:t>
      </w:r>
    </w:p>
    <w:p w14:paraId="5DAA438C" w14:textId="75F60F85" w:rsidR="00293248" w:rsidRPr="003D1A37" w:rsidRDefault="00E7058D" w:rsidP="001B179A">
      <w:pPr>
        <w:pStyle w:val="Body"/>
        <w:rPr>
          <w:rFonts w:ascii="Garamond" w:eastAsia="Garamond" w:hAnsi="Garamond" w:cs="Garamond"/>
        </w:rPr>
      </w:pPr>
      <w:r w:rsidRPr="003D1A37">
        <w:rPr>
          <w:rFonts w:ascii="Garamond" w:hAnsi="Garamond"/>
        </w:rPr>
        <w:t>2012 to Present</w:t>
      </w:r>
      <w:r w:rsidR="00A203F1" w:rsidRPr="003D1A37">
        <w:rPr>
          <w:rFonts w:ascii="Garamond" w:hAnsi="Garamond"/>
        </w:rPr>
        <w:t xml:space="preserve"> </w:t>
      </w:r>
      <w:r w:rsidRPr="003D1A37">
        <w:rPr>
          <w:rFonts w:ascii="Garamond" w:hAnsi="Garamond"/>
        </w:rPr>
        <w:tab/>
      </w:r>
      <w:r w:rsidRPr="003D1A37">
        <w:rPr>
          <w:rFonts w:ascii="Garamond" w:hAnsi="Garamond"/>
        </w:rPr>
        <w:tab/>
        <w:t>Faculty Associate, Institute for Native American Studies</w:t>
      </w:r>
    </w:p>
    <w:p w14:paraId="67EE336A" w14:textId="0CB8D606" w:rsidR="00293248" w:rsidRPr="003D1A37" w:rsidRDefault="00E7058D" w:rsidP="001B179A">
      <w:pPr>
        <w:pStyle w:val="Body"/>
        <w:rPr>
          <w:rFonts w:ascii="Garamond" w:hAnsi="Garamond"/>
        </w:rPr>
      </w:pPr>
      <w:r w:rsidRPr="003D1A37">
        <w:rPr>
          <w:rFonts w:ascii="Garamond" w:hAnsi="Garamond"/>
        </w:rPr>
        <w:t xml:space="preserve">2015 to </w:t>
      </w:r>
      <w:r w:rsidR="0011742B">
        <w:rPr>
          <w:rFonts w:ascii="Garamond" w:hAnsi="Garamond"/>
        </w:rPr>
        <w:t>2020</w:t>
      </w:r>
      <w:r w:rsidR="00A203F1" w:rsidRPr="003D1A37">
        <w:rPr>
          <w:rFonts w:ascii="Garamond" w:hAnsi="Garamond"/>
        </w:rPr>
        <w:t xml:space="preserve"> </w:t>
      </w:r>
      <w:r w:rsidRPr="003D1A37">
        <w:rPr>
          <w:rFonts w:ascii="Garamond" w:hAnsi="Garamond"/>
        </w:rPr>
        <w:tab/>
      </w:r>
      <w:r w:rsidRPr="003D1A37">
        <w:rPr>
          <w:rFonts w:ascii="Garamond" w:hAnsi="Garamond"/>
        </w:rPr>
        <w:tab/>
        <w:t>Executive Advisory Committee, Department of Anthropology</w:t>
      </w:r>
    </w:p>
    <w:p w14:paraId="0ACA7A3A" w14:textId="313339C9" w:rsidR="006E0993" w:rsidRPr="003D1A37" w:rsidRDefault="006E0993" w:rsidP="001B179A">
      <w:pPr>
        <w:pStyle w:val="Body"/>
        <w:rPr>
          <w:rFonts w:ascii="Garamond" w:eastAsia="Garamond" w:hAnsi="Garamond" w:cs="Garamond"/>
        </w:rPr>
      </w:pPr>
      <w:r w:rsidRPr="003D1A37">
        <w:rPr>
          <w:rFonts w:ascii="Garamond" w:hAnsi="Garamond"/>
        </w:rPr>
        <w:t xml:space="preserve">2018 to </w:t>
      </w:r>
      <w:r w:rsidR="0011742B">
        <w:rPr>
          <w:rFonts w:ascii="Garamond" w:hAnsi="Garamond"/>
        </w:rPr>
        <w:t>2020</w:t>
      </w:r>
      <w:r w:rsidRPr="003D1A37">
        <w:rPr>
          <w:rFonts w:ascii="Garamond" w:hAnsi="Garamond"/>
        </w:rPr>
        <w:tab/>
      </w:r>
      <w:r w:rsidRPr="003D1A37">
        <w:rPr>
          <w:rFonts w:ascii="Garamond" w:hAnsi="Garamond"/>
        </w:rPr>
        <w:tab/>
        <w:t>Undergraduate Studies Committee, Department of Anthropology</w:t>
      </w:r>
    </w:p>
    <w:p w14:paraId="38375661" w14:textId="0E7B0641" w:rsidR="00293248" w:rsidRPr="003D1A37" w:rsidRDefault="00E7058D" w:rsidP="001B179A">
      <w:pPr>
        <w:pStyle w:val="Body"/>
        <w:rPr>
          <w:rFonts w:ascii="Garamond" w:eastAsia="Garamond" w:hAnsi="Garamond" w:cs="Garamond"/>
        </w:rPr>
      </w:pPr>
      <w:r w:rsidRPr="003D1A37">
        <w:rPr>
          <w:rFonts w:ascii="Garamond" w:hAnsi="Garamond"/>
        </w:rPr>
        <w:t xml:space="preserve">2012 to </w:t>
      </w:r>
      <w:r w:rsidR="006E0993" w:rsidRPr="003D1A37">
        <w:rPr>
          <w:rFonts w:ascii="Garamond" w:hAnsi="Garamond"/>
        </w:rPr>
        <w:t>2016</w:t>
      </w:r>
      <w:r w:rsidRPr="003D1A37">
        <w:rPr>
          <w:rFonts w:ascii="Garamond" w:hAnsi="Garamond"/>
        </w:rPr>
        <w:tab/>
      </w:r>
      <w:r w:rsidRPr="003D1A37">
        <w:rPr>
          <w:rFonts w:ascii="Garamond" w:hAnsi="Garamond"/>
        </w:rPr>
        <w:tab/>
        <w:t>Graduate Studies Committee, Department of Anthropology</w:t>
      </w:r>
    </w:p>
    <w:p w14:paraId="0FF1A7D8" w14:textId="43D6441E" w:rsidR="00293248" w:rsidRPr="003D1A37" w:rsidRDefault="00E7058D">
      <w:pPr>
        <w:pStyle w:val="Body"/>
        <w:rPr>
          <w:rFonts w:ascii="Garamond" w:hAnsi="Garamond"/>
        </w:rPr>
      </w:pPr>
      <w:r w:rsidRPr="003D1A37">
        <w:rPr>
          <w:rFonts w:ascii="Garamond" w:hAnsi="Garamond"/>
        </w:rPr>
        <w:t>2014</w:t>
      </w:r>
      <w:r w:rsidR="001B179A" w:rsidRPr="003D1A37">
        <w:rPr>
          <w:rFonts w:ascii="Garamond" w:hAnsi="Garamond"/>
        </w:rPr>
        <w:t xml:space="preserve"> </w:t>
      </w:r>
      <w:r w:rsidR="004C2C0E" w:rsidRPr="003D1A37">
        <w:rPr>
          <w:rFonts w:ascii="Garamond" w:hAnsi="Garamond"/>
        </w:rPr>
        <w:tab/>
      </w:r>
      <w:r w:rsidR="004C2C0E" w:rsidRPr="003D1A37">
        <w:rPr>
          <w:rFonts w:ascii="Garamond" w:hAnsi="Garamond"/>
        </w:rPr>
        <w:tab/>
      </w:r>
      <w:r w:rsidR="004C2C0E" w:rsidRPr="003D1A37">
        <w:rPr>
          <w:rFonts w:ascii="Garamond" w:hAnsi="Garamond"/>
        </w:rPr>
        <w:tab/>
      </w:r>
      <w:r w:rsidR="0092351A" w:rsidRPr="003D1A37">
        <w:rPr>
          <w:rFonts w:ascii="Garamond" w:hAnsi="Garamond"/>
        </w:rPr>
        <w:t xml:space="preserve">Search Committee </w:t>
      </w:r>
      <w:r w:rsidRPr="003D1A37">
        <w:rPr>
          <w:rFonts w:ascii="Garamond" w:hAnsi="Garamond"/>
        </w:rPr>
        <w:t xml:space="preserve">Anthropology/Geography Faculty </w:t>
      </w:r>
    </w:p>
    <w:p w14:paraId="52D23685" w14:textId="65826E19" w:rsidR="005C4789" w:rsidRDefault="005C4789">
      <w:pPr>
        <w:pStyle w:val="Body"/>
        <w:rPr>
          <w:rFonts w:ascii="Garamond" w:hAnsi="Garamond"/>
        </w:rPr>
      </w:pPr>
    </w:p>
    <w:p w14:paraId="0E1F5A76" w14:textId="77777777" w:rsidR="005C4789" w:rsidRDefault="005C4789">
      <w:pPr>
        <w:pStyle w:val="Body"/>
        <w:rPr>
          <w:rFonts w:ascii="Garamond" w:hAnsi="Garamond"/>
          <w:b/>
          <w:bCs/>
        </w:rPr>
      </w:pPr>
      <w:r w:rsidRPr="005C4789">
        <w:rPr>
          <w:rFonts w:ascii="Garamond" w:hAnsi="Garamond"/>
          <w:b/>
          <w:bCs/>
        </w:rPr>
        <w:t>Reference</w:t>
      </w:r>
      <w:r>
        <w:rPr>
          <w:rFonts w:ascii="Garamond" w:hAnsi="Garamond"/>
          <w:b/>
          <w:bCs/>
        </w:rPr>
        <w:t>s</w:t>
      </w:r>
    </w:p>
    <w:p w14:paraId="59942794" w14:textId="77777777" w:rsidR="005C4789" w:rsidRDefault="005C4789">
      <w:pPr>
        <w:pStyle w:val="Body"/>
        <w:rPr>
          <w:rFonts w:ascii="Garamond" w:hAnsi="Garamond"/>
          <w:b/>
          <w:bCs/>
        </w:rPr>
      </w:pPr>
    </w:p>
    <w:p w14:paraId="3A5BF112" w14:textId="4973DA09" w:rsidR="00AD2538" w:rsidRPr="00AD2538" w:rsidRDefault="00C6165D" w:rsidP="00AD2538">
      <w:pPr>
        <w:pStyle w:val="Body"/>
        <w:rPr>
          <w:rFonts w:ascii="Garamond" w:hAnsi="Garamond"/>
        </w:rPr>
      </w:pPr>
      <w:r>
        <w:rPr>
          <w:rFonts w:ascii="Garamond" w:hAnsi="Garamond"/>
        </w:rPr>
        <w:t>Upon Request</w:t>
      </w:r>
    </w:p>
    <w:sectPr w:rsidR="00AD2538" w:rsidRPr="00AD2538" w:rsidSect="00676D44">
      <w:headerReference w:type="default"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1FB48" w14:textId="77777777" w:rsidR="00911074" w:rsidRDefault="00911074">
      <w:r>
        <w:separator/>
      </w:r>
    </w:p>
  </w:endnote>
  <w:endnote w:type="continuationSeparator" w:id="0">
    <w:p w14:paraId="542EE9B3" w14:textId="77777777" w:rsidR="00911074" w:rsidRDefault="00911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Õ_ò">
    <w:altName w:val="Calibri"/>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enlo Regular">
    <w:altName w:val="Menlo"/>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enlo Bold">
    <w:altName w:val="Courier New"/>
    <w:charset w:val="00"/>
    <w:family w:val="swiss"/>
    <w:pitch w:val="fixed"/>
    <w:sig w:usb0="E60022FF" w:usb1="D000F1FB" w:usb2="00000028" w:usb3="00000000" w:csb0="000001DF" w:csb1="00000000"/>
  </w:font>
  <w:font w:name="Menlo">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F15FF" w14:textId="77777777" w:rsidR="009B67C9" w:rsidRDefault="009B67C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15BAF" w14:textId="77777777" w:rsidR="00911074" w:rsidRDefault="00911074">
      <w:r>
        <w:separator/>
      </w:r>
    </w:p>
  </w:footnote>
  <w:footnote w:type="continuationSeparator" w:id="0">
    <w:p w14:paraId="440338C5" w14:textId="77777777" w:rsidR="00911074" w:rsidRDefault="009110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8412" w14:textId="77777777" w:rsidR="009B67C9" w:rsidRDefault="009B67C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EC26C7"/>
    <w:multiLevelType w:val="hybridMultilevel"/>
    <w:tmpl w:val="BD283034"/>
    <w:lvl w:ilvl="0" w:tplc="652A9D58">
      <w:start w:val="5"/>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864"/>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ExszQwNTAxNDVU0lEKTi0uzszPAykwtKwFAC4wb7wtAAAA"/>
  </w:docVars>
  <w:rsids>
    <w:rsidRoot w:val="00293248"/>
    <w:rsid w:val="0000094B"/>
    <w:rsid w:val="000020BD"/>
    <w:rsid w:val="000028B3"/>
    <w:rsid w:val="0000307B"/>
    <w:rsid w:val="0000412C"/>
    <w:rsid w:val="000045B7"/>
    <w:rsid w:val="00004741"/>
    <w:rsid w:val="00005A20"/>
    <w:rsid w:val="00007546"/>
    <w:rsid w:val="0000791B"/>
    <w:rsid w:val="000100D1"/>
    <w:rsid w:val="000109B7"/>
    <w:rsid w:val="000113B3"/>
    <w:rsid w:val="0001368B"/>
    <w:rsid w:val="000141F9"/>
    <w:rsid w:val="00014F4A"/>
    <w:rsid w:val="00015A23"/>
    <w:rsid w:val="00016238"/>
    <w:rsid w:val="00016FFB"/>
    <w:rsid w:val="00017916"/>
    <w:rsid w:val="00021A4E"/>
    <w:rsid w:val="00022C27"/>
    <w:rsid w:val="00022CA4"/>
    <w:rsid w:val="0002390D"/>
    <w:rsid w:val="00023D3F"/>
    <w:rsid w:val="000249F9"/>
    <w:rsid w:val="00024C77"/>
    <w:rsid w:val="00025DE8"/>
    <w:rsid w:val="0002666E"/>
    <w:rsid w:val="00026E90"/>
    <w:rsid w:val="00027B52"/>
    <w:rsid w:val="00027CD9"/>
    <w:rsid w:val="00027EB7"/>
    <w:rsid w:val="0003020C"/>
    <w:rsid w:val="00031E77"/>
    <w:rsid w:val="00032B50"/>
    <w:rsid w:val="00032DFC"/>
    <w:rsid w:val="00033824"/>
    <w:rsid w:val="00034A6A"/>
    <w:rsid w:val="0003605E"/>
    <w:rsid w:val="0003681C"/>
    <w:rsid w:val="00036BC5"/>
    <w:rsid w:val="000373C9"/>
    <w:rsid w:val="00037A9D"/>
    <w:rsid w:val="00041696"/>
    <w:rsid w:val="00041A0A"/>
    <w:rsid w:val="000422DC"/>
    <w:rsid w:val="000429BD"/>
    <w:rsid w:val="00042B3E"/>
    <w:rsid w:val="0004312F"/>
    <w:rsid w:val="0004323E"/>
    <w:rsid w:val="00043C44"/>
    <w:rsid w:val="00044948"/>
    <w:rsid w:val="0004569E"/>
    <w:rsid w:val="000456FA"/>
    <w:rsid w:val="00045710"/>
    <w:rsid w:val="00046B90"/>
    <w:rsid w:val="00046EBE"/>
    <w:rsid w:val="0005200E"/>
    <w:rsid w:val="00052160"/>
    <w:rsid w:val="00052741"/>
    <w:rsid w:val="00054215"/>
    <w:rsid w:val="000548F9"/>
    <w:rsid w:val="00054D0A"/>
    <w:rsid w:val="00055315"/>
    <w:rsid w:val="00056992"/>
    <w:rsid w:val="00056B73"/>
    <w:rsid w:val="00057284"/>
    <w:rsid w:val="00057F23"/>
    <w:rsid w:val="00062FBC"/>
    <w:rsid w:val="00063713"/>
    <w:rsid w:val="000641CA"/>
    <w:rsid w:val="000654E0"/>
    <w:rsid w:val="000655F1"/>
    <w:rsid w:val="00065656"/>
    <w:rsid w:val="0006586A"/>
    <w:rsid w:val="00065DF3"/>
    <w:rsid w:val="00066108"/>
    <w:rsid w:val="0006622A"/>
    <w:rsid w:val="00066511"/>
    <w:rsid w:val="00066DE8"/>
    <w:rsid w:val="00066E73"/>
    <w:rsid w:val="000672B3"/>
    <w:rsid w:val="000678CD"/>
    <w:rsid w:val="00067EF5"/>
    <w:rsid w:val="0007083C"/>
    <w:rsid w:val="00074C45"/>
    <w:rsid w:val="00074EC6"/>
    <w:rsid w:val="00074FDC"/>
    <w:rsid w:val="0007581B"/>
    <w:rsid w:val="000760F7"/>
    <w:rsid w:val="000778B6"/>
    <w:rsid w:val="0008079A"/>
    <w:rsid w:val="00081248"/>
    <w:rsid w:val="0008141C"/>
    <w:rsid w:val="00082197"/>
    <w:rsid w:val="00082328"/>
    <w:rsid w:val="0008250F"/>
    <w:rsid w:val="000825D0"/>
    <w:rsid w:val="000829A1"/>
    <w:rsid w:val="00082DE8"/>
    <w:rsid w:val="000833AF"/>
    <w:rsid w:val="000848A7"/>
    <w:rsid w:val="00084967"/>
    <w:rsid w:val="00085864"/>
    <w:rsid w:val="00087E60"/>
    <w:rsid w:val="000907A0"/>
    <w:rsid w:val="000907B5"/>
    <w:rsid w:val="00092747"/>
    <w:rsid w:val="000933CD"/>
    <w:rsid w:val="0009417F"/>
    <w:rsid w:val="0009452D"/>
    <w:rsid w:val="00094630"/>
    <w:rsid w:val="000964CE"/>
    <w:rsid w:val="000977A7"/>
    <w:rsid w:val="000978F4"/>
    <w:rsid w:val="000A16B1"/>
    <w:rsid w:val="000A3A2F"/>
    <w:rsid w:val="000A4859"/>
    <w:rsid w:val="000A607A"/>
    <w:rsid w:val="000A622A"/>
    <w:rsid w:val="000A6438"/>
    <w:rsid w:val="000A64FB"/>
    <w:rsid w:val="000A6845"/>
    <w:rsid w:val="000A6B8A"/>
    <w:rsid w:val="000A6C8B"/>
    <w:rsid w:val="000B1DFE"/>
    <w:rsid w:val="000B1E41"/>
    <w:rsid w:val="000B2C16"/>
    <w:rsid w:val="000B442C"/>
    <w:rsid w:val="000B4462"/>
    <w:rsid w:val="000B5C19"/>
    <w:rsid w:val="000B5E56"/>
    <w:rsid w:val="000B5FDE"/>
    <w:rsid w:val="000B6DEE"/>
    <w:rsid w:val="000C0443"/>
    <w:rsid w:val="000C196F"/>
    <w:rsid w:val="000C2E0D"/>
    <w:rsid w:val="000C33EC"/>
    <w:rsid w:val="000C3452"/>
    <w:rsid w:val="000C3BF0"/>
    <w:rsid w:val="000C46B2"/>
    <w:rsid w:val="000C4825"/>
    <w:rsid w:val="000C567F"/>
    <w:rsid w:val="000C5D6E"/>
    <w:rsid w:val="000C6984"/>
    <w:rsid w:val="000D00B5"/>
    <w:rsid w:val="000D1EA0"/>
    <w:rsid w:val="000D44AE"/>
    <w:rsid w:val="000D45A8"/>
    <w:rsid w:val="000D5FDB"/>
    <w:rsid w:val="000D742F"/>
    <w:rsid w:val="000D772A"/>
    <w:rsid w:val="000D7B65"/>
    <w:rsid w:val="000D7D5A"/>
    <w:rsid w:val="000E01AD"/>
    <w:rsid w:val="000E1397"/>
    <w:rsid w:val="000E1C89"/>
    <w:rsid w:val="000E1D09"/>
    <w:rsid w:val="000E2B2D"/>
    <w:rsid w:val="000E2FBB"/>
    <w:rsid w:val="000E4C70"/>
    <w:rsid w:val="000E522E"/>
    <w:rsid w:val="000E5757"/>
    <w:rsid w:val="000E638E"/>
    <w:rsid w:val="000E78AE"/>
    <w:rsid w:val="000F15FB"/>
    <w:rsid w:val="000F22B3"/>
    <w:rsid w:val="000F307D"/>
    <w:rsid w:val="000F320F"/>
    <w:rsid w:val="000F3DAD"/>
    <w:rsid w:val="000F425F"/>
    <w:rsid w:val="000F498C"/>
    <w:rsid w:val="000F6620"/>
    <w:rsid w:val="000F7E75"/>
    <w:rsid w:val="001000C2"/>
    <w:rsid w:val="00100323"/>
    <w:rsid w:val="0010075E"/>
    <w:rsid w:val="001020C2"/>
    <w:rsid w:val="00104985"/>
    <w:rsid w:val="00104B68"/>
    <w:rsid w:val="00107880"/>
    <w:rsid w:val="00107929"/>
    <w:rsid w:val="0011079D"/>
    <w:rsid w:val="00110F68"/>
    <w:rsid w:val="00111497"/>
    <w:rsid w:val="00111AAC"/>
    <w:rsid w:val="001125E8"/>
    <w:rsid w:val="0011336A"/>
    <w:rsid w:val="00114D2D"/>
    <w:rsid w:val="001150F7"/>
    <w:rsid w:val="0011524A"/>
    <w:rsid w:val="001152D1"/>
    <w:rsid w:val="00115B3C"/>
    <w:rsid w:val="00115E21"/>
    <w:rsid w:val="0011614E"/>
    <w:rsid w:val="00117090"/>
    <w:rsid w:val="0011742B"/>
    <w:rsid w:val="00117F63"/>
    <w:rsid w:val="001206B3"/>
    <w:rsid w:val="00121FCF"/>
    <w:rsid w:val="00121FEB"/>
    <w:rsid w:val="00123868"/>
    <w:rsid w:val="0012468C"/>
    <w:rsid w:val="00125466"/>
    <w:rsid w:val="001261E0"/>
    <w:rsid w:val="001301AD"/>
    <w:rsid w:val="001322D6"/>
    <w:rsid w:val="00132DC1"/>
    <w:rsid w:val="00133B96"/>
    <w:rsid w:val="0013423E"/>
    <w:rsid w:val="001343DC"/>
    <w:rsid w:val="0013580A"/>
    <w:rsid w:val="0013689E"/>
    <w:rsid w:val="00136D23"/>
    <w:rsid w:val="00136F12"/>
    <w:rsid w:val="00137078"/>
    <w:rsid w:val="001373FB"/>
    <w:rsid w:val="00140130"/>
    <w:rsid w:val="00140450"/>
    <w:rsid w:val="001408E5"/>
    <w:rsid w:val="00140F9E"/>
    <w:rsid w:val="00141A06"/>
    <w:rsid w:val="001436FA"/>
    <w:rsid w:val="0014380C"/>
    <w:rsid w:val="00144040"/>
    <w:rsid w:val="00145046"/>
    <w:rsid w:val="00145456"/>
    <w:rsid w:val="00146C7B"/>
    <w:rsid w:val="0014706F"/>
    <w:rsid w:val="00150920"/>
    <w:rsid w:val="00151C56"/>
    <w:rsid w:val="00152090"/>
    <w:rsid w:val="00152551"/>
    <w:rsid w:val="00153161"/>
    <w:rsid w:val="001533F1"/>
    <w:rsid w:val="00154ED1"/>
    <w:rsid w:val="00155F54"/>
    <w:rsid w:val="00156049"/>
    <w:rsid w:val="0015613A"/>
    <w:rsid w:val="00156A87"/>
    <w:rsid w:val="00156FCE"/>
    <w:rsid w:val="00157A44"/>
    <w:rsid w:val="00157B6C"/>
    <w:rsid w:val="00157DDB"/>
    <w:rsid w:val="0016066E"/>
    <w:rsid w:val="00160849"/>
    <w:rsid w:val="0016215A"/>
    <w:rsid w:val="00162522"/>
    <w:rsid w:val="001628E3"/>
    <w:rsid w:val="00162A2B"/>
    <w:rsid w:val="00163651"/>
    <w:rsid w:val="00163B2A"/>
    <w:rsid w:val="00163DE2"/>
    <w:rsid w:val="00164CA4"/>
    <w:rsid w:val="001654BC"/>
    <w:rsid w:val="00166135"/>
    <w:rsid w:val="00166898"/>
    <w:rsid w:val="00173670"/>
    <w:rsid w:val="0017488E"/>
    <w:rsid w:val="00175AC4"/>
    <w:rsid w:val="00176275"/>
    <w:rsid w:val="00176597"/>
    <w:rsid w:val="00176807"/>
    <w:rsid w:val="001776D1"/>
    <w:rsid w:val="001778B9"/>
    <w:rsid w:val="00180332"/>
    <w:rsid w:val="00180AF4"/>
    <w:rsid w:val="00180C40"/>
    <w:rsid w:val="00181DF3"/>
    <w:rsid w:val="00182083"/>
    <w:rsid w:val="00182520"/>
    <w:rsid w:val="00183086"/>
    <w:rsid w:val="0018491F"/>
    <w:rsid w:val="0018499F"/>
    <w:rsid w:val="00184E55"/>
    <w:rsid w:val="00184E84"/>
    <w:rsid w:val="00186306"/>
    <w:rsid w:val="0019097D"/>
    <w:rsid w:val="001909D9"/>
    <w:rsid w:val="00191620"/>
    <w:rsid w:val="00191952"/>
    <w:rsid w:val="0019275D"/>
    <w:rsid w:val="00192EA6"/>
    <w:rsid w:val="001930F9"/>
    <w:rsid w:val="0019336A"/>
    <w:rsid w:val="001939ED"/>
    <w:rsid w:val="00193F3B"/>
    <w:rsid w:val="0019474B"/>
    <w:rsid w:val="001950E7"/>
    <w:rsid w:val="001952B7"/>
    <w:rsid w:val="001954C8"/>
    <w:rsid w:val="00197130"/>
    <w:rsid w:val="0019765F"/>
    <w:rsid w:val="0019790D"/>
    <w:rsid w:val="001A0FBD"/>
    <w:rsid w:val="001A122E"/>
    <w:rsid w:val="001A20F5"/>
    <w:rsid w:val="001A2E36"/>
    <w:rsid w:val="001A3266"/>
    <w:rsid w:val="001A49E8"/>
    <w:rsid w:val="001A5010"/>
    <w:rsid w:val="001A5089"/>
    <w:rsid w:val="001A6F57"/>
    <w:rsid w:val="001B036D"/>
    <w:rsid w:val="001B0B22"/>
    <w:rsid w:val="001B1487"/>
    <w:rsid w:val="001B179A"/>
    <w:rsid w:val="001B17F1"/>
    <w:rsid w:val="001B20F5"/>
    <w:rsid w:val="001B2EDF"/>
    <w:rsid w:val="001B3423"/>
    <w:rsid w:val="001B34AC"/>
    <w:rsid w:val="001B36AA"/>
    <w:rsid w:val="001B3706"/>
    <w:rsid w:val="001B50B4"/>
    <w:rsid w:val="001B73F5"/>
    <w:rsid w:val="001B7797"/>
    <w:rsid w:val="001C17FB"/>
    <w:rsid w:val="001C1A43"/>
    <w:rsid w:val="001C4777"/>
    <w:rsid w:val="001C4F57"/>
    <w:rsid w:val="001C593C"/>
    <w:rsid w:val="001C674A"/>
    <w:rsid w:val="001C6F74"/>
    <w:rsid w:val="001C7AC2"/>
    <w:rsid w:val="001D01A7"/>
    <w:rsid w:val="001D1769"/>
    <w:rsid w:val="001D1BB8"/>
    <w:rsid w:val="001D2E62"/>
    <w:rsid w:val="001D3241"/>
    <w:rsid w:val="001D3D22"/>
    <w:rsid w:val="001D4B46"/>
    <w:rsid w:val="001D4CFC"/>
    <w:rsid w:val="001D5112"/>
    <w:rsid w:val="001D5180"/>
    <w:rsid w:val="001D5803"/>
    <w:rsid w:val="001D6A4D"/>
    <w:rsid w:val="001D77F4"/>
    <w:rsid w:val="001E28B9"/>
    <w:rsid w:val="001E2C16"/>
    <w:rsid w:val="001E5CDE"/>
    <w:rsid w:val="001E64EB"/>
    <w:rsid w:val="001E7AB0"/>
    <w:rsid w:val="001F03C6"/>
    <w:rsid w:val="001F22AB"/>
    <w:rsid w:val="001F4675"/>
    <w:rsid w:val="001F5BD6"/>
    <w:rsid w:val="001F65DB"/>
    <w:rsid w:val="001F6937"/>
    <w:rsid w:val="001F693C"/>
    <w:rsid w:val="001F7F9F"/>
    <w:rsid w:val="00201A44"/>
    <w:rsid w:val="00201C14"/>
    <w:rsid w:val="00202536"/>
    <w:rsid w:val="002026A2"/>
    <w:rsid w:val="00204564"/>
    <w:rsid w:val="00205479"/>
    <w:rsid w:val="002069CF"/>
    <w:rsid w:val="00206BF0"/>
    <w:rsid w:val="002074C0"/>
    <w:rsid w:val="00210A37"/>
    <w:rsid w:val="00210DBD"/>
    <w:rsid w:val="00210EB6"/>
    <w:rsid w:val="002123B8"/>
    <w:rsid w:val="00213E34"/>
    <w:rsid w:val="0021467A"/>
    <w:rsid w:val="00214EC8"/>
    <w:rsid w:val="00215AEB"/>
    <w:rsid w:val="002163D1"/>
    <w:rsid w:val="002166E0"/>
    <w:rsid w:val="0021682B"/>
    <w:rsid w:val="0021709D"/>
    <w:rsid w:val="002172DB"/>
    <w:rsid w:val="00217305"/>
    <w:rsid w:val="0021757A"/>
    <w:rsid w:val="00217B46"/>
    <w:rsid w:val="002204F4"/>
    <w:rsid w:val="00221810"/>
    <w:rsid w:val="002221B2"/>
    <w:rsid w:val="002228AB"/>
    <w:rsid w:val="0022408F"/>
    <w:rsid w:val="0022459B"/>
    <w:rsid w:val="00225026"/>
    <w:rsid w:val="002250FD"/>
    <w:rsid w:val="0022586C"/>
    <w:rsid w:val="002269D5"/>
    <w:rsid w:val="0023119C"/>
    <w:rsid w:val="00231F68"/>
    <w:rsid w:val="0023272C"/>
    <w:rsid w:val="00232B71"/>
    <w:rsid w:val="00232BF7"/>
    <w:rsid w:val="00232C3E"/>
    <w:rsid w:val="002332D4"/>
    <w:rsid w:val="00237660"/>
    <w:rsid w:val="00237E42"/>
    <w:rsid w:val="00237EA4"/>
    <w:rsid w:val="00240740"/>
    <w:rsid w:val="00240A87"/>
    <w:rsid w:val="002447CC"/>
    <w:rsid w:val="00244853"/>
    <w:rsid w:val="00244B0D"/>
    <w:rsid w:val="0024568D"/>
    <w:rsid w:val="002456C6"/>
    <w:rsid w:val="002466DC"/>
    <w:rsid w:val="00247E09"/>
    <w:rsid w:val="00250B3E"/>
    <w:rsid w:val="00250C5C"/>
    <w:rsid w:val="00251CE1"/>
    <w:rsid w:val="00253848"/>
    <w:rsid w:val="00254AAD"/>
    <w:rsid w:val="00254E79"/>
    <w:rsid w:val="00257C87"/>
    <w:rsid w:val="00260269"/>
    <w:rsid w:val="0026131C"/>
    <w:rsid w:val="00262890"/>
    <w:rsid w:val="00262EF0"/>
    <w:rsid w:val="002630EA"/>
    <w:rsid w:val="0026366E"/>
    <w:rsid w:val="00266F2B"/>
    <w:rsid w:val="00267366"/>
    <w:rsid w:val="00267FA0"/>
    <w:rsid w:val="00270945"/>
    <w:rsid w:val="00272F10"/>
    <w:rsid w:val="002732D7"/>
    <w:rsid w:val="002733A1"/>
    <w:rsid w:val="00273835"/>
    <w:rsid w:val="00275A4C"/>
    <w:rsid w:val="00276116"/>
    <w:rsid w:val="002766B5"/>
    <w:rsid w:val="00276A59"/>
    <w:rsid w:val="00277D66"/>
    <w:rsid w:val="00280E2B"/>
    <w:rsid w:val="00280F5C"/>
    <w:rsid w:val="00284541"/>
    <w:rsid w:val="00286DE6"/>
    <w:rsid w:val="00286EB6"/>
    <w:rsid w:val="00290507"/>
    <w:rsid w:val="00290EE3"/>
    <w:rsid w:val="002914BD"/>
    <w:rsid w:val="002920FE"/>
    <w:rsid w:val="0029217C"/>
    <w:rsid w:val="002929C1"/>
    <w:rsid w:val="00293248"/>
    <w:rsid w:val="002953F4"/>
    <w:rsid w:val="00296223"/>
    <w:rsid w:val="00296509"/>
    <w:rsid w:val="00297383"/>
    <w:rsid w:val="00297BCB"/>
    <w:rsid w:val="00297E91"/>
    <w:rsid w:val="002A0101"/>
    <w:rsid w:val="002A0A5B"/>
    <w:rsid w:val="002A2904"/>
    <w:rsid w:val="002A373C"/>
    <w:rsid w:val="002A39A3"/>
    <w:rsid w:val="002A4321"/>
    <w:rsid w:val="002A5708"/>
    <w:rsid w:val="002A64ED"/>
    <w:rsid w:val="002A66B9"/>
    <w:rsid w:val="002A761E"/>
    <w:rsid w:val="002B191A"/>
    <w:rsid w:val="002B1E98"/>
    <w:rsid w:val="002B2F38"/>
    <w:rsid w:val="002B305F"/>
    <w:rsid w:val="002B4515"/>
    <w:rsid w:val="002B4BA7"/>
    <w:rsid w:val="002B4BB1"/>
    <w:rsid w:val="002B5020"/>
    <w:rsid w:val="002C14D0"/>
    <w:rsid w:val="002C1984"/>
    <w:rsid w:val="002C1BF0"/>
    <w:rsid w:val="002C3308"/>
    <w:rsid w:val="002C38C4"/>
    <w:rsid w:val="002C5404"/>
    <w:rsid w:val="002C6C01"/>
    <w:rsid w:val="002C78CE"/>
    <w:rsid w:val="002D039C"/>
    <w:rsid w:val="002D13C8"/>
    <w:rsid w:val="002D24C2"/>
    <w:rsid w:val="002D27D0"/>
    <w:rsid w:val="002D432F"/>
    <w:rsid w:val="002D44AE"/>
    <w:rsid w:val="002D52AF"/>
    <w:rsid w:val="002D54B3"/>
    <w:rsid w:val="002D62C3"/>
    <w:rsid w:val="002D6644"/>
    <w:rsid w:val="002D6FA2"/>
    <w:rsid w:val="002D7B1F"/>
    <w:rsid w:val="002E0EE2"/>
    <w:rsid w:val="002E11B4"/>
    <w:rsid w:val="002E186B"/>
    <w:rsid w:val="002E1DF0"/>
    <w:rsid w:val="002E29C3"/>
    <w:rsid w:val="002E2DC5"/>
    <w:rsid w:val="002E421B"/>
    <w:rsid w:val="002E4A66"/>
    <w:rsid w:val="002E4B05"/>
    <w:rsid w:val="002E554A"/>
    <w:rsid w:val="002E6747"/>
    <w:rsid w:val="002F1AE3"/>
    <w:rsid w:val="002F3E04"/>
    <w:rsid w:val="002F7720"/>
    <w:rsid w:val="002F78B7"/>
    <w:rsid w:val="00300163"/>
    <w:rsid w:val="003029DF"/>
    <w:rsid w:val="00303932"/>
    <w:rsid w:val="0030497F"/>
    <w:rsid w:val="00304D0A"/>
    <w:rsid w:val="0030556C"/>
    <w:rsid w:val="0030644A"/>
    <w:rsid w:val="00306576"/>
    <w:rsid w:val="003065C5"/>
    <w:rsid w:val="00307837"/>
    <w:rsid w:val="003102BC"/>
    <w:rsid w:val="00310F82"/>
    <w:rsid w:val="00310FAF"/>
    <w:rsid w:val="00312793"/>
    <w:rsid w:val="00314DE8"/>
    <w:rsid w:val="003158F2"/>
    <w:rsid w:val="0031608A"/>
    <w:rsid w:val="00316813"/>
    <w:rsid w:val="00317A82"/>
    <w:rsid w:val="00320A13"/>
    <w:rsid w:val="0032152D"/>
    <w:rsid w:val="003229F2"/>
    <w:rsid w:val="003235BE"/>
    <w:rsid w:val="00324101"/>
    <w:rsid w:val="00324A51"/>
    <w:rsid w:val="00325836"/>
    <w:rsid w:val="00326673"/>
    <w:rsid w:val="00327583"/>
    <w:rsid w:val="00327838"/>
    <w:rsid w:val="00327A23"/>
    <w:rsid w:val="003309D9"/>
    <w:rsid w:val="00330C10"/>
    <w:rsid w:val="00330CBD"/>
    <w:rsid w:val="00333570"/>
    <w:rsid w:val="0033375D"/>
    <w:rsid w:val="0033419F"/>
    <w:rsid w:val="00334F57"/>
    <w:rsid w:val="00335FB6"/>
    <w:rsid w:val="00336A90"/>
    <w:rsid w:val="00337AA9"/>
    <w:rsid w:val="003400EE"/>
    <w:rsid w:val="00340503"/>
    <w:rsid w:val="003406AC"/>
    <w:rsid w:val="00342111"/>
    <w:rsid w:val="00342DF1"/>
    <w:rsid w:val="00342ED7"/>
    <w:rsid w:val="003437B5"/>
    <w:rsid w:val="00343E5B"/>
    <w:rsid w:val="00344A64"/>
    <w:rsid w:val="0034530E"/>
    <w:rsid w:val="0034551E"/>
    <w:rsid w:val="00345753"/>
    <w:rsid w:val="00347CF5"/>
    <w:rsid w:val="00347FE5"/>
    <w:rsid w:val="00350129"/>
    <w:rsid w:val="003507ED"/>
    <w:rsid w:val="00350D10"/>
    <w:rsid w:val="00354414"/>
    <w:rsid w:val="00354582"/>
    <w:rsid w:val="0035460C"/>
    <w:rsid w:val="003550B2"/>
    <w:rsid w:val="003551CF"/>
    <w:rsid w:val="0035529C"/>
    <w:rsid w:val="00355C94"/>
    <w:rsid w:val="00356AC2"/>
    <w:rsid w:val="00356B3D"/>
    <w:rsid w:val="0035710F"/>
    <w:rsid w:val="00357704"/>
    <w:rsid w:val="00357895"/>
    <w:rsid w:val="00357B06"/>
    <w:rsid w:val="00357F57"/>
    <w:rsid w:val="003602DC"/>
    <w:rsid w:val="003609F4"/>
    <w:rsid w:val="00361B9F"/>
    <w:rsid w:val="00362453"/>
    <w:rsid w:val="003630F5"/>
    <w:rsid w:val="003636A7"/>
    <w:rsid w:val="00364B38"/>
    <w:rsid w:val="0036694E"/>
    <w:rsid w:val="003671B3"/>
    <w:rsid w:val="00367954"/>
    <w:rsid w:val="00370EC8"/>
    <w:rsid w:val="00371BB7"/>
    <w:rsid w:val="00372163"/>
    <w:rsid w:val="003742B3"/>
    <w:rsid w:val="0037473A"/>
    <w:rsid w:val="00374F04"/>
    <w:rsid w:val="0037500E"/>
    <w:rsid w:val="003754C6"/>
    <w:rsid w:val="00375D21"/>
    <w:rsid w:val="00375D95"/>
    <w:rsid w:val="00375ED9"/>
    <w:rsid w:val="0037645D"/>
    <w:rsid w:val="0037688E"/>
    <w:rsid w:val="0037723F"/>
    <w:rsid w:val="00377FCF"/>
    <w:rsid w:val="00380367"/>
    <w:rsid w:val="00380476"/>
    <w:rsid w:val="00380DD7"/>
    <w:rsid w:val="00381714"/>
    <w:rsid w:val="003819AA"/>
    <w:rsid w:val="00381DD5"/>
    <w:rsid w:val="003835B1"/>
    <w:rsid w:val="00385A03"/>
    <w:rsid w:val="00386563"/>
    <w:rsid w:val="00387456"/>
    <w:rsid w:val="00387716"/>
    <w:rsid w:val="0039163A"/>
    <w:rsid w:val="003919DB"/>
    <w:rsid w:val="00391D53"/>
    <w:rsid w:val="00392D21"/>
    <w:rsid w:val="00392F34"/>
    <w:rsid w:val="00394258"/>
    <w:rsid w:val="003943EE"/>
    <w:rsid w:val="00394BB5"/>
    <w:rsid w:val="00394C22"/>
    <w:rsid w:val="00395EC1"/>
    <w:rsid w:val="0039621D"/>
    <w:rsid w:val="00396433"/>
    <w:rsid w:val="003970A9"/>
    <w:rsid w:val="00397360"/>
    <w:rsid w:val="00397930"/>
    <w:rsid w:val="003A07F6"/>
    <w:rsid w:val="003A1096"/>
    <w:rsid w:val="003A178F"/>
    <w:rsid w:val="003A277F"/>
    <w:rsid w:val="003A285B"/>
    <w:rsid w:val="003A2941"/>
    <w:rsid w:val="003A3481"/>
    <w:rsid w:val="003A3B6D"/>
    <w:rsid w:val="003A4A29"/>
    <w:rsid w:val="003A58DB"/>
    <w:rsid w:val="003A670F"/>
    <w:rsid w:val="003A7CD9"/>
    <w:rsid w:val="003B0EFA"/>
    <w:rsid w:val="003B2216"/>
    <w:rsid w:val="003B3989"/>
    <w:rsid w:val="003B3AE4"/>
    <w:rsid w:val="003B3B6F"/>
    <w:rsid w:val="003B3D66"/>
    <w:rsid w:val="003B4287"/>
    <w:rsid w:val="003B489B"/>
    <w:rsid w:val="003B55F0"/>
    <w:rsid w:val="003B57B8"/>
    <w:rsid w:val="003B5E4B"/>
    <w:rsid w:val="003B7FC9"/>
    <w:rsid w:val="003C0866"/>
    <w:rsid w:val="003C2637"/>
    <w:rsid w:val="003C2B66"/>
    <w:rsid w:val="003C30A8"/>
    <w:rsid w:val="003C50FF"/>
    <w:rsid w:val="003C52A7"/>
    <w:rsid w:val="003C5FF1"/>
    <w:rsid w:val="003C60B1"/>
    <w:rsid w:val="003C631F"/>
    <w:rsid w:val="003C67DD"/>
    <w:rsid w:val="003C714D"/>
    <w:rsid w:val="003D0316"/>
    <w:rsid w:val="003D0635"/>
    <w:rsid w:val="003D19BC"/>
    <w:rsid w:val="003D1A37"/>
    <w:rsid w:val="003D1B8D"/>
    <w:rsid w:val="003D23E6"/>
    <w:rsid w:val="003D2D93"/>
    <w:rsid w:val="003D30AB"/>
    <w:rsid w:val="003D30EE"/>
    <w:rsid w:val="003D34B8"/>
    <w:rsid w:val="003D4AA3"/>
    <w:rsid w:val="003D4AFA"/>
    <w:rsid w:val="003D4C9F"/>
    <w:rsid w:val="003D4F16"/>
    <w:rsid w:val="003D5117"/>
    <w:rsid w:val="003D5189"/>
    <w:rsid w:val="003D58F3"/>
    <w:rsid w:val="003E022D"/>
    <w:rsid w:val="003E087D"/>
    <w:rsid w:val="003E198E"/>
    <w:rsid w:val="003E3278"/>
    <w:rsid w:val="003E4B42"/>
    <w:rsid w:val="003E4E64"/>
    <w:rsid w:val="003E6426"/>
    <w:rsid w:val="003E6721"/>
    <w:rsid w:val="003F1B08"/>
    <w:rsid w:val="003F1D27"/>
    <w:rsid w:val="003F281C"/>
    <w:rsid w:val="003F30F7"/>
    <w:rsid w:val="003F3CA3"/>
    <w:rsid w:val="003F606B"/>
    <w:rsid w:val="003F742C"/>
    <w:rsid w:val="00400108"/>
    <w:rsid w:val="0040043E"/>
    <w:rsid w:val="004017C1"/>
    <w:rsid w:val="00401AF8"/>
    <w:rsid w:val="00402365"/>
    <w:rsid w:val="00403749"/>
    <w:rsid w:val="00403E23"/>
    <w:rsid w:val="00403EC8"/>
    <w:rsid w:val="00404DF5"/>
    <w:rsid w:val="004060CF"/>
    <w:rsid w:val="00406655"/>
    <w:rsid w:val="0040748C"/>
    <w:rsid w:val="00407DC3"/>
    <w:rsid w:val="00410C42"/>
    <w:rsid w:val="00411659"/>
    <w:rsid w:val="00412BEB"/>
    <w:rsid w:val="00412E3D"/>
    <w:rsid w:val="00414C05"/>
    <w:rsid w:val="00415FC6"/>
    <w:rsid w:val="00416D58"/>
    <w:rsid w:val="00417904"/>
    <w:rsid w:val="00417D37"/>
    <w:rsid w:val="00417F80"/>
    <w:rsid w:val="00420C41"/>
    <w:rsid w:val="00420C77"/>
    <w:rsid w:val="0042107D"/>
    <w:rsid w:val="00425A49"/>
    <w:rsid w:val="00425B22"/>
    <w:rsid w:val="00426581"/>
    <w:rsid w:val="0042671C"/>
    <w:rsid w:val="00426924"/>
    <w:rsid w:val="004276F1"/>
    <w:rsid w:val="004278FF"/>
    <w:rsid w:val="004279E6"/>
    <w:rsid w:val="00433FCF"/>
    <w:rsid w:val="00433FF0"/>
    <w:rsid w:val="004343BD"/>
    <w:rsid w:val="00435B85"/>
    <w:rsid w:val="00436E90"/>
    <w:rsid w:val="004370A6"/>
    <w:rsid w:val="00437FBE"/>
    <w:rsid w:val="00440B20"/>
    <w:rsid w:val="0044199E"/>
    <w:rsid w:val="00441CA6"/>
    <w:rsid w:val="00441EF2"/>
    <w:rsid w:val="00442C2E"/>
    <w:rsid w:val="00442D14"/>
    <w:rsid w:val="00443834"/>
    <w:rsid w:val="00443943"/>
    <w:rsid w:val="00443C0A"/>
    <w:rsid w:val="0044468B"/>
    <w:rsid w:val="004449AE"/>
    <w:rsid w:val="00444A12"/>
    <w:rsid w:val="00444DBC"/>
    <w:rsid w:val="0044585B"/>
    <w:rsid w:val="00445C41"/>
    <w:rsid w:val="00445F27"/>
    <w:rsid w:val="004467C6"/>
    <w:rsid w:val="004471AF"/>
    <w:rsid w:val="00450335"/>
    <w:rsid w:val="00450B79"/>
    <w:rsid w:val="00450DC8"/>
    <w:rsid w:val="0045130F"/>
    <w:rsid w:val="00451D2D"/>
    <w:rsid w:val="0045216D"/>
    <w:rsid w:val="004542AB"/>
    <w:rsid w:val="004547DF"/>
    <w:rsid w:val="00454F59"/>
    <w:rsid w:val="00456D8F"/>
    <w:rsid w:val="00457480"/>
    <w:rsid w:val="004605E1"/>
    <w:rsid w:val="00460D19"/>
    <w:rsid w:val="00462B2B"/>
    <w:rsid w:val="00463B8E"/>
    <w:rsid w:val="00463F59"/>
    <w:rsid w:val="004647C2"/>
    <w:rsid w:val="00464CA0"/>
    <w:rsid w:val="0046566F"/>
    <w:rsid w:val="0046589C"/>
    <w:rsid w:val="00465D62"/>
    <w:rsid w:val="0047193D"/>
    <w:rsid w:val="00471A88"/>
    <w:rsid w:val="00471B93"/>
    <w:rsid w:val="00471D0F"/>
    <w:rsid w:val="00471D3B"/>
    <w:rsid w:val="004725A2"/>
    <w:rsid w:val="00473206"/>
    <w:rsid w:val="00475625"/>
    <w:rsid w:val="004762A8"/>
    <w:rsid w:val="004763B9"/>
    <w:rsid w:val="004766FA"/>
    <w:rsid w:val="00476772"/>
    <w:rsid w:val="00476B45"/>
    <w:rsid w:val="00480390"/>
    <w:rsid w:val="004813DD"/>
    <w:rsid w:val="004816FD"/>
    <w:rsid w:val="004843FC"/>
    <w:rsid w:val="00484767"/>
    <w:rsid w:val="0048484A"/>
    <w:rsid w:val="00485E5E"/>
    <w:rsid w:val="00486818"/>
    <w:rsid w:val="00487B47"/>
    <w:rsid w:val="0049026A"/>
    <w:rsid w:val="004907F4"/>
    <w:rsid w:val="0049093F"/>
    <w:rsid w:val="004911BE"/>
    <w:rsid w:val="00491796"/>
    <w:rsid w:val="00492503"/>
    <w:rsid w:val="004936BA"/>
    <w:rsid w:val="0049372A"/>
    <w:rsid w:val="0049449F"/>
    <w:rsid w:val="00494868"/>
    <w:rsid w:val="0049580D"/>
    <w:rsid w:val="00495B02"/>
    <w:rsid w:val="00496DF1"/>
    <w:rsid w:val="00497422"/>
    <w:rsid w:val="004A05C6"/>
    <w:rsid w:val="004A0C95"/>
    <w:rsid w:val="004A0FC9"/>
    <w:rsid w:val="004A2211"/>
    <w:rsid w:val="004A4C5D"/>
    <w:rsid w:val="004A60A2"/>
    <w:rsid w:val="004A643D"/>
    <w:rsid w:val="004A7920"/>
    <w:rsid w:val="004B0CC8"/>
    <w:rsid w:val="004B1679"/>
    <w:rsid w:val="004B19C5"/>
    <w:rsid w:val="004B1A41"/>
    <w:rsid w:val="004B2AA4"/>
    <w:rsid w:val="004B6369"/>
    <w:rsid w:val="004B7AB2"/>
    <w:rsid w:val="004B7D55"/>
    <w:rsid w:val="004C0114"/>
    <w:rsid w:val="004C04DD"/>
    <w:rsid w:val="004C1347"/>
    <w:rsid w:val="004C2C0E"/>
    <w:rsid w:val="004C3A07"/>
    <w:rsid w:val="004C3A09"/>
    <w:rsid w:val="004C3E58"/>
    <w:rsid w:val="004C5C64"/>
    <w:rsid w:val="004D015F"/>
    <w:rsid w:val="004D20F3"/>
    <w:rsid w:val="004D2710"/>
    <w:rsid w:val="004D3A2B"/>
    <w:rsid w:val="004D3FC2"/>
    <w:rsid w:val="004D4AA8"/>
    <w:rsid w:val="004D4E9A"/>
    <w:rsid w:val="004D6040"/>
    <w:rsid w:val="004D7AE9"/>
    <w:rsid w:val="004D7FAD"/>
    <w:rsid w:val="004D7FD7"/>
    <w:rsid w:val="004E02F6"/>
    <w:rsid w:val="004E04BD"/>
    <w:rsid w:val="004E051C"/>
    <w:rsid w:val="004E09C1"/>
    <w:rsid w:val="004E0A75"/>
    <w:rsid w:val="004E0AD0"/>
    <w:rsid w:val="004E106E"/>
    <w:rsid w:val="004E1BEC"/>
    <w:rsid w:val="004E2D4E"/>
    <w:rsid w:val="004E33BF"/>
    <w:rsid w:val="004E40AF"/>
    <w:rsid w:val="004E4753"/>
    <w:rsid w:val="004E4FA6"/>
    <w:rsid w:val="004E5DD4"/>
    <w:rsid w:val="004E7121"/>
    <w:rsid w:val="004E734E"/>
    <w:rsid w:val="004E7482"/>
    <w:rsid w:val="004E7672"/>
    <w:rsid w:val="004E78B9"/>
    <w:rsid w:val="004E7D28"/>
    <w:rsid w:val="004F1892"/>
    <w:rsid w:val="004F1C7B"/>
    <w:rsid w:val="004F1F9F"/>
    <w:rsid w:val="004F2739"/>
    <w:rsid w:val="004F288E"/>
    <w:rsid w:val="004F31D0"/>
    <w:rsid w:val="004F33A6"/>
    <w:rsid w:val="004F3607"/>
    <w:rsid w:val="004F54AE"/>
    <w:rsid w:val="004F54CA"/>
    <w:rsid w:val="00500449"/>
    <w:rsid w:val="005004D2"/>
    <w:rsid w:val="005008D6"/>
    <w:rsid w:val="00500AB3"/>
    <w:rsid w:val="00500C24"/>
    <w:rsid w:val="00501313"/>
    <w:rsid w:val="0050160F"/>
    <w:rsid w:val="00501867"/>
    <w:rsid w:val="00502A83"/>
    <w:rsid w:val="0050306C"/>
    <w:rsid w:val="00504267"/>
    <w:rsid w:val="00504C84"/>
    <w:rsid w:val="00504E16"/>
    <w:rsid w:val="00505CF6"/>
    <w:rsid w:val="00506648"/>
    <w:rsid w:val="00506A84"/>
    <w:rsid w:val="00506E04"/>
    <w:rsid w:val="005101D4"/>
    <w:rsid w:val="005108AE"/>
    <w:rsid w:val="00510900"/>
    <w:rsid w:val="005111D4"/>
    <w:rsid w:val="00511677"/>
    <w:rsid w:val="005119B9"/>
    <w:rsid w:val="00511C8D"/>
    <w:rsid w:val="00512FD9"/>
    <w:rsid w:val="005132E7"/>
    <w:rsid w:val="0051526A"/>
    <w:rsid w:val="00515420"/>
    <w:rsid w:val="0051597B"/>
    <w:rsid w:val="0051786A"/>
    <w:rsid w:val="00521A90"/>
    <w:rsid w:val="00521FD6"/>
    <w:rsid w:val="005223FD"/>
    <w:rsid w:val="005229D1"/>
    <w:rsid w:val="00523004"/>
    <w:rsid w:val="00523726"/>
    <w:rsid w:val="00523B3D"/>
    <w:rsid w:val="005254CC"/>
    <w:rsid w:val="005260FC"/>
    <w:rsid w:val="00527592"/>
    <w:rsid w:val="00527929"/>
    <w:rsid w:val="005311D2"/>
    <w:rsid w:val="0053241C"/>
    <w:rsid w:val="005327F2"/>
    <w:rsid w:val="00534EF1"/>
    <w:rsid w:val="00536389"/>
    <w:rsid w:val="005363CD"/>
    <w:rsid w:val="0053676D"/>
    <w:rsid w:val="00536B7F"/>
    <w:rsid w:val="00536D38"/>
    <w:rsid w:val="00537726"/>
    <w:rsid w:val="00540303"/>
    <w:rsid w:val="0054094D"/>
    <w:rsid w:val="00540B34"/>
    <w:rsid w:val="00540C9F"/>
    <w:rsid w:val="00541D15"/>
    <w:rsid w:val="00542C43"/>
    <w:rsid w:val="00542EE7"/>
    <w:rsid w:val="0054339A"/>
    <w:rsid w:val="0054344A"/>
    <w:rsid w:val="00543D4C"/>
    <w:rsid w:val="0054549E"/>
    <w:rsid w:val="00546467"/>
    <w:rsid w:val="00547EA6"/>
    <w:rsid w:val="005502DE"/>
    <w:rsid w:val="00550342"/>
    <w:rsid w:val="005512E1"/>
    <w:rsid w:val="00551C12"/>
    <w:rsid w:val="00552321"/>
    <w:rsid w:val="005528C0"/>
    <w:rsid w:val="0055312A"/>
    <w:rsid w:val="005541AD"/>
    <w:rsid w:val="0055500A"/>
    <w:rsid w:val="00556259"/>
    <w:rsid w:val="005562C1"/>
    <w:rsid w:val="00556DF2"/>
    <w:rsid w:val="00556EDB"/>
    <w:rsid w:val="00560158"/>
    <w:rsid w:val="00560AD9"/>
    <w:rsid w:val="00561148"/>
    <w:rsid w:val="0056173E"/>
    <w:rsid w:val="00561CB0"/>
    <w:rsid w:val="00562226"/>
    <w:rsid w:val="00562459"/>
    <w:rsid w:val="00563A4A"/>
    <w:rsid w:val="00563B0C"/>
    <w:rsid w:val="00564720"/>
    <w:rsid w:val="00564F42"/>
    <w:rsid w:val="005654E1"/>
    <w:rsid w:val="005656CE"/>
    <w:rsid w:val="00566333"/>
    <w:rsid w:val="00567C0A"/>
    <w:rsid w:val="005705DB"/>
    <w:rsid w:val="005708D8"/>
    <w:rsid w:val="00571CAD"/>
    <w:rsid w:val="0057243E"/>
    <w:rsid w:val="00572903"/>
    <w:rsid w:val="00572AF8"/>
    <w:rsid w:val="00573E4B"/>
    <w:rsid w:val="005750DA"/>
    <w:rsid w:val="00576EE4"/>
    <w:rsid w:val="0057739B"/>
    <w:rsid w:val="00577421"/>
    <w:rsid w:val="00580199"/>
    <w:rsid w:val="00580647"/>
    <w:rsid w:val="0058259B"/>
    <w:rsid w:val="00582B0B"/>
    <w:rsid w:val="005838C2"/>
    <w:rsid w:val="0058584B"/>
    <w:rsid w:val="00585DFF"/>
    <w:rsid w:val="00585F6A"/>
    <w:rsid w:val="00586036"/>
    <w:rsid w:val="00586158"/>
    <w:rsid w:val="005866FF"/>
    <w:rsid w:val="0058714D"/>
    <w:rsid w:val="00590B7C"/>
    <w:rsid w:val="005914E6"/>
    <w:rsid w:val="0059200D"/>
    <w:rsid w:val="0059255D"/>
    <w:rsid w:val="00593D64"/>
    <w:rsid w:val="00594C9B"/>
    <w:rsid w:val="005958B0"/>
    <w:rsid w:val="00595940"/>
    <w:rsid w:val="00595A58"/>
    <w:rsid w:val="00595B88"/>
    <w:rsid w:val="00597103"/>
    <w:rsid w:val="00597686"/>
    <w:rsid w:val="005A1736"/>
    <w:rsid w:val="005A3703"/>
    <w:rsid w:val="005A37BE"/>
    <w:rsid w:val="005A4B59"/>
    <w:rsid w:val="005A55CA"/>
    <w:rsid w:val="005A5EC2"/>
    <w:rsid w:val="005A6243"/>
    <w:rsid w:val="005A640A"/>
    <w:rsid w:val="005A6685"/>
    <w:rsid w:val="005A690C"/>
    <w:rsid w:val="005A6E3B"/>
    <w:rsid w:val="005B0090"/>
    <w:rsid w:val="005B0517"/>
    <w:rsid w:val="005B1017"/>
    <w:rsid w:val="005B1332"/>
    <w:rsid w:val="005B1437"/>
    <w:rsid w:val="005B17CB"/>
    <w:rsid w:val="005B21A3"/>
    <w:rsid w:val="005B2565"/>
    <w:rsid w:val="005B35DA"/>
    <w:rsid w:val="005B3A2C"/>
    <w:rsid w:val="005B52BF"/>
    <w:rsid w:val="005B65B9"/>
    <w:rsid w:val="005B6E78"/>
    <w:rsid w:val="005C09FE"/>
    <w:rsid w:val="005C0BD0"/>
    <w:rsid w:val="005C11FE"/>
    <w:rsid w:val="005C1321"/>
    <w:rsid w:val="005C13CF"/>
    <w:rsid w:val="005C26DE"/>
    <w:rsid w:val="005C2CA8"/>
    <w:rsid w:val="005C322D"/>
    <w:rsid w:val="005C3D8A"/>
    <w:rsid w:val="005C4789"/>
    <w:rsid w:val="005C5066"/>
    <w:rsid w:val="005C5AD1"/>
    <w:rsid w:val="005C5E22"/>
    <w:rsid w:val="005C6F40"/>
    <w:rsid w:val="005C7326"/>
    <w:rsid w:val="005C7365"/>
    <w:rsid w:val="005C78E3"/>
    <w:rsid w:val="005C7B35"/>
    <w:rsid w:val="005C7D84"/>
    <w:rsid w:val="005D0067"/>
    <w:rsid w:val="005D0646"/>
    <w:rsid w:val="005D1368"/>
    <w:rsid w:val="005D2397"/>
    <w:rsid w:val="005D26F2"/>
    <w:rsid w:val="005D433E"/>
    <w:rsid w:val="005D4C9E"/>
    <w:rsid w:val="005D4DEF"/>
    <w:rsid w:val="005D4F1F"/>
    <w:rsid w:val="005D62B6"/>
    <w:rsid w:val="005D77E8"/>
    <w:rsid w:val="005D7E58"/>
    <w:rsid w:val="005D7EEC"/>
    <w:rsid w:val="005E02B0"/>
    <w:rsid w:val="005E10BE"/>
    <w:rsid w:val="005E133E"/>
    <w:rsid w:val="005E17B4"/>
    <w:rsid w:val="005E25D7"/>
    <w:rsid w:val="005E30F9"/>
    <w:rsid w:val="005E38A2"/>
    <w:rsid w:val="005E419B"/>
    <w:rsid w:val="005E42AD"/>
    <w:rsid w:val="005E4AC1"/>
    <w:rsid w:val="005E4DF8"/>
    <w:rsid w:val="005E559F"/>
    <w:rsid w:val="005E5F84"/>
    <w:rsid w:val="005E620B"/>
    <w:rsid w:val="005E6259"/>
    <w:rsid w:val="005E6DC5"/>
    <w:rsid w:val="005E719A"/>
    <w:rsid w:val="005F001B"/>
    <w:rsid w:val="005F0B87"/>
    <w:rsid w:val="005F1AC1"/>
    <w:rsid w:val="005F25E1"/>
    <w:rsid w:val="005F302D"/>
    <w:rsid w:val="005F4576"/>
    <w:rsid w:val="005F59E4"/>
    <w:rsid w:val="005F5F25"/>
    <w:rsid w:val="005F6C87"/>
    <w:rsid w:val="005F6EF2"/>
    <w:rsid w:val="006006FD"/>
    <w:rsid w:val="006014CE"/>
    <w:rsid w:val="00601BA4"/>
    <w:rsid w:val="00602FC1"/>
    <w:rsid w:val="0060351C"/>
    <w:rsid w:val="00603E9D"/>
    <w:rsid w:val="00604471"/>
    <w:rsid w:val="006048A3"/>
    <w:rsid w:val="00604AB0"/>
    <w:rsid w:val="006051DB"/>
    <w:rsid w:val="00605A2A"/>
    <w:rsid w:val="00605C81"/>
    <w:rsid w:val="00607EC9"/>
    <w:rsid w:val="00610690"/>
    <w:rsid w:val="006114D9"/>
    <w:rsid w:val="00612039"/>
    <w:rsid w:val="00612457"/>
    <w:rsid w:val="00612E6C"/>
    <w:rsid w:val="006134DC"/>
    <w:rsid w:val="006150A8"/>
    <w:rsid w:val="00615416"/>
    <w:rsid w:val="00616D86"/>
    <w:rsid w:val="00617014"/>
    <w:rsid w:val="0061718D"/>
    <w:rsid w:val="00617603"/>
    <w:rsid w:val="00620187"/>
    <w:rsid w:val="006214A0"/>
    <w:rsid w:val="006254FC"/>
    <w:rsid w:val="00625A06"/>
    <w:rsid w:val="00625C4D"/>
    <w:rsid w:val="006268FA"/>
    <w:rsid w:val="0062749D"/>
    <w:rsid w:val="00627A90"/>
    <w:rsid w:val="00630B00"/>
    <w:rsid w:val="00630C49"/>
    <w:rsid w:val="00631890"/>
    <w:rsid w:val="0063215C"/>
    <w:rsid w:val="00634F6B"/>
    <w:rsid w:val="00635086"/>
    <w:rsid w:val="00635A16"/>
    <w:rsid w:val="006367B8"/>
    <w:rsid w:val="006367C5"/>
    <w:rsid w:val="00636DAB"/>
    <w:rsid w:val="00636E31"/>
    <w:rsid w:val="006372D6"/>
    <w:rsid w:val="006378CD"/>
    <w:rsid w:val="006400CE"/>
    <w:rsid w:val="006405E0"/>
    <w:rsid w:val="00641D1B"/>
    <w:rsid w:val="00643447"/>
    <w:rsid w:val="00644EAD"/>
    <w:rsid w:val="00645572"/>
    <w:rsid w:val="006477C4"/>
    <w:rsid w:val="00650921"/>
    <w:rsid w:val="00651D49"/>
    <w:rsid w:val="00652618"/>
    <w:rsid w:val="0065413E"/>
    <w:rsid w:val="0065438C"/>
    <w:rsid w:val="00654B7A"/>
    <w:rsid w:val="00657116"/>
    <w:rsid w:val="006572D3"/>
    <w:rsid w:val="006600A1"/>
    <w:rsid w:val="00660289"/>
    <w:rsid w:val="00660F81"/>
    <w:rsid w:val="00661987"/>
    <w:rsid w:val="00663F97"/>
    <w:rsid w:val="00664588"/>
    <w:rsid w:val="00664AE7"/>
    <w:rsid w:val="00664FA6"/>
    <w:rsid w:val="00666690"/>
    <w:rsid w:val="00666B16"/>
    <w:rsid w:val="00670A2E"/>
    <w:rsid w:val="00670B37"/>
    <w:rsid w:val="0067194A"/>
    <w:rsid w:val="00672049"/>
    <w:rsid w:val="00672273"/>
    <w:rsid w:val="006725BA"/>
    <w:rsid w:val="00673229"/>
    <w:rsid w:val="006732E1"/>
    <w:rsid w:val="0067480B"/>
    <w:rsid w:val="00676D44"/>
    <w:rsid w:val="00676F83"/>
    <w:rsid w:val="00677E6E"/>
    <w:rsid w:val="006809B7"/>
    <w:rsid w:val="00680BE3"/>
    <w:rsid w:val="00680DA7"/>
    <w:rsid w:val="00680E00"/>
    <w:rsid w:val="00680FC6"/>
    <w:rsid w:val="00681528"/>
    <w:rsid w:val="00681D73"/>
    <w:rsid w:val="006837AF"/>
    <w:rsid w:val="00683C5F"/>
    <w:rsid w:val="00683DD6"/>
    <w:rsid w:val="00684014"/>
    <w:rsid w:val="006842D4"/>
    <w:rsid w:val="0068504E"/>
    <w:rsid w:val="006853B5"/>
    <w:rsid w:val="00685A5F"/>
    <w:rsid w:val="0068635E"/>
    <w:rsid w:val="006867A8"/>
    <w:rsid w:val="0068739D"/>
    <w:rsid w:val="0068785B"/>
    <w:rsid w:val="00687D91"/>
    <w:rsid w:val="0069088E"/>
    <w:rsid w:val="006915D8"/>
    <w:rsid w:val="00693326"/>
    <w:rsid w:val="006944A3"/>
    <w:rsid w:val="0069493A"/>
    <w:rsid w:val="006951B4"/>
    <w:rsid w:val="00695696"/>
    <w:rsid w:val="00695CDB"/>
    <w:rsid w:val="006968AD"/>
    <w:rsid w:val="00697A30"/>
    <w:rsid w:val="006A037C"/>
    <w:rsid w:val="006A0B42"/>
    <w:rsid w:val="006A108E"/>
    <w:rsid w:val="006A120B"/>
    <w:rsid w:val="006A2719"/>
    <w:rsid w:val="006A3F5B"/>
    <w:rsid w:val="006A4865"/>
    <w:rsid w:val="006A4FAB"/>
    <w:rsid w:val="006A5D0F"/>
    <w:rsid w:val="006A6CC9"/>
    <w:rsid w:val="006A6FA7"/>
    <w:rsid w:val="006A71CD"/>
    <w:rsid w:val="006A7AB6"/>
    <w:rsid w:val="006A7AC9"/>
    <w:rsid w:val="006B0002"/>
    <w:rsid w:val="006B13EA"/>
    <w:rsid w:val="006B15BB"/>
    <w:rsid w:val="006B24DD"/>
    <w:rsid w:val="006B2E2A"/>
    <w:rsid w:val="006B3CD7"/>
    <w:rsid w:val="006B3CDF"/>
    <w:rsid w:val="006B43F4"/>
    <w:rsid w:val="006B5EC5"/>
    <w:rsid w:val="006B7044"/>
    <w:rsid w:val="006B7F25"/>
    <w:rsid w:val="006B7F6A"/>
    <w:rsid w:val="006C083A"/>
    <w:rsid w:val="006C1623"/>
    <w:rsid w:val="006C1A13"/>
    <w:rsid w:val="006C439B"/>
    <w:rsid w:val="006C51FD"/>
    <w:rsid w:val="006C6DF8"/>
    <w:rsid w:val="006C7FFC"/>
    <w:rsid w:val="006D0781"/>
    <w:rsid w:val="006D0EC9"/>
    <w:rsid w:val="006D11EC"/>
    <w:rsid w:val="006D13F3"/>
    <w:rsid w:val="006D3184"/>
    <w:rsid w:val="006D41E9"/>
    <w:rsid w:val="006D4982"/>
    <w:rsid w:val="006D547C"/>
    <w:rsid w:val="006D563A"/>
    <w:rsid w:val="006D5A66"/>
    <w:rsid w:val="006D7273"/>
    <w:rsid w:val="006D7828"/>
    <w:rsid w:val="006D788C"/>
    <w:rsid w:val="006D79EA"/>
    <w:rsid w:val="006E0993"/>
    <w:rsid w:val="006E0DF3"/>
    <w:rsid w:val="006E0EDF"/>
    <w:rsid w:val="006E2BBB"/>
    <w:rsid w:val="006E30AE"/>
    <w:rsid w:val="006E3431"/>
    <w:rsid w:val="006E3672"/>
    <w:rsid w:val="006E39C0"/>
    <w:rsid w:val="006E62E6"/>
    <w:rsid w:val="006E6608"/>
    <w:rsid w:val="006E690F"/>
    <w:rsid w:val="006E6FAC"/>
    <w:rsid w:val="006E7A05"/>
    <w:rsid w:val="006E7D6F"/>
    <w:rsid w:val="006F0A2B"/>
    <w:rsid w:val="006F1D55"/>
    <w:rsid w:val="006F22BF"/>
    <w:rsid w:val="006F3153"/>
    <w:rsid w:val="006F3A1E"/>
    <w:rsid w:val="006F400C"/>
    <w:rsid w:val="006F4134"/>
    <w:rsid w:val="006F5290"/>
    <w:rsid w:val="006F58D6"/>
    <w:rsid w:val="006F5BE6"/>
    <w:rsid w:val="006F6CAE"/>
    <w:rsid w:val="006F6F7C"/>
    <w:rsid w:val="006F7093"/>
    <w:rsid w:val="006F7338"/>
    <w:rsid w:val="006F7A86"/>
    <w:rsid w:val="00701AFB"/>
    <w:rsid w:val="0070276C"/>
    <w:rsid w:val="00703207"/>
    <w:rsid w:val="00703F88"/>
    <w:rsid w:val="0070409A"/>
    <w:rsid w:val="00704A2D"/>
    <w:rsid w:val="007066E5"/>
    <w:rsid w:val="007067A7"/>
    <w:rsid w:val="007100C2"/>
    <w:rsid w:val="007105C4"/>
    <w:rsid w:val="0071070C"/>
    <w:rsid w:val="007108BD"/>
    <w:rsid w:val="0071107A"/>
    <w:rsid w:val="00711148"/>
    <w:rsid w:val="007125FF"/>
    <w:rsid w:val="00712A45"/>
    <w:rsid w:val="00712DFF"/>
    <w:rsid w:val="00713235"/>
    <w:rsid w:val="00713E12"/>
    <w:rsid w:val="00713F0E"/>
    <w:rsid w:val="00715DF9"/>
    <w:rsid w:val="00715E2E"/>
    <w:rsid w:val="0071760E"/>
    <w:rsid w:val="0071790C"/>
    <w:rsid w:val="00717EB2"/>
    <w:rsid w:val="00720972"/>
    <w:rsid w:val="00721536"/>
    <w:rsid w:val="00722F7C"/>
    <w:rsid w:val="007233D9"/>
    <w:rsid w:val="0072365D"/>
    <w:rsid w:val="00723B8C"/>
    <w:rsid w:val="00724152"/>
    <w:rsid w:val="00725B15"/>
    <w:rsid w:val="007272CC"/>
    <w:rsid w:val="007302C9"/>
    <w:rsid w:val="0073040C"/>
    <w:rsid w:val="00731A71"/>
    <w:rsid w:val="00731B0B"/>
    <w:rsid w:val="00732F58"/>
    <w:rsid w:val="00732FC1"/>
    <w:rsid w:val="00733168"/>
    <w:rsid w:val="0073342D"/>
    <w:rsid w:val="0073366D"/>
    <w:rsid w:val="0073422D"/>
    <w:rsid w:val="00734E9E"/>
    <w:rsid w:val="00734FA9"/>
    <w:rsid w:val="00735617"/>
    <w:rsid w:val="00736545"/>
    <w:rsid w:val="007366FD"/>
    <w:rsid w:val="00736C30"/>
    <w:rsid w:val="0073712B"/>
    <w:rsid w:val="007373FE"/>
    <w:rsid w:val="007374D0"/>
    <w:rsid w:val="00737B18"/>
    <w:rsid w:val="007406A0"/>
    <w:rsid w:val="00740A4B"/>
    <w:rsid w:val="00741560"/>
    <w:rsid w:val="00741749"/>
    <w:rsid w:val="00741ECC"/>
    <w:rsid w:val="00742CCB"/>
    <w:rsid w:val="00743333"/>
    <w:rsid w:val="00744335"/>
    <w:rsid w:val="00744CC1"/>
    <w:rsid w:val="00746100"/>
    <w:rsid w:val="00747053"/>
    <w:rsid w:val="00747EAB"/>
    <w:rsid w:val="00752276"/>
    <w:rsid w:val="00752C9E"/>
    <w:rsid w:val="0075318E"/>
    <w:rsid w:val="0075359E"/>
    <w:rsid w:val="007538ED"/>
    <w:rsid w:val="007554ED"/>
    <w:rsid w:val="007557C4"/>
    <w:rsid w:val="00756153"/>
    <w:rsid w:val="00756B1A"/>
    <w:rsid w:val="00757BE1"/>
    <w:rsid w:val="00757E28"/>
    <w:rsid w:val="00757E35"/>
    <w:rsid w:val="00761620"/>
    <w:rsid w:val="00761CEB"/>
    <w:rsid w:val="0076298A"/>
    <w:rsid w:val="00762CBD"/>
    <w:rsid w:val="00763DEC"/>
    <w:rsid w:val="00764C81"/>
    <w:rsid w:val="007656FD"/>
    <w:rsid w:val="007660E0"/>
    <w:rsid w:val="0076663E"/>
    <w:rsid w:val="00766688"/>
    <w:rsid w:val="00766F4C"/>
    <w:rsid w:val="00767116"/>
    <w:rsid w:val="00770048"/>
    <w:rsid w:val="0077082D"/>
    <w:rsid w:val="0077181C"/>
    <w:rsid w:val="00773D24"/>
    <w:rsid w:val="00773E4F"/>
    <w:rsid w:val="0077426F"/>
    <w:rsid w:val="00775D91"/>
    <w:rsid w:val="007766F1"/>
    <w:rsid w:val="007767A5"/>
    <w:rsid w:val="00777370"/>
    <w:rsid w:val="00781D91"/>
    <w:rsid w:val="007826A5"/>
    <w:rsid w:val="007847C2"/>
    <w:rsid w:val="007848EB"/>
    <w:rsid w:val="007858E5"/>
    <w:rsid w:val="007862D7"/>
    <w:rsid w:val="00787DF0"/>
    <w:rsid w:val="00791121"/>
    <w:rsid w:val="00791D16"/>
    <w:rsid w:val="00793FD7"/>
    <w:rsid w:val="0079443B"/>
    <w:rsid w:val="00794A5C"/>
    <w:rsid w:val="00794D66"/>
    <w:rsid w:val="00794E94"/>
    <w:rsid w:val="00795AFB"/>
    <w:rsid w:val="00795BAB"/>
    <w:rsid w:val="00796560"/>
    <w:rsid w:val="007971EA"/>
    <w:rsid w:val="0079752C"/>
    <w:rsid w:val="00797FBE"/>
    <w:rsid w:val="007A054F"/>
    <w:rsid w:val="007A0BB1"/>
    <w:rsid w:val="007A2919"/>
    <w:rsid w:val="007A4C13"/>
    <w:rsid w:val="007A66AC"/>
    <w:rsid w:val="007A6709"/>
    <w:rsid w:val="007A7497"/>
    <w:rsid w:val="007B0605"/>
    <w:rsid w:val="007B0B19"/>
    <w:rsid w:val="007B24E5"/>
    <w:rsid w:val="007B2CA0"/>
    <w:rsid w:val="007B3C78"/>
    <w:rsid w:val="007B3C9C"/>
    <w:rsid w:val="007B453A"/>
    <w:rsid w:val="007B4993"/>
    <w:rsid w:val="007B5722"/>
    <w:rsid w:val="007B5B05"/>
    <w:rsid w:val="007B5E3E"/>
    <w:rsid w:val="007B6482"/>
    <w:rsid w:val="007B6E5C"/>
    <w:rsid w:val="007C01F0"/>
    <w:rsid w:val="007C10FF"/>
    <w:rsid w:val="007C1587"/>
    <w:rsid w:val="007C1CF9"/>
    <w:rsid w:val="007C1D5E"/>
    <w:rsid w:val="007C287F"/>
    <w:rsid w:val="007C2AC8"/>
    <w:rsid w:val="007C616F"/>
    <w:rsid w:val="007C651E"/>
    <w:rsid w:val="007C7CE4"/>
    <w:rsid w:val="007D058B"/>
    <w:rsid w:val="007D0B4A"/>
    <w:rsid w:val="007D1933"/>
    <w:rsid w:val="007D2C8D"/>
    <w:rsid w:val="007D3637"/>
    <w:rsid w:val="007D3694"/>
    <w:rsid w:val="007D37E5"/>
    <w:rsid w:val="007D4584"/>
    <w:rsid w:val="007D5480"/>
    <w:rsid w:val="007D54F1"/>
    <w:rsid w:val="007D5717"/>
    <w:rsid w:val="007D6B65"/>
    <w:rsid w:val="007D7D46"/>
    <w:rsid w:val="007E03BC"/>
    <w:rsid w:val="007E1F36"/>
    <w:rsid w:val="007E2DE5"/>
    <w:rsid w:val="007E314C"/>
    <w:rsid w:val="007E317D"/>
    <w:rsid w:val="007E4B43"/>
    <w:rsid w:val="007E4F55"/>
    <w:rsid w:val="007E515E"/>
    <w:rsid w:val="007E53E9"/>
    <w:rsid w:val="007E5B3A"/>
    <w:rsid w:val="007E6099"/>
    <w:rsid w:val="007E71F9"/>
    <w:rsid w:val="007E7C65"/>
    <w:rsid w:val="007F065C"/>
    <w:rsid w:val="007F067E"/>
    <w:rsid w:val="007F0942"/>
    <w:rsid w:val="007F1055"/>
    <w:rsid w:val="007F2234"/>
    <w:rsid w:val="007F23E0"/>
    <w:rsid w:val="007F3597"/>
    <w:rsid w:val="007F4C9F"/>
    <w:rsid w:val="007F50F6"/>
    <w:rsid w:val="007F58EF"/>
    <w:rsid w:val="007F67B1"/>
    <w:rsid w:val="008001E2"/>
    <w:rsid w:val="00801CCB"/>
    <w:rsid w:val="00801E88"/>
    <w:rsid w:val="00803223"/>
    <w:rsid w:val="0080376E"/>
    <w:rsid w:val="00803D12"/>
    <w:rsid w:val="00807660"/>
    <w:rsid w:val="00807F76"/>
    <w:rsid w:val="00810591"/>
    <w:rsid w:val="00810FD5"/>
    <w:rsid w:val="00812C0C"/>
    <w:rsid w:val="008134D5"/>
    <w:rsid w:val="00813919"/>
    <w:rsid w:val="008145DD"/>
    <w:rsid w:val="0081492B"/>
    <w:rsid w:val="00815AAA"/>
    <w:rsid w:val="008174C8"/>
    <w:rsid w:val="0081790C"/>
    <w:rsid w:val="00817BE4"/>
    <w:rsid w:val="00820594"/>
    <w:rsid w:val="00820712"/>
    <w:rsid w:val="00820E8B"/>
    <w:rsid w:val="008225AF"/>
    <w:rsid w:val="00822C6B"/>
    <w:rsid w:val="00822F5E"/>
    <w:rsid w:val="008234EE"/>
    <w:rsid w:val="00823AA6"/>
    <w:rsid w:val="00823D2B"/>
    <w:rsid w:val="00825235"/>
    <w:rsid w:val="008253FE"/>
    <w:rsid w:val="0082544D"/>
    <w:rsid w:val="008263D3"/>
    <w:rsid w:val="00826A27"/>
    <w:rsid w:val="00827D2D"/>
    <w:rsid w:val="008300F1"/>
    <w:rsid w:val="0083061A"/>
    <w:rsid w:val="008314A2"/>
    <w:rsid w:val="00831DF6"/>
    <w:rsid w:val="008323A3"/>
    <w:rsid w:val="00832ADE"/>
    <w:rsid w:val="0083315F"/>
    <w:rsid w:val="00834CE3"/>
    <w:rsid w:val="008350F5"/>
    <w:rsid w:val="00835585"/>
    <w:rsid w:val="00836701"/>
    <w:rsid w:val="0084098A"/>
    <w:rsid w:val="00840DBE"/>
    <w:rsid w:val="00840EDE"/>
    <w:rsid w:val="00841384"/>
    <w:rsid w:val="00841722"/>
    <w:rsid w:val="00841993"/>
    <w:rsid w:val="00842D0A"/>
    <w:rsid w:val="0084330F"/>
    <w:rsid w:val="00844A09"/>
    <w:rsid w:val="00844D21"/>
    <w:rsid w:val="00845551"/>
    <w:rsid w:val="0084717A"/>
    <w:rsid w:val="0084759E"/>
    <w:rsid w:val="00847D58"/>
    <w:rsid w:val="00847E6C"/>
    <w:rsid w:val="008501A8"/>
    <w:rsid w:val="0085158F"/>
    <w:rsid w:val="00852020"/>
    <w:rsid w:val="00852683"/>
    <w:rsid w:val="00852DF4"/>
    <w:rsid w:val="0085354B"/>
    <w:rsid w:val="00853E1A"/>
    <w:rsid w:val="00854489"/>
    <w:rsid w:val="008548EE"/>
    <w:rsid w:val="00855F81"/>
    <w:rsid w:val="0085671B"/>
    <w:rsid w:val="00860E9D"/>
    <w:rsid w:val="00861CED"/>
    <w:rsid w:val="00861FA0"/>
    <w:rsid w:val="00862455"/>
    <w:rsid w:val="00862EBE"/>
    <w:rsid w:val="00862F69"/>
    <w:rsid w:val="00864778"/>
    <w:rsid w:val="0086683F"/>
    <w:rsid w:val="0087146C"/>
    <w:rsid w:val="0087149A"/>
    <w:rsid w:val="008719D2"/>
    <w:rsid w:val="00871DD2"/>
    <w:rsid w:val="00872E07"/>
    <w:rsid w:val="008732BE"/>
    <w:rsid w:val="0087447F"/>
    <w:rsid w:val="00874B56"/>
    <w:rsid w:val="008764B8"/>
    <w:rsid w:val="0087731C"/>
    <w:rsid w:val="008776CD"/>
    <w:rsid w:val="0087774C"/>
    <w:rsid w:val="00880CBD"/>
    <w:rsid w:val="00880D55"/>
    <w:rsid w:val="00881475"/>
    <w:rsid w:val="00881710"/>
    <w:rsid w:val="00883A66"/>
    <w:rsid w:val="008841F9"/>
    <w:rsid w:val="0088447C"/>
    <w:rsid w:val="008844AE"/>
    <w:rsid w:val="0088527E"/>
    <w:rsid w:val="0088630A"/>
    <w:rsid w:val="00886F90"/>
    <w:rsid w:val="00887735"/>
    <w:rsid w:val="008910FC"/>
    <w:rsid w:val="008912CE"/>
    <w:rsid w:val="00891376"/>
    <w:rsid w:val="0089164D"/>
    <w:rsid w:val="00891C9A"/>
    <w:rsid w:val="00891CD9"/>
    <w:rsid w:val="008926AD"/>
    <w:rsid w:val="00892786"/>
    <w:rsid w:val="008928E6"/>
    <w:rsid w:val="008940EA"/>
    <w:rsid w:val="008957BD"/>
    <w:rsid w:val="00895E35"/>
    <w:rsid w:val="008974BD"/>
    <w:rsid w:val="008977CD"/>
    <w:rsid w:val="00897821"/>
    <w:rsid w:val="00897BF6"/>
    <w:rsid w:val="008A021F"/>
    <w:rsid w:val="008A082A"/>
    <w:rsid w:val="008A1087"/>
    <w:rsid w:val="008A14C2"/>
    <w:rsid w:val="008A1863"/>
    <w:rsid w:val="008A1DEC"/>
    <w:rsid w:val="008A1EC7"/>
    <w:rsid w:val="008A20C6"/>
    <w:rsid w:val="008A331C"/>
    <w:rsid w:val="008A4494"/>
    <w:rsid w:val="008A4C3F"/>
    <w:rsid w:val="008A5315"/>
    <w:rsid w:val="008A574A"/>
    <w:rsid w:val="008A6353"/>
    <w:rsid w:val="008A69A9"/>
    <w:rsid w:val="008B05E1"/>
    <w:rsid w:val="008B0A23"/>
    <w:rsid w:val="008B0C41"/>
    <w:rsid w:val="008B0F65"/>
    <w:rsid w:val="008B12C4"/>
    <w:rsid w:val="008B14AA"/>
    <w:rsid w:val="008B21DE"/>
    <w:rsid w:val="008B243B"/>
    <w:rsid w:val="008B2456"/>
    <w:rsid w:val="008B3017"/>
    <w:rsid w:val="008B3C60"/>
    <w:rsid w:val="008B3CD4"/>
    <w:rsid w:val="008B4D88"/>
    <w:rsid w:val="008B7C70"/>
    <w:rsid w:val="008C0EC3"/>
    <w:rsid w:val="008C1234"/>
    <w:rsid w:val="008C2B7F"/>
    <w:rsid w:val="008C2D19"/>
    <w:rsid w:val="008C2FDD"/>
    <w:rsid w:val="008C30E6"/>
    <w:rsid w:val="008C3B93"/>
    <w:rsid w:val="008C540C"/>
    <w:rsid w:val="008C6866"/>
    <w:rsid w:val="008C7F58"/>
    <w:rsid w:val="008D1C7F"/>
    <w:rsid w:val="008D2844"/>
    <w:rsid w:val="008D2B31"/>
    <w:rsid w:val="008D2E85"/>
    <w:rsid w:val="008D30B4"/>
    <w:rsid w:val="008D3107"/>
    <w:rsid w:val="008D3889"/>
    <w:rsid w:val="008D45CD"/>
    <w:rsid w:val="008D47F1"/>
    <w:rsid w:val="008D4C88"/>
    <w:rsid w:val="008D5D54"/>
    <w:rsid w:val="008D7584"/>
    <w:rsid w:val="008D79EB"/>
    <w:rsid w:val="008E02C3"/>
    <w:rsid w:val="008E1A4D"/>
    <w:rsid w:val="008E277C"/>
    <w:rsid w:val="008E2808"/>
    <w:rsid w:val="008E2952"/>
    <w:rsid w:val="008E2CD1"/>
    <w:rsid w:val="008E388F"/>
    <w:rsid w:val="008E45D2"/>
    <w:rsid w:val="008E478F"/>
    <w:rsid w:val="008E52E1"/>
    <w:rsid w:val="008E7727"/>
    <w:rsid w:val="008F1ADF"/>
    <w:rsid w:val="008F1F0D"/>
    <w:rsid w:val="008F2D8E"/>
    <w:rsid w:val="008F3D27"/>
    <w:rsid w:val="008F402C"/>
    <w:rsid w:val="008F4692"/>
    <w:rsid w:val="008F5196"/>
    <w:rsid w:val="008F5B8C"/>
    <w:rsid w:val="008F5DB5"/>
    <w:rsid w:val="008F6360"/>
    <w:rsid w:val="008F66F4"/>
    <w:rsid w:val="008F6795"/>
    <w:rsid w:val="008F6803"/>
    <w:rsid w:val="008F6891"/>
    <w:rsid w:val="009009D6"/>
    <w:rsid w:val="00901073"/>
    <w:rsid w:val="00903293"/>
    <w:rsid w:val="009037BE"/>
    <w:rsid w:val="00903CC3"/>
    <w:rsid w:val="00905F0A"/>
    <w:rsid w:val="00905FCA"/>
    <w:rsid w:val="009100D6"/>
    <w:rsid w:val="00911074"/>
    <w:rsid w:val="009110E2"/>
    <w:rsid w:val="009113BD"/>
    <w:rsid w:val="0091196A"/>
    <w:rsid w:val="00912BAE"/>
    <w:rsid w:val="00913387"/>
    <w:rsid w:val="009136C7"/>
    <w:rsid w:val="00916117"/>
    <w:rsid w:val="00916534"/>
    <w:rsid w:val="00916984"/>
    <w:rsid w:val="00917EB0"/>
    <w:rsid w:val="00917FE7"/>
    <w:rsid w:val="00920FC5"/>
    <w:rsid w:val="009226DC"/>
    <w:rsid w:val="0092320C"/>
    <w:rsid w:val="0092351A"/>
    <w:rsid w:val="0092361A"/>
    <w:rsid w:val="009240F4"/>
    <w:rsid w:val="00925F12"/>
    <w:rsid w:val="00926342"/>
    <w:rsid w:val="00927B30"/>
    <w:rsid w:val="009313F7"/>
    <w:rsid w:val="00931DE7"/>
    <w:rsid w:val="0093230B"/>
    <w:rsid w:val="00933EFA"/>
    <w:rsid w:val="00934893"/>
    <w:rsid w:val="0093505B"/>
    <w:rsid w:val="0093622F"/>
    <w:rsid w:val="00936D96"/>
    <w:rsid w:val="00936F20"/>
    <w:rsid w:val="009375E5"/>
    <w:rsid w:val="009402E0"/>
    <w:rsid w:val="00940C69"/>
    <w:rsid w:val="00940F55"/>
    <w:rsid w:val="009413A3"/>
    <w:rsid w:val="00941A9A"/>
    <w:rsid w:val="0094321E"/>
    <w:rsid w:val="009436E2"/>
    <w:rsid w:val="00943FFC"/>
    <w:rsid w:val="009443D3"/>
    <w:rsid w:val="009459B8"/>
    <w:rsid w:val="00945A9F"/>
    <w:rsid w:val="00946706"/>
    <w:rsid w:val="009476E2"/>
    <w:rsid w:val="00947C1F"/>
    <w:rsid w:val="00950A1D"/>
    <w:rsid w:val="009514AE"/>
    <w:rsid w:val="00951C97"/>
    <w:rsid w:val="0095233B"/>
    <w:rsid w:val="0095296A"/>
    <w:rsid w:val="009535D3"/>
    <w:rsid w:val="00953B5B"/>
    <w:rsid w:val="00953E59"/>
    <w:rsid w:val="0095407A"/>
    <w:rsid w:val="00954B7C"/>
    <w:rsid w:val="00955809"/>
    <w:rsid w:val="00956E56"/>
    <w:rsid w:val="00957076"/>
    <w:rsid w:val="009575EA"/>
    <w:rsid w:val="00957CBD"/>
    <w:rsid w:val="00957E03"/>
    <w:rsid w:val="00963332"/>
    <w:rsid w:val="00963B92"/>
    <w:rsid w:val="009649E3"/>
    <w:rsid w:val="00964BD7"/>
    <w:rsid w:val="0096567A"/>
    <w:rsid w:val="0096609C"/>
    <w:rsid w:val="00966B14"/>
    <w:rsid w:val="00966EE0"/>
    <w:rsid w:val="00967AC0"/>
    <w:rsid w:val="009703E3"/>
    <w:rsid w:val="009704B0"/>
    <w:rsid w:val="009708FF"/>
    <w:rsid w:val="0097239A"/>
    <w:rsid w:val="009727BE"/>
    <w:rsid w:val="00972F23"/>
    <w:rsid w:val="009739B6"/>
    <w:rsid w:val="00974266"/>
    <w:rsid w:val="00975292"/>
    <w:rsid w:val="00975A55"/>
    <w:rsid w:val="00975ECA"/>
    <w:rsid w:val="0097670C"/>
    <w:rsid w:val="00977102"/>
    <w:rsid w:val="00977450"/>
    <w:rsid w:val="009801A4"/>
    <w:rsid w:val="0098090A"/>
    <w:rsid w:val="0098255E"/>
    <w:rsid w:val="009830BC"/>
    <w:rsid w:val="00983D9D"/>
    <w:rsid w:val="00983E4B"/>
    <w:rsid w:val="00984407"/>
    <w:rsid w:val="00985BFF"/>
    <w:rsid w:val="00985C5F"/>
    <w:rsid w:val="00986CAC"/>
    <w:rsid w:val="00986F82"/>
    <w:rsid w:val="00986FBC"/>
    <w:rsid w:val="00987C71"/>
    <w:rsid w:val="00987E77"/>
    <w:rsid w:val="00990380"/>
    <w:rsid w:val="00991A59"/>
    <w:rsid w:val="00991D8B"/>
    <w:rsid w:val="00991D97"/>
    <w:rsid w:val="00991F70"/>
    <w:rsid w:val="00993F2E"/>
    <w:rsid w:val="00993FBE"/>
    <w:rsid w:val="00995301"/>
    <w:rsid w:val="00995715"/>
    <w:rsid w:val="00997465"/>
    <w:rsid w:val="0099748F"/>
    <w:rsid w:val="009976DD"/>
    <w:rsid w:val="00997EF4"/>
    <w:rsid w:val="009A069B"/>
    <w:rsid w:val="009A07F6"/>
    <w:rsid w:val="009A2127"/>
    <w:rsid w:val="009A341D"/>
    <w:rsid w:val="009A3F0B"/>
    <w:rsid w:val="009A579F"/>
    <w:rsid w:val="009A5EDC"/>
    <w:rsid w:val="009A679F"/>
    <w:rsid w:val="009A7143"/>
    <w:rsid w:val="009B0A94"/>
    <w:rsid w:val="009B1577"/>
    <w:rsid w:val="009B30A0"/>
    <w:rsid w:val="009B32A2"/>
    <w:rsid w:val="009B3370"/>
    <w:rsid w:val="009B44AB"/>
    <w:rsid w:val="009B4ECC"/>
    <w:rsid w:val="009B542A"/>
    <w:rsid w:val="009B6109"/>
    <w:rsid w:val="009B67C9"/>
    <w:rsid w:val="009B6A11"/>
    <w:rsid w:val="009C130C"/>
    <w:rsid w:val="009C3D5C"/>
    <w:rsid w:val="009C66BE"/>
    <w:rsid w:val="009C6F4A"/>
    <w:rsid w:val="009C766C"/>
    <w:rsid w:val="009D01F7"/>
    <w:rsid w:val="009D07CA"/>
    <w:rsid w:val="009D14D5"/>
    <w:rsid w:val="009D2626"/>
    <w:rsid w:val="009D26DD"/>
    <w:rsid w:val="009D2924"/>
    <w:rsid w:val="009D2D1B"/>
    <w:rsid w:val="009D3DA1"/>
    <w:rsid w:val="009D4379"/>
    <w:rsid w:val="009D6A1C"/>
    <w:rsid w:val="009D7D41"/>
    <w:rsid w:val="009D7FE6"/>
    <w:rsid w:val="009E0EFC"/>
    <w:rsid w:val="009E16DD"/>
    <w:rsid w:val="009E2061"/>
    <w:rsid w:val="009E30EA"/>
    <w:rsid w:val="009E4A7B"/>
    <w:rsid w:val="009E4D67"/>
    <w:rsid w:val="009E5249"/>
    <w:rsid w:val="009E60AB"/>
    <w:rsid w:val="009E6166"/>
    <w:rsid w:val="009E71E5"/>
    <w:rsid w:val="009F009D"/>
    <w:rsid w:val="009F27A1"/>
    <w:rsid w:val="009F377D"/>
    <w:rsid w:val="009F4CDA"/>
    <w:rsid w:val="009F5229"/>
    <w:rsid w:val="009F7092"/>
    <w:rsid w:val="00A00B08"/>
    <w:rsid w:val="00A01B73"/>
    <w:rsid w:val="00A02474"/>
    <w:rsid w:val="00A02674"/>
    <w:rsid w:val="00A037DB"/>
    <w:rsid w:val="00A04F18"/>
    <w:rsid w:val="00A0691A"/>
    <w:rsid w:val="00A06B7F"/>
    <w:rsid w:val="00A06D51"/>
    <w:rsid w:val="00A07324"/>
    <w:rsid w:val="00A109EE"/>
    <w:rsid w:val="00A12233"/>
    <w:rsid w:val="00A12324"/>
    <w:rsid w:val="00A12602"/>
    <w:rsid w:val="00A130D5"/>
    <w:rsid w:val="00A132F3"/>
    <w:rsid w:val="00A13DFA"/>
    <w:rsid w:val="00A14907"/>
    <w:rsid w:val="00A149D1"/>
    <w:rsid w:val="00A1564F"/>
    <w:rsid w:val="00A1584F"/>
    <w:rsid w:val="00A1596C"/>
    <w:rsid w:val="00A169AA"/>
    <w:rsid w:val="00A170CC"/>
    <w:rsid w:val="00A170D7"/>
    <w:rsid w:val="00A1734B"/>
    <w:rsid w:val="00A17B16"/>
    <w:rsid w:val="00A203F1"/>
    <w:rsid w:val="00A223F6"/>
    <w:rsid w:val="00A2299C"/>
    <w:rsid w:val="00A23094"/>
    <w:rsid w:val="00A235CD"/>
    <w:rsid w:val="00A23AB6"/>
    <w:rsid w:val="00A23C75"/>
    <w:rsid w:val="00A23D3B"/>
    <w:rsid w:val="00A23EA2"/>
    <w:rsid w:val="00A25BCB"/>
    <w:rsid w:val="00A25C37"/>
    <w:rsid w:val="00A27D5D"/>
    <w:rsid w:val="00A308FA"/>
    <w:rsid w:val="00A30C50"/>
    <w:rsid w:val="00A31FC5"/>
    <w:rsid w:val="00A32084"/>
    <w:rsid w:val="00A32756"/>
    <w:rsid w:val="00A32E2D"/>
    <w:rsid w:val="00A346F2"/>
    <w:rsid w:val="00A354D1"/>
    <w:rsid w:val="00A36214"/>
    <w:rsid w:val="00A36578"/>
    <w:rsid w:val="00A36C63"/>
    <w:rsid w:val="00A374E7"/>
    <w:rsid w:val="00A37677"/>
    <w:rsid w:val="00A400D5"/>
    <w:rsid w:val="00A40280"/>
    <w:rsid w:val="00A40483"/>
    <w:rsid w:val="00A40E77"/>
    <w:rsid w:val="00A4154B"/>
    <w:rsid w:val="00A43748"/>
    <w:rsid w:val="00A44D95"/>
    <w:rsid w:val="00A45542"/>
    <w:rsid w:val="00A45FDD"/>
    <w:rsid w:val="00A4617D"/>
    <w:rsid w:val="00A46225"/>
    <w:rsid w:val="00A464F5"/>
    <w:rsid w:val="00A4791F"/>
    <w:rsid w:val="00A522D1"/>
    <w:rsid w:val="00A531E6"/>
    <w:rsid w:val="00A5409E"/>
    <w:rsid w:val="00A55C74"/>
    <w:rsid w:val="00A56A2E"/>
    <w:rsid w:val="00A57EF1"/>
    <w:rsid w:val="00A600C0"/>
    <w:rsid w:val="00A6113C"/>
    <w:rsid w:val="00A6125A"/>
    <w:rsid w:val="00A62AF9"/>
    <w:rsid w:val="00A62D3E"/>
    <w:rsid w:val="00A63F09"/>
    <w:rsid w:val="00A648A5"/>
    <w:rsid w:val="00A6519D"/>
    <w:rsid w:val="00A65F60"/>
    <w:rsid w:val="00A67993"/>
    <w:rsid w:val="00A715CF"/>
    <w:rsid w:val="00A71691"/>
    <w:rsid w:val="00A74876"/>
    <w:rsid w:val="00A74FB5"/>
    <w:rsid w:val="00A75534"/>
    <w:rsid w:val="00A7586C"/>
    <w:rsid w:val="00A7616E"/>
    <w:rsid w:val="00A776C4"/>
    <w:rsid w:val="00A80AC3"/>
    <w:rsid w:val="00A81D50"/>
    <w:rsid w:val="00A8257B"/>
    <w:rsid w:val="00A82995"/>
    <w:rsid w:val="00A83F76"/>
    <w:rsid w:val="00A84150"/>
    <w:rsid w:val="00A843F0"/>
    <w:rsid w:val="00A861B5"/>
    <w:rsid w:val="00A934AF"/>
    <w:rsid w:val="00A93E94"/>
    <w:rsid w:val="00A94360"/>
    <w:rsid w:val="00A94846"/>
    <w:rsid w:val="00A94E81"/>
    <w:rsid w:val="00A95107"/>
    <w:rsid w:val="00A957AD"/>
    <w:rsid w:val="00A95A00"/>
    <w:rsid w:val="00A96A75"/>
    <w:rsid w:val="00A96B94"/>
    <w:rsid w:val="00A97107"/>
    <w:rsid w:val="00A97B9B"/>
    <w:rsid w:val="00AA0967"/>
    <w:rsid w:val="00AA0D3B"/>
    <w:rsid w:val="00AA11B4"/>
    <w:rsid w:val="00AA1771"/>
    <w:rsid w:val="00AA195B"/>
    <w:rsid w:val="00AA27D9"/>
    <w:rsid w:val="00AA2C6F"/>
    <w:rsid w:val="00AA3369"/>
    <w:rsid w:val="00AA34D3"/>
    <w:rsid w:val="00AA363F"/>
    <w:rsid w:val="00AA3BBA"/>
    <w:rsid w:val="00AA477A"/>
    <w:rsid w:val="00AA506D"/>
    <w:rsid w:val="00AA517A"/>
    <w:rsid w:val="00AA56DB"/>
    <w:rsid w:val="00AA5CAC"/>
    <w:rsid w:val="00AA5FF0"/>
    <w:rsid w:val="00AA72BE"/>
    <w:rsid w:val="00AA7301"/>
    <w:rsid w:val="00AB17C4"/>
    <w:rsid w:val="00AB1C84"/>
    <w:rsid w:val="00AB2AB2"/>
    <w:rsid w:val="00AB3C48"/>
    <w:rsid w:val="00AB5B5F"/>
    <w:rsid w:val="00AB6252"/>
    <w:rsid w:val="00AB6522"/>
    <w:rsid w:val="00AC1A96"/>
    <w:rsid w:val="00AC1EEC"/>
    <w:rsid w:val="00AC3079"/>
    <w:rsid w:val="00AC311C"/>
    <w:rsid w:val="00AC4EE2"/>
    <w:rsid w:val="00AC5F09"/>
    <w:rsid w:val="00AC61BB"/>
    <w:rsid w:val="00AC670F"/>
    <w:rsid w:val="00AD0A16"/>
    <w:rsid w:val="00AD104B"/>
    <w:rsid w:val="00AD1AD0"/>
    <w:rsid w:val="00AD1DFF"/>
    <w:rsid w:val="00AD2538"/>
    <w:rsid w:val="00AD30C6"/>
    <w:rsid w:val="00AD3AE2"/>
    <w:rsid w:val="00AD5318"/>
    <w:rsid w:val="00AD5B74"/>
    <w:rsid w:val="00AD622F"/>
    <w:rsid w:val="00AD68CB"/>
    <w:rsid w:val="00AD6DD0"/>
    <w:rsid w:val="00AD79AF"/>
    <w:rsid w:val="00AE056F"/>
    <w:rsid w:val="00AE2777"/>
    <w:rsid w:val="00AE301B"/>
    <w:rsid w:val="00AE32A8"/>
    <w:rsid w:val="00AE39D6"/>
    <w:rsid w:val="00AE3A10"/>
    <w:rsid w:val="00AE47C5"/>
    <w:rsid w:val="00AE6B98"/>
    <w:rsid w:val="00AE6C71"/>
    <w:rsid w:val="00AE7E92"/>
    <w:rsid w:val="00AF01AF"/>
    <w:rsid w:val="00AF1F94"/>
    <w:rsid w:val="00AF22BF"/>
    <w:rsid w:val="00AF2692"/>
    <w:rsid w:val="00AF55B7"/>
    <w:rsid w:val="00AF6F42"/>
    <w:rsid w:val="00AF7052"/>
    <w:rsid w:val="00B00BDF"/>
    <w:rsid w:val="00B00EA1"/>
    <w:rsid w:val="00B022B9"/>
    <w:rsid w:val="00B029E5"/>
    <w:rsid w:val="00B02E25"/>
    <w:rsid w:val="00B03E08"/>
    <w:rsid w:val="00B0466F"/>
    <w:rsid w:val="00B0516C"/>
    <w:rsid w:val="00B079B0"/>
    <w:rsid w:val="00B106F6"/>
    <w:rsid w:val="00B1088E"/>
    <w:rsid w:val="00B1133F"/>
    <w:rsid w:val="00B114D9"/>
    <w:rsid w:val="00B11CB5"/>
    <w:rsid w:val="00B13638"/>
    <w:rsid w:val="00B136F7"/>
    <w:rsid w:val="00B14F8F"/>
    <w:rsid w:val="00B154DA"/>
    <w:rsid w:val="00B1653E"/>
    <w:rsid w:val="00B16DA3"/>
    <w:rsid w:val="00B206EB"/>
    <w:rsid w:val="00B20729"/>
    <w:rsid w:val="00B2150D"/>
    <w:rsid w:val="00B2529A"/>
    <w:rsid w:val="00B25962"/>
    <w:rsid w:val="00B264F3"/>
    <w:rsid w:val="00B2655F"/>
    <w:rsid w:val="00B272D0"/>
    <w:rsid w:val="00B27960"/>
    <w:rsid w:val="00B27C5B"/>
    <w:rsid w:val="00B31785"/>
    <w:rsid w:val="00B34037"/>
    <w:rsid w:val="00B354AE"/>
    <w:rsid w:val="00B3554B"/>
    <w:rsid w:val="00B357F4"/>
    <w:rsid w:val="00B35B27"/>
    <w:rsid w:val="00B35BB5"/>
    <w:rsid w:val="00B35CA8"/>
    <w:rsid w:val="00B35D97"/>
    <w:rsid w:val="00B36447"/>
    <w:rsid w:val="00B365DE"/>
    <w:rsid w:val="00B368DD"/>
    <w:rsid w:val="00B36BB4"/>
    <w:rsid w:val="00B36F09"/>
    <w:rsid w:val="00B37091"/>
    <w:rsid w:val="00B40E90"/>
    <w:rsid w:val="00B415A4"/>
    <w:rsid w:val="00B426C4"/>
    <w:rsid w:val="00B429C4"/>
    <w:rsid w:val="00B43059"/>
    <w:rsid w:val="00B4308F"/>
    <w:rsid w:val="00B43667"/>
    <w:rsid w:val="00B438CC"/>
    <w:rsid w:val="00B43CCA"/>
    <w:rsid w:val="00B43FF4"/>
    <w:rsid w:val="00B4419C"/>
    <w:rsid w:val="00B45313"/>
    <w:rsid w:val="00B46939"/>
    <w:rsid w:val="00B46BCE"/>
    <w:rsid w:val="00B47B0C"/>
    <w:rsid w:val="00B511FB"/>
    <w:rsid w:val="00B52AF7"/>
    <w:rsid w:val="00B52C68"/>
    <w:rsid w:val="00B52EB5"/>
    <w:rsid w:val="00B52EB9"/>
    <w:rsid w:val="00B53974"/>
    <w:rsid w:val="00B53FF2"/>
    <w:rsid w:val="00B569A2"/>
    <w:rsid w:val="00B57378"/>
    <w:rsid w:val="00B57636"/>
    <w:rsid w:val="00B57771"/>
    <w:rsid w:val="00B57836"/>
    <w:rsid w:val="00B606AD"/>
    <w:rsid w:val="00B62504"/>
    <w:rsid w:val="00B629CB"/>
    <w:rsid w:val="00B63111"/>
    <w:rsid w:val="00B6383B"/>
    <w:rsid w:val="00B63D73"/>
    <w:rsid w:val="00B6517D"/>
    <w:rsid w:val="00B664A0"/>
    <w:rsid w:val="00B66D27"/>
    <w:rsid w:val="00B6735D"/>
    <w:rsid w:val="00B6798C"/>
    <w:rsid w:val="00B679DD"/>
    <w:rsid w:val="00B70004"/>
    <w:rsid w:val="00B7050B"/>
    <w:rsid w:val="00B70C96"/>
    <w:rsid w:val="00B70D86"/>
    <w:rsid w:val="00B72593"/>
    <w:rsid w:val="00B7263D"/>
    <w:rsid w:val="00B738FC"/>
    <w:rsid w:val="00B748CB"/>
    <w:rsid w:val="00B75D0C"/>
    <w:rsid w:val="00B76AC0"/>
    <w:rsid w:val="00B815A0"/>
    <w:rsid w:val="00B83C13"/>
    <w:rsid w:val="00B845A6"/>
    <w:rsid w:val="00B8521A"/>
    <w:rsid w:val="00B862B7"/>
    <w:rsid w:val="00B868E9"/>
    <w:rsid w:val="00B8789B"/>
    <w:rsid w:val="00B90B6C"/>
    <w:rsid w:val="00B915C6"/>
    <w:rsid w:val="00B918C9"/>
    <w:rsid w:val="00B924EA"/>
    <w:rsid w:val="00B93D1C"/>
    <w:rsid w:val="00B94002"/>
    <w:rsid w:val="00B941A4"/>
    <w:rsid w:val="00B95F25"/>
    <w:rsid w:val="00B96866"/>
    <w:rsid w:val="00B969B4"/>
    <w:rsid w:val="00B96FB5"/>
    <w:rsid w:val="00B978B5"/>
    <w:rsid w:val="00B97FF0"/>
    <w:rsid w:val="00BA0BA9"/>
    <w:rsid w:val="00BA0F08"/>
    <w:rsid w:val="00BA1686"/>
    <w:rsid w:val="00BA26C8"/>
    <w:rsid w:val="00BA665B"/>
    <w:rsid w:val="00BA6792"/>
    <w:rsid w:val="00BA7216"/>
    <w:rsid w:val="00BA765E"/>
    <w:rsid w:val="00BB0236"/>
    <w:rsid w:val="00BB02BA"/>
    <w:rsid w:val="00BB05AE"/>
    <w:rsid w:val="00BB247F"/>
    <w:rsid w:val="00BB2E32"/>
    <w:rsid w:val="00BB342D"/>
    <w:rsid w:val="00BB5969"/>
    <w:rsid w:val="00BB5AFD"/>
    <w:rsid w:val="00BB63C8"/>
    <w:rsid w:val="00BB6AF4"/>
    <w:rsid w:val="00BB71AC"/>
    <w:rsid w:val="00BB739D"/>
    <w:rsid w:val="00BC026F"/>
    <w:rsid w:val="00BC378D"/>
    <w:rsid w:val="00BC4BD4"/>
    <w:rsid w:val="00BC4EC5"/>
    <w:rsid w:val="00BC5F54"/>
    <w:rsid w:val="00BC6458"/>
    <w:rsid w:val="00BC7739"/>
    <w:rsid w:val="00BC7B0A"/>
    <w:rsid w:val="00BD0346"/>
    <w:rsid w:val="00BD1358"/>
    <w:rsid w:val="00BD1690"/>
    <w:rsid w:val="00BD1B24"/>
    <w:rsid w:val="00BD24AA"/>
    <w:rsid w:val="00BD254D"/>
    <w:rsid w:val="00BD2A7E"/>
    <w:rsid w:val="00BD49A0"/>
    <w:rsid w:val="00BD5149"/>
    <w:rsid w:val="00BD51FF"/>
    <w:rsid w:val="00BD52BC"/>
    <w:rsid w:val="00BD5763"/>
    <w:rsid w:val="00BD66C1"/>
    <w:rsid w:val="00BD6792"/>
    <w:rsid w:val="00BE1858"/>
    <w:rsid w:val="00BE1A5E"/>
    <w:rsid w:val="00BE2830"/>
    <w:rsid w:val="00BE4007"/>
    <w:rsid w:val="00BE69A0"/>
    <w:rsid w:val="00BE70E1"/>
    <w:rsid w:val="00BE7666"/>
    <w:rsid w:val="00BE7893"/>
    <w:rsid w:val="00BE7D6F"/>
    <w:rsid w:val="00BF1DDE"/>
    <w:rsid w:val="00BF2168"/>
    <w:rsid w:val="00BF23E3"/>
    <w:rsid w:val="00BF2AA0"/>
    <w:rsid w:val="00BF3390"/>
    <w:rsid w:val="00BF3CA4"/>
    <w:rsid w:val="00BF4541"/>
    <w:rsid w:val="00BF552C"/>
    <w:rsid w:val="00BF57DE"/>
    <w:rsid w:val="00BF613B"/>
    <w:rsid w:val="00BF6531"/>
    <w:rsid w:val="00BF6918"/>
    <w:rsid w:val="00BF75B8"/>
    <w:rsid w:val="00BF77B4"/>
    <w:rsid w:val="00BF7823"/>
    <w:rsid w:val="00BF7B01"/>
    <w:rsid w:val="00BF7F5C"/>
    <w:rsid w:val="00C002EB"/>
    <w:rsid w:val="00C00334"/>
    <w:rsid w:val="00C00B06"/>
    <w:rsid w:val="00C00BAD"/>
    <w:rsid w:val="00C00F82"/>
    <w:rsid w:val="00C012A9"/>
    <w:rsid w:val="00C028DC"/>
    <w:rsid w:val="00C02CF1"/>
    <w:rsid w:val="00C047BE"/>
    <w:rsid w:val="00C05F1C"/>
    <w:rsid w:val="00C10483"/>
    <w:rsid w:val="00C10700"/>
    <w:rsid w:val="00C108A3"/>
    <w:rsid w:val="00C115AD"/>
    <w:rsid w:val="00C11764"/>
    <w:rsid w:val="00C123CB"/>
    <w:rsid w:val="00C12773"/>
    <w:rsid w:val="00C12832"/>
    <w:rsid w:val="00C1291E"/>
    <w:rsid w:val="00C12DB8"/>
    <w:rsid w:val="00C15022"/>
    <w:rsid w:val="00C15E26"/>
    <w:rsid w:val="00C21DB1"/>
    <w:rsid w:val="00C23753"/>
    <w:rsid w:val="00C251D2"/>
    <w:rsid w:val="00C25587"/>
    <w:rsid w:val="00C25D24"/>
    <w:rsid w:val="00C3074A"/>
    <w:rsid w:val="00C30AFF"/>
    <w:rsid w:val="00C3139E"/>
    <w:rsid w:val="00C3193B"/>
    <w:rsid w:val="00C347CA"/>
    <w:rsid w:val="00C365F0"/>
    <w:rsid w:val="00C377A5"/>
    <w:rsid w:val="00C41072"/>
    <w:rsid w:val="00C4201B"/>
    <w:rsid w:val="00C43648"/>
    <w:rsid w:val="00C439A5"/>
    <w:rsid w:val="00C454E8"/>
    <w:rsid w:val="00C468CB"/>
    <w:rsid w:val="00C47565"/>
    <w:rsid w:val="00C50A19"/>
    <w:rsid w:val="00C53A13"/>
    <w:rsid w:val="00C55D04"/>
    <w:rsid w:val="00C56B4F"/>
    <w:rsid w:val="00C61155"/>
    <w:rsid w:val="00C6165D"/>
    <w:rsid w:val="00C61B56"/>
    <w:rsid w:val="00C622F0"/>
    <w:rsid w:val="00C62B5D"/>
    <w:rsid w:val="00C6325C"/>
    <w:rsid w:val="00C64818"/>
    <w:rsid w:val="00C64B26"/>
    <w:rsid w:val="00C65AEC"/>
    <w:rsid w:val="00C65E02"/>
    <w:rsid w:val="00C65FBE"/>
    <w:rsid w:val="00C66BF9"/>
    <w:rsid w:val="00C711B9"/>
    <w:rsid w:val="00C71318"/>
    <w:rsid w:val="00C71586"/>
    <w:rsid w:val="00C7188A"/>
    <w:rsid w:val="00C71BE0"/>
    <w:rsid w:val="00C71ED4"/>
    <w:rsid w:val="00C72CF9"/>
    <w:rsid w:val="00C73008"/>
    <w:rsid w:val="00C732B2"/>
    <w:rsid w:val="00C7432E"/>
    <w:rsid w:val="00C7456E"/>
    <w:rsid w:val="00C7489A"/>
    <w:rsid w:val="00C74BC7"/>
    <w:rsid w:val="00C74FFC"/>
    <w:rsid w:val="00C757E5"/>
    <w:rsid w:val="00C75A53"/>
    <w:rsid w:val="00C7644B"/>
    <w:rsid w:val="00C76986"/>
    <w:rsid w:val="00C80F47"/>
    <w:rsid w:val="00C81082"/>
    <w:rsid w:val="00C81211"/>
    <w:rsid w:val="00C815E9"/>
    <w:rsid w:val="00C81910"/>
    <w:rsid w:val="00C825D7"/>
    <w:rsid w:val="00C82E48"/>
    <w:rsid w:val="00C84EFC"/>
    <w:rsid w:val="00C854FB"/>
    <w:rsid w:val="00C90A4F"/>
    <w:rsid w:val="00C911B2"/>
    <w:rsid w:val="00C912AF"/>
    <w:rsid w:val="00C91389"/>
    <w:rsid w:val="00C91A5E"/>
    <w:rsid w:val="00C91DC3"/>
    <w:rsid w:val="00C920D9"/>
    <w:rsid w:val="00C92481"/>
    <w:rsid w:val="00C934E9"/>
    <w:rsid w:val="00C94F76"/>
    <w:rsid w:val="00C951F2"/>
    <w:rsid w:val="00C95B47"/>
    <w:rsid w:val="00C97AD9"/>
    <w:rsid w:val="00CA05BD"/>
    <w:rsid w:val="00CA05CA"/>
    <w:rsid w:val="00CA0DFA"/>
    <w:rsid w:val="00CA1471"/>
    <w:rsid w:val="00CA1A68"/>
    <w:rsid w:val="00CA2AF9"/>
    <w:rsid w:val="00CA472C"/>
    <w:rsid w:val="00CA56B7"/>
    <w:rsid w:val="00CA5E76"/>
    <w:rsid w:val="00CA7617"/>
    <w:rsid w:val="00CB2DA9"/>
    <w:rsid w:val="00CB38AE"/>
    <w:rsid w:val="00CB38CD"/>
    <w:rsid w:val="00CB39E1"/>
    <w:rsid w:val="00CB4899"/>
    <w:rsid w:val="00CB5242"/>
    <w:rsid w:val="00CB6011"/>
    <w:rsid w:val="00CB7D93"/>
    <w:rsid w:val="00CC1D48"/>
    <w:rsid w:val="00CC28A1"/>
    <w:rsid w:val="00CC39B1"/>
    <w:rsid w:val="00CC70B5"/>
    <w:rsid w:val="00CC7D41"/>
    <w:rsid w:val="00CD0FB1"/>
    <w:rsid w:val="00CD26BB"/>
    <w:rsid w:val="00CD286B"/>
    <w:rsid w:val="00CD3A99"/>
    <w:rsid w:val="00CD3D05"/>
    <w:rsid w:val="00CD3D6E"/>
    <w:rsid w:val="00CD3FE4"/>
    <w:rsid w:val="00CD45D5"/>
    <w:rsid w:val="00CD63E3"/>
    <w:rsid w:val="00CD67CB"/>
    <w:rsid w:val="00CD6B1B"/>
    <w:rsid w:val="00CD72DE"/>
    <w:rsid w:val="00CD7A3C"/>
    <w:rsid w:val="00CE03A0"/>
    <w:rsid w:val="00CE077D"/>
    <w:rsid w:val="00CE0967"/>
    <w:rsid w:val="00CE11D2"/>
    <w:rsid w:val="00CE2648"/>
    <w:rsid w:val="00CE421A"/>
    <w:rsid w:val="00CE669B"/>
    <w:rsid w:val="00CE6A2D"/>
    <w:rsid w:val="00CE71B9"/>
    <w:rsid w:val="00CE7E9C"/>
    <w:rsid w:val="00CF0FB4"/>
    <w:rsid w:val="00CF39BF"/>
    <w:rsid w:val="00CF439B"/>
    <w:rsid w:val="00CF470D"/>
    <w:rsid w:val="00CF5018"/>
    <w:rsid w:val="00CF5769"/>
    <w:rsid w:val="00CF72BF"/>
    <w:rsid w:val="00CF7F94"/>
    <w:rsid w:val="00D006F5"/>
    <w:rsid w:val="00D015D9"/>
    <w:rsid w:val="00D019E7"/>
    <w:rsid w:val="00D025C3"/>
    <w:rsid w:val="00D038D0"/>
    <w:rsid w:val="00D03A12"/>
    <w:rsid w:val="00D04590"/>
    <w:rsid w:val="00D04719"/>
    <w:rsid w:val="00D04AF5"/>
    <w:rsid w:val="00D0523F"/>
    <w:rsid w:val="00D06636"/>
    <w:rsid w:val="00D06BA5"/>
    <w:rsid w:val="00D07344"/>
    <w:rsid w:val="00D07472"/>
    <w:rsid w:val="00D10B6C"/>
    <w:rsid w:val="00D121E0"/>
    <w:rsid w:val="00D125A0"/>
    <w:rsid w:val="00D125D9"/>
    <w:rsid w:val="00D130C4"/>
    <w:rsid w:val="00D141ED"/>
    <w:rsid w:val="00D14535"/>
    <w:rsid w:val="00D14678"/>
    <w:rsid w:val="00D147AD"/>
    <w:rsid w:val="00D16401"/>
    <w:rsid w:val="00D178EF"/>
    <w:rsid w:val="00D17C7D"/>
    <w:rsid w:val="00D20475"/>
    <w:rsid w:val="00D223E5"/>
    <w:rsid w:val="00D22B5B"/>
    <w:rsid w:val="00D231A4"/>
    <w:rsid w:val="00D243C6"/>
    <w:rsid w:val="00D24889"/>
    <w:rsid w:val="00D26F53"/>
    <w:rsid w:val="00D27BB8"/>
    <w:rsid w:val="00D3093B"/>
    <w:rsid w:val="00D30FC8"/>
    <w:rsid w:val="00D3111B"/>
    <w:rsid w:val="00D319EF"/>
    <w:rsid w:val="00D32163"/>
    <w:rsid w:val="00D32704"/>
    <w:rsid w:val="00D32BE2"/>
    <w:rsid w:val="00D337FE"/>
    <w:rsid w:val="00D35483"/>
    <w:rsid w:val="00D35EF3"/>
    <w:rsid w:val="00D36610"/>
    <w:rsid w:val="00D37047"/>
    <w:rsid w:val="00D37CA2"/>
    <w:rsid w:val="00D37E1B"/>
    <w:rsid w:val="00D4037F"/>
    <w:rsid w:val="00D40E08"/>
    <w:rsid w:val="00D42690"/>
    <w:rsid w:val="00D426EF"/>
    <w:rsid w:val="00D42C9D"/>
    <w:rsid w:val="00D450FE"/>
    <w:rsid w:val="00D45D08"/>
    <w:rsid w:val="00D45E7B"/>
    <w:rsid w:val="00D461B5"/>
    <w:rsid w:val="00D46A35"/>
    <w:rsid w:val="00D47B12"/>
    <w:rsid w:val="00D50130"/>
    <w:rsid w:val="00D50A1D"/>
    <w:rsid w:val="00D50FB1"/>
    <w:rsid w:val="00D51297"/>
    <w:rsid w:val="00D51F37"/>
    <w:rsid w:val="00D521E1"/>
    <w:rsid w:val="00D529A7"/>
    <w:rsid w:val="00D5310B"/>
    <w:rsid w:val="00D53211"/>
    <w:rsid w:val="00D5393E"/>
    <w:rsid w:val="00D53FB7"/>
    <w:rsid w:val="00D55DA8"/>
    <w:rsid w:val="00D5616E"/>
    <w:rsid w:val="00D56FC6"/>
    <w:rsid w:val="00D603B4"/>
    <w:rsid w:val="00D66252"/>
    <w:rsid w:val="00D664FF"/>
    <w:rsid w:val="00D66CCA"/>
    <w:rsid w:val="00D70042"/>
    <w:rsid w:val="00D70505"/>
    <w:rsid w:val="00D707C4"/>
    <w:rsid w:val="00D7120C"/>
    <w:rsid w:val="00D71EC3"/>
    <w:rsid w:val="00D72381"/>
    <w:rsid w:val="00D72686"/>
    <w:rsid w:val="00D72947"/>
    <w:rsid w:val="00D72CC9"/>
    <w:rsid w:val="00D72D04"/>
    <w:rsid w:val="00D738B7"/>
    <w:rsid w:val="00D74316"/>
    <w:rsid w:val="00D746DD"/>
    <w:rsid w:val="00D7520E"/>
    <w:rsid w:val="00D75418"/>
    <w:rsid w:val="00D76AED"/>
    <w:rsid w:val="00D76D0A"/>
    <w:rsid w:val="00D801E2"/>
    <w:rsid w:val="00D807E1"/>
    <w:rsid w:val="00D818DE"/>
    <w:rsid w:val="00D82827"/>
    <w:rsid w:val="00D841DB"/>
    <w:rsid w:val="00D8435B"/>
    <w:rsid w:val="00D85356"/>
    <w:rsid w:val="00D8593F"/>
    <w:rsid w:val="00D863D1"/>
    <w:rsid w:val="00D86F81"/>
    <w:rsid w:val="00D9029F"/>
    <w:rsid w:val="00D9084A"/>
    <w:rsid w:val="00D90A1A"/>
    <w:rsid w:val="00D91622"/>
    <w:rsid w:val="00D96478"/>
    <w:rsid w:val="00D96C61"/>
    <w:rsid w:val="00D973D1"/>
    <w:rsid w:val="00D97D61"/>
    <w:rsid w:val="00DA0C9C"/>
    <w:rsid w:val="00DA3DE4"/>
    <w:rsid w:val="00DA400C"/>
    <w:rsid w:val="00DA4E65"/>
    <w:rsid w:val="00DA5CCC"/>
    <w:rsid w:val="00DA7EDC"/>
    <w:rsid w:val="00DB01AC"/>
    <w:rsid w:val="00DB18D6"/>
    <w:rsid w:val="00DB3B26"/>
    <w:rsid w:val="00DB4392"/>
    <w:rsid w:val="00DB4EF6"/>
    <w:rsid w:val="00DB5DBD"/>
    <w:rsid w:val="00DB644C"/>
    <w:rsid w:val="00DB6C8D"/>
    <w:rsid w:val="00DB7346"/>
    <w:rsid w:val="00DB7EA0"/>
    <w:rsid w:val="00DB7FEF"/>
    <w:rsid w:val="00DC0F46"/>
    <w:rsid w:val="00DC0FD8"/>
    <w:rsid w:val="00DC2001"/>
    <w:rsid w:val="00DC2B0E"/>
    <w:rsid w:val="00DC42E7"/>
    <w:rsid w:val="00DC4457"/>
    <w:rsid w:val="00DC58D6"/>
    <w:rsid w:val="00DC597A"/>
    <w:rsid w:val="00DC5D80"/>
    <w:rsid w:val="00DC694C"/>
    <w:rsid w:val="00DC7753"/>
    <w:rsid w:val="00DD0170"/>
    <w:rsid w:val="00DD1049"/>
    <w:rsid w:val="00DD4AE4"/>
    <w:rsid w:val="00DD5027"/>
    <w:rsid w:val="00DD56AA"/>
    <w:rsid w:val="00DD6584"/>
    <w:rsid w:val="00DD7187"/>
    <w:rsid w:val="00DD7524"/>
    <w:rsid w:val="00DE0236"/>
    <w:rsid w:val="00DE04F4"/>
    <w:rsid w:val="00DE09B8"/>
    <w:rsid w:val="00DE2FF5"/>
    <w:rsid w:val="00DE366C"/>
    <w:rsid w:val="00DE3AB0"/>
    <w:rsid w:val="00DE3BBD"/>
    <w:rsid w:val="00DE41AD"/>
    <w:rsid w:val="00DE5638"/>
    <w:rsid w:val="00DE609E"/>
    <w:rsid w:val="00DE63F7"/>
    <w:rsid w:val="00DE6CD7"/>
    <w:rsid w:val="00DE77ED"/>
    <w:rsid w:val="00DF1CC6"/>
    <w:rsid w:val="00DF31F4"/>
    <w:rsid w:val="00DF4027"/>
    <w:rsid w:val="00DF447F"/>
    <w:rsid w:val="00DF5978"/>
    <w:rsid w:val="00DF677B"/>
    <w:rsid w:val="00E00355"/>
    <w:rsid w:val="00E00C2E"/>
    <w:rsid w:val="00E012F5"/>
    <w:rsid w:val="00E02005"/>
    <w:rsid w:val="00E0230E"/>
    <w:rsid w:val="00E0293A"/>
    <w:rsid w:val="00E02D57"/>
    <w:rsid w:val="00E0312E"/>
    <w:rsid w:val="00E0338A"/>
    <w:rsid w:val="00E03736"/>
    <w:rsid w:val="00E0462E"/>
    <w:rsid w:val="00E05615"/>
    <w:rsid w:val="00E05C5C"/>
    <w:rsid w:val="00E06CE2"/>
    <w:rsid w:val="00E07205"/>
    <w:rsid w:val="00E10038"/>
    <w:rsid w:val="00E11BA5"/>
    <w:rsid w:val="00E11C94"/>
    <w:rsid w:val="00E11D9E"/>
    <w:rsid w:val="00E1224D"/>
    <w:rsid w:val="00E12CE9"/>
    <w:rsid w:val="00E13ADB"/>
    <w:rsid w:val="00E14005"/>
    <w:rsid w:val="00E144D8"/>
    <w:rsid w:val="00E14A95"/>
    <w:rsid w:val="00E14B39"/>
    <w:rsid w:val="00E14D9F"/>
    <w:rsid w:val="00E15531"/>
    <w:rsid w:val="00E157C4"/>
    <w:rsid w:val="00E16923"/>
    <w:rsid w:val="00E17073"/>
    <w:rsid w:val="00E17F5D"/>
    <w:rsid w:val="00E219D2"/>
    <w:rsid w:val="00E21E7F"/>
    <w:rsid w:val="00E2213C"/>
    <w:rsid w:val="00E229E2"/>
    <w:rsid w:val="00E23B01"/>
    <w:rsid w:val="00E23B89"/>
    <w:rsid w:val="00E23C73"/>
    <w:rsid w:val="00E24F0D"/>
    <w:rsid w:val="00E258FE"/>
    <w:rsid w:val="00E25D62"/>
    <w:rsid w:val="00E26040"/>
    <w:rsid w:val="00E26268"/>
    <w:rsid w:val="00E26362"/>
    <w:rsid w:val="00E274A6"/>
    <w:rsid w:val="00E27866"/>
    <w:rsid w:val="00E302C9"/>
    <w:rsid w:val="00E31305"/>
    <w:rsid w:val="00E34437"/>
    <w:rsid w:val="00E346A2"/>
    <w:rsid w:val="00E34842"/>
    <w:rsid w:val="00E35626"/>
    <w:rsid w:val="00E35BA2"/>
    <w:rsid w:val="00E363E3"/>
    <w:rsid w:val="00E368E7"/>
    <w:rsid w:val="00E406A0"/>
    <w:rsid w:val="00E41CE2"/>
    <w:rsid w:val="00E44DD3"/>
    <w:rsid w:val="00E46DD9"/>
    <w:rsid w:val="00E50CCB"/>
    <w:rsid w:val="00E50E9B"/>
    <w:rsid w:val="00E51321"/>
    <w:rsid w:val="00E53E88"/>
    <w:rsid w:val="00E554B6"/>
    <w:rsid w:val="00E55ECC"/>
    <w:rsid w:val="00E56863"/>
    <w:rsid w:val="00E60206"/>
    <w:rsid w:val="00E613AF"/>
    <w:rsid w:val="00E634CE"/>
    <w:rsid w:val="00E63599"/>
    <w:rsid w:val="00E63E48"/>
    <w:rsid w:val="00E64109"/>
    <w:rsid w:val="00E64216"/>
    <w:rsid w:val="00E64F14"/>
    <w:rsid w:val="00E65077"/>
    <w:rsid w:val="00E675DE"/>
    <w:rsid w:val="00E67BE6"/>
    <w:rsid w:val="00E7058D"/>
    <w:rsid w:val="00E72580"/>
    <w:rsid w:val="00E72B30"/>
    <w:rsid w:val="00E72B3B"/>
    <w:rsid w:val="00E736D4"/>
    <w:rsid w:val="00E7431D"/>
    <w:rsid w:val="00E7538B"/>
    <w:rsid w:val="00E754A1"/>
    <w:rsid w:val="00E75676"/>
    <w:rsid w:val="00E76043"/>
    <w:rsid w:val="00E767D3"/>
    <w:rsid w:val="00E7693F"/>
    <w:rsid w:val="00E76BB8"/>
    <w:rsid w:val="00E77885"/>
    <w:rsid w:val="00E77CC7"/>
    <w:rsid w:val="00E80AAC"/>
    <w:rsid w:val="00E8179E"/>
    <w:rsid w:val="00E82037"/>
    <w:rsid w:val="00E82986"/>
    <w:rsid w:val="00E82C90"/>
    <w:rsid w:val="00E836B0"/>
    <w:rsid w:val="00E83B78"/>
    <w:rsid w:val="00E840C5"/>
    <w:rsid w:val="00E8432B"/>
    <w:rsid w:val="00E84432"/>
    <w:rsid w:val="00E84457"/>
    <w:rsid w:val="00E85C09"/>
    <w:rsid w:val="00E87172"/>
    <w:rsid w:val="00E87994"/>
    <w:rsid w:val="00E87B8B"/>
    <w:rsid w:val="00E90AD1"/>
    <w:rsid w:val="00E90D5A"/>
    <w:rsid w:val="00E913C4"/>
    <w:rsid w:val="00E91911"/>
    <w:rsid w:val="00E91BE1"/>
    <w:rsid w:val="00E92620"/>
    <w:rsid w:val="00E92673"/>
    <w:rsid w:val="00E93568"/>
    <w:rsid w:val="00E940FF"/>
    <w:rsid w:val="00E94335"/>
    <w:rsid w:val="00E956A6"/>
    <w:rsid w:val="00E965D2"/>
    <w:rsid w:val="00E96D98"/>
    <w:rsid w:val="00E97E8F"/>
    <w:rsid w:val="00EA0843"/>
    <w:rsid w:val="00EA0AB4"/>
    <w:rsid w:val="00EA0B05"/>
    <w:rsid w:val="00EA1C0B"/>
    <w:rsid w:val="00EA2087"/>
    <w:rsid w:val="00EA315B"/>
    <w:rsid w:val="00EA3208"/>
    <w:rsid w:val="00EA3E8D"/>
    <w:rsid w:val="00EA43AA"/>
    <w:rsid w:val="00EA4AF9"/>
    <w:rsid w:val="00EA5173"/>
    <w:rsid w:val="00EA6DB4"/>
    <w:rsid w:val="00EA6F05"/>
    <w:rsid w:val="00EA7853"/>
    <w:rsid w:val="00EB0346"/>
    <w:rsid w:val="00EB117E"/>
    <w:rsid w:val="00EB1232"/>
    <w:rsid w:val="00EB1B43"/>
    <w:rsid w:val="00EB1BE5"/>
    <w:rsid w:val="00EB2D73"/>
    <w:rsid w:val="00EB40CB"/>
    <w:rsid w:val="00EB4A19"/>
    <w:rsid w:val="00EB4E96"/>
    <w:rsid w:val="00EB4EA1"/>
    <w:rsid w:val="00EB5987"/>
    <w:rsid w:val="00EB5E67"/>
    <w:rsid w:val="00EB6052"/>
    <w:rsid w:val="00EB608D"/>
    <w:rsid w:val="00EB7E3B"/>
    <w:rsid w:val="00EB7F3B"/>
    <w:rsid w:val="00EC0D59"/>
    <w:rsid w:val="00EC1EAD"/>
    <w:rsid w:val="00EC310A"/>
    <w:rsid w:val="00EC3575"/>
    <w:rsid w:val="00EC4531"/>
    <w:rsid w:val="00EC56DE"/>
    <w:rsid w:val="00EC6267"/>
    <w:rsid w:val="00EC655B"/>
    <w:rsid w:val="00EC7C60"/>
    <w:rsid w:val="00ED13D1"/>
    <w:rsid w:val="00ED1CAF"/>
    <w:rsid w:val="00ED351F"/>
    <w:rsid w:val="00ED3906"/>
    <w:rsid w:val="00ED3CEB"/>
    <w:rsid w:val="00ED3D49"/>
    <w:rsid w:val="00ED3D7A"/>
    <w:rsid w:val="00ED3F5E"/>
    <w:rsid w:val="00ED4256"/>
    <w:rsid w:val="00ED55B6"/>
    <w:rsid w:val="00ED6002"/>
    <w:rsid w:val="00ED7513"/>
    <w:rsid w:val="00ED75BF"/>
    <w:rsid w:val="00EE0616"/>
    <w:rsid w:val="00EE07E5"/>
    <w:rsid w:val="00EE28DA"/>
    <w:rsid w:val="00EE2AF6"/>
    <w:rsid w:val="00EE375D"/>
    <w:rsid w:val="00EE38B5"/>
    <w:rsid w:val="00EE38D6"/>
    <w:rsid w:val="00EE4020"/>
    <w:rsid w:val="00EE4380"/>
    <w:rsid w:val="00EE445A"/>
    <w:rsid w:val="00EE46F3"/>
    <w:rsid w:val="00EE4A9B"/>
    <w:rsid w:val="00EE5660"/>
    <w:rsid w:val="00EE6F5B"/>
    <w:rsid w:val="00EE75E1"/>
    <w:rsid w:val="00EE7831"/>
    <w:rsid w:val="00EE785B"/>
    <w:rsid w:val="00EF02E3"/>
    <w:rsid w:val="00EF03D7"/>
    <w:rsid w:val="00EF0715"/>
    <w:rsid w:val="00EF0C96"/>
    <w:rsid w:val="00EF14D4"/>
    <w:rsid w:val="00EF3074"/>
    <w:rsid w:val="00EF38AA"/>
    <w:rsid w:val="00EF3BE3"/>
    <w:rsid w:val="00EF4401"/>
    <w:rsid w:val="00EF4AC9"/>
    <w:rsid w:val="00EF657A"/>
    <w:rsid w:val="00EF7419"/>
    <w:rsid w:val="00F00F31"/>
    <w:rsid w:val="00F012A7"/>
    <w:rsid w:val="00F018C4"/>
    <w:rsid w:val="00F01A26"/>
    <w:rsid w:val="00F02444"/>
    <w:rsid w:val="00F0267F"/>
    <w:rsid w:val="00F028CF"/>
    <w:rsid w:val="00F03636"/>
    <w:rsid w:val="00F068FC"/>
    <w:rsid w:val="00F06965"/>
    <w:rsid w:val="00F06ACD"/>
    <w:rsid w:val="00F07885"/>
    <w:rsid w:val="00F10185"/>
    <w:rsid w:val="00F10289"/>
    <w:rsid w:val="00F10C13"/>
    <w:rsid w:val="00F10C84"/>
    <w:rsid w:val="00F10CB1"/>
    <w:rsid w:val="00F11D71"/>
    <w:rsid w:val="00F11EFF"/>
    <w:rsid w:val="00F127D2"/>
    <w:rsid w:val="00F14269"/>
    <w:rsid w:val="00F145D0"/>
    <w:rsid w:val="00F147B8"/>
    <w:rsid w:val="00F15809"/>
    <w:rsid w:val="00F15BDC"/>
    <w:rsid w:val="00F15DF1"/>
    <w:rsid w:val="00F161AD"/>
    <w:rsid w:val="00F24DDE"/>
    <w:rsid w:val="00F25CF4"/>
    <w:rsid w:val="00F25E27"/>
    <w:rsid w:val="00F2698E"/>
    <w:rsid w:val="00F27EB0"/>
    <w:rsid w:val="00F3093D"/>
    <w:rsid w:val="00F30CEE"/>
    <w:rsid w:val="00F31600"/>
    <w:rsid w:val="00F31D93"/>
    <w:rsid w:val="00F3249D"/>
    <w:rsid w:val="00F325A2"/>
    <w:rsid w:val="00F33671"/>
    <w:rsid w:val="00F33C50"/>
    <w:rsid w:val="00F34915"/>
    <w:rsid w:val="00F3595B"/>
    <w:rsid w:val="00F35DC3"/>
    <w:rsid w:val="00F372F1"/>
    <w:rsid w:val="00F37C51"/>
    <w:rsid w:val="00F414FE"/>
    <w:rsid w:val="00F42372"/>
    <w:rsid w:val="00F42E2B"/>
    <w:rsid w:val="00F43425"/>
    <w:rsid w:val="00F434ED"/>
    <w:rsid w:val="00F44331"/>
    <w:rsid w:val="00F448F0"/>
    <w:rsid w:val="00F449A1"/>
    <w:rsid w:val="00F452BA"/>
    <w:rsid w:val="00F46605"/>
    <w:rsid w:val="00F47C6C"/>
    <w:rsid w:val="00F47D34"/>
    <w:rsid w:val="00F506FE"/>
    <w:rsid w:val="00F51159"/>
    <w:rsid w:val="00F51B18"/>
    <w:rsid w:val="00F52331"/>
    <w:rsid w:val="00F52A07"/>
    <w:rsid w:val="00F531B2"/>
    <w:rsid w:val="00F5369F"/>
    <w:rsid w:val="00F53891"/>
    <w:rsid w:val="00F53EE2"/>
    <w:rsid w:val="00F5594B"/>
    <w:rsid w:val="00F55EA9"/>
    <w:rsid w:val="00F55EBE"/>
    <w:rsid w:val="00F56036"/>
    <w:rsid w:val="00F5786A"/>
    <w:rsid w:val="00F57B81"/>
    <w:rsid w:val="00F6003D"/>
    <w:rsid w:val="00F607AD"/>
    <w:rsid w:val="00F608F5"/>
    <w:rsid w:val="00F609AC"/>
    <w:rsid w:val="00F60ED9"/>
    <w:rsid w:val="00F616B8"/>
    <w:rsid w:val="00F62247"/>
    <w:rsid w:val="00F62282"/>
    <w:rsid w:val="00F62DFA"/>
    <w:rsid w:val="00F63F03"/>
    <w:rsid w:val="00F6582C"/>
    <w:rsid w:val="00F65F9C"/>
    <w:rsid w:val="00F6655D"/>
    <w:rsid w:val="00F66B6D"/>
    <w:rsid w:val="00F66FE0"/>
    <w:rsid w:val="00F70744"/>
    <w:rsid w:val="00F70A85"/>
    <w:rsid w:val="00F71166"/>
    <w:rsid w:val="00F7272E"/>
    <w:rsid w:val="00F74079"/>
    <w:rsid w:val="00F74907"/>
    <w:rsid w:val="00F7646E"/>
    <w:rsid w:val="00F76950"/>
    <w:rsid w:val="00F770B1"/>
    <w:rsid w:val="00F772A5"/>
    <w:rsid w:val="00F77927"/>
    <w:rsid w:val="00F779E2"/>
    <w:rsid w:val="00F82660"/>
    <w:rsid w:val="00F82C2E"/>
    <w:rsid w:val="00F8300C"/>
    <w:rsid w:val="00F837FA"/>
    <w:rsid w:val="00F83CE8"/>
    <w:rsid w:val="00F8479E"/>
    <w:rsid w:val="00F8487A"/>
    <w:rsid w:val="00F84F37"/>
    <w:rsid w:val="00F85146"/>
    <w:rsid w:val="00F859D2"/>
    <w:rsid w:val="00F85B07"/>
    <w:rsid w:val="00F87D23"/>
    <w:rsid w:val="00F9441D"/>
    <w:rsid w:val="00F95B23"/>
    <w:rsid w:val="00F95D1F"/>
    <w:rsid w:val="00F95E17"/>
    <w:rsid w:val="00F96586"/>
    <w:rsid w:val="00F9728D"/>
    <w:rsid w:val="00FA0727"/>
    <w:rsid w:val="00FA0B9A"/>
    <w:rsid w:val="00FA3334"/>
    <w:rsid w:val="00FA4854"/>
    <w:rsid w:val="00FA4DEF"/>
    <w:rsid w:val="00FA51FE"/>
    <w:rsid w:val="00FA6CFC"/>
    <w:rsid w:val="00FA6D5F"/>
    <w:rsid w:val="00FA6F08"/>
    <w:rsid w:val="00FA7278"/>
    <w:rsid w:val="00FA745C"/>
    <w:rsid w:val="00FB10C7"/>
    <w:rsid w:val="00FB129B"/>
    <w:rsid w:val="00FB1811"/>
    <w:rsid w:val="00FB2A5E"/>
    <w:rsid w:val="00FB2CC2"/>
    <w:rsid w:val="00FB2FB8"/>
    <w:rsid w:val="00FB302D"/>
    <w:rsid w:val="00FB3500"/>
    <w:rsid w:val="00FB37A1"/>
    <w:rsid w:val="00FB42FF"/>
    <w:rsid w:val="00FB4B74"/>
    <w:rsid w:val="00FB55D5"/>
    <w:rsid w:val="00FB5772"/>
    <w:rsid w:val="00FB5FF8"/>
    <w:rsid w:val="00FB655B"/>
    <w:rsid w:val="00FB776C"/>
    <w:rsid w:val="00FB7FF1"/>
    <w:rsid w:val="00FC098E"/>
    <w:rsid w:val="00FC3E20"/>
    <w:rsid w:val="00FC459B"/>
    <w:rsid w:val="00FC4627"/>
    <w:rsid w:val="00FC56A7"/>
    <w:rsid w:val="00FC7141"/>
    <w:rsid w:val="00FC75F8"/>
    <w:rsid w:val="00FD2AC1"/>
    <w:rsid w:val="00FD4925"/>
    <w:rsid w:val="00FD6773"/>
    <w:rsid w:val="00FD6906"/>
    <w:rsid w:val="00FE1DA1"/>
    <w:rsid w:val="00FE29DE"/>
    <w:rsid w:val="00FE2BD7"/>
    <w:rsid w:val="00FE3C13"/>
    <w:rsid w:val="00FE4132"/>
    <w:rsid w:val="00FE505E"/>
    <w:rsid w:val="00FE5D1E"/>
    <w:rsid w:val="00FE7F7B"/>
    <w:rsid w:val="00FF0144"/>
    <w:rsid w:val="00FF022E"/>
    <w:rsid w:val="00FF0D2F"/>
    <w:rsid w:val="00FF2B90"/>
    <w:rsid w:val="00FF34F1"/>
    <w:rsid w:val="00FF40C4"/>
    <w:rsid w:val="00FF5871"/>
    <w:rsid w:val="00FF5DBA"/>
    <w:rsid w:val="00FF7402"/>
    <w:rsid w:val="3CEC6936"/>
    <w:rsid w:val="3F4156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9DF9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hAnsi="Arial Unicode MS" w:cs="Arial Unicode MS"/>
      <w:color w:val="000000"/>
      <w:sz w:val="24"/>
      <w:szCs w:val="24"/>
      <w:u w:color="000000"/>
    </w:rPr>
  </w:style>
  <w:style w:type="paragraph" w:styleId="NormalWeb">
    <w:name w:val="Normal (Web)"/>
    <w:basedOn w:val="Normal"/>
    <w:uiPriority w:val="99"/>
    <w:unhideWhenUsed/>
    <w:rsid w:val="002228A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rPr>
  </w:style>
  <w:style w:type="paragraph" w:styleId="z-TopofForm">
    <w:name w:val="HTML Top of Form"/>
    <w:basedOn w:val="Normal"/>
    <w:next w:val="Normal"/>
    <w:link w:val="z-TopofFormChar"/>
    <w:hidden/>
    <w:uiPriority w:val="99"/>
    <w:semiHidden/>
    <w:unhideWhenUsed/>
    <w:rsid w:val="00310FAF"/>
    <w:pPr>
      <w:pBdr>
        <w:top w:val="none" w:sz="0" w:space="0" w:color="auto"/>
        <w:left w:val="none" w:sz="0" w:space="0" w:color="auto"/>
        <w:bottom w:val="single" w:sz="6" w:space="1" w:color="auto"/>
        <w:right w:val="none" w:sz="0" w:space="0" w:color="auto"/>
        <w:between w:val="none" w:sz="0" w:space="0" w:color="auto"/>
        <w:bar w:val="none" w:sz="0" w:color="auto"/>
      </w:pBdr>
      <w:jc w:val="center"/>
    </w:pPr>
    <w:rPr>
      <w:rFonts w:ascii="Arial" w:hAnsi="Arial" w:cs="Arial"/>
      <w:vanish/>
      <w:sz w:val="16"/>
      <w:szCs w:val="16"/>
      <w:bdr w:val="none" w:sz="0" w:space="0" w:color="auto"/>
      <w:lang w:eastAsia="zh-CN"/>
    </w:rPr>
  </w:style>
  <w:style w:type="character" w:customStyle="1" w:styleId="z-TopofFormChar">
    <w:name w:val="z-Top of Form Char"/>
    <w:basedOn w:val="DefaultParagraphFont"/>
    <w:link w:val="z-TopofForm"/>
    <w:uiPriority w:val="99"/>
    <w:semiHidden/>
    <w:rsid w:val="00310FAF"/>
    <w:rPr>
      <w:rFonts w:ascii="Arial" w:hAnsi="Arial" w:cs="Arial"/>
      <w:vanish/>
      <w:sz w:val="16"/>
      <w:szCs w:val="16"/>
      <w:bdr w:val="none" w:sz="0" w:space="0" w:color="auto"/>
      <w:lang w:eastAsia="zh-CN"/>
    </w:rPr>
  </w:style>
  <w:style w:type="paragraph" w:styleId="z-BottomofForm">
    <w:name w:val="HTML Bottom of Form"/>
    <w:basedOn w:val="Normal"/>
    <w:next w:val="Normal"/>
    <w:link w:val="z-BottomofFormChar"/>
    <w:hidden/>
    <w:uiPriority w:val="99"/>
    <w:semiHidden/>
    <w:unhideWhenUsed/>
    <w:rsid w:val="00310FAF"/>
    <w:pPr>
      <w:pBdr>
        <w:top w:val="single" w:sz="6" w:space="1" w:color="auto"/>
        <w:left w:val="none" w:sz="0" w:space="0" w:color="auto"/>
        <w:bottom w:val="none" w:sz="0" w:space="0" w:color="auto"/>
        <w:right w:val="none" w:sz="0" w:space="0" w:color="auto"/>
        <w:between w:val="none" w:sz="0" w:space="0" w:color="auto"/>
        <w:bar w:val="none" w:sz="0" w:color="auto"/>
      </w:pBdr>
      <w:jc w:val="center"/>
    </w:pPr>
    <w:rPr>
      <w:rFonts w:ascii="Arial" w:hAnsi="Arial" w:cs="Arial"/>
      <w:vanish/>
      <w:sz w:val="16"/>
      <w:szCs w:val="16"/>
      <w:bdr w:val="none" w:sz="0" w:space="0" w:color="auto"/>
      <w:lang w:eastAsia="zh-CN"/>
    </w:rPr>
  </w:style>
  <w:style w:type="character" w:customStyle="1" w:styleId="z-BottomofFormChar">
    <w:name w:val="z-Bottom of Form Char"/>
    <w:basedOn w:val="DefaultParagraphFont"/>
    <w:link w:val="z-BottomofForm"/>
    <w:uiPriority w:val="99"/>
    <w:semiHidden/>
    <w:rsid w:val="00310FAF"/>
    <w:rPr>
      <w:rFonts w:ascii="Arial" w:hAnsi="Arial" w:cs="Arial"/>
      <w:vanish/>
      <w:sz w:val="16"/>
      <w:szCs w:val="16"/>
      <w:bdr w:val="none" w:sz="0" w:space="0" w:color="auto"/>
      <w:lang w:eastAsia="zh-CN"/>
    </w:rPr>
  </w:style>
  <w:style w:type="character" w:styleId="Emphasis">
    <w:name w:val="Emphasis"/>
    <w:basedOn w:val="DefaultParagraphFont"/>
    <w:uiPriority w:val="20"/>
    <w:qFormat/>
    <w:rsid w:val="00E0230E"/>
    <w:rPr>
      <w:i/>
      <w:iCs/>
    </w:rPr>
  </w:style>
  <w:style w:type="paragraph" w:customStyle="1" w:styleId="Head">
    <w:name w:val="Head"/>
    <w:basedOn w:val="Normal"/>
    <w:rsid w:val="00E7538B"/>
    <w:pPr>
      <w:keepNext/>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outlineLvl w:val="0"/>
    </w:pPr>
    <w:rPr>
      <w:rFonts w:eastAsia="Times New Roman"/>
      <w:b/>
      <w:bCs/>
      <w:kern w:val="28"/>
      <w:sz w:val="28"/>
      <w:szCs w:val="28"/>
      <w:bdr w:val="none" w:sz="0" w:space="0" w:color="auto"/>
    </w:rPr>
  </w:style>
  <w:style w:type="paragraph" w:styleId="NoSpacing">
    <w:name w:val="No Spacing"/>
    <w:link w:val="NoSpacingChar"/>
    <w:uiPriority w:val="1"/>
    <w:qFormat/>
    <w:rsid w:val="00991D8B"/>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EastAsia" w:cstheme="minorBidi"/>
      <w:sz w:val="24"/>
      <w:szCs w:val="24"/>
      <w:bdr w:val="none" w:sz="0" w:space="0" w:color="auto"/>
    </w:rPr>
  </w:style>
  <w:style w:type="paragraph" w:styleId="ListParagraph">
    <w:name w:val="List Paragraph"/>
    <w:basedOn w:val="Normal"/>
    <w:uiPriority w:val="34"/>
    <w:qFormat/>
    <w:rsid w:val="00794A5C"/>
    <w:pPr>
      <w:ind w:left="720"/>
      <w:contextualSpacing/>
    </w:pPr>
  </w:style>
  <w:style w:type="character" w:customStyle="1" w:styleId="NoSpacingChar">
    <w:name w:val="No Spacing Char"/>
    <w:basedOn w:val="DefaultParagraphFont"/>
    <w:link w:val="NoSpacing"/>
    <w:uiPriority w:val="1"/>
    <w:rsid w:val="00066108"/>
    <w:rPr>
      <w:rFonts w:eastAsiaTheme="minorEastAsia" w:cstheme="minorBidi"/>
      <w:sz w:val="24"/>
      <w:szCs w:val="24"/>
      <w:bdr w:val="none" w:sz="0" w:space="0" w:color="auto"/>
    </w:rPr>
  </w:style>
  <w:style w:type="character" w:styleId="Strong">
    <w:name w:val="Strong"/>
    <w:basedOn w:val="DefaultParagraphFont"/>
    <w:uiPriority w:val="22"/>
    <w:qFormat/>
    <w:rsid w:val="00EE785B"/>
    <w:rPr>
      <w:b/>
      <w:bCs/>
    </w:rPr>
  </w:style>
  <w:style w:type="character" w:customStyle="1" w:styleId="volumeissue">
    <w:name w:val="volume_issue"/>
    <w:basedOn w:val="DefaultParagraphFont"/>
    <w:rsid w:val="00635086"/>
  </w:style>
  <w:style w:type="character" w:customStyle="1" w:styleId="pagerange">
    <w:name w:val="page_range"/>
    <w:basedOn w:val="DefaultParagraphFont"/>
    <w:rsid w:val="00635086"/>
  </w:style>
  <w:style w:type="paragraph" w:styleId="PlainText">
    <w:name w:val="Plain Text"/>
    <w:basedOn w:val="Normal"/>
    <w:link w:val="PlainTextChar"/>
    <w:uiPriority w:val="99"/>
    <w:unhideWhenUsed/>
    <w:rsid w:val="0014013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rPr>
  </w:style>
  <w:style w:type="character" w:customStyle="1" w:styleId="PlainTextChar">
    <w:name w:val="Plain Text Char"/>
    <w:basedOn w:val="DefaultParagraphFont"/>
    <w:link w:val="PlainText"/>
    <w:uiPriority w:val="99"/>
    <w:rsid w:val="00140130"/>
    <w:rPr>
      <w:rFonts w:ascii="Calibri" w:eastAsiaTheme="minorHAnsi" w:hAnsi="Calibri" w:cstheme="minorBidi"/>
      <w:sz w:val="22"/>
      <w:szCs w:val="21"/>
      <w:bdr w:val="none" w:sz="0" w:space="0" w:color="auto"/>
    </w:rPr>
  </w:style>
  <w:style w:type="character" w:customStyle="1" w:styleId="current-selection">
    <w:name w:val="current-selection"/>
    <w:basedOn w:val="DefaultParagraphFont"/>
    <w:rsid w:val="0036694E"/>
  </w:style>
  <w:style w:type="character" w:styleId="UnresolvedMention">
    <w:name w:val="Unresolved Mention"/>
    <w:basedOn w:val="DefaultParagraphFont"/>
    <w:uiPriority w:val="99"/>
    <w:semiHidden/>
    <w:unhideWhenUsed/>
    <w:rsid w:val="00471D3B"/>
    <w:rPr>
      <w:color w:val="605E5C"/>
      <w:shd w:val="clear" w:color="auto" w:fill="E1DFDD"/>
    </w:rPr>
  </w:style>
  <w:style w:type="paragraph" w:styleId="BalloonText">
    <w:name w:val="Balloon Text"/>
    <w:basedOn w:val="Normal"/>
    <w:link w:val="BalloonTextChar"/>
    <w:uiPriority w:val="99"/>
    <w:semiHidden/>
    <w:unhideWhenUsed/>
    <w:rsid w:val="00601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4CE"/>
    <w:rPr>
      <w:rFonts w:ascii="Segoe UI" w:hAnsi="Segoe UI" w:cs="Segoe UI"/>
      <w:sz w:val="18"/>
      <w:szCs w:val="18"/>
    </w:rPr>
  </w:style>
  <w:style w:type="paragraph" w:styleId="Header">
    <w:name w:val="header"/>
    <w:basedOn w:val="Normal"/>
    <w:link w:val="HeaderChar"/>
    <w:uiPriority w:val="99"/>
    <w:unhideWhenUsed/>
    <w:rsid w:val="00F01A26"/>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pPr>
    <w:rPr>
      <w:rFonts w:asciiTheme="minorHAnsi" w:eastAsiaTheme="minorHAnsi" w:hAnsiTheme="minorHAnsi" w:cstheme="minorBidi"/>
      <w:sz w:val="22"/>
      <w:szCs w:val="22"/>
      <w:bdr w:val="none" w:sz="0" w:space="0" w:color="auto"/>
    </w:rPr>
  </w:style>
  <w:style w:type="character" w:customStyle="1" w:styleId="HeaderChar">
    <w:name w:val="Header Char"/>
    <w:basedOn w:val="DefaultParagraphFont"/>
    <w:link w:val="Header"/>
    <w:uiPriority w:val="99"/>
    <w:rsid w:val="00F01A26"/>
    <w:rPr>
      <w:rFonts w:asciiTheme="minorHAnsi" w:eastAsiaTheme="minorHAnsi" w:hAnsiTheme="minorHAnsi" w:cstheme="minorBidi"/>
      <w:sz w:val="22"/>
      <w:szCs w:val="22"/>
      <w:bdr w:val="none" w:sz="0" w:space="0" w:color="auto"/>
    </w:rPr>
  </w:style>
  <w:style w:type="character" w:styleId="FollowedHyperlink">
    <w:name w:val="FollowedHyperlink"/>
    <w:basedOn w:val="DefaultParagraphFont"/>
    <w:uiPriority w:val="99"/>
    <w:semiHidden/>
    <w:unhideWhenUsed/>
    <w:rsid w:val="00032B50"/>
    <w:rPr>
      <w:color w:val="FF00FF" w:themeColor="followedHyperlink"/>
      <w:u w:val="single"/>
    </w:rPr>
  </w:style>
  <w:style w:type="character" w:styleId="CommentReference">
    <w:name w:val="annotation reference"/>
    <w:basedOn w:val="DefaultParagraphFont"/>
    <w:uiPriority w:val="99"/>
    <w:semiHidden/>
    <w:unhideWhenUsed/>
    <w:rsid w:val="00897821"/>
    <w:rPr>
      <w:sz w:val="16"/>
      <w:szCs w:val="16"/>
    </w:rPr>
  </w:style>
  <w:style w:type="paragraph" w:styleId="CommentText">
    <w:name w:val="annotation text"/>
    <w:basedOn w:val="Normal"/>
    <w:link w:val="CommentTextChar"/>
    <w:uiPriority w:val="99"/>
    <w:semiHidden/>
    <w:unhideWhenUsed/>
    <w:rsid w:val="00897821"/>
    <w:rPr>
      <w:sz w:val="20"/>
      <w:szCs w:val="20"/>
    </w:rPr>
  </w:style>
  <w:style w:type="character" w:customStyle="1" w:styleId="CommentTextChar">
    <w:name w:val="Comment Text Char"/>
    <w:basedOn w:val="DefaultParagraphFont"/>
    <w:link w:val="CommentText"/>
    <w:uiPriority w:val="99"/>
    <w:semiHidden/>
    <w:rsid w:val="00897821"/>
  </w:style>
  <w:style w:type="paragraph" w:styleId="CommentSubject">
    <w:name w:val="annotation subject"/>
    <w:basedOn w:val="CommentText"/>
    <w:next w:val="CommentText"/>
    <w:link w:val="CommentSubjectChar"/>
    <w:uiPriority w:val="99"/>
    <w:semiHidden/>
    <w:unhideWhenUsed/>
    <w:rsid w:val="00897821"/>
    <w:rPr>
      <w:b/>
      <w:bCs/>
    </w:rPr>
  </w:style>
  <w:style w:type="character" w:customStyle="1" w:styleId="CommentSubjectChar">
    <w:name w:val="Comment Subject Char"/>
    <w:basedOn w:val="CommentTextChar"/>
    <w:link w:val="CommentSubject"/>
    <w:uiPriority w:val="99"/>
    <w:semiHidden/>
    <w:rsid w:val="00897821"/>
    <w:rPr>
      <w:b/>
      <w:bCs/>
    </w:rPr>
  </w:style>
  <w:style w:type="character" w:customStyle="1" w:styleId="anchor-text">
    <w:name w:val="anchor-text"/>
    <w:basedOn w:val="DefaultParagraphFont"/>
    <w:rsid w:val="007E2DE5"/>
  </w:style>
  <w:style w:type="character" w:customStyle="1" w:styleId="textcontrol">
    <w:name w:val="textcontrol"/>
    <w:basedOn w:val="DefaultParagraphFont"/>
    <w:rsid w:val="000825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5894">
      <w:bodyDiv w:val="1"/>
      <w:marLeft w:val="0"/>
      <w:marRight w:val="0"/>
      <w:marTop w:val="0"/>
      <w:marBottom w:val="0"/>
      <w:divBdr>
        <w:top w:val="none" w:sz="0" w:space="0" w:color="auto"/>
        <w:left w:val="none" w:sz="0" w:space="0" w:color="auto"/>
        <w:bottom w:val="none" w:sz="0" w:space="0" w:color="auto"/>
        <w:right w:val="none" w:sz="0" w:space="0" w:color="auto"/>
      </w:divBdr>
    </w:div>
    <w:div w:id="107167585">
      <w:bodyDiv w:val="1"/>
      <w:marLeft w:val="0"/>
      <w:marRight w:val="0"/>
      <w:marTop w:val="0"/>
      <w:marBottom w:val="0"/>
      <w:divBdr>
        <w:top w:val="none" w:sz="0" w:space="0" w:color="auto"/>
        <w:left w:val="none" w:sz="0" w:space="0" w:color="auto"/>
        <w:bottom w:val="none" w:sz="0" w:space="0" w:color="auto"/>
        <w:right w:val="none" w:sz="0" w:space="0" w:color="auto"/>
      </w:divBdr>
    </w:div>
    <w:div w:id="149101965">
      <w:bodyDiv w:val="1"/>
      <w:marLeft w:val="0"/>
      <w:marRight w:val="0"/>
      <w:marTop w:val="0"/>
      <w:marBottom w:val="0"/>
      <w:divBdr>
        <w:top w:val="none" w:sz="0" w:space="0" w:color="auto"/>
        <w:left w:val="none" w:sz="0" w:space="0" w:color="auto"/>
        <w:bottom w:val="none" w:sz="0" w:space="0" w:color="auto"/>
        <w:right w:val="none" w:sz="0" w:space="0" w:color="auto"/>
      </w:divBdr>
    </w:div>
    <w:div w:id="219945038">
      <w:bodyDiv w:val="1"/>
      <w:marLeft w:val="0"/>
      <w:marRight w:val="0"/>
      <w:marTop w:val="0"/>
      <w:marBottom w:val="0"/>
      <w:divBdr>
        <w:top w:val="none" w:sz="0" w:space="0" w:color="auto"/>
        <w:left w:val="none" w:sz="0" w:space="0" w:color="auto"/>
        <w:bottom w:val="none" w:sz="0" w:space="0" w:color="auto"/>
        <w:right w:val="none" w:sz="0" w:space="0" w:color="auto"/>
      </w:divBdr>
    </w:div>
    <w:div w:id="272905798">
      <w:bodyDiv w:val="1"/>
      <w:marLeft w:val="0"/>
      <w:marRight w:val="0"/>
      <w:marTop w:val="0"/>
      <w:marBottom w:val="0"/>
      <w:divBdr>
        <w:top w:val="none" w:sz="0" w:space="0" w:color="auto"/>
        <w:left w:val="none" w:sz="0" w:space="0" w:color="auto"/>
        <w:bottom w:val="none" w:sz="0" w:space="0" w:color="auto"/>
        <w:right w:val="none" w:sz="0" w:space="0" w:color="auto"/>
      </w:divBdr>
    </w:div>
    <w:div w:id="294918325">
      <w:bodyDiv w:val="1"/>
      <w:marLeft w:val="0"/>
      <w:marRight w:val="0"/>
      <w:marTop w:val="0"/>
      <w:marBottom w:val="0"/>
      <w:divBdr>
        <w:top w:val="none" w:sz="0" w:space="0" w:color="auto"/>
        <w:left w:val="none" w:sz="0" w:space="0" w:color="auto"/>
        <w:bottom w:val="none" w:sz="0" w:space="0" w:color="auto"/>
        <w:right w:val="none" w:sz="0" w:space="0" w:color="auto"/>
      </w:divBdr>
    </w:div>
    <w:div w:id="314338674">
      <w:bodyDiv w:val="1"/>
      <w:marLeft w:val="0"/>
      <w:marRight w:val="0"/>
      <w:marTop w:val="0"/>
      <w:marBottom w:val="0"/>
      <w:divBdr>
        <w:top w:val="none" w:sz="0" w:space="0" w:color="auto"/>
        <w:left w:val="none" w:sz="0" w:space="0" w:color="auto"/>
        <w:bottom w:val="none" w:sz="0" w:space="0" w:color="auto"/>
        <w:right w:val="none" w:sz="0" w:space="0" w:color="auto"/>
      </w:divBdr>
    </w:div>
    <w:div w:id="346710097">
      <w:bodyDiv w:val="1"/>
      <w:marLeft w:val="0"/>
      <w:marRight w:val="0"/>
      <w:marTop w:val="0"/>
      <w:marBottom w:val="0"/>
      <w:divBdr>
        <w:top w:val="none" w:sz="0" w:space="0" w:color="auto"/>
        <w:left w:val="none" w:sz="0" w:space="0" w:color="auto"/>
        <w:bottom w:val="none" w:sz="0" w:space="0" w:color="auto"/>
        <w:right w:val="none" w:sz="0" w:space="0" w:color="auto"/>
      </w:divBdr>
    </w:div>
    <w:div w:id="354615587">
      <w:bodyDiv w:val="1"/>
      <w:marLeft w:val="0"/>
      <w:marRight w:val="0"/>
      <w:marTop w:val="0"/>
      <w:marBottom w:val="0"/>
      <w:divBdr>
        <w:top w:val="none" w:sz="0" w:space="0" w:color="auto"/>
        <w:left w:val="none" w:sz="0" w:space="0" w:color="auto"/>
        <w:bottom w:val="none" w:sz="0" w:space="0" w:color="auto"/>
        <w:right w:val="none" w:sz="0" w:space="0" w:color="auto"/>
      </w:divBdr>
    </w:div>
    <w:div w:id="361249334">
      <w:bodyDiv w:val="1"/>
      <w:marLeft w:val="0"/>
      <w:marRight w:val="0"/>
      <w:marTop w:val="0"/>
      <w:marBottom w:val="0"/>
      <w:divBdr>
        <w:top w:val="none" w:sz="0" w:space="0" w:color="auto"/>
        <w:left w:val="none" w:sz="0" w:space="0" w:color="auto"/>
        <w:bottom w:val="none" w:sz="0" w:space="0" w:color="auto"/>
        <w:right w:val="none" w:sz="0" w:space="0" w:color="auto"/>
      </w:divBdr>
    </w:div>
    <w:div w:id="400716659">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8">
          <w:marLeft w:val="0"/>
          <w:marRight w:val="0"/>
          <w:marTop w:val="0"/>
          <w:marBottom w:val="0"/>
          <w:divBdr>
            <w:top w:val="none" w:sz="0" w:space="0" w:color="auto"/>
            <w:left w:val="none" w:sz="0" w:space="0" w:color="auto"/>
            <w:bottom w:val="none" w:sz="0" w:space="0" w:color="auto"/>
            <w:right w:val="none" w:sz="0" w:space="0" w:color="auto"/>
          </w:divBdr>
        </w:div>
        <w:div w:id="1807621474">
          <w:marLeft w:val="0"/>
          <w:marRight w:val="0"/>
          <w:marTop w:val="0"/>
          <w:marBottom w:val="0"/>
          <w:divBdr>
            <w:top w:val="none" w:sz="0" w:space="0" w:color="auto"/>
            <w:left w:val="none" w:sz="0" w:space="0" w:color="auto"/>
            <w:bottom w:val="none" w:sz="0" w:space="0" w:color="auto"/>
            <w:right w:val="none" w:sz="0" w:space="0" w:color="auto"/>
          </w:divBdr>
        </w:div>
        <w:div w:id="1521357263">
          <w:marLeft w:val="0"/>
          <w:marRight w:val="0"/>
          <w:marTop w:val="0"/>
          <w:marBottom w:val="0"/>
          <w:divBdr>
            <w:top w:val="none" w:sz="0" w:space="0" w:color="auto"/>
            <w:left w:val="none" w:sz="0" w:space="0" w:color="auto"/>
            <w:bottom w:val="none" w:sz="0" w:space="0" w:color="auto"/>
            <w:right w:val="none" w:sz="0" w:space="0" w:color="auto"/>
          </w:divBdr>
        </w:div>
        <w:div w:id="1339849112">
          <w:marLeft w:val="0"/>
          <w:marRight w:val="0"/>
          <w:marTop w:val="0"/>
          <w:marBottom w:val="0"/>
          <w:divBdr>
            <w:top w:val="none" w:sz="0" w:space="0" w:color="auto"/>
            <w:left w:val="none" w:sz="0" w:space="0" w:color="auto"/>
            <w:bottom w:val="none" w:sz="0" w:space="0" w:color="auto"/>
            <w:right w:val="none" w:sz="0" w:space="0" w:color="auto"/>
          </w:divBdr>
        </w:div>
        <w:div w:id="1995330768">
          <w:marLeft w:val="0"/>
          <w:marRight w:val="0"/>
          <w:marTop w:val="0"/>
          <w:marBottom w:val="0"/>
          <w:divBdr>
            <w:top w:val="none" w:sz="0" w:space="0" w:color="auto"/>
            <w:left w:val="none" w:sz="0" w:space="0" w:color="auto"/>
            <w:bottom w:val="none" w:sz="0" w:space="0" w:color="auto"/>
            <w:right w:val="none" w:sz="0" w:space="0" w:color="auto"/>
          </w:divBdr>
        </w:div>
        <w:div w:id="1543320176">
          <w:marLeft w:val="0"/>
          <w:marRight w:val="0"/>
          <w:marTop w:val="0"/>
          <w:marBottom w:val="0"/>
          <w:divBdr>
            <w:top w:val="none" w:sz="0" w:space="0" w:color="auto"/>
            <w:left w:val="none" w:sz="0" w:space="0" w:color="auto"/>
            <w:bottom w:val="none" w:sz="0" w:space="0" w:color="auto"/>
            <w:right w:val="none" w:sz="0" w:space="0" w:color="auto"/>
          </w:divBdr>
        </w:div>
      </w:divsChild>
    </w:div>
    <w:div w:id="405347823">
      <w:bodyDiv w:val="1"/>
      <w:marLeft w:val="0"/>
      <w:marRight w:val="0"/>
      <w:marTop w:val="0"/>
      <w:marBottom w:val="0"/>
      <w:divBdr>
        <w:top w:val="none" w:sz="0" w:space="0" w:color="auto"/>
        <w:left w:val="none" w:sz="0" w:space="0" w:color="auto"/>
        <w:bottom w:val="none" w:sz="0" w:space="0" w:color="auto"/>
        <w:right w:val="none" w:sz="0" w:space="0" w:color="auto"/>
      </w:divBdr>
    </w:div>
    <w:div w:id="410397770">
      <w:bodyDiv w:val="1"/>
      <w:marLeft w:val="0"/>
      <w:marRight w:val="0"/>
      <w:marTop w:val="0"/>
      <w:marBottom w:val="0"/>
      <w:divBdr>
        <w:top w:val="none" w:sz="0" w:space="0" w:color="auto"/>
        <w:left w:val="none" w:sz="0" w:space="0" w:color="auto"/>
        <w:bottom w:val="none" w:sz="0" w:space="0" w:color="auto"/>
        <w:right w:val="none" w:sz="0" w:space="0" w:color="auto"/>
      </w:divBdr>
      <w:divsChild>
        <w:div w:id="1970277387">
          <w:marLeft w:val="0"/>
          <w:marRight w:val="0"/>
          <w:marTop w:val="0"/>
          <w:marBottom w:val="0"/>
          <w:divBdr>
            <w:top w:val="none" w:sz="0" w:space="0" w:color="auto"/>
            <w:left w:val="none" w:sz="0" w:space="0" w:color="auto"/>
            <w:bottom w:val="none" w:sz="0" w:space="0" w:color="auto"/>
            <w:right w:val="none" w:sz="0" w:space="0" w:color="auto"/>
          </w:divBdr>
          <w:divsChild>
            <w:div w:id="40978397">
              <w:marLeft w:val="0"/>
              <w:marRight w:val="0"/>
              <w:marTop w:val="0"/>
              <w:marBottom w:val="0"/>
              <w:divBdr>
                <w:top w:val="none" w:sz="0" w:space="0" w:color="auto"/>
                <w:left w:val="none" w:sz="0" w:space="0" w:color="auto"/>
                <w:bottom w:val="none" w:sz="0" w:space="0" w:color="auto"/>
                <w:right w:val="none" w:sz="0" w:space="0" w:color="auto"/>
              </w:divBdr>
              <w:divsChild>
                <w:div w:id="9142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913392">
      <w:bodyDiv w:val="1"/>
      <w:marLeft w:val="0"/>
      <w:marRight w:val="0"/>
      <w:marTop w:val="0"/>
      <w:marBottom w:val="0"/>
      <w:divBdr>
        <w:top w:val="none" w:sz="0" w:space="0" w:color="auto"/>
        <w:left w:val="none" w:sz="0" w:space="0" w:color="auto"/>
        <w:bottom w:val="none" w:sz="0" w:space="0" w:color="auto"/>
        <w:right w:val="none" w:sz="0" w:space="0" w:color="auto"/>
      </w:divBdr>
    </w:div>
    <w:div w:id="433942619">
      <w:bodyDiv w:val="1"/>
      <w:marLeft w:val="0"/>
      <w:marRight w:val="0"/>
      <w:marTop w:val="0"/>
      <w:marBottom w:val="0"/>
      <w:divBdr>
        <w:top w:val="none" w:sz="0" w:space="0" w:color="auto"/>
        <w:left w:val="none" w:sz="0" w:space="0" w:color="auto"/>
        <w:bottom w:val="none" w:sz="0" w:space="0" w:color="auto"/>
        <w:right w:val="none" w:sz="0" w:space="0" w:color="auto"/>
      </w:divBdr>
      <w:divsChild>
        <w:div w:id="855965820">
          <w:marLeft w:val="0"/>
          <w:marRight w:val="0"/>
          <w:marTop w:val="0"/>
          <w:marBottom w:val="0"/>
          <w:divBdr>
            <w:top w:val="none" w:sz="0" w:space="0" w:color="auto"/>
            <w:left w:val="none" w:sz="0" w:space="0" w:color="auto"/>
            <w:bottom w:val="none" w:sz="0" w:space="0" w:color="auto"/>
            <w:right w:val="none" w:sz="0" w:space="0" w:color="auto"/>
          </w:divBdr>
          <w:divsChild>
            <w:div w:id="51974340">
              <w:marLeft w:val="0"/>
              <w:marRight w:val="0"/>
              <w:marTop w:val="0"/>
              <w:marBottom w:val="0"/>
              <w:divBdr>
                <w:top w:val="none" w:sz="0" w:space="0" w:color="auto"/>
                <w:left w:val="none" w:sz="0" w:space="0" w:color="auto"/>
                <w:bottom w:val="none" w:sz="0" w:space="0" w:color="auto"/>
                <w:right w:val="none" w:sz="0" w:space="0" w:color="auto"/>
              </w:divBdr>
              <w:divsChild>
                <w:div w:id="38996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42368">
      <w:bodyDiv w:val="1"/>
      <w:marLeft w:val="0"/>
      <w:marRight w:val="0"/>
      <w:marTop w:val="0"/>
      <w:marBottom w:val="0"/>
      <w:divBdr>
        <w:top w:val="none" w:sz="0" w:space="0" w:color="auto"/>
        <w:left w:val="none" w:sz="0" w:space="0" w:color="auto"/>
        <w:bottom w:val="none" w:sz="0" w:space="0" w:color="auto"/>
        <w:right w:val="none" w:sz="0" w:space="0" w:color="auto"/>
      </w:divBdr>
    </w:div>
    <w:div w:id="533999016">
      <w:bodyDiv w:val="1"/>
      <w:marLeft w:val="0"/>
      <w:marRight w:val="0"/>
      <w:marTop w:val="0"/>
      <w:marBottom w:val="0"/>
      <w:divBdr>
        <w:top w:val="none" w:sz="0" w:space="0" w:color="auto"/>
        <w:left w:val="none" w:sz="0" w:space="0" w:color="auto"/>
        <w:bottom w:val="none" w:sz="0" w:space="0" w:color="auto"/>
        <w:right w:val="none" w:sz="0" w:space="0" w:color="auto"/>
      </w:divBdr>
    </w:div>
    <w:div w:id="606158155">
      <w:bodyDiv w:val="1"/>
      <w:marLeft w:val="0"/>
      <w:marRight w:val="0"/>
      <w:marTop w:val="0"/>
      <w:marBottom w:val="0"/>
      <w:divBdr>
        <w:top w:val="none" w:sz="0" w:space="0" w:color="auto"/>
        <w:left w:val="none" w:sz="0" w:space="0" w:color="auto"/>
        <w:bottom w:val="none" w:sz="0" w:space="0" w:color="auto"/>
        <w:right w:val="none" w:sz="0" w:space="0" w:color="auto"/>
      </w:divBdr>
    </w:div>
    <w:div w:id="691152467">
      <w:bodyDiv w:val="1"/>
      <w:marLeft w:val="0"/>
      <w:marRight w:val="0"/>
      <w:marTop w:val="0"/>
      <w:marBottom w:val="0"/>
      <w:divBdr>
        <w:top w:val="none" w:sz="0" w:space="0" w:color="auto"/>
        <w:left w:val="none" w:sz="0" w:space="0" w:color="auto"/>
        <w:bottom w:val="none" w:sz="0" w:space="0" w:color="auto"/>
        <w:right w:val="none" w:sz="0" w:space="0" w:color="auto"/>
      </w:divBdr>
    </w:div>
    <w:div w:id="718283743">
      <w:bodyDiv w:val="1"/>
      <w:marLeft w:val="0"/>
      <w:marRight w:val="0"/>
      <w:marTop w:val="0"/>
      <w:marBottom w:val="0"/>
      <w:divBdr>
        <w:top w:val="none" w:sz="0" w:space="0" w:color="auto"/>
        <w:left w:val="none" w:sz="0" w:space="0" w:color="auto"/>
        <w:bottom w:val="none" w:sz="0" w:space="0" w:color="auto"/>
        <w:right w:val="none" w:sz="0" w:space="0" w:color="auto"/>
      </w:divBdr>
    </w:div>
    <w:div w:id="764302069">
      <w:bodyDiv w:val="1"/>
      <w:marLeft w:val="0"/>
      <w:marRight w:val="0"/>
      <w:marTop w:val="0"/>
      <w:marBottom w:val="0"/>
      <w:divBdr>
        <w:top w:val="none" w:sz="0" w:space="0" w:color="auto"/>
        <w:left w:val="none" w:sz="0" w:space="0" w:color="auto"/>
        <w:bottom w:val="none" w:sz="0" w:space="0" w:color="auto"/>
        <w:right w:val="none" w:sz="0" w:space="0" w:color="auto"/>
      </w:divBdr>
      <w:divsChild>
        <w:div w:id="132019746">
          <w:marLeft w:val="0"/>
          <w:marRight w:val="0"/>
          <w:marTop w:val="0"/>
          <w:marBottom w:val="0"/>
          <w:divBdr>
            <w:top w:val="none" w:sz="0" w:space="0" w:color="auto"/>
            <w:left w:val="none" w:sz="0" w:space="0" w:color="auto"/>
            <w:bottom w:val="none" w:sz="0" w:space="0" w:color="auto"/>
            <w:right w:val="none" w:sz="0" w:space="0" w:color="auto"/>
          </w:divBdr>
          <w:divsChild>
            <w:div w:id="864095757">
              <w:marLeft w:val="0"/>
              <w:marRight w:val="0"/>
              <w:marTop w:val="0"/>
              <w:marBottom w:val="0"/>
              <w:divBdr>
                <w:top w:val="none" w:sz="0" w:space="0" w:color="auto"/>
                <w:left w:val="none" w:sz="0" w:space="0" w:color="auto"/>
                <w:bottom w:val="none" w:sz="0" w:space="0" w:color="auto"/>
                <w:right w:val="none" w:sz="0" w:space="0" w:color="auto"/>
              </w:divBdr>
              <w:divsChild>
                <w:div w:id="124630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099042">
      <w:bodyDiv w:val="1"/>
      <w:marLeft w:val="0"/>
      <w:marRight w:val="0"/>
      <w:marTop w:val="0"/>
      <w:marBottom w:val="0"/>
      <w:divBdr>
        <w:top w:val="none" w:sz="0" w:space="0" w:color="auto"/>
        <w:left w:val="none" w:sz="0" w:space="0" w:color="auto"/>
        <w:bottom w:val="none" w:sz="0" w:space="0" w:color="auto"/>
        <w:right w:val="none" w:sz="0" w:space="0" w:color="auto"/>
      </w:divBdr>
    </w:div>
    <w:div w:id="811410551">
      <w:bodyDiv w:val="1"/>
      <w:marLeft w:val="0"/>
      <w:marRight w:val="0"/>
      <w:marTop w:val="0"/>
      <w:marBottom w:val="0"/>
      <w:divBdr>
        <w:top w:val="none" w:sz="0" w:space="0" w:color="auto"/>
        <w:left w:val="none" w:sz="0" w:space="0" w:color="auto"/>
        <w:bottom w:val="none" w:sz="0" w:space="0" w:color="auto"/>
        <w:right w:val="none" w:sz="0" w:space="0" w:color="auto"/>
      </w:divBdr>
    </w:div>
    <w:div w:id="850878688">
      <w:bodyDiv w:val="1"/>
      <w:marLeft w:val="0"/>
      <w:marRight w:val="0"/>
      <w:marTop w:val="0"/>
      <w:marBottom w:val="0"/>
      <w:divBdr>
        <w:top w:val="none" w:sz="0" w:space="0" w:color="auto"/>
        <w:left w:val="none" w:sz="0" w:space="0" w:color="auto"/>
        <w:bottom w:val="none" w:sz="0" w:space="0" w:color="auto"/>
        <w:right w:val="none" w:sz="0" w:space="0" w:color="auto"/>
      </w:divBdr>
    </w:div>
    <w:div w:id="865607411">
      <w:bodyDiv w:val="1"/>
      <w:marLeft w:val="0"/>
      <w:marRight w:val="0"/>
      <w:marTop w:val="0"/>
      <w:marBottom w:val="0"/>
      <w:divBdr>
        <w:top w:val="none" w:sz="0" w:space="0" w:color="auto"/>
        <w:left w:val="none" w:sz="0" w:space="0" w:color="auto"/>
        <w:bottom w:val="none" w:sz="0" w:space="0" w:color="auto"/>
        <w:right w:val="none" w:sz="0" w:space="0" w:color="auto"/>
      </w:divBdr>
    </w:div>
    <w:div w:id="873736722">
      <w:bodyDiv w:val="1"/>
      <w:marLeft w:val="0"/>
      <w:marRight w:val="0"/>
      <w:marTop w:val="0"/>
      <w:marBottom w:val="0"/>
      <w:divBdr>
        <w:top w:val="none" w:sz="0" w:space="0" w:color="auto"/>
        <w:left w:val="none" w:sz="0" w:space="0" w:color="auto"/>
        <w:bottom w:val="none" w:sz="0" w:space="0" w:color="auto"/>
        <w:right w:val="none" w:sz="0" w:space="0" w:color="auto"/>
      </w:divBdr>
      <w:divsChild>
        <w:div w:id="754207831">
          <w:marLeft w:val="0"/>
          <w:marRight w:val="0"/>
          <w:marTop w:val="0"/>
          <w:marBottom w:val="0"/>
          <w:divBdr>
            <w:top w:val="none" w:sz="0" w:space="0" w:color="auto"/>
            <w:left w:val="none" w:sz="0" w:space="0" w:color="auto"/>
            <w:bottom w:val="none" w:sz="0" w:space="0" w:color="auto"/>
            <w:right w:val="none" w:sz="0" w:space="0" w:color="auto"/>
          </w:divBdr>
          <w:divsChild>
            <w:div w:id="1751539076">
              <w:marLeft w:val="0"/>
              <w:marRight w:val="0"/>
              <w:marTop w:val="0"/>
              <w:marBottom w:val="0"/>
              <w:divBdr>
                <w:top w:val="none" w:sz="0" w:space="0" w:color="auto"/>
                <w:left w:val="none" w:sz="0" w:space="0" w:color="auto"/>
                <w:bottom w:val="none" w:sz="0" w:space="0" w:color="auto"/>
                <w:right w:val="none" w:sz="0" w:space="0" w:color="auto"/>
              </w:divBdr>
              <w:divsChild>
                <w:div w:id="85545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837224">
      <w:bodyDiv w:val="1"/>
      <w:marLeft w:val="0"/>
      <w:marRight w:val="0"/>
      <w:marTop w:val="0"/>
      <w:marBottom w:val="0"/>
      <w:divBdr>
        <w:top w:val="none" w:sz="0" w:space="0" w:color="auto"/>
        <w:left w:val="none" w:sz="0" w:space="0" w:color="auto"/>
        <w:bottom w:val="none" w:sz="0" w:space="0" w:color="auto"/>
        <w:right w:val="none" w:sz="0" w:space="0" w:color="auto"/>
      </w:divBdr>
    </w:div>
    <w:div w:id="954479346">
      <w:bodyDiv w:val="1"/>
      <w:marLeft w:val="0"/>
      <w:marRight w:val="0"/>
      <w:marTop w:val="0"/>
      <w:marBottom w:val="0"/>
      <w:divBdr>
        <w:top w:val="none" w:sz="0" w:space="0" w:color="auto"/>
        <w:left w:val="none" w:sz="0" w:space="0" w:color="auto"/>
        <w:bottom w:val="none" w:sz="0" w:space="0" w:color="auto"/>
        <w:right w:val="none" w:sz="0" w:space="0" w:color="auto"/>
      </w:divBdr>
    </w:div>
    <w:div w:id="1064371524">
      <w:bodyDiv w:val="1"/>
      <w:marLeft w:val="0"/>
      <w:marRight w:val="0"/>
      <w:marTop w:val="0"/>
      <w:marBottom w:val="0"/>
      <w:divBdr>
        <w:top w:val="none" w:sz="0" w:space="0" w:color="auto"/>
        <w:left w:val="none" w:sz="0" w:space="0" w:color="auto"/>
        <w:bottom w:val="none" w:sz="0" w:space="0" w:color="auto"/>
        <w:right w:val="none" w:sz="0" w:space="0" w:color="auto"/>
      </w:divBdr>
    </w:div>
    <w:div w:id="1066344418">
      <w:bodyDiv w:val="1"/>
      <w:marLeft w:val="0"/>
      <w:marRight w:val="0"/>
      <w:marTop w:val="0"/>
      <w:marBottom w:val="0"/>
      <w:divBdr>
        <w:top w:val="none" w:sz="0" w:space="0" w:color="auto"/>
        <w:left w:val="none" w:sz="0" w:space="0" w:color="auto"/>
        <w:bottom w:val="none" w:sz="0" w:space="0" w:color="auto"/>
        <w:right w:val="none" w:sz="0" w:space="0" w:color="auto"/>
      </w:divBdr>
      <w:divsChild>
        <w:div w:id="1716660332">
          <w:marLeft w:val="0"/>
          <w:marRight w:val="0"/>
          <w:marTop w:val="0"/>
          <w:marBottom w:val="0"/>
          <w:divBdr>
            <w:top w:val="none" w:sz="0" w:space="0" w:color="auto"/>
            <w:left w:val="none" w:sz="0" w:space="0" w:color="auto"/>
            <w:bottom w:val="none" w:sz="0" w:space="0" w:color="auto"/>
            <w:right w:val="none" w:sz="0" w:space="0" w:color="auto"/>
          </w:divBdr>
          <w:divsChild>
            <w:div w:id="1607734356">
              <w:marLeft w:val="0"/>
              <w:marRight w:val="0"/>
              <w:marTop w:val="0"/>
              <w:marBottom w:val="0"/>
              <w:divBdr>
                <w:top w:val="none" w:sz="0" w:space="0" w:color="auto"/>
                <w:left w:val="none" w:sz="0" w:space="0" w:color="auto"/>
                <w:bottom w:val="none" w:sz="0" w:space="0" w:color="auto"/>
                <w:right w:val="none" w:sz="0" w:space="0" w:color="auto"/>
              </w:divBdr>
              <w:divsChild>
                <w:div w:id="129001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09184">
      <w:bodyDiv w:val="1"/>
      <w:marLeft w:val="0"/>
      <w:marRight w:val="0"/>
      <w:marTop w:val="0"/>
      <w:marBottom w:val="0"/>
      <w:divBdr>
        <w:top w:val="none" w:sz="0" w:space="0" w:color="auto"/>
        <w:left w:val="none" w:sz="0" w:space="0" w:color="auto"/>
        <w:bottom w:val="none" w:sz="0" w:space="0" w:color="auto"/>
        <w:right w:val="none" w:sz="0" w:space="0" w:color="auto"/>
      </w:divBdr>
    </w:div>
    <w:div w:id="1085763517">
      <w:bodyDiv w:val="1"/>
      <w:marLeft w:val="0"/>
      <w:marRight w:val="0"/>
      <w:marTop w:val="0"/>
      <w:marBottom w:val="0"/>
      <w:divBdr>
        <w:top w:val="none" w:sz="0" w:space="0" w:color="auto"/>
        <w:left w:val="none" w:sz="0" w:space="0" w:color="auto"/>
        <w:bottom w:val="none" w:sz="0" w:space="0" w:color="auto"/>
        <w:right w:val="none" w:sz="0" w:space="0" w:color="auto"/>
      </w:divBdr>
    </w:div>
    <w:div w:id="1093285521">
      <w:bodyDiv w:val="1"/>
      <w:marLeft w:val="0"/>
      <w:marRight w:val="0"/>
      <w:marTop w:val="0"/>
      <w:marBottom w:val="0"/>
      <w:divBdr>
        <w:top w:val="none" w:sz="0" w:space="0" w:color="auto"/>
        <w:left w:val="none" w:sz="0" w:space="0" w:color="auto"/>
        <w:bottom w:val="none" w:sz="0" w:space="0" w:color="auto"/>
        <w:right w:val="none" w:sz="0" w:space="0" w:color="auto"/>
      </w:divBdr>
    </w:div>
    <w:div w:id="1273827227">
      <w:bodyDiv w:val="1"/>
      <w:marLeft w:val="0"/>
      <w:marRight w:val="0"/>
      <w:marTop w:val="0"/>
      <w:marBottom w:val="0"/>
      <w:divBdr>
        <w:top w:val="none" w:sz="0" w:space="0" w:color="auto"/>
        <w:left w:val="none" w:sz="0" w:space="0" w:color="auto"/>
        <w:bottom w:val="none" w:sz="0" w:space="0" w:color="auto"/>
        <w:right w:val="none" w:sz="0" w:space="0" w:color="auto"/>
      </w:divBdr>
    </w:div>
    <w:div w:id="1292327433">
      <w:bodyDiv w:val="1"/>
      <w:marLeft w:val="0"/>
      <w:marRight w:val="0"/>
      <w:marTop w:val="0"/>
      <w:marBottom w:val="0"/>
      <w:divBdr>
        <w:top w:val="none" w:sz="0" w:space="0" w:color="auto"/>
        <w:left w:val="none" w:sz="0" w:space="0" w:color="auto"/>
        <w:bottom w:val="none" w:sz="0" w:space="0" w:color="auto"/>
        <w:right w:val="none" w:sz="0" w:space="0" w:color="auto"/>
      </w:divBdr>
    </w:div>
    <w:div w:id="1307275815">
      <w:bodyDiv w:val="1"/>
      <w:marLeft w:val="0"/>
      <w:marRight w:val="0"/>
      <w:marTop w:val="0"/>
      <w:marBottom w:val="0"/>
      <w:divBdr>
        <w:top w:val="none" w:sz="0" w:space="0" w:color="auto"/>
        <w:left w:val="none" w:sz="0" w:space="0" w:color="auto"/>
        <w:bottom w:val="none" w:sz="0" w:space="0" w:color="auto"/>
        <w:right w:val="none" w:sz="0" w:space="0" w:color="auto"/>
      </w:divBdr>
    </w:div>
    <w:div w:id="1343430441">
      <w:bodyDiv w:val="1"/>
      <w:marLeft w:val="0"/>
      <w:marRight w:val="0"/>
      <w:marTop w:val="0"/>
      <w:marBottom w:val="0"/>
      <w:divBdr>
        <w:top w:val="none" w:sz="0" w:space="0" w:color="auto"/>
        <w:left w:val="none" w:sz="0" w:space="0" w:color="auto"/>
        <w:bottom w:val="none" w:sz="0" w:space="0" w:color="auto"/>
        <w:right w:val="none" w:sz="0" w:space="0" w:color="auto"/>
      </w:divBdr>
      <w:divsChild>
        <w:div w:id="1093669064">
          <w:marLeft w:val="0"/>
          <w:marRight w:val="0"/>
          <w:marTop w:val="0"/>
          <w:marBottom w:val="0"/>
          <w:divBdr>
            <w:top w:val="none" w:sz="0" w:space="0" w:color="auto"/>
            <w:left w:val="none" w:sz="0" w:space="0" w:color="auto"/>
            <w:bottom w:val="none" w:sz="0" w:space="0" w:color="auto"/>
            <w:right w:val="none" w:sz="0" w:space="0" w:color="auto"/>
          </w:divBdr>
        </w:div>
      </w:divsChild>
    </w:div>
    <w:div w:id="1365791201">
      <w:bodyDiv w:val="1"/>
      <w:marLeft w:val="0"/>
      <w:marRight w:val="0"/>
      <w:marTop w:val="0"/>
      <w:marBottom w:val="0"/>
      <w:divBdr>
        <w:top w:val="none" w:sz="0" w:space="0" w:color="auto"/>
        <w:left w:val="none" w:sz="0" w:space="0" w:color="auto"/>
        <w:bottom w:val="none" w:sz="0" w:space="0" w:color="auto"/>
        <w:right w:val="none" w:sz="0" w:space="0" w:color="auto"/>
      </w:divBdr>
    </w:div>
    <w:div w:id="1366325662">
      <w:bodyDiv w:val="1"/>
      <w:marLeft w:val="0"/>
      <w:marRight w:val="0"/>
      <w:marTop w:val="0"/>
      <w:marBottom w:val="0"/>
      <w:divBdr>
        <w:top w:val="none" w:sz="0" w:space="0" w:color="auto"/>
        <w:left w:val="none" w:sz="0" w:space="0" w:color="auto"/>
        <w:bottom w:val="none" w:sz="0" w:space="0" w:color="auto"/>
        <w:right w:val="none" w:sz="0" w:space="0" w:color="auto"/>
      </w:divBdr>
    </w:div>
    <w:div w:id="1410614363">
      <w:bodyDiv w:val="1"/>
      <w:marLeft w:val="0"/>
      <w:marRight w:val="0"/>
      <w:marTop w:val="0"/>
      <w:marBottom w:val="0"/>
      <w:divBdr>
        <w:top w:val="none" w:sz="0" w:space="0" w:color="auto"/>
        <w:left w:val="none" w:sz="0" w:space="0" w:color="auto"/>
        <w:bottom w:val="none" w:sz="0" w:space="0" w:color="auto"/>
        <w:right w:val="none" w:sz="0" w:space="0" w:color="auto"/>
      </w:divBdr>
      <w:divsChild>
        <w:div w:id="531501910">
          <w:marLeft w:val="0"/>
          <w:marRight w:val="0"/>
          <w:marTop w:val="0"/>
          <w:marBottom w:val="75"/>
          <w:divBdr>
            <w:top w:val="none" w:sz="0" w:space="0" w:color="auto"/>
            <w:left w:val="none" w:sz="0" w:space="0" w:color="auto"/>
            <w:bottom w:val="none" w:sz="0" w:space="0" w:color="auto"/>
            <w:right w:val="none" w:sz="0" w:space="0" w:color="auto"/>
          </w:divBdr>
          <w:divsChild>
            <w:div w:id="2068795428">
              <w:marLeft w:val="0"/>
              <w:marRight w:val="0"/>
              <w:marTop w:val="0"/>
              <w:marBottom w:val="0"/>
              <w:divBdr>
                <w:top w:val="none" w:sz="0" w:space="0" w:color="auto"/>
                <w:left w:val="none" w:sz="0" w:space="0" w:color="auto"/>
                <w:bottom w:val="none" w:sz="0" w:space="0" w:color="auto"/>
                <w:right w:val="none" w:sz="0" w:space="0" w:color="auto"/>
              </w:divBdr>
            </w:div>
          </w:divsChild>
        </w:div>
        <w:div w:id="1916696646">
          <w:marLeft w:val="0"/>
          <w:marRight w:val="0"/>
          <w:marTop w:val="0"/>
          <w:marBottom w:val="75"/>
          <w:divBdr>
            <w:top w:val="none" w:sz="0" w:space="0" w:color="auto"/>
            <w:left w:val="none" w:sz="0" w:space="0" w:color="auto"/>
            <w:bottom w:val="none" w:sz="0" w:space="0" w:color="auto"/>
            <w:right w:val="none" w:sz="0" w:space="0" w:color="auto"/>
          </w:divBdr>
          <w:divsChild>
            <w:div w:id="1791049290">
              <w:marLeft w:val="0"/>
              <w:marRight w:val="0"/>
              <w:marTop w:val="0"/>
              <w:marBottom w:val="0"/>
              <w:divBdr>
                <w:top w:val="none" w:sz="0" w:space="0" w:color="auto"/>
                <w:left w:val="none" w:sz="0" w:space="0" w:color="auto"/>
                <w:bottom w:val="none" w:sz="0" w:space="0" w:color="auto"/>
                <w:right w:val="none" w:sz="0" w:space="0" w:color="auto"/>
              </w:divBdr>
            </w:div>
            <w:div w:id="111937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1476">
      <w:bodyDiv w:val="1"/>
      <w:marLeft w:val="0"/>
      <w:marRight w:val="0"/>
      <w:marTop w:val="0"/>
      <w:marBottom w:val="0"/>
      <w:divBdr>
        <w:top w:val="none" w:sz="0" w:space="0" w:color="auto"/>
        <w:left w:val="none" w:sz="0" w:space="0" w:color="auto"/>
        <w:bottom w:val="none" w:sz="0" w:space="0" w:color="auto"/>
        <w:right w:val="none" w:sz="0" w:space="0" w:color="auto"/>
      </w:divBdr>
    </w:div>
    <w:div w:id="1639995349">
      <w:bodyDiv w:val="1"/>
      <w:marLeft w:val="0"/>
      <w:marRight w:val="0"/>
      <w:marTop w:val="0"/>
      <w:marBottom w:val="0"/>
      <w:divBdr>
        <w:top w:val="none" w:sz="0" w:space="0" w:color="auto"/>
        <w:left w:val="none" w:sz="0" w:space="0" w:color="auto"/>
        <w:bottom w:val="none" w:sz="0" w:space="0" w:color="auto"/>
        <w:right w:val="none" w:sz="0" w:space="0" w:color="auto"/>
      </w:divBdr>
    </w:div>
    <w:div w:id="1747458133">
      <w:bodyDiv w:val="1"/>
      <w:marLeft w:val="0"/>
      <w:marRight w:val="0"/>
      <w:marTop w:val="0"/>
      <w:marBottom w:val="0"/>
      <w:divBdr>
        <w:top w:val="none" w:sz="0" w:space="0" w:color="auto"/>
        <w:left w:val="none" w:sz="0" w:space="0" w:color="auto"/>
        <w:bottom w:val="none" w:sz="0" w:space="0" w:color="auto"/>
        <w:right w:val="none" w:sz="0" w:space="0" w:color="auto"/>
      </w:divBdr>
      <w:divsChild>
        <w:div w:id="49354253">
          <w:marLeft w:val="0"/>
          <w:marRight w:val="0"/>
          <w:marTop w:val="0"/>
          <w:marBottom w:val="75"/>
          <w:divBdr>
            <w:top w:val="none" w:sz="0" w:space="0" w:color="auto"/>
            <w:left w:val="none" w:sz="0" w:space="0" w:color="auto"/>
            <w:bottom w:val="none" w:sz="0" w:space="0" w:color="auto"/>
            <w:right w:val="none" w:sz="0" w:space="0" w:color="auto"/>
          </w:divBdr>
          <w:divsChild>
            <w:div w:id="765885746">
              <w:marLeft w:val="0"/>
              <w:marRight w:val="0"/>
              <w:marTop w:val="0"/>
              <w:marBottom w:val="0"/>
              <w:divBdr>
                <w:top w:val="none" w:sz="0" w:space="0" w:color="auto"/>
                <w:left w:val="none" w:sz="0" w:space="0" w:color="auto"/>
                <w:bottom w:val="none" w:sz="0" w:space="0" w:color="auto"/>
                <w:right w:val="none" w:sz="0" w:space="0" w:color="auto"/>
              </w:divBdr>
            </w:div>
          </w:divsChild>
        </w:div>
        <w:div w:id="426927167">
          <w:marLeft w:val="0"/>
          <w:marRight w:val="0"/>
          <w:marTop w:val="0"/>
          <w:marBottom w:val="75"/>
          <w:divBdr>
            <w:top w:val="none" w:sz="0" w:space="0" w:color="auto"/>
            <w:left w:val="none" w:sz="0" w:space="0" w:color="auto"/>
            <w:bottom w:val="none" w:sz="0" w:space="0" w:color="auto"/>
            <w:right w:val="none" w:sz="0" w:space="0" w:color="auto"/>
          </w:divBdr>
          <w:divsChild>
            <w:div w:id="25764597">
              <w:marLeft w:val="0"/>
              <w:marRight w:val="0"/>
              <w:marTop w:val="0"/>
              <w:marBottom w:val="0"/>
              <w:divBdr>
                <w:top w:val="none" w:sz="0" w:space="0" w:color="auto"/>
                <w:left w:val="none" w:sz="0" w:space="0" w:color="auto"/>
                <w:bottom w:val="none" w:sz="0" w:space="0" w:color="auto"/>
                <w:right w:val="none" w:sz="0" w:space="0" w:color="auto"/>
              </w:divBdr>
            </w:div>
            <w:div w:id="63006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06181">
      <w:bodyDiv w:val="1"/>
      <w:marLeft w:val="0"/>
      <w:marRight w:val="0"/>
      <w:marTop w:val="0"/>
      <w:marBottom w:val="0"/>
      <w:divBdr>
        <w:top w:val="none" w:sz="0" w:space="0" w:color="auto"/>
        <w:left w:val="none" w:sz="0" w:space="0" w:color="auto"/>
        <w:bottom w:val="none" w:sz="0" w:space="0" w:color="auto"/>
        <w:right w:val="none" w:sz="0" w:space="0" w:color="auto"/>
      </w:divBdr>
    </w:div>
    <w:div w:id="1841582520">
      <w:bodyDiv w:val="1"/>
      <w:marLeft w:val="0"/>
      <w:marRight w:val="0"/>
      <w:marTop w:val="0"/>
      <w:marBottom w:val="0"/>
      <w:divBdr>
        <w:top w:val="none" w:sz="0" w:space="0" w:color="auto"/>
        <w:left w:val="none" w:sz="0" w:space="0" w:color="auto"/>
        <w:bottom w:val="none" w:sz="0" w:space="0" w:color="auto"/>
        <w:right w:val="none" w:sz="0" w:space="0" w:color="auto"/>
      </w:divBdr>
    </w:div>
    <w:div w:id="1854177113">
      <w:bodyDiv w:val="1"/>
      <w:marLeft w:val="0"/>
      <w:marRight w:val="0"/>
      <w:marTop w:val="0"/>
      <w:marBottom w:val="0"/>
      <w:divBdr>
        <w:top w:val="none" w:sz="0" w:space="0" w:color="auto"/>
        <w:left w:val="none" w:sz="0" w:space="0" w:color="auto"/>
        <w:bottom w:val="none" w:sz="0" w:space="0" w:color="auto"/>
        <w:right w:val="none" w:sz="0" w:space="0" w:color="auto"/>
      </w:divBdr>
      <w:divsChild>
        <w:div w:id="144474020">
          <w:marLeft w:val="0"/>
          <w:marRight w:val="0"/>
          <w:marTop w:val="0"/>
          <w:marBottom w:val="0"/>
          <w:divBdr>
            <w:top w:val="none" w:sz="0" w:space="0" w:color="auto"/>
            <w:left w:val="none" w:sz="0" w:space="0" w:color="auto"/>
            <w:bottom w:val="none" w:sz="0" w:space="0" w:color="auto"/>
            <w:right w:val="none" w:sz="0" w:space="0" w:color="auto"/>
          </w:divBdr>
        </w:div>
      </w:divsChild>
    </w:div>
    <w:div w:id="1863978126">
      <w:bodyDiv w:val="1"/>
      <w:marLeft w:val="0"/>
      <w:marRight w:val="0"/>
      <w:marTop w:val="0"/>
      <w:marBottom w:val="0"/>
      <w:divBdr>
        <w:top w:val="none" w:sz="0" w:space="0" w:color="auto"/>
        <w:left w:val="none" w:sz="0" w:space="0" w:color="auto"/>
        <w:bottom w:val="none" w:sz="0" w:space="0" w:color="auto"/>
        <w:right w:val="none" w:sz="0" w:space="0" w:color="auto"/>
      </w:divBdr>
      <w:divsChild>
        <w:div w:id="1133063701">
          <w:marLeft w:val="0"/>
          <w:marRight w:val="0"/>
          <w:marTop w:val="0"/>
          <w:marBottom w:val="0"/>
          <w:divBdr>
            <w:top w:val="none" w:sz="0" w:space="0" w:color="auto"/>
            <w:left w:val="none" w:sz="0" w:space="0" w:color="auto"/>
            <w:bottom w:val="none" w:sz="0" w:space="0" w:color="auto"/>
            <w:right w:val="none" w:sz="0" w:space="0" w:color="auto"/>
          </w:divBdr>
          <w:divsChild>
            <w:div w:id="2100710901">
              <w:marLeft w:val="0"/>
              <w:marRight w:val="0"/>
              <w:marTop w:val="0"/>
              <w:marBottom w:val="0"/>
              <w:divBdr>
                <w:top w:val="none" w:sz="0" w:space="0" w:color="auto"/>
                <w:left w:val="none" w:sz="0" w:space="0" w:color="auto"/>
                <w:bottom w:val="none" w:sz="0" w:space="0" w:color="auto"/>
                <w:right w:val="none" w:sz="0" w:space="0" w:color="auto"/>
              </w:divBdr>
              <w:divsChild>
                <w:div w:id="202166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943765">
      <w:bodyDiv w:val="1"/>
      <w:marLeft w:val="0"/>
      <w:marRight w:val="0"/>
      <w:marTop w:val="0"/>
      <w:marBottom w:val="0"/>
      <w:divBdr>
        <w:top w:val="none" w:sz="0" w:space="0" w:color="auto"/>
        <w:left w:val="none" w:sz="0" w:space="0" w:color="auto"/>
        <w:bottom w:val="none" w:sz="0" w:space="0" w:color="auto"/>
        <w:right w:val="none" w:sz="0" w:space="0" w:color="auto"/>
      </w:divBdr>
      <w:divsChild>
        <w:div w:id="1603149475">
          <w:marLeft w:val="0"/>
          <w:marRight w:val="0"/>
          <w:marTop w:val="0"/>
          <w:marBottom w:val="0"/>
          <w:divBdr>
            <w:top w:val="none" w:sz="0" w:space="0" w:color="auto"/>
            <w:left w:val="none" w:sz="0" w:space="0" w:color="auto"/>
            <w:bottom w:val="none" w:sz="0" w:space="0" w:color="auto"/>
            <w:right w:val="none" w:sz="0" w:space="0" w:color="auto"/>
          </w:divBdr>
          <w:divsChild>
            <w:div w:id="1861158301">
              <w:marLeft w:val="0"/>
              <w:marRight w:val="0"/>
              <w:marTop w:val="0"/>
              <w:marBottom w:val="0"/>
              <w:divBdr>
                <w:top w:val="none" w:sz="0" w:space="0" w:color="auto"/>
                <w:left w:val="none" w:sz="0" w:space="0" w:color="auto"/>
                <w:bottom w:val="none" w:sz="0" w:space="0" w:color="auto"/>
                <w:right w:val="none" w:sz="0" w:space="0" w:color="auto"/>
              </w:divBdr>
              <w:divsChild>
                <w:div w:id="158638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83193">
      <w:bodyDiv w:val="1"/>
      <w:marLeft w:val="0"/>
      <w:marRight w:val="0"/>
      <w:marTop w:val="0"/>
      <w:marBottom w:val="0"/>
      <w:divBdr>
        <w:top w:val="none" w:sz="0" w:space="0" w:color="auto"/>
        <w:left w:val="none" w:sz="0" w:space="0" w:color="auto"/>
        <w:bottom w:val="none" w:sz="0" w:space="0" w:color="auto"/>
        <w:right w:val="none" w:sz="0" w:space="0" w:color="auto"/>
      </w:divBdr>
    </w:div>
    <w:div w:id="1911426314">
      <w:bodyDiv w:val="1"/>
      <w:marLeft w:val="0"/>
      <w:marRight w:val="0"/>
      <w:marTop w:val="0"/>
      <w:marBottom w:val="0"/>
      <w:divBdr>
        <w:top w:val="none" w:sz="0" w:space="0" w:color="auto"/>
        <w:left w:val="none" w:sz="0" w:space="0" w:color="auto"/>
        <w:bottom w:val="none" w:sz="0" w:space="0" w:color="auto"/>
        <w:right w:val="none" w:sz="0" w:space="0" w:color="auto"/>
      </w:divBdr>
    </w:div>
    <w:div w:id="1958874249">
      <w:bodyDiv w:val="1"/>
      <w:marLeft w:val="0"/>
      <w:marRight w:val="0"/>
      <w:marTop w:val="0"/>
      <w:marBottom w:val="0"/>
      <w:divBdr>
        <w:top w:val="none" w:sz="0" w:space="0" w:color="auto"/>
        <w:left w:val="none" w:sz="0" w:space="0" w:color="auto"/>
        <w:bottom w:val="none" w:sz="0" w:space="0" w:color="auto"/>
        <w:right w:val="none" w:sz="0" w:space="0" w:color="auto"/>
      </w:divBdr>
      <w:divsChild>
        <w:div w:id="1160119216">
          <w:marLeft w:val="0"/>
          <w:marRight w:val="0"/>
          <w:marTop w:val="0"/>
          <w:marBottom w:val="0"/>
          <w:divBdr>
            <w:top w:val="none" w:sz="0" w:space="0" w:color="auto"/>
            <w:left w:val="none" w:sz="0" w:space="0" w:color="auto"/>
            <w:bottom w:val="none" w:sz="0" w:space="0" w:color="auto"/>
            <w:right w:val="none" w:sz="0" w:space="0" w:color="auto"/>
          </w:divBdr>
          <w:divsChild>
            <w:div w:id="147020244">
              <w:marLeft w:val="0"/>
              <w:marRight w:val="0"/>
              <w:marTop w:val="0"/>
              <w:marBottom w:val="0"/>
              <w:divBdr>
                <w:top w:val="none" w:sz="0" w:space="0" w:color="auto"/>
                <w:left w:val="none" w:sz="0" w:space="0" w:color="auto"/>
                <w:bottom w:val="none" w:sz="0" w:space="0" w:color="auto"/>
                <w:right w:val="none" w:sz="0" w:space="0" w:color="auto"/>
              </w:divBdr>
              <w:divsChild>
                <w:div w:id="17939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6514">
      <w:bodyDiv w:val="1"/>
      <w:marLeft w:val="0"/>
      <w:marRight w:val="0"/>
      <w:marTop w:val="0"/>
      <w:marBottom w:val="0"/>
      <w:divBdr>
        <w:top w:val="none" w:sz="0" w:space="0" w:color="auto"/>
        <w:left w:val="none" w:sz="0" w:space="0" w:color="auto"/>
        <w:bottom w:val="none" w:sz="0" w:space="0" w:color="auto"/>
        <w:right w:val="none" w:sz="0" w:space="0" w:color="auto"/>
      </w:divBdr>
      <w:divsChild>
        <w:div w:id="267127575">
          <w:marLeft w:val="0"/>
          <w:marRight w:val="0"/>
          <w:marTop w:val="0"/>
          <w:marBottom w:val="0"/>
          <w:divBdr>
            <w:top w:val="none" w:sz="0" w:space="0" w:color="auto"/>
            <w:left w:val="none" w:sz="0" w:space="0" w:color="auto"/>
            <w:bottom w:val="none" w:sz="0" w:space="0" w:color="auto"/>
            <w:right w:val="none" w:sz="0" w:space="0" w:color="auto"/>
          </w:divBdr>
          <w:divsChild>
            <w:div w:id="1085226666">
              <w:marLeft w:val="0"/>
              <w:marRight w:val="0"/>
              <w:marTop w:val="0"/>
              <w:marBottom w:val="0"/>
              <w:divBdr>
                <w:top w:val="none" w:sz="0" w:space="0" w:color="auto"/>
                <w:left w:val="none" w:sz="0" w:space="0" w:color="auto"/>
                <w:bottom w:val="none" w:sz="0" w:space="0" w:color="auto"/>
                <w:right w:val="none" w:sz="0" w:space="0" w:color="auto"/>
              </w:divBdr>
              <w:divsChild>
                <w:div w:id="139481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23683">
      <w:bodyDiv w:val="1"/>
      <w:marLeft w:val="0"/>
      <w:marRight w:val="0"/>
      <w:marTop w:val="0"/>
      <w:marBottom w:val="0"/>
      <w:divBdr>
        <w:top w:val="none" w:sz="0" w:space="0" w:color="auto"/>
        <w:left w:val="none" w:sz="0" w:space="0" w:color="auto"/>
        <w:bottom w:val="none" w:sz="0" w:space="0" w:color="auto"/>
        <w:right w:val="none" w:sz="0" w:space="0" w:color="auto"/>
      </w:divBdr>
    </w:div>
    <w:div w:id="2121220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RDC.2025.10148" TargetMode="External"/><Relationship Id="rId18" Type="http://schemas.openxmlformats.org/officeDocument/2006/relationships/hyperlink" Target="https://doi.org/10.1016/j.jaa.2022.101483" TargetMode="External"/><Relationship Id="rId26" Type="http://schemas.openxmlformats.org/officeDocument/2006/relationships/hyperlink" Target="https://doi.org/10.1371/journal.pone.0202528" TargetMode="External"/><Relationship Id="rId3" Type="http://schemas.openxmlformats.org/officeDocument/2006/relationships/styles" Target="styles.xml"/><Relationship Id="rId21" Type="http://schemas.openxmlformats.org/officeDocument/2006/relationships/hyperlink" Target="https://doi.org/10.1016/j.jaa.2020.101145"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07/s10814-025-09208-x" TargetMode="External"/><Relationship Id="rId17" Type="http://schemas.openxmlformats.org/officeDocument/2006/relationships/hyperlink" Target="https://doi.org/10.1007/s10814-022-09179-3" TargetMode="External"/><Relationship Id="rId25" Type="http://schemas.openxmlformats.org/officeDocument/2006/relationships/hyperlink" Target="http://dx.doi.org/10.3390/rs10020248"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7/aap.2024.19" TargetMode="External"/><Relationship Id="rId20" Type="http://schemas.openxmlformats.org/officeDocument/2006/relationships/hyperlink" Target="https://doi.org/10.1016/j.jaa.2021.101364" TargetMode="External"/><Relationship Id="rId29" Type="http://schemas.openxmlformats.org/officeDocument/2006/relationships/hyperlink" Target="http://dx.doi.org/10.6073/pasta/581d10fe0cd0d1d87b1d0742d1f84a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srep.2025.105519" TargetMode="External"/><Relationship Id="rId24" Type="http://schemas.openxmlformats.org/officeDocument/2006/relationships/hyperlink" Target="https://doi.org/10.1080/20555563.2018.1525526" TargetMode="External"/><Relationship Id="rId32" Type="http://schemas.openxmlformats.org/officeDocument/2006/relationships/hyperlink" Target="http://blog.journals.cambridge.org/2018/03/07/the-reality-of-faculty-jobs-in-anthropological-archaeology-part-1-the-faculty-perspective/" TargetMode="External"/><Relationship Id="rId5" Type="http://schemas.openxmlformats.org/officeDocument/2006/relationships/webSettings" Target="webSettings.xml"/><Relationship Id="rId15" Type="http://schemas.openxmlformats.org/officeDocument/2006/relationships/hyperlink" Target="https://doi.org/10.1080/0734578X.2025.2518664" TargetMode="External"/><Relationship Id="rId23" Type="http://schemas.openxmlformats.org/officeDocument/2006/relationships/hyperlink" Target="https://doi.org/10.1002/arp.1737" TargetMode="External"/><Relationship Id="rId28" Type="http://schemas.openxmlformats.org/officeDocument/2006/relationships/hyperlink" Target="http://dx.doi.org/10.6073/pasta/4a7b654d265cca39fabaac3f4aeb55b2" TargetMode="External"/><Relationship Id="rId36" Type="http://schemas.openxmlformats.org/officeDocument/2006/relationships/theme" Target="theme/theme1.xml"/><Relationship Id="rId10" Type="http://schemas.openxmlformats.org/officeDocument/2006/relationships/hyperlink" Target="https://doi.org/10.1007/s10814-026-09219-2" TargetMode="External"/><Relationship Id="rId19" Type="http://schemas.openxmlformats.org/officeDocument/2006/relationships/hyperlink" Target="https://doi.org/10.3390/su14095174" TargetMode="External"/><Relationship Id="rId31" Type="http://schemas.openxmlformats.org/officeDocument/2006/relationships/hyperlink" Target="file:///C:\Users\vdthom\Dropbox\2023_CV_Thompson\%09https:\www.cambridge.org\core\blog\2022\07\08\councils-and-democratic-institutions-in-the-eastern-woodlands\" TargetMode="External"/><Relationship Id="rId4" Type="http://schemas.openxmlformats.org/officeDocument/2006/relationships/settings" Target="settings.xml"/><Relationship Id="rId9" Type="http://schemas.openxmlformats.org/officeDocument/2006/relationships/hyperlink" Target="https://orcid.org/0000-0003-1688-8932" TargetMode="External"/><Relationship Id="rId14" Type="http://schemas.openxmlformats.org/officeDocument/2006/relationships/hyperlink" Target="https://doi:10.1017/laq.2025.22" TargetMode="External"/><Relationship Id="rId22" Type="http://schemas.openxmlformats.org/officeDocument/2006/relationships/hyperlink" Target="https://doi.org/10.1007/s41636-018-0152-5" TargetMode="External"/><Relationship Id="rId27" Type="http://schemas.openxmlformats.org/officeDocument/2006/relationships/hyperlink" Target="https://doi.org/10.1093/oxfordhb/9780197607770.013.39" TargetMode="External"/><Relationship Id="rId30" Type="http://schemas.openxmlformats.org/officeDocument/2006/relationships/hyperlink" Target="https://doi.org/10.1080/1947461X.2025.2566594" TargetMode="External"/><Relationship Id="rId35" Type="http://schemas.openxmlformats.org/officeDocument/2006/relationships/fontTable" Target="fontTable.xml"/><Relationship Id="rId8" Type="http://schemas.openxmlformats.org/officeDocument/2006/relationships/hyperlink" Target="mailto:vdthom@uga.edu"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39F92-534D-4AAB-A11A-6F88248E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3</TotalTime>
  <Pages>56</Pages>
  <Words>20491</Words>
  <Characters>116799</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13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pson</dc:creator>
  <cp:lastModifiedBy>Victor Thompson</cp:lastModifiedBy>
  <cp:revision>16</cp:revision>
  <cp:lastPrinted>2017-09-27T10:17:00Z</cp:lastPrinted>
  <dcterms:created xsi:type="dcterms:W3CDTF">2026-01-15T20:35:00Z</dcterms:created>
  <dcterms:modified xsi:type="dcterms:W3CDTF">2026-02-04T18:49:00Z</dcterms:modified>
</cp:coreProperties>
</file>